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17235" w14:textId="085CC692" w:rsidR="00DF7B10" w:rsidRPr="006B6983" w:rsidRDefault="003C31AE" w:rsidP="004C4D61">
      <w:pPr>
        <w:pStyle w:val="Heading1"/>
        <w:bidi/>
        <w:spacing w:before="7800" w:after="60" w:line="312" w:lineRule="auto"/>
        <w:rPr>
          <w:rFonts w:cs="Noto Sans Syriac Eastern"/>
        </w:rPr>
      </w:pPr>
      <w:bookmarkStart w:id="0" w:name="_Toc43391490"/>
      <w:bookmarkStart w:id="1" w:name="_Hlk41920175"/>
      <w:bookmarkStart w:id="2" w:name="_Toc349720822"/>
      <w:bookmarkStart w:id="3" w:name="_Toc436041083"/>
      <w:bookmarkStart w:id="4" w:name="_Toc436041104"/>
      <w:bookmarkStart w:id="5" w:name="_Toc436042092"/>
      <w:bookmarkStart w:id="6" w:name="_Toc436045528"/>
      <w:bookmarkStart w:id="7" w:name="_Toc436047507"/>
      <w:bookmarkStart w:id="8" w:name="_Toc436404418"/>
      <w:bookmarkStart w:id="9" w:name="_Toc436405278"/>
      <w:bookmarkStart w:id="10" w:name="_Toc436408280"/>
      <w:bookmarkStart w:id="11" w:name="_Toc436413472"/>
      <w:bookmarkStart w:id="12" w:name="_Toc436919461"/>
      <w:bookmarkStart w:id="13" w:name="_Toc456265824"/>
      <w:bookmarkStart w:id="14" w:name="_Toc456356067"/>
      <w:bookmarkStart w:id="15" w:name="_Toc456361565"/>
      <w:bookmarkStart w:id="16" w:name="_Toc456689002"/>
      <w:bookmarkStart w:id="17" w:name="_Toc457399254"/>
      <w:bookmarkStart w:id="18" w:name="_Toc457998488"/>
      <w:bookmarkStart w:id="19" w:name="_Toc458078844"/>
      <w:bookmarkStart w:id="20" w:name="_Toc459970016"/>
      <w:bookmarkStart w:id="21" w:name="_Toc461529570"/>
      <w:bookmarkStart w:id="22" w:name="_Toc462754404"/>
      <w:bookmarkStart w:id="23" w:name="_Toc465164043"/>
      <w:bookmarkStart w:id="24" w:name="_Toc476219418"/>
      <w:bookmarkStart w:id="25" w:name="_Toc476231074"/>
      <w:bookmarkStart w:id="26" w:name="_Toc476235959"/>
      <w:bookmarkStart w:id="27" w:name="_Toc476306061"/>
      <w:bookmarkStart w:id="28" w:name="_Toc497142653"/>
      <w:bookmarkStart w:id="29" w:name="_Toc497209780"/>
      <w:bookmarkStart w:id="30" w:name="_Toc497212948"/>
      <w:bookmarkStart w:id="31" w:name="_Toc497215532"/>
      <w:bookmarkStart w:id="32" w:name="_Toc497302119"/>
      <w:bookmarkStart w:id="33" w:name="_Toc498339416"/>
      <w:bookmarkStart w:id="34" w:name="_Toc527635162"/>
      <w:bookmarkStart w:id="35" w:name="_Toc527644811"/>
      <w:bookmarkStart w:id="36" w:name="_Toc527704574"/>
      <w:bookmarkStart w:id="37" w:name="_Toc529882154"/>
      <w:bookmarkStart w:id="38" w:name="_Toc533076399"/>
      <w:bookmarkStart w:id="39" w:name="_Toc533077009"/>
      <w:bookmarkStart w:id="40" w:name="_Toc533079087"/>
      <w:bookmarkStart w:id="41" w:name="_Toc533084357"/>
      <w:bookmarkStart w:id="42" w:name="_Toc5878085"/>
      <w:bookmarkStart w:id="43" w:name="_Toc5975100"/>
      <w:bookmarkStart w:id="44" w:name="_Toc5979654"/>
      <w:bookmarkStart w:id="45" w:name="_Toc6302388"/>
      <w:bookmarkStart w:id="46" w:name="_Toc6305501"/>
      <w:bookmarkStart w:id="47" w:name="_Toc6306673"/>
      <w:bookmarkStart w:id="48" w:name="_Toc6390563"/>
      <w:bookmarkStart w:id="49" w:name="_Toc349720821"/>
      <w:r w:rsidRPr="006B6983">
        <w:rPr>
          <w:rFonts w:cs="Noto Sans Syriac Eastern"/>
          <w:rtl/>
        </w:rPr>
        <w:t>ܦܪܝܼܫܘܼܬܵܐ ܡܲܪܕܘܼܬܵܢܵܝܬܵܐ ܘܠܸܫܵܢܵܝܬܵܐ</w:t>
      </w:r>
    </w:p>
    <w:p w14:paraId="52871852" w14:textId="77777777" w:rsidR="00DF7B10" w:rsidRPr="006B6983" w:rsidRDefault="009B7ABF" w:rsidP="004C4D61">
      <w:pPr>
        <w:pStyle w:val="Subtitle"/>
        <w:bidi/>
        <w:spacing w:before="60" w:after="120" w:line="312" w:lineRule="auto"/>
        <w:rPr>
          <w:rFonts w:cs="Noto Sans Syriac Eastern"/>
        </w:rPr>
      </w:pPr>
      <w:r w:rsidRPr="006B6983">
        <w:rPr>
          <w:rFonts w:cs="Noto Sans Syriac Eastern"/>
          <w:rtl/>
        </w:rPr>
        <w:t xml:space="preserve">ܣܬܪܵܬܝܼܓ̰ܝܼܵܐ ܕܕܝܼܲܢ </w:t>
      </w:r>
    </w:p>
    <w:bookmarkEnd w:id="0"/>
    <w:p w14:paraId="23BCDD0E" w14:textId="77777777" w:rsidR="001A6053" w:rsidRPr="006B6983" w:rsidRDefault="009B7ABF" w:rsidP="004C4D61">
      <w:pPr>
        <w:pStyle w:val="Subtitle"/>
        <w:bidi/>
        <w:spacing w:before="120" w:after="120" w:line="312" w:lineRule="auto"/>
        <w:rPr>
          <w:rFonts w:cs="Noto Sans Syriac Eastern"/>
          <w:sz w:val="32"/>
          <w:szCs w:val="32"/>
        </w:rPr>
      </w:pPr>
      <w:r w:rsidRPr="006B6983">
        <w:rPr>
          <w:rFonts w:cs="Noto Sans Syriac Eastern"/>
          <w:sz w:val="32"/>
          <w:szCs w:val="32"/>
          <w:rtl/>
        </w:rPr>
        <w:t>2024–2028</w:t>
      </w:r>
    </w:p>
    <w:p w14:paraId="1F792C91" w14:textId="77777777" w:rsidR="001A6053" w:rsidRPr="006B6983" w:rsidRDefault="009B7ABF" w:rsidP="004C4D61">
      <w:pPr>
        <w:bidi/>
        <w:spacing w:before="120" w:after="120" w:line="312" w:lineRule="auto"/>
        <w:rPr>
          <w:rFonts w:cs="Noto Sans Syriac Eastern"/>
          <w:color w:val="FFFFFF" w:themeColor="background1"/>
        </w:rPr>
      </w:pPr>
      <w:r w:rsidRPr="006B6983">
        <w:rPr>
          <w:rFonts w:cs="FS Me Pro"/>
          <w:color w:val="FFFFFF" w:themeColor="background1"/>
          <w:rtl/>
        </w:rPr>
        <w:t>Assyrian</w:t>
      </w:r>
      <w:r w:rsidRPr="006B6983">
        <w:rPr>
          <w:rFonts w:cs="Noto Sans Syriac Eastern"/>
          <w:color w:val="FFFFFF" w:themeColor="background1"/>
          <w:rtl/>
        </w:rPr>
        <w:t xml:space="preserve"> | ܐܵܬܘܿܪܵܝܵܐ</w:t>
      </w:r>
    </w:p>
    <w:p w14:paraId="06AF7F49" w14:textId="77777777" w:rsidR="00B60B5F" w:rsidRPr="006B6983" w:rsidRDefault="009B7ABF" w:rsidP="004C4D61">
      <w:pPr>
        <w:bidi/>
        <w:spacing w:before="120" w:after="120" w:line="312" w:lineRule="auto"/>
        <w:rPr>
          <w:rFonts w:cs="Noto Sans Syriac Eastern"/>
          <w:color w:val="FFFFFF" w:themeColor="background1"/>
        </w:rPr>
      </w:pPr>
      <w:r w:rsidRPr="006B6983">
        <w:rPr>
          <w:rFonts w:cs="Noto Sans Syriac Eastern"/>
          <w:color w:val="FFFFFF" w:themeColor="background1"/>
          <w:rtl/>
        </w:rPr>
        <w:t>ܐܲܨܲܚܬܵܐ ܗܵܣܵܢܵܝ ܩܪܵܝܬܘܿܗܿ</w:t>
      </w:r>
    </w:p>
    <w:p w14:paraId="15B2C75F" w14:textId="77777777" w:rsidR="007C5556" w:rsidRPr="006B6983" w:rsidRDefault="009B7ABF" w:rsidP="00F51363">
      <w:pPr>
        <w:spacing w:before="120" w:line="312" w:lineRule="auto"/>
        <w:jc w:val="right"/>
        <w:rPr>
          <w:rFonts w:cs="Noto Sans Syriac Eastern"/>
        </w:rPr>
      </w:pPr>
      <w:r w:rsidRPr="006B6983">
        <w:rPr>
          <w:rFonts w:cs="Noto Sans Syriac Eastern"/>
          <w:noProof/>
        </w:rPr>
        <mc:AlternateContent>
          <mc:Choice Requires="wps">
            <w:drawing>
              <wp:anchor distT="45720" distB="45720" distL="114300" distR="114300" simplePos="0" relativeHeight="251741184" behindDoc="0" locked="0" layoutInCell="1" allowOverlap="1" wp14:anchorId="52056715" wp14:editId="473ECF73">
                <wp:simplePos x="0" y="0"/>
                <wp:positionH relativeFrom="column">
                  <wp:posOffset>4487545</wp:posOffset>
                </wp:positionH>
                <wp:positionV relativeFrom="paragraph">
                  <wp:posOffset>125102</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045AD9DF" w14:textId="77777777" w:rsidR="009B7ABF" w:rsidRPr="009B7ABF" w:rsidRDefault="009B7ABF" w:rsidP="008A0EE5">
                            <w:pPr>
                              <w:bidi/>
                              <w:jc w:val="center"/>
                              <w:rPr>
                                <w:rFonts w:ascii="Noto Sans Syriac Eastern" w:hAnsi="Noto Sans Syriac Eastern" w:cs="Noto Sans Syriac Eastern"/>
                                <w:b/>
                                <w:bCs/>
                                <w:color w:val="6B2976"/>
                                <w:sz w:val="22"/>
                                <w:szCs w:val="22"/>
                                <w:lang w:val="en-PH"/>
                              </w:rPr>
                            </w:pPr>
                            <w:r w:rsidRPr="009B7ABF">
                              <w:rPr>
                                <w:rFonts w:ascii="Noto Sans Syriac Eastern" w:hAnsi="Noto Sans Syriac Eastern" w:cs="Noto Sans Syriac Eastern"/>
                                <w:b/>
                                <w:bCs/>
                                <w:color w:val="6B2976"/>
                                <w:sz w:val="22"/>
                                <w:szCs w:val="22"/>
                                <w:rtl/>
                              </w:rPr>
                              <w:t>ܗܵܣܵܢܵܝ ܩܪܵܝܬܵܐ</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52056715" id="_x0000_t202" coordsize="21600,21600" o:spt="202" path="m,l,21600r21600,l21600,xe">
                <v:stroke joinstyle="miter"/>
                <v:path gradientshapeok="t" o:connecttype="rect"/>
              </v:shapetype>
              <v:shape id="Text Box 2" o:spid="_x0000_s1026" type="#_x0000_t202" style="position:absolute;left:0;text-align:left;margin-left:353.35pt;margin-top:9.85pt;width:124.05pt;height:49.8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" filled="f" stroked="f">
                <v:textbox inset="0,0,0,0">
                  <w:txbxContent>
                    <w:p w14:paraId="045AD9DF" w14:textId="77777777" w:rsidR="009B7ABF" w:rsidRPr="009B7ABF" w:rsidRDefault="009B7ABF" w:rsidP="008A0EE5">
                      <w:pPr>
                        <w:bidi/>
                        <w:jc w:val="center"/>
                        <w:rPr>
                          <w:rFonts w:ascii="Noto Sans Syriac Eastern" w:hAnsi="Noto Sans Syriac Eastern" w:cs="Noto Sans Syriac Eastern"/>
                          <w:b/>
                          <w:bCs/>
                          <w:color w:val="6B2976"/>
                          <w:sz w:val="22"/>
                          <w:szCs w:val="22"/>
                          <w:lang w:val="en-PH"/>
                        </w:rPr>
                      </w:pPr>
                      <w:r w:rsidRPr="009B7ABF">
                        <w:rPr>
                          <w:rFonts w:ascii="Noto Sans Syriac Eastern" w:hAnsi="Noto Sans Syriac Eastern" w:cs="Noto Sans Syriac Eastern"/>
                          <w:b/>
                          <w:bCs/>
                          <w:color w:val="6B2976"/>
                          <w:sz w:val="22"/>
                          <w:szCs w:val="22"/>
                          <w:rtl/>
                        </w:rPr>
                        <w:t>ܗܵܣܵܢܵܝ ܩܪܵܝܬܵܐ</w:t>
                      </w:r>
                    </w:p>
                  </w:txbxContent>
                </v:textbox>
              </v:shape>
            </w:pict>
          </mc:Fallback>
        </mc:AlternateContent>
      </w:r>
      <w:r w:rsidR="00B60B5F" w:rsidRPr="006B6983">
        <w:rPr>
          <w:rFonts w:cs="Noto Sans Syriac Eastern"/>
          <w:noProof/>
          <w:lang w:eastAsia="en-AU"/>
        </w:rPr>
        <w:drawing>
          <wp:inline distT="0" distB="0" distL="0" distR="0" wp14:anchorId="0ADDBD1B" wp14:editId="77AC7ACA">
            <wp:extent cx="900000" cy="853178"/>
            <wp:effectExtent l="0" t="0" r="0" b="444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025220" name="Picture 18">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6B6983">
        <w:rPr>
          <w:rFonts w:cs="Noto Sans Syriac Eastern"/>
        </w:rPr>
        <w:br w:type="page"/>
      </w:r>
    </w:p>
    <w:p w14:paraId="069755AA" w14:textId="77777777" w:rsidR="00F3744E" w:rsidRPr="006B6983" w:rsidRDefault="009B7ABF" w:rsidP="004C4D61">
      <w:pPr>
        <w:pStyle w:val="TOCHeading"/>
        <w:bidi/>
        <w:spacing w:after="240" w:line="312" w:lineRule="auto"/>
        <w:rPr>
          <w:rFonts w:cs="Noto Sans Syriac Eastern"/>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1"/>
      <w:r w:rsidRPr="006B6983">
        <w:rPr>
          <w:rFonts w:cs="Noto Sans Syriac Eastern"/>
          <w:rtl/>
        </w:rPr>
        <w:lastRenderedPageBreak/>
        <w:t>ܕܵܐܟܼܝܼ ܠܡܲܦܠܘܼܚܹܐ ܐܲܝܵܐ ܣܬܪܵܬܝܼܓ̰ܝܼܵܐ</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50"/>
      <w:bookmarkEnd w:id="51"/>
      <w:bookmarkEnd w:id="52"/>
      <w:bookmarkEnd w:id="53"/>
      <w:bookmarkEnd w:id="54"/>
      <w:bookmarkEnd w:id="55"/>
      <w:bookmarkEnd w:id="56"/>
      <w:bookmarkEnd w:id="57"/>
      <w:bookmarkEnd w:id="58"/>
      <w:bookmarkEnd w:id="59"/>
    </w:p>
    <w:tbl>
      <w:tblPr>
        <w:tblStyle w:val="Style1"/>
        <w:bidiVisual/>
        <w:tblW w:w="9297" w:type="dxa"/>
        <w:tblLayout w:type="fixed"/>
        <w:tblLook w:val="04A0" w:firstRow="1" w:lastRow="0" w:firstColumn="1" w:lastColumn="0" w:noHBand="0" w:noVBand="1"/>
      </w:tblPr>
      <w:tblGrid>
        <w:gridCol w:w="2551"/>
        <w:gridCol w:w="6178"/>
        <w:gridCol w:w="398"/>
        <w:gridCol w:w="170"/>
      </w:tblGrid>
      <w:tr w:rsidR="00767EEA" w:rsidRPr="006B6983" w14:paraId="2855A18F" w14:textId="77777777" w:rsidTr="00552F60">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76BE1F8A" w14:textId="77777777" w:rsidR="00665419" w:rsidRPr="006B6983" w:rsidRDefault="009B7ABF" w:rsidP="004C4D61">
            <w:pPr>
              <w:pStyle w:val="Image"/>
              <w:spacing w:before="0" w:after="120"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685888" behindDoc="0" locked="0" layoutInCell="1" allowOverlap="1" wp14:anchorId="2EEF8A40" wp14:editId="3B8552A7">
                      <wp:simplePos x="0" y="0"/>
                      <wp:positionH relativeFrom="column">
                        <wp:posOffset>69215</wp:posOffset>
                      </wp:positionH>
                      <wp:positionV relativeFrom="paragraph">
                        <wp:posOffset>513715</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3600A98D" w14:textId="77777777" w:rsidR="009B7ABF" w:rsidRPr="00F51363" w:rsidRDefault="009B7ABF" w:rsidP="00F51363">
                                  <w:pPr>
                                    <w:bidi/>
                                    <w:spacing w:before="0" w:after="0" w:line="240" w:lineRule="auto"/>
                                    <w:jc w:val="center"/>
                                    <w:rPr>
                                      <w:rFonts w:ascii="Noto Sans Syriac Eastern" w:hAnsi="Noto Sans Syriac Eastern" w:cs="Noto Sans Syriac Eastern"/>
                                      <w:b/>
                                      <w:bCs/>
                                      <w:sz w:val="32"/>
                                      <w:szCs w:val="32"/>
                                    </w:rPr>
                                  </w:pPr>
                                  <w:r w:rsidRPr="00F51363">
                                    <w:rPr>
                                      <w:rFonts w:ascii="Noto Sans Syriac Eastern" w:hAnsi="Noto Sans Syriac Eastern" w:cs="Noto Sans Syriac Eastern"/>
                                      <w:b/>
                                      <w:bCs/>
                                      <w:sz w:val="32"/>
                                      <w:szCs w:val="32"/>
                                      <w:rtl/>
                                    </w:rPr>
                                    <w:t>ܐܲܚܢܲܢ</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EEF8A40" id="_x0000_s1027" type="#_x0000_t202" style="position:absolute;left:0;text-align:left;margin-left:5.45pt;margin-top:40.45pt;width:110.4pt;height:49.8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" filled="f" stroked="f">
                      <v:textbox>
                        <w:txbxContent>
                          <w:p w14:paraId="3600A98D" w14:textId="77777777" w:rsidR="009B7ABF" w:rsidRPr="00F51363" w:rsidRDefault="009B7ABF" w:rsidP="00F51363">
                            <w:pPr>
                              <w:bidi/>
                              <w:spacing w:before="0" w:after="0" w:line="240" w:lineRule="auto"/>
                              <w:jc w:val="center"/>
                              <w:rPr>
                                <w:rFonts w:ascii="Noto Sans Syriac Eastern" w:hAnsi="Noto Sans Syriac Eastern" w:cs="Noto Sans Syriac Eastern"/>
                                <w:b/>
                                <w:bCs/>
                                <w:sz w:val="32"/>
                                <w:szCs w:val="32"/>
                              </w:rPr>
                            </w:pPr>
                            <w:r w:rsidRPr="00F51363">
                              <w:rPr>
                                <w:rFonts w:ascii="Noto Sans Syriac Eastern" w:hAnsi="Noto Sans Syriac Eastern" w:cs="Noto Sans Syriac Eastern"/>
                                <w:b/>
                                <w:bCs/>
                                <w:sz w:val="32"/>
                                <w:szCs w:val="32"/>
                                <w:rtl/>
                              </w:rPr>
                              <w:t>ܐܲܚܢܲܢ</w:t>
                            </w:r>
                          </w:p>
                        </w:txbxContent>
                      </v:textbox>
                    </v:shape>
                  </w:pict>
                </mc:Fallback>
              </mc:AlternateContent>
            </w:r>
            <w:r w:rsidR="00E05DD1" w:rsidRPr="006B6983">
              <w:rPr>
                <w:rFonts w:cs="Noto Sans Syriac Eastern"/>
                <w:noProof/>
              </w:rPr>
              <w:drawing>
                <wp:inline distT="0" distB="0" distL="0" distR="0" wp14:anchorId="6CD38EFA" wp14:editId="0B210755">
                  <wp:extent cx="1404000" cy="1084153"/>
                  <wp:effectExtent l="0" t="0" r="5715" b="1905"/>
                  <wp:docPr id="95" name="Picture 95" descr="ܚܕܵܐ ܕܵܣܬܵܐ ܕܐ݉ܢܵܫܹ̈ܐ. ܐܝܼܬ ܚܲܕ ܐ݉ܢܵܫܵܐ ܠܵܩܵܕܡܵܐ ܫܩܝܼܠܵܐ ܚܲܕ ܟܵܐܪܕ ܕܒܹܐܡܵܪܵܐ ܝܠܵܗܿ 'We' ('ܐܲܚܢܲ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ܚܕܵܐ ܕܵܣܬܵܐ ܕܐ݉ܢܵܫܹ̈ܐ. ܐܝܼܬ ܚܲܕ ܐ݉ܢܵܫܵܐ ܠܵܩܵܕܡܵܐ ܫܩܝܼܠܵܐ ܚܲܕ ܟܵܐܪܕ ܕܒܹܐܡܵܪܵܐ ܝܠܵܗܿ 'We' ('ܐܲܚܢܲܢ')."/>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04000" cy="1084153"/>
                          </a:xfrm>
                          <a:prstGeom prst="rect">
                            <a:avLst/>
                          </a:prstGeom>
                          <a:noFill/>
                          <a:ln>
                            <a:noFill/>
                          </a:ln>
                        </pic:spPr>
                      </pic:pic>
                    </a:graphicData>
                  </a:graphic>
                </wp:inline>
              </w:drawing>
            </w:r>
          </w:p>
        </w:tc>
        <w:tc>
          <w:tcPr>
            <w:tcW w:w="6576" w:type="dxa"/>
            <w:gridSpan w:val="2"/>
          </w:tcPr>
          <w:p w14:paraId="76CCE797" w14:textId="77777777" w:rsidR="003D6075" w:rsidRPr="006B6983" w:rsidRDefault="009B7ABF" w:rsidP="004C4D61">
            <w:pPr>
              <w:pBdr>
                <w:top w:val="single" w:sz="4" w:space="1" w:color="FFFFFF"/>
                <w:left w:val="single" w:sz="4" w:space="4" w:color="FFFFFF"/>
                <w:bottom w:val="single" w:sz="4" w:space="1" w:color="FFFFFF"/>
                <w:right w:val="single" w:sz="4" w:space="4" w:color="FFFFFF"/>
              </w:pBdr>
              <w:bidi/>
              <w:spacing w:before="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ܘܲܟܝܼܠܘܼܬܵܐ ܐܲܬܪܵܝܬܵܐ ܕܥܲܪܵܒܼܘܼܬܵܐ ܕܫܲܦܠܘܼܬܵܐ (</w:t>
            </w:r>
            <w:r w:rsidRPr="006B6983">
              <w:rPr>
                <w:rFonts w:cs="FS Me Pro"/>
                <w:rtl/>
              </w:rPr>
              <w:t>NDIA</w:t>
            </w:r>
            <w:r w:rsidRPr="006B6983">
              <w:rPr>
                <w:rFonts w:cs="Noto Sans Syriac Eastern"/>
                <w:rtl/>
              </w:rPr>
              <w:t xml:space="preserve">) ܟܬܝܼܒܼܠܵܗܿ ܐܲܝܵܐ ܣܬܪܵܬܝܼܓ̰ܝܼܵܐ. </w:t>
            </w:r>
          </w:p>
          <w:p w14:paraId="2DDD92CE" w14:textId="77777777" w:rsidR="00665419"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ܐܝܼܡܲܢ ܕܚܵܙܝܼܬܘܿܢ ܠܚܲܒܪܵܐ ܕ 'ܐܲܚܢܲܢ' ܡܲܥܢܵܝܹܗ ܝܼܠܹܗ </w:t>
            </w:r>
            <w:r w:rsidRPr="006B6983">
              <w:rPr>
                <w:rFonts w:cs="FS Me Pro"/>
                <w:rtl/>
              </w:rPr>
              <w:t>NDIA</w:t>
            </w:r>
            <w:r w:rsidRPr="006B6983">
              <w:rPr>
                <w:rFonts w:cs="Noto Sans Syriac Eastern"/>
                <w:rtl/>
              </w:rPr>
              <w:t>.</w:t>
            </w:r>
          </w:p>
        </w:tc>
      </w:tr>
      <w:tr w:rsidR="00767EEA" w:rsidRPr="006B6983" w14:paraId="021ADFB7" w14:textId="77777777" w:rsidTr="00552F60">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7823B1AE" w14:textId="77777777" w:rsidR="00665419" w:rsidRPr="006B6983" w:rsidRDefault="009B7ABF" w:rsidP="004C4D61">
            <w:pPr>
              <w:pStyle w:val="Image"/>
              <w:spacing w:before="0" w:after="120"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687936" behindDoc="0" locked="0" layoutInCell="1" allowOverlap="1" wp14:anchorId="0D22FAC2" wp14:editId="4F7C6572">
                      <wp:simplePos x="0" y="0"/>
                      <wp:positionH relativeFrom="column">
                        <wp:posOffset>-40005</wp:posOffset>
                      </wp:positionH>
                      <wp:positionV relativeFrom="paragraph">
                        <wp:posOffset>1507490</wp:posOffset>
                      </wp:positionV>
                      <wp:extent cx="1532890" cy="1063625"/>
                      <wp:effectExtent l="0" t="0" r="10160" b="3175"/>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063625"/>
                              </a:xfrm>
                              <a:prstGeom prst="rect">
                                <a:avLst/>
                              </a:prstGeom>
                              <a:noFill/>
                              <a:ln w="9525">
                                <a:noFill/>
                                <a:miter lim="800000"/>
                                <a:headEnd/>
                                <a:tailEnd/>
                              </a:ln>
                            </wps:spPr>
                            <wps:txbx>
                              <w:txbxContent>
                                <w:p w14:paraId="7AEAA361" w14:textId="77777777" w:rsidR="009B7ABF" w:rsidRPr="00F51363" w:rsidRDefault="009B7ABF" w:rsidP="00F51363">
                                  <w:pPr>
                                    <w:bidi/>
                                    <w:spacing w:before="0" w:after="0" w:line="240" w:lineRule="auto"/>
                                    <w:jc w:val="center"/>
                                    <w:rPr>
                                      <w:rFonts w:ascii="Noto Sans Syriac Eastern" w:hAnsi="Noto Sans Syriac Eastern" w:cs="Noto Sans Syriac Eastern"/>
                                      <w:b/>
                                      <w:bCs/>
                                      <w:sz w:val="32"/>
                                      <w:szCs w:val="32"/>
                                      <w:lang w:val="en-PH"/>
                                    </w:rPr>
                                  </w:pPr>
                                  <w:r w:rsidRPr="00F51363">
                                    <w:rPr>
                                      <w:rFonts w:ascii="Noto Sans Syriac Eastern" w:hAnsi="Noto Sans Syriac Eastern" w:cs="Noto Sans Syriac Eastern"/>
                                      <w:b/>
                                      <w:bCs/>
                                      <w:sz w:val="32"/>
                                      <w:szCs w:val="32"/>
                                      <w:rtl/>
                                    </w:rPr>
                                    <w:t>ܐܵܬܘܵܬܹ̈ܐ ܒܛܲܒܼܥܵܐ ܚܠܝܼܡܵܐ</w:t>
                                  </w:r>
                                </w:p>
                                <w:p w14:paraId="168ABB80" w14:textId="703A194C" w:rsidR="009B7ABF" w:rsidRPr="00F51363" w:rsidRDefault="009B7ABF" w:rsidP="00F51363">
                                  <w:pPr>
                                    <w:bidi/>
                                    <w:spacing w:before="0" w:after="0" w:line="240" w:lineRule="auto"/>
                                    <w:jc w:val="center"/>
                                    <w:rPr>
                                      <w:rFonts w:ascii="Noto Sans Syriac Eastern" w:hAnsi="Noto Sans Syriac Eastern" w:cs="Noto Sans Syriac Eastern"/>
                                      <w:lang w:val="en-PH"/>
                                    </w:rPr>
                                  </w:pPr>
                                  <w:r w:rsidRPr="00F51363">
                                    <w:rPr>
                                      <w:rFonts w:ascii="Noto Sans Syriac Eastern" w:hAnsi="Noto Sans Syriac Eastern" w:cs="Noto Sans Syriac Eastern"/>
                                      <w:rtl/>
                                    </w:rPr>
                                    <w:t>ܐܵܬܘܵܬܹ̈ܐ ܒܛܲܒܼܥܵܐ</w:t>
                                  </w:r>
                                  <w:r>
                                    <w:rPr>
                                      <w:rFonts w:ascii="Noto Sans Syriac Eastern" w:hAnsi="Noto Sans Syriac Eastern" w:cs="Noto Sans Syriac Eastern"/>
                                    </w:rPr>
                                    <w:br/>
                                  </w:r>
                                  <w:r w:rsidRPr="00F51363">
                                    <w:rPr>
                                      <w:rFonts w:ascii="Noto Sans Syriac Eastern" w:hAnsi="Noto Sans Syriac Eastern" w:cs="Noto Sans Syriac Eastern"/>
                                      <w:rtl/>
                                    </w:rPr>
                                    <w:t>ܠܵܐ ܚܠܝܼܡܵ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2FAC2" id="_x0000_s1028" type="#_x0000_t202" style="position:absolute;left:0;text-align:left;margin-left:-3.15pt;margin-top:118.7pt;width:120.7pt;height:83.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" filled="f" stroked="f">
                      <v:textbox inset="0,0,0,0">
                        <w:txbxContent>
                          <w:p w14:paraId="7AEAA361" w14:textId="77777777" w:rsidR="009B7ABF" w:rsidRPr="00F51363" w:rsidRDefault="009B7ABF" w:rsidP="00F51363">
                            <w:pPr>
                              <w:bidi/>
                              <w:spacing w:before="0" w:after="0" w:line="240" w:lineRule="auto"/>
                              <w:jc w:val="center"/>
                              <w:rPr>
                                <w:rFonts w:ascii="Noto Sans Syriac Eastern" w:hAnsi="Noto Sans Syriac Eastern" w:cs="Noto Sans Syriac Eastern"/>
                                <w:b/>
                                <w:bCs/>
                                <w:sz w:val="32"/>
                                <w:szCs w:val="32"/>
                                <w:lang w:val="en-PH"/>
                              </w:rPr>
                            </w:pPr>
                            <w:r w:rsidRPr="00F51363">
                              <w:rPr>
                                <w:rFonts w:ascii="Noto Sans Syriac Eastern" w:hAnsi="Noto Sans Syriac Eastern" w:cs="Noto Sans Syriac Eastern"/>
                                <w:b/>
                                <w:bCs/>
                                <w:sz w:val="32"/>
                                <w:szCs w:val="32"/>
                                <w:rtl/>
                              </w:rPr>
                              <w:t>ܐܵܬܘܵܬܹ̈ܐ ܒܛܲܒܼܥܵܐ ܚܠܝܼܡܵܐ</w:t>
                            </w:r>
                          </w:p>
                          <w:p w14:paraId="168ABB80" w14:textId="703A194C" w:rsidR="009B7ABF" w:rsidRPr="00F51363" w:rsidRDefault="009B7ABF" w:rsidP="00F51363">
                            <w:pPr>
                              <w:bidi/>
                              <w:spacing w:before="0" w:after="0" w:line="240" w:lineRule="auto"/>
                              <w:jc w:val="center"/>
                              <w:rPr>
                                <w:rFonts w:ascii="Noto Sans Syriac Eastern" w:hAnsi="Noto Sans Syriac Eastern" w:cs="Noto Sans Syriac Eastern"/>
                                <w:lang w:val="en-PH"/>
                              </w:rPr>
                            </w:pPr>
                            <w:r w:rsidRPr="00F51363">
                              <w:rPr>
                                <w:rFonts w:ascii="Noto Sans Syriac Eastern" w:hAnsi="Noto Sans Syriac Eastern" w:cs="Noto Sans Syriac Eastern"/>
                                <w:rtl/>
                              </w:rPr>
                              <w:t>ܐܵܬܘܵܬܹ̈ܐ ܒܛܲܒܼܥܵܐ</w:t>
                            </w:r>
                            <w:r>
                              <w:rPr>
                                <w:rFonts w:ascii="Noto Sans Syriac Eastern" w:hAnsi="Noto Sans Syriac Eastern" w:cs="Noto Sans Syriac Eastern"/>
                              </w:rPr>
                              <w:br/>
                            </w:r>
                            <w:r w:rsidRPr="00F51363">
                              <w:rPr>
                                <w:rFonts w:ascii="Noto Sans Syriac Eastern" w:hAnsi="Noto Sans Syriac Eastern" w:cs="Noto Sans Syriac Eastern"/>
                                <w:rtl/>
                              </w:rPr>
                              <w:t>ܠܵܐ ܚܠܝܼܡܵܐ</w:t>
                            </w:r>
                          </w:p>
                        </w:txbxContent>
                      </v:textbox>
                    </v:shape>
                  </w:pict>
                </mc:Fallback>
              </mc:AlternateContent>
            </w:r>
            <w:r w:rsidR="006F28D2" w:rsidRPr="006B6983">
              <w:rPr>
                <w:rFonts w:cs="Noto Sans Syriac Eastern"/>
                <w:noProof/>
              </w:rPr>
              <w:drawing>
                <wp:inline distT="0" distB="0" distL="0" distR="0" wp14:anchorId="578FC732" wp14:editId="41D9BAC1">
                  <wp:extent cx="1332000" cy="1332000"/>
                  <wp:effectExtent l="0" t="0" r="1905" b="1905"/>
                  <wp:docPr id="6" name="Picture 6" descr="ܚܲܕ ܐܸܫܛܵܪܵܐ ܕܗܵܣܵܢܵܝ ܩܪܵܝܬܵܐ ܘ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ܚܲܕ ܐܸܫܛܵܪܵܐ ܕܗܵܣܵܢܵܝ ܩܪܵܝܬܵܐ ܘܚܲܕ ܪܘܼܫܡܵܐ ܕ tick."/>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gridSpan w:val="2"/>
          </w:tcPr>
          <w:p w14:paraId="0C644C09" w14:textId="77777777" w:rsidR="00115682" w:rsidRPr="006B6983" w:rsidRDefault="009B7ABF" w:rsidP="004C4D61">
            <w:pPr>
              <w:pBdr>
                <w:top w:val="single" w:sz="4" w:space="1" w:color="FFFFFF"/>
                <w:left w:val="single" w:sz="4" w:space="4" w:color="FFFFFF"/>
                <w:bottom w:val="single" w:sz="4" w:space="1" w:color="FFFFFF"/>
                <w:right w:val="single" w:sz="4" w:space="4" w:color="FFFFFF"/>
              </w:pBdr>
              <w:bidi/>
              <w:spacing w:before="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ܚܢܲܢ ܟܬܝܼܒܼܠܲܢ ܠܐܲܝܵܐ ܣܬܪܵܬܝܼܓ̰ܝܼܵܐ ܒܚܕܵܐ ܐܘܼܪܚܵܐ ܗܵܣܵܢܵܝ ܩܪܵܝܬܘܿܗܿ.</w:t>
            </w:r>
          </w:p>
          <w:p w14:paraId="7EC5B76D" w14:textId="77777777" w:rsidR="00665419"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ܚܢܲܢ ܡܲܦܠܘܼܚܹܐ ܝܘܲܚ ܨܘܼܖ̈ܝܵܬܹܐ ܩܵܐ ܡܲܢܗܵܪܬܵܐ ܕܚܲܕܟܡܵܐ ܬܲܚܡܲܢܝܵܬܹ̈ܐ.</w:t>
            </w:r>
          </w:p>
        </w:tc>
      </w:tr>
      <w:tr w:rsidR="00767EEA" w:rsidRPr="006B6983" w14:paraId="0B6DC433" w14:textId="77777777" w:rsidTr="00552F60">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5C05208F" w14:textId="77777777" w:rsidR="00E05DD1" w:rsidRPr="006B6983" w:rsidRDefault="009B7ABF" w:rsidP="004C4D61">
            <w:pPr>
              <w:pStyle w:val="Image"/>
              <w:spacing w:before="120" w:after="120" w:line="312" w:lineRule="auto"/>
              <w:rPr>
                <w:rFonts w:cs="Noto Sans Syriac Eastern"/>
              </w:rPr>
            </w:pPr>
            <w:r w:rsidRPr="006B6983">
              <w:rPr>
                <w:rFonts w:cs="Noto Sans Syriac Eastern"/>
                <w:noProof/>
              </w:rPr>
              <w:drawing>
                <wp:inline distT="0" distB="0" distL="0" distR="0" wp14:anchorId="58DE660A" wp14:editId="66FD64FF">
                  <wp:extent cx="1295500" cy="911833"/>
                  <wp:effectExtent l="0" t="0" r="0" b="3175"/>
                  <wp:docPr id="4" name="Picture 4" descr="ܚܲܒܪܵܢܹܐ 'ܒܐܵܬܘܵܬܹܐ ܕܛܲܒܼܥܵܐ ܚܠܝܼܡܵܐ' ܘ 'ܒܐܵܬܘܵܬܹܐ ܕܛܲܒܼܥܵܐ ܠܵܐ ܚܠܝܼܡܵ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ܚܲܒܪܵܢܹܐ 'ܒܐܵܬܘܵܬܹܐ ܕܛܲܒܼܥܵܐ ܚܠܝܼܡܵܐ' ܘ 'ܒܐܵܬܘܵܬܹܐ ܕܛܲܒܼܥܵܐ ܠܵܐ ܚܠܝܼܡܵܐ'."/>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gridSpan w:val="2"/>
          </w:tcPr>
          <w:p w14:paraId="4BBEE6D1" w14:textId="77777777" w:rsidR="00E05DD1"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ܐܲܚܢܲܢ ܟܬܝܼܒܼܠܲܢ ܚܲܕܟܡܵܐ ܚܲܒܪܵܢܹ̈ܐ ܐܵܢܲܢܩܵܝܹ̈ܐ </w:t>
            </w:r>
            <w:r w:rsidRPr="006B6983">
              <w:rPr>
                <w:rStyle w:val="Strong"/>
                <w:rFonts w:cs="Noto Sans Syriac Eastern"/>
                <w:rtl/>
              </w:rPr>
              <w:t>ܒܐܵܬܘܵܬܹ̈ܐ ܕܛܲܒ݂ܥܵܐ ܚܠܝܼܡܵܐ</w:t>
            </w:r>
            <w:r w:rsidRPr="006B6983">
              <w:rPr>
                <w:rFonts w:cs="Noto Sans Syriac Eastern"/>
                <w:rtl/>
              </w:rPr>
              <w:t>.</w:t>
            </w:r>
          </w:p>
          <w:p w14:paraId="75A9BABC" w14:textId="77777777" w:rsidR="00E05DD1"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ܥܢܵܝ ܕܐܵܗܵܐ ܝܼܠܹܗ ܕܐܵܬܘܵܬܹ̈ܐ ܝܼܢܵܐ ܒܘܼܫ ܚܠܝܼܡܹ̈ܐ ܘܒܘܼܫ ܚܸܫܟܵܢܹ̈ܐ.</w:t>
            </w:r>
          </w:p>
        </w:tc>
      </w:tr>
      <w:tr w:rsidR="00767EEA" w:rsidRPr="006B6983" w14:paraId="279E9572" w14:textId="77777777" w:rsidTr="00552F60">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0D0C7C6C" w14:textId="77777777" w:rsidR="009D031E" w:rsidRPr="006B6983" w:rsidRDefault="009B7ABF" w:rsidP="004C4D61">
            <w:pPr>
              <w:pStyle w:val="Image"/>
              <w:spacing w:before="0" w:after="0"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689984" behindDoc="0" locked="0" layoutInCell="1" allowOverlap="1" wp14:anchorId="221882E6" wp14:editId="21EFA9CF">
                      <wp:simplePos x="0" y="0"/>
                      <wp:positionH relativeFrom="column">
                        <wp:posOffset>299720</wp:posOffset>
                      </wp:positionH>
                      <wp:positionV relativeFrom="paragraph">
                        <wp:posOffset>210185</wp:posOffset>
                      </wp:positionV>
                      <wp:extent cx="892175" cy="783590"/>
                      <wp:effectExtent l="0" t="0" r="3175" b="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783590"/>
                              </a:xfrm>
                              <a:prstGeom prst="rect">
                                <a:avLst/>
                              </a:prstGeom>
                              <a:noFill/>
                              <a:ln w="9525">
                                <a:noFill/>
                                <a:miter lim="800000"/>
                                <a:headEnd/>
                                <a:tailEnd/>
                              </a:ln>
                            </wps:spPr>
                            <wps:txbx>
                              <w:txbxContent>
                                <w:p w14:paraId="5403A5AF" w14:textId="77777777" w:rsidR="009B7ABF" w:rsidRPr="0044520C" w:rsidRDefault="009B7ABF" w:rsidP="00F51363">
                                  <w:pPr>
                                    <w:bidi/>
                                    <w:spacing w:before="0" w:after="0" w:line="240" w:lineRule="auto"/>
                                    <w:jc w:val="center"/>
                                    <w:rPr>
                                      <w:rFonts w:ascii="Noto Sans Syriac Eastern" w:hAnsi="Noto Sans Syriac Eastern" w:cs="Noto Sans Syriac Eastern"/>
                                      <w:sz w:val="19"/>
                                      <w:szCs w:val="19"/>
                                      <w:lang w:val="en-PH"/>
                                    </w:rPr>
                                  </w:pPr>
                                  <w:r w:rsidRPr="0044520C">
                                    <w:rPr>
                                      <w:rFonts w:ascii="Noto Sans Syriac Eastern" w:hAnsi="Noto Sans Syriac Eastern" w:cs="Noto Sans Syriac Eastern"/>
                                      <w:b/>
                                      <w:bCs/>
                                      <w:sz w:val="19"/>
                                      <w:szCs w:val="19"/>
                                      <w:rtl/>
                                    </w:rPr>
                                    <w:t xml:space="preserve">ܣܸܕܪܵܐ </w:t>
                                  </w:r>
                                  <w:r w:rsidRPr="0044520C">
                                    <w:rPr>
                                      <w:rFonts w:ascii="Noto Sans Syriac Eastern" w:hAnsi="Noto Sans Syriac Eastern" w:cs="Noto Sans Syriac Eastern"/>
                                      <w:b/>
                                      <w:bCs/>
                                      <w:sz w:val="19"/>
                                      <w:szCs w:val="19"/>
                                      <w:rtl/>
                                    </w:rPr>
                                    <w:t>ܕܚܲܒܪܵܢܹ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882E6" id="_x0000_s1029" type="#_x0000_t202" style="position:absolute;left:0;text-align:left;margin-left:23.6pt;margin-top:16.55pt;width:70.25pt;height:61.7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" filled="f" stroked="f">
                      <v:textbox inset="0,0,0,0">
                        <w:txbxContent>
                          <w:p w14:paraId="5403A5AF" w14:textId="77777777" w:rsidR="009B7ABF" w:rsidRPr="0044520C" w:rsidRDefault="009B7ABF" w:rsidP="00F51363">
                            <w:pPr>
                              <w:bidi/>
                              <w:spacing w:before="0" w:after="0" w:line="240" w:lineRule="auto"/>
                              <w:jc w:val="center"/>
                              <w:rPr>
                                <w:rFonts w:ascii="Noto Sans Syriac Eastern" w:hAnsi="Noto Sans Syriac Eastern" w:cs="Noto Sans Syriac Eastern"/>
                                <w:sz w:val="19"/>
                                <w:szCs w:val="19"/>
                                <w:lang w:val="en-PH"/>
                              </w:rPr>
                            </w:pPr>
                            <w:r w:rsidRPr="0044520C">
                              <w:rPr>
                                <w:rFonts w:ascii="Noto Sans Syriac Eastern" w:hAnsi="Noto Sans Syriac Eastern" w:cs="Noto Sans Syriac Eastern"/>
                                <w:b/>
                                <w:bCs/>
                                <w:sz w:val="19"/>
                                <w:szCs w:val="19"/>
                                <w:rtl/>
                              </w:rPr>
                              <w:t xml:space="preserve">ܣܸܕܪܵܐ </w:t>
                            </w:r>
                            <w:r w:rsidRPr="0044520C">
                              <w:rPr>
                                <w:rFonts w:ascii="Noto Sans Syriac Eastern" w:hAnsi="Noto Sans Syriac Eastern" w:cs="Noto Sans Syriac Eastern"/>
                                <w:b/>
                                <w:bCs/>
                                <w:sz w:val="19"/>
                                <w:szCs w:val="19"/>
                                <w:rtl/>
                              </w:rPr>
                              <w:t>ܕܚܲܒܪܵܢܹܐ</w:t>
                            </w:r>
                          </w:p>
                        </w:txbxContent>
                      </v:textbox>
                    </v:shape>
                  </w:pict>
                </mc:Fallback>
              </mc:AlternateContent>
            </w:r>
            <w:r w:rsidR="006F28D2" w:rsidRPr="006B6983">
              <w:rPr>
                <w:rFonts w:cs="Noto Sans Syriac Eastern"/>
                <w:noProof/>
              </w:rPr>
              <w:drawing>
                <wp:inline distT="0" distB="0" distL="0" distR="0" wp14:anchorId="59DB7245" wp14:editId="52BBB44E">
                  <wp:extent cx="1332000" cy="1332000"/>
                  <wp:effectExtent l="0" t="0" r="0" b="0"/>
                  <wp:docPr id="10" name="Picture 10" descr="ܚܲܕ ܐܸܫܛܵܪܵܐ ܕܣܸܕܪܵܐ ܕܚܲܒ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ܚܲܕ ܐܸܫܛܵܪܵܐ ܕܣܸܕܪܵܐ ܕܚܲܒܪܵܢܹܐ."/>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gridSpan w:val="2"/>
          </w:tcPr>
          <w:p w14:paraId="330DEEF0" w14:textId="77777777" w:rsidR="003D6075"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ܚܢܲܢ ܦܲܫܘܼܩܹܐ ܝܘܲܚ ܡܘܿܕܝܼ ܝܠܹܗ ܡܲܥܢܵܝ ܕܐܲܢܹܐ ܚܲܒܪ̈ܵܢܹܐ.</w:t>
            </w:r>
          </w:p>
          <w:p w14:paraId="38942D67" w14:textId="5AC39BAB" w:rsidR="009D031E"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ܝܼܬ ܚܲܕ ܣܸܕܪܵܐ ܕܐܲܢܹܐ ܚܲܒܪܵܢܹ̈ܐ ܥܲܠ ܦܵܬܵܐ</w:t>
            </w:r>
            <w:r w:rsidR="00A868AE">
              <w:rPr>
                <w:rFonts w:cs="Noto Sans Syriac Eastern"/>
              </w:rPr>
              <w:t xml:space="preserve"> </w:t>
            </w:r>
            <w:r w:rsidR="00B24473" w:rsidRPr="006B6983">
              <w:rPr>
                <w:rFonts w:cs="Noto Sans Syriac Eastern"/>
              </w:rPr>
              <w:fldChar w:fldCharType="begin"/>
            </w:r>
            <w:r w:rsidR="00B24473" w:rsidRPr="006B6983">
              <w:rPr>
                <w:rFonts w:cs="Noto Sans Syriac Eastern"/>
                <w:rtl/>
              </w:rPr>
              <w:instrText xml:space="preserve"> PAGEREF _Ref155785641 \h </w:instrText>
            </w:r>
            <w:r w:rsidR="00B24473" w:rsidRPr="006B6983">
              <w:rPr>
                <w:rFonts w:cs="Noto Sans Syriac Eastern"/>
              </w:rPr>
            </w:r>
            <w:r w:rsidR="00B24473" w:rsidRPr="006B6983">
              <w:rPr>
                <w:rFonts w:cs="Noto Sans Syriac Eastern"/>
              </w:rPr>
              <w:fldChar w:fldCharType="separate"/>
            </w:r>
            <w:r>
              <w:rPr>
                <w:rFonts w:cs="Times New Roman"/>
                <w:noProof/>
                <w:rtl/>
              </w:rPr>
              <w:t>34</w:t>
            </w:r>
            <w:r w:rsidR="00B24473" w:rsidRPr="006B6983">
              <w:rPr>
                <w:rFonts w:cs="Noto Sans Syriac Eastern"/>
              </w:rPr>
              <w:fldChar w:fldCharType="end"/>
            </w:r>
            <w:r w:rsidRPr="006B6983">
              <w:rPr>
                <w:rFonts w:cs="Noto Sans Syriac Eastern"/>
                <w:rtl/>
              </w:rPr>
              <w:t>.</w:t>
            </w:r>
          </w:p>
        </w:tc>
      </w:tr>
      <w:tr w:rsidR="00767EEA" w:rsidRPr="006B6983" w14:paraId="2B766438" w14:textId="77777777" w:rsidTr="00552F60">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09D805C4" w14:textId="77777777" w:rsidR="009D031E" w:rsidRPr="006B6983" w:rsidRDefault="009B7ABF" w:rsidP="004C4D61">
            <w:pPr>
              <w:pStyle w:val="Image"/>
              <w:spacing w:before="120" w:after="120" w:line="312" w:lineRule="auto"/>
              <w:rPr>
                <w:rFonts w:cs="Noto Sans Syriac Eastern"/>
              </w:rPr>
            </w:pPr>
            <w:r w:rsidRPr="006B6983">
              <w:rPr>
                <w:rFonts w:cs="Noto Sans Syriac Eastern"/>
                <w:noProof/>
              </w:rPr>
              <w:drawing>
                <wp:inline distT="0" distB="0" distL="0" distR="0" wp14:anchorId="0600FC1E" wp14:editId="6ED4ADF6">
                  <wp:extent cx="1332000" cy="1332000"/>
                  <wp:effectExtent l="0" t="0" r="1905" b="1905"/>
                  <wp:docPr id="11" name="Picture 11" descr="ܚܲܕ ܦܲܪܨܘܿܦܵܐ ܛܥܝܼܢܵܐ ܚܲܕ ܐܸܫܛܵܪܵܐ ܕܗܵܣܵܢܵܝ ܩܪܵ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ܚܲܕ ܦܲܪܨܘܿܦܵܐ ܛܥܝܼܢܵܐ ܚܲܕ ܐܸܫܛܵܪܵܐ ܕܗܵܣܵܢܵܝ ܩܪܵܝܬܵܐ."/>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3"/>
          </w:tcPr>
          <w:p w14:paraId="3F61F164" w14:textId="77777777" w:rsidR="00641C3E"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ܝܵܐ ܝܼܠܵܗܿ ܚܕܵܐ ܐܲܨܲܚܬܵܐ ܗܵܣܵܢܵܝ ܩܪܵܝܬܘܿܗܿ ܕ</w:t>
            </w:r>
            <w:r w:rsidR="00114B3B" w:rsidRPr="006B6983">
              <w:rPr>
                <w:rFonts w:cs="Noto Sans Syriac Eastern"/>
                <w:i/>
                <w:iCs/>
                <w:rtl/>
              </w:rPr>
              <w:t>ܣܬܪܵܬܝܼܓ̰ܝܼܵܐ ܕܦܪܝܼܫܘܼܬܵܐ ܡܲܪܕܘܼܬܵܢܵܝܬܵܐ ܘܠܸܫܵܢܵܝܬܵܐ ܩܵܐ ܫܲܢ݉ܬܵܐ ܕ 2024 ܗܲܠ 2028</w:t>
            </w:r>
            <w:r w:rsidRPr="006B6983">
              <w:rPr>
                <w:rFonts w:cs="Noto Sans Syriac Eastern"/>
                <w:rtl/>
              </w:rPr>
              <w:t>.</w:t>
            </w:r>
          </w:p>
        </w:tc>
      </w:tr>
      <w:tr w:rsidR="00767EEA" w:rsidRPr="006B6983" w14:paraId="1D9038D8" w14:textId="77777777" w:rsidTr="00552F60">
        <w:trPr>
          <w:gridAfter w:val="1"/>
          <w:wAfter w:w="170"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659F053" w14:textId="77777777" w:rsidR="009D031E" w:rsidRDefault="009B7ABF" w:rsidP="004C4D61">
            <w:pPr>
              <w:pStyle w:val="Image"/>
              <w:spacing w:before="0" w:after="0" w:line="312" w:lineRule="auto"/>
              <w:rPr>
                <w:rFonts w:cs="Noto Sans Syriac Eastern"/>
                <w:noProof/>
              </w:rPr>
            </w:pPr>
            <w:r w:rsidRPr="006B6983">
              <w:rPr>
                <w:rFonts w:cs="Noto Sans Syriac Eastern"/>
                <w:noProof/>
              </w:rPr>
              <w:drawing>
                <wp:inline distT="0" distB="0" distL="0" distR="0" wp14:anchorId="7022B6DE" wp14:editId="7ECE5044">
                  <wp:extent cx="1332000" cy="1332000"/>
                  <wp:effectExtent l="0" t="0" r="1905" b="1905"/>
                  <wp:docPr id="12" name="Picture 12" descr="ܨܘܼܪܬܵܐ ܕܚܲܕ ܕܫܵܘܦܵܐ ܐܸܠܸܟܬܪ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ܨܘܼܪܬܵܐ ܕܚܲܕ ܕܫܵܘܦܵܐ ܐܸܠܸܟܬܪܘܿܢܵܝܵܐ."/>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p w14:paraId="77EF787B" w14:textId="77777777" w:rsidR="00A868AE" w:rsidRPr="00A868AE" w:rsidRDefault="00A868AE" w:rsidP="00A868AE"/>
        </w:tc>
        <w:tc>
          <w:tcPr>
            <w:tcW w:w="6576" w:type="dxa"/>
            <w:gridSpan w:val="2"/>
          </w:tcPr>
          <w:p w14:paraId="38EDF31B" w14:textId="77777777" w:rsidR="008E2344"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ܚܬܘܿܢ ܡܵܨܝܼܬܘܿܢ ܡܲܫܟܼܚܝܼܬܘܿܢ</w:t>
            </w:r>
            <w:r w:rsidR="00114B3B" w:rsidRPr="006B6983">
              <w:rPr>
                <w:rFonts w:cs="Noto Sans Syriac Eastern"/>
                <w:i/>
                <w:iCs/>
                <w:rtl/>
              </w:rPr>
              <w:t>ܠܣܬܪܵܬܝܼܓ̰ܝܼܵܐ ܕܦܪܝܼܫܘܼܬܵܐ ܡܲܪܕܘܼܬܵܢܵܝܬܵܐ ܘܠܸܫܵܢܵܝܬܵܐ ܩܵܐ ܫܲܢ݉ܬܵܐ ܕ 2024 ܗܲܠ 2028</w:t>
            </w:r>
            <w:r w:rsidR="00114B3B" w:rsidRPr="006B6983">
              <w:rPr>
                <w:rFonts w:cs="Noto Sans Syriac Eastern"/>
                <w:rtl/>
              </w:rPr>
              <w:t xml:space="preserve"> ܡܼܢ ܥܲܠ ܫܵܘܦܲܢ ܐܸܠܸܟܬܪܘܿܢܵܝܵܐ.</w:t>
            </w:r>
          </w:p>
          <w:p w14:paraId="1B94265B" w14:textId="77777777" w:rsidR="00723993"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FS Me Pro"/>
                <w:bCs/>
              </w:rPr>
            </w:pPr>
            <w:hyperlink r:id="rId18" w:history="1">
              <w:r w:rsidR="002A3CE7" w:rsidRPr="006B6983">
                <w:rPr>
                  <w:rStyle w:val="Hyperlink"/>
                  <w:rFonts w:cs="FS Me Pro"/>
                  <w:bCs/>
                  <w:rtl/>
                </w:rPr>
                <w:t>www.ndis.gov.au/CALD</w:t>
              </w:r>
            </w:hyperlink>
            <w:r w:rsidR="002A3CE7" w:rsidRPr="006B6983">
              <w:rPr>
                <w:rFonts w:cs="FS Me Pro"/>
                <w:bCs/>
                <w:rtl/>
              </w:rPr>
              <w:t xml:space="preserve"> </w:t>
            </w:r>
          </w:p>
        </w:tc>
      </w:tr>
      <w:tr w:rsidR="00767EEA" w:rsidRPr="006B6983" w14:paraId="73993E8A" w14:textId="77777777" w:rsidTr="00552F60">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40E16A65" w14:textId="77777777" w:rsidR="00E05DD1" w:rsidRPr="006B6983" w:rsidRDefault="009B7ABF" w:rsidP="004C4D61">
            <w:pPr>
              <w:pStyle w:val="Image"/>
              <w:spacing w:before="0" w:after="0" w:line="312" w:lineRule="auto"/>
              <w:rPr>
                <w:rFonts w:cs="Noto Sans Syriac Eastern"/>
              </w:rPr>
            </w:pPr>
            <w:r w:rsidRPr="006B6983">
              <w:rPr>
                <w:rFonts w:cs="Noto Sans Syriac Eastern"/>
                <w:noProof/>
              </w:rPr>
              <w:lastRenderedPageBreak/>
              <w:drawing>
                <wp:inline distT="0" distB="0" distL="0" distR="0" wp14:anchorId="4BEA3704" wp14:editId="734D6719">
                  <wp:extent cx="1368000" cy="1219128"/>
                  <wp:effectExtent l="0" t="0" r="3810" b="635"/>
                  <wp:docPr id="56" name="Picture 56" descr="ܚܲܕ ܦܲܪܨܘܿܦܵܐ ܗܲܝܘܼܪܹܐ ܩܵܐ ܚܲܕ ܦܲܪܨܘܿܦܵܐ ܐ݉ܚܹܪ݉ܢܵܐ ܕܩܵܪܹܐ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ܚܲܕ ܦܲܪܨܘܿܦܵܐ ܗܲܝܘܼܪܹܐ ܩܵܐ ܚܲܕ ܦܲܪܨܘܿܦܵܐ ܐ݉ܚܹܪ݉ܢܵܐ ܕܩܵܪܹܐ ܚܲܕ ܐܸܫܛܵܪܵܐ."/>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368000" cy="1219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gridSpan w:val="2"/>
          </w:tcPr>
          <w:p w14:paraId="22BB79D0" w14:textId="77777777" w:rsidR="003D6075" w:rsidRPr="006B6983" w:rsidRDefault="009B7ABF" w:rsidP="004C4D61">
            <w:pPr>
              <w:pBdr>
                <w:top w:val="single" w:sz="4" w:space="1" w:color="FFFFFF"/>
                <w:left w:val="single" w:sz="4" w:space="4" w:color="FFFFFF"/>
                <w:bottom w:val="single" w:sz="4" w:space="1" w:color="FFFFFF"/>
                <w:right w:val="single" w:sz="4" w:space="4" w:color="FFFFFF"/>
              </w:pBdr>
              <w:bidi/>
              <w:spacing w:before="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ܚܬܘܿܢ ܡܵܨܝܼܬܘܿܢ ܛܵܠܒܝܼܬܘܿܢ ܗܲܝܲܪܬܵܐ ܠܩܪܵܝܬܵܐ ܕܐܲܝܵܐ ܣܬܪܵܬܝܼܓ̰ܝܼܵܐ.</w:t>
            </w:r>
          </w:p>
          <w:p w14:paraId="0D3CE13B" w14:textId="77777777" w:rsidR="00E05DD1" w:rsidRPr="006B6983" w:rsidRDefault="009B7ABF" w:rsidP="004C4D61">
            <w:pPr>
              <w:pBdr>
                <w:top w:val="single" w:sz="4" w:space="1" w:color="FFFFFF"/>
                <w:left w:val="single" w:sz="4" w:space="4" w:color="FFFFFF"/>
                <w:bottom w:val="single" w:sz="4" w:space="1" w:color="FFFFFF"/>
                <w:right w:val="single" w:sz="4" w:space="4" w:color="FFFFFF"/>
              </w:pBdr>
              <w:bidi/>
              <w:spacing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ܚܲܕ ܚܲܒܼܪܵܐ، ܗܲܕܵܡܵܐ ܕܒܲܝܬܘܼܬܵܐ ܝܲܢ ܦܲܪܨܘܿܦܵܐ ܕܣܢܵܕܬܵܐ ܒܲܠܟܵܐ ܡܵܨܹܐ ܗܲܝܸܪ ܠܵܘܟܼܘܿܢ.</w:t>
            </w:r>
          </w:p>
        </w:tc>
      </w:tr>
      <w:tr w:rsidR="00767EEA" w:rsidRPr="006B6983" w14:paraId="6D2461AC" w14:textId="77777777" w:rsidTr="00552F60">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5901377B" w14:textId="77777777" w:rsidR="007074AC" w:rsidRPr="006B6983" w:rsidRDefault="009B7ABF" w:rsidP="004C4D61">
            <w:pPr>
              <w:pStyle w:val="Image"/>
              <w:spacing w:before="0" w:line="312" w:lineRule="auto"/>
              <w:rPr>
                <w:rFonts w:cs="Noto Sans Syriac Eastern"/>
                <w:noProof/>
              </w:rPr>
            </w:pPr>
            <w:r w:rsidRPr="006B6983">
              <w:rPr>
                <w:rFonts w:cs="Noto Sans Syriac Eastern"/>
                <w:noProof/>
              </w:rPr>
              <w:drawing>
                <wp:inline distT="0" distB="0" distL="0" distR="0" wp14:anchorId="7B791154" wp14:editId="6E9ACF67">
                  <wp:extent cx="1332000" cy="1332000"/>
                  <wp:effectExtent l="0" t="0" r="1905" b="1905"/>
                  <wp:docPr id="1437398254" name="Picture 2" descr="ܚܲܕ ܐܸܫܛܵܪܵܐ ܓܘܼܒܼܪܵܐ ܕܗܵܣܵܢܵܝ ܩܪܵ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ܚܲܕ ܐܸܫܛܵܪܵܐ ܓܘܼܒܼܪܵܐ ܕܗܵܣܵܢܵܝ ܩܪܵܝܬܵܐ."/>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gridSpan w:val="2"/>
          </w:tcPr>
          <w:p w14:paraId="1EBA538F" w14:textId="77777777" w:rsidR="007074AC" w:rsidRPr="006B6983" w:rsidRDefault="009B7ABF" w:rsidP="004C4D61">
            <w:pPr>
              <w:pBdr>
                <w:top w:val="single" w:sz="4" w:space="1" w:color="FFFFFF"/>
                <w:left w:val="single" w:sz="4" w:space="4" w:color="FFFFFF"/>
                <w:bottom w:val="single" w:sz="4" w:space="1" w:color="FFFFFF"/>
                <w:right w:val="single" w:sz="4" w:space="4" w:color="FFFFFF"/>
              </w:pBdr>
              <w:bidi/>
              <w:spacing w:before="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ܐܲܝܵܐ ܣܬܪܵܬܝܼܓ̰ܝܼܵܐ ܝܼܠܵܗܿ ܚܲܕ ܐܸܫܛܵܪܵܐ ܝܲܪܝܼܟܼܵܐ.  </w:t>
            </w:r>
          </w:p>
        </w:tc>
      </w:tr>
      <w:tr w:rsidR="00767EEA" w:rsidRPr="006B6983" w14:paraId="783937ED" w14:textId="77777777" w:rsidTr="00552F60">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27C403B0" w14:textId="77777777" w:rsidR="007074AC"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4413A76A" wp14:editId="410A773B">
                  <wp:extent cx="1332000" cy="1430941"/>
                  <wp:effectExtent l="0" t="0" r="1905" b="0"/>
                  <wp:docPr id="1936304216" name="Picture 3" descr="ܚܲܕ ܦܲܪܨܘܿܦܵܐ ܒܸܩܪܵܝܵܐ ܚܲܕ ܐܸܫܛܵܪܵܐ. ܒܪܹܫܹܗ ܐܝܼܬ ܚܕܵܐ ܨܘܼܪܬܵܐ ܕܣܵܥܲ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ܚܲܕ ܦܲܪܨܘܿܦܵܐ ܒܸܩܪܵܝܵܐ ܚܲܕ ܐܸܫܛܵܪܵܐ. ܒܪܹܫܹܗ ܐܝܼܬ ܚܕܵܐ ܨܘܼܪܬܵܐ ܕܣܵܥܲܬ."/>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332000" cy="14309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gridSpan w:val="2"/>
          </w:tcPr>
          <w:p w14:paraId="25CE48B0" w14:textId="77777777" w:rsidR="007074AC"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ܐܲܚܬܘܿܢ ܠܵܐ ܝܬܘܿܢ ܣܢܝܼܩܹ̈ܐ ܕܩܵܪܝܼܬܘܿܢ ܠܵܗܿ ܟܠܵܗܿ ܒܚܕܵܐ ܓܵܗܵܐ.  </w:t>
            </w:r>
          </w:p>
          <w:p w14:paraId="75C741EE" w14:textId="77777777" w:rsidR="007074AC"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ܨܝܼܬܘܿܢ ܫܵܩܠܝܼܬܘܿܢ ܥܸܕܵܢܵܘܟܼܘܿܢ ܩܵܐ ܩܪܵܝܬܘܿܗܿ.</w:t>
            </w:r>
          </w:p>
        </w:tc>
      </w:tr>
      <w:tr w:rsidR="00767EEA" w:rsidRPr="006B6983" w14:paraId="3215F11A" w14:textId="77777777" w:rsidTr="00BE564F">
        <w:trPr>
          <w:gridAfter w:val="2"/>
          <w:wAfter w:w="568"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462371AA" w14:textId="77777777" w:rsidR="00EC64ED"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498CF796" wp14:editId="40031793">
                  <wp:extent cx="1332000" cy="1332000"/>
                  <wp:effectExtent l="0" t="0" r="1905" b="1905"/>
                  <wp:docPr id="2053108729" name="Picture 1" descr="3 ܐ݉ܢܵܫܹܐ ܡܼܢ ܐܸܡܘܵܬܹܐ ܩܲܕܡܵܝܹܐ ܬܚܘܿܬ ܐܵܬܵܐ ܕܥܵܡܪܵܢܹܐ ܫܸܪܫܵܝܹܐ ܕܐܲܬܪܵܐ ܘܐܵܬܵܐ ܕܚܵܝܵܢܹܐ ܕܓܵܙܲܪܝܵܬܹܐ ܕܬܘܼܪܸܥܬܵܐ ܕܬܘܼܪܸ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3 ܐ݉ܢܵܫܹܐ ܡܼܢ ܐܸܡܘܵܬܹܐ ܩܲܕܡܵܝܹܐ ܬܚܘܿܬ ܐܵܬܵܐ ܕܥܵܡܪܵܢܹܐ ܫܸܪܫܵܝܹܐ ܕܐܲܬܪܵܐ ܘܐܵܬܵܐ ܕܚܵܝܵܢܹܐ ܕܓܵܙܲܪܝܵܬܹܐ ܕܬܘܼܪܸܥܬܵܐ ܕܬܘܼܪܸܣ."/>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178" w:type="dxa"/>
          </w:tcPr>
          <w:p w14:paraId="58CC5641" w14:textId="77777777" w:rsidR="00EC64ED" w:rsidRPr="006B6983" w:rsidRDefault="009B7ABF" w:rsidP="004C4D61">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ܚܢܲܢ ܡܲܘܕܘܼܝܹܐ ܝܘܲܚ ܒܐ݉ܢܵܫܹ̈ܐ ܕܝܼܢܵܐ ܡܼܢ ܫܸܪܫܵܐ ܕܥܵܡܪܵܢܹ̈ܐ ܐܲܨܠܵܝܹ̈ܐ ܘܡܼܢ ܓܲܙܲܪܝܵܬܹ̈ܐ ܕܬܘܼܪܸܥܬܵܐ ܕܬܘܿܪܹܣ ܐܲܝܟܼ ܡܵܪܵܘܵܬܹ̈ܐ ܝܘܼܒܵܠܵܝܹ̈ܐ ܕܐܲܪܥܲܢ ـ ܐܘܿܣܬܪܵܠܝܵܐ.</w:t>
            </w:r>
          </w:p>
        </w:tc>
      </w:tr>
      <w:tr w:rsidR="00767EEA" w:rsidRPr="006B6983" w14:paraId="289231E0" w14:textId="77777777" w:rsidTr="00552F60">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0ECF4518" w14:textId="77777777" w:rsidR="00EC64ED" w:rsidRPr="006B6983" w:rsidRDefault="009B7ABF" w:rsidP="004C4D61">
            <w:pPr>
              <w:pStyle w:val="Image"/>
              <w:spacing w:before="360" w:line="312" w:lineRule="auto"/>
              <w:rPr>
                <w:rFonts w:cs="Noto Sans Syriac Eastern"/>
                <w:noProof/>
              </w:rPr>
            </w:pPr>
            <w:r w:rsidRPr="006B6983">
              <w:rPr>
                <w:rFonts w:cs="Noto Sans Syriac Eastern"/>
                <w:noProof/>
                <w:lang w:eastAsia="en-AU"/>
              </w:rPr>
              <w:drawing>
                <wp:inline distT="0" distB="0" distL="0" distR="0" wp14:anchorId="51AC3353" wp14:editId="5639D796">
                  <wp:extent cx="1440000" cy="1080000"/>
                  <wp:effectExtent l="0" t="0" r="8255" b="6350"/>
                  <wp:docPr id="1948645758" name="Picture 1948645758" descr="ܚܲܕ ܡܲܪܙܵܐ ܕܝܲܡܵ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ܚܲܕ ܡܲܪܙܵܐ ܕܝܲܡܵܐ."/>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gridSpan w:val="2"/>
          </w:tcPr>
          <w:p w14:paraId="409A6A9B" w14:textId="77777777" w:rsidR="00EC64ED" w:rsidRPr="006B6983" w:rsidRDefault="009B7ABF" w:rsidP="004C4D61">
            <w:pPr>
              <w:pBdr>
                <w:top w:val="single" w:sz="4" w:space="1" w:color="FFFFFF"/>
                <w:left w:val="single" w:sz="4" w:space="4" w:color="FFFFFF"/>
                <w:bottom w:val="single" w:sz="4" w:space="1" w:color="FFFFFF"/>
                <w:right w:val="single" w:sz="4" w:space="4" w:color="FFFFFF"/>
              </w:pBdr>
              <w:bidi/>
              <w:spacing w:before="36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ܢܝܼ ܝܼܗܘܵܘ ܐܵܢܝܼ ܐ݉ܢܵܫܹ̈ܐ ܩܲܕ݉ܡܵܝܹ̈ܐ ܕܚܝܹܐܠܗܘܿܢ ܘܡܘܼܦܠܸܚ ܠܗܘܿܢ ܠ:</w:t>
            </w:r>
          </w:p>
          <w:p w14:paraId="7EF8A1AF" w14:textId="77777777" w:rsidR="007074AC" w:rsidRPr="006B6983" w:rsidRDefault="009B7ABF" w:rsidP="004C4D61">
            <w:pPr>
              <w:pStyle w:val="ListParagraph"/>
              <w:numPr>
                <w:ilvl w:val="0"/>
                <w:numId w:val="66"/>
              </w:num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ܐܲܪܥܵܬܹ̈ܐ </w:t>
            </w:r>
          </w:p>
          <w:p w14:paraId="235FAD90" w14:textId="77777777" w:rsidR="007074AC" w:rsidRPr="006B6983" w:rsidRDefault="009B7ABF" w:rsidP="004C4D61">
            <w:pPr>
              <w:pStyle w:val="ListParagraph"/>
              <w:numPr>
                <w:ilvl w:val="0"/>
                <w:numId w:val="66"/>
              </w:num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ܝܵܐ.</w:t>
            </w:r>
          </w:p>
        </w:tc>
      </w:tr>
    </w:tbl>
    <w:p w14:paraId="0B901992" w14:textId="77777777" w:rsidR="00EC64ED" w:rsidRPr="006B6983" w:rsidRDefault="009B7ABF" w:rsidP="004C4D61">
      <w:pPr>
        <w:spacing w:before="0" w:after="0" w:line="312" w:lineRule="auto"/>
        <w:rPr>
          <w:rFonts w:cs="Noto Sans Syriac Eastern"/>
        </w:rPr>
      </w:pPr>
      <w:r w:rsidRPr="006B6983">
        <w:rPr>
          <w:rFonts w:cs="Noto Sans Syriac Eastern"/>
        </w:rPr>
        <w:br w:type="page"/>
      </w:r>
    </w:p>
    <w:bookmarkStart w:id="60" w:name="_Toc41661250" w:displacedByCustomXml="next"/>
    <w:bookmarkStart w:id="61" w:name="_Toc41655088" w:displacedByCustomXml="next"/>
    <w:bookmarkStart w:id="62" w:name="_Toc12636473" w:displacedByCustomXml="next"/>
    <w:bookmarkStart w:id="63" w:name="_Toc12634015" w:displacedByCustomXml="next"/>
    <w:bookmarkStart w:id="64" w:name="_Toc6390564" w:displacedByCustomXml="next"/>
    <w:bookmarkStart w:id="65" w:name="_Toc6306674" w:displacedByCustomXml="next"/>
    <w:bookmarkStart w:id="66" w:name="_Toc6305502" w:displacedByCustomXml="next"/>
    <w:bookmarkStart w:id="67" w:name="_Toc6302389" w:displacedByCustomXml="next"/>
    <w:bookmarkStart w:id="68" w:name="_Toc5979655" w:displacedByCustomXml="next"/>
    <w:bookmarkStart w:id="69" w:name="_Toc5975101" w:displacedByCustomXml="next"/>
    <w:bookmarkStart w:id="70" w:name="_Toc5878086" w:displacedByCustomXml="next"/>
    <w:bookmarkStart w:id="71" w:name="_Toc533084358" w:displacedByCustomXml="next"/>
    <w:bookmarkStart w:id="72" w:name="_Toc533079088" w:displacedByCustomXml="next"/>
    <w:bookmarkStart w:id="73" w:name="_Toc533077010" w:displacedByCustomXml="next"/>
    <w:bookmarkStart w:id="74" w:name="_Toc533076400" w:displacedByCustomXml="next"/>
    <w:bookmarkStart w:id="75" w:name="_Toc529882155" w:displacedByCustomXml="next"/>
    <w:bookmarkStart w:id="76" w:name="_Toc527644812" w:displacedByCustomXml="next"/>
    <w:bookmarkStart w:id="77" w:name="_Toc527635163" w:displacedByCustomXml="next"/>
    <w:bookmarkStart w:id="78" w:name="_Toc498339417" w:displacedByCustomXml="next"/>
    <w:bookmarkStart w:id="79" w:name="_Toc497302120" w:displacedByCustomXml="next"/>
    <w:bookmarkStart w:id="80" w:name="_Toc497215533" w:displacedByCustomXml="next"/>
    <w:bookmarkStart w:id="81" w:name="_Toc497212949" w:displacedByCustomXml="next"/>
    <w:bookmarkStart w:id="82" w:name="_Toc497209781" w:displacedByCustomXml="next"/>
    <w:bookmarkStart w:id="83" w:name="_Toc497142654" w:displacedByCustomXml="next"/>
    <w:bookmarkStart w:id="84" w:name="_Hlk42013068" w:displacedByCustomXml="next"/>
    <w:bookmarkStart w:id="85" w:name="_Hlk41661236" w:displacedByCustomXml="next"/>
    <w:bookmarkStart w:id="86" w:name="_Toc42093324" w:displacedByCustomXml="next"/>
    <w:bookmarkStart w:id="87" w:name="_Toc42086742" w:displacedByCustomXml="next"/>
    <w:sdt>
      <w:sdtPr>
        <w:rPr>
          <w:rFonts w:cs="Noto Sans Syriac Eastern"/>
          <w:b w:val="0"/>
          <w:bCs w:val="0"/>
          <w:color w:val="auto"/>
          <w:sz w:val="28"/>
          <w:szCs w:val="22"/>
          <w:rtl/>
          <w:lang w:val="en-AU" w:eastAsia="en-US"/>
        </w:rPr>
        <w:id w:val="-292286031"/>
        <w:docPartObj>
          <w:docPartGallery w:val="Table of Contents"/>
          <w:docPartUnique/>
        </w:docPartObj>
      </w:sdtPr>
      <w:sdtEndPr>
        <w:rPr>
          <w:noProof/>
          <w:szCs w:val="28"/>
          <w:rtl w:val="0"/>
        </w:rPr>
      </w:sdtEndPr>
      <w:sdtContent>
        <w:p w14:paraId="3231BC8C" w14:textId="77777777" w:rsidR="007074AC" w:rsidRPr="006B6983" w:rsidRDefault="009B7ABF" w:rsidP="004C4D61">
          <w:pPr>
            <w:pStyle w:val="TOCHeading"/>
            <w:bidi/>
            <w:spacing w:line="312" w:lineRule="auto"/>
            <w:rPr>
              <w:rFonts w:cs="Noto Sans Syriac Eastern"/>
              <w:noProof/>
            </w:rPr>
          </w:pPr>
          <w:r w:rsidRPr="006B6983">
            <w:rPr>
              <w:rFonts w:cs="Noto Sans Syriac Eastern"/>
              <w:rtl/>
            </w:rPr>
            <w:t>ܡܘܿܕܝܼ ܐܝܼܬ ܓܵܘ ܕܐܲܝܵܐ ܣܬܪܵܬܝܼܓ̰ܝܼܵܐ؟</w:t>
          </w:r>
          <w:r w:rsidRPr="006B6983">
            <w:rPr>
              <w:rFonts w:cs="Noto Sans Syriac Eastern"/>
              <w:szCs w:val="26"/>
            </w:rPr>
            <w:fldChar w:fldCharType="begin"/>
          </w:r>
          <w:r w:rsidRPr="006B6983">
            <w:rPr>
              <w:rFonts w:cs="Noto Sans Syriac Eastern"/>
              <w:rtl/>
            </w:rPr>
            <w:instrText xml:space="preserve"> TOC \h \z \t "Heading 2,1,Heading 2 Numbered,1" </w:instrText>
          </w:r>
          <w:r w:rsidRPr="006B6983">
            <w:rPr>
              <w:rFonts w:cs="Noto Sans Syriac Eastern"/>
              <w:szCs w:val="26"/>
            </w:rPr>
            <w:fldChar w:fldCharType="separate"/>
          </w:r>
        </w:p>
        <w:p w14:paraId="391B1DC7" w14:textId="5A5E726E" w:rsidR="00767EEA" w:rsidRPr="006B6983" w:rsidRDefault="009B7ABF" w:rsidP="00F51363">
          <w:pPr>
            <w:pStyle w:val="TOC1"/>
            <w:bidi/>
            <w:spacing w:line="312" w:lineRule="auto"/>
            <w:rPr>
              <w:rFonts w:cs="Noto Sans Syriac Eastern"/>
              <w:sz w:val="22"/>
            </w:rPr>
          </w:pPr>
          <w:hyperlink w:anchor="_Toc256000000" w:history="1">
            <w:r w:rsidRPr="006B6983">
              <w:rPr>
                <w:rStyle w:val="Hyperlink"/>
                <w:rFonts w:cs="Noto Sans Syriac Eastern"/>
                <w:rtl/>
              </w:rPr>
              <w:t>ܡܘܿܕܝܼ ܝܠܹܗ ܡܲܥܢܵܝ ܕ CALD؟</w:t>
            </w:r>
            <w:r w:rsidRPr="006B6983">
              <w:rPr>
                <w:rFonts w:cs="Noto Sans Syriac Eastern"/>
              </w:rPr>
              <w:tab/>
            </w:r>
            <w:r w:rsidRPr="006B6983">
              <w:rPr>
                <w:rFonts w:cs="Noto Sans Syriac Eastern"/>
              </w:rPr>
              <w:fldChar w:fldCharType="begin"/>
            </w:r>
            <w:r w:rsidRPr="006B6983">
              <w:rPr>
                <w:rFonts w:cs="Noto Sans Syriac Eastern"/>
              </w:rPr>
              <w:instrText xml:space="preserve"> PAGEREF _Toc256000000 \h </w:instrText>
            </w:r>
            <w:r w:rsidRPr="006B6983">
              <w:rPr>
                <w:rFonts w:cs="Noto Sans Syriac Eastern"/>
              </w:rPr>
            </w:r>
            <w:r w:rsidRPr="006B6983">
              <w:rPr>
                <w:rFonts w:cs="Noto Sans Syriac Eastern"/>
              </w:rPr>
              <w:fldChar w:fldCharType="separate"/>
            </w:r>
            <w:r>
              <w:rPr>
                <w:rFonts w:cs="Times New Roman"/>
                <w:rtl/>
              </w:rPr>
              <w:t>5</w:t>
            </w:r>
            <w:r w:rsidRPr="006B6983">
              <w:rPr>
                <w:rFonts w:cs="Noto Sans Syriac Eastern"/>
              </w:rPr>
              <w:fldChar w:fldCharType="end"/>
            </w:r>
          </w:hyperlink>
        </w:p>
        <w:p w14:paraId="605229BE" w14:textId="14F0D52D" w:rsidR="00767EEA" w:rsidRPr="006B6983" w:rsidRDefault="009B7ABF" w:rsidP="00F51363">
          <w:pPr>
            <w:pStyle w:val="TOC1"/>
            <w:bidi/>
            <w:spacing w:line="312" w:lineRule="auto"/>
            <w:rPr>
              <w:rFonts w:cs="Noto Sans Syriac Eastern"/>
              <w:sz w:val="22"/>
            </w:rPr>
          </w:pPr>
          <w:hyperlink w:anchor="_Toc256000001" w:history="1">
            <w:r w:rsidRPr="006B6983">
              <w:rPr>
                <w:rStyle w:val="Hyperlink"/>
                <w:rFonts w:cs="Noto Sans Syriac Eastern"/>
                <w:rtl/>
              </w:rPr>
              <w:t>ܒܘܼܬ ܡܘܿܕܝܼ ܝܠܵܗܿ ܣܬܪܵܬܝܼܓ̰ܝܼܵܐ؟</w:t>
            </w:r>
            <w:r w:rsidRPr="006B6983">
              <w:rPr>
                <w:rFonts w:cs="Noto Sans Syriac Eastern"/>
              </w:rPr>
              <w:tab/>
            </w:r>
            <w:r w:rsidRPr="006B6983">
              <w:rPr>
                <w:rFonts w:cs="Noto Sans Syriac Eastern"/>
              </w:rPr>
              <w:fldChar w:fldCharType="begin"/>
            </w:r>
            <w:r w:rsidRPr="006B6983">
              <w:rPr>
                <w:rFonts w:cs="Noto Sans Syriac Eastern"/>
              </w:rPr>
              <w:instrText xml:space="preserve"> PAGEREF _Toc256000001 \h </w:instrText>
            </w:r>
            <w:r w:rsidRPr="006B6983">
              <w:rPr>
                <w:rFonts w:cs="Noto Sans Syriac Eastern"/>
              </w:rPr>
            </w:r>
            <w:r w:rsidRPr="006B6983">
              <w:rPr>
                <w:rFonts w:cs="Noto Sans Syriac Eastern"/>
              </w:rPr>
              <w:fldChar w:fldCharType="separate"/>
            </w:r>
            <w:r>
              <w:rPr>
                <w:rFonts w:cs="Times New Roman"/>
                <w:rtl/>
              </w:rPr>
              <w:t>7</w:t>
            </w:r>
            <w:r w:rsidRPr="006B6983">
              <w:rPr>
                <w:rFonts w:cs="Noto Sans Syriac Eastern"/>
              </w:rPr>
              <w:fldChar w:fldCharType="end"/>
            </w:r>
          </w:hyperlink>
        </w:p>
        <w:p w14:paraId="4B183EAE" w14:textId="3FFEEABB" w:rsidR="00767EEA" w:rsidRPr="006B6983" w:rsidRDefault="009B7ABF" w:rsidP="00F51363">
          <w:pPr>
            <w:pStyle w:val="TOC1"/>
            <w:bidi/>
            <w:spacing w:line="312" w:lineRule="auto"/>
            <w:rPr>
              <w:rFonts w:cs="Noto Sans Syriac Eastern"/>
              <w:sz w:val="22"/>
            </w:rPr>
          </w:pPr>
          <w:hyperlink w:anchor="_Toc256000002" w:history="1">
            <w:r w:rsidRPr="006B6983">
              <w:rPr>
                <w:rStyle w:val="Hyperlink"/>
                <w:rFonts w:cs="Noto Sans Syriac Eastern"/>
                <w:rtl/>
              </w:rPr>
              <w:t>ܩܵܐ ܡܘܿܕܝܼ ܝܠܵܗܿ ܣܬܪܵܬܝܼܓ̰ܝܼܵܐ ܐܵܢܲܢܩܵܝܬܵܐ؟</w:t>
            </w:r>
            <w:r w:rsidRPr="006B6983">
              <w:rPr>
                <w:rFonts w:cs="Noto Sans Syriac Eastern"/>
              </w:rPr>
              <w:tab/>
            </w:r>
            <w:r w:rsidRPr="006B6983">
              <w:rPr>
                <w:rFonts w:cs="Noto Sans Syriac Eastern"/>
              </w:rPr>
              <w:fldChar w:fldCharType="begin"/>
            </w:r>
            <w:r w:rsidRPr="006B6983">
              <w:rPr>
                <w:rFonts w:cs="Noto Sans Syriac Eastern"/>
              </w:rPr>
              <w:instrText xml:space="preserve"> PAGEREF _Toc256000002 \h </w:instrText>
            </w:r>
            <w:r w:rsidRPr="006B6983">
              <w:rPr>
                <w:rFonts w:cs="Noto Sans Syriac Eastern"/>
              </w:rPr>
            </w:r>
            <w:r w:rsidRPr="006B6983">
              <w:rPr>
                <w:rFonts w:cs="Noto Sans Syriac Eastern"/>
              </w:rPr>
              <w:fldChar w:fldCharType="separate"/>
            </w:r>
            <w:r>
              <w:rPr>
                <w:rFonts w:cs="Times New Roman"/>
                <w:rtl/>
              </w:rPr>
              <w:t>10</w:t>
            </w:r>
            <w:r w:rsidRPr="006B6983">
              <w:rPr>
                <w:rFonts w:cs="Noto Sans Syriac Eastern"/>
              </w:rPr>
              <w:fldChar w:fldCharType="end"/>
            </w:r>
          </w:hyperlink>
        </w:p>
        <w:p w14:paraId="7C297F2F" w14:textId="4AAF478B" w:rsidR="00767EEA" w:rsidRPr="006B6983" w:rsidRDefault="009B7ABF" w:rsidP="00F51363">
          <w:pPr>
            <w:pStyle w:val="TOC1"/>
            <w:bidi/>
            <w:spacing w:line="312" w:lineRule="auto"/>
            <w:rPr>
              <w:rFonts w:cs="Noto Sans Syriac Eastern"/>
              <w:sz w:val="22"/>
            </w:rPr>
          </w:pPr>
          <w:hyperlink w:anchor="_Toc256000003" w:history="1">
            <w:r w:rsidRPr="006B6983">
              <w:rPr>
                <w:rStyle w:val="Hyperlink"/>
                <w:rFonts w:cs="Noto Sans Syriac Eastern"/>
                <w:rtl/>
              </w:rPr>
              <w:t>ܕܵܐܟܼܝܼ ܐܲܚܢܲܢ ܥܒܼܝܼܕܠܲܢ ܠܣܬܪܵܬܝܼܓ̰ܝܼܵܐ؟</w:t>
            </w:r>
            <w:r w:rsidRPr="006B6983">
              <w:rPr>
                <w:rFonts w:cs="Noto Sans Syriac Eastern"/>
              </w:rPr>
              <w:tab/>
            </w:r>
            <w:r w:rsidRPr="006B6983">
              <w:rPr>
                <w:rFonts w:cs="Noto Sans Syriac Eastern"/>
              </w:rPr>
              <w:fldChar w:fldCharType="begin"/>
            </w:r>
            <w:r w:rsidRPr="006B6983">
              <w:rPr>
                <w:rFonts w:cs="Noto Sans Syriac Eastern"/>
              </w:rPr>
              <w:instrText xml:space="preserve"> PAGEREF _Toc256000003 \h </w:instrText>
            </w:r>
            <w:r w:rsidRPr="006B6983">
              <w:rPr>
                <w:rFonts w:cs="Noto Sans Syriac Eastern"/>
              </w:rPr>
            </w:r>
            <w:r w:rsidRPr="006B6983">
              <w:rPr>
                <w:rFonts w:cs="Noto Sans Syriac Eastern"/>
              </w:rPr>
              <w:fldChar w:fldCharType="separate"/>
            </w:r>
            <w:r>
              <w:rPr>
                <w:rFonts w:cs="Times New Roman"/>
                <w:rtl/>
              </w:rPr>
              <w:t>12</w:t>
            </w:r>
            <w:r w:rsidRPr="006B6983">
              <w:rPr>
                <w:rFonts w:cs="Noto Sans Syriac Eastern"/>
              </w:rPr>
              <w:fldChar w:fldCharType="end"/>
            </w:r>
          </w:hyperlink>
        </w:p>
        <w:p w14:paraId="5F013671" w14:textId="5E11F372" w:rsidR="00767EEA" w:rsidRPr="006B6983" w:rsidRDefault="009B7ABF" w:rsidP="00F51363">
          <w:pPr>
            <w:pStyle w:val="TOC1"/>
            <w:bidi/>
            <w:spacing w:line="312" w:lineRule="auto"/>
            <w:rPr>
              <w:rFonts w:cs="Noto Sans Syriac Eastern"/>
              <w:sz w:val="22"/>
            </w:rPr>
          </w:pPr>
          <w:hyperlink w:anchor="_Toc256000004" w:history="1">
            <w:r w:rsidRPr="006B6983">
              <w:rPr>
                <w:rStyle w:val="Hyperlink"/>
                <w:rFonts w:cs="Noto Sans Syriac Eastern"/>
                <w:rtl/>
              </w:rPr>
              <w:t>ܡܘܿܕܝܼ ܝܢܵܐ ܢܝܼܫܲܢ ܩܵܐ ܣܬܪܵܬܝܼܓ̰ܝܼܵܐ؟</w:t>
            </w:r>
            <w:r w:rsidRPr="006B6983">
              <w:rPr>
                <w:rFonts w:cs="Noto Sans Syriac Eastern"/>
              </w:rPr>
              <w:tab/>
            </w:r>
            <w:r w:rsidRPr="006B6983">
              <w:rPr>
                <w:rFonts w:cs="Noto Sans Syriac Eastern"/>
              </w:rPr>
              <w:fldChar w:fldCharType="begin"/>
            </w:r>
            <w:r w:rsidRPr="006B6983">
              <w:rPr>
                <w:rFonts w:cs="Noto Sans Syriac Eastern"/>
              </w:rPr>
              <w:instrText xml:space="preserve"> PAGEREF _Toc256000004 \h </w:instrText>
            </w:r>
            <w:r w:rsidRPr="006B6983">
              <w:rPr>
                <w:rFonts w:cs="Noto Sans Syriac Eastern"/>
              </w:rPr>
            </w:r>
            <w:r w:rsidRPr="006B6983">
              <w:rPr>
                <w:rFonts w:cs="Noto Sans Syriac Eastern"/>
              </w:rPr>
              <w:fldChar w:fldCharType="separate"/>
            </w:r>
            <w:r>
              <w:rPr>
                <w:rFonts w:cs="Times New Roman"/>
                <w:rtl/>
              </w:rPr>
              <w:t>15</w:t>
            </w:r>
            <w:r w:rsidRPr="006B6983">
              <w:rPr>
                <w:rFonts w:cs="Noto Sans Syriac Eastern"/>
              </w:rPr>
              <w:fldChar w:fldCharType="end"/>
            </w:r>
          </w:hyperlink>
        </w:p>
        <w:p w14:paraId="4C927D5E" w14:textId="602D3A42" w:rsidR="00767EEA" w:rsidRPr="006B6983" w:rsidRDefault="009B7ABF" w:rsidP="00F51363">
          <w:pPr>
            <w:pStyle w:val="TOC1"/>
            <w:bidi/>
            <w:spacing w:line="312" w:lineRule="auto"/>
            <w:rPr>
              <w:rFonts w:cs="Noto Sans Syriac Eastern"/>
              <w:sz w:val="22"/>
            </w:rPr>
          </w:pPr>
          <w:hyperlink w:anchor="_Toc256000005" w:history="1">
            <w:r w:rsidRPr="006B6983">
              <w:rPr>
                <w:rStyle w:val="Hyperlink"/>
                <w:rFonts w:cs="Noto Sans Syriac Eastern"/>
                <w:rtl/>
              </w:rPr>
              <w:t>ܡܘܿܕܝܼ ܒܸܕ ܥܵܒܼܕܲܚ ܒܵܬ݉ܪ ܗܵܕܵܟܼ؟</w:t>
            </w:r>
            <w:r w:rsidRPr="006B6983">
              <w:rPr>
                <w:rFonts w:cs="Noto Sans Syriac Eastern"/>
              </w:rPr>
              <w:tab/>
            </w:r>
            <w:r w:rsidRPr="006B6983">
              <w:rPr>
                <w:rFonts w:cs="Noto Sans Syriac Eastern"/>
              </w:rPr>
              <w:fldChar w:fldCharType="begin"/>
            </w:r>
            <w:r w:rsidRPr="006B6983">
              <w:rPr>
                <w:rFonts w:cs="Noto Sans Syriac Eastern"/>
              </w:rPr>
              <w:instrText xml:space="preserve"> PAGEREF _Toc256000005 \h </w:instrText>
            </w:r>
            <w:r w:rsidRPr="006B6983">
              <w:rPr>
                <w:rFonts w:cs="Noto Sans Syriac Eastern"/>
              </w:rPr>
            </w:r>
            <w:r w:rsidRPr="006B6983">
              <w:rPr>
                <w:rFonts w:cs="Noto Sans Syriac Eastern"/>
              </w:rPr>
              <w:fldChar w:fldCharType="separate"/>
            </w:r>
            <w:r>
              <w:rPr>
                <w:rFonts w:cs="Times New Roman"/>
                <w:rtl/>
              </w:rPr>
              <w:t>29</w:t>
            </w:r>
            <w:r w:rsidRPr="006B6983">
              <w:rPr>
                <w:rFonts w:cs="Noto Sans Syriac Eastern"/>
              </w:rPr>
              <w:fldChar w:fldCharType="end"/>
            </w:r>
          </w:hyperlink>
        </w:p>
        <w:p w14:paraId="2AE063B4" w14:textId="7593F384" w:rsidR="00767EEA" w:rsidRPr="006B6983" w:rsidRDefault="009B7ABF" w:rsidP="00F51363">
          <w:pPr>
            <w:pStyle w:val="TOC1"/>
            <w:bidi/>
            <w:spacing w:line="312" w:lineRule="auto"/>
            <w:rPr>
              <w:rFonts w:cs="Noto Sans Syriac Eastern"/>
              <w:sz w:val="22"/>
            </w:rPr>
          </w:pPr>
          <w:hyperlink w:anchor="_Toc256000006" w:history="1">
            <w:r w:rsidRPr="006B6983">
              <w:rPr>
                <w:rStyle w:val="Hyperlink"/>
                <w:rFonts w:cs="Noto Sans Syriac Eastern"/>
                <w:rtl/>
              </w:rPr>
              <w:t>ܡܵܘܕܥܵܢܘܼܬܵܐ ܒܘܼܫ ܙܵܘܕܵܐ</w:t>
            </w:r>
            <w:r w:rsidRPr="006B6983">
              <w:rPr>
                <w:rFonts w:cs="Noto Sans Syriac Eastern"/>
              </w:rPr>
              <w:tab/>
            </w:r>
            <w:r w:rsidRPr="006B6983">
              <w:rPr>
                <w:rFonts w:cs="Noto Sans Syriac Eastern"/>
              </w:rPr>
              <w:fldChar w:fldCharType="begin"/>
            </w:r>
            <w:r w:rsidRPr="006B6983">
              <w:rPr>
                <w:rFonts w:cs="Noto Sans Syriac Eastern"/>
              </w:rPr>
              <w:instrText xml:space="preserve"> PAGEREF _Toc256000006 \h </w:instrText>
            </w:r>
            <w:r w:rsidRPr="006B6983">
              <w:rPr>
                <w:rFonts w:cs="Noto Sans Syriac Eastern"/>
              </w:rPr>
            </w:r>
            <w:r w:rsidRPr="006B6983">
              <w:rPr>
                <w:rFonts w:cs="Noto Sans Syriac Eastern"/>
              </w:rPr>
              <w:fldChar w:fldCharType="separate"/>
            </w:r>
            <w:r>
              <w:rPr>
                <w:rFonts w:cs="Times New Roman"/>
                <w:rtl/>
              </w:rPr>
              <w:t>32</w:t>
            </w:r>
            <w:r w:rsidRPr="006B6983">
              <w:rPr>
                <w:rFonts w:cs="Noto Sans Syriac Eastern"/>
              </w:rPr>
              <w:fldChar w:fldCharType="end"/>
            </w:r>
          </w:hyperlink>
        </w:p>
        <w:p w14:paraId="7D5DC116" w14:textId="156B66D6" w:rsidR="00767EEA" w:rsidRPr="006B6983" w:rsidRDefault="009B7ABF" w:rsidP="00F51363">
          <w:pPr>
            <w:pStyle w:val="TOC1"/>
            <w:bidi/>
            <w:spacing w:line="312" w:lineRule="auto"/>
            <w:rPr>
              <w:rFonts w:cs="Noto Sans Syriac Eastern"/>
              <w:sz w:val="22"/>
            </w:rPr>
          </w:pPr>
          <w:hyperlink w:anchor="_Toc256000007" w:history="1">
            <w:r w:rsidRPr="006B6983">
              <w:rPr>
                <w:rStyle w:val="Hyperlink"/>
                <w:rFonts w:cs="Noto Sans Syriac Eastern"/>
                <w:rtl/>
              </w:rPr>
              <w:t>ܣܸܕܪܵܐ ܕܚܲܒܪܵܢܹܐ</w:t>
            </w:r>
            <w:r w:rsidRPr="006B6983">
              <w:rPr>
                <w:rFonts w:cs="Noto Sans Syriac Eastern"/>
              </w:rPr>
              <w:tab/>
            </w:r>
            <w:r w:rsidRPr="006B6983">
              <w:rPr>
                <w:rFonts w:cs="Noto Sans Syriac Eastern"/>
              </w:rPr>
              <w:fldChar w:fldCharType="begin"/>
            </w:r>
            <w:r w:rsidRPr="006B6983">
              <w:rPr>
                <w:rFonts w:cs="Noto Sans Syriac Eastern"/>
              </w:rPr>
              <w:instrText xml:space="preserve"> PAGEREF _Toc256000007 \h </w:instrText>
            </w:r>
            <w:r w:rsidRPr="006B6983">
              <w:rPr>
                <w:rFonts w:cs="Noto Sans Syriac Eastern"/>
              </w:rPr>
            </w:r>
            <w:r w:rsidRPr="006B6983">
              <w:rPr>
                <w:rFonts w:cs="Noto Sans Syriac Eastern"/>
              </w:rPr>
              <w:fldChar w:fldCharType="separate"/>
            </w:r>
            <w:r>
              <w:rPr>
                <w:rFonts w:cs="Times New Roman"/>
                <w:rtl/>
              </w:rPr>
              <w:t>34</w:t>
            </w:r>
            <w:r w:rsidRPr="006B6983">
              <w:rPr>
                <w:rFonts w:cs="Noto Sans Syriac Eastern"/>
              </w:rPr>
              <w:fldChar w:fldCharType="end"/>
            </w:r>
          </w:hyperlink>
        </w:p>
        <w:p w14:paraId="10C55AE3" w14:textId="77777777" w:rsidR="00C1107A" w:rsidRPr="006B6983" w:rsidRDefault="009B7ABF" w:rsidP="004C4D61">
          <w:pPr>
            <w:spacing w:before="0" w:after="0" w:line="312" w:lineRule="auto"/>
            <w:rPr>
              <w:rFonts w:cs="Noto Sans Syriac Eastern"/>
              <w:noProof/>
            </w:rPr>
          </w:pPr>
          <w:r w:rsidRPr="006B6983">
            <w:rPr>
              <w:rFonts w:cs="Noto Sans Syriac Eastern"/>
            </w:rPr>
            <w:fldChar w:fldCharType="end"/>
          </w:r>
        </w:p>
      </w:sdtContent>
    </w:sdt>
    <w:p w14:paraId="7E3C6D89" w14:textId="77777777" w:rsidR="00B676E1" w:rsidRPr="006B6983" w:rsidRDefault="009B7ABF" w:rsidP="004C4D61">
      <w:pPr>
        <w:spacing w:before="0" w:after="0" w:line="312" w:lineRule="auto"/>
        <w:rPr>
          <w:rFonts w:cs="Noto Sans Syriac Eastern"/>
        </w:rPr>
      </w:pPr>
      <w:r w:rsidRPr="006B6983">
        <w:rPr>
          <w:rFonts w:cs="Noto Sans Syriac Eastern"/>
        </w:rPr>
        <w:br w:type="page"/>
      </w:r>
      <w:bookmarkStart w:id="88" w:name="_Toc43391446"/>
      <w:bookmarkStart w:id="89" w:name="_Toc43391495"/>
      <w:bookmarkStart w:id="90" w:name="_Toc6390577"/>
      <w:bookmarkStart w:id="91" w:name="_Toc12634028"/>
      <w:bookmarkEnd w:id="49"/>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p>
    <w:p w14:paraId="6F430E03" w14:textId="77777777" w:rsidR="00B676E1" w:rsidRPr="006B6983" w:rsidRDefault="009B7ABF" w:rsidP="004C4D61">
      <w:pPr>
        <w:pStyle w:val="Heading2"/>
        <w:bidi/>
        <w:spacing w:line="312" w:lineRule="auto"/>
        <w:rPr>
          <w:rFonts w:cs="Noto Sans Syriac Eastern"/>
          <w:lang w:val="en-AU"/>
        </w:rPr>
      </w:pPr>
      <w:bookmarkStart w:id="92" w:name="_Toc256000000"/>
      <w:r w:rsidRPr="006B6983">
        <w:rPr>
          <w:rFonts w:cs="Noto Sans Syriac Eastern"/>
          <w:rtl/>
        </w:rPr>
        <w:lastRenderedPageBreak/>
        <w:t xml:space="preserve">ܡܘܿܕܝܼ ܝܠܹܗ ܡܲܥܢܵܝ ܕ </w:t>
      </w:r>
      <w:r w:rsidRPr="006B6983">
        <w:rPr>
          <w:rFonts w:cs="FS Me Pro"/>
          <w:rtl/>
        </w:rPr>
        <w:t>CALD</w:t>
      </w:r>
      <w:r w:rsidRPr="006B6983">
        <w:rPr>
          <w:rFonts w:cs="Noto Sans Syriac Eastern"/>
          <w:rtl/>
        </w:rPr>
        <w:t>؟</w:t>
      </w:r>
      <w:bookmarkEnd w:id="92"/>
    </w:p>
    <w:tbl>
      <w:tblPr>
        <w:bidiVisual/>
        <w:tblW w:w="9241" w:type="dxa"/>
        <w:tblLayout w:type="fixed"/>
        <w:tblLook w:val="04A0" w:firstRow="1" w:lastRow="0" w:firstColumn="1" w:lastColumn="0" w:noHBand="0" w:noVBand="1"/>
      </w:tblPr>
      <w:tblGrid>
        <w:gridCol w:w="2551"/>
        <w:gridCol w:w="6576"/>
        <w:gridCol w:w="114"/>
      </w:tblGrid>
      <w:tr w:rsidR="00767EEA" w:rsidRPr="006B6983" w14:paraId="3EBAA107" w14:textId="77777777" w:rsidTr="00552F60">
        <w:trPr>
          <w:trHeight w:val="3628"/>
        </w:trPr>
        <w:tc>
          <w:tcPr>
            <w:tcW w:w="2551" w:type="dxa"/>
            <w:vAlign w:val="center"/>
          </w:tcPr>
          <w:p w14:paraId="7A7D82FF" w14:textId="77777777" w:rsidR="00B676E1"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04106692" wp14:editId="043B90B0">
                  <wp:extent cx="1440000" cy="1440000"/>
                  <wp:effectExtent l="0" t="0" r="8255" b="8255"/>
                  <wp:docPr id="5" name="Picture 5" descr="ܚܕܵܐ ܕܵܣܬܵܐ ܕܐ݉ܢܵܫܹܐ ܕ CALD ܬܚܘܿܬ 3 ܒܲܓܼܒܘܼܓܼܝܵܬܹܐ ܕܗܲܡܙܲܡܬܵܐ ܕܒܹܐܡܵܪܵܐ ܝܢܵܐ 'Hello' ('ܫܠܵܡܵܐܠܵܘܟܼܘܿܢ') ܒ 3 ܠܸܫܵܢܹܐ ܦܪܝܼ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ܚܕܵܐ ܕܵܣܬܵܐ ܕܐ݉ܢܵܫܹܐ ܕ CALD ܬܚܘܿܬ 3 ܒܲܓܼܒܘܼܓܼܝܵܬܹܐ ܕܗܲܡܙܲܡܬܵܐ ܕܒܹܐܡܵܪܵܐ ܝܢܵܐ 'Hello' ('ܫܠܵܡܵܐܠܵܘܟܼܘܿܢ') ܒ 3 ܠܸܫܵܢܹܐ ܦܪܝܼܫܹܐ."/>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3C175EDB" w14:textId="77777777" w:rsidR="00B676E1" w:rsidRPr="006B6983" w:rsidRDefault="009B7ABF" w:rsidP="004C4D61">
            <w:pPr>
              <w:bidi/>
              <w:spacing w:line="312" w:lineRule="auto"/>
              <w:rPr>
                <w:rFonts w:cs="Noto Sans Syriac Eastern"/>
              </w:rPr>
            </w:pPr>
            <w:r w:rsidRPr="006B6983">
              <w:rPr>
                <w:rStyle w:val="Strong"/>
                <w:rFonts w:cs="Noto Sans Syriac Eastern"/>
                <w:rtl/>
              </w:rPr>
              <w:t>ܐ݉ܢܵܫܹܐ ܦܪܝܼܫܹܐ ܡܲܪܕܘܼܬܵܢܵܐܝܼܬ ܘܠܸܫܵܢܵܐܝܼܬ (</w:t>
            </w:r>
            <w:r w:rsidRPr="006B6983">
              <w:rPr>
                <w:rStyle w:val="Strong"/>
                <w:rFonts w:cs="FS Me Pro"/>
                <w:rtl/>
              </w:rPr>
              <w:t>CALD</w:t>
            </w:r>
            <w:r w:rsidRPr="006B6983">
              <w:rPr>
                <w:rStyle w:val="Strong"/>
                <w:rFonts w:cs="Noto Sans Syriac Eastern"/>
                <w:rtl/>
              </w:rPr>
              <w:t>)</w:t>
            </w:r>
            <w:r w:rsidR="005F295B" w:rsidRPr="006B6983">
              <w:rPr>
                <w:rFonts w:cs="Noto Sans Syriac Eastern"/>
                <w:rtl/>
              </w:rPr>
              <w:t xml:space="preserve"> ܝܼܢܵܐ ܐܵܢܝܼ ܐ݉ܢܵܫܹ̈ܐ ܕ:</w:t>
            </w:r>
          </w:p>
          <w:p w14:paraId="679ED8E3" w14:textId="77777777" w:rsidR="00B676E1" w:rsidRPr="006B6983" w:rsidRDefault="009B7ABF" w:rsidP="004C4D61">
            <w:pPr>
              <w:pStyle w:val="ListParagraph"/>
              <w:numPr>
                <w:ilvl w:val="0"/>
                <w:numId w:val="2"/>
              </w:numPr>
              <w:bidi/>
              <w:spacing w:line="312" w:lineRule="auto"/>
              <w:rPr>
                <w:rFonts w:cs="Noto Sans Syriac Eastern"/>
              </w:rPr>
            </w:pPr>
            <w:r w:rsidRPr="006B6983">
              <w:rPr>
                <w:rFonts w:cs="Noto Sans Syriac Eastern"/>
                <w:rtl/>
              </w:rPr>
              <w:t>ܝܼܢܵܐ ܡܼܢ ܒܵܬܪܵܝܘܵܬܹܐ ܦܪܝܼܫܹܐ</w:t>
            </w:r>
          </w:p>
          <w:p w14:paraId="53F37ACB" w14:textId="77777777" w:rsidR="00B676E1" w:rsidRPr="006B6983" w:rsidRDefault="009B7ABF" w:rsidP="004C4D61">
            <w:pPr>
              <w:pStyle w:val="ListParagraph"/>
              <w:numPr>
                <w:ilvl w:val="0"/>
                <w:numId w:val="2"/>
              </w:numPr>
              <w:bidi/>
              <w:spacing w:line="312" w:lineRule="auto"/>
              <w:rPr>
                <w:rFonts w:cs="Noto Sans Syriac Eastern"/>
              </w:rPr>
            </w:pPr>
            <w:r w:rsidRPr="006B6983">
              <w:rPr>
                <w:rFonts w:cs="Noto Sans Syriac Eastern"/>
                <w:rtl/>
              </w:rPr>
              <w:t>ܟܹܐ ܗܲܡܙܸܡܝܼ ܒܠܸܫܵܢܹ̈ܐ ܐ݉ܚܹܪ݉ܢܹܐ ܦܪܝܼܫܹܐ ܡܼܢ ܠܸܫܵܢܵܐ ܐܸܢܓܠܸܣܢܵܝܵܐ.</w:t>
            </w:r>
          </w:p>
        </w:tc>
      </w:tr>
      <w:tr w:rsidR="00767EEA" w:rsidRPr="006B6983" w14:paraId="6E70DB13" w14:textId="77777777" w:rsidTr="00552F60">
        <w:trPr>
          <w:gridAfter w:val="1"/>
          <w:wAfter w:w="114" w:type="dxa"/>
        </w:trPr>
        <w:tc>
          <w:tcPr>
            <w:tcW w:w="2551" w:type="dxa"/>
            <w:vAlign w:val="center"/>
          </w:tcPr>
          <w:p w14:paraId="18C056DF" w14:textId="77777777" w:rsidR="00B676E1" w:rsidRPr="006B6983" w:rsidRDefault="00B676E1" w:rsidP="004C4D61">
            <w:pPr>
              <w:pStyle w:val="Image"/>
              <w:spacing w:before="600" w:after="0" w:line="312" w:lineRule="auto"/>
              <w:rPr>
                <w:rFonts w:cs="Noto Sans Syriac Eastern"/>
              </w:rPr>
            </w:pPr>
          </w:p>
        </w:tc>
        <w:tc>
          <w:tcPr>
            <w:tcW w:w="6576" w:type="dxa"/>
            <w:vAlign w:val="center"/>
          </w:tcPr>
          <w:p w14:paraId="25D16DDF" w14:textId="77777777" w:rsidR="002327D5" w:rsidRPr="006B6983" w:rsidRDefault="009B7ABF" w:rsidP="004C4D61">
            <w:pPr>
              <w:bidi/>
              <w:spacing w:before="600" w:after="0" w:line="312" w:lineRule="auto"/>
              <w:rPr>
                <w:rFonts w:cs="Noto Sans Syriac Eastern"/>
              </w:rPr>
            </w:pPr>
            <w:r w:rsidRPr="006B6983">
              <w:rPr>
                <w:rFonts w:cs="Noto Sans Syriac Eastern"/>
                <w:rtl/>
              </w:rPr>
              <w:t>ܓܵܘ ܐܘܿܣܬܪܵܠܝܵܐ:</w:t>
            </w:r>
          </w:p>
        </w:tc>
      </w:tr>
      <w:tr w:rsidR="00767EEA" w:rsidRPr="006B6983" w14:paraId="445D294D" w14:textId="77777777" w:rsidTr="00552F60">
        <w:trPr>
          <w:gridAfter w:val="1"/>
          <w:wAfter w:w="114" w:type="dxa"/>
          <w:trHeight w:val="3175"/>
        </w:trPr>
        <w:tc>
          <w:tcPr>
            <w:tcW w:w="2551" w:type="dxa"/>
            <w:vAlign w:val="center"/>
          </w:tcPr>
          <w:p w14:paraId="7A916AA6" w14:textId="77777777" w:rsidR="00B676E1"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7C2A5267" wp14:editId="7EA82888">
                  <wp:extent cx="1482725" cy="1482725"/>
                  <wp:effectExtent l="0" t="0" r="3175" b="3175"/>
                  <wp:docPr id="1049760633" name="Picture 38" descr="ܚܲܕ ܝܵܢܘܿܩܵܐ ܘܚܲܕ ܓܹܐܪܵܐ ܟܦܝܼܦܵܐ ܚܲܕܸܪܘܵܢܹܐ ܕܚܲܕ ܚܲܪܝܼܛܵܐ ܕܬܹܒܼܹܝܠ ܘܒܸܪܡܵܙܵܐ ܠܐܘܿܣܬܪܵܠ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ܚܲܕ ܝܵܢܘܿܩܵܐ ܘܚܲܕ ܓܹܐܪܵܐ ܟܦܝܼܦܵܐ ܚܲܕܸܪܘܵܢܹܐ ܕܚܲܕ ܚܲܪܝܼܛܵܐ ܕܬܹܒܼܹܝܠ ܘܒܸܪܡܵܙܵܐ ܠܐܘܿܣܬܪܵܠܝܵܐ."/>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7B56129" w14:textId="77777777" w:rsidR="00B676E1" w:rsidRPr="006B6983" w:rsidRDefault="009B7ABF" w:rsidP="004C4D61">
            <w:pPr>
              <w:pStyle w:val="ListParagraph"/>
              <w:numPr>
                <w:ilvl w:val="0"/>
                <w:numId w:val="3"/>
              </w:numPr>
              <w:bidi/>
              <w:spacing w:line="312" w:lineRule="auto"/>
              <w:rPr>
                <w:rFonts w:cs="Noto Sans Syriac Eastern"/>
              </w:rPr>
            </w:pPr>
            <w:r w:rsidRPr="006B6983">
              <w:rPr>
                <w:rFonts w:cs="Noto Sans Syriac Eastern"/>
                <w:rtl/>
              </w:rPr>
              <w:t xml:space="preserve">ܐܝܼܬ ܩܘܼܪܒܵܐ ܠ </w:t>
            </w:r>
            <w:r w:rsidR="001F49AB" w:rsidRPr="006B6983">
              <w:rPr>
                <w:rStyle w:val="Statisticstyle"/>
                <w:rFonts w:cs="Noto Sans Syriac Eastern"/>
                <w:bCs/>
                <w:position w:val="0"/>
                <w:szCs w:val="36"/>
                <w:rtl/>
              </w:rPr>
              <w:t>8 ܡܸܠܝܘܿܢܹܐ</w:t>
            </w:r>
            <w:r w:rsidRPr="006B6983">
              <w:rPr>
                <w:rFonts w:cs="Noto Sans Syriac Eastern"/>
                <w:rtl/>
              </w:rPr>
              <w:t xml:space="preserve"> ܐ݉ܢܵܫܹܐ ܐܵܢܝܼ ܕܒܸܪܝܹܐ ܝܗܘܵܘ ܠܒܼܲܕܲܪ ܡܼܢ ܐܲܬܪܵܐ</w:t>
            </w:r>
          </w:p>
        </w:tc>
      </w:tr>
      <w:tr w:rsidR="00767EEA" w:rsidRPr="006B6983" w14:paraId="63493464" w14:textId="77777777" w:rsidTr="00552F60">
        <w:trPr>
          <w:gridAfter w:val="1"/>
          <w:wAfter w:w="114" w:type="dxa"/>
          <w:trHeight w:val="3175"/>
        </w:trPr>
        <w:tc>
          <w:tcPr>
            <w:tcW w:w="2551" w:type="dxa"/>
            <w:vAlign w:val="center"/>
          </w:tcPr>
          <w:p w14:paraId="45064CC8" w14:textId="77777777" w:rsidR="001F49AB"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1427F7FF" wp14:editId="5C61BE96">
                  <wp:extent cx="1482725" cy="1482725"/>
                  <wp:effectExtent l="0" t="0" r="3175" b="3175"/>
                  <wp:docPr id="253724778" name="Picture 39" descr="ܚܕܵܐ ܕܵܣܬܵܐ ܕܐ݉ܢܵܫܹܐ ܕ CALD ܬܚܘܿܬ 3 ܒܲܓܼܒܘܼܓܼܝܵܬܹܐ ܕܗܲܡܙܲܡܬܵܐ ܕܒܹܐܡܵܪܵܐ ܝܢܵܐ 'Hello' ('ܫܠܵܡܵܐܠܵܘܟܼܘܿܢ') ܒ 3 ܠܸܫܵܢܹܐ ܦܪܝܼ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ܚܕܵܐ ܕܵܣܬܵܐ ܕܐ݉ܢܵܫܹܐ ܕ CALD ܬܚܘܿܬ 3 ܒܲܓܼܒܘܼܓܼܝܵܬܹܐ ܕܗܲܡܙܲܡܬܵܐ ܕܒܹܐܡܵܪܵܐ ܝܢܵܐ 'Hello' ('ܫܠܵܡܵܐܠܵܘܟܼܘܿܢ') ܒ 3 ܠܸܫܵܢܹܐ ܦܪܝܼܫܹ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DBC7E62" w14:textId="77777777" w:rsidR="001F49AB" w:rsidRPr="006B6983" w:rsidRDefault="009B7ABF" w:rsidP="004C4D61">
            <w:pPr>
              <w:pStyle w:val="ListParagraph"/>
              <w:numPr>
                <w:ilvl w:val="0"/>
                <w:numId w:val="3"/>
              </w:numPr>
              <w:bidi/>
              <w:spacing w:line="312" w:lineRule="auto"/>
              <w:rPr>
                <w:rFonts w:cs="Noto Sans Syriac Eastern"/>
              </w:rPr>
            </w:pPr>
            <w:r w:rsidRPr="006B6983">
              <w:rPr>
                <w:rFonts w:cs="Noto Sans Syriac Eastern"/>
                <w:rtl/>
              </w:rPr>
              <w:t xml:space="preserve">ܐ݉ܢܵܫܹܐ ܟܹܐ ܗܲܡܙܸܡܝܼ ܙܵܘܕܵܐ ܡܼܢ </w:t>
            </w:r>
            <w:r w:rsidRPr="006B6983">
              <w:rPr>
                <w:rStyle w:val="Statisticstyle"/>
                <w:rFonts w:cs="Noto Sans Syriac Eastern"/>
                <w:bCs/>
                <w:position w:val="0"/>
                <w:szCs w:val="36"/>
                <w:rtl/>
              </w:rPr>
              <w:t>300</w:t>
            </w:r>
            <w:r w:rsidRPr="006B6983">
              <w:rPr>
                <w:rFonts w:cs="Noto Sans Syriac Eastern"/>
                <w:rtl/>
              </w:rPr>
              <w:t xml:space="preserve"> ܠܸܫܵܢܹܐ ܦܪܝܼܫܹܐ.</w:t>
            </w:r>
          </w:p>
        </w:tc>
      </w:tr>
    </w:tbl>
    <w:p w14:paraId="0A6BC26A" w14:textId="77777777" w:rsidR="00F74375" w:rsidRPr="006B6983" w:rsidRDefault="009B7ABF" w:rsidP="004C4D61">
      <w:pPr>
        <w:spacing w:line="312" w:lineRule="auto"/>
        <w:rPr>
          <w:rFonts w:cs="Noto Sans Syriac Eastern"/>
        </w:rPr>
      </w:pPr>
      <w:r w:rsidRPr="006B6983">
        <w:rPr>
          <w:rFonts w:cs="Noto Sans Syriac Eastern"/>
        </w:rPr>
        <w:br w:type="page"/>
      </w:r>
    </w:p>
    <w:tbl>
      <w:tblPr>
        <w:bidiVisual/>
        <w:tblW w:w="9127" w:type="dxa"/>
        <w:tblLayout w:type="fixed"/>
        <w:tblLook w:val="04A0" w:firstRow="1" w:lastRow="0" w:firstColumn="1" w:lastColumn="0" w:noHBand="0" w:noVBand="1"/>
      </w:tblPr>
      <w:tblGrid>
        <w:gridCol w:w="2551"/>
        <w:gridCol w:w="6576"/>
      </w:tblGrid>
      <w:tr w:rsidR="00767EEA" w:rsidRPr="006B6983" w14:paraId="13F4ECBF" w14:textId="77777777" w:rsidTr="00552F60">
        <w:trPr>
          <w:trHeight w:val="3402"/>
        </w:trPr>
        <w:tc>
          <w:tcPr>
            <w:tcW w:w="2551" w:type="dxa"/>
            <w:vAlign w:val="center"/>
          </w:tcPr>
          <w:p w14:paraId="630E0711" w14:textId="77777777" w:rsidR="002327D5" w:rsidRPr="006B6983" w:rsidRDefault="009B7ABF" w:rsidP="004C4D61">
            <w:pPr>
              <w:pStyle w:val="Image"/>
              <w:spacing w:line="312" w:lineRule="auto"/>
              <w:rPr>
                <w:rFonts w:cs="Noto Sans Syriac Eastern"/>
              </w:rPr>
            </w:pPr>
            <w:r w:rsidRPr="006B6983">
              <w:rPr>
                <w:rFonts w:cs="Noto Sans Syriac Eastern"/>
                <w:noProof/>
              </w:rPr>
              <w:lastRenderedPageBreak/>
              <w:drawing>
                <wp:inline distT="0" distB="0" distL="0" distR="0" wp14:anchorId="2CD96F3D" wp14:editId="2C8D3C78">
                  <wp:extent cx="1482725" cy="1482725"/>
                  <wp:effectExtent l="0" t="0" r="3175" b="3175"/>
                  <wp:docPr id="1908268187" name="Picture 40" descr="ܚܲܕ ܦܲܪܨܘܿܦܵܐ ܒܸܪܡܵܙܵܐ ܠܓܵܢܹܗ ܘܡܲܪܘܼܡܹܐ ܐܝܼܕܹܗ ܩܵܕܡ 2 ܦܲܪܨܘܿܦܹܐ ܐ݉ܚܹ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ܚܲܕ ܦܲܪܨܘܿܦܵܐ ܒܸܪܡܵܙܵܐ ܠܓܵܢܹܗ ܘܡܲܪܘܼܡܹܐ ܐܝܼܕܹܗ ܩܵܕܡ 2 ܦܲܪܨܘܿܦܹܐ ܐ݉ܚܹܪ݉ܢܹܐ."/>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C31F79C" w14:textId="4808B433" w:rsidR="002327D5" w:rsidRPr="006B6983" w:rsidRDefault="009B7ABF" w:rsidP="004C4D61">
            <w:pPr>
              <w:bidi/>
              <w:spacing w:line="312" w:lineRule="auto"/>
              <w:rPr>
                <w:rFonts w:cs="Noto Sans Syriac Eastern"/>
              </w:rPr>
            </w:pPr>
            <w:r w:rsidRPr="006B6983">
              <w:rPr>
                <w:rFonts w:cs="Noto Sans Syriac Eastern"/>
                <w:rtl/>
              </w:rPr>
              <w:t xml:space="preserve">ܐܝܼܡܲܢ ܕܐܲܚܬܘܿܢ </w:t>
            </w:r>
            <w:r w:rsidRPr="006B6983">
              <w:rPr>
                <w:rStyle w:val="Strong"/>
                <w:rFonts w:cs="Noto Sans Syriac Eastern"/>
                <w:rtl/>
              </w:rPr>
              <w:t>ܡܲܕܸܥܝܼܬܘܿܢ</w:t>
            </w:r>
            <w:r w:rsidRPr="006B6983">
              <w:rPr>
                <w:rFonts w:cs="Noto Sans Syriac Eastern"/>
                <w:rtl/>
              </w:rPr>
              <w:t xml:space="preserve"> ܠܗܝܵܝܘܼܬܵܘܟܼܘܿܢ ܐܲܝܟܼ ܚܲܕ ܡܸܢܕܝܼ، ܐܲܚܬܘܿܢ ܒܹܐܡܵܪܵܐ ܝܬܘܿܢ ܕܝܼܬܘܿܢ ܚܲܕ ܣܲܗܡܵܐ ܡܼܢ ܚܕܵܐ ܕܵܣܬܵܐ</w:t>
            </w:r>
            <w:r w:rsidR="00BE564F">
              <w:rPr>
                <w:rFonts w:cs="Noto Sans Syriac Eastern"/>
              </w:rPr>
              <w:br/>
            </w:r>
            <w:r w:rsidRPr="006B6983">
              <w:rPr>
                <w:rFonts w:cs="Noto Sans Syriac Eastern"/>
                <w:rtl/>
              </w:rPr>
              <w:t>ܕܝܼܠܵܢܵܝܬܵܐ ܕܐ݉ܢܵܫܹܐ.</w:t>
            </w:r>
          </w:p>
        </w:tc>
      </w:tr>
      <w:tr w:rsidR="00767EEA" w:rsidRPr="006B6983" w14:paraId="16DCB770" w14:textId="77777777" w:rsidTr="00552F60">
        <w:trPr>
          <w:trHeight w:val="3402"/>
        </w:trPr>
        <w:tc>
          <w:tcPr>
            <w:tcW w:w="2551" w:type="dxa"/>
            <w:vAlign w:val="center"/>
          </w:tcPr>
          <w:p w14:paraId="362B2365" w14:textId="77777777" w:rsidR="00B676E1"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4155A21B" wp14:editId="0D38CFD6">
                  <wp:extent cx="1482725" cy="1482725"/>
                  <wp:effectExtent l="0" t="0" r="3175" b="3175"/>
                  <wp:docPr id="626339655" name="Picture 42" descr="ܚܲܕ ܦܲܪܨܘܿܦܵܐ ܒܸܪܡܵܙܵܐ ܠܓܵܢܹܗ ܘܡܲܪܘܼܡܹܐ ܐܝܼܕܹܗ ܘܚܲܕ ܚܲܪܝܼܛܵܐ ܕܐܘܿܣܬܪܵܠ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ܚܲܕ ܦܲܪܨܘܿܦܵܐ ܒܸܪܡܵܙܵܐ ܠܓܵܢܹܗ ܘܡܲܪܘܼܡܹܐ ܐܝܼܕܹܗ ܘܚܲܕ ܚܲܪܝܼܛܵܐ ܕܐܘܿܣܬܪܵܠܝܵܐ."/>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FF9A286" w14:textId="77777777" w:rsidR="00B676E1" w:rsidRPr="006B6983" w:rsidRDefault="009B7ABF" w:rsidP="004C4D61">
            <w:pPr>
              <w:bidi/>
              <w:spacing w:line="312" w:lineRule="auto"/>
              <w:rPr>
                <w:rFonts w:cs="Noto Sans Syriac Eastern"/>
              </w:rPr>
            </w:pPr>
            <w:r w:rsidRPr="00A868AE">
              <w:rPr>
                <w:rStyle w:val="Statisticstyle"/>
                <w:rFonts w:cs="Noto Sans Syriac Eastern"/>
                <w:bCs/>
                <w:position w:val="0"/>
                <w:szCs w:val="36"/>
                <w:rtl/>
              </w:rPr>
              <w:t>30%</w:t>
            </w:r>
            <w:r w:rsidRPr="00A868AE">
              <w:rPr>
                <w:rFonts w:cs="Noto Sans Syriac Eastern"/>
                <w:bCs/>
                <w:szCs w:val="36"/>
                <w:rtl/>
              </w:rPr>
              <w:t xml:space="preserve"> </w:t>
            </w:r>
            <w:r w:rsidRPr="00A868AE">
              <w:rPr>
                <w:rFonts w:cs="Noto Sans Syriac Eastern"/>
                <w:rtl/>
              </w:rPr>
              <w:t xml:space="preserve">ܡܼܢ ܐ݉ܢܵܫܹܐ ܕܟܹܐ ܚܵܝܝܼ ܓܵܘ ܐܘܿܣܬܪܵܠܝܵܐ ܟܹܐ ܡܲܕܸܥܝܼ ܠܵܗܿ ܓܵܢܲܝܗܝ ܐܲܝܟܼ ܚܲܕ ܦܲܪܨܘܿܦܵܐ ܕ </w:t>
            </w:r>
            <w:r w:rsidRPr="00A868AE">
              <w:rPr>
                <w:rFonts w:cs="FS Me Pro"/>
                <w:rtl/>
              </w:rPr>
              <w:t>CALD</w:t>
            </w:r>
            <w:r w:rsidRPr="00A868AE">
              <w:rPr>
                <w:rFonts w:cs="Noto Sans Syriac Eastern"/>
                <w:rtl/>
              </w:rPr>
              <w:t>.</w:t>
            </w:r>
          </w:p>
        </w:tc>
      </w:tr>
      <w:tr w:rsidR="00767EEA" w:rsidRPr="006B6983" w14:paraId="56CC9FF7" w14:textId="77777777" w:rsidTr="00552F60">
        <w:trPr>
          <w:trHeight w:val="3402"/>
        </w:trPr>
        <w:tc>
          <w:tcPr>
            <w:tcW w:w="2551" w:type="dxa"/>
            <w:vAlign w:val="center"/>
          </w:tcPr>
          <w:p w14:paraId="2C76057A" w14:textId="77777777" w:rsidR="001F49AB"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5789F90B" wp14:editId="6323EC97">
                  <wp:extent cx="1482725" cy="1482725"/>
                  <wp:effectExtent l="0" t="0" r="3175" b="3175"/>
                  <wp:docPr id="154003351" name="Picture 43" descr="ܚܲܕ ܦܲܪܨܘܿܦܵܐ ܡܲܪܘܼܡܹܐ ܐܝܼܕܹܗ ܩܵܕܡ ܒܲܝܬܘܼܬܹ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ܚܲܕ ܦܲܪܨܘܿܦܵܐ ܡܲܪܘܼܡܹܐ ܐܝܼܕܹܗ ܩܵܕܡ ܒܲܝܬܘܼܬܹܗ."/>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6BCDF3A" w14:textId="6A38D8A1" w:rsidR="001F49AB" w:rsidRPr="006B6983" w:rsidRDefault="009B7ABF" w:rsidP="004C4D61">
            <w:pPr>
              <w:bidi/>
              <w:spacing w:line="312" w:lineRule="auto"/>
              <w:rPr>
                <w:rFonts w:cs="Noto Sans Syriac Eastern"/>
              </w:rPr>
            </w:pPr>
            <w:r w:rsidRPr="00A868AE">
              <w:rPr>
                <w:rStyle w:val="Statisticstyle"/>
                <w:rFonts w:cs="Noto Sans Syriac Eastern"/>
                <w:bCs/>
                <w:position w:val="0"/>
                <w:szCs w:val="36"/>
                <w:rtl/>
              </w:rPr>
              <w:t>10%</w:t>
            </w:r>
            <w:r w:rsidRPr="006B6983">
              <w:rPr>
                <w:rFonts w:cs="Noto Sans Syriac Eastern"/>
                <w:rtl/>
              </w:rPr>
              <w:t xml:space="preserve"> ܡܼܢ</w:t>
            </w:r>
            <w:r w:rsidRPr="006B6983">
              <w:rPr>
                <w:rStyle w:val="Strong"/>
                <w:rFonts w:cs="Noto Sans Syriac Eastern"/>
                <w:rtl/>
              </w:rPr>
              <w:t xml:space="preserve"> ܫܲܘܬܦܵܢܹܐ</w:t>
            </w:r>
            <w:r w:rsidRPr="006B6983">
              <w:rPr>
                <w:rFonts w:cs="Noto Sans Syriac Eastern"/>
                <w:rtl/>
              </w:rPr>
              <w:t xml:space="preserve"> ܓܵܘ ܐܸܣܟܹܝܡܵܐ ܐܲܬܪܵܝܵܐ ܕܥܲܪܵܒܼܘܼܬܵܐ ܕܫܲܦܠܘܼܬܵܐ (</w:t>
            </w:r>
            <w:r w:rsidRPr="006B6983">
              <w:rPr>
                <w:rFonts w:cs="FS Me Pro"/>
                <w:rtl/>
              </w:rPr>
              <w:t>NDIS</w:t>
            </w:r>
            <w:r w:rsidRPr="006B6983">
              <w:rPr>
                <w:rFonts w:cs="Noto Sans Syriac Eastern"/>
                <w:rtl/>
              </w:rPr>
              <w:t xml:space="preserve">) ܟܹܐ </w:t>
            </w:r>
            <w:r w:rsidR="00231059" w:rsidRPr="00231059">
              <w:rPr>
                <w:rFonts w:cs="Noto Sans Syriac Eastern" w:hint="cs"/>
                <w:rtl/>
                <w:lang w:bidi="syr-SY"/>
              </w:rPr>
              <w:t>ܡܲܕܸܥܝܼ</w:t>
            </w:r>
            <w:r w:rsidRPr="006B6983">
              <w:rPr>
                <w:rFonts w:cs="Noto Sans Syriac Eastern"/>
                <w:rtl/>
              </w:rPr>
              <w:t xml:space="preserve"> ܠܵܗܿ ܓܵܢܲܝܗܝ ܐܲܝܟܼ ܚܲܕ ܦܲܪܨܘܿܦܵܐ ܕ</w:t>
            </w:r>
            <w:r w:rsidR="00BE564F">
              <w:rPr>
                <w:rFonts w:cs="Noto Sans Syriac Eastern"/>
              </w:rPr>
              <w:t> </w:t>
            </w:r>
            <w:r w:rsidRPr="006B6983">
              <w:rPr>
                <w:rFonts w:cs="FS Me Pro"/>
                <w:rtl/>
              </w:rPr>
              <w:t>CALD</w:t>
            </w:r>
            <w:r w:rsidRPr="006B6983">
              <w:rPr>
                <w:rFonts w:cs="Noto Sans Syriac Eastern"/>
                <w:rtl/>
              </w:rPr>
              <w:t>.</w:t>
            </w:r>
          </w:p>
        </w:tc>
      </w:tr>
      <w:tr w:rsidR="00767EEA" w:rsidRPr="006B6983" w14:paraId="54EC8A05" w14:textId="77777777" w:rsidTr="00552F60">
        <w:trPr>
          <w:trHeight w:val="3402"/>
        </w:trPr>
        <w:tc>
          <w:tcPr>
            <w:tcW w:w="2551" w:type="dxa"/>
            <w:vAlign w:val="center"/>
          </w:tcPr>
          <w:p w14:paraId="0321B627" w14:textId="77777777" w:rsidR="001F49AB"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743855A3" wp14:editId="303A46ED">
                  <wp:extent cx="1483200" cy="1483200"/>
                  <wp:effectExtent l="0" t="0" r="3175" b="3175"/>
                  <wp:docPr id="768595154" name="Picture 768595154" descr="ܚܕܵܐ ܨܘܼܪܬܵܐ ܕܚܲܕ ܫܲܘܬܦܵܢܵܐ ܡܲܚܙܘܼܝܹܐ ܚܕܵܐ ܕܵܣܬܵܐ ܕܫܲܘܬܦܵܢܹܐ. 2 ܡܸܢܲܝܗܝ ܡܲܪܘܼܡܹܐ ܝܢܵܐ ܐܝܼܕܵܬܲ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ܚܕܵܐ ܨܘܼܪܬܵܐ ܕܚܲܕ ܫܲܘܬܦܵܢܵܐ ܡܲܚܙܘܼܝܹܐ ܚܕܵܐ ܕܵܣܬܵܐ ܕܫܲܘܬܦܵܢܹܐ. 2 ܡܸܢܲܝܗܝ ܡܲܪܘܼܡܹܐ ܝܢܵܐ ܐܝܼܕܵܬܲܝܗܝ."/>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3F55AD77" w14:textId="5D2821EC" w:rsidR="001F49AB" w:rsidRPr="006B6983" w:rsidRDefault="009B7ABF" w:rsidP="004C4D61">
            <w:pPr>
              <w:bidi/>
              <w:spacing w:line="312" w:lineRule="auto"/>
              <w:rPr>
                <w:rFonts w:cs="Noto Sans Syriac Eastern"/>
              </w:rPr>
            </w:pPr>
            <w:r w:rsidRPr="006B6983">
              <w:rPr>
                <w:rStyle w:val="Strong"/>
                <w:rFonts w:cs="Noto Sans Syriac Eastern"/>
                <w:b w:val="0"/>
                <w:bCs w:val="0"/>
                <w:color w:val="auto"/>
                <w:rtl/>
              </w:rPr>
              <w:t>ܫܲܘܬܦܵܢܹܐ ܝܼܢܵܐ ܐ݉ܢܵܫܹܐ ܕܐܝܼܬܠܗܘܿܢ ܫܲܦܠܘܼܬܵܐ ܐܵܢܝܼ ܕܟܹܐ ܫܲܪܸܟܝܼ ܓܵܘ</w:t>
            </w:r>
            <w:r w:rsidR="00BE564F">
              <w:rPr>
                <w:rStyle w:val="Strong"/>
                <w:rFonts w:cs="Noto Sans Syriac Eastern"/>
                <w:b w:val="0"/>
                <w:bCs w:val="0"/>
                <w:color w:val="auto"/>
              </w:rPr>
              <w:t> </w:t>
            </w:r>
            <w:r w:rsidRPr="006B6983">
              <w:rPr>
                <w:rStyle w:val="Strong"/>
                <w:rFonts w:cs="FS Me Pro"/>
                <w:b w:val="0"/>
                <w:bCs w:val="0"/>
                <w:color w:val="auto"/>
                <w:rtl/>
              </w:rPr>
              <w:t>NDIS</w:t>
            </w:r>
            <w:r w:rsidRPr="006B6983">
              <w:rPr>
                <w:rStyle w:val="Strong"/>
                <w:rFonts w:cs="Noto Sans Syriac Eastern"/>
                <w:b w:val="0"/>
                <w:bCs w:val="0"/>
                <w:color w:val="auto"/>
                <w:rtl/>
              </w:rPr>
              <w:t>.</w:t>
            </w:r>
          </w:p>
        </w:tc>
      </w:tr>
    </w:tbl>
    <w:p w14:paraId="1177BFDB" w14:textId="77777777" w:rsidR="00B676E1" w:rsidRPr="006B6983" w:rsidRDefault="009B7ABF" w:rsidP="004C4D61">
      <w:pPr>
        <w:spacing w:before="0" w:after="0" w:line="312" w:lineRule="auto"/>
        <w:rPr>
          <w:rFonts w:cs="Noto Sans Syriac Eastern"/>
        </w:rPr>
      </w:pPr>
      <w:r w:rsidRPr="006B6983">
        <w:rPr>
          <w:rFonts w:cs="Noto Sans Syriac Eastern"/>
        </w:rPr>
        <w:br w:type="page"/>
      </w:r>
    </w:p>
    <w:p w14:paraId="3A07E676" w14:textId="77777777" w:rsidR="00D01D6C" w:rsidRPr="006B6983" w:rsidRDefault="009B7ABF" w:rsidP="004C4D61">
      <w:pPr>
        <w:pStyle w:val="Heading2"/>
        <w:bidi/>
        <w:spacing w:line="312" w:lineRule="auto"/>
        <w:rPr>
          <w:rFonts w:cs="Noto Sans Syriac Eastern"/>
          <w:lang w:val="en-AU"/>
        </w:rPr>
      </w:pPr>
      <w:bookmarkStart w:id="93" w:name="_Toc256000001"/>
      <w:r w:rsidRPr="006B6983">
        <w:rPr>
          <w:rFonts w:cs="Noto Sans Syriac Eastern"/>
          <w:rtl/>
        </w:rPr>
        <w:lastRenderedPageBreak/>
        <w:t>ܒܘܼܬ ܡܘܿܕܝܼ ܝܠܵܗܿ ܣܬܪܵܬܝܼܓ̰ܝܼܵܐ؟</w:t>
      </w:r>
      <w:bookmarkEnd w:id="88"/>
      <w:bookmarkEnd w:id="89"/>
      <w:bookmarkEnd w:id="93"/>
    </w:p>
    <w:tbl>
      <w:tblPr>
        <w:bidiVisual/>
        <w:tblW w:w="9356" w:type="dxa"/>
        <w:tblLayout w:type="fixed"/>
        <w:tblLook w:val="04A0" w:firstRow="1" w:lastRow="0" w:firstColumn="1" w:lastColumn="0" w:noHBand="0" w:noVBand="1"/>
      </w:tblPr>
      <w:tblGrid>
        <w:gridCol w:w="2537"/>
        <w:gridCol w:w="6592"/>
        <w:gridCol w:w="227"/>
      </w:tblGrid>
      <w:tr w:rsidR="00767EEA" w:rsidRPr="006B6983" w14:paraId="0192B260" w14:textId="77777777" w:rsidTr="00552F60">
        <w:trPr>
          <w:gridAfter w:val="1"/>
          <w:wAfter w:w="227" w:type="dxa"/>
          <w:trHeight w:val="3628"/>
        </w:trPr>
        <w:tc>
          <w:tcPr>
            <w:tcW w:w="2537" w:type="dxa"/>
            <w:vAlign w:val="center"/>
          </w:tcPr>
          <w:p w14:paraId="5C2115A8" w14:textId="77777777" w:rsidR="005F45F4" w:rsidRPr="006B6983" w:rsidRDefault="009B7ABF" w:rsidP="004C4D61">
            <w:pPr>
              <w:pStyle w:val="Image"/>
              <w:spacing w:line="312" w:lineRule="auto"/>
              <w:rPr>
                <w:rFonts w:cs="Noto Sans Syriac Eastern"/>
              </w:rPr>
            </w:pPr>
            <w:bookmarkStart w:id="94" w:name="_Hlk152854252"/>
            <w:r w:rsidRPr="006B6983">
              <w:rPr>
                <w:rFonts w:cs="Noto Sans Syriac Eastern"/>
                <w:noProof/>
              </w:rPr>
              <mc:AlternateContent>
                <mc:Choice Requires="wps">
                  <w:drawing>
                    <wp:anchor distT="45720" distB="45720" distL="114300" distR="114300" simplePos="0" relativeHeight="251692032" behindDoc="0" locked="0" layoutInCell="1" allowOverlap="1" wp14:anchorId="46BFBD8D" wp14:editId="78A7A58C">
                      <wp:simplePos x="0" y="0"/>
                      <wp:positionH relativeFrom="column">
                        <wp:posOffset>306070</wp:posOffset>
                      </wp:positionH>
                      <wp:positionV relativeFrom="paragraph">
                        <wp:posOffset>490220</wp:posOffset>
                      </wp:positionV>
                      <wp:extent cx="892175" cy="655320"/>
                      <wp:effectExtent l="0" t="0" r="3175" b="1143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655320"/>
                              </a:xfrm>
                              <a:prstGeom prst="rect">
                                <a:avLst/>
                              </a:prstGeom>
                              <a:noFill/>
                              <a:ln w="9525">
                                <a:noFill/>
                                <a:miter lim="800000"/>
                                <a:headEnd/>
                                <a:tailEnd/>
                              </a:ln>
                            </wps:spPr>
                            <wps:txbx>
                              <w:txbxContent>
                                <w:p w14:paraId="077DABCE" w14:textId="77777777" w:rsidR="009B7ABF" w:rsidRPr="00A868AE" w:rsidRDefault="009B7ABF" w:rsidP="00F51363">
                                  <w:pPr>
                                    <w:bidi/>
                                    <w:spacing w:before="0" w:after="0" w:line="240" w:lineRule="auto"/>
                                    <w:jc w:val="center"/>
                                    <w:rPr>
                                      <w:rFonts w:ascii="Noto Sans Syriac Eastern" w:hAnsi="Noto Sans Syriac Eastern" w:cs="Noto Sans Syriac Eastern"/>
                                      <w:b/>
                                      <w:bCs/>
                                      <w:sz w:val="21"/>
                                      <w:szCs w:val="21"/>
                                    </w:rPr>
                                  </w:pPr>
                                  <w:r w:rsidRPr="00A868AE">
                                    <w:rPr>
                                      <w:rFonts w:ascii="Noto Sans Syriac Eastern" w:hAnsi="Noto Sans Syriac Eastern" w:cs="Noto Sans Syriac Eastern"/>
                                      <w:b/>
                                      <w:bCs/>
                                      <w:sz w:val="21"/>
                                      <w:szCs w:val="21"/>
                                      <w:rtl/>
                                    </w:rPr>
                                    <w:t>ܣܬܪܵܬܝܼܓ̰ܝܼܵܐ</w:t>
                                  </w:r>
                                </w:p>
                                <w:p w14:paraId="7B34B129" w14:textId="77777777" w:rsidR="009B7ABF" w:rsidRPr="00A868AE" w:rsidRDefault="009B7ABF" w:rsidP="00F51363">
                                  <w:pPr>
                                    <w:spacing w:before="0" w:after="0" w:line="240" w:lineRule="auto"/>
                                    <w:jc w:val="center"/>
                                    <w:rPr>
                                      <w:rFonts w:ascii="Noto Sans Syriac Eastern" w:hAnsi="Noto Sans Syriac Eastern" w:cs="Noto Sans Syriac Eastern"/>
                                      <w:b/>
                                      <w:bCs/>
                                      <w:sz w:val="20"/>
                                      <w:szCs w:val="20"/>
                                      <w:lang w:val="en-PH"/>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6BFBD8D" id="_x0000_s1030" type="#_x0000_t202" style="position:absolute;left:0;text-align:left;margin-left:24.1pt;margin-top:38.6pt;width:70.25pt;height:51.6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" filled="f" stroked="f">
                      <v:textbox inset="0,0,0,0">
                        <w:txbxContent>
                          <w:p w14:paraId="077DABCE" w14:textId="77777777" w:rsidR="009B7ABF" w:rsidRPr="00A868AE" w:rsidRDefault="009B7ABF" w:rsidP="00F51363">
                            <w:pPr>
                              <w:bidi/>
                              <w:spacing w:before="0" w:after="0" w:line="240" w:lineRule="auto"/>
                              <w:jc w:val="center"/>
                              <w:rPr>
                                <w:rFonts w:ascii="Noto Sans Syriac Eastern" w:hAnsi="Noto Sans Syriac Eastern" w:cs="Noto Sans Syriac Eastern"/>
                                <w:b/>
                                <w:bCs/>
                                <w:sz w:val="21"/>
                                <w:szCs w:val="21"/>
                              </w:rPr>
                            </w:pPr>
                            <w:r w:rsidRPr="00A868AE">
                              <w:rPr>
                                <w:rFonts w:ascii="Noto Sans Syriac Eastern" w:hAnsi="Noto Sans Syriac Eastern" w:cs="Noto Sans Syriac Eastern"/>
                                <w:b/>
                                <w:bCs/>
                                <w:sz w:val="21"/>
                                <w:szCs w:val="21"/>
                                <w:rtl/>
                              </w:rPr>
                              <w:t>ܣܬܪܵܬܝܼܓ̰ܝܼܵܐ</w:t>
                            </w:r>
                          </w:p>
                          <w:p w14:paraId="7B34B129" w14:textId="77777777" w:rsidR="009B7ABF" w:rsidRPr="00A868AE" w:rsidRDefault="009B7ABF" w:rsidP="00F51363">
                            <w:pPr>
                              <w:spacing w:before="0" w:after="0" w:line="240" w:lineRule="auto"/>
                              <w:jc w:val="center"/>
                              <w:rPr>
                                <w:rFonts w:ascii="Noto Sans Syriac Eastern" w:hAnsi="Noto Sans Syriac Eastern" w:cs="Noto Sans Syriac Eastern"/>
                                <w:b/>
                                <w:bCs/>
                                <w:sz w:val="20"/>
                                <w:szCs w:val="20"/>
                                <w:lang w:val="en-PH"/>
                              </w:rPr>
                            </w:pPr>
                          </w:p>
                        </w:txbxContent>
                      </v:textbox>
                    </v:shape>
                  </w:pict>
                </mc:Fallback>
              </mc:AlternateContent>
            </w:r>
            <w:r w:rsidR="00516F6D" w:rsidRPr="006B6983">
              <w:rPr>
                <w:rFonts w:cs="Noto Sans Syriac Eastern"/>
                <w:noProof/>
              </w:rPr>
              <w:drawing>
                <wp:inline distT="0" distB="0" distL="0" distR="0" wp14:anchorId="1F3C714E" wp14:editId="6CD3905B">
                  <wp:extent cx="1482725" cy="1482725"/>
                  <wp:effectExtent l="0" t="0" r="3175" b="3175"/>
                  <wp:docPr id="478145865" name="Picture 44" descr="ܚܲܕ ܐܸܫܛܵܪܵܐ ܕܣܬܪܵܬܝܼܓ̰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ܚܲܕ ܐܸܫܛܵܪܵܐ ܕܣܬܪܵܬܝܼܓ̰ܝܼܵܐ."/>
                          <pic:cNvPicPr/>
                        </pic:nvPicPr>
                        <pic:blipFill>
                          <a:blip r:embed="rId3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92" w:type="dxa"/>
            <w:vAlign w:val="center"/>
          </w:tcPr>
          <w:p w14:paraId="7C48B13C" w14:textId="77777777" w:rsidR="00F05FC3" w:rsidRPr="006B6983" w:rsidRDefault="009B7ABF" w:rsidP="004C4D61">
            <w:pPr>
              <w:bidi/>
              <w:spacing w:line="312" w:lineRule="auto"/>
              <w:rPr>
                <w:rFonts w:cs="Noto Sans Syriac Eastern"/>
              </w:rPr>
            </w:pPr>
            <w:r w:rsidRPr="006B6983">
              <w:rPr>
                <w:rFonts w:cs="Noto Sans Syriac Eastern"/>
                <w:rtl/>
              </w:rPr>
              <w:t>ܐܲܚܢܲܢ ܟܬܝܼܒܼܠܲܢ ܠܣܬܪܵܬܝܼܓ̰ܝܼܵܐ ܚܲܕܬܬܵܐ ܕܦܪܝܼܫܘܼܬܵܐ ܡܲܪܕܘܼܬܵܢܵܝܬܵܐ ܘܠܸܫܵܢܵܝܬܵܐ ܩܵܐ ܫܲܢ݉ܬܵܐ ܕ 2024 ܗܲܠ 2028.</w:t>
            </w:r>
          </w:p>
          <w:p w14:paraId="0BC43785" w14:textId="77777777" w:rsidR="005F45F4" w:rsidRPr="006B6983" w:rsidRDefault="009B7ABF" w:rsidP="004C4D61">
            <w:pPr>
              <w:bidi/>
              <w:spacing w:line="312" w:lineRule="auto"/>
              <w:rPr>
                <w:rFonts w:cs="Noto Sans Syriac Eastern"/>
              </w:rPr>
            </w:pPr>
            <w:r w:rsidRPr="006B6983">
              <w:rPr>
                <w:rFonts w:cs="Noto Sans Syriac Eastern"/>
                <w:rtl/>
              </w:rPr>
              <w:t>ܐܲܚܢܲܢ ܟܹܐ ܩܵܪܲܚ ܠܵܗܿ ܣܬܪܵܬܝܼܓ̰ܝܼܵܐ.</w:t>
            </w:r>
          </w:p>
        </w:tc>
      </w:tr>
      <w:tr w:rsidR="00767EEA" w:rsidRPr="006B6983" w14:paraId="5DB42993" w14:textId="77777777" w:rsidTr="00552F60">
        <w:trPr>
          <w:gridAfter w:val="1"/>
          <w:wAfter w:w="227" w:type="dxa"/>
          <w:trHeight w:val="3628"/>
        </w:trPr>
        <w:tc>
          <w:tcPr>
            <w:tcW w:w="2537" w:type="dxa"/>
            <w:vAlign w:val="center"/>
          </w:tcPr>
          <w:p w14:paraId="73D1C42B" w14:textId="77777777" w:rsidR="00230B06"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0B55D6CB" wp14:editId="771DD43A">
                  <wp:extent cx="1483200" cy="1483200"/>
                  <wp:effectExtent l="0" t="0" r="3175" b="3175"/>
                  <wp:docPr id="420215641" name="Picture 1" descr="ܚܕܵܐ ܕܵܣܬܵܐ ܕܫܲܘܬܦܵܢܹܐ ܕ CALD. ܠܓܹܒܲܝܗܝ ܝܼܠܵܗܿ ܚܕܵܐ ܨܘܼܪܬܵܐ ܕܨܸܒܥܵܬܹܐ ܡܘܼܪܡܹܐ 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15641" name="Picture 1" descr="ܚܕܵܐ ܕܵܣܬܵܐ ܕܫܲܘܬܦܵܢܹܐ ܕ CALD. ܠܓܹܒܲܝܗܝ ܝܼܠܵܗܿ ܚܕܵܐ ܨܘܼܪܬܵܐ ܕܨܸܒܥܵܬܹܐ ܡܘܼܪܡܹܐ ܥܸܠܸܠ ܥܲܡ ܚܲܕ ܓܹܐܪܵܐ ܒܸܪܡܵܙܵܐ ܠܥܸܠܸܠ."/>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83200" cy="1483200"/>
                          </a:xfrm>
                          <a:prstGeom prst="rect">
                            <a:avLst/>
                          </a:prstGeom>
                        </pic:spPr>
                      </pic:pic>
                    </a:graphicData>
                  </a:graphic>
                </wp:inline>
              </w:drawing>
            </w:r>
          </w:p>
        </w:tc>
        <w:tc>
          <w:tcPr>
            <w:tcW w:w="6592" w:type="dxa"/>
            <w:vAlign w:val="center"/>
          </w:tcPr>
          <w:p w14:paraId="515FA7C6" w14:textId="77777777" w:rsidR="00230B06" w:rsidRPr="006B6983" w:rsidRDefault="009B7ABF" w:rsidP="004C4D61">
            <w:pPr>
              <w:bidi/>
              <w:spacing w:line="312" w:lineRule="auto"/>
              <w:rPr>
                <w:rFonts w:cs="Noto Sans Syriac Eastern"/>
              </w:rPr>
            </w:pPr>
            <w:r w:rsidRPr="006B6983">
              <w:rPr>
                <w:rFonts w:cs="Noto Sans Syriac Eastern"/>
                <w:rtl/>
              </w:rPr>
              <w:t xml:space="preserve">ܐܲܝܵܐ ܣܬܪܵܬܝܼܓ̰ܝܼܵܐ ܝܼܠܵܗܿ ܚܲܕ ܚܘܼܛܵܛܵܐ ܩܵܐ ܕܵܐܟܼܝܼ ܐܲܚܢܲܢ ܒܸܕ ܥܵܒܼܕܲܚ ܠܹܗ </w:t>
            </w:r>
            <w:r w:rsidRPr="006B6983">
              <w:rPr>
                <w:rFonts w:cs="FS Me Pro"/>
                <w:rtl/>
              </w:rPr>
              <w:t>NDIS</w:t>
            </w:r>
            <w:r w:rsidRPr="006B6983">
              <w:rPr>
                <w:rFonts w:cs="Noto Sans Syriac Eastern"/>
                <w:rtl/>
              </w:rPr>
              <w:t xml:space="preserve"> ܕܗܵܘܹܐ ܒܘܼܫ ܨܦܵܝܝܼ ܩܵܐ ܫܲܘܬܦܵܢܹܐ ܕ </w:t>
            </w:r>
            <w:r w:rsidRPr="006B6983">
              <w:rPr>
                <w:rFonts w:cs="FS Me Pro"/>
                <w:rtl/>
              </w:rPr>
              <w:t>CALD</w:t>
            </w:r>
            <w:r w:rsidRPr="006B6983">
              <w:rPr>
                <w:rFonts w:cs="Noto Sans Syriac Eastern"/>
                <w:rtl/>
              </w:rPr>
              <w:t>.</w:t>
            </w:r>
          </w:p>
        </w:tc>
      </w:tr>
      <w:bookmarkEnd w:id="94"/>
      <w:tr w:rsidR="00767EEA" w:rsidRPr="006B6983" w14:paraId="228D03FC" w14:textId="77777777" w:rsidTr="00552F60">
        <w:trPr>
          <w:trHeight w:val="3628"/>
        </w:trPr>
        <w:tc>
          <w:tcPr>
            <w:tcW w:w="2537" w:type="dxa"/>
            <w:vAlign w:val="center"/>
          </w:tcPr>
          <w:p w14:paraId="63ABD3A7" w14:textId="77777777" w:rsidR="005F45F4"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4E63B4E6" wp14:editId="621FB0E5">
                  <wp:extent cx="1482725" cy="1482725"/>
                  <wp:effectExtent l="0" t="0" r="3175" b="3175"/>
                  <wp:docPr id="781709884" name="Picture 5" descr="ܚܲܕ ܫܲܘܬܦܵܢܵܐ ܕܒܼܝܼܩܵܐ ܚܲܕ ܐܸܫܛܵܪܵܐ ܕ NDIS. ܠܓܹܒܹܗ ܝܼܠܵܗܿ 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09884" name="Picture 5" descr="ܚܲܕ ܫܲܘܬܦܵܢܵܐ ܕܒܼܝܼܩܵܐ ܚܲܕ ܐܸܫܛܵܪܵܐ ܕ NDIS. ܠܓܹܒܹܗ ܝܼܠܵܗܿ ܚܕܵܐ ܨܘܼܪܬܵܐ ܕܨܸܒܥܵܬܹܐ ܡܘܼܪܡܹܐ ܠܥܸܠܸܠ ܥܲܡ ܚܲܕ ܓܹܐܪܵܐ ܒܸܪܡܵܙܵܐ ܠܥܸܠܸܠ."/>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19" w:type="dxa"/>
            <w:gridSpan w:val="2"/>
            <w:vAlign w:val="center"/>
          </w:tcPr>
          <w:p w14:paraId="51E3930C" w14:textId="77777777" w:rsidR="007138A0" w:rsidRPr="006B6983" w:rsidRDefault="009B7ABF" w:rsidP="004C4D61">
            <w:pPr>
              <w:bidi/>
              <w:spacing w:line="312" w:lineRule="auto"/>
              <w:rPr>
                <w:rFonts w:cs="Noto Sans Syriac Eastern"/>
              </w:rPr>
            </w:pPr>
            <w:r w:rsidRPr="006B6983">
              <w:rPr>
                <w:rFonts w:cs="Noto Sans Syriac Eastern"/>
                <w:rtl/>
              </w:rPr>
              <w:t xml:space="preserve">ܐܵܦ ܟܹܐ ܦܲܫܩܵܐ ܕܵܐܟܼܝܼ ܐܲܚܢܲܢ ܒܸܕ ܥܵܒܼܕܲܚ ܠܢܸܣܝܵܢܹܐ ܕܫܲܘܬܦܵܢܹܐ ܕ </w:t>
            </w:r>
            <w:r w:rsidRPr="006B6983">
              <w:rPr>
                <w:rFonts w:cs="FS Me Pro"/>
                <w:rtl/>
              </w:rPr>
              <w:t>CALD</w:t>
            </w:r>
            <w:r w:rsidRPr="006B6983">
              <w:rPr>
                <w:rFonts w:cs="Noto Sans Syriac Eastern"/>
                <w:rtl/>
              </w:rPr>
              <w:t xml:space="preserve"> ܥܲܡ </w:t>
            </w:r>
            <w:r w:rsidRPr="006B6983">
              <w:rPr>
                <w:rFonts w:cs="FS Me Pro"/>
                <w:rtl/>
              </w:rPr>
              <w:t>NDIS</w:t>
            </w:r>
            <w:r w:rsidRPr="006B6983">
              <w:rPr>
                <w:rFonts w:cs="Noto Sans Syriac Eastern"/>
                <w:rtl/>
              </w:rPr>
              <w:t xml:space="preserve"> ܕܗܵܘܝܼ ܒܘܼܫ ܨܦܵܝܝܼ.</w:t>
            </w:r>
          </w:p>
        </w:tc>
      </w:tr>
    </w:tbl>
    <w:p w14:paraId="16DE9F1C" w14:textId="77777777" w:rsidR="00F74375" w:rsidRPr="006B6983" w:rsidRDefault="009B7ABF" w:rsidP="004C4D61">
      <w:pPr>
        <w:spacing w:line="312" w:lineRule="auto"/>
        <w:rPr>
          <w:rFonts w:cs="Noto Sans Syriac Eastern"/>
        </w:rPr>
      </w:pPr>
      <w:r w:rsidRPr="006B6983">
        <w:rPr>
          <w:rFonts w:cs="Noto Sans Syriac Eastern"/>
        </w:rPr>
        <w:br w:type="page"/>
      </w:r>
    </w:p>
    <w:tbl>
      <w:tblPr>
        <w:bidiVisual/>
        <w:tblW w:w="9113" w:type="dxa"/>
        <w:tblLayout w:type="fixed"/>
        <w:tblLook w:val="04A0" w:firstRow="1" w:lastRow="0" w:firstColumn="1" w:lastColumn="0" w:noHBand="0" w:noVBand="1"/>
      </w:tblPr>
      <w:tblGrid>
        <w:gridCol w:w="2537"/>
        <w:gridCol w:w="6576"/>
      </w:tblGrid>
      <w:tr w:rsidR="00767EEA" w:rsidRPr="006B6983" w14:paraId="6E642005" w14:textId="77777777" w:rsidTr="00552F60">
        <w:tc>
          <w:tcPr>
            <w:tcW w:w="2537" w:type="dxa"/>
            <w:vAlign w:val="center"/>
          </w:tcPr>
          <w:p w14:paraId="758AB05D" w14:textId="77777777" w:rsidR="00115682" w:rsidRPr="006B6983" w:rsidRDefault="00115682" w:rsidP="004C4D61">
            <w:pPr>
              <w:pStyle w:val="Image"/>
              <w:spacing w:after="0" w:line="312" w:lineRule="auto"/>
              <w:rPr>
                <w:rFonts w:cs="Noto Sans Syriac Eastern"/>
              </w:rPr>
            </w:pPr>
          </w:p>
        </w:tc>
        <w:tc>
          <w:tcPr>
            <w:tcW w:w="6576" w:type="dxa"/>
            <w:vAlign w:val="center"/>
          </w:tcPr>
          <w:p w14:paraId="649CCCA7" w14:textId="77777777" w:rsidR="000D0ABE" w:rsidRPr="006B6983" w:rsidRDefault="009B7ABF" w:rsidP="004C4D61">
            <w:pPr>
              <w:bidi/>
              <w:spacing w:after="0" w:line="312" w:lineRule="auto"/>
              <w:rPr>
                <w:rFonts w:cs="Noto Sans Syriac Eastern"/>
              </w:rPr>
            </w:pPr>
            <w:r w:rsidRPr="006B6983">
              <w:rPr>
                <w:rFonts w:cs="Noto Sans Syriac Eastern"/>
                <w:rtl/>
              </w:rPr>
              <w:t>ܐܵܗܵܐ ܒܸܚܒܼܵܫܵܐ ܝܠܹܗ ܢܸܣܝܵܢܲܝܗܝ ܥܲܡ:</w:t>
            </w:r>
          </w:p>
        </w:tc>
      </w:tr>
      <w:tr w:rsidR="00767EEA" w:rsidRPr="006B6983" w14:paraId="6DD93A3F" w14:textId="77777777" w:rsidTr="00552F60">
        <w:trPr>
          <w:trHeight w:val="2126"/>
        </w:trPr>
        <w:tc>
          <w:tcPr>
            <w:tcW w:w="2537" w:type="dxa"/>
            <w:vAlign w:val="center"/>
          </w:tcPr>
          <w:p w14:paraId="122D5B9A" w14:textId="77777777" w:rsidR="00233933"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74D23D1F" wp14:editId="407FB8BC">
                  <wp:extent cx="1482725" cy="1482725"/>
                  <wp:effectExtent l="0" t="0" r="3175" b="3175"/>
                  <wp:docPr id="686706921" name="Picture 4" descr="ܚܲܕ ܦܲܪܨܘܿܦܵܐ ܕܒܼܝܼܩܵܐ ܚܲܕ ܐܸܫܛܵܪܵ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06921" name="Picture 4" descr="ܚܲܕ ܦܲܪܨܘܿܦܵܐ ܕܒܼܝܼܩܵܐ ܚܲܕ ܐܸܫܛܵܪܵܐ ܕ NDI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11FD91E" w14:textId="77777777" w:rsidR="00233933" w:rsidRPr="006B6983" w:rsidRDefault="009B7ABF" w:rsidP="004C4D61">
            <w:pPr>
              <w:pStyle w:val="ListParagraph"/>
              <w:numPr>
                <w:ilvl w:val="0"/>
                <w:numId w:val="4"/>
              </w:numPr>
              <w:bidi/>
              <w:spacing w:line="312" w:lineRule="auto"/>
              <w:rPr>
                <w:rFonts w:cs="Noto Sans Syriac Eastern"/>
              </w:rPr>
            </w:pPr>
            <w:r w:rsidRPr="006B6983">
              <w:rPr>
                <w:rFonts w:cs="Noto Sans Syriac Eastern"/>
                <w:rtl/>
              </w:rPr>
              <w:t xml:space="preserve">ܡܲܦܠܲܚܬܵܐ ܕ </w:t>
            </w:r>
            <w:r w:rsidRPr="006B6983">
              <w:rPr>
                <w:rFonts w:cs="FS Me Pro"/>
                <w:rtl/>
              </w:rPr>
              <w:t>NDIS</w:t>
            </w:r>
          </w:p>
        </w:tc>
      </w:tr>
      <w:tr w:rsidR="00767EEA" w:rsidRPr="006B6983" w14:paraId="3945CDCE" w14:textId="77777777" w:rsidTr="00552F60">
        <w:tc>
          <w:tcPr>
            <w:tcW w:w="2537" w:type="dxa"/>
            <w:vAlign w:val="center"/>
          </w:tcPr>
          <w:p w14:paraId="419C87E2" w14:textId="77777777" w:rsidR="00233933"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7EDEE27A" wp14:editId="47A36EE3">
                  <wp:extent cx="1482725" cy="1482725"/>
                  <wp:effectExtent l="0" t="0" r="3175" b="3175"/>
                  <wp:docPr id="127817640" name="Picture 6" descr="3 ܦܵܠܵܚܹܐ ܕ NDIS ܚܲܕ ܡܸܢܲܝܗܝ ܕܒܼܝܼܩܵܐ ܝܠܹܗ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40" name="Picture 6" descr="3 ܦܵܠܵܚܹܐ ܕ NDIS ܚܲܕ ܡܸܢܲܝܗܝ ܕܒܼܝܼܩܵܐ ܝܠܹܗ ܚܲܕ ܐܸܫܛܵܪܵܐ."/>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D15D2D4" w14:textId="77777777" w:rsidR="00233933" w:rsidRPr="006B6983" w:rsidRDefault="009B7ABF" w:rsidP="004C4D61">
            <w:pPr>
              <w:pStyle w:val="ListParagraph"/>
              <w:numPr>
                <w:ilvl w:val="0"/>
                <w:numId w:val="4"/>
              </w:numPr>
              <w:bidi/>
              <w:spacing w:line="312" w:lineRule="auto"/>
              <w:rPr>
                <w:rFonts w:cs="Noto Sans Syriac Eastern"/>
              </w:rPr>
            </w:pPr>
            <w:r w:rsidRPr="006B6983">
              <w:rPr>
                <w:rFonts w:cs="Noto Sans Syriac Eastern"/>
                <w:rtl/>
              </w:rPr>
              <w:t xml:space="preserve">ܦܵܠܵܚܹܐ ܕ </w:t>
            </w:r>
            <w:r w:rsidRPr="006B6983">
              <w:rPr>
                <w:rFonts w:cs="FS Me Pro"/>
                <w:rtl/>
              </w:rPr>
              <w:t>NDIS</w:t>
            </w:r>
          </w:p>
        </w:tc>
      </w:tr>
      <w:tr w:rsidR="00767EEA" w:rsidRPr="006B6983" w14:paraId="1C59C6AE" w14:textId="77777777" w:rsidTr="00552F60">
        <w:tc>
          <w:tcPr>
            <w:tcW w:w="2537" w:type="dxa"/>
            <w:vAlign w:val="center"/>
          </w:tcPr>
          <w:p w14:paraId="45F539EB" w14:textId="77777777" w:rsidR="0026512B"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63E1CB03" wp14:editId="6836160B">
                  <wp:extent cx="1482725" cy="1482725"/>
                  <wp:effectExtent l="0" t="0" r="3175" b="3175"/>
                  <wp:docPr id="1006732294" name="Picture 1006732294" descr="ܚܲܕ ܫܲܪܝܼܟܵܐ ܕ NDIS ܕܒܼܝܼܩܵܐ ܚܲܕ ܐܸܫܛܵܪܵܐ ܩܵܕܡ ܒܸܢܝܵܢܵܐ ܕܚܲܕ ܡܲܟܼܬ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32294" name="Picture 1006732294" descr="ܚܲܕ ܫܲܪܝܼܟܵܐ ܕ NDIS ܕܒܼܝܼܩܵܐ ܚܲܕ ܐܸܫܛܵܪܵܐ ܩܵܕܡ ܒܸܢܝܵܢܵܐ ܕܚܲܕ ܡܲܟܼܬܒܼܵܐ."/>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BBBBD4B" w14:textId="77777777" w:rsidR="0026512B" w:rsidRPr="006B6983" w:rsidRDefault="009B7ABF" w:rsidP="004C4D61">
            <w:pPr>
              <w:pStyle w:val="ListParagraph"/>
              <w:numPr>
                <w:ilvl w:val="0"/>
                <w:numId w:val="4"/>
              </w:numPr>
              <w:bidi/>
              <w:spacing w:line="312" w:lineRule="auto"/>
              <w:rPr>
                <w:rFonts w:cs="Noto Sans Syriac Eastern"/>
              </w:rPr>
            </w:pPr>
            <w:r w:rsidRPr="006B6983">
              <w:rPr>
                <w:rStyle w:val="Strong"/>
                <w:rFonts w:cs="Noto Sans Syriac Eastern"/>
                <w:rtl/>
              </w:rPr>
              <w:t xml:space="preserve">ܫܲܪܝܼܟܹܐ ܕ </w:t>
            </w:r>
            <w:r w:rsidRPr="006B6983">
              <w:rPr>
                <w:rStyle w:val="Strong"/>
                <w:rFonts w:cs="FS Me Pro"/>
                <w:rtl/>
              </w:rPr>
              <w:t>NDIS</w:t>
            </w:r>
            <w:r w:rsidRPr="006B6983">
              <w:rPr>
                <w:rFonts w:cs="Noto Sans Syriac Eastern"/>
                <w:rtl/>
              </w:rPr>
              <w:t>.</w:t>
            </w:r>
          </w:p>
        </w:tc>
      </w:tr>
      <w:tr w:rsidR="00767EEA" w:rsidRPr="006B6983" w14:paraId="4A395356" w14:textId="77777777" w:rsidTr="00552F60">
        <w:tc>
          <w:tcPr>
            <w:tcW w:w="2537" w:type="dxa"/>
            <w:vAlign w:val="center"/>
          </w:tcPr>
          <w:p w14:paraId="3B27D25C" w14:textId="77777777" w:rsidR="0026512B" w:rsidRPr="006B6983" w:rsidRDefault="009B7ABF" w:rsidP="004C4D61">
            <w:pPr>
              <w:pStyle w:val="Image"/>
              <w:spacing w:before="840" w:after="120" w:line="312" w:lineRule="auto"/>
              <w:rPr>
                <w:rFonts w:cs="Noto Sans Syriac Eastern"/>
                <w:noProof/>
              </w:rPr>
            </w:pPr>
            <w:r w:rsidRPr="006B6983">
              <w:rPr>
                <w:rFonts w:cs="Noto Sans Syriac Eastern"/>
                <w:noProof/>
              </w:rPr>
              <w:drawing>
                <wp:inline distT="0" distB="0" distL="0" distR="0" wp14:anchorId="7DF889AC" wp14:editId="42C677FB">
                  <wp:extent cx="1473835" cy="1038313"/>
                  <wp:effectExtent l="0" t="0" r="0" b="9525"/>
                  <wp:docPr id="1158345630" name="Picture 3" descr="ܚܲܕ ܫܲܪܝܼܟܵܐ ܕ NDIS ܒܸܣܢܵܕܵܐ ܚܲܕ ܦܲܪܨܘܿܦܵܐ ܕܡܲܦܠܸܚ ܟܘܼܡܦܝܘܼܬܸ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345630" name="Picture 3" descr="ܚܲܕ ܫܲܪܝܼܟܵܐ ܕ NDIS ܒܸܣܢܵܕܵܐ ܚܲܕ ܦܲܪܨܘܿܦܵܐ ܕܡܲܦܠܸܚ ܟܘܼܡܦܝܘܼܬܸܪ."/>
                          <pic:cNvPicPr/>
                        </pic:nvPicPr>
                        <pic:blipFill>
                          <a:blip r:embed="rId37" cstate="print">
                            <a:extLst>
                              <a:ext uri="{28A0092B-C50C-407E-A947-70E740481C1C}">
                                <a14:useLocalDpi xmlns:a14="http://schemas.microsoft.com/office/drawing/2010/main" val="0"/>
                              </a:ext>
                            </a:extLst>
                          </a:blip>
                          <a:srcRect t="11567"/>
                          <a:stretch>
                            <a:fillRect/>
                          </a:stretch>
                        </pic:blipFill>
                        <pic:spPr bwMode="auto">
                          <a:xfrm>
                            <a:off x="0" y="0"/>
                            <a:ext cx="1473835" cy="1038313"/>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1BDE267" w14:textId="77777777" w:rsidR="0026512B" w:rsidRPr="006B6983" w:rsidRDefault="009B7ABF" w:rsidP="004C4D61">
            <w:pPr>
              <w:bidi/>
              <w:spacing w:line="312" w:lineRule="auto"/>
              <w:rPr>
                <w:rFonts w:cs="Noto Sans Syriac Eastern"/>
              </w:rPr>
            </w:pPr>
            <w:r w:rsidRPr="006B6983">
              <w:rPr>
                <w:rFonts w:cs="Noto Sans Syriac Eastern"/>
                <w:rtl/>
              </w:rPr>
              <w:t xml:space="preserve">ܫܲܪܝܼܟܹܐ ܕ </w:t>
            </w:r>
            <w:r w:rsidRPr="006B6983">
              <w:rPr>
                <w:rFonts w:cs="FS Me Pro"/>
                <w:rtl/>
              </w:rPr>
              <w:t>NDIS</w:t>
            </w:r>
            <w:r w:rsidRPr="006B6983">
              <w:rPr>
                <w:rFonts w:cs="Noto Sans Syriac Eastern"/>
                <w:rtl/>
              </w:rPr>
              <w:t xml:space="preserve"> ܝܼܢܵܐ ܐܵܢܝܼ ܐ݉ܢܵܫܹܐ ܕܟܹܐ ܗܲܝܸܪܝܼ ܩܵܐ ܐ݉ܚܹܪ݉ܢܹܐ ܕܡܲܫܟܼܚܝܼ ܘܡܲܦܠܸܚܝܼ ܚܸܠܡܲܬܹܐ.</w:t>
            </w:r>
          </w:p>
          <w:p w14:paraId="6CA327C3" w14:textId="77777777" w:rsidR="007977D5" w:rsidRPr="006B6983" w:rsidRDefault="009B7ABF" w:rsidP="004C4D61">
            <w:pPr>
              <w:bidi/>
              <w:spacing w:line="312" w:lineRule="auto"/>
              <w:rPr>
                <w:rFonts w:cs="Noto Sans Syriac Eastern"/>
              </w:rPr>
            </w:pPr>
            <w:r w:rsidRPr="006B6983">
              <w:rPr>
                <w:rFonts w:cs="Noto Sans Syriac Eastern"/>
                <w:rtl/>
              </w:rPr>
              <w:t>ܓܵܘ ܕܐܲܝܵܐ ܣܬܪܵܬܝܼܓ̰ܝܼܵܐ ܐܲܚܢܲܢ ܐܲܚܟ̰ܝܼ ܒܸܕ ܩܵܪܲܚܠܗܘܿܢ ܫܲܪܝܼܟܲܢ.</w:t>
            </w:r>
          </w:p>
        </w:tc>
      </w:tr>
    </w:tbl>
    <w:p w14:paraId="143EDF97" w14:textId="77777777" w:rsidR="00735C79" w:rsidRPr="006B6983" w:rsidRDefault="009B7ABF" w:rsidP="004C4D61">
      <w:pPr>
        <w:spacing w:line="312" w:lineRule="auto"/>
        <w:rPr>
          <w:rFonts w:cs="Noto Sans Syriac Eastern"/>
        </w:rPr>
      </w:pPr>
      <w:r w:rsidRPr="006B6983">
        <w:rPr>
          <w:rFonts w:cs="Noto Sans Syriac Eastern"/>
        </w:rPr>
        <w:br w:type="page"/>
      </w:r>
    </w:p>
    <w:tbl>
      <w:tblPr>
        <w:bidiVisual/>
        <w:tblW w:w="9454" w:type="dxa"/>
        <w:tblLayout w:type="fixed"/>
        <w:tblLook w:val="04A0" w:firstRow="1" w:lastRow="0" w:firstColumn="1" w:lastColumn="0" w:noHBand="0" w:noVBand="1"/>
      </w:tblPr>
      <w:tblGrid>
        <w:gridCol w:w="2537"/>
        <w:gridCol w:w="6576"/>
        <w:gridCol w:w="341"/>
      </w:tblGrid>
      <w:tr w:rsidR="00767EEA" w:rsidRPr="006B6983" w14:paraId="11044BD9" w14:textId="77777777" w:rsidTr="00552F60">
        <w:tc>
          <w:tcPr>
            <w:tcW w:w="2537" w:type="dxa"/>
            <w:vAlign w:val="center"/>
          </w:tcPr>
          <w:p w14:paraId="4B14530F" w14:textId="77777777" w:rsidR="000D0ABE" w:rsidRPr="006B6983" w:rsidRDefault="000D0ABE" w:rsidP="004C4D61">
            <w:pPr>
              <w:pStyle w:val="Image"/>
              <w:spacing w:line="312" w:lineRule="auto"/>
              <w:rPr>
                <w:rFonts w:cs="Noto Sans Syriac Eastern"/>
              </w:rPr>
            </w:pPr>
          </w:p>
        </w:tc>
        <w:tc>
          <w:tcPr>
            <w:tcW w:w="6917" w:type="dxa"/>
            <w:gridSpan w:val="2"/>
            <w:vAlign w:val="center"/>
          </w:tcPr>
          <w:p w14:paraId="65C350EC" w14:textId="77777777" w:rsidR="000D0ABE" w:rsidRPr="006B6983" w:rsidRDefault="009B7ABF" w:rsidP="004C4D61">
            <w:pPr>
              <w:bidi/>
              <w:spacing w:line="312" w:lineRule="auto"/>
              <w:rPr>
                <w:rFonts w:cs="Noto Sans Syriac Eastern"/>
              </w:rPr>
            </w:pPr>
            <w:r w:rsidRPr="006B6983">
              <w:rPr>
                <w:rFonts w:cs="Noto Sans Syriac Eastern"/>
                <w:rtl/>
              </w:rPr>
              <w:t>ܐܲܝܵܐ ܣܬܪܵܬܝܼܓ̰ܝܼܵܐ ܐܵܦ ܦܲܫܘܼܩܹܐ ܝܠܵܗܿ ܕܵܐܟܼܝܼ ܐܲܚܢܲܢ ܒܸܕ ܣܵܢܕܲܚ ܩܵܐ:</w:t>
            </w:r>
          </w:p>
        </w:tc>
      </w:tr>
      <w:tr w:rsidR="00767EEA" w:rsidRPr="006B6983" w14:paraId="2154552E" w14:textId="77777777" w:rsidTr="00552F60">
        <w:trPr>
          <w:gridAfter w:val="1"/>
          <w:wAfter w:w="341" w:type="dxa"/>
          <w:trHeight w:val="3288"/>
        </w:trPr>
        <w:tc>
          <w:tcPr>
            <w:tcW w:w="2537" w:type="dxa"/>
            <w:vAlign w:val="center"/>
          </w:tcPr>
          <w:p w14:paraId="6CDE7CB3" w14:textId="77777777" w:rsidR="000D0ABE"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52F5B29F" wp14:editId="36D260D1">
                  <wp:extent cx="1482725" cy="1482725"/>
                  <wp:effectExtent l="0" t="0" r="3175" b="3175"/>
                  <wp:docPr id="258620248" name="Picture 45" descr="ܚܲܕ ܦܵܠܵܚܵܐ ܕ NDIS ܒܸܫܥܵܫܵܐ ܐܝܼܕܵܬܹܐ ܥܲܡ 2 ܐ݉ܢܵܫܹܐ ܐ݉ܚܹ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620248" name="Picture 45" descr="ܚܲܕ ܦܵܠܵܚܵܐ ܕ NDIS ܒܸܫܥܵܫܵܐ ܐܝܼܕܵܬܹܐ ܥܲܡ 2 ܐ݉ܢܵܫܹܐ ܐ݉ܚܹܪ݉ܢܹܐ."/>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E62DA10" w14:textId="77777777" w:rsidR="000D0ABE" w:rsidRPr="006B6983" w:rsidRDefault="009B7ABF" w:rsidP="004C4D61">
            <w:pPr>
              <w:pStyle w:val="ListParagraph"/>
              <w:numPr>
                <w:ilvl w:val="0"/>
                <w:numId w:val="5"/>
              </w:numPr>
              <w:bidi/>
              <w:spacing w:line="312" w:lineRule="auto"/>
              <w:rPr>
                <w:rFonts w:cs="Noto Sans Syriac Eastern"/>
              </w:rPr>
            </w:pPr>
            <w:r w:rsidRPr="006B6983">
              <w:rPr>
                <w:rFonts w:cs="Noto Sans Syriac Eastern"/>
                <w:rtl/>
              </w:rPr>
              <w:t xml:space="preserve">ܟܢܘܼܫܝܵܬܹܐ ܕ </w:t>
            </w:r>
            <w:r w:rsidRPr="006B6983">
              <w:rPr>
                <w:rFonts w:cs="FS Me Pro"/>
                <w:rtl/>
              </w:rPr>
              <w:t>CALD</w:t>
            </w:r>
            <w:r w:rsidRPr="006B6983">
              <w:rPr>
                <w:rFonts w:cs="Noto Sans Syriac Eastern"/>
                <w:rtl/>
              </w:rPr>
              <w:t xml:space="preserve">  ܩܵܐ ܕܫܲܪܸܟܝܼ ܓܵܘ </w:t>
            </w:r>
            <w:r w:rsidRPr="006B6983">
              <w:rPr>
                <w:rFonts w:cs="FS Me Pro"/>
                <w:rtl/>
              </w:rPr>
              <w:t>NDIS</w:t>
            </w:r>
          </w:p>
        </w:tc>
      </w:tr>
      <w:tr w:rsidR="00767EEA" w:rsidRPr="006B6983" w14:paraId="10FBDED0" w14:textId="77777777" w:rsidTr="00552F60">
        <w:trPr>
          <w:gridAfter w:val="1"/>
          <w:wAfter w:w="341" w:type="dxa"/>
          <w:trHeight w:val="3288"/>
        </w:trPr>
        <w:tc>
          <w:tcPr>
            <w:tcW w:w="2537" w:type="dxa"/>
            <w:vAlign w:val="center"/>
          </w:tcPr>
          <w:p w14:paraId="3B54967C" w14:textId="77777777" w:rsidR="000D0ABE"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3FD910B6" wp14:editId="0562E758">
                  <wp:extent cx="1482725" cy="1482725"/>
                  <wp:effectExtent l="0" t="0" r="3175" b="3175"/>
                  <wp:docPr id="1864075353" name="Picture 46" descr="ܚܲܕ ܦܵܠܵܚܵܐ ܕ NDIS ܒܸܣܢܵܕܵܐ ܩܵܐ ܚܲܕ ܫܲܘܬܦܵ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075353" name="Picture 46" descr="ܚܲܕ ܦܵܠܵܚܵܐ ܕ NDIS ܒܸܣܢܵܕܵܐ ܩܵܐ ܚܲܕ ܫܲܘܬܦܵܢܵܐ."/>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71DE58B" w14:textId="77777777" w:rsidR="000D0ABE" w:rsidRPr="006B6983" w:rsidRDefault="009B7ABF" w:rsidP="004C4D61">
            <w:pPr>
              <w:pStyle w:val="ListParagraph"/>
              <w:numPr>
                <w:ilvl w:val="0"/>
                <w:numId w:val="5"/>
              </w:numPr>
              <w:bidi/>
              <w:spacing w:line="312" w:lineRule="auto"/>
              <w:rPr>
                <w:rFonts w:cs="Noto Sans Syriac Eastern"/>
              </w:rPr>
            </w:pPr>
            <w:r w:rsidRPr="006B6983">
              <w:rPr>
                <w:rFonts w:cs="Noto Sans Syriac Eastern"/>
                <w:rtl/>
              </w:rPr>
              <w:t xml:space="preserve">ܫܲܘܬܦܵܢܹܐ ܕ </w:t>
            </w:r>
            <w:r w:rsidRPr="006B6983">
              <w:rPr>
                <w:rFonts w:cs="FS Me Pro"/>
                <w:rtl/>
              </w:rPr>
              <w:t>CALD</w:t>
            </w:r>
            <w:r w:rsidRPr="006B6983">
              <w:rPr>
                <w:rFonts w:cs="Noto Sans Syriac Eastern"/>
                <w:rtl/>
              </w:rPr>
              <w:t xml:space="preserve"> ܩܵܐ ܕܡܲܦܠܸܚܝܼ </w:t>
            </w:r>
            <w:r w:rsidRPr="006B6983">
              <w:rPr>
                <w:rFonts w:cs="FS Me Pro"/>
                <w:rtl/>
              </w:rPr>
              <w:t>NDIS</w:t>
            </w:r>
            <w:r w:rsidRPr="006B6983">
              <w:rPr>
                <w:rFonts w:cs="Noto Sans Syriac Eastern"/>
                <w:rtl/>
              </w:rPr>
              <w:t>.</w:t>
            </w:r>
          </w:p>
        </w:tc>
      </w:tr>
    </w:tbl>
    <w:p w14:paraId="299F98D2" w14:textId="77777777" w:rsidR="002A6A49" w:rsidRPr="006B6983" w:rsidRDefault="009B7ABF" w:rsidP="004C4D61">
      <w:pPr>
        <w:spacing w:before="0" w:after="0" w:line="312" w:lineRule="auto"/>
        <w:rPr>
          <w:rFonts w:cs="Noto Sans Syriac Eastern"/>
        </w:rPr>
      </w:pPr>
      <w:r w:rsidRPr="006B6983">
        <w:rPr>
          <w:rFonts w:cs="Noto Sans Syriac Eastern"/>
        </w:rPr>
        <w:br w:type="page"/>
      </w:r>
    </w:p>
    <w:p w14:paraId="6AB68029" w14:textId="77777777" w:rsidR="002A6A49" w:rsidRPr="006B6983" w:rsidRDefault="009B7ABF" w:rsidP="004C4D61">
      <w:pPr>
        <w:pStyle w:val="Heading2"/>
        <w:bidi/>
        <w:spacing w:line="312" w:lineRule="auto"/>
        <w:rPr>
          <w:rFonts w:cs="Noto Sans Syriac Eastern"/>
        </w:rPr>
      </w:pPr>
      <w:bookmarkStart w:id="95" w:name="_Toc256000002"/>
      <w:r w:rsidRPr="006B6983">
        <w:rPr>
          <w:rFonts w:cs="Noto Sans Syriac Eastern"/>
          <w:rtl/>
        </w:rPr>
        <w:lastRenderedPageBreak/>
        <w:t>ܩܵܐ ܡܘܿܕܝܼ ܝܠܵܗܿ ܣܬܪܵܬܝܼܓ̰ܝܼܵܐ ܐܵܢܲܢܩܵܝܬܵܐ؟</w:t>
      </w:r>
      <w:bookmarkEnd w:id="95"/>
    </w:p>
    <w:tbl>
      <w:tblPr>
        <w:bidiVisual/>
        <w:tblW w:w="9127" w:type="dxa"/>
        <w:tblLayout w:type="fixed"/>
        <w:tblLook w:val="04A0" w:firstRow="1" w:lastRow="0" w:firstColumn="1" w:lastColumn="0" w:noHBand="0" w:noVBand="1"/>
      </w:tblPr>
      <w:tblGrid>
        <w:gridCol w:w="2551"/>
        <w:gridCol w:w="5438"/>
        <w:gridCol w:w="1138"/>
      </w:tblGrid>
      <w:tr w:rsidR="00767EEA" w:rsidRPr="006B6983" w14:paraId="36350B47" w14:textId="77777777" w:rsidTr="00552F60">
        <w:trPr>
          <w:trHeight w:val="3061"/>
        </w:trPr>
        <w:tc>
          <w:tcPr>
            <w:tcW w:w="2551" w:type="dxa"/>
            <w:vAlign w:val="center"/>
          </w:tcPr>
          <w:p w14:paraId="765F96DC" w14:textId="77777777" w:rsidR="00EE6856" w:rsidRPr="006B6983" w:rsidRDefault="009B7ABF" w:rsidP="004C4D61">
            <w:pPr>
              <w:pStyle w:val="Image"/>
              <w:spacing w:line="312" w:lineRule="auto"/>
              <w:jc w:val="left"/>
              <w:rPr>
                <w:rFonts w:cs="Noto Sans Syriac Eastern"/>
              </w:rPr>
            </w:pPr>
            <w:r w:rsidRPr="006B6983">
              <w:rPr>
                <w:rFonts w:cs="Noto Sans Syriac Eastern"/>
                <w:noProof/>
              </w:rPr>
              <w:drawing>
                <wp:inline distT="0" distB="0" distL="0" distR="0" wp14:anchorId="3E51CA8C" wp14:editId="62D443CF">
                  <wp:extent cx="1402798" cy="1402798"/>
                  <wp:effectExtent l="0" t="0" r="6985" b="6985"/>
                  <wp:docPr id="1251027194" name="Picture 7" descr="ܚܲܕ ܦܲܪܨܘܿܦܵܐ ܠܵܒܵܬ݉ܪܵܐ ܕܚܲܕ ܣܝܵܓܼܵܐ.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27194" name="Picture 7" descr="ܚܲܕ ܦܲܪܨܘܿܦܵܐ ܠܵܒܵܬ݉ܪܵܐ ܕܚܲܕ ܣܝܵܓܼܵܐ. "/>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02798" cy="1402798"/>
                          </a:xfrm>
                          <a:prstGeom prst="rect">
                            <a:avLst/>
                          </a:prstGeom>
                        </pic:spPr>
                      </pic:pic>
                    </a:graphicData>
                  </a:graphic>
                </wp:inline>
              </w:drawing>
            </w:r>
          </w:p>
        </w:tc>
        <w:tc>
          <w:tcPr>
            <w:tcW w:w="6576" w:type="dxa"/>
            <w:gridSpan w:val="2"/>
            <w:vAlign w:val="center"/>
          </w:tcPr>
          <w:p w14:paraId="4C2B5A53" w14:textId="77777777" w:rsidR="00EE6856" w:rsidRPr="006B6983" w:rsidRDefault="009B7ABF" w:rsidP="004C4D61">
            <w:pPr>
              <w:bidi/>
              <w:spacing w:line="312" w:lineRule="auto"/>
              <w:rPr>
                <w:rFonts w:cs="Noto Sans Syriac Eastern"/>
              </w:rPr>
            </w:pPr>
            <w:r w:rsidRPr="006B6983">
              <w:rPr>
                <w:rFonts w:cs="Noto Sans Syriac Eastern"/>
                <w:rtl/>
              </w:rPr>
              <w:t xml:space="preserve">ܚܲܕܟܡܵܐ ܐ݉ܢܵܫܹܐ ܕ </w:t>
            </w:r>
            <w:r w:rsidRPr="006B6983">
              <w:rPr>
                <w:rFonts w:cs="FS Me Pro"/>
                <w:rtl/>
              </w:rPr>
              <w:t>CALD</w:t>
            </w:r>
            <w:r w:rsidRPr="006B6983">
              <w:rPr>
                <w:rFonts w:cs="Noto Sans Syriac Eastern"/>
                <w:rtl/>
              </w:rPr>
              <w:t xml:space="preserve"> ܟܹܐ ܥܵܒܼܪܝܼ ܒܢܸܣܝܵܢܹܐ ܕܗܵܘܹܐ ܠܗܘܿܢ ܒܘܼܫ ܪܵܒܵܐ </w:t>
            </w:r>
            <w:r w:rsidRPr="006B6983">
              <w:rPr>
                <w:rStyle w:val="Strong"/>
                <w:rFonts w:cs="Noto Sans Syriac Eastern"/>
                <w:rtl/>
              </w:rPr>
              <w:t>ܬܘܼܪܩܵܠܹܐ</w:t>
            </w:r>
            <w:r w:rsidRPr="006B6983">
              <w:rPr>
                <w:rFonts w:cs="Noto Sans Syriac Eastern"/>
                <w:rtl/>
              </w:rPr>
              <w:t xml:space="preserve"> ܐܝܼܡܲܢ ܕܒܵܥܝܼ ܫܲܪܸܟܝܼ ܓܵܘ </w:t>
            </w:r>
            <w:r w:rsidRPr="006B6983">
              <w:rPr>
                <w:rFonts w:cs="FS Me Pro"/>
                <w:rtl/>
              </w:rPr>
              <w:t>NDIS</w:t>
            </w:r>
            <w:r w:rsidRPr="006B6983">
              <w:rPr>
                <w:rFonts w:cs="Noto Sans Syriac Eastern"/>
                <w:rtl/>
              </w:rPr>
              <w:t>.</w:t>
            </w:r>
          </w:p>
        </w:tc>
      </w:tr>
      <w:tr w:rsidR="00767EEA" w:rsidRPr="006B6983" w14:paraId="6B991811" w14:textId="77777777" w:rsidTr="00552F60">
        <w:trPr>
          <w:trHeight w:val="3061"/>
        </w:trPr>
        <w:tc>
          <w:tcPr>
            <w:tcW w:w="2551" w:type="dxa"/>
            <w:vAlign w:val="center"/>
          </w:tcPr>
          <w:p w14:paraId="2BFE7690" w14:textId="77777777" w:rsidR="00EE6856"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043A4C12" wp14:editId="4B850948">
                  <wp:extent cx="1482725" cy="1482725"/>
                  <wp:effectExtent l="0" t="0" r="3175" b="3175"/>
                  <wp:docPr id="1981921844" name="Picture 8" descr="2 ܐ݉ܢܵܫܹܐ ܠܵܒܵܬ݉ܪܵܐ ܕܚܲܕ ܣܝܵܓܼܵܐ. ܚܲܕ ܡܸܢܲܝܗܝ ܡܲܪܘܼܡܹܐ ܝܠܹܗ ܐܝܼܕܹ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21844" name="Picture 8" descr="2 ܐ݉ܢܵܫܹܐ ܠܵܒܵܬ݉ܪܵܐ ܕܚܲܕ ܣܝܵܓܼܵܐ. ܚܲܕ ܡܸܢܲܝܗܝ ܡܲܪܘܼܡܹܐ ܝܠܹܗ ܐܝܼܕܹܗ."/>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5C174EFF" w14:textId="77777777" w:rsidR="00EE6856" w:rsidRPr="006B6983" w:rsidRDefault="009B7ABF" w:rsidP="004C4D61">
            <w:pPr>
              <w:bidi/>
              <w:spacing w:line="312" w:lineRule="auto"/>
              <w:rPr>
                <w:rFonts w:cs="Noto Sans Syriac Eastern"/>
              </w:rPr>
            </w:pPr>
            <w:r w:rsidRPr="006B6983">
              <w:rPr>
                <w:rFonts w:cs="Noto Sans Syriac Eastern"/>
                <w:rtl/>
              </w:rPr>
              <w:t>ܚܲܕ ܬܘܼܪܩܵܠܵܐ ܝܼܠܹܗ ܚܲܕ ܡܸܢܕܝܼ ܕܟܹܐ ܡܲܟܠܹܐ ܠܵܘܟܼܘܿܢ ܡܼܢ ܥܒܼܵܕܬܵܐ ܕܚܲܕ ܡܸܢܕܝܼ ܕܐܲܚܬܘܿܢ:</w:t>
            </w:r>
          </w:p>
          <w:p w14:paraId="053E80EE" w14:textId="77777777" w:rsidR="00EE6856" w:rsidRPr="006B6983" w:rsidRDefault="009B7ABF" w:rsidP="004C4D61">
            <w:pPr>
              <w:pStyle w:val="ListParagraph"/>
              <w:numPr>
                <w:ilvl w:val="0"/>
                <w:numId w:val="6"/>
              </w:numPr>
              <w:bidi/>
              <w:spacing w:line="312" w:lineRule="auto"/>
              <w:rPr>
                <w:rFonts w:cs="Noto Sans Syriac Eastern"/>
              </w:rPr>
            </w:pPr>
            <w:r w:rsidRPr="006B6983">
              <w:rPr>
                <w:rFonts w:cs="Noto Sans Syriac Eastern"/>
                <w:rtl/>
              </w:rPr>
              <w:t xml:space="preserve">ܣܢܝܼܩܹܐ ܝܬܘܿܢ ܕܥܵܒܼܕܝܼܬܘܿܢ ܠܹܗ </w:t>
            </w:r>
          </w:p>
          <w:p w14:paraId="49E4DA57" w14:textId="77777777" w:rsidR="00EE6856" w:rsidRPr="006B6983" w:rsidRDefault="009B7ABF" w:rsidP="004C4D61">
            <w:pPr>
              <w:pStyle w:val="ListParagraph"/>
              <w:numPr>
                <w:ilvl w:val="0"/>
                <w:numId w:val="6"/>
              </w:numPr>
              <w:bidi/>
              <w:spacing w:line="312" w:lineRule="auto"/>
              <w:rPr>
                <w:rFonts w:cs="Noto Sans Syriac Eastern"/>
              </w:rPr>
            </w:pPr>
            <w:r w:rsidRPr="006B6983">
              <w:rPr>
                <w:rFonts w:cs="Noto Sans Syriac Eastern"/>
                <w:rtl/>
              </w:rPr>
              <w:t>ܒܵܥܝܼܬܘܿܢ ܕܥܵܒܼܕܝܼܬܘܿܢ ܠܹܗ.</w:t>
            </w:r>
          </w:p>
        </w:tc>
      </w:tr>
      <w:tr w:rsidR="00767EEA" w:rsidRPr="006B6983" w14:paraId="01538DE0" w14:textId="77777777" w:rsidTr="00BE564F">
        <w:trPr>
          <w:gridAfter w:val="1"/>
          <w:wAfter w:w="1138" w:type="dxa"/>
        </w:trPr>
        <w:tc>
          <w:tcPr>
            <w:tcW w:w="2551" w:type="dxa"/>
            <w:vAlign w:val="center"/>
          </w:tcPr>
          <w:p w14:paraId="6B3D238F" w14:textId="77777777" w:rsidR="00EE6856" w:rsidRPr="006B6983" w:rsidRDefault="00EE6856" w:rsidP="004C4D61">
            <w:pPr>
              <w:pStyle w:val="Image"/>
              <w:spacing w:before="840" w:after="0" w:line="312" w:lineRule="auto"/>
              <w:rPr>
                <w:rFonts w:cs="Noto Sans Syriac Eastern"/>
              </w:rPr>
            </w:pPr>
          </w:p>
        </w:tc>
        <w:tc>
          <w:tcPr>
            <w:tcW w:w="5438" w:type="dxa"/>
            <w:vAlign w:val="center"/>
          </w:tcPr>
          <w:p w14:paraId="238A07A2" w14:textId="77777777" w:rsidR="00EE6856" w:rsidRPr="006B6983" w:rsidRDefault="009B7ABF" w:rsidP="004C4D61">
            <w:pPr>
              <w:bidi/>
              <w:spacing w:before="840" w:after="0" w:line="312" w:lineRule="auto"/>
              <w:rPr>
                <w:rFonts w:cs="Noto Sans Syriac Eastern"/>
              </w:rPr>
            </w:pPr>
            <w:r w:rsidRPr="006B6983">
              <w:rPr>
                <w:rFonts w:cs="Noto Sans Syriac Eastern"/>
                <w:rtl/>
              </w:rPr>
              <w:t xml:space="preserve">ܬܘܼܪܩܵܠܹܐ ܡܵܨܝܼ ܕܥܵܒܼܕܝܼ ܝܠܵܗܿ ܒܘܼܫ ܙܲܗܡܲܬ ܩܵܐ ܐ݉ܢܵܫܹܐ ܕ </w:t>
            </w:r>
            <w:r w:rsidRPr="006B6983">
              <w:rPr>
                <w:rFonts w:cs="FS Me Pro"/>
                <w:rtl/>
              </w:rPr>
              <w:t>CALD</w:t>
            </w:r>
            <w:r w:rsidRPr="006B6983">
              <w:rPr>
                <w:rFonts w:cs="Noto Sans Syriac Eastern"/>
                <w:rtl/>
              </w:rPr>
              <w:t xml:space="preserve"> ܕ:</w:t>
            </w:r>
          </w:p>
        </w:tc>
      </w:tr>
      <w:tr w:rsidR="00767EEA" w:rsidRPr="006B6983" w14:paraId="693038F8" w14:textId="77777777" w:rsidTr="00552F60">
        <w:trPr>
          <w:trHeight w:val="3061"/>
        </w:trPr>
        <w:tc>
          <w:tcPr>
            <w:tcW w:w="2551" w:type="dxa"/>
            <w:vAlign w:val="center"/>
          </w:tcPr>
          <w:p w14:paraId="7D766A71" w14:textId="77777777" w:rsidR="005D3AC4"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49C1F895" wp14:editId="316A3569">
                  <wp:extent cx="1482725" cy="1482725"/>
                  <wp:effectExtent l="0" t="0" r="3175" b="3175"/>
                  <wp:docPr id="324798248" name="Picture 9" descr="ܚܲܕ ܦܲܪܨܘܿܦܵܐ ܒܸܩܪܵܝܵܐ ܚܲܕ ܐܸܫܛܵܪܵܐ، ܚܕܵܐ ܨܘܼܪܬܵܐ ܕܡܵܘܕܥܵܢܘܼܬܵܐ ܘܚܕܵܐ ܨܘܼܪܬܵܐ ܕܩܸ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798248" name="Picture 9" descr="ܚܲܕ ܦܲܪܨܘܿܦܵܐ ܒܸܩܪܵܝܵܐ ܚܲܕ ܐܸܫܛܵܪܵܐ، ܚܕܵܐ ܨܘܼܪܬܵܐ ܕܡܵܘܕܥܵܢܘܼܬܵܐ ܘܚܕܵܐ ܨܘܼܪܬܵܐ ܕܩܸܛܪܵܐ."/>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42DE675D" w14:textId="77777777" w:rsidR="005D3AC4" w:rsidRPr="006B6983" w:rsidRDefault="009B7ABF" w:rsidP="004C4D61">
            <w:pPr>
              <w:pStyle w:val="ListParagraph"/>
              <w:numPr>
                <w:ilvl w:val="0"/>
                <w:numId w:val="37"/>
              </w:numPr>
              <w:bidi/>
              <w:spacing w:line="312" w:lineRule="auto"/>
              <w:rPr>
                <w:rFonts w:cs="Noto Sans Syriac Eastern"/>
              </w:rPr>
            </w:pPr>
            <w:r w:rsidRPr="006B6983">
              <w:rPr>
                <w:rFonts w:cs="Noto Sans Syriac Eastern"/>
                <w:rtl/>
              </w:rPr>
              <w:t xml:space="preserve">ܡܲܫܟܼܚܝܼ ܡܵܘܕܥܵܢܘܼܬܵܐ ܒܘܼܬ </w:t>
            </w:r>
            <w:r w:rsidRPr="006B6983">
              <w:rPr>
                <w:rFonts w:cs="FS Me Pro"/>
                <w:rtl/>
              </w:rPr>
              <w:t>NDIS</w:t>
            </w:r>
          </w:p>
        </w:tc>
      </w:tr>
      <w:tr w:rsidR="00767EEA" w:rsidRPr="006B6983" w14:paraId="2C656E90" w14:textId="77777777" w:rsidTr="00552F60">
        <w:trPr>
          <w:trHeight w:val="3061"/>
        </w:trPr>
        <w:tc>
          <w:tcPr>
            <w:tcW w:w="2551" w:type="dxa"/>
            <w:vAlign w:val="center"/>
          </w:tcPr>
          <w:p w14:paraId="7A06684B" w14:textId="77777777" w:rsidR="005D3AC4"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528FC959" wp14:editId="712C2AC1">
                  <wp:extent cx="1482725" cy="1482725"/>
                  <wp:effectExtent l="0" t="0" r="3175" b="3175"/>
                  <wp:docPr id="371728563" name="Picture 10" descr="ܚܲܕ ܦܲܪܨܘܿܦܵܐ ܕܒܼܝܼܩܵܐ ܚܲܕ ܐܸܫܛܵܪܵܐ ܕ NDIS. ܥܸܠܸܠ ܡܸܢܹܗ ܝܼܠܵܗܿ ܨܘܼܪܬܵܐ ܕܚܲܕ ܩܸ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728563" name="Picture 10" descr="ܚܲܕ ܦܲܪܨܘܿܦܵܐ ܕܒܼܝܼܩܵܐ ܚܲܕ ܐܸܫܛܵܪܵܐ ܕ NDIS. ܥܸܠܸܠ ܡܸܢܹܗ ܝܼܠܵܗܿ ܨܘܼܪܬܵܐ ܕܚܲܕ ܩܸܛܪܵܐ."/>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62DBFC28" w14:textId="6F21DED1" w:rsidR="005D3AC4" w:rsidRPr="006B6983" w:rsidRDefault="00231059" w:rsidP="004C4D61">
            <w:pPr>
              <w:pStyle w:val="ListParagraph"/>
              <w:numPr>
                <w:ilvl w:val="0"/>
                <w:numId w:val="37"/>
              </w:numPr>
              <w:bidi/>
              <w:spacing w:line="312" w:lineRule="auto"/>
              <w:rPr>
                <w:rFonts w:cs="Noto Sans Syriac Eastern"/>
              </w:rPr>
            </w:pPr>
            <w:r w:rsidRPr="00231059">
              <w:rPr>
                <w:rFonts w:cs="Noto Sans Syriac Eastern" w:hint="cs"/>
                <w:rtl/>
                <w:lang w:bidi="syr-SY"/>
              </w:rPr>
              <w:t>ܡܲܦܠܸܚܝܼ</w:t>
            </w:r>
            <w:r w:rsidRPr="006B6983">
              <w:rPr>
                <w:rFonts w:cs="Noto Sans Syriac Eastern"/>
                <w:rtl/>
              </w:rPr>
              <w:t xml:space="preserve"> </w:t>
            </w:r>
            <w:r w:rsidRPr="006B6983">
              <w:rPr>
                <w:rFonts w:cs="FS Me Pro"/>
                <w:rtl/>
              </w:rPr>
              <w:t>NDIS</w:t>
            </w:r>
            <w:r w:rsidRPr="006B6983">
              <w:rPr>
                <w:rFonts w:cs="Noto Sans Syriac Eastern"/>
                <w:rtl/>
              </w:rPr>
              <w:t>.</w:t>
            </w:r>
          </w:p>
        </w:tc>
      </w:tr>
      <w:tr w:rsidR="00767EEA" w:rsidRPr="006B6983" w14:paraId="596A0508" w14:textId="77777777" w:rsidTr="00552F60">
        <w:trPr>
          <w:trHeight w:val="2721"/>
        </w:trPr>
        <w:tc>
          <w:tcPr>
            <w:tcW w:w="2551" w:type="dxa"/>
            <w:vAlign w:val="center"/>
          </w:tcPr>
          <w:p w14:paraId="4A4F5098" w14:textId="77777777" w:rsidR="00412343" w:rsidRPr="006B6983" w:rsidRDefault="009B7ABF" w:rsidP="004C4D61">
            <w:pPr>
              <w:pStyle w:val="Image"/>
              <w:spacing w:before="0" w:line="312" w:lineRule="auto"/>
              <w:rPr>
                <w:rFonts w:cs="Noto Sans Syriac Eastern"/>
              </w:rPr>
            </w:pPr>
            <w:r w:rsidRPr="006B6983">
              <w:rPr>
                <w:rFonts w:cs="Noto Sans Syriac Eastern"/>
                <w:noProof/>
              </w:rPr>
              <w:lastRenderedPageBreak/>
              <w:drawing>
                <wp:inline distT="0" distB="0" distL="0" distR="0" wp14:anchorId="46711CA2" wp14:editId="7C6449B1">
                  <wp:extent cx="1482725" cy="1482725"/>
                  <wp:effectExtent l="0" t="0" r="3175" b="3175"/>
                  <wp:docPr id="1844680602" name="Picture 4" descr="ܚܲܕ ܦܲܪܨܘܿܦܵܐ ܕܒܼܝܼܩܵܐ ܚܲܕ ܐܸܫܛܵܪܵܐ ܘܬܲܚܡܘܼܢܹܐ. ܥܸܠܸܠ ܡܸܢܹܗ ܝܼܠܵܗܿ ܚܕܵܐ ܒܲܓܼܒܘܼܓܼܝܼܬܵܐ ܕܬܲܚܡܲܢܬܵܐ ܥܲܡ ܫܲܘܬܦܵܢܹܐ ܕ CALD ܠܲܓܵܘܘܿܗܿ ܘܚܲܕ ܨܠܝܼ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80602" name="Picture 4" descr="ܚܲܕ ܦܲܪܨܘܿܦܵܐ ܕܒܼܝܼܩܵܐ ܚܲܕ ܐܸܫܛܵܪܵܐ ܘܬܲܚܡܘܼܢܹܐ. ܥܸܠܸܠ ܡܸܢܹܗ ܝܼܠܵܗܿ ܚܕܵܐ ܒܲܓܼܒܘܼܓܼܝܼܬܵܐ ܕܬܲܚܡܲܢܬܵܐ ܥܲܡ ܫܲܘܬܦܵܢܹܐ ܕ CALD ܠܲܓܵܘܘܿܗܿ ܘܚܲܕ ܨܠܝܼܒܼܵܐ."/>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5FD3BF98" w14:textId="1F1830E6" w:rsidR="00412343" w:rsidRPr="006B6983" w:rsidRDefault="009B7ABF" w:rsidP="004C4D61">
            <w:pPr>
              <w:bidi/>
              <w:spacing w:before="0" w:line="312" w:lineRule="auto"/>
              <w:rPr>
                <w:rFonts w:cs="Noto Sans Syriac Eastern"/>
              </w:rPr>
            </w:pPr>
            <w:r w:rsidRPr="006B6983">
              <w:rPr>
                <w:rFonts w:cs="Noto Sans Syriac Eastern"/>
                <w:rtl/>
              </w:rPr>
              <w:t>ܦܵܠܵܚܹܐ ܘܫܲܪܝܼܟܹܐ ܕܕܝܼܲܢ ܠܹܐ ܗܲܡܵܫܵܐ ܦܲܪܡܝܼ ܕܵܐܟܼܝܼ ܣܵܢܕܝܼ ܩܵܐ</w:t>
            </w:r>
            <w:r w:rsidR="00BE564F">
              <w:rPr>
                <w:rFonts w:cs="Noto Sans Syriac Eastern"/>
              </w:rPr>
              <w:br/>
            </w:r>
            <w:r w:rsidRPr="006B6983">
              <w:rPr>
                <w:rFonts w:cs="Noto Sans Syriac Eastern"/>
                <w:rtl/>
              </w:rPr>
              <w:t xml:space="preserve">ܫܲܘܬܦܵܢܹܐ ܕ </w:t>
            </w:r>
            <w:r w:rsidRPr="006B6983">
              <w:rPr>
                <w:rFonts w:cs="FS Me Pro"/>
                <w:rtl/>
              </w:rPr>
              <w:t>CALD</w:t>
            </w:r>
            <w:r w:rsidRPr="006B6983">
              <w:rPr>
                <w:rFonts w:cs="Noto Sans Syriac Eastern"/>
                <w:rtl/>
              </w:rPr>
              <w:t>.</w:t>
            </w:r>
          </w:p>
        </w:tc>
      </w:tr>
      <w:tr w:rsidR="00767EEA" w:rsidRPr="006B6983" w14:paraId="0F0E97BF" w14:textId="77777777" w:rsidTr="00552F60">
        <w:trPr>
          <w:trHeight w:val="2721"/>
        </w:trPr>
        <w:tc>
          <w:tcPr>
            <w:tcW w:w="2551" w:type="dxa"/>
            <w:vAlign w:val="center"/>
          </w:tcPr>
          <w:p w14:paraId="534FE370" w14:textId="77777777" w:rsidR="00412343"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2E6BF926" wp14:editId="7F41E55E">
                  <wp:extent cx="1440000" cy="1440000"/>
                  <wp:effectExtent l="0" t="0" r="8255" b="8255"/>
                  <wp:docPr id="128" name="Picture 128" descr="ܚܲܕ ܫܲܘܬܦܵܢܵܐ ܬܲܚܡܘܼܢܹܐ ܘ 2 ܦܵܠܵܚܹܐ ܕܚܸܠܡܲܬ ܕܒܼܝܼܩܹܐ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ܚܲܕ ܫܲܘܬܦܵܢܵܐ ܬܲܚܡܘܼܢܹܐ ܘ 2 ܦܵܠܵܚܹܐ ܕܚܸܠܡܲܬ ܕܒܼܝܼܩܹܐ ܐܸܫܛܵܪܹܐ."/>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flipH="1">
                            <a:off x="0" y="0"/>
                            <a:ext cx="1440000" cy="1440000"/>
                          </a:xfrm>
                          <a:prstGeom prst="rect">
                            <a:avLst/>
                          </a:prstGeom>
                          <a:noFill/>
                          <a:ln>
                            <a:noFill/>
                          </a:ln>
                        </pic:spPr>
                      </pic:pic>
                    </a:graphicData>
                  </a:graphic>
                </wp:inline>
              </w:drawing>
            </w:r>
          </w:p>
        </w:tc>
        <w:tc>
          <w:tcPr>
            <w:tcW w:w="6576" w:type="dxa"/>
            <w:gridSpan w:val="2"/>
            <w:vAlign w:val="center"/>
          </w:tcPr>
          <w:p w14:paraId="3AD5303B" w14:textId="77777777" w:rsidR="00412343" w:rsidRPr="006B6983" w:rsidRDefault="009B7ABF" w:rsidP="004C4D61">
            <w:pPr>
              <w:bidi/>
              <w:spacing w:line="312" w:lineRule="auto"/>
              <w:rPr>
                <w:rFonts w:cs="Noto Sans Syriac Eastern"/>
              </w:rPr>
            </w:pPr>
            <w:r w:rsidRPr="006B6983">
              <w:rPr>
                <w:rFonts w:cs="Noto Sans Syriac Eastern"/>
                <w:rtl/>
              </w:rPr>
              <w:t xml:space="preserve">ܪܵܒܵܐ ܙܲܗܡܲܬ ܝܼܠܵܗܿ ܩܵܐ ܚܲܕܟܡܵܐ ܫܲܘܬܦܵܢܹܐ ܕ </w:t>
            </w:r>
            <w:r w:rsidRPr="006B6983">
              <w:rPr>
                <w:rFonts w:cs="FS Me Pro"/>
                <w:rtl/>
              </w:rPr>
              <w:t>CALD</w:t>
            </w:r>
            <w:r w:rsidRPr="006B6983">
              <w:rPr>
                <w:rFonts w:cs="Noto Sans Syriac Eastern"/>
                <w:rtl/>
              </w:rPr>
              <w:t xml:space="preserve"> ܕܡܲܫܟܼܚܝܼ ܘܡܲܦܠܸܚܝܼ ܠܚܸܠܡܲܬܹܐ ܣܢܝܼܩܹܐ ܝܢܵܐ ܐܸܠܲܝܗܝ.</w:t>
            </w:r>
          </w:p>
          <w:p w14:paraId="1FA81A88" w14:textId="77777777" w:rsidR="002D5212" w:rsidRPr="006B6983" w:rsidRDefault="009B7ABF" w:rsidP="004C4D61">
            <w:pPr>
              <w:bidi/>
              <w:spacing w:line="312" w:lineRule="auto"/>
              <w:rPr>
                <w:rFonts w:cs="Noto Sans Syriac Eastern"/>
              </w:rPr>
            </w:pPr>
            <w:r w:rsidRPr="006B6983">
              <w:rPr>
                <w:rFonts w:cs="Noto Sans Syriac Eastern"/>
                <w:rtl/>
              </w:rPr>
              <w:t xml:space="preserve">ܘܠܲܝܬ ܚܸܠܡܲܬܹܐ ܡܵܠܝܵܢܹܐ ܕܝܼܢܵܐ ܫܲܝܢܵܝܹܐ ܩܵܐ ܟܠܲܝܗܝ </w:t>
            </w:r>
            <w:r w:rsidRPr="006B6983">
              <w:rPr>
                <w:rStyle w:val="Strong"/>
                <w:rFonts w:cs="Noto Sans Syriac Eastern"/>
                <w:rtl/>
              </w:rPr>
              <w:t>ܡܲܪܕܘܼܝܵܬܹܐ</w:t>
            </w:r>
            <w:r w:rsidRPr="006B6983">
              <w:rPr>
                <w:rFonts w:cs="Noto Sans Syriac Eastern"/>
                <w:rtl/>
              </w:rPr>
              <w:t>.</w:t>
            </w:r>
          </w:p>
        </w:tc>
      </w:tr>
      <w:tr w:rsidR="00767EEA" w:rsidRPr="006B6983" w14:paraId="2A599A2F" w14:textId="77777777" w:rsidTr="00552F60">
        <w:trPr>
          <w:trHeight w:val="2721"/>
        </w:trPr>
        <w:tc>
          <w:tcPr>
            <w:tcW w:w="2551" w:type="dxa"/>
            <w:vAlign w:val="center"/>
          </w:tcPr>
          <w:p w14:paraId="3DE020AD" w14:textId="77777777" w:rsidR="002D5212"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1E093AB1" wp14:editId="631D4F5F">
                  <wp:extent cx="1483200" cy="1112400"/>
                  <wp:effectExtent l="0" t="0" r="3175" b="0"/>
                  <wp:docPr id="1487494377" name="Picture 1487494377" descr="ܚܕܵܐ ܕܵܣܬܵܐ ܕܐ݉ܢܵܫܹܐ ܠܒܼܝܼܫܹܐ ܠܒܼܘܼܫܹܐ ܡܲܒܪܸܩܵܢܹܐ ܘܪܲܢܓܵܢܹܐ ܘܡܲܩܪܘܼܒܼܹܐ ܚܲܕ ܪܸܩܕܵܐ ܡܲܪܕܘܼܬܵ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494377" name="Picture 1487494377" descr="ܚܕܵܐ ܕܵܣܬܵܐ ܕܐ݉ܢܵܫܹܐ ܠܒܼܝܼܫܹܐ ܠܒܼܘܼܫܹܐ ܡܲܒܪܸܩܵܢܹܐ ܘܪܲܢܓܵܢܹܐ ܘܡܲܩܪܘܼܒܼܹܐ ܚܲܕ ܪܸܩܕܵܐ ܡܲܪܕܘܼܬܵܢܵܝܵܐ."/>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gridSpan w:val="2"/>
            <w:vAlign w:val="center"/>
          </w:tcPr>
          <w:p w14:paraId="5A525FB8" w14:textId="77777777" w:rsidR="002D5212" w:rsidRPr="006B6983" w:rsidRDefault="009B7ABF" w:rsidP="004C4D61">
            <w:pPr>
              <w:bidi/>
              <w:spacing w:line="312" w:lineRule="auto"/>
              <w:rPr>
                <w:rFonts w:cs="Noto Sans Syriac Eastern"/>
              </w:rPr>
            </w:pPr>
            <w:r w:rsidRPr="006B6983">
              <w:rPr>
                <w:rFonts w:cs="Noto Sans Syriac Eastern"/>
                <w:rtl/>
              </w:rPr>
              <w:t>ܡܲܪܕܘܼܬܵܘܟܼܘܿܢ ܝܼܠܵܗܿ:</w:t>
            </w:r>
          </w:p>
          <w:p w14:paraId="252EEBA3" w14:textId="77777777" w:rsidR="002D5212" w:rsidRPr="006B6983" w:rsidRDefault="009B7ABF" w:rsidP="004C4D61">
            <w:pPr>
              <w:pStyle w:val="ListParagraph"/>
              <w:numPr>
                <w:ilvl w:val="0"/>
                <w:numId w:val="12"/>
              </w:numPr>
              <w:bidi/>
              <w:spacing w:line="312" w:lineRule="auto"/>
              <w:rPr>
                <w:rFonts w:cs="Noto Sans Syriac Eastern"/>
              </w:rPr>
            </w:pPr>
            <w:r w:rsidRPr="006B6983">
              <w:rPr>
                <w:rFonts w:cs="Noto Sans Syriac Eastern"/>
                <w:rtl/>
              </w:rPr>
              <w:t>ܐܘܼܪܚܵܐ ܕܚܲܝܵܘܟܼܘܿܢ</w:t>
            </w:r>
          </w:p>
          <w:p w14:paraId="1412A53C" w14:textId="77777777" w:rsidR="002D5212" w:rsidRPr="006B6983" w:rsidRDefault="009B7ABF" w:rsidP="004C4D61">
            <w:pPr>
              <w:pStyle w:val="ListParagraph"/>
              <w:numPr>
                <w:ilvl w:val="0"/>
                <w:numId w:val="12"/>
              </w:numPr>
              <w:bidi/>
              <w:spacing w:line="312" w:lineRule="auto"/>
              <w:rPr>
                <w:rFonts w:cs="Noto Sans Syriac Eastern"/>
              </w:rPr>
            </w:pPr>
            <w:r w:rsidRPr="006B6983">
              <w:rPr>
                <w:rFonts w:cs="Noto Sans Syriac Eastern"/>
                <w:rtl/>
              </w:rPr>
              <w:t>ܡܘܿܕܝܼ ܝܼܠܹܗ ܐܵܢܲܢܩܵܝܵܐ ܩܵܐܠܵܘܟܼܘܿܢ.</w:t>
            </w:r>
          </w:p>
        </w:tc>
      </w:tr>
      <w:tr w:rsidR="00767EEA" w:rsidRPr="006B6983" w14:paraId="54344111" w14:textId="77777777" w:rsidTr="00552F60">
        <w:trPr>
          <w:trHeight w:val="2721"/>
        </w:trPr>
        <w:tc>
          <w:tcPr>
            <w:tcW w:w="2551" w:type="dxa"/>
            <w:vAlign w:val="center"/>
          </w:tcPr>
          <w:p w14:paraId="4A7CB712" w14:textId="77777777" w:rsidR="00412343"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767ADCC1" wp14:editId="6273D1DF">
                  <wp:extent cx="1482725" cy="1482725"/>
                  <wp:effectExtent l="0" t="0" r="3175" b="3175"/>
                  <wp:docPr id="584460863" name="Picture 12" descr="ܚܲܕ ܦܲܪܨܘܿܦܵܐ ܬܲܚܡܘܼܢܹܐ ܬܚܘܿܬ 3 ܒܲܓܼܒܘܼܓܼܝܵܬܹܐ ܕܗܲܡܙܲܡܬܵܐ ܕܒܹܐܡܵܪܵܐ ܝܢܵܐ 'Hello' ('ܫܠܵܡܵܐܠܵܘܟܼܘܿܢ') ܒ 3 ܠܸܫܵܢܹܐ ܦܪܝܼ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60863" name="Picture 12" descr="ܚܲܕ ܦܲܪܨܘܿܦܵܐ ܬܲܚܡܘܼܢܹܐ ܬܚܘܿܬ 3 ܒܲܓܼܒܘܼܓܼܝܵܬܹܐ ܕܗܲܡܙܲܡܬܵܐ ܕܒܹܐܡܵܪܵܐ ܝܢܵܐ 'Hello' ('ܫܠܵܡܵܐܠܵܘܟܼܘܿܢ') ܒ 3 ܠܸܫܵܢܹܐ ܦܪܝܼܫܹܐ."/>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2D87F7A5" w14:textId="77777777" w:rsidR="00412343" w:rsidRPr="006B6983" w:rsidRDefault="009B7ABF" w:rsidP="004C4D61">
            <w:pPr>
              <w:bidi/>
              <w:spacing w:line="312" w:lineRule="auto"/>
              <w:rPr>
                <w:rFonts w:cs="Noto Sans Syriac Eastern"/>
              </w:rPr>
            </w:pPr>
            <w:r w:rsidRPr="006B6983">
              <w:rPr>
                <w:rFonts w:cs="Noto Sans Syriac Eastern"/>
                <w:rtl/>
              </w:rPr>
              <w:t xml:space="preserve">ܡܵܘܕܥܵܢܘܼܬܵܐ ܒܠܸܫܵܢܹܐ ܐ݉ܚܹܪ݉ܢܹܐ ܠܵܐ ܝܠܵܗܿ ܗܲܡܵܫܵܐ ܗܵܣܵܢܵܝ ܩܵܐ ܐ݉ܢܵܫܹܐ ܕ </w:t>
            </w:r>
            <w:r w:rsidRPr="006B6983">
              <w:rPr>
                <w:rFonts w:cs="FS Me Pro"/>
                <w:rtl/>
              </w:rPr>
              <w:t>CALD</w:t>
            </w:r>
            <w:r w:rsidRPr="006B6983">
              <w:rPr>
                <w:rFonts w:cs="Noto Sans Syriac Eastern"/>
                <w:rtl/>
              </w:rPr>
              <w:t xml:space="preserve"> ܕܡܲܦܠܸܚܝܼ ܠܵܗܿ.</w:t>
            </w:r>
          </w:p>
        </w:tc>
      </w:tr>
      <w:tr w:rsidR="00767EEA" w:rsidRPr="006B6983" w14:paraId="2B09A3F0" w14:textId="77777777" w:rsidTr="00552F60">
        <w:trPr>
          <w:trHeight w:val="2721"/>
        </w:trPr>
        <w:tc>
          <w:tcPr>
            <w:tcW w:w="2551" w:type="dxa"/>
            <w:vAlign w:val="center"/>
          </w:tcPr>
          <w:p w14:paraId="73B117FE" w14:textId="77777777" w:rsidR="00412343"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1047384C" wp14:editId="17477EBF">
                  <wp:extent cx="1482725" cy="1482725"/>
                  <wp:effectExtent l="0" t="0" r="3175" b="3175"/>
                  <wp:docPr id="330540206" name="Picture 47" descr="ܚܲܕ ܫܲܘܬܦܵܢܵܐ ܡܲܪܘܼܡܹܐ ܐܝܼܕܹܗ. ܠܓܹܒܹܗ ܝܼܠܵܗܿ ܚܕܵܐ ܨܘܼܪܬܵܐ ܘܚܲܕ ܨܠܝܼ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40206" name="Picture 47" descr="ܚܲܕ ܫܲܘܬܦܵܢܵܐ ܡܲܪܘܼܡܹܐ ܐܝܼܕܹܗ. ܠܓܹܒܹܗ ܝܼܠܵܗܿ ܚܕܵܐ ܨܘܼܪܬܵܐ ܘܚܲܕ ܨܠܝܼܒܼܵܐ."/>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6BF25DE9" w14:textId="77777777" w:rsidR="007138A0" w:rsidRPr="006B6983" w:rsidRDefault="009B7ABF" w:rsidP="004C4D61">
            <w:pPr>
              <w:bidi/>
              <w:spacing w:line="312" w:lineRule="auto"/>
              <w:rPr>
                <w:rFonts w:cs="Noto Sans Syriac Eastern"/>
              </w:rPr>
            </w:pPr>
            <w:r w:rsidRPr="006B6983">
              <w:rPr>
                <w:rFonts w:cs="Noto Sans Syriac Eastern"/>
                <w:rtl/>
              </w:rPr>
              <w:t xml:space="preserve">ܘܠܲܝܬ ܡܵܘܕܥܵܢܘܼܬܵܐ ܡܵܠܝܵܢܬܵܐ ܒܘܼܬ ܡܘܿܕܝܼ ܫܲܘܬܦܵܢܹܐ ܕ </w:t>
            </w:r>
            <w:r w:rsidRPr="006B6983">
              <w:rPr>
                <w:rFonts w:cs="FS Me Pro"/>
                <w:rtl/>
              </w:rPr>
              <w:t>CALD</w:t>
            </w:r>
            <w:r w:rsidRPr="006B6983">
              <w:rPr>
                <w:rFonts w:cs="Noto Sans Syriac Eastern"/>
                <w:rtl/>
              </w:rPr>
              <w:t>:</w:t>
            </w:r>
          </w:p>
          <w:p w14:paraId="4C09B08D" w14:textId="77777777" w:rsidR="007138A0" w:rsidRPr="006B6983" w:rsidRDefault="009B7ABF" w:rsidP="004C4D61">
            <w:pPr>
              <w:pStyle w:val="ListParagraph"/>
              <w:numPr>
                <w:ilvl w:val="0"/>
                <w:numId w:val="56"/>
              </w:numPr>
              <w:bidi/>
              <w:spacing w:line="312" w:lineRule="auto"/>
              <w:rPr>
                <w:rFonts w:cs="Noto Sans Syriac Eastern"/>
              </w:rPr>
            </w:pPr>
            <w:r w:rsidRPr="006B6983">
              <w:rPr>
                <w:rFonts w:cs="Noto Sans Syriac Eastern"/>
                <w:rtl/>
              </w:rPr>
              <w:t xml:space="preserve">ܟܹܐ ܡܢܲܣܝܼ </w:t>
            </w:r>
          </w:p>
          <w:p w14:paraId="2AC6E345" w14:textId="77777777" w:rsidR="00412343" w:rsidRPr="006B6983" w:rsidRDefault="009B7ABF" w:rsidP="004C4D61">
            <w:pPr>
              <w:pStyle w:val="ListParagraph"/>
              <w:numPr>
                <w:ilvl w:val="0"/>
                <w:numId w:val="56"/>
              </w:numPr>
              <w:bidi/>
              <w:spacing w:line="312" w:lineRule="auto"/>
              <w:rPr>
                <w:rFonts w:cs="Noto Sans Syriac Eastern"/>
              </w:rPr>
            </w:pPr>
            <w:r w:rsidRPr="006B6983">
              <w:rPr>
                <w:rFonts w:cs="Noto Sans Syriac Eastern"/>
                <w:rtl/>
              </w:rPr>
              <w:t>ܟܹܐ ܣܵܢܩܝܼ.</w:t>
            </w:r>
          </w:p>
        </w:tc>
      </w:tr>
    </w:tbl>
    <w:p w14:paraId="2BE2E7CF" w14:textId="77777777" w:rsidR="007F4962" w:rsidRPr="006B6983" w:rsidRDefault="009B7ABF" w:rsidP="004C4D61">
      <w:pPr>
        <w:pStyle w:val="Heading2"/>
        <w:bidi/>
        <w:spacing w:line="312" w:lineRule="auto"/>
        <w:rPr>
          <w:rFonts w:cs="Noto Sans Syriac Eastern"/>
          <w:lang w:val="en-AU"/>
        </w:rPr>
      </w:pPr>
      <w:bookmarkStart w:id="96" w:name="_Toc256000003"/>
      <w:r w:rsidRPr="006B6983">
        <w:rPr>
          <w:rFonts w:cs="Noto Sans Syriac Eastern"/>
          <w:rtl/>
        </w:rPr>
        <w:lastRenderedPageBreak/>
        <w:t>ܕܵܐܟܼܝܼ ܐܲܚܢܲܢ ܥܒܼܝܼܕܠܲܢ ܠܣܬܪܵܬܝܼܓ̰ܝܼܵܐ؟</w:t>
      </w:r>
      <w:bookmarkEnd w:id="96"/>
    </w:p>
    <w:tbl>
      <w:tblPr>
        <w:bidiVisual/>
        <w:tblW w:w="9184" w:type="dxa"/>
        <w:tblLayout w:type="fixed"/>
        <w:tblLook w:val="04A0" w:firstRow="1" w:lastRow="0" w:firstColumn="1" w:lastColumn="0" w:noHBand="0" w:noVBand="1"/>
      </w:tblPr>
      <w:tblGrid>
        <w:gridCol w:w="2551"/>
        <w:gridCol w:w="6633"/>
      </w:tblGrid>
      <w:tr w:rsidR="00767EEA" w:rsidRPr="006B6983" w14:paraId="6E4F9E61" w14:textId="77777777" w:rsidTr="00552F60">
        <w:trPr>
          <w:trHeight w:val="2550"/>
        </w:trPr>
        <w:tc>
          <w:tcPr>
            <w:tcW w:w="2551" w:type="dxa"/>
            <w:vAlign w:val="center"/>
          </w:tcPr>
          <w:p w14:paraId="3AE3BDD3" w14:textId="77777777" w:rsidR="007F4962"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2CD635A3" wp14:editId="30D4764C">
                  <wp:extent cx="1368000" cy="1368000"/>
                  <wp:effectExtent l="0" t="0" r="3810" b="3810"/>
                  <wp:docPr id="2051497661" name="Picture 2051497661" descr="3 ܐ݉ܢܵܫܹܐ ܦܠܵܚܵܐ ܥܲܡܚܕܵܕܹܐ ܥܲܠ ܚܲܕ ܐܸܫܛܵܪܵܐ ܓܘܼܒܼܪܵܐ. ܚܲܕ ܦܲܪܨܘܿܦܵܐ ܒܸܪܡܵܙܵܐ ܝܠܹܗ ܠܚܲܕ ܐܸܫܛܵܪܵܐ ܓܘܼܒܼ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97661" name="Picture 2051497661" descr="3 ܐ݉ܢܵܫܹܐ ܦܠܵܚܵܐ ܥܲܡܚܕܵܕܹܐ ܥܲܠ ܚܲܕ ܐܸܫܛܵܪܵܐ ܓܘܼܒܼܪܵܐ. ܚܲܕ ܦܲܪܨܘܿܦܵܐ ܒܸܪܡܵܙܵܐ ܝܠܹܗ ܠܚܲܕ ܐܸܫܛܵܪܵܐ ܓܘܼܒܼܪܵܐ."/>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4DF62862" w14:textId="77777777" w:rsidR="007F4962" w:rsidRPr="006B6983" w:rsidRDefault="009B7ABF" w:rsidP="004C4D61">
            <w:pPr>
              <w:bidi/>
              <w:spacing w:before="120" w:line="312" w:lineRule="auto"/>
              <w:rPr>
                <w:rFonts w:cs="Noto Sans Syriac Eastern"/>
              </w:rPr>
            </w:pPr>
            <w:r w:rsidRPr="006B6983">
              <w:rPr>
                <w:rFonts w:cs="Noto Sans Syriac Eastern"/>
                <w:rtl/>
              </w:rPr>
              <w:t xml:space="preserve">ܐܲܚܢܲܡ ܡܘܼܦܠܸܚܠܲܢ </w:t>
            </w:r>
            <w:r w:rsidRPr="006B6983">
              <w:rPr>
                <w:rStyle w:val="Strong"/>
                <w:rFonts w:cs="Noto Sans Syriac Eastern"/>
                <w:rtl/>
              </w:rPr>
              <w:t>ܣܘܼܟܵܡܵܐ ܡܸܫܬܲܪܟܵܢܵܐ</w:t>
            </w:r>
            <w:r w:rsidRPr="006B6983">
              <w:rPr>
                <w:rFonts w:cs="Noto Sans Syriac Eastern"/>
                <w:rtl/>
              </w:rPr>
              <w:t xml:space="preserve"> ܩܵܐ ܥܒܼܵܕܬܵܐ ܕܣܬܪܵܬܝܼܓ̰ܝܼܵܐ.</w:t>
            </w:r>
          </w:p>
          <w:p w14:paraId="7778248B" w14:textId="77777777" w:rsidR="00891723" w:rsidRPr="006B6983" w:rsidRDefault="009B7ABF" w:rsidP="004C4D61">
            <w:pPr>
              <w:bidi/>
              <w:spacing w:line="312" w:lineRule="auto"/>
              <w:rPr>
                <w:rFonts w:cs="Noto Sans Syriac Eastern"/>
              </w:rPr>
            </w:pPr>
            <w:r w:rsidRPr="006B6983">
              <w:rPr>
                <w:rFonts w:cs="Noto Sans Syriac Eastern"/>
                <w:rtl/>
              </w:rPr>
              <w:t>ܣܘܼܟܵܡܵܐ ܡܸܫܬܲܪܟܵܢܵܐ ܝܼܠܹܗ ܐܝܼܡܲܢ ܕܐ݉ܢܵܫܹܐ ܟܹܐ ܦܵܠܚܝܼ ܥܲܡܚܕܵܕܹܐ ܩܵܐ ܕ:</w:t>
            </w:r>
          </w:p>
          <w:p w14:paraId="571EECBE" w14:textId="77777777" w:rsidR="00891723" w:rsidRPr="006B6983" w:rsidRDefault="009B7ABF" w:rsidP="004C4D61">
            <w:pPr>
              <w:pStyle w:val="ListParagraph"/>
              <w:numPr>
                <w:ilvl w:val="0"/>
                <w:numId w:val="4"/>
              </w:numPr>
              <w:bidi/>
              <w:spacing w:line="312" w:lineRule="auto"/>
              <w:rPr>
                <w:rFonts w:cs="Noto Sans Syriac Eastern"/>
              </w:rPr>
            </w:pPr>
            <w:r w:rsidRPr="006B6983">
              <w:rPr>
                <w:rFonts w:cs="Noto Sans Syriac Eastern"/>
                <w:rtl/>
              </w:rPr>
              <w:t>ܬܲܪܨܝܼ ܚܲܕ ܡܸܢܕܝܼ ܚܲܕܬܵܐ</w:t>
            </w:r>
          </w:p>
          <w:p w14:paraId="586D25CA" w14:textId="77777777" w:rsidR="00C43AAB" w:rsidRPr="006B6983" w:rsidRDefault="009B7ABF" w:rsidP="004C4D61">
            <w:pPr>
              <w:pStyle w:val="ListParagraph"/>
              <w:numPr>
                <w:ilvl w:val="0"/>
                <w:numId w:val="4"/>
              </w:numPr>
              <w:bidi/>
              <w:spacing w:line="312" w:lineRule="auto"/>
              <w:rPr>
                <w:rFonts w:cs="Noto Sans Syriac Eastern"/>
              </w:rPr>
            </w:pPr>
            <w:r w:rsidRPr="006B6983">
              <w:rPr>
                <w:rFonts w:cs="Noto Sans Syriac Eastern"/>
                <w:rtl/>
              </w:rPr>
              <w:t>ܡܲܕܪܸܣܝܼ ܠܕܵܐܟܼܝܼ ܦܵܠܹܚ ܚܲܕ ܡܸܢܕܝܼ ܒܘܼܫ ܨܦܵܝܝܼ.</w:t>
            </w:r>
          </w:p>
        </w:tc>
      </w:tr>
      <w:tr w:rsidR="00767EEA" w:rsidRPr="006B6983" w14:paraId="20BCAAFC" w14:textId="77777777" w:rsidTr="00552F60">
        <w:tc>
          <w:tcPr>
            <w:tcW w:w="2551" w:type="dxa"/>
            <w:vAlign w:val="center"/>
          </w:tcPr>
          <w:p w14:paraId="7F7BF3EF" w14:textId="77777777" w:rsidR="00C43AAB" w:rsidRPr="006B6983" w:rsidRDefault="00C43AAB" w:rsidP="004C4D61">
            <w:pPr>
              <w:pStyle w:val="Image"/>
              <w:spacing w:before="360" w:after="0" w:line="312" w:lineRule="auto"/>
              <w:rPr>
                <w:rFonts w:cs="Noto Sans Syriac Eastern"/>
              </w:rPr>
            </w:pPr>
          </w:p>
        </w:tc>
        <w:tc>
          <w:tcPr>
            <w:tcW w:w="6576" w:type="dxa"/>
            <w:vAlign w:val="center"/>
          </w:tcPr>
          <w:p w14:paraId="514A0C0A" w14:textId="77777777" w:rsidR="00C43AAB" w:rsidRPr="006B6983" w:rsidRDefault="009B7ABF" w:rsidP="004C4D61">
            <w:pPr>
              <w:bidi/>
              <w:spacing w:before="360" w:after="0" w:line="312" w:lineRule="auto"/>
              <w:rPr>
                <w:rFonts w:cs="Noto Sans Syriac Eastern"/>
              </w:rPr>
            </w:pPr>
            <w:r w:rsidRPr="006B6983">
              <w:rPr>
                <w:rFonts w:cs="Noto Sans Syriac Eastern"/>
                <w:rtl/>
              </w:rPr>
              <w:t>ܐܲܚܢܲܢ ܐܘܼܟܸܕܠܲܢ ܕܦܠܝܼܚܠܲܢ ܥܲܡ ܐ݉ܢܵܫܹܐ ܦܪܝܼܫܹܐ، ܐܵܗܵܐ ܒܸܚܒܼܵܫܵܐ ܝܠܹܗ:</w:t>
            </w:r>
          </w:p>
        </w:tc>
      </w:tr>
      <w:tr w:rsidR="00767EEA" w:rsidRPr="006B6983" w14:paraId="58A27293" w14:textId="77777777" w:rsidTr="00552F60">
        <w:trPr>
          <w:trHeight w:val="2370"/>
        </w:trPr>
        <w:tc>
          <w:tcPr>
            <w:tcW w:w="2551" w:type="dxa"/>
            <w:vAlign w:val="center"/>
          </w:tcPr>
          <w:p w14:paraId="00F846BD" w14:textId="77777777" w:rsidR="0010274C" w:rsidRPr="006B6983" w:rsidRDefault="009B7ABF" w:rsidP="004C4D61">
            <w:pPr>
              <w:pStyle w:val="Image"/>
              <w:spacing w:before="0" w:after="0" w:line="312" w:lineRule="auto"/>
              <w:rPr>
                <w:rFonts w:cs="Noto Sans Syriac Eastern"/>
              </w:rPr>
            </w:pPr>
            <w:r w:rsidRPr="006B6983">
              <w:rPr>
                <w:rFonts w:cs="Noto Sans Syriac Eastern"/>
                <w:noProof/>
              </w:rPr>
              <w:drawing>
                <wp:inline distT="0" distB="0" distL="0" distR="0" wp14:anchorId="61CB1168" wp14:editId="4667ADC7">
                  <wp:extent cx="1368000" cy="1368000"/>
                  <wp:effectExtent l="0" t="0" r="3810" b="3810"/>
                  <wp:docPr id="19" name="Picture 19" descr="ܚܕܵܐ ܕܵܣܬܵܐ ܕܐ݉ܢܵܫܹ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ܚܕܵܐ ܕܵܣܬܵܐ ܕܐ݉ܢܵܫܹܐ ܕ CALD."/>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4FBE752F" w14:textId="77777777" w:rsidR="0010274C" w:rsidRPr="006B6983" w:rsidRDefault="009B7ABF" w:rsidP="004C4D61">
            <w:pPr>
              <w:pStyle w:val="ListParagraph"/>
              <w:numPr>
                <w:ilvl w:val="0"/>
                <w:numId w:val="7"/>
              </w:numPr>
              <w:bidi/>
              <w:spacing w:line="312" w:lineRule="auto"/>
              <w:rPr>
                <w:rFonts w:cs="Noto Sans Syriac Eastern"/>
              </w:rPr>
            </w:pPr>
            <w:r w:rsidRPr="006B6983">
              <w:rPr>
                <w:rFonts w:cs="Noto Sans Syriac Eastern"/>
                <w:rtl/>
              </w:rPr>
              <w:t xml:space="preserve">ܐ݉ܢܵܫܹܐ ܕ </w:t>
            </w:r>
            <w:r w:rsidRPr="006B6983">
              <w:rPr>
                <w:rFonts w:cs="FS Me Pro"/>
                <w:rtl/>
              </w:rPr>
              <w:t>CALD</w:t>
            </w:r>
            <w:r w:rsidRPr="006B6983">
              <w:rPr>
                <w:rFonts w:cs="Noto Sans Syriac Eastern"/>
                <w:rtl/>
              </w:rPr>
              <w:t xml:space="preserve"> ܕܐܝܼܬܠܗܘܿܢ ܫܲܦܠܘܼܬܵܐ</w:t>
            </w:r>
          </w:p>
        </w:tc>
      </w:tr>
      <w:tr w:rsidR="00767EEA" w:rsidRPr="006B6983" w14:paraId="7E4C44C8" w14:textId="77777777" w:rsidTr="00552F60">
        <w:tc>
          <w:tcPr>
            <w:tcW w:w="2551" w:type="dxa"/>
            <w:vAlign w:val="center"/>
          </w:tcPr>
          <w:p w14:paraId="6B126949" w14:textId="77777777" w:rsidR="0010274C" w:rsidRPr="006B6983" w:rsidRDefault="009B7ABF" w:rsidP="004C4D61">
            <w:pPr>
              <w:pStyle w:val="Image"/>
              <w:spacing w:before="0" w:after="0" w:line="312" w:lineRule="auto"/>
              <w:rPr>
                <w:rFonts w:cs="Noto Sans Syriac Eastern"/>
              </w:rPr>
            </w:pPr>
            <w:r w:rsidRPr="006B6983">
              <w:rPr>
                <w:rFonts w:cs="Noto Sans Syriac Eastern"/>
                <w:noProof/>
              </w:rPr>
              <w:drawing>
                <wp:inline distT="0" distB="0" distL="0" distR="0" wp14:anchorId="128293D2" wp14:editId="366DA1AD">
                  <wp:extent cx="1368000" cy="1368000"/>
                  <wp:effectExtent l="0" t="0" r="3810" b="3810"/>
                  <wp:docPr id="35" name="Picture 35" descr="ܚܕܵܐ ܒܲܝܬܘܼܬܵܐ ܕ 2 ܐܲܒܼܵܗܹܐ ܘ 2 ܫܲܒܼ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ܚܕܵܐ ܒܲܝܬܘܼܬܵܐ ܕ 2 ܐܲܒܼܵܗܹܐ ܘ 2 ܫܲܒܼܪܹܐ."/>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3C5E0756" w14:textId="77777777" w:rsidR="0010274C" w:rsidRPr="006B6983" w:rsidRDefault="009B7ABF" w:rsidP="004C4D61">
            <w:pPr>
              <w:pStyle w:val="ListParagraph"/>
              <w:numPr>
                <w:ilvl w:val="0"/>
                <w:numId w:val="7"/>
              </w:numPr>
              <w:bidi/>
              <w:spacing w:line="312" w:lineRule="auto"/>
              <w:rPr>
                <w:rFonts w:cs="Noto Sans Syriac Eastern"/>
              </w:rPr>
            </w:pPr>
            <w:r w:rsidRPr="006B6983">
              <w:rPr>
                <w:rFonts w:cs="Noto Sans Syriac Eastern"/>
                <w:rtl/>
              </w:rPr>
              <w:t>ܒܲܝܬܘܼܝܵܬܲܝܗܝ ܘܝܵܨܘܿܦܲܝܗܝ</w:t>
            </w:r>
          </w:p>
        </w:tc>
      </w:tr>
      <w:tr w:rsidR="00767EEA" w:rsidRPr="006B6983" w14:paraId="3A3202D5" w14:textId="77777777" w:rsidTr="00552F60">
        <w:tc>
          <w:tcPr>
            <w:tcW w:w="2551" w:type="dxa"/>
            <w:vAlign w:val="center"/>
          </w:tcPr>
          <w:p w14:paraId="4EF7A4FE" w14:textId="77777777" w:rsidR="0010274C" w:rsidRPr="006B6983" w:rsidRDefault="009B7ABF" w:rsidP="004C4D61">
            <w:pPr>
              <w:pStyle w:val="Image"/>
              <w:spacing w:before="0" w:after="0" w:line="312" w:lineRule="auto"/>
              <w:rPr>
                <w:rFonts w:cs="Noto Sans Syriac Eastern"/>
                <w:noProof/>
              </w:rPr>
            </w:pPr>
            <w:r w:rsidRPr="006B6983">
              <w:rPr>
                <w:rFonts w:cs="Noto Sans Syriac Eastern"/>
                <w:noProof/>
              </w:rPr>
              <w:drawing>
                <wp:inline distT="0" distB="0" distL="0" distR="0" wp14:anchorId="26E04124" wp14:editId="042FCD03">
                  <wp:extent cx="1368000" cy="1368000"/>
                  <wp:effectExtent l="0" t="0" r="3810" b="3810"/>
                  <wp:docPr id="126" name="Picture 126" descr="3 ܚܲܒܝܼܪܹܐ ܠܵܩܵܕܡܵܐ ܕܒܸܢܝܵܢܵܐ ܕܚܲܕ ܡܲܟܼܬ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3 ܚܲܒܝܼܪܹܐ ܠܵܩܵܕܡܵܐ ܕܒܸܢܝܵܢܵܐ ܕܚܲܕ ܡܲܟܼܬܒܼܵܐ."/>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0D817354" w14:textId="77777777" w:rsidR="0010274C" w:rsidRPr="006B6983" w:rsidRDefault="009B7ABF" w:rsidP="004C4D61">
            <w:pPr>
              <w:pStyle w:val="ListParagraph"/>
              <w:numPr>
                <w:ilvl w:val="0"/>
                <w:numId w:val="7"/>
              </w:numPr>
              <w:bidi/>
              <w:spacing w:line="312" w:lineRule="auto"/>
              <w:rPr>
                <w:rFonts w:cs="Noto Sans Syriac Eastern"/>
              </w:rPr>
            </w:pPr>
            <w:r w:rsidRPr="006B6983">
              <w:rPr>
                <w:rFonts w:cs="Noto Sans Syriac Eastern"/>
                <w:rtl/>
              </w:rPr>
              <w:t xml:space="preserve">ܫܘܼܬܐܵܣܹܐ ܕܟܹܐ ܦܵܠܚܝܼ ܥܲܡ ܐ݉ܢܵܫܹܐ ܕ </w:t>
            </w:r>
            <w:r w:rsidRPr="006B6983">
              <w:rPr>
                <w:rFonts w:cs="FS Me Pro"/>
                <w:rtl/>
              </w:rPr>
              <w:t>CALD</w:t>
            </w:r>
            <w:r w:rsidRPr="006B6983">
              <w:rPr>
                <w:rFonts w:cs="Noto Sans Syriac Eastern"/>
                <w:rtl/>
              </w:rPr>
              <w:t xml:space="preserve"> </w:t>
            </w:r>
          </w:p>
        </w:tc>
      </w:tr>
      <w:tr w:rsidR="00767EEA" w:rsidRPr="006B6983" w14:paraId="1070CA3E" w14:textId="77777777" w:rsidTr="00552F60">
        <w:tc>
          <w:tcPr>
            <w:tcW w:w="2551" w:type="dxa"/>
            <w:vAlign w:val="center"/>
          </w:tcPr>
          <w:p w14:paraId="2BA36A64" w14:textId="77777777" w:rsidR="0010274C" w:rsidRPr="006B6983" w:rsidRDefault="009B7ABF" w:rsidP="004C4D61">
            <w:pPr>
              <w:pStyle w:val="Image"/>
              <w:spacing w:before="0" w:after="0" w:line="312" w:lineRule="auto"/>
              <w:rPr>
                <w:rFonts w:cs="Noto Sans Syriac Eastern"/>
                <w:noProof/>
              </w:rPr>
            </w:pPr>
            <w:r w:rsidRPr="006B6983">
              <w:rPr>
                <w:rFonts w:cs="Noto Sans Syriac Eastern"/>
                <w:noProof/>
              </w:rPr>
              <w:drawing>
                <wp:inline distT="0" distB="0" distL="0" distR="0" wp14:anchorId="38D891C8" wp14:editId="675D6724">
                  <wp:extent cx="1368000" cy="1368000"/>
                  <wp:effectExtent l="0" t="0" r="3810" b="3810"/>
                  <wp:docPr id="37" name="Picture 37" descr="3 ܚܲܒܝܼܪܹܐ ܠܵܩܵܕܡܵܐ ܕܒܸܢܝܵܢܵܐ ܕܚܲܕ ܡܲܟܼܬܒܼܵܐ ܘܚܕܵܐ ܨܘܼܬܪܵܐ ܕܫܲܦܠ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3 ܚܲܒܝܼܪܹܐ ܠܵܩܵܕܡܵܐ ܕܒܸܢܝܵܢܵܐ ܕܚܲܕ ܡܲܟܼܬܒܼܵܐ ܘܚܕܵܐ ܨܘܼܬܪܵܐ ܕܫܲܦܠܘܼܬܵܐ."/>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37353CF8" w14:textId="77777777" w:rsidR="0010274C" w:rsidRPr="006B6983" w:rsidRDefault="009B7ABF" w:rsidP="004C4D61">
            <w:pPr>
              <w:pStyle w:val="ListParagraph"/>
              <w:numPr>
                <w:ilvl w:val="0"/>
                <w:numId w:val="7"/>
              </w:numPr>
              <w:bidi/>
              <w:spacing w:line="312" w:lineRule="auto"/>
              <w:rPr>
                <w:rFonts w:cs="Noto Sans Syriac Eastern"/>
              </w:rPr>
            </w:pPr>
            <w:r w:rsidRPr="006B6983">
              <w:rPr>
                <w:rFonts w:cs="Noto Sans Syriac Eastern"/>
                <w:rtl/>
              </w:rPr>
              <w:t>ܫܘܼܬܐܵܣܹܐ ܕܫܲܦܠܘܼܬܵܐ.</w:t>
            </w:r>
          </w:p>
        </w:tc>
      </w:tr>
      <w:tr w:rsidR="00767EEA" w:rsidRPr="006B6983" w14:paraId="55B749C6" w14:textId="77777777" w:rsidTr="00552F60">
        <w:trPr>
          <w:trHeight w:val="2665"/>
        </w:trPr>
        <w:tc>
          <w:tcPr>
            <w:tcW w:w="2551" w:type="dxa"/>
            <w:vAlign w:val="center"/>
          </w:tcPr>
          <w:p w14:paraId="520B5F53" w14:textId="77777777" w:rsidR="00412343" w:rsidRPr="006B6983" w:rsidRDefault="009B7ABF" w:rsidP="004C4D61">
            <w:pPr>
              <w:pStyle w:val="Image"/>
              <w:spacing w:line="312" w:lineRule="auto"/>
              <w:rPr>
                <w:rFonts w:cs="Noto Sans Syriac Eastern"/>
                <w:noProof/>
              </w:rPr>
            </w:pPr>
            <w:r w:rsidRPr="006B6983">
              <w:rPr>
                <w:rFonts w:cs="Noto Sans Syriac Eastern"/>
                <w:noProof/>
              </w:rPr>
              <w:lastRenderedPageBreak/>
              <w:drawing>
                <wp:inline distT="0" distB="0" distL="0" distR="0" wp14:anchorId="054AC6D8" wp14:editId="20BAFC20">
                  <wp:extent cx="1483200" cy="989012"/>
                  <wp:effectExtent l="0" t="0" r="3175" b="1905"/>
                  <wp:docPr id="39" name="Picture 39" descr="ܚܕܵܐ ܕܵܣܬܵܐ ܕܐ݉ܢܵܫܹܐ ܒܸܥܒܼܵܕܵܐ ܚܕܵܐ ܓ̰ܡܵܥܬܵܐ ܠܚܲܕܸܪܘܵܢܹܐ ܕܚܕܵܐ ܛܲܒܠܝܼܬܵܐ. ܚܲܕ ܦܲܪܨܘܿܦܵܐ ܡܲܦܠܘܼܚܹܐ ܚܲܕ ܠܵܦܬܘܿ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ܚܕܵܐ ܕܵܣܬܵܐ ܕܐ݉ܢܵܫܹܐ ܒܸܥܒܼܵܕܵܐ ܚܕܵܐ ܓ̰ܡܵܥܬܵܐ ܠܚܲܕܸܪܘܵܢܹܐ ܕܚܕܵܐ ܛܲܒܠܝܼܬܵܐ. ܚܲܕ ܦܲܪܨܘܿܦܵܐ ܡܲܦܠܘܼܚܹܐ ܚܲܕ ܠܵܦܬܘܿܦ."/>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83200" cy="989012"/>
                          </a:xfrm>
                          <a:prstGeom prst="rect">
                            <a:avLst/>
                          </a:prstGeom>
                          <a:noFill/>
                          <a:ln>
                            <a:noFill/>
                          </a:ln>
                        </pic:spPr>
                      </pic:pic>
                    </a:graphicData>
                  </a:graphic>
                </wp:inline>
              </w:drawing>
            </w:r>
          </w:p>
        </w:tc>
        <w:tc>
          <w:tcPr>
            <w:tcW w:w="6576" w:type="dxa"/>
            <w:vAlign w:val="center"/>
          </w:tcPr>
          <w:p w14:paraId="1954D2D7" w14:textId="77777777" w:rsidR="003D3ED2" w:rsidRPr="006B6983" w:rsidRDefault="009B7ABF" w:rsidP="004C4D61">
            <w:pPr>
              <w:bidi/>
              <w:spacing w:line="312" w:lineRule="auto"/>
              <w:rPr>
                <w:rFonts w:cs="Noto Sans Syriac Eastern"/>
              </w:rPr>
            </w:pPr>
            <w:r w:rsidRPr="006B6983">
              <w:rPr>
                <w:rFonts w:cs="Noto Sans Syriac Eastern"/>
                <w:rtl/>
              </w:rPr>
              <w:t>ܐܲܚܢܲܢ ܐܘܼܟܸܕܠܲܢ ܕܐܲܚܢܲܢ ܡܘܼܫܟܼܸܚܠܲܢ ܐܵܢܝܼ ܐܘܼܪܚܵܬܹܐ ܒܘܼܫ ܨܦܵܝܝܼ ܕܦܵܠܚܲܚ ܥܲܡܚܕܵܕܹܐ ܥܲܡ ܐ݉ܢܵܫܹܐ ܦܪܝܼܫܹܐ.</w:t>
            </w:r>
          </w:p>
          <w:p w14:paraId="662933DB" w14:textId="77777777" w:rsidR="00412343" w:rsidRPr="006B6983" w:rsidRDefault="009B7ABF" w:rsidP="004C4D61">
            <w:pPr>
              <w:bidi/>
              <w:spacing w:line="312" w:lineRule="auto"/>
              <w:rPr>
                <w:rFonts w:cs="Noto Sans Syriac Eastern"/>
              </w:rPr>
            </w:pPr>
            <w:r w:rsidRPr="006B6983">
              <w:rPr>
                <w:rFonts w:cs="Noto Sans Syriac Eastern"/>
                <w:rtl/>
              </w:rPr>
              <w:t>ܩܵܐ ܛܘܼܦ̮ܣܵܐ، ܐܲܚܢܲܢ ܡܘܼܪܚܸܛܠܲܢ ܓ̰ܡܵܥܝܵܬܹܐ ܐܲܝܟܵܐ ܕܐ݉ܢܵܫܹܐ ܡܨܹܐܠܗܘܿܢ ܕܗܲܡܙܸܡܝܼ ܒܘܼܬ ܬܲܚܡܲܢܝܵܬܲܝܗܝ.</w:t>
            </w:r>
          </w:p>
        </w:tc>
      </w:tr>
      <w:tr w:rsidR="00767EEA" w:rsidRPr="006B6983" w14:paraId="7934A6ED" w14:textId="77777777" w:rsidTr="00552F60">
        <w:trPr>
          <w:trHeight w:val="2665"/>
        </w:trPr>
        <w:tc>
          <w:tcPr>
            <w:tcW w:w="2551" w:type="dxa"/>
            <w:vAlign w:val="center"/>
          </w:tcPr>
          <w:p w14:paraId="73961C60" w14:textId="77777777" w:rsidR="00412343"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40671F2F" wp14:editId="4F241375">
                  <wp:extent cx="1482725" cy="1482725"/>
                  <wp:effectExtent l="0" t="0" r="3175" b="3175"/>
                  <wp:docPr id="40" name="Picture 40" descr="2 ܐ݉ܢܵܫܹܐ ܓܲܫܘܼܩܹܐ ܥܲܠ ܚܲܕ ܐܸܫܛܵܪܵܐ ܥܲܡܚܕܵܕܹ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2 ܐ݉ܢܵܫܹܐ ܓܲܫܘܼܩܹܐ ܥܲܠ ܚܲܕ ܐܸܫܛܵܪܵܐ ܥܲܡܚܕܵܕܹܐ."/>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82725" cy="1482725"/>
                          </a:xfrm>
                          <a:prstGeom prst="rect">
                            <a:avLst/>
                          </a:prstGeom>
                          <a:noFill/>
                          <a:ln>
                            <a:noFill/>
                          </a:ln>
                        </pic:spPr>
                      </pic:pic>
                    </a:graphicData>
                  </a:graphic>
                </wp:inline>
              </w:drawing>
            </w:r>
          </w:p>
        </w:tc>
        <w:tc>
          <w:tcPr>
            <w:tcW w:w="6576" w:type="dxa"/>
            <w:vAlign w:val="center"/>
          </w:tcPr>
          <w:p w14:paraId="60CB7AD8" w14:textId="77777777" w:rsidR="00412343" w:rsidRPr="006B6983" w:rsidRDefault="009B7ABF" w:rsidP="004C4D61">
            <w:pPr>
              <w:bidi/>
              <w:spacing w:line="312" w:lineRule="auto"/>
              <w:rPr>
                <w:rFonts w:cs="Noto Sans Syriac Eastern"/>
              </w:rPr>
            </w:pPr>
            <w:r w:rsidRPr="006B6983">
              <w:rPr>
                <w:rFonts w:cs="Noto Sans Syriac Eastern"/>
                <w:rtl/>
              </w:rPr>
              <w:t>ܘܗܘܼܡܙܸܡܠܲܢ ܥܲܡ ܐ݉ܢܵܫܹܐ ܚܲܕ ܒܚܲܕ.</w:t>
            </w:r>
          </w:p>
        </w:tc>
      </w:tr>
      <w:tr w:rsidR="00767EEA" w:rsidRPr="006B6983" w14:paraId="75434105" w14:textId="77777777" w:rsidTr="00552F60">
        <w:trPr>
          <w:trHeight w:val="2665"/>
        </w:trPr>
        <w:tc>
          <w:tcPr>
            <w:tcW w:w="2551" w:type="dxa"/>
            <w:vAlign w:val="center"/>
          </w:tcPr>
          <w:p w14:paraId="73F4D8F7" w14:textId="77777777" w:rsidR="00412343"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360B50FD" wp14:editId="6B2EB972">
                  <wp:extent cx="1482725" cy="1482725"/>
                  <wp:effectExtent l="0" t="0" r="3175" b="3175"/>
                  <wp:docPr id="1868889395" name="Picture 48" descr="3 ܦܲܪܨܘܿܦܹܐ ܠܵܒܵܬܪܵܐ ܕܚܲܕ ܫܸܛܚܵܐ ܕܦܘܼܠܚܵܢܵܐ ܕܒܹܐܡܵܪܵܐ ܝܠܹܗ 'NE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89395" name="Picture 48" descr="3 ܦܲܪܨܘܿܦܹܐ ܠܵܒܵܬܪܵܐ ܕܚܲܕ ܫܸܛܚܵܐ ܕܦܘܼܠܚܵܢܵܐ ܕܒܹܐܡܵܪܵܐ ܝܠܹܗ 'NEDA'."/>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3347A23" w14:textId="13B2348B" w:rsidR="008A052F" w:rsidRPr="006B6983" w:rsidRDefault="009B7ABF" w:rsidP="004C4D61">
            <w:pPr>
              <w:bidi/>
              <w:spacing w:line="312" w:lineRule="auto"/>
              <w:rPr>
                <w:rFonts w:cs="Noto Sans Syriac Eastern"/>
              </w:rPr>
            </w:pPr>
            <w:r w:rsidRPr="006B6983">
              <w:rPr>
                <w:rFonts w:cs="Noto Sans Syriac Eastern"/>
                <w:rtl/>
              </w:rPr>
              <w:t>ܐܲܚܢܲܢ ܐܵܦ ܦܠܝܼܚܠܲܢ ܥܲܡ ܚܘܼܝܵܕܵܐ ܐܲܬܪܵܝܵܐ ܕܫܲܦܠܘܼܬܵܐ ܛܘܼܗܡܵܝܬܵܐ</w:t>
            </w:r>
            <w:r w:rsidR="00BE564F">
              <w:rPr>
                <w:rFonts w:cs="Noto Sans Syriac Eastern"/>
              </w:rPr>
              <w:t> </w:t>
            </w:r>
            <w:r w:rsidRPr="006B6983">
              <w:rPr>
                <w:rFonts w:cs="Noto Sans Syriac Eastern"/>
                <w:rtl/>
              </w:rPr>
              <w:t>(</w:t>
            </w:r>
            <w:r w:rsidRPr="006B6983">
              <w:rPr>
                <w:rFonts w:cs="FS Me Pro"/>
                <w:rtl/>
              </w:rPr>
              <w:t>NEDA</w:t>
            </w:r>
            <w:r w:rsidRPr="006B6983">
              <w:rPr>
                <w:rFonts w:cs="Noto Sans Syriac Eastern"/>
                <w:rtl/>
              </w:rPr>
              <w:t>).</w:t>
            </w:r>
          </w:p>
          <w:p w14:paraId="5F3E54AC" w14:textId="63084AD2" w:rsidR="00412343" w:rsidRPr="006B6983" w:rsidRDefault="009B7ABF" w:rsidP="004C4D61">
            <w:pPr>
              <w:bidi/>
              <w:spacing w:line="312" w:lineRule="auto"/>
              <w:rPr>
                <w:rFonts w:cs="Noto Sans Syriac Eastern"/>
              </w:rPr>
            </w:pPr>
            <w:r w:rsidRPr="006B6983">
              <w:rPr>
                <w:rFonts w:cs="FS Me Pro"/>
                <w:rtl/>
              </w:rPr>
              <w:t>NEDA</w:t>
            </w:r>
            <w:r w:rsidRPr="006B6983">
              <w:rPr>
                <w:rFonts w:cs="Noto Sans Syriac Eastern"/>
                <w:rtl/>
              </w:rPr>
              <w:t xml:space="preserve"> ܝܼܠܹܗ ܚܲܕ ܫܘܼܬܐܵܣܵܐ ܕܟܹܐ ܣܵܢܹܕ </w:t>
            </w:r>
            <w:r w:rsidR="00231059" w:rsidRPr="00231059">
              <w:rPr>
                <w:rStyle w:val="Strong"/>
                <w:rFonts w:cs="Noto Sans Syriac Eastern" w:hint="cs"/>
                <w:rtl/>
                <w:lang w:bidi="syr-SY"/>
              </w:rPr>
              <w:t>ܙܸܕܩܹܐ</w:t>
            </w:r>
            <w:r w:rsidRPr="006B6983">
              <w:rPr>
                <w:rFonts w:cs="Noto Sans Syriac Eastern"/>
                <w:rtl/>
              </w:rPr>
              <w:t xml:space="preserve"> ܕܐ݉ܢܵܫܹܐ ܕ </w:t>
            </w:r>
            <w:r w:rsidRPr="006B6983">
              <w:rPr>
                <w:rFonts w:cs="FS Me Pro"/>
                <w:rtl/>
              </w:rPr>
              <w:t>CALD</w:t>
            </w:r>
            <w:r w:rsidRPr="006B6983">
              <w:rPr>
                <w:rFonts w:cs="Noto Sans Syriac Eastern"/>
                <w:rtl/>
              </w:rPr>
              <w:t xml:space="preserve"> ܕܐܝܼܬܠܗܘܿܢ ܫܲܦܠܘܼܬܵܐ ܘܠܒܲܝܬܘܼܝܵܬܲܝܗܝ.</w:t>
            </w:r>
          </w:p>
        </w:tc>
      </w:tr>
      <w:tr w:rsidR="00767EEA" w:rsidRPr="006B6983" w14:paraId="52E5F337" w14:textId="77777777" w:rsidTr="00552F60">
        <w:trPr>
          <w:trHeight w:val="2665"/>
        </w:trPr>
        <w:tc>
          <w:tcPr>
            <w:tcW w:w="2551" w:type="dxa"/>
            <w:vAlign w:val="center"/>
          </w:tcPr>
          <w:p w14:paraId="3022444B" w14:textId="77777777" w:rsidR="00412343" w:rsidRPr="006B6983" w:rsidRDefault="009B7ABF" w:rsidP="004C4D61">
            <w:pPr>
              <w:pStyle w:val="Image"/>
              <w:spacing w:line="312" w:lineRule="auto"/>
              <w:rPr>
                <w:rFonts w:cs="Noto Sans Syriac Eastern"/>
                <w:noProof/>
              </w:rPr>
            </w:pPr>
            <w:r w:rsidRPr="006B6983">
              <w:rPr>
                <w:rFonts w:cs="Noto Sans Syriac Eastern"/>
                <w:noProof/>
              </w:rPr>
              <mc:AlternateContent>
                <mc:Choice Requires="wps">
                  <w:drawing>
                    <wp:anchor distT="45720" distB="45720" distL="114300" distR="114300" simplePos="0" relativeHeight="251694080" behindDoc="0" locked="0" layoutInCell="1" allowOverlap="1" wp14:anchorId="7A8D4BD0" wp14:editId="001B0CC8">
                      <wp:simplePos x="0" y="0"/>
                      <wp:positionH relativeFrom="column">
                        <wp:posOffset>281940</wp:posOffset>
                      </wp:positionH>
                      <wp:positionV relativeFrom="paragraph">
                        <wp:posOffset>385445</wp:posOffset>
                      </wp:positionV>
                      <wp:extent cx="892175" cy="790575"/>
                      <wp:effectExtent l="0" t="0" r="3175" b="9525"/>
                      <wp:wrapNone/>
                      <wp:docPr id="181824231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790575"/>
                              </a:xfrm>
                              <a:prstGeom prst="rect">
                                <a:avLst/>
                              </a:prstGeom>
                              <a:noFill/>
                              <a:ln w="9525">
                                <a:noFill/>
                                <a:miter lim="800000"/>
                                <a:headEnd/>
                                <a:tailEnd/>
                              </a:ln>
                            </wps:spPr>
                            <wps:txbx>
                              <w:txbxContent>
                                <w:p w14:paraId="773F00E7" w14:textId="502B3D45" w:rsidR="009B7ABF" w:rsidRPr="00231059" w:rsidRDefault="009B7ABF" w:rsidP="00F51363">
                                  <w:pPr>
                                    <w:bidi/>
                                    <w:spacing w:before="0" w:after="0" w:line="240" w:lineRule="auto"/>
                                    <w:jc w:val="center"/>
                                    <w:rPr>
                                      <w:rFonts w:ascii="Noto Sans Syriac Eastern" w:hAnsi="Noto Sans Syriac Eastern" w:cs="Noto Sans Syriac Eastern"/>
                                      <w:sz w:val="32"/>
                                      <w:szCs w:val="32"/>
                                      <w:lang w:val="en-PH"/>
                                    </w:rPr>
                                  </w:pPr>
                                  <w:r w:rsidRPr="00231059">
                                    <w:rPr>
                                      <w:rFonts w:ascii="Noto Sans Syriac Eastern" w:hAnsi="Noto Sans Syriac Eastern" w:cs="Noto Sans Syriac Eastern"/>
                                      <w:b/>
                                      <w:bCs/>
                                      <w:sz w:val="36"/>
                                      <w:szCs w:val="36"/>
                                      <w:rtl/>
                                    </w:rPr>
                                    <w:t>ܙܸܕܩܹ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D4BD0" id="_x0000_s1031" type="#_x0000_t202" style="position:absolute;left:0;text-align:left;margin-left:22.2pt;margin-top:30.35pt;width:70.25pt;height:6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" filled="f" stroked="f">
                      <v:textbox inset="0,0,0,0">
                        <w:txbxContent>
                          <w:p w14:paraId="773F00E7" w14:textId="502B3D45" w:rsidR="009B7ABF" w:rsidRPr="00231059" w:rsidRDefault="009B7ABF" w:rsidP="00F51363">
                            <w:pPr>
                              <w:bidi/>
                              <w:spacing w:before="0" w:after="0" w:line="240" w:lineRule="auto"/>
                              <w:jc w:val="center"/>
                              <w:rPr>
                                <w:rFonts w:ascii="Noto Sans Syriac Eastern" w:hAnsi="Noto Sans Syriac Eastern" w:cs="Noto Sans Syriac Eastern"/>
                                <w:sz w:val="32"/>
                                <w:szCs w:val="32"/>
                                <w:lang w:val="en-PH"/>
                              </w:rPr>
                            </w:pPr>
                            <w:r w:rsidRPr="00231059">
                              <w:rPr>
                                <w:rFonts w:ascii="Noto Sans Syriac Eastern" w:hAnsi="Noto Sans Syriac Eastern" w:cs="Noto Sans Syriac Eastern"/>
                                <w:b/>
                                <w:bCs/>
                                <w:sz w:val="36"/>
                                <w:szCs w:val="36"/>
                                <w:rtl/>
                              </w:rPr>
                              <w:t>ܙܸܕܩܹܐ</w:t>
                            </w:r>
                          </w:p>
                        </w:txbxContent>
                      </v:textbox>
                    </v:shape>
                  </w:pict>
                </mc:Fallback>
              </mc:AlternateContent>
            </w:r>
            <w:r w:rsidR="00B30C60" w:rsidRPr="006B6983">
              <w:rPr>
                <w:rFonts w:cs="Noto Sans Syriac Eastern"/>
                <w:noProof/>
              </w:rPr>
              <w:drawing>
                <wp:inline distT="0" distB="0" distL="0" distR="0" wp14:anchorId="05264721" wp14:editId="28836DB2">
                  <wp:extent cx="1482725" cy="1482725"/>
                  <wp:effectExtent l="0" t="0" r="3175" b="3175"/>
                  <wp:docPr id="1541128915" name="Picture 13" descr="ܚܲܕ ܐܸܫܛܵܪܵܐ ܕܒܹܐܡܵܪܵܐ ܝܠܹܗ 'Rights' ('ܙܸܕܩܹ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28915" name="Picture 13" descr="ܚܲܕ ܐܸܫܛܵܪܵܐ ܕܒܹܐܡܵܪܵܐ ܝܠܹܗ 'Rights' ('ܙܸܕܩܹܐ')."/>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DA2C53E" w14:textId="77777777" w:rsidR="00412343" w:rsidRPr="006B6983" w:rsidRDefault="009B7ABF" w:rsidP="004C4D61">
            <w:pPr>
              <w:bidi/>
              <w:spacing w:line="312" w:lineRule="auto"/>
              <w:rPr>
                <w:rFonts w:cs="Noto Sans Syriac Eastern"/>
              </w:rPr>
            </w:pPr>
            <w:r w:rsidRPr="006B6983">
              <w:rPr>
                <w:rFonts w:cs="Noto Sans Syriac Eastern"/>
                <w:rtl/>
              </w:rPr>
              <w:t>ܙܸܕܩܹܐ ܝܼܢܵܐ ܩܵܢܘܿܢܹܐ ܕܕܵܐܟܼܝܼ ܓܵܪܲܓ ܐ݉ܢܵܫܹܐ ܡܲܥܡܸܠܝܼ ܥܲܡܵܘܟܼܘܿܢ:</w:t>
            </w:r>
          </w:p>
          <w:p w14:paraId="5875A6C0" w14:textId="77777777" w:rsidR="00412343" w:rsidRPr="006B6983" w:rsidRDefault="009B7ABF" w:rsidP="004C4D61">
            <w:pPr>
              <w:pStyle w:val="ListParagraph"/>
              <w:numPr>
                <w:ilvl w:val="0"/>
                <w:numId w:val="9"/>
              </w:numPr>
              <w:bidi/>
              <w:spacing w:line="312" w:lineRule="auto"/>
              <w:rPr>
                <w:rFonts w:cs="Noto Sans Syriac Eastern"/>
              </w:rPr>
            </w:pPr>
            <w:r w:rsidRPr="006B6983">
              <w:rPr>
                <w:rFonts w:cs="Noto Sans Syriac Eastern"/>
                <w:rtl/>
              </w:rPr>
              <w:t xml:space="preserve">ܒܟܹܐܢܘܼܬܵܐ </w:t>
            </w:r>
          </w:p>
          <w:p w14:paraId="348AFBAD" w14:textId="77777777" w:rsidR="00412343" w:rsidRPr="006B6983" w:rsidRDefault="009B7ABF" w:rsidP="004C4D61">
            <w:pPr>
              <w:pStyle w:val="ListParagraph"/>
              <w:numPr>
                <w:ilvl w:val="0"/>
                <w:numId w:val="9"/>
              </w:numPr>
              <w:bidi/>
              <w:spacing w:line="312" w:lineRule="auto"/>
              <w:rPr>
                <w:rFonts w:cs="Noto Sans Syriac Eastern"/>
              </w:rPr>
            </w:pPr>
            <w:r w:rsidRPr="006B6983">
              <w:rPr>
                <w:rFonts w:cs="Noto Sans Syriac Eastern"/>
                <w:rtl/>
              </w:rPr>
              <w:t>ܒܫܲܘܝܘܼܬܵܐ.</w:t>
            </w:r>
          </w:p>
        </w:tc>
      </w:tr>
      <w:tr w:rsidR="00767EEA" w:rsidRPr="006B6983" w14:paraId="072FF036" w14:textId="77777777" w:rsidTr="00552F60">
        <w:trPr>
          <w:trHeight w:val="2494"/>
        </w:trPr>
        <w:tc>
          <w:tcPr>
            <w:tcW w:w="2551" w:type="dxa"/>
            <w:vAlign w:val="center"/>
          </w:tcPr>
          <w:p w14:paraId="5AB056E0" w14:textId="77777777" w:rsidR="00412343" w:rsidRPr="006B6983" w:rsidRDefault="009B7ABF" w:rsidP="004C4D61">
            <w:pPr>
              <w:pStyle w:val="Image"/>
              <w:spacing w:before="120" w:after="120" w:line="312" w:lineRule="auto"/>
              <w:rPr>
                <w:rFonts w:cs="Noto Sans Syriac Eastern"/>
                <w:noProof/>
              </w:rPr>
            </w:pPr>
            <w:r w:rsidRPr="006B6983">
              <w:rPr>
                <w:rFonts w:cs="Noto Sans Syriac Eastern"/>
                <w:noProof/>
              </w:rPr>
              <mc:AlternateContent>
                <mc:Choice Requires="wps">
                  <w:drawing>
                    <wp:anchor distT="45720" distB="45720" distL="114300" distR="114300" simplePos="0" relativeHeight="251696128" behindDoc="0" locked="0" layoutInCell="1" allowOverlap="1" wp14:anchorId="5513FBB0" wp14:editId="5166DC70">
                      <wp:simplePos x="0" y="0"/>
                      <wp:positionH relativeFrom="column">
                        <wp:posOffset>309880</wp:posOffset>
                      </wp:positionH>
                      <wp:positionV relativeFrom="paragraph">
                        <wp:posOffset>360045</wp:posOffset>
                      </wp:positionV>
                      <wp:extent cx="892175" cy="311785"/>
                      <wp:effectExtent l="0" t="0" r="3175" b="12065"/>
                      <wp:wrapNone/>
                      <wp:docPr id="2964832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11785"/>
                              </a:xfrm>
                              <a:prstGeom prst="rect">
                                <a:avLst/>
                              </a:prstGeom>
                              <a:noFill/>
                              <a:ln w="9525">
                                <a:noFill/>
                                <a:miter lim="800000"/>
                                <a:headEnd/>
                                <a:tailEnd/>
                              </a:ln>
                            </wps:spPr>
                            <wps:txbx>
                              <w:txbxContent>
                                <w:p w14:paraId="2E6E926C" w14:textId="77777777" w:rsidR="009B7ABF" w:rsidRPr="00A868AE" w:rsidRDefault="009B7ABF" w:rsidP="00F51363">
                                  <w:pPr>
                                    <w:bidi/>
                                    <w:spacing w:before="0" w:after="0" w:line="240" w:lineRule="auto"/>
                                    <w:jc w:val="center"/>
                                    <w:rPr>
                                      <w:rFonts w:ascii="Noto Sans Syriac Eastern" w:hAnsi="Noto Sans Syriac Eastern" w:cs="Noto Sans Syriac Eastern"/>
                                      <w:sz w:val="24"/>
                                      <w:szCs w:val="24"/>
                                      <w:lang w:val="en-PH"/>
                                    </w:rPr>
                                  </w:pPr>
                                  <w:r w:rsidRPr="00A868AE">
                                    <w:rPr>
                                      <w:rFonts w:ascii="Noto Sans Syriac Eastern" w:hAnsi="Noto Sans Syriac Eastern" w:cs="Noto Sans Syriac Eastern"/>
                                      <w:b/>
                                      <w:bCs/>
                                      <w:sz w:val="24"/>
                                      <w:szCs w:val="24"/>
                                      <w:rtl/>
                                    </w:rPr>
                                    <w:t>ܢܲܨܝܼܗܲܬ</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513FBB0" id="_x0000_s1032" type="#_x0000_t202" style="position:absolute;left:0;text-align:left;margin-left:24.4pt;margin-top:28.35pt;width:70.25pt;height:24.5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" filled="f" stroked="f">
                      <v:textbox inset="0,0,0,0">
                        <w:txbxContent>
                          <w:p w14:paraId="2E6E926C" w14:textId="77777777" w:rsidR="009B7ABF" w:rsidRPr="00A868AE" w:rsidRDefault="009B7ABF" w:rsidP="00F51363">
                            <w:pPr>
                              <w:bidi/>
                              <w:spacing w:before="0" w:after="0" w:line="240" w:lineRule="auto"/>
                              <w:jc w:val="center"/>
                              <w:rPr>
                                <w:rFonts w:ascii="Noto Sans Syriac Eastern" w:hAnsi="Noto Sans Syriac Eastern" w:cs="Noto Sans Syriac Eastern"/>
                                <w:sz w:val="24"/>
                                <w:szCs w:val="24"/>
                                <w:lang w:val="en-PH"/>
                              </w:rPr>
                            </w:pPr>
                            <w:r w:rsidRPr="00A868AE">
                              <w:rPr>
                                <w:rFonts w:ascii="Noto Sans Syriac Eastern" w:hAnsi="Noto Sans Syriac Eastern" w:cs="Noto Sans Syriac Eastern"/>
                                <w:b/>
                                <w:bCs/>
                                <w:sz w:val="24"/>
                                <w:szCs w:val="24"/>
                                <w:rtl/>
                              </w:rPr>
                              <w:t>ܢܲܨܝܼܗܲܬ</w:t>
                            </w:r>
                          </w:p>
                        </w:txbxContent>
                      </v:textbox>
                    </v:shape>
                  </w:pict>
                </mc:Fallback>
              </mc:AlternateContent>
            </w:r>
            <w:r w:rsidR="005B2DB8" w:rsidRPr="006B6983">
              <w:rPr>
                <w:rFonts w:cs="Noto Sans Syriac Eastern"/>
                <w:noProof/>
              </w:rPr>
              <w:drawing>
                <wp:inline distT="0" distB="0" distL="0" distR="0" wp14:anchorId="1CA8CE6D" wp14:editId="1303E046">
                  <wp:extent cx="1482725" cy="1482725"/>
                  <wp:effectExtent l="0" t="0" r="3175" b="3175"/>
                  <wp:docPr id="777249014" name="Picture 49" descr="ܚܲܕ ܐܸܫܛܵܪܵܐ ܕܝܵܗܒܼܵܠܬܵܐ ܕܢܲܨܝܼܗܲܬ ܘܚܲܕ ܩܲܠܵܡܵ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49014" name="Picture 49" descr="ܚܲܕ ܐܸܫܛܵܪܵܐ ܕܝܵܗܒܼܵܠܬܵܐ ܕܢܲܨܝܼܗܲܬ ܘܚܲܕ ܩܲܠܵܡܵܐ."/>
                          <pic:cNvPicPr/>
                        </pic:nvPicPr>
                        <pic:blipFill>
                          <a:blip r:embed="rId58">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A01BDAC" w14:textId="77777777" w:rsidR="00412343" w:rsidRPr="006B6983" w:rsidRDefault="009B7ABF" w:rsidP="004C4D61">
            <w:pPr>
              <w:bidi/>
              <w:spacing w:line="312" w:lineRule="auto"/>
              <w:rPr>
                <w:rFonts w:cs="Noto Sans Syriac Eastern"/>
              </w:rPr>
            </w:pPr>
            <w:r w:rsidRPr="006B6983">
              <w:rPr>
                <w:rFonts w:cs="FS Me Pro"/>
                <w:rtl/>
              </w:rPr>
              <w:t>NEDA</w:t>
            </w:r>
            <w:r w:rsidRPr="006B6983">
              <w:rPr>
                <w:rFonts w:cs="Noto Sans Syriac Eastern"/>
                <w:rtl/>
              </w:rPr>
              <w:t xml:space="preserve"> ܫܘܼܪܸܟܠܹܗ ܥܲܡܲܢ ܢܲܨܝܼܗܲܬܹܗ ܒܘܼܬ ܙܸܕܩܹܐ ܕܐ݉ܢܵܫܹܐ ܕ </w:t>
            </w:r>
            <w:r w:rsidRPr="006B6983">
              <w:rPr>
                <w:rFonts w:cs="FS Me Pro"/>
                <w:rtl/>
              </w:rPr>
              <w:t>CALD</w:t>
            </w:r>
            <w:r w:rsidRPr="006B6983">
              <w:rPr>
                <w:rFonts w:cs="Noto Sans Syriac Eastern"/>
                <w:rtl/>
              </w:rPr>
              <w:t xml:space="preserve"> ܕܐܝܼܬܠܗܘܿܢ ܫܲܦܠܘܼܬܵܐ.</w:t>
            </w:r>
          </w:p>
          <w:p w14:paraId="6FD63158" w14:textId="77777777" w:rsidR="00C06FB9" w:rsidRPr="006B6983" w:rsidRDefault="009B7ABF" w:rsidP="004C4D61">
            <w:pPr>
              <w:bidi/>
              <w:spacing w:line="312" w:lineRule="auto"/>
              <w:rPr>
                <w:rFonts w:cs="Noto Sans Syriac Eastern"/>
              </w:rPr>
            </w:pPr>
            <w:r w:rsidRPr="006B6983">
              <w:rPr>
                <w:rFonts w:cs="Noto Sans Syriac Eastern"/>
                <w:rtl/>
              </w:rPr>
              <w:t>ܐܲܚܢܲܢ ܡܘܼܦܠܸܚܠܲܢ ܐܲܝܵܐ ܢܲܨܝܼܗܲܬ ܩܵܐ ܥܒܼܵܕܬܵܐ ܕܣܬܪܵܬܝܼܓ̰ܝܼܵܐ.</w:t>
            </w:r>
          </w:p>
        </w:tc>
      </w:tr>
      <w:tr w:rsidR="00767EEA" w:rsidRPr="006B6983" w14:paraId="55262E29" w14:textId="77777777" w:rsidTr="00552F60">
        <w:trPr>
          <w:trHeight w:val="3402"/>
        </w:trPr>
        <w:tc>
          <w:tcPr>
            <w:tcW w:w="2551" w:type="dxa"/>
            <w:vAlign w:val="center"/>
          </w:tcPr>
          <w:p w14:paraId="551F092E" w14:textId="77777777" w:rsidR="00B1757D" w:rsidRPr="006B6983" w:rsidRDefault="009B7ABF" w:rsidP="004C4D61">
            <w:pPr>
              <w:pStyle w:val="Image"/>
              <w:spacing w:line="312" w:lineRule="auto"/>
              <w:rPr>
                <w:rFonts w:cs="Noto Sans Syriac Eastern"/>
                <w:noProof/>
              </w:rPr>
            </w:pPr>
            <w:r w:rsidRPr="006B6983">
              <w:rPr>
                <w:rFonts w:cs="Noto Sans Syriac Eastern"/>
                <w:noProof/>
              </w:rPr>
              <w:lastRenderedPageBreak/>
              <w:drawing>
                <wp:inline distT="0" distB="0" distL="0" distR="0" wp14:anchorId="16BFAB82" wp14:editId="5223580B">
                  <wp:extent cx="1482725" cy="1482725"/>
                  <wp:effectExtent l="0" t="0" r="3175" b="3175"/>
                  <wp:docPr id="847992873" name="Picture 14" descr="3 ܐ݉ܢܵܫܹܐ ܬܚܘܿܬ 2 ܒܲܓܼܒܘܼܓܼܝܵܬܹܐ ܕܗܲܡܙܲܡܬܵܐ. ܚܕܵܐ ܒܲܓܼܒܘܼܓܼܝܼܬܵܐ ܕܗܲܡܙܲܡܬܵܐ ܡܲܚܙܘܼܝܹܐ ܚܕܵܐ ܨܘܼܪܬܵܐ ܕܨܸܒܥܵܬܹܐ ܡܘܼܪܡܹܐ ܠܥܸܠܸܠ. ܘܗܿܝ ܒܲܓܼܒܘܼܓܼܝܼܬܵܐ ܐ݉ܚܹܪ݉ܬܵܐ ܕܗܲܡܙܲܡܬܵܐ ܡܲܚܙܘܼܝܹܐ ܚܕܵܐ ܨܘܼܪܬܵܐ ܕܨܸܒܥܵܬܹܐ ܡܘܼܨܠܸܝܹܐ ܠܐܸܠܬܸܚ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2873" name="Picture 14" descr="3 ܐ݉ܢܵܫܹܐ ܬܚܘܿܬ 2 ܒܲܓܼܒܘܼܓܼܝܵܬܹܐ ܕܗܲܡܙܲܡܬܵܐ. ܚܕܵܐ ܒܲܓܼܒܘܼܓܼܝܼܬܵܐ ܕܗܲܡܙܲܡܬܵܐ ܡܲܚܙܘܼܝܹܐ ܚܕܵܐ ܨܘܼܪܬܵܐ ܕܨܸܒܥܵܬܹܐ ܡܘܼܪܡܹܐ ܠܥܸܠܸܠ. ܘܗܿܝ ܒܲܓܼܒܘܼܓܼܝܼܬܵܐ ܐ݉ܚܹܪ݉ܬܵܐ ܕܗܲܡܙܲܡܬܵܐ ܡܲܚܙܘܼܝܹܐ ܚܕܵܐ ܨܘܼܪܬܵܐ ܕܨܸܒܥܵܬܹܐ ܡܘܼܨܠܸܝܹܐ ܠܐܸܠܬܸܚܬ."/>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2B00114" w14:textId="77777777" w:rsidR="00B1757D" w:rsidRPr="006B6983" w:rsidRDefault="009B7ABF" w:rsidP="004C4D61">
            <w:pPr>
              <w:bidi/>
              <w:spacing w:line="312" w:lineRule="auto"/>
              <w:rPr>
                <w:rFonts w:cs="Noto Sans Syriac Eastern"/>
              </w:rPr>
            </w:pPr>
            <w:r w:rsidRPr="006B6983">
              <w:rPr>
                <w:rFonts w:cs="Noto Sans Syriac Eastern"/>
                <w:rtl/>
              </w:rPr>
              <w:t xml:space="preserve">ܐܵܦ ܥܒܼܝܼܕܠܲܢ ܚܕܵܐ </w:t>
            </w:r>
            <w:r w:rsidRPr="006B6983">
              <w:rPr>
                <w:rStyle w:val="Strong"/>
                <w:rFonts w:cs="Noto Sans Syriac Eastern"/>
                <w:rtl/>
              </w:rPr>
              <w:t>ܕܵܣܬܵܐ ܡܗܲܕܝܵܢܬܵܐ</w:t>
            </w:r>
            <w:r w:rsidRPr="006B6983">
              <w:rPr>
                <w:rFonts w:cs="Noto Sans Syriac Eastern"/>
                <w:rtl/>
              </w:rPr>
              <w:t xml:space="preserve"> ܠܒܼܲܕܲܪ ܡܼܢ </w:t>
            </w:r>
            <w:r w:rsidRPr="006B6983">
              <w:rPr>
                <w:rFonts w:cs="FS Me Pro"/>
                <w:rtl/>
              </w:rPr>
              <w:t>NDIA</w:t>
            </w:r>
            <w:r w:rsidRPr="006B6983">
              <w:rPr>
                <w:rFonts w:cs="Noto Sans Syriac Eastern"/>
                <w:rtl/>
              </w:rPr>
              <w:t>.</w:t>
            </w:r>
          </w:p>
        </w:tc>
      </w:tr>
      <w:tr w:rsidR="00767EEA" w:rsidRPr="006B6983" w14:paraId="687A2BEA" w14:textId="77777777" w:rsidTr="00552F60">
        <w:trPr>
          <w:trHeight w:val="3402"/>
        </w:trPr>
        <w:tc>
          <w:tcPr>
            <w:tcW w:w="2551" w:type="dxa"/>
            <w:vAlign w:val="center"/>
          </w:tcPr>
          <w:p w14:paraId="34C5C931" w14:textId="77777777" w:rsidR="00B1757D"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30F57237" wp14:editId="532B881D">
                  <wp:extent cx="1482725" cy="1482725"/>
                  <wp:effectExtent l="0" t="0" r="3175" b="3175"/>
                  <wp:docPr id="1924179488" name="Picture 15" descr="ܚܕܵܐ ܕܵܣܬܵܐ ܕܐ݉ܢܵܫܹܐ ܗܲܡܙܘܼܡܹܐ ܥܲܡܚܕܵܕܹܐ. ܥܸܠܹܠ ܡܸܢܲܝܗܝ ܝܼܠܹܗ ܚܲܕ ܪܘܼܫܡܵܐ ܕܚܲܕ tick ܘܚܕܵܐ ܨܘܼܪܬܵܐ ܕܨܸܒܥܵܬܹܐ ܡܘܼܪܡܹܐ 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179488" name="Picture 15" descr="ܚܕܵܐ ܕܵܣܬܵܐ ܕܐ݉ܢܵܫܹܐ ܗܲܡܙܘܼܡܹܐ ܥܲܡܚܕܵܕܹܐ. ܥܸܠܹܠ ܡܸܢܲܝܗܝ ܝܼܠܹܗ ܚܲܕ ܪܘܼܫܡܵܐ ܕܚܲܕ tick ܘܚܕܵܐ ܨܘܼܪܬܵܐ ܕܨܸܒܥܵܬܹܐ ܡܘܼܪܡܹܐ ܥܸܠܸܠ ܥܲܡ ܚܲܕ ܓܹܐܪܵܐ ܒܸܪܡܵܙܵܐ ܠܥܸܠܸܠ."/>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2C41EAA" w14:textId="77777777" w:rsidR="00B1757D" w:rsidRPr="006B6983" w:rsidRDefault="009B7ABF" w:rsidP="004C4D61">
            <w:pPr>
              <w:bidi/>
              <w:spacing w:line="312" w:lineRule="auto"/>
              <w:rPr>
                <w:rFonts w:cs="Noto Sans Syriac Eastern"/>
              </w:rPr>
            </w:pPr>
            <w:r w:rsidRPr="006B6983">
              <w:rPr>
                <w:rFonts w:cs="Noto Sans Syriac Eastern"/>
                <w:rtl/>
              </w:rPr>
              <w:t xml:space="preserve">ܚܕܵܐ ܕܵܣܬܵܐ ܡܗܲܕܝܵܢܬܵܐ ܝܼܠܵܗܿ ܚܕܵܐ ܕܵܣܬܵܐ ܕܐ݉ܢܵܫܹܐ ܕܟܹܐ ܦܵܠܚܝܼ ܥܲܡܲܢ ܩܵܐ ܕܫܲܪܸܟܝܼ ܡܘܿܕܝܼ: </w:t>
            </w:r>
          </w:p>
          <w:p w14:paraId="58D92CA2" w14:textId="77777777" w:rsidR="00B1757D" w:rsidRPr="006B6983" w:rsidRDefault="009B7ABF" w:rsidP="004C4D61">
            <w:pPr>
              <w:pStyle w:val="ListParagraph"/>
              <w:numPr>
                <w:ilvl w:val="0"/>
                <w:numId w:val="11"/>
              </w:numPr>
              <w:bidi/>
              <w:spacing w:line="312" w:lineRule="auto"/>
              <w:rPr>
                <w:rFonts w:cs="Noto Sans Syriac Eastern"/>
              </w:rPr>
            </w:pPr>
            <w:r w:rsidRPr="006B6983">
              <w:rPr>
                <w:rFonts w:cs="Noto Sans Syriac Eastern"/>
                <w:rtl/>
              </w:rPr>
              <w:t xml:space="preserve">ܝܠܹܗ ܦܠܵܚܵܐ ܨܦܵܝܝܼ </w:t>
            </w:r>
          </w:p>
          <w:p w14:paraId="1E922AA1" w14:textId="77777777" w:rsidR="00B1757D" w:rsidRPr="006B6983" w:rsidRDefault="009B7ABF" w:rsidP="004C4D61">
            <w:pPr>
              <w:pStyle w:val="ListParagraph"/>
              <w:numPr>
                <w:ilvl w:val="0"/>
                <w:numId w:val="11"/>
              </w:numPr>
              <w:bidi/>
              <w:spacing w:line="312" w:lineRule="auto"/>
              <w:rPr>
                <w:rFonts w:cs="Noto Sans Syriac Eastern"/>
              </w:rPr>
            </w:pPr>
            <w:r w:rsidRPr="006B6983">
              <w:rPr>
                <w:rFonts w:cs="Noto Sans Syriac Eastern"/>
                <w:rtl/>
              </w:rPr>
              <w:t>ܣܢܝܼܩܵܐ ܝܠܹܗ ܕܦܵܠܹܚ ܒܘܼܫ ܨܦܵܝܝܼ.</w:t>
            </w:r>
          </w:p>
        </w:tc>
      </w:tr>
      <w:tr w:rsidR="00767EEA" w:rsidRPr="006B6983" w14:paraId="36A56CD6" w14:textId="77777777" w:rsidTr="00552F60">
        <w:trPr>
          <w:trHeight w:val="3402"/>
        </w:trPr>
        <w:tc>
          <w:tcPr>
            <w:tcW w:w="2551" w:type="dxa"/>
            <w:vAlign w:val="center"/>
          </w:tcPr>
          <w:p w14:paraId="31F3B083" w14:textId="77777777" w:rsidR="008A052F"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48119C19" wp14:editId="669E4392">
                  <wp:extent cx="1482725" cy="1482725"/>
                  <wp:effectExtent l="0" t="0" r="3175" b="3175"/>
                  <wp:docPr id="763754825" name="Picture 2" descr="ܚܕܵܐ ܕܵܣܬܵܐ ܕܐ݉ܢܵܫܹܐ ܕ CALD ܘܚܕܵܐ ܨܘܼܪܬܵܐ ܐܵܢܲܢܩܵ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54825" name="Picture 2" descr="ܚܕܵܐ ܕܵܣܬܵܐ ܕܐ݉ܢܵܫܹܐ ܕ CALD ܘܚܕܵܐ ܨܘܼܪܬܵܐ ܐܵܢܲܢܩܵܝܬܵܐ."/>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CC758C5" w14:textId="77777777" w:rsidR="008A052F" w:rsidRPr="006B6983" w:rsidRDefault="009B7ABF" w:rsidP="004C4D61">
            <w:pPr>
              <w:bidi/>
              <w:spacing w:line="312" w:lineRule="auto"/>
              <w:rPr>
                <w:rFonts w:cs="Noto Sans Syriac Eastern"/>
              </w:rPr>
            </w:pPr>
            <w:r w:rsidRPr="006B6983">
              <w:rPr>
                <w:rFonts w:cs="Noto Sans Syriac Eastern"/>
                <w:rtl/>
              </w:rPr>
              <w:t xml:space="preserve">ܐ݉ܢܵܫܹܐ ܕ </w:t>
            </w:r>
            <w:r w:rsidRPr="006B6983">
              <w:rPr>
                <w:rFonts w:cs="FS Me Pro"/>
                <w:rtl/>
              </w:rPr>
              <w:t>CALD</w:t>
            </w:r>
            <w:r w:rsidRPr="006B6983">
              <w:rPr>
                <w:rFonts w:cs="Noto Sans Syriac Eastern"/>
                <w:rtl/>
              </w:rPr>
              <w:t xml:space="preserve"> ܕܐܝܼܬܠܗܘܿܢ ܫܲܦܠܘܼܬܵܐ ܝܼܗܘܵܘ ܚܲܕ ܣܲܗܡܵܐ ܐܵܢܲܢܩܵܝܵܐ ܕܐܲܝܵܐ ܕܵܣܬܵܐ ܡܗܲܕܝܵܢܬܵܐ.</w:t>
            </w:r>
          </w:p>
        </w:tc>
      </w:tr>
      <w:tr w:rsidR="00767EEA" w:rsidRPr="006B6983" w14:paraId="0F788559" w14:textId="77777777" w:rsidTr="00552F60">
        <w:trPr>
          <w:trHeight w:val="3402"/>
        </w:trPr>
        <w:tc>
          <w:tcPr>
            <w:tcW w:w="2551" w:type="dxa"/>
            <w:vAlign w:val="center"/>
          </w:tcPr>
          <w:p w14:paraId="034D1D8B" w14:textId="77777777" w:rsidR="00B1757D" w:rsidRPr="006B6983" w:rsidRDefault="009B7ABF" w:rsidP="004C4D61">
            <w:pPr>
              <w:pStyle w:val="Image"/>
              <w:spacing w:line="312" w:lineRule="auto"/>
              <w:rPr>
                <w:rFonts w:cs="Noto Sans Syriac Eastern"/>
                <w:noProof/>
              </w:rPr>
            </w:pPr>
            <w:r w:rsidRPr="006B6983">
              <w:rPr>
                <w:rFonts w:cs="Noto Sans Syriac Eastern"/>
                <w:noProof/>
              </w:rPr>
              <mc:AlternateContent>
                <mc:Choice Requires="wps">
                  <w:drawing>
                    <wp:anchor distT="45720" distB="45720" distL="114300" distR="114300" simplePos="0" relativeHeight="251698176" behindDoc="0" locked="0" layoutInCell="1" allowOverlap="1" wp14:anchorId="609325BB" wp14:editId="5713C10D">
                      <wp:simplePos x="0" y="0"/>
                      <wp:positionH relativeFrom="column">
                        <wp:posOffset>300355</wp:posOffset>
                      </wp:positionH>
                      <wp:positionV relativeFrom="paragraph">
                        <wp:posOffset>391795</wp:posOffset>
                      </wp:positionV>
                      <wp:extent cx="892175" cy="311785"/>
                      <wp:effectExtent l="0" t="0" r="3175" b="12065"/>
                      <wp:wrapNone/>
                      <wp:docPr id="146075833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11785"/>
                              </a:xfrm>
                              <a:prstGeom prst="rect">
                                <a:avLst/>
                              </a:prstGeom>
                              <a:noFill/>
                              <a:ln w="9525">
                                <a:noFill/>
                                <a:miter lim="800000"/>
                                <a:headEnd/>
                                <a:tailEnd/>
                              </a:ln>
                            </wps:spPr>
                            <wps:txbx>
                              <w:txbxContent>
                                <w:p w14:paraId="48FCAC88" w14:textId="77777777" w:rsidR="009B7ABF" w:rsidRPr="00F51363" w:rsidRDefault="009B7ABF" w:rsidP="00F51363">
                                  <w:pPr>
                                    <w:bidi/>
                                    <w:spacing w:before="0" w:after="0" w:line="240" w:lineRule="auto"/>
                                    <w:jc w:val="center"/>
                                    <w:rPr>
                                      <w:rFonts w:ascii="Noto Sans Syriac Eastern" w:hAnsi="Noto Sans Syriac Eastern" w:cs="Noto Sans Syriac Eastern"/>
                                      <w:sz w:val="26"/>
                                      <w:szCs w:val="26"/>
                                      <w:lang w:val="en-PH"/>
                                    </w:rPr>
                                  </w:pPr>
                                  <w:r w:rsidRPr="00F51363">
                                    <w:rPr>
                                      <w:rFonts w:ascii="Noto Sans Syriac Eastern" w:hAnsi="Noto Sans Syriac Eastern" w:cs="Noto Sans Syriac Eastern"/>
                                      <w:b/>
                                      <w:bCs/>
                                      <w:sz w:val="26"/>
                                      <w:szCs w:val="26"/>
                                      <w:rtl/>
                                    </w:rPr>
                                    <w:t>ܦܠܵܛܹ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09325BB" id="_x0000_s1033" type="#_x0000_t202" style="position:absolute;left:0;text-align:left;margin-left:23.65pt;margin-top:30.85pt;width:70.25pt;height:24.5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" filled="f" stroked="f">
                      <v:textbox inset="0,0,0,0">
                        <w:txbxContent>
                          <w:p w14:paraId="48FCAC88" w14:textId="77777777" w:rsidR="009B7ABF" w:rsidRPr="00F51363" w:rsidRDefault="009B7ABF" w:rsidP="00F51363">
                            <w:pPr>
                              <w:bidi/>
                              <w:spacing w:before="0" w:after="0" w:line="240" w:lineRule="auto"/>
                              <w:jc w:val="center"/>
                              <w:rPr>
                                <w:rFonts w:ascii="Noto Sans Syriac Eastern" w:hAnsi="Noto Sans Syriac Eastern" w:cs="Noto Sans Syriac Eastern"/>
                                <w:sz w:val="26"/>
                                <w:szCs w:val="26"/>
                                <w:lang w:val="en-PH"/>
                              </w:rPr>
                            </w:pPr>
                            <w:r w:rsidRPr="00F51363">
                              <w:rPr>
                                <w:rFonts w:ascii="Noto Sans Syriac Eastern" w:hAnsi="Noto Sans Syriac Eastern" w:cs="Noto Sans Syriac Eastern"/>
                                <w:b/>
                                <w:bCs/>
                                <w:sz w:val="26"/>
                                <w:szCs w:val="26"/>
                                <w:rtl/>
                              </w:rPr>
                              <w:t>ܦܠܵܛܹܐ</w:t>
                            </w:r>
                          </w:p>
                        </w:txbxContent>
                      </v:textbox>
                    </v:shape>
                  </w:pict>
                </mc:Fallback>
              </mc:AlternateContent>
            </w:r>
            <w:r w:rsidR="00F94A87" w:rsidRPr="006B6983">
              <w:rPr>
                <w:rFonts w:cs="Noto Sans Syriac Eastern"/>
                <w:noProof/>
              </w:rPr>
              <w:drawing>
                <wp:inline distT="0" distB="0" distL="0" distR="0" wp14:anchorId="20435090" wp14:editId="517662BA">
                  <wp:extent cx="1482725" cy="1482725"/>
                  <wp:effectExtent l="0" t="0" r="3175" b="3175"/>
                  <wp:docPr id="925835610" name="Picture 16" descr="ܚܲܕ ܐܸܫܛܵܪܵܐ ܕܦܠܵܛܹܐ ܡܲܚܙܘܼܝܹܐ ܚܲܕ ܣܸܕܪܵܐ ܥܲܡ ܚܲܕ ܪܘܼܫܡܵܐ ܕ tick. ܠܓܹܒܹܗ ܝܼܠܵܗܿ ܚܕܵܐ ܨܘܼܪܬܵܐ ܕܨܸܒܥܵܬܹܐ ܡܘܼܪܡܹܐ ܥܸܠܸܠ ܘ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35610" name="Picture 16" descr="ܚܲܕ ܐܸܫܛܵܪܵܐ ܕܦܠܵܛܹܐ ܡܲܚܙܘܼܝܹܐ ܚܲܕ ܣܸܕܪܵܐ ܥܲܡ ܚܲܕ ܪܘܼܫܡܵܐ ܕ tick. ܠܓܹܒܹܗ ܝܼܠܵܗܿ ܚܕܵܐ ܨܘܼܪܬܵܐ ܕܨܸܒܥܵܬܹܐ ܡܘܼܪܡܹܐ ܥܸܠܸܠ ܘܚܲܕ ܓܹܐܪܵܐ ܒܸܪܡܵܙܵܐ ܠܥܸܠܸܠ."/>
                          <pic:cNvPicPr/>
                        </pic:nvPicPr>
                        <pic:blipFill>
                          <a:blip r:embed="rId62">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40732221" w14:textId="77777777" w:rsidR="00B1757D" w:rsidRPr="006B6983" w:rsidRDefault="009B7ABF" w:rsidP="004C4D61">
            <w:pPr>
              <w:bidi/>
              <w:spacing w:line="312" w:lineRule="auto"/>
              <w:rPr>
                <w:rFonts w:cs="Noto Sans Syriac Eastern"/>
              </w:rPr>
            </w:pPr>
            <w:r w:rsidRPr="006B6983">
              <w:rPr>
                <w:rFonts w:cs="Noto Sans Syriac Eastern"/>
                <w:rtl/>
              </w:rPr>
              <w:t xml:space="preserve">ܐܲܚܢܲܢ ܡܘܼܫܡܸܥܠܲܢ ܠܢܲܨܝܼܗܲܬ ܕܐܲܝܵܐ ܕܵܣܬܵܐ ܡܗܲܕܝܵܢܬܵܐ ܒܘܼܬ ܕܵܐܟܼܝܼ ܠܥܒܼܵܕܵܐ </w:t>
            </w:r>
            <w:r w:rsidRPr="006B6983">
              <w:rPr>
                <w:rStyle w:val="Strong"/>
                <w:rFonts w:cs="Noto Sans Syriac Eastern"/>
                <w:rtl/>
              </w:rPr>
              <w:t>ܦܠܵܛܹܐ</w:t>
            </w:r>
            <w:r w:rsidRPr="006B6983">
              <w:rPr>
                <w:rFonts w:cs="Noto Sans Syriac Eastern"/>
                <w:rtl/>
              </w:rPr>
              <w:t xml:space="preserve"> ܕܗܵܘܝܼ ܒܘܼܫ ܨܦܵܝܝܼ ܩܵܐ ܫܲܘܬܦܵܢܹܐ ܕ </w:t>
            </w:r>
            <w:r w:rsidRPr="006B6983">
              <w:rPr>
                <w:rFonts w:cs="FS Me Pro"/>
                <w:rtl/>
              </w:rPr>
              <w:t>CALD</w:t>
            </w:r>
            <w:r w:rsidRPr="006B6983">
              <w:rPr>
                <w:rFonts w:cs="Noto Sans Syriac Eastern"/>
                <w:rtl/>
              </w:rPr>
              <w:t>.</w:t>
            </w:r>
          </w:p>
          <w:p w14:paraId="1BF13485" w14:textId="77777777" w:rsidR="00B1757D" w:rsidRPr="006B6983" w:rsidRDefault="009B7ABF" w:rsidP="004C4D61">
            <w:pPr>
              <w:bidi/>
              <w:spacing w:line="312" w:lineRule="auto"/>
              <w:rPr>
                <w:rFonts w:cs="Noto Sans Syriac Eastern"/>
              </w:rPr>
            </w:pPr>
            <w:r w:rsidRPr="006B6983">
              <w:rPr>
                <w:rFonts w:cs="Noto Sans Syriac Eastern"/>
                <w:rtl/>
              </w:rPr>
              <w:t>ܦܠܵܛܹܐ ܝܼܢܵܐ ܐܵܢܝܼ ܐܘܼܪܚܵܬܹܐ ܕܦܘܼܠܚܵܢܲܢ ܟܹܐ ܫܲܚܠܸܦܠܗܘܿܢ ܚܲܝܹܐ ܕܐ݉ܢܵܫܹܐ.</w:t>
            </w:r>
          </w:p>
        </w:tc>
      </w:tr>
    </w:tbl>
    <w:p w14:paraId="1DA04F32" w14:textId="77777777" w:rsidR="002A6A49" w:rsidRPr="006B6983" w:rsidRDefault="002A6A49" w:rsidP="004C4D61">
      <w:pPr>
        <w:spacing w:before="0" w:after="0" w:line="312" w:lineRule="auto"/>
        <w:rPr>
          <w:rFonts w:cs="Noto Sans Syriac Eastern"/>
        </w:rPr>
      </w:pPr>
    </w:p>
    <w:p w14:paraId="2A0AFCEB" w14:textId="77777777" w:rsidR="002A6A49" w:rsidRPr="006B6983" w:rsidRDefault="009B7ABF" w:rsidP="004C4D61">
      <w:pPr>
        <w:spacing w:before="0" w:after="0" w:line="312" w:lineRule="auto"/>
        <w:rPr>
          <w:rFonts w:cs="Noto Sans Syriac Eastern"/>
        </w:rPr>
      </w:pPr>
      <w:r w:rsidRPr="006B6983">
        <w:rPr>
          <w:rFonts w:cs="Noto Sans Syriac Eastern"/>
        </w:rPr>
        <w:br w:type="page"/>
      </w:r>
    </w:p>
    <w:p w14:paraId="02958F5A" w14:textId="77777777" w:rsidR="00115682" w:rsidRPr="006B6983" w:rsidRDefault="009B7ABF" w:rsidP="004C4D61">
      <w:pPr>
        <w:pStyle w:val="Heading2"/>
        <w:bidi/>
        <w:spacing w:line="312" w:lineRule="auto"/>
        <w:rPr>
          <w:rFonts w:cs="Noto Sans Syriac Eastern"/>
          <w:lang w:val="en-AU"/>
        </w:rPr>
      </w:pPr>
      <w:bookmarkStart w:id="97" w:name="_Toc256000004"/>
      <w:r w:rsidRPr="006B6983">
        <w:rPr>
          <w:rFonts w:cs="Noto Sans Syriac Eastern"/>
          <w:rtl/>
        </w:rPr>
        <w:lastRenderedPageBreak/>
        <w:t>ܡܘܿܕܝܼ ܝܢܵܐ ܢܝܼܫܲܢ ܩܵܐ ܣܬܪܵܬܝܼܓ̰ܝܼܵܐ؟</w:t>
      </w:r>
      <w:bookmarkEnd w:id="97"/>
    </w:p>
    <w:tbl>
      <w:tblPr>
        <w:bidiVisual/>
        <w:tblW w:w="9127" w:type="dxa"/>
        <w:tblLayout w:type="fixed"/>
        <w:tblLook w:val="04A0" w:firstRow="1" w:lastRow="0" w:firstColumn="1" w:lastColumn="0" w:noHBand="0" w:noVBand="1"/>
      </w:tblPr>
      <w:tblGrid>
        <w:gridCol w:w="2551"/>
        <w:gridCol w:w="6576"/>
      </w:tblGrid>
      <w:tr w:rsidR="00767EEA" w:rsidRPr="006B6983" w14:paraId="79B136F7" w14:textId="77777777" w:rsidTr="00552F60">
        <w:trPr>
          <w:trHeight w:val="3628"/>
        </w:trPr>
        <w:tc>
          <w:tcPr>
            <w:tcW w:w="2551" w:type="dxa"/>
            <w:vAlign w:val="center"/>
          </w:tcPr>
          <w:p w14:paraId="3EA92A37" w14:textId="77777777" w:rsidR="007F4962" w:rsidRPr="006B6983" w:rsidRDefault="009B7ABF" w:rsidP="004C4D61">
            <w:pPr>
              <w:pStyle w:val="Image"/>
              <w:spacing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00224" behindDoc="0" locked="0" layoutInCell="1" allowOverlap="1" wp14:anchorId="45B65F2C" wp14:editId="2B52FD86">
                      <wp:simplePos x="0" y="0"/>
                      <wp:positionH relativeFrom="column">
                        <wp:posOffset>303530</wp:posOffset>
                      </wp:positionH>
                      <wp:positionV relativeFrom="paragraph">
                        <wp:posOffset>478790</wp:posOffset>
                      </wp:positionV>
                      <wp:extent cx="892175" cy="311785"/>
                      <wp:effectExtent l="0" t="0" r="3175" b="12065"/>
                      <wp:wrapNone/>
                      <wp:docPr id="66378477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11785"/>
                              </a:xfrm>
                              <a:prstGeom prst="rect">
                                <a:avLst/>
                              </a:prstGeom>
                              <a:noFill/>
                              <a:ln w="9525">
                                <a:noFill/>
                                <a:miter lim="800000"/>
                                <a:headEnd/>
                                <a:tailEnd/>
                              </a:ln>
                            </wps:spPr>
                            <wps:txbx>
                              <w:txbxContent>
                                <w:p w14:paraId="1121AAE2" w14:textId="77777777" w:rsidR="009B7ABF" w:rsidRPr="00A868AE" w:rsidRDefault="009B7ABF" w:rsidP="00F51363">
                                  <w:pPr>
                                    <w:bidi/>
                                    <w:spacing w:before="0" w:after="0" w:line="240" w:lineRule="auto"/>
                                    <w:jc w:val="center"/>
                                    <w:rPr>
                                      <w:rFonts w:ascii="Noto Sans Syriac Eastern" w:hAnsi="Noto Sans Syriac Eastern" w:cs="Noto Sans Syriac Eastern"/>
                                      <w:sz w:val="24"/>
                                      <w:szCs w:val="24"/>
                                      <w:lang w:val="en-PH"/>
                                    </w:rPr>
                                  </w:pPr>
                                  <w:r w:rsidRPr="00A868AE">
                                    <w:rPr>
                                      <w:rFonts w:ascii="Noto Sans Syriac Eastern" w:hAnsi="Noto Sans Syriac Eastern" w:cs="Noto Sans Syriac Eastern"/>
                                      <w:b/>
                                      <w:bCs/>
                                      <w:sz w:val="24"/>
                                      <w:szCs w:val="24"/>
                                      <w:rtl/>
                                    </w:rPr>
                                    <w:t>ܡܠܘܿܐܵ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5B65F2C" id="_x0000_s1034" type="#_x0000_t202" style="position:absolute;left:0;text-align:left;margin-left:23.9pt;margin-top:37.7pt;width:70.25pt;height:24.5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" filled="f" stroked="f">
                      <v:textbox inset="0,0,0,0">
                        <w:txbxContent>
                          <w:p w14:paraId="1121AAE2" w14:textId="77777777" w:rsidR="009B7ABF" w:rsidRPr="00A868AE" w:rsidRDefault="009B7ABF" w:rsidP="00F51363">
                            <w:pPr>
                              <w:bidi/>
                              <w:spacing w:before="0" w:after="0" w:line="240" w:lineRule="auto"/>
                              <w:jc w:val="center"/>
                              <w:rPr>
                                <w:rFonts w:ascii="Noto Sans Syriac Eastern" w:hAnsi="Noto Sans Syriac Eastern" w:cs="Noto Sans Syriac Eastern"/>
                                <w:sz w:val="24"/>
                                <w:szCs w:val="24"/>
                                <w:lang w:val="en-PH"/>
                              </w:rPr>
                            </w:pPr>
                            <w:r w:rsidRPr="00A868AE">
                              <w:rPr>
                                <w:rFonts w:ascii="Noto Sans Syriac Eastern" w:hAnsi="Noto Sans Syriac Eastern" w:cs="Noto Sans Syriac Eastern"/>
                                <w:b/>
                                <w:bCs/>
                                <w:sz w:val="24"/>
                                <w:szCs w:val="24"/>
                                <w:rtl/>
                              </w:rPr>
                              <w:t>ܡܠܘܿܐܵܐ</w:t>
                            </w:r>
                          </w:p>
                        </w:txbxContent>
                      </v:textbox>
                    </v:shape>
                  </w:pict>
                </mc:Fallback>
              </mc:AlternateContent>
            </w:r>
            <w:r w:rsidR="007F72D2" w:rsidRPr="006B6983">
              <w:rPr>
                <w:rFonts w:cs="Noto Sans Syriac Eastern"/>
                <w:noProof/>
              </w:rPr>
              <w:drawing>
                <wp:inline distT="0" distB="0" distL="0" distR="0" wp14:anchorId="17168027" wp14:editId="553F147C">
                  <wp:extent cx="1482725" cy="1482725"/>
                  <wp:effectExtent l="0" t="0" r="3175" b="3175"/>
                  <wp:docPr id="1434070743" name="Picture 1" descr="ܚܲܕ ܐܸܫܛܵܪܵܐ ܕܡܠܘܿܐܵܐ ܡܲܚܙܘܼܝܹܐ ܚܲܕ ܫܪܵܓܼܵܐ ܕܒܸܪܩܵܐ ܘܚܕܵܐ ܨܘܼܪܬܵܐ ܕܐܵܢܲܢܩܵܝ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70743" name="Picture 1" descr="ܚܲܕ ܐܸܫܛܵܪܵܐ ܕܡܠܘܿܐܵܐ ܡܲܚܙܘܼܝܹܐ ܚܲܕ ܫܪܵܓܼܵܐ ܕܒܸܪܩܵܐ ܘܚܕܵܐ ܨܘܼܪܬܵܐ ܕܐܵܢܲܢܩܵܝܘܼܬܵܐ."/>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AC55480" w14:textId="44EF7329" w:rsidR="00EA1BFD" w:rsidRPr="006B6983" w:rsidRDefault="009B7ABF" w:rsidP="004C4D61">
            <w:pPr>
              <w:bidi/>
              <w:spacing w:line="312" w:lineRule="auto"/>
              <w:rPr>
                <w:rFonts w:cs="Noto Sans Syriac Eastern"/>
              </w:rPr>
            </w:pPr>
            <w:r w:rsidRPr="006B6983">
              <w:rPr>
                <w:rStyle w:val="Strong"/>
                <w:rFonts w:cs="Noto Sans Syriac Eastern"/>
                <w:rtl/>
              </w:rPr>
              <w:t>ܡܠܘܿܐܹܐ</w:t>
            </w:r>
            <w:r w:rsidRPr="006B6983">
              <w:rPr>
                <w:rFonts w:cs="Noto Sans Syriac Eastern"/>
                <w:rtl/>
              </w:rPr>
              <w:t xml:space="preserve"> ܝܼܢܵܐ ܬܲܚܡܲܢܝܵܬܹܐ ܕܟܹܐ ܦܵܠܛܝܼ ܓܵܘ ܣܲܗܡܹܐ ܦܪܝܼܫܹܐ</w:t>
            </w:r>
            <w:r w:rsidR="00BE564F">
              <w:rPr>
                <w:rFonts w:cs="Noto Sans Syriac Eastern"/>
              </w:rPr>
              <w:br/>
            </w:r>
            <w:r w:rsidRPr="006B6983">
              <w:rPr>
                <w:rFonts w:cs="Noto Sans Syriac Eastern"/>
                <w:rtl/>
              </w:rPr>
              <w:t>ܕܦܘܼܠܚܵܢܲܢ ܘܕܚܲܝܲܢ.</w:t>
            </w:r>
          </w:p>
          <w:p w14:paraId="7F479F24" w14:textId="77777777" w:rsidR="00E42251" w:rsidRPr="006B6983" w:rsidRDefault="009B7ABF" w:rsidP="004C4D61">
            <w:pPr>
              <w:bidi/>
              <w:spacing w:line="312" w:lineRule="auto"/>
              <w:rPr>
                <w:rFonts w:cs="Noto Sans Syriac Eastern"/>
              </w:rPr>
            </w:pPr>
            <w:r w:rsidRPr="006B6983">
              <w:rPr>
                <w:rFonts w:cs="Noto Sans Syriac Eastern"/>
                <w:rtl/>
              </w:rPr>
              <w:t xml:space="preserve">ܣܬܪܵܬܝܼܓ̰ܝܼܵܐ ܐܝܼܬܠܵܗܿ </w:t>
            </w:r>
            <w:r w:rsidRPr="00704686">
              <w:rPr>
                <w:rStyle w:val="Statisticstyle"/>
                <w:rFonts w:cs="Noto Sans Syriac Eastern"/>
                <w:b w:val="0"/>
                <w:bCs/>
                <w:position w:val="0"/>
                <w:szCs w:val="36"/>
                <w:rtl/>
              </w:rPr>
              <w:t>6</w:t>
            </w:r>
            <w:r w:rsidRPr="006B6983">
              <w:rPr>
                <w:rFonts w:cs="Noto Sans Syriac Eastern"/>
                <w:rtl/>
              </w:rPr>
              <w:t xml:space="preserve"> ܡܠܘܿܐܹܐ.</w:t>
            </w:r>
          </w:p>
        </w:tc>
      </w:tr>
      <w:tr w:rsidR="00767EEA" w:rsidRPr="006B6983" w14:paraId="32E2C7E6" w14:textId="77777777" w:rsidTr="00552F60">
        <w:trPr>
          <w:trHeight w:val="3628"/>
        </w:trPr>
        <w:tc>
          <w:tcPr>
            <w:tcW w:w="2551" w:type="dxa"/>
            <w:vAlign w:val="center"/>
          </w:tcPr>
          <w:p w14:paraId="1E968A8F" w14:textId="77777777" w:rsidR="00DF3E41" w:rsidRPr="006B6983" w:rsidRDefault="009B7ABF" w:rsidP="004C4D61">
            <w:pPr>
              <w:pStyle w:val="Image"/>
              <w:spacing w:before="120" w:line="312" w:lineRule="auto"/>
              <w:rPr>
                <w:rFonts w:cs="Noto Sans Syriac Eastern"/>
              </w:rPr>
            </w:pPr>
            <w:r w:rsidRPr="006B6983">
              <w:rPr>
                <w:rFonts w:cs="Noto Sans Syriac Eastern"/>
                <w:noProof/>
              </w:rPr>
              <w:drawing>
                <wp:inline distT="0" distB="0" distL="0" distR="0" wp14:anchorId="7001C6DA" wp14:editId="0F368DA3">
                  <wp:extent cx="1482725" cy="1482725"/>
                  <wp:effectExtent l="0" t="0" r="3175" b="3175"/>
                  <wp:docPr id="2014293418" name="Picture 17" descr="ܚܲܕ ܦܲܪܨܘܿܦܵܐ ܓܲܫܘܼܩܹܐ ܥܲܠ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293418" name="Picture 17" descr="ܚܲܕ ܦܲܪܨܘܿܦܵܐ ܓܲܫܘܼܩܹܐ ܥܲܠ ܚܲܕ ܐܸܫܛܵܪܵܐ."/>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04E47ED" w14:textId="77777777" w:rsidR="00DF3E41" w:rsidRPr="006B6983" w:rsidRDefault="009B7ABF" w:rsidP="004C4D61">
            <w:pPr>
              <w:bidi/>
              <w:spacing w:before="120" w:line="312" w:lineRule="auto"/>
              <w:rPr>
                <w:rFonts w:cs="Noto Sans Syriac Eastern"/>
              </w:rPr>
            </w:pPr>
            <w:r w:rsidRPr="006B6983">
              <w:rPr>
                <w:rFonts w:cs="Noto Sans Syriac Eastern"/>
                <w:rtl/>
              </w:rPr>
              <w:t>ܐܲܚܢܲܢ ܦܲܫܘܼܩܹܐ ܝܘܲܚ ܟܠܚܲܕ ܡܠܘܿܐܵܐ ܥܲܠ ܦܵܬܘܵܬܹܐ ܕܒܹܐܬܵܝܵܐ ܝܢܵܐ.</w:t>
            </w:r>
          </w:p>
          <w:p w14:paraId="2629F683" w14:textId="77777777" w:rsidR="00A04C3B" w:rsidRPr="006B6983" w:rsidRDefault="009B7ABF" w:rsidP="004C4D61">
            <w:pPr>
              <w:bidi/>
              <w:spacing w:line="312" w:lineRule="auto"/>
              <w:rPr>
                <w:rFonts w:cs="Noto Sans Syriac Eastern"/>
              </w:rPr>
            </w:pPr>
            <w:r w:rsidRPr="006B6983">
              <w:rPr>
                <w:rFonts w:cs="Noto Sans Syriac Eastern"/>
                <w:rtl/>
              </w:rPr>
              <w:t xml:space="preserve">ܟܠܚܲܕ ܡܠܘܿܐܵܐ ܒܸܚܒܼܵܫܵܐ ܝܠܹܗ ܢܝܼܫܹܐ ܕܕܝܼܲܢ ܩܵܐ ܕܒܘܼܫ ܨܦܵܝܝܼ ܣܵܢܕܲܚ ܩܵܐ ܫܲܘܬܦܵܢܹܐ ܕ </w:t>
            </w:r>
            <w:r w:rsidRPr="006B6983">
              <w:rPr>
                <w:rFonts w:cs="FS Me Pro"/>
                <w:rtl/>
              </w:rPr>
              <w:t>CALD</w:t>
            </w:r>
            <w:r w:rsidRPr="006B6983">
              <w:rPr>
                <w:rFonts w:cs="Noto Sans Syriac Eastern"/>
                <w:rtl/>
              </w:rPr>
              <w:t>.</w:t>
            </w:r>
          </w:p>
        </w:tc>
      </w:tr>
      <w:tr w:rsidR="00767EEA" w:rsidRPr="006B6983" w14:paraId="1A56DFBC" w14:textId="77777777" w:rsidTr="00552F60">
        <w:trPr>
          <w:trHeight w:val="3628"/>
        </w:trPr>
        <w:tc>
          <w:tcPr>
            <w:tcW w:w="2551" w:type="dxa"/>
            <w:vAlign w:val="center"/>
          </w:tcPr>
          <w:p w14:paraId="411B80E5" w14:textId="77777777" w:rsidR="00A04C3B" w:rsidRPr="006B6983" w:rsidRDefault="009B7ABF" w:rsidP="004C4D61">
            <w:pPr>
              <w:pStyle w:val="Image"/>
              <w:spacing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02272" behindDoc="0" locked="0" layoutInCell="1" allowOverlap="1" wp14:anchorId="3AE4642E" wp14:editId="59D81643">
                      <wp:simplePos x="0" y="0"/>
                      <wp:positionH relativeFrom="column">
                        <wp:posOffset>297180</wp:posOffset>
                      </wp:positionH>
                      <wp:positionV relativeFrom="paragraph">
                        <wp:posOffset>461010</wp:posOffset>
                      </wp:positionV>
                      <wp:extent cx="892175" cy="360045"/>
                      <wp:effectExtent l="0" t="0" r="3175" b="1905"/>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60045"/>
                              </a:xfrm>
                              <a:prstGeom prst="rect">
                                <a:avLst/>
                              </a:prstGeom>
                              <a:noFill/>
                              <a:ln w="9525">
                                <a:noFill/>
                                <a:miter lim="800000"/>
                                <a:headEnd/>
                                <a:tailEnd/>
                              </a:ln>
                            </wps:spPr>
                            <wps:txbx>
                              <w:txbxContent>
                                <w:p w14:paraId="08D1C2F3"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ܚܘܼܛܵܛܵܐ ܕܥܒܼܵܕܵ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AE4642E" id="_x0000_s1035" type="#_x0000_t202" style="position:absolute;left:0;text-align:left;margin-left:23.4pt;margin-top:36.3pt;width:70.25pt;height:28.3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" filled="f" stroked="f">
                      <v:textbox inset="0,0,0,0">
                        <w:txbxContent>
                          <w:p w14:paraId="08D1C2F3"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ܚܘܼܛܵܛܵܐ ܕܥܒܼܵܕܵܐ</w:t>
                            </w:r>
                          </w:p>
                        </w:txbxContent>
                      </v:textbox>
                    </v:shape>
                  </w:pict>
                </mc:Fallback>
              </mc:AlternateContent>
            </w:r>
            <w:r w:rsidR="005D66FD" w:rsidRPr="006B6983">
              <w:rPr>
                <w:rFonts w:cs="Noto Sans Syriac Eastern"/>
                <w:noProof/>
              </w:rPr>
              <w:drawing>
                <wp:inline distT="0" distB="0" distL="0" distR="0" wp14:anchorId="57E78E8A" wp14:editId="69542071">
                  <wp:extent cx="1482725" cy="1482725"/>
                  <wp:effectExtent l="0" t="0" r="3175" b="3175"/>
                  <wp:docPr id="1950587529" name="Picture 2" descr="ܚܲܕ ܐܸܫܛܵܪܵܐ ܕܚܘܼܛܵܛܵܐ ܕܥܒܼܵܕܵܐ ܡܲܚܙܘܼܝܹܐ ܚܲܕ ܣܸܕܪܵܐ ܥܲܡ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87529" name="Picture 2" descr="ܚܲܕ ܐܸܫܛܵܪܵܐ ܕܚܘܼܛܵܛܵܐ ܕܥܒܼܵܕܵܐ ܡܲܚܙܘܼܝܹܐ ܚܲܕ ܣܸܕܪܵܐ ܥܲܡ ܪܘܼܫܡܹܐ ܕ tick."/>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72CAFD3" w14:textId="77777777" w:rsidR="00A04C3B" w:rsidRPr="006B6983" w:rsidRDefault="009B7ABF" w:rsidP="004C4D61">
            <w:pPr>
              <w:bidi/>
              <w:spacing w:line="312" w:lineRule="auto"/>
              <w:rPr>
                <w:rFonts w:cs="Noto Sans Syriac Eastern"/>
              </w:rPr>
            </w:pPr>
            <w:r w:rsidRPr="006B6983">
              <w:rPr>
                <w:rFonts w:cs="Noto Sans Syriac Eastern"/>
                <w:rtl/>
              </w:rPr>
              <w:t>ܐܲܚܢܲܢ ܐܝܼܬܠܲܢ ܚܲܕ ܚܘܼܛܵܛܵܐ ܕܡܘܿܕܝܼ ܝܘܲܚ ܣܢܝܼܩܹܐ ܠܥܒܼܵܕܵܐ ܩܵܐ ܕܡܵܛܲܚ ܠܢܝܼܫܹܐ ܕܕܝܼܲܢ.</w:t>
            </w:r>
          </w:p>
          <w:p w14:paraId="68621B4D" w14:textId="77777777" w:rsidR="00A04C3B" w:rsidRPr="006B6983" w:rsidRDefault="009B7ABF" w:rsidP="004C4D61">
            <w:pPr>
              <w:bidi/>
              <w:spacing w:line="312" w:lineRule="auto"/>
              <w:rPr>
                <w:rFonts w:cs="Noto Sans Syriac Eastern"/>
              </w:rPr>
            </w:pPr>
            <w:r w:rsidRPr="006B6983">
              <w:rPr>
                <w:rFonts w:cs="Noto Sans Syriac Eastern"/>
                <w:rtl/>
              </w:rPr>
              <w:t>ܐܲܚܢܲܢ ܟܹܐ ܩܵܪܲܚ ܠܹܗ ܚܘܼܛܵܛܵܐ ܕܥܒܼܵܕܵܐ ܕܕܝܼܲܢ.</w:t>
            </w:r>
          </w:p>
          <w:p w14:paraId="16BE3729" w14:textId="6DA85F1E" w:rsidR="00286147" w:rsidRPr="006B6983" w:rsidRDefault="009B7ABF" w:rsidP="004C4D61">
            <w:pPr>
              <w:bidi/>
              <w:spacing w:line="312" w:lineRule="auto"/>
              <w:rPr>
                <w:rFonts w:cs="Noto Sans Syriac Eastern"/>
              </w:rPr>
            </w:pPr>
            <w:r w:rsidRPr="006B6983">
              <w:rPr>
                <w:rFonts w:cs="Noto Sans Syriac Eastern"/>
                <w:rtl/>
              </w:rPr>
              <w:t>ܐܲܚܢܲܢ ܒܘܼܫ ܙܵܘܕܵܐ ܦܲܫܘܼܩܹܐ ܝܘܲܚ ܠܐܵܗܵܐ ܚܘܼܛܵܛܵܐ ܥܲܠ ܦܵܬܵܐ</w:t>
            </w:r>
            <w:r w:rsidR="00704686">
              <w:rPr>
                <w:rFonts w:cs="Noto Sans Syriac Eastern"/>
              </w:rPr>
              <w:t xml:space="preserve"> </w:t>
            </w:r>
            <w:r w:rsidR="005F29AC" w:rsidRPr="006B6983">
              <w:rPr>
                <w:rFonts w:cs="Noto Sans Syriac Eastern"/>
              </w:rPr>
              <w:fldChar w:fldCharType="begin"/>
            </w:r>
            <w:r w:rsidR="005F29AC" w:rsidRPr="006B6983">
              <w:rPr>
                <w:rFonts w:cs="Noto Sans Syriac Eastern"/>
                <w:rtl/>
              </w:rPr>
              <w:instrText xml:space="preserve"> PAGEREF _Ref145516795 \h </w:instrText>
            </w:r>
            <w:r w:rsidR="005F29AC" w:rsidRPr="006B6983">
              <w:rPr>
                <w:rFonts w:cs="Noto Sans Syriac Eastern"/>
              </w:rPr>
            </w:r>
            <w:r w:rsidR="005F29AC" w:rsidRPr="006B6983">
              <w:rPr>
                <w:rFonts w:cs="Noto Sans Syriac Eastern"/>
              </w:rPr>
              <w:fldChar w:fldCharType="separate"/>
            </w:r>
            <w:r w:rsidR="00711BFA">
              <w:rPr>
                <w:rFonts w:cs="Times New Roman"/>
                <w:noProof/>
                <w:rtl/>
              </w:rPr>
              <w:t>29</w:t>
            </w:r>
            <w:r w:rsidR="005F29AC" w:rsidRPr="006B6983">
              <w:rPr>
                <w:rFonts w:cs="Noto Sans Syriac Eastern"/>
              </w:rPr>
              <w:fldChar w:fldCharType="end"/>
            </w:r>
            <w:r w:rsidRPr="006B6983">
              <w:rPr>
                <w:rFonts w:cs="Noto Sans Syriac Eastern"/>
                <w:rtl/>
              </w:rPr>
              <w:t xml:space="preserve"> ܕ.</w:t>
            </w:r>
          </w:p>
        </w:tc>
      </w:tr>
    </w:tbl>
    <w:p w14:paraId="11D1FFD9" w14:textId="77777777" w:rsidR="00977E3B" w:rsidRPr="006B6983" w:rsidRDefault="009B7ABF" w:rsidP="004C4D61">
      <w:pPr>
        <w:spacing w:before="0" w:after="0" w:line="312" w:lineRule="auto"/>
        <w:rPr>
          <w:rFonts w:cs="Noto Sans Syriac Eastern"/>
          <w:b/>
          <w:bCs/>
          <w:sz w:val="32"/>
          <w:szCs w:val="26"/>
        </w:rPr>
      </w:pPr>
      <w:r w:rsidRPr="006B6983">
        <w:rPr>
          <w:rFonts w:cs="Noto Sans Syriac Eastern"/>
        </w:rPr>
        <w:br w:type="page"/>
      </w:r>
    </w:p>
    <w:p w14:paraId="4050E56C" w14:textId="77777777" w:rsidR="00F84CD1" w:rsidRPr="006B6983" w:rsidRDefault="009B7ABF" w:rsidP="004C4D61">
      <w:pPr>
        <w:pStyle w:val="Heading3"/>
        <w:bidi/>
        <w:spacing w:before="480" w:after="240" w:line="312" w:lineRule="auto"/>
        <w:rPr>
          <w:rFonts w:cs="Noto Sans Syriac Eastern"/>
        </w:rPr>
      </w:pPr>
      <w:r w:rsidRPr="006B6983">
        <w:rPr>
          <w:rStyle w:val="Heading2Char"/>
          <w:rFonts w:cs="Noto Sans Syriac Eastern"/>
          <w:b/>
          <w:bCs/>
          <w:noProof/>
          <w:color w:val="000000" w:themeColor="text1"/>
        </w:rPr>
        <w:lastRenderedPageBreak/>
        <mc:AlternateContent>
          <mc:Choice Requires="wps">
            <w:drawing>
              <wp:anchor distT="0" distB="0" distL="114300" distR="114300" simplePos="0" relativeHeight="251658240" behindDoc="1" locked="0" layoutInCell="1" allowOverlap="1" wp14:anchorId="5B6D86DC" wp14:editId="13DB90C6">
                <wp:simplePos x="0" y="0"/>
                <wp:positionH relativeFrom="margin">
                  <wp:align>center</wp:align>
                </wp:positionH>
                <wp:positionV relativeFrom="paragraph">
                  <wp:posOffset>-238044</wp:posOffset>
                </wp:positionV>
                <wp:extent cx="6421120" cy="690245"/>
                <wp:effectExtent l="19050" t="19050" r="17780" b="14605"/>
                <wp:wrapNone/>
                <wp:docPr id="106" name="Rectangle: Rounded Corners 1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1120" cy="690245"/>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id="Rectangle: Rounded Corners 106" o:spid="_x0000_s1036" alt="&quot;&quot;" style="width:505.6pt;height:54.35pt;margin-top:-18.75pt;margin-left:0;mso-height-percent:0;mso-height-relative:margin;mso-position-horizontal:center;mso-position-horizontal-relative:margin;mso-width-percent:0;mso-width-relative:margin;mso-wrap-distance-bottom:0;mso-wrap-distance-left:9pt;mso-wrap-distance-right:9pt;mso-wrap-distance-top:0;mso-wrap-style:square;position:absolute;v-text-anchor:middle;visibility:visible;z-index:-251657216" arcsize="17719f" fillcolor="#8ac640" strokecolor="#6b2976" strokeweight="3pt">
                <w10:wrap anchorx="margin"/>
              </v:roundrect>
            </w:pict>
          </mc:Fallback>
        </mc:AlternateContent>
      </w:r>
      <w:r w:rsidRPr="006B6983">
        <w:rPr>
          <w:rFonts w:cs="Noto Sans Syriac Eastern"/>
          <w:rtl/>
        </w:rPr>
        <w:t xml:space="preserve">1. ܩܲܢܛܪܲܢܬܵܐ ܕܒܵܠܲܢ ܥܲܠ ܫܲܘܬܦܵܢܹܐ ܕ </w:t>
      </w:r>
      <w:r w:rsidRPr="006B6983">
        <w:rPr>
          <w:rFonts w:cs="FS Me Pro"/>
          <w:rtl/>
        </w:rPr>
        <w:t>CALD</w:t>
      </w:r>
      <w:r w:rsidRPr="006B6983">
        <w:rPr>
          <w:rFonts w:cs="Noto Sans Syriac Eastern"/>
          <w:rtl/>
        </w:rPr>
        <w:t xml:space="preserve"> ܐܝܼܡܲܢ ܕܦܵܠܚܲܚ</w:t>
      </w:r>
    </w:p>
    <w:tbl>
      <w:tblPr>
        <w:bidiVisual/>
        <w:tblW w:w="9127" w:type="dxa"/>
        <w:tblLayout w:type="fixed"/>
        <w:tblLook w:val="04A0" w:firstRow="1" w:lastRow="0" w:firstColumn="1" w:lastColumn="0" w:noHBand="0" w:noVBand="1"/>
      </w:tblPr>
      <w:tblGrid>
        <w:gridCol w:w="2551"/>
        <w:gridCol w:w="6576"/>
      </w:tblGrid>
      <w:tr w:rsidR="00767EEA" w:rsidRPr="006B6983" w14:paraId="71EAB78D" w14:textId="77777777" w:rsidTr="00552F60">
        <w:trPr>
          <w:trHeight w:val="3288"/>
        </w:trPr>
        <w:tc>
          <w:tcPr>
            <w:tcW w:w="2551" w:type="dxa"/>
            <w:vAlign w:val="center"/>
          </w:tcPr>
          <w:p w14:paraId="7A7E45E9" w14:textId="77777777" w:rsidR="007F4962" w:rsidRPr="006B6983" w:rsidRDefault="009B7ABF" w:rsidP="004C4D61">
            <w:pPr>
              <w:pStyle w:val="Image"/>
              <w:spacing w:before="360" w:line="312" w:lineRule="auto"/>
              <w:rPr>
                <w:rFonts w:cs="Noto Sans Syriac Eastern"/>
              </w:rPr>
            </w:pPr>
            <w:r w:rsidRPr="006B6983">
              <w:rPr>
                <w:rFonts w:cs="Noto Sans Syriac Eastern"/>
                <w:noProof/>
              </w:rPr>
              <w:drawing>
                <wp:inline distT="0" distB="0" distL="0" distR="0" wp14:anchorId="694DB027" wp14:editId="646BB928">
                  <wp:extent cx="1440000" cy="1440000"/>
                  <wp:effectExtent l="0" t="0" r="8255" b="8255"/>
                  <wp:docPr id="64" name="Picture 64" descr="ܚܲܕ ܦܲܪܨܘܿܦܵܐ ܕܒܼܝܼܩܵܐ ܚܲܕ ܐܸܫܛܵܪܵܐ ܘܚܕܵܐ ܒܲܓܼܒܘܼܓܼܝܼܬܵܐ ܕܬܲܚܡܲܢܬܵܐ ܥܲܡ 3 ܫܲܘܬܦܵܢܹܐ ܕ CALD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ܚܲܕ ܦܲܪܨܘܿܦܵܐ ܕܒܼܝܼܩܵܐ ܚܲܕ ܐܸܫܛܵܪܵܐ ܘܚܕܵܐ ܒܲܓܼܒܘܼܓܼܝܼܬܵܐ ܕܬܲܚܡܲܢܬܵܐ ܥܲܡ 3 ܫܲܘܬܦܵܢܹܐ ܕ CALD ܠܲܓܵܘܘܿܗܿ."/>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94CE824" w14:textId="77777777" w:rsidR="00B84C93" w:rsidRPr="006B6983" w:rsidRDefault="009B7ABF" w:rsidP="004C4D61">
            <w:pPr>
              <w:bidi/>
              <w:spacing w:before="360" w:line="312" w:lineRule="auto"/>
              <w:rPr>
                <w:rFonts w:cs="Noto Sans Syriac Eastern"/>
              </w:rPr>
            </w:pPr>
            <w:r w:rsidRPr="006B6983">
              <w:rPr>
                <w:rFonts w:cs="Noto Sans Syriac Eastern"/>
                <w:rtl/>
              </w:rPr>
              <w:t xml:space="preserve">ܐܲܚܢܲܢ ܣܢܝܼܩܹܐ ܝܘܲܚ ܕܩܲܢܛܪܸܢܲܚ ܒܵܠܲܢ ܥܲܠ ܡܘܿܕܝܼ ܝܠܹܗ ܣܢܝܼܩܵܐ ܟܠܚܲܕ ܫܲܘܬܦܵܢܵܐ ܕ </w:t>
            </w:r>
            <w:r w:rsidRPr="006B6983">
              <w:rPr>
                <w:rFonts w:cs="FS Me Pro"/>
                <w:rtl/>
              </w:rPr>
              <w:t>CALD</w:t>
            </w:r>
            <w:r w:rsidRPr="006B6983">
              <w:rPr>
                <w:rFonts w:cs="Noto Sans Syriac Eastern"/>
                <w:rtl/>
              </w:rPr>
              <w:t xml:space="preserve"> ܐܝܼܡܲܢ ܕܓܲܫܩܲܚ ܥܲܠ ܕܵܐܟܼܝܼ:</w:t>
            </w:r>
          </w:p>
          <w:p w14:paraId="76728783" w14:textId="77777777" w:rsidR="00F84CD1" w:rsidRPr="006B6983" w:rsidRDefault="009B7ABF" w:rsidP="004C4D61">
            <w:pPr>
              <w:pStyle w:val="ListParagraph"/>
              <w:numPr>
                <w:ilvl w:val="0"/>
                <w:numId w:val="13"/>
              </w:numPr>
              <w:bidi/>
              <w:spacing w:line="312" w:lineRule="auto"/>
              <w:rPr>
                <w:rFonts w:cs="Noto Sans Syriac Eastern"/>
              </w:rPr>
            </w:pPr>
            <w:r w:rsidRPr="006B6983">
              <w:rPr>
                <w:rFonts w:cs="Noto Sans Syriac Eastern"/>
                <w:rtl/>
              </w:rPr>
              <w:t xml:space="preserve">ܫܲܘܬܦܵܢܹܐ ܟܹܐ ܡܲܦܠܸܚܝܼ ܠ </w:t>
            </w:r>
            <w:r w:rsidRPr="006B6983">
              <w:rPr>
                <w:rFonts w:cs="FS Me Pro"/>
                <w:rtl/>
              </w:rPr>
              <w:t>NDIS</w:t>
            </w:r>
          </w:p>
          <w:p w14:paraId="22C5B603" w14:textId="77777777" w:rsidR="00B84C93" w:rsidRPr="006B6983" w:rsidRDefault="009B7ABF" w:rsidP="004C4D61">
            <w:pPr>
              <w:pStyle w:val="ListParagraph"/>
              <w:numPr>
                <w:ilvl w:val="0"/>
                <w:numId w:val="13"/>
              </w:numPr>
              <w:bidi/>
              <w:spacing w:line="312" w:lineRule="auto"/>
              <w:rPr>
                <w:rFonts w:cs="Noto Sans Syriac Eastern"/>
              </w:rPr>
            </w:pPr>
            <w:r w:rsidRPr="006B6983">
              <w:rPr>
                <w:rFonts w:cs="Noto Sans Syriac Eastern"/>
                <w:rtl/>
              </w:rPr>
              <w:t>ܫܲܪܸܟܲܚܠܵܗܿ ܡܵܘܕܥܵܢܘܼܬܵܐ</w:t>
            </w:r>
          </w:p>
          <w:p w14:paraId="15E449AA" w14:textId="77777777" w:rsidR="007F4962" w:rsidRPr="006B6983" w:rsidRDefault="009B7ABF" w:rsidP="004C4D61">
            <w:pPr>
              <w:pStyle w:val="ListParagraph"/>
              <w:numPr>
                <w:ilvl w:val="0"/>
                <w:numId w:val="13"/>
              </w:numPr>
              <w:bidi/>
              <w:spacing w:line="312" w:lineRule="auto"/>
              <w:rPr>
                <w:rFonts w:cs="Noto Sans Syriac Eastern"/>
              </w:rPr>
            </w:pPr>
            <w:r w:rsidRPr="006B6983">
              <w:rPr>
                <w:rFonts w:cs="Noto Sans Syriac Eastern"/>
                <w:rtl/>
              </w:rPr>
              <w:t>ܥܵܒܼܕܲܚܠܹܗ ܫܘܼܓܼ݉ܠܲܢ.</w:t>
            </w:r>
          </w:p>
        </w:tc>
      </w:tr>
    </w:tbl>
    <w:p w14:paraId="54909049" w14:textId="77777777" w:rsidR="002A6A49" w:rsidRPr="006B6983" w:rsidRDefault="009B7ABF" w:rsidP="004C4D61">
      <w:pPr>
        <w:pStyle w:val="Heading4"/>
        <w:bidi/>
        <w:spacing w:before="480" w:after="120" w:line="312" w:lineRule="auto"/>
        <w:rPr>
          <w:rFonts w:cs="Noto Sans Syriac Eastern"/>
        </w:rPr>
      </w:pPr>
      <w:r w:rsidRPr="006B6983">
        <w:rPr>
          <w:rFonts w:cs="Noto Sans Syriac Eastern"/>
          <w:noProof/>
        </w:rPr>
        <mc:AlternateContent>
          <mc:Choice Requires="wpg">
            <w:drawing>
              <wp:anchor distT="0" distB="0" distL="114300" distR="114300" simplePos="0" relativeHeight="251660288" behindDoc="1" locked="0" layoutInCell="1" allowOverlap="1" wp14:anchorId="13AB3071" wp14:editId="013A8DC4">
                <wp:simplePos x="0" y="0"/>
                <wp:positionH relativeFrom="margin">
                  <wp:posOffset>40005</wp:posOffset>
                </wp:positionH>
                <wp:positionV relativeFrom="paragraph">
                  <wp:posOffset>605862</wp:posOffset>
                </wp:positionV>
                <wp:extent cx="5798820" cy="241300"/>
                <wp:effectExtent l="19050" t="19050" r="30480" b="25400"/>
                <wp:wrapNone/>
                <wp:docPr id="102" name="Group 1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00" name="Straight Connector 100"/>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1" name="Oval 101"/>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B82E72C" id="Group 102" o:spid="_x0000_s1026" alt="&quot;&quot;" style="position:absolute;margin-left:3.15pt;margin-top:47.7pt;width:456.6pt;height:19pt;flip:x;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">
                <v:line id="Straight Connector 100"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" strokecolor="#65276f [3044]" strokeweight="3pt">
                  <v:stroke endcap="round"/>
                </v:line>
                <v:oval id="Oval 10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" fillcolor="#8ac640" strokecolor="#6b2976" strokeweight="3pt"/>
                <w10:wrap anchorx="margin"/>
              </v:group>
            </w:pict>
          </mc:Fallback>
        </mc:AlternateContent>
      </w:r>
      <w:r w:rsidR="00751D7A" w:rsidRPr="006B6983">
        <w:rPr>
          <w:rFonts w:cs="Noto Sans Syriac Eastern"/>
          <w:rtl/>
        </w:rPr>
        <w:t xml:space="preserve">ܢܝܼܫܹܐ ܕܕܝܼܲܢ </w:t>
      </w:r>
    </w:p>
    <w:tbl>
      <w:tblPr>
        <w:bidiVisual/>
        <w:tblW w:w="9297" w:type="dxa"/>
        <w:tblLayout w:type="fixed"/>
        <w:tblLook w:val="04A0" w:firstRow="1" w:lastRow="0" w:firstColumn="1" w:lastColumn="0" w:noHBand="0" w:noVBand="1"/>
      </w:tblPr>
      <w:tblGrid>
        <w:gridCol w:w="2568"/>
        <w:gridCol w:w="6576"/>
        <w:gridCol w:w="153"/>
      </w:tblGrid>
      <w:tr w:rsidR="00767EEA" w:rsidRPr="006B6983" w14:paraId="59081AC5" w14:textId="77777777" w:rsidTr="00552F60">
        <w:trPr>
          <w:trHeight w:val="3288"/>
        </w:trPr>
        <w:tc>
          <w:tcPr>
            <w:tcW w:w="2568" w:type="dxa"/>
            <w:vAlign w:val="center"/>
          </w:tcPr>
          <w:p w14:paraId="48FC284C" w14:textId="77777777" w:rsidR="00E26BF5" w:rsidRPr="006B6983" w:rsidRDefault="009B7ABF" w:rsidP="004C4D61">
            <w:pPr>
              <w:pStyle w:val="Image"/>
              <w:spacing w:before="600" w:line="312" w:lineRule="auto"/>
              <w:rPr>
                <w:rFonts w:cs="Noto Sans Syriac Eastern"/>
              </w:rPr>
            </w:pPr>
            <w:r w:rsidRPr="006B6983">
              <w:rPr>
                <w:rFonts w:cs="Noto Sans Syriac Eastern"/>
                <w:noProof/>
              </w:rPr>
              <w:drawing>
                <wp:inline distT="0" distB="0" distL="0" distR="0" wp14:anchorId="7D9BC44A" wp14:editId="5BC65559">
                  <wp:extent cx="1493520" cy="1493520"/>
                  <wp:effectExtent l="0" t="0" r="0" b="0"/>
                  <wp:docPr id="448963922" name="Picture 3" descr="ܚܕܵܐ ܒܲܓܼܒܘܼܓܼܝܼܬܵܐ ܕܗܲܡܙܲܡܬܵܐ ܕ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63922" name="Picture 3" descr="ܚܕܵܐ ܒܲܓܼܒܘܼܓܼܝܼܬܵܐ ܕܗܲܡܙܲܡܬܵܐ ܕܚܕܵܐ ܨܘܼܪܬܵܐ ܕܫܲܝܢܘܼܬܵܐ."/>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729" w:type="dxa"/>
            <w:gridSpan w:val="2"/>
            <w:vAlign w:val="center"/>
          </w:tcPr>
          <w:p w14:paraId="0CA2B50B" w14:textId="77777777" w:rsidR="00E26BF5" w:rsidRPr="006B6983" w:rsidRDefault="009B7ABF" w:rsidP="004C4D61">
            <w:pPr>
              <w:bidi/>
              <w:spacing w:before="600" w:line="312" w:lineRule="auto"/>
              <w:rPr>
                <w:rFonts w:cs="Noto Sans Syriac Eastern"/>
              </w:rPr>
            </w:pPr>
            <w:r w:rsidRPr="006B6983">
              <w:rPr>
                <w:rFonts w:cs="Noto Sans Syriac Eastern"/>
                <w:rtl/>
              </w:rPr>
              <w:t xml:space="preserve">ܐܲܚܢܲܢ ܒܵܥܝܲܚ ܦܵܠܚܲܚ ܥܲܡ ܐ݉ܚܹܪ݉ܢܹܐ ܩܵܐ ܕܣܲܙܓܸܪܲܚ ܥܲܠ ܚܲܒܪܵܢܹܐ ܕܡܵܨܲܚ ܡܲܦܠܸܚܲܚܠܗܘܿܢ ܕܝܼܢܵܐ ܫܲܝܢܵܝܹܐ ܩܵܐ ܟܠܲܝܗܝ ܡܲܪܕܘܼܝܵܬܹܐ. </w:t>
            </w:r>
          </w:p>
        </w:tc>
      </w:tr>
      <w:tr w:rsidR="00767EEA" w:rsidRPr="006B6983" w14:paraId="72F088C6" w14:textId="77777777" w:rsidTr="00552F60">
        <w:trPr>
          <w:gridAfter w:val="1"/>
          <w:wAfter w:w="153" w:type="dxa"/>
          <w:trHeight w:val="3288"/>
        </w:trPr>
        <w:tc>
          <w:tcPr>
            <w:tcW w:w="2568" w:type="dxa"/>
            <w:vAlign w:val="center"/>
          </w:tcPr>
          <w:p w14:paraId="26F7E51D" w14:textId="77777777" w:rsidR="00751D7A"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62C52AF2" wp14:editId="410D6A2B">
                  <wp:extent cx="1493520" cy="1493520"/>
                  <wp:effectExtent l="0" t="0" r="0" b="0"/>
                  <wp:docPr id="2100879869" name="Picture 4" descr="ܚܲܕ ܦܲܪܨܘܿܦܵܐ ܕܒܼܝܼܩܵܐ ܚܲܕ ܚܘܼܛܵܛܵ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79869" name="Picture 4" descr="ܚܲܕ ܦܲܪܨܘܿܦܵܐ ܕܒܼܝܼܩܵܐ ܚܲܕ ܚܘܼܛܵܛܵܐ ܕ NDIS."/>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r w:rsidRPr="006B6983">
              <w:rPr>
                <w:rFonts w:cs="Noto Sans Syriac Eastern"/>
              </w:rPr>
              <w:t xml:space="preserve"> </w:t>
            </w:r>
          </w:p>
        </w:tc>
        <w:tc>
          <w:tcPr>
            <w:tcW w:w="6576" w:type="dxa"/>
            <w:vAlign w:val="center"/>
          </w:tcPr>
          <w:p w14:paraId="0F1D5272" w14:textId="77777777" w:rsidR="00751D7A" w:rsidRPr="006B6983" w:rsidRDefault="009B7ABF" w:rsidP="004C4D61">
            <w:pPr>
              <w:bidi/>
              <w:spacing w:line="312" w:lineRule="auto"/>
              <w:rPr>
                <w:rFonts w:cs="Noto Sans Syriac Eastern"/>
              </w:rPr>
            </w:pPr>
            <w:r w:rsidRPr="006B6983">
              <w:rPr>
                <w:rFonts w:cs="Noto Sans Syriac Eastern"/>
                <w:rtl/>
              </w:rPr>
              <w:t xml:space="preserve">ܘܒܵܥܝܲܚ ܐܲܟܸܕܲܚ ܒܘܼܫ ܙܵܘܕܵܐ ܕܐ݉ܢܵܫܹܐ ܕ </w:t>
            </w:r>
            <w:r w:rsidRPr="006B6983">
              <w:rPr>
                <w:rFonts w:cs="FS Me Pro"/>
                <w:rtl/>
              </w:rPr>
              <w:t>CALD</w:t>
            </w:r>
            <w:r w:rsidRPr="006B6983">
              <w:rPr>
                <w:rFonts w:cs="Noto Sans Syriac Eastern"/>
                <w:rtl/>
              </w:rPr>
              <w:t xml:space="preserve"> ܕܐܝܼܬܠܗܘܿܢ ܫܲܦܠܘܼܬܵܐ ܡܵܨܝܼ ܫܲܪܸܟܝܼ ܓܵܘ </w:t>
            </w:r>
            <w:r w:rsidRPr="006B6983">
              <w:rPr>
                <w:rFonts w:cs="FS Me Pro"/>
                <w:rtl/>
              </w:rPr>
              <w:t>NDIS</w:t>
            </w:r>
            <w:r w:rsidRPr="006B6983">
              <w:rPr>
                <w:rFonts w:cs="Noto Sans Syriac Eastern"/>
                <w:rtl/>
              </w:rPr>
              <w:t>.</w:t>
            </w:r>
          </w:p>
        </w:tc>
      </w:tr>
    </w:tbl>
    <w:p w14:paraId="10BBF7F6" w14:textId="77777777" w:rsidR="00977E3B" w:rsidRPr="006B6983" w:rsidRDefault="009B7ABF" w:rsidP="004C4D61">
      <w:pPr>
        <w:spacing w:line="312" w:lineRule="auto"/>
        <w:rPr>
          <w:rFonts w:cs="Noto Sans Syriac Eastern"/>
        </w:rPr>
      </w:pPr>
      <w:r w:rsidRPr="006B6983">
        <w:rPr>
          <w:rFonts w:cs="Noto Sans Syriac Eastern"/>
        </w:rPr>
        <w:br w:type="page"/>
      </w:r>
    </w:p>
    <w:tbl>
      <w:tblPr>
        <w:bidiVisual/>
        <w:tblW w:w="9144" w:type="dxa"/>
        <w:tblLayout w:type="fixed"/>
        <w:tblLook w:val="04A0" w:firstRow="1" w:lastRow="0" w:firstColumn="1" w:lastColumn="0" w:noHBand="0" w:noVBand="1"/>
      </w:tblPr>
      <w:tblGrid>
        <w:gridCol w:w="2568"/>
        <w:gridCol w:w="6576"/>
      </w:tblGrid>
      <w:tr w:rsidR="00767EEA" w:rsidRPr="006B6983" w14:paraId="5FCACDEA" w14:textId="77777777" w:rsidTr="00552F60">
        <w:tc>
          <w:tcPr>
            <w:tcW w:w="2568" w:type="dxa"/>
            <w:vAlign w:val="center"/>
          </w:tcPr>
          <w:p w14:paraId="16245EBA" w14:textId="77777777" w:rsidR="00751D7A" w:rsidRPr="006B6983" w:rsidRDefault="00751D7A" w:rsidP="004C4D61">
            <w:pPr>
              <w:pStyle w:val="Image"/>
              <w:spacing w:after="0" w:line="312" w:lineRule="auto"/>
              <w:rPr>
                <w:rFonts w:cs="Noto Sans Syriac Eastern"/>
              </w:rPr>
            </w:pPr>
          </w:p>
        </w:tc>
        <w:tc>
          <w:tcPr>
            <w:tcW w:w="6576" w:type="dxa"/>
            <w:vAlign w:val="center"/>
          </w:tcPr>
          <w:p w14:paraId="0C52CE8E" w14:textId="77777777" w:rsidR="00751D7A" w:rsidRPr="006B6983" w:rsidRDefault="009B7ABF" w:rsidP="004C4D61">
            <w:pPr>
              <w:bidi/>
              <w:spacing w:after="0" w:line="312" w:lineRule="auto"/>
              <w:rPr>
                <w:rFonts w:cs="Noto Sans Syriac Eastern"/>
              </w:rPr>
            </w:pPr>
            <w:r w:rsidRPr="006B6983">
              <w:rPr>
                <w:rFonts w:cs="Noto Sans Syriac Eastern"/>
                <w:rtl/>
              </w:rPr>
              <w:t>ܐܵܗܵܐ ܒܸܚܒܼܵܫܵܐ ܝܠܹܗ ܐܲܟܲܕܬܵܐ:</w:t>
            </w:r>
          </w:p>
        </w:tc>
      </w:tr>
      <w:tr w:rsidR="00767EEA" w:rsidRPr="006B6983" w14:paraId="2E22A866" w14:textId="77777777" w:rsidTr="00552F60">
        <w:trPr>
          <w:trHeight w:val="2268"/>
        </w:trPr>
        <w:tc>
          <w:tcPr>
            <w:tcW w:w="2568" w:type="dxa"/>
            <w:vAlign w:val="center"/>
          </w:tcPr>
          <w:p w14:paraId="024A69EC" w14:textId="77777777" w:rsidR="00280CFA" w:rsidRPr="006B6983" w:rsidRDefault="009B7ABF" w:rsidP="004C4D61">
            <w:pPr>
              <w:pStyle w:val="Image"/>
              <w:spacing w:before="120" w:after="120" w:line="312" w:lineRule="auto"/>
              <w:rPr>
                <w:rFonts w:cs="Noto Sans Syriac Eastern"/>
              </w:rPr>
            </w:pPr>
            <w:r w:rsidRPr="006B6983">
              <w:rPr>
                <w:rFonts w:cs="Noto Sans Syriac Eastern"/>
                <w:noProof/>
              </w:rPr>
              <w:drawing>
                <wp:inline distT="0" distB="0" distL="0" distR="0" wp14:anchorId="3AAECECF" wp14:editId="5F40B736">
                  <wp:extent cx="1493520" cy="1493520"/>
                  <wp:effectExtent l="0" t="0" r="0" b="0"/>
                  <wp:docPr id="31690645" name="Picture 3" descr="ܚܲܕ ܟܘܼܢܵܫܵܐ ܕܟܲܝܠܹܐ ܕܟܹܐܢܘܼܬܵܐ ܘܨܸܒܥܵܬܹܐ ܡܘܼܪܡܹ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0645" name="Picture 3" descr="ܚܲܕ ܟܘܼܢܵܫܵܐ ܕܟܲܝܠܹܐ ܕܟܹܐܢܘܼܬܵܐ ܘܨܸܒܥܵܬܹܐ ܡܘܼܪܡܹܐ ܠܥܸܠܸܠ."/>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7BCE2306" w14:textId="77777777" w:rsidR="00280CFA" w:rsidRPr="006B6983" w:rsidRDefault="009B7ABF" w:rsidP="004C4D61">
            <w:pPr>
              <w:pStyle w:val="ListParagraph"/>
              <w:numPr>
                <w:ilvl w:val="0"/>
                <w:numId w:val="53"/>
              </w:numPr>
              <w:bidi/>
              <w:spacing w:line="312" w:lineRule="auto"/>
              <w:rPr>
                <w:rFonts w:cs="Noto Sans Syriac Eastern"/>
              </w:rPr>
            </w:pPr>
            <w:r w:rsidRPr="006B6983">
              <w:rPr>
                <w:rFonts w:cs="Noto Sans Syriac Eastern"/>
                <w:rtl/>
              </w:rPr>
              <w:t xml:space="preserve">ܕ </w:t>
            </w:r>
            <w:r w:rsidRPr="006B6983">
              <w:rPr>
                <w:rFonts w:cs="FS Me Pro"/>
                <w:rtl/>
              </w:rPr>
              <w:t>NDIS</w:t>
            </w:r>
            <w:r w:rsidRPr="006B6983">
              <w:rPr>
                <w:rFonts w:cs="Noto Sans Syriac Eastern"/>
                <w:rtl/>
              </w:rPr>
              <w:t xml:space="preserve"> ܝܼܠܹܗ ܟܹܐܢܵܐ ܩܵܐ ܫܲܘܬܦܵܢܵܐ ܕ </w:t>
            </w:r>
            <w:r w:rsidRPr="006B6983">
              <w:rPr>
                <w:rFonts w:cs="FS Me Pro"/>
                <w:rtl/>
              </w:rPr>
              <w:t>CALD</w:t>
            </w:r>
          </w:p>
        </w:tc>
      </w:tr>
      <w:tr w:rsidR="00767EEA" w:rsidRPr="006B6983" w14:paraId="291E52A6" w14:textId="77777777" w:rsidTr="00552F60">
        <w:trPr>
          <w:trHeight w:val="2268"/>
        </w:trPr>
        <w:tc>
          <w:tcPr>
            <w:tcW w:w="2568" w:type="dxa"/>
            <w:vAlign w:val="center"/>
          </w:tcPr>
          <w:p w14:paraId="02A32E58" w14:textId="77777777" w:rsidR="00280CFA" w:rsidRPr="006B6983" w:rsidRDefault="009B7ABF" w:rsidP="004C4D61">
            <w:pPr>
              <w:pStyle w:val="Image"/>
              <w:spacing w:before="120" w:after="120"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04320" behindDoc="0" locked="0" layoutInCell="1" allowOverlap="1" wp14:anchorId="50C16E8E" wp14:editId="6B06CE60">
                      <wp:simplePos x="0" y="0"/>
                      <wp:positionH relativeFrom="column">
                        <wp:posOffset>879475</wp:posOffset>
                      </wp:positionH>
                      <wp:positionV relativeFrom="paragraph">
                        <wp:posOffset>726440</wp:posOffset>
                      </wp:positionV>
                      <wp:extent cx="631825" cy="203200"/>
                      <wp:effectExtent l="19050" t="57150" r="15875" b="44450"/>
                      <wp:wrapNone/>
                      <wp:docPr id="35798293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44347">
                                <a:off x="0" y="0"/>
                                <a:ext cx="631825" cy="203200"/>
                              </a:xfrm>
                              <a:prstGeom prst="rect">
                                <a:avLst/>
                              </a:prstGeom>
                              <a:noFill/>
                              <a:ln w="9525">
                                <a:noFill/>
                                <a:miter lim="800000"/>
                                <a:headEnd/>
                                <a:tailEnd/>
                              </a:ln>
                            </wps:spPr>
                            <wps:txbx>
                              <w:txbxContent>
                                <w:p w14:paraId="4DBBF2F7" w14:textId="77777777" w:rsidR="009B7ABF" w:rsidRPr="00A868AE" w:rsidRDefault="009B7ABF" w:rsidP="00F51363">
                                  <w:pPr>
                                    <w:bidi/>
                                    <w:spacing w:before="0" w:after="0" w:line="240" w:lineRule="auto"/>
                                    <w:jc w:val="center"/>
                                    <w:rPr>
                                      <w:rFonts w:ascii="Noto Sans Syriac Eastern" w:hAnsi="Noto Sans Syriac Eastern" w:cs="Noto Sans Syriac Eastern"/>
                                      <w:sz w:val="12"/>
                                      <w:szCs w:val="16"/>
                                      <w:lang w:val="en-PH"/>
                                    </w:rPr>
                                  </w:pPr>
                                  <w:r w:rsidRPr="00A868AE">
                                    <w:rPr>
                                      <w:rFonts w:ascii="Noto Sans Syriac Eastern" w:hAnsi="Noto Sans Syriac Eastern" w:cs="Noto Sans Syriac Eastern"/>
                                      <w:b/>
                                      <w:bCs/>
                                      <w:sz w:val="12"/>
                                      <w:szCs w:val="16"/>
                                      <w:rtl/>
                                    </w:rPr>
                                    <w:t>ܚܘܼܛܵܛܵ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0C16E8E" id="_x0000_s1036" type="#_x0000_t202" style="position:absolute;left:0;text-align:left;margin-left:69.25pt;margin-top:57.2pt;width:49.75pt;height:16pt;rotation:485345fd;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" filled="f" stroked="f">
                      <v:textbox inset="0,0,0,0">
                        <w:txbxContent>
                          <w:p w14:paraId="4DBBF2F7" w14:textId="77777777" w:rsidR="009B7ABF" w:rsidRPr="00A868AE" w:rsidRDefault="009B7ABF" w:rsidP="00F51363">
                            <w:pPr>
                              <w:bidi/>
                              <w:spacing w:before="0" w:after="0" w:line="240" w:lineRule="auto"/>
                              <w:jc w:val="center"/>
                              <w:rPr>
                                <w:rFonts w:ascii="Noto Sans Syriac Eastern" w:hAnsi="Noto Sans Syriac Eastern" w:cs="Noto Sans Syriac Eastern"/>
                                <w:sz w:val="12"/>
                                <w:szCs w:val="16"/>
                                <w:lang w:val="en-PH"/>
                              </w:rPr>
                            </w:pPr>
                            <w:r w:rsidRPr="00A868AE">
                              <w:rPr>
                                <w:rFonts w:ascii="Noto Sans Syriac Eastern" w:hAnsi="Noto Sans Syriac Eastern" w:cs="Noto Sans Syriac Eastern"/>
                                <w:b/>
                                <w:bCs/>
                                <w:sz w:val="12"/>
                                <w:szCs w:val="16"/>
                                <w:rtl/>
                              </w:rPr>
                              <w:t>ܚܘܼܛܵܛܵܐ</w:t>
                            </w:r>
                          </w:p>
                        </w:txbxContent>
                      </v:textbox>
                    </v:shape>
                  </w:pict>
                </mc:Fallback>
              </mc:AlternateContent>
            </w:r>
            <w:r w:rsidR="00867DF3" w:rsidRPr="006B6983">
              <w:rPr>
                <w:rFonts w:cs="Noto Sans Syriac Eastern"/>
                <w:noProof/>
              </w:rPr>
              <w:drawing>
                <wp:inline distT="0" distB="0" distL="0" distR="0" wp14:anchorId="4EC3AAAD" wp14:editId="43778790">
                  <wp:extent cx="1493520" cy="1493520"/>
                  <wp:effectExtent l="0" t="0" r="0" b="0"/>
                  <wp:docPr id="1637987145" name="Picture 1" descr="ܚܲܕ ܫܲܘܬܦܵܢܵܐ ܡܲܚܙܘܼܝܹܐ ܨܸܒܥܵܬܹܐ ܡܘܼܪܡܹܐ ܠܥܸܠܸܠ ܘܕܒܼܝܼܩܵܐ ܚܲܕ ܚܘܼܛܵܛܵ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87145" name="Picture 1" descr="ܚܲܕ ܫܲܘܬܦܵܢܵܐ ܡܲܚܙܘܼܝܹܐ ܨܸܒܥܵܬܹܐ ܡܘܼܪܡܹܐ ܠܥܸܠܸܠ ܘܕܒܼܝܼܩܵܐ ܚܲܕ ܚܘܼܛܵܛܵܐ ܕ NDIS."/>
                          <pic:cNvPicPr/>
                        </pic:nvPicPr>
                        <pic:blipFill>
                          <a:blip r:embed="rId70">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49359EEA" w14:textId="77777777" w:rsidR="00280CFA" w:rsidRPr="006B6983" w:rsidRDefault="009B7ABF" w:rsidP="004C4D61">
            <w:pPr>
              <w:pStyle w:val="ListParagraph"/>
              <w:numPr>
                <w:ilvl w:val="0"/>
                <w:numId w:val="63"/>
              </w:numPr>
              <w:bidi/>
              <w:spacing w:line="312" w:lineRule="auto"/>
              <w:rPr>
                <w:rFonts w:cs="Noto Sans Syriac Eastern"/>
              </w:rPr>
            </w:pPr>
            <w:r w:rsidRPr="006B6983">
              <w:rPr>
                <w:rFonts w:cs="Noto Sans Syriac Eastern"/>
                <w:rtl/>
              </w:rPr>
              <w:t xml:space="preserve">ܒܘܼܫ ܙܵܘܕܵܐ ܫܲܘܬܦܵܢܵܐ ܕ </w:t>
            </w:r>
            <w:r w:rsidRPr="006B6983">
              <w:rPr>
                <w:rFonts w:cs="FS Me Pro"/>
                <w:rtl/>
              </w:rPr>
              <w:t>CALD</w:t>
            </w:r>
            <w:r w:rsidRPr="006B6983">
              <w:rPr>
                <w:rFonts w:cs="Noto Sans Syriac Eastern"/>
                <w:rtl/>
              </w:rPr>
              <w:t xml:space="preserve"> ܟܹܐ ܝܵܕܥܝܼ ܕܵܐܟܼܝܼ ܡܲܦܠܸܚܝܼ ܠܚܘܼܛܵܛܹܐ ܕ </w:t>
            </w:r>
            <w:r w:rsidRPr="006B6983">
              <w:rPr>
                <w:rFonts w:cs="FS Me Pro"/>
                <w:rtl/>
              </w:rPr>
              <w:t>NDIS</w:t>
            </w:r>
            <w:r w:rsidRPr="006B6983">
              <w:rPr>
                <w:rFonts w:cs="Noto Sans Syriac Eastern"/>
                <w:rtl/>
              </w:rPr>
              <w:t>.</w:t>
            </w:r>
          </w:p>
        </w:tc>
      </w:tr>
      <w:tr w:rsidR="00767EEA" w:rsidRPr="006B6983" w14:paraId="1ACA7D6D" w14:textId="77777777" w:rsidTr="00552F60">
        <w:trPr>
          <w:trHeight w:val="3628"/>
        </w:trPr>
        <w:tc>
          <w:tcPr>
            <w:tcW w:w="2568" w:type="dxa"/>
            <w:vAlign w:val="center"/>
          </w:tcPr>
          <w:p w14:paraId="0B557A68" w14:textId="77777777" w:rsidR="00751D7A" w:rsidRPr="006B6983" w:rsidRDefault="009B7ABF" w:rsidP="004C4D61">
            <w:pPr>
              <w:pStyle w:val="Image"/>
              <w:spacing w:before="720" w:line="312" w:lineRule="auto"/>
              <w:rPr>
                <w:rFonts w:cs="Noto Sans Syriac Eastern"/>
              </w:rPr>
            </w:pPr>
            <w:r w:rsidRPr="006B6983">
              <w:rPr>
                <w:rFonts w:cs="Noto Sans Syriac Eastern"/>
                <w:noProof/>
              </w:rPr>
              <w:drawing>
                <wp:inline distT="0" distB="0" distL="0" distR="0" wp14:anchorId="5B987B8C" wp14:editId="03C89AB5">
                  <wp:extent cx="1493520" cy="1493520"/>
                  <wp:effectExtent l="0" t="0" r="0" b="0"/>
                  <wp:docPr id="331969078" name="Picture 2" descr="ܚܲܕ ܦܵܠܵܚܵܐ ܕ NDIS ܒܸܣܢܵܕܵܐ ܩܵܐ ܚܲܕ ܫܲܘܬܦܵܢܵܐ. ܠܓܹܒܲܝܗܝ ܝܼܠܵܗܿ ܚܕܵܐ ܨܘܼܪܬܵܐ ܕܫܲܝܢܘܼܬܵܐ ܘܨܸܒܥܵܬܹܐ ܡܘܼܪܡܹ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969078" name="Picture 2" descr="ܚܲܕ ܦܵܠܵܚܵܐ ܕ NDIS ܒܸܣܢܵܕܵܐ ܩܵܐ ܚܲܕ ܫܲܘܬܦܵܢܵܐ. ܠܓܹܒܲܝܗܝ ܝܼܠܵܗܿ ܚܕܵܐ ܨܘܼܪܬܵܐ ܕܫܲܝܢܘܼܬܵܐ ܘܨܸܒܥܵܬܹܐ ܡܘܼܪܡܹܐ ܠܥܸܠܸܠ."/>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6945A1EC" w14:textId="77777777" w:rsidR="00821147" w:rsidRPr="006B6983" w:rsidRDefault="009B7ABF" w:rsidP="004C4D61">
            <w:pPr>
              <w:bidi/>
              <w:spacing w:before="720" w:line="312" w:lineRule="auto"/>
              <w:rPr>
                <w:rFonts w:cs="Noto Sans Syriac Eastern"/>
              </w:rPr>
            </w:pPr>
            <w:r w:rsidRPr="006B6983">
              <w:rPr>
                <w:rFonts w:cs="Noto Sans Syriac Eastern"/>
                <w:rtl/>
              </w:rPr>
              <w:t xml:space="preserve">ܐܝܼܡܲܢ ܕܐܲܚܢܲܢ ܝܵܗܒܼܲܚ ܘܫܵܩܠܲܚ ܥܲܡ ܟܢܘܼܫܝܵܬܹܐ ܕ </w:t>
            </w:r>
            <w:r w:rsidRPr="006B6983">
              <w:rPr>
                <w:rFonts w:cs="FS Me Pro"/>
                <w:rtl/>
              </w:rPr>
              <w:t>CALD</w:t>
            </w:r>
            <w:r w:rsidRPr="006B6983">
              <w:rPr>
                <w:rFonts w:cs="Noto Sans Syriac Eastern"/>
                <w:rtl/>
              </w:rPr>
              <w:t>، ܒܵܥܝܲܚ ܐܲܟܸܕܲܚ ܕܚܘܼܛܵܛܵܐ:</w:t>
            </w:r>
          </w:p>
          <w:p w14:paraId="2F61D924" w14:textId="77777777" w:rsidR="00751D7A" w:rsidRPr="006B6983" w:rsidRDefault="009B7ABF" w:rsidP="004C4D61">
            <w:pPr>
              <w:pStyle w:val="ListParagraph"/>
              <w:numPr>
                <w:ilvl w:val="0"/>
                <w:numId w:val="54"/>
              </w:numPr>
              <w:bidi/>
              <w:spacing w:line="312" w:lineRule="auto"/>
              <w:rPr>
                <w:rFonts w:cs="Noto Sans Syriac Eastern"/>
              </w:rPr>
            </w:pPr>
            <w:r w:rsidRPr="006B6983">
              <w:rPr>
                <w:rFonts w:cs="Noto Sans Syriac Eastern"/>
                <w:rtl/>
              </w:rPr>
              <w:t>ܝܼܠܹܗ ܫܲܝܢܵܝܵܐ ܩܵܐ ܟܠܲܝܗܝ ܡܲܪܕܘܼܝܵܬܹܐ</w:t>
            </w:r>
          </w:p>
          <w:p w14:paraId="57D3FDF6" w14:textId="77777777" w:rsidR="00821147" w:rsidRPr="006B6983" w:rsidRDefault="009B7ABF" w:rsidP="004C4D61">
            <w:pPr>
              <w:pStyle w:val="ListParagraph"/>
              <w:numPr>
                <w:ilvl w:val="0"/>
                <w:numId w:val="54"/>
              </w:numPr>
              <w:bidi/>
              <w:spacing w:line="312" w:lineRule="auto"/>
              <w:rPr>
                <w:rFonts w:cs="Noto Sans Syriac Eastern"/>
              </w:rPr>
            </w:pPr>
            <w:r w:rsidRPr="006B6983">
              <w:rPr>
                <w:rFonts w:cs="Noto Sans Syriac Eastern"/>
                <w:rtl/>
              </w:rPr>
              <w:t xml:space="preserve">ܦܠܵܚܵܐ ܝܠܹܗ ܨܦܵܝܝܼ </w:t>
            </w:r>
          </w:p>
          <w:p w14:paraId="7AC2B5EF" w14:textId="77777777" w:rsidR="00821147" w:rsidRPr="006B6983" w:rsidRDefault="009B7ABF" w:rsidP="004C4D61">
            <w:pPr>
              <w:pStyle w:val="ListParagraph"/>
              <w:numPr>
                <w:ilvl w:val="0"/>
                <w:numId w:val="54"/>
              </w:numPr>
              <w:bidi/>
              <w:spacing w:line="312" w:lineRule="auto"/>
              <w:rPr>
                <w:rFonts w:cs="Noto Sans Syriac Eastern"/>
              </w:rPr>
            </w:pPr>
            <w:r w:rsidRPr="006B6983">
              <w:rPr>
                <w:rFonts w:cs="Noto Sans Syriac Eastern"/>
                <w:rtl/>
              </w:rPr>
              <w:t xml:space="preserve">ܒܸܣܢܵܕܵܐ ܝܠܹܗ ܠܐ݉ܢܵܫܹܐ ܕ </w:t>
            </w:r>
            <w:r w:rsidRPr="006B6983">
              <w:rPr>
                <w:rFonts w:cs="FS Me Pro"/>
                <w:rtl/>
              </w:rPr>
              <w:t>CALD</w:t>
            </w:r>
            <w:r w:rsidRPr="006B6983">
              <w:rPr>
                <w:rFonts w:cs="Noto Sans Syriac Eastern"/>
                <w:rtl/>
              </w:rPr>
              <w:t xml:space="preserve"> ܕܗܵܘܹܐ ܠܗܘܿܢ ܗܲܝܡܵܢܘܼܬܵܐ ܒ </w:t>
            </w:r>
            <w:r w:rsidRPr="006B6983">
              <w:rPr>
                <w:rFonts w:cs="FS Me Pro"/>
                <w:rtl/>
              </w:rPr>
              <w:t>NDIS</w:t>
            </w:r>
            <w:r w:rsidRPr="006B6983">
              <w:rPr>
                <w:rFonts w:cs="Noto Sans Syriac Eastern"/>
                <w:rtl/>
              </w:rPr>
              <w:t>.</w:t>
            </w:r>
          </w:p>
        </w:tc>
      </w:tr>
      <w:tr w:rsidR="00767EEA" w:rsidRPr="006B6983" w14:paraId="300A6A37" w14:textId="77777777" w:rsidTr="00552F60">
        <w:trPr>
          <w:trHeight w:val="3402"/>
        </w:trPr>
        <w:tc>
          <w:tcPr>
            <w:tcW w:w="2568" w:type="dxa"/>
            <w:vAlign w:val="center"/>
          </w:tcPr>
          <w:p w14:paraId="653A6BC7" w14:textId="77777777" w:rsidR="0045725F" w:rsidRPr="006B6983" w:rsidRDefault="009B7ABF" w:rsidP="004C4D61">
            <w:pPr>
              <w:pStyle w:val="Image"/>
              <w:spacing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06368" behindDoc="0" locked="0" layoutInCell="1" allowOverlap="1" wp14:anchorId="41E3B3FF" wp14:editId="4FC97778">
                      <wp:simplePos x="0" y="0"/>
                      <wp:positionH relativeFrom="column">
                        <wp:posOffset>304165</wp:posOffset>
                      </wp:positionH>
                      <wp:positionV relativeFrom="paragraph">
                        <wp:posOffset>457835</wp:posOffset>
                      </wp:positionV>
                      <wp:extent cx="892175" cy="450215"/>
                      <wp:effectExtent l="0" t="0" r="3175" b="6985"/>
                      <wp:wrapNone/>
                      <wp:docPr id="123887976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3C2EF35E"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ܚܘܼܛܵܛܵܐ ܕܥܒܼܵܕܵ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1E3B3FF" id="_x0000_s1037" type="#_x0000_t202" style="position:absolute;left:0;text-align:left;margin-left:23.95pt;margin-top:36.05pt;width:70.25pt;height:35.4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" filled="f" stroked="f">
                      <v:textbox inset="0,0,0,0">
                        <w:txbxContent>
                          <w:p w14:paraId="3C2EF35E"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ܚܘܼܛܵܛܵܐ ܕܥܒܼܵܕܵܐ</w:t>
                            </w:r>
                          </w:p>
                        </w:txbxContent>
                      </v:textbox>
                    </v:shape>
                  </w:pict>
                </mc:Fallback>
              </mc:AlternateContent>
            </w:r>
            <w:r w:rsidR="00686814" w:rsidRPr="006B6983">
              <w:rPr>
                <w:rFonts w:cs="Noto Sans Syriac Eastern"/>
                <w:noProof/>
              </w:rPr>
              <w:drawing>
                <wp:inline distT="0" distB="0" distL="0" distR="0" wp14:anchorId="7508D458" wp14:editId="6EC71F1D">
                  <wp:extent cx="1493520" cy="1493520"/>
                  <wp:effectExtent l="0" t="0" r="0" b="0"/>
                  <wp:docPr id="448415310" name="Picture 3" descr="ܚܲܕ ܚܘܼܛܵܛܵܐ ܕܥܒܼܵܕܵܐ ܡܲܚܙܘܼܝܹܐ ܚܲܕ ܣܸܕܪܵܐ ܥܲܡ ܪܘܼܫܡܹܐ ܕ 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15310" name="Picture 3" descr="ܚܲܕ ܚܘܼܛܵܛܵܐ ܕܥܒܼܵܕܵܐ ܡܲܚܙܘܼܝܹܐ ܚܲܕ ܣܸܕܪܵܐ ܥܲܡ ܪܘܼܫܡܹܐ ܕ ticks."/>
                          <pic:cNvPicPr/>
                        </pic:nvPicPr>
                        <pic:blipFill>
                          <a:blip r:embed="rId65">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0D459F71"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ܩܵܪܝܼܬܘܿܢ ܒܘܼܬ ܥܒܼܵܕܹܐ ܕܕܝܼܲܢ ܥܲܠ ܦܵܬܵܐ 8 ܓܵܘ ܚܘܼܛܵܛܵܐ ܕܥܒܼܵܕܵܐ ܕܕܝܼܲܢ.</w:t>
            </w:r>
          </w:p>
          <w:p w14:paraId="430265FA"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ܡܲܫܟܼܚܝܼܬܘܿܢ ܠܚܘܼܛܵܛܵܐ ܕܥܒܼܵܕܵܐ ܕܕܝܼܲܢ ܥܲܠ ܫܲܘܦܲܢ ܐܸܠܸܟܬܪܘܿܢܵܝܵܐ.</w:t>
            </w:r>
          </w:p>
          <w:p w14:paraId="4E0EFCF0" w14:textId="77777777" w:rsidR="0045725F" w:rsidRPr="00704686" w:rsidRDefault="009B7ABF" w:rsidP="004C4D61">
            <w:pPr>
              <w:bidi/>
              <w:spacing w:line="312" w:lineRule="auto"/>
              <w:rPr>
                <w:rFonts w:cs="FS Me Pro"/>
                <w:b/>
                <w:bCs/>
              </w:rPr>
            </w:pPr>
            <w:hyperlink r:id="rId72" w:history="1">
              <w:r w:rsidR="00AE4419" w:rsidRPr="00704686">
                <w:rPr>
                  <w:rStyle w:val="Hyperlink"/>
                  <w:rFonts w:cs="FS Me Pro"/>
                  <w:b w:val="0"/>
                  <w:bCs/>
                  <w:rtl/>
                </w:rPr>
                <w:t>www.ndis.gov.au/CALD</w:t>
              </w:r>
            </w:hyperlink>
            <w:r w:rsidR="00F122D1" w:rsidRPr="00704686">
              <w:rPr>
                <w:rFonts w:cs="FS Me Pro"/>
                <w:b/>
                <w:bCs/>
                <w:rtl/>
              </w:rPr>
              <w:t xml:space="preserve"> </w:t>
            </w:r>
          </w:p>
        </w:tc>
      </w:tr>
    </w:tbl>
    <w:p w14:paraId="1A999075" w14:textId="77777777" w:rsidR="00AA2B19" w:rsidRPr="006B6983" w:rsidRDefault="009B7ABF" w:rsidP="004C4D61">
      <w:pPr>
        <w:pStyle w:val="Heading3"/>
        <w:bidi/>
        <w:spacing w:before="480" w:after="240" w:line="312" w:lineRule="auto"/>
        <w:rPr>
          <w:rFonts w:cs="Noto Sans Syriac Eastern"/>
        </w:rPr>
      </w:pPr>
      <w:r w:rsidRPr="006B6983">
        <w:rPr>
          <w:rFonts w:cs="Noto Sans Syriac Eastern"/>
          <w:noProof/>
          <w:color w:val="000000" w:themeColor="text1"/>
        </w:rPr>
        <w:lastRenderedPageBreak/>
        <mc:AlternateContent>
          <mc:Choice Requires="wps">
            <w:drawing>
              <wp:anchor distT="0" distB="0" distL="114300" distR="114300" simplePos="0" relativeHeight="251662336" behindDoc="1" locked="0" layoutInCell="1" allowOverlap="1" wp14:anchorId="68019225" wp14:editId="1F5083F7">
                <wp:simplePos x="0" y="0"/>
                <wp:positionH relativeFrom="page">
                  <wp:align>center</wp:align>
                </wp:positionH>
                <wp:positionV relativeFrom="paragraph">
                  <wp:posOffset>-251559</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id="Rectangle: Rounded Corners 110" o:spid="_x0000_s1042" alt="&quot;&quot;" style="width:505.7pt;height:54.45pt;margin-top:-19.8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53120" arcsize="17719f" fillcolor="#faa320" strokecolor="#6b2976" strokeweight="3pt"/>
            </w:pict>
          </mc:Fallback>
        </mc:AlternateContent>
      </w:r>
      <w:r w:rsidR="00B676E1" w:rsidRPr="006B6983">
        <w:rPr>
          <w:rFonts w:cs="Noto Sans Syriac Eastern"/>
          <w:rtl/>
        </w:rPr>
        <w:t>2. ܐܲܟܲܕܬܵܐ ܕܦܵܠܵܚܹܐ ܕܕܝܼܲܢ ܐܝܼܬܠܗܘܿܢ ܡܗܝܼܪܘܼܝܵܬܹܐ ܠܚܝܼܡܹܐ</w:t>
      </w:r>
    </w:p>
    <w:tbl>
      <w:tblPr>
        <w:bidiVisual/>
        <w:tblW w:w="9127" w:type="dxa"/>
        <w:tblLayout w:type="fixed"/>
        <w:tblLook w:val="04A0" w:firstRow="1" w:lastRow="0" w:firstColumn="1" w:lastColumn="0" w:noHBand="0" w:noVBand="1"/>
      </w:tblPr>
      <w:tblGrid>
        <w:gridCol w:w="2551"/>
        <w:gridCol w:w="6576"/>
      </w:tblGrid>
      <w:tr w:rsidR="00767EEA" w:rsidRPr="006B6983" w14:paraId="4F52E91D" w14:textId="77777777" w:rsidTr="00552F60">
        <w:tc>
          <w:tcPr>
            <w:tcW w:w="2551" w:type="dxa"/>
            <w:vAlign w:val="center"/>
          </w:tcPr>
          <w:p w14:paraId="10478F21" w14:textId="77777777" w:rsidR="007F4213" w:rsidRPr="006B6983" w:rsidRDefault="009B7ABF" w:rsidP="004C4D61">
            <w:pPr>
              <w:pStyle w:val="Image"/>
              <w:spacing w:before="360" w:line="312" w:lineRule="auto"/>
              <w:rPr>
                <w:rFonts w:cs="Noto Sans Syriac Eastern"/>
              </w:rPr>
            </w:pPr>
            <w:r w:rsidRPr="006B6983">
              <w:rPr>
                <w:rFonts w:cs="Noto Sans Syriac Eastern"/>
                <w:noProof/>
              </w:rPr>
              <w:drawing>
                <wp:inline distT="0" distB="0" distL="0" distR="0" wp14:anchorId="6EE34B22" wp14:editId="20C63E3B">
                  <wp:extent cx="1483200" cy="1112400"/>
                  <wp:effectExtent l="0" t="0" r="3175" b="0"/>
                  <wp:docPr id="157029532" name="Picture 4" descr="ܚܲܕ ܫܲܘܬܦܵܢܵܐ ܒܲܪܣܘܼܡܹܐ ܥܲܡ ܒܲܝܬܘܼܬܹ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9532" name="Picture 4" descr="ܚܲܕ ܫܲܘܬܦܵܢܵܐ ܒܲܪܣܘܼܡܹܐ ܥܲܡ ܒܲܝܬܘܼܬܹܗ."/>
                          <pic:cNvPicPr/>
                        </pic:nvPicPr>
                        <pic:blipFill>
                          <a:blip r:embed="rId73" cstate="print">
                            <a:extLst>
                              <a:ext uri="{28A0092B-C50C-407E-A947-70E740481C1C}">
                                <a14:useLocalDpi xmlns:a14="http://schemas.microsoft.com/office/drawing/2010/main" val="0"/>
                              </a:ext>
                            </a:extLst>
                          </a:blip>
                          <a:srcRect l="2912" t="6248" r="329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44AA86D" w14:textId="77777777" w:rsidR="007F4213" w:rsidRPr="006B6983" w:rsidRDefault="009B7ABF" w:rsidP="004C4D61">
            <w:pPr>
              <w:bidi/>
              <w:spacing w:before="360" w:line="312" w:lineRule="auto"/>
              <w:rPr>
                <w:rFonts w:cs="Noto Sans Syriac Eastern"/>
              </w:rPr>
            </w:pPr>
            <w:r w:rsidRPr="006B6983">
              <w:rPr>
                <w:rFonts w:cs="Noto Sans Syriac Eastern"/>
                <w:rtl/>
              </w:rPr>
              <w:t>ܦܵܠܵܚܹܐ ܘܫܲܪܝܼܟܹܐ ܕܕܝܼܲܢ ܓܵܪܲܓ ܦܲܪܡܝܼ:</w:t>
            </w:r>
          </w:p>
          <w:p w14:paraId="5F2C235B" w14:textId="054B0080" w:rsidR="00F34816" w:rsidRPr="006B6983" w:rsidRDefault="009B7ABF" w:rsidP="004C4D61">
            <w:pPr>
              <w:pStyle w:val="ListParagraph"/>
              <w:numPr>
                <w:ilvl w:val="0"/>
                <w:numId w:val="12"/>
              </w:numPr>
              <w:bidi/>
              <w:spacing w:line="312" w:lineRule="auto"/>
              <w:rPr>
                <w:rFonts w:cs="Noto Sans Syriac Eastern"/>
              </w:rPr>
            </w:pPr>
            <w:r w:rsidRPr="006B6983">
              <w:rPr>
                <w:rFonts w:cs="Noto Sans Syriac Eastern"/>
                <w:rtl/>
              </w:rPr>
              <w:t xml:space="preserve">ܕܵܐܟܼܝܼ ܦܵܠܚܝܼ ܥܲܡ ܫܲܘܬܦܵܢܹܐ ܕ </w:t>
            </w:r>
            <w:r w:rsidRPr="006B6983">
              <w:rPr>
                <w:rFonts w:cs="FS Me Pro"/>
                <w:rtl/>
              </w:rPr>
              <w:t>CALD</w:t>
            </w:r>
            <w:r w:rsidRPr="006B6983">
              <w:rPr>
                <w:rFonts w:cs="Noto Sans Syriac Eastern"/>
                <w:rtl/>
              </w:rPr>
              <w:t>،</w:t>
            </w:r>
            <w:r w:rsidR="00BE564F">
              <w:rPr>
                <w:rFonts w:cs="Noto Sans Syriac Eastern"/>
              </w:rPr>
              <w:br/>
            </w:r>
            <w:r w:rsidRPr="006B6983">
              <w:rPr>
                <w:rFonts w:cs="Noto Sans Syriac Eastern"/>
                <w:rtl/>
              </w:rPr>
              <w:t>ܒܲܝܬܘܼܝܵܬܲܝܗܝ ܘܝܵܨܘܿܦܲܝܗܝ</w:t>
            </w:r>
          </w:p>
          <w:p w14:paraId="3B553805" w14:textId="77777777" w:rsidR="007F4213" w:rsidRPr="006B6983" w:rsidRDefault="009B7ABF" w:rsidP="004C4D61">
            <w:pPr>
              <w:pStyle w:val="ListParagraph"/>
              <w:numPr>
                <w:ilvl w:val="0"/>
                <w:numId w:val="12"/>
              </w:numPr>
              <w:bidi/>
              <w:spacing w:line="312" w:lineRule="auto"/>
              <w:rPr>
                <w:rFonts w:cs="Noto Sans Syriac Eastern"/>
              </w:rPr>
            </w:pPr>
            <w:r w:rsidRPr="006B6983">
              <w:rPr>
                <w:rFonts w:cs="Noto Sans Syriac Eastern"/>
                <w:rtl/>
              </w:rPr>
              <w:t>ܠܡܘܿܕܝ݉ ܣܢܵܕܬܵܐ ܐܵܢܝܼ ܣܢܝܼܩܹܐ ܝܢܵܐ.</w:t>
            </w:r>
          </w:p>
        </w:tc>
      </w:tr>
      <w:tr w:rsidR="00767EEA" w:rsidRPr="006B6983" w14:paraId="61434233" w14:textId="77777777" w:rsidTr="00552F60">
        <w:tc>
          <w:tcPr>
            <w:tcW w:w="2551" w:type="dxa"/>
            <w:vAlign w:val="center"/>
          </w:tcPr>
          <w:p w14:paraId="3AC5DA72" w14:textId="77777777" w:rsidR="007F4213"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704E200B" wp14:editId="00303232">
                  <wp:extent cx="1483200" cy="1112400"/>
                  <wp:effectExtent l="0" t="0" r="3175" b="0"/>
                  <wp:docPr id="2116314676" name="Picture 5" descr="ܚܲܕ ܦܲܪܨܘܿܦܵܐ ܒܸܣܢܵܕܵܐ ܩܵܐ ܚܲܕ ܫܲܘܬܦܵ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14676" name="Picture 5" descr="ܚܲܕ ܦܲܪܨܘܿܦܵܐ ܒܸܣܢܵܕܵܐ ܩܵܐ ܚܲܕ ܫܲܘܬܦܵܢܵܐ."/>
                          <pic:cNvPicPr/>
                        </pic:nvPicPr>
                        <pic:blipFill>
                          <a:blip r:embed="rId74" cstate="print">
                            <a:extLst>
                              <a:ext uri="{28A0092B-C50C-407E-A947-70E740481C1C}">
                                <a14:useLocalDpi xmlns:a14="http://schemas.microsoft.com/office/drawing/2010/main" val="0"/>
                              </a:ext>
                            </a:extLst>
                          </a:blip>
                          <a:srcRect l="11163" t="-874" r="43" b="874"/>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35A2A3E" w14:textId="77777777" w:rsidR="007F4213" w:rsidRPr="006B6983" w:rsidRDefault="009B7ABF" w:rsidP="004C4D61">
            <w:pPr>
              <w:bidi/>
              <w:spacing w:line="312" w:lineRule="auto"/>
              <w:rPr>
                <w:rFonts w:cs="Noto Sans Syriac Eastern"/>
              </w:rPr>
            </w:pPr>
            <w:r w:rsidRPr="006B6983">
              <w:rPr>
                <w:rFonts w:cs="Noto Sans Syriac Eastern"/>
                <w:rtl/>
              </w:rPr>
              <w:t>ܐܵܦ ܓܵܪܲܓ ܝܵܕܥܝܼ ܕܵܐܟܼܝܼ ܡܲܩܪܸܒܼܝܼ ܠܗܘܿܢ ܚܸܠܡܲܬܹܐ ܕܝܼܢܵܐ:</w:t>
            </w:r>
          </w:p>
          <w:p w14:paraId="45137CC4" w14:textId="77777777" w:rsidR="0041463B" w:rsidRPr="006B6983" w:rsidRDefault="009B7ABF" w:rsidP="004C4D61">
            <w:pPr>
              <w:pStyle w:val="ListParagraph"/>
              <w:numPr>
                <w:ilvl w:val="0"/>
                <w:numId w:val="43"/>
              </w:numPr>
              <w:bidi/>
              <w:spacing w:line="312" w:lineRule="auto"/>
              <w:rPr>
                <w:rStyle w:val="Strong"/>
                <w:rFonts w:cs="Noto Sans Syriac Eastern"/>
              </w:rPr>
            </w:pPr>
            <w:r w:rsidRPr="006B6983">
              <w:rPr>
                <w:rStyle w:val="Strong"/>
                <w:rFonts w:cs="Noto Sans Syriac Eastern"/>
                <w:rtl/>
              </w:rPr>
              <w:t>ܚܵܒܼܫܵܢܵܐ</w:t>
            </w:r>
          </w:p>
          <w:p w14:paraId="17A648CB" w14:textId="77777777" w:rsidR="0041463B" w:rsidRPr="006B6983" w:rsidRDefault="009B7ABF" w:rsidP="004C4D61">
            <w:pPr>
              <w:pStyle w:val="ListParagraph"/>
              <w:numPr>
                <w:ilvl w:val="0"/>
                <w:numId w:val="43"/>
              </w:numPr>
              <w:bidi/>
              <w:spacing w:line="312" w:lineRule="auto"/>
              <w:rPr>
                <w:rFonts w:cs="Noto Sans Syriac Eastern"/>
              </w:rPr>
            </w:pPr>
            <w:r w:rsidRPr="006B6983">
              <w:rPr>
                <w:rFonts w:cs="Noto Sans Syriac Eastern"/>
                <w:rtl/>
              </w:rPr>
              <w:t>ܫܲܝܢܵܝܹܐ ܩܵܐ ܟܠܲܝܗܝ ܡܲܪܕܘܼܝܵܬܹܐ.</w:t>
            </w:r>
          </w:p>
        </w:tc>
      </w:tr>
      <w:tr w:rsidR="00767EEA" w:rsidRPr="006B6983" w14:paraId="1C7A11D4" w14:textId="77777777" w:rsidTr="00552F60">
        <w:tc>
          <w:tcPr>
            <w:tcW w:w="2551" w:type="dxa"/>
            <w:vAlign w:val="center"/>
          </w:tcPr>
          <w:p w14:paraId="6C4F900B" w14:textId="77777777" w:rsidR="00076E20"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540266BA" wp14:editId="7B2BE11C">
                  <wp:extent cx="1482725" cy="1482725"/>
                  <wp:effectExtent l="0" t="0" r="3175" b="3175"/>
                  <wp:docPr id="1845511611" name="Picture 18" descr="ܚܕܵܐ ܕܵܣܬܵܐ ܕܐ݉ܢܵܫܹܐ ܥܲܡ ܚܲܕ ܓܹܐܪܵܐ ܟܦܝܼܦܵܐ ܚܲܕܸܪܘܵܢܲ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11611" name="Picture 18" descr="ܚܕܵܐ ܕܵܣܬܵܐ ܕܐ݉ܢܵܫܹܐ ܥܲܡ ܚܲܕ ܓܹܐܪܵܐ ܟܦܝܼܦܵܐ ܚܲܕܸܪܘܵܢܲܝܗܝ."/>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355D6F4" w14:textId="77777777" w:rsidR="00076E20" w:rsidRPr="006B6983" w:rsidRDefault="009B7ABF" w:rsidP="004C4D61">
            <w:pPr>
              <w:bidi/>
              <w:spacing w:line="312" w:lineRule="auto"/>
              <w:rPr>
                <w:rFonts w:cs="Noto Sans Syriac Eastern"/>
              </w:rPr>
            </w:pPr>
            <w:r w:rsidRPr="006B6983">
              <w:rPr>
                <w:rFonts w:cs="Noto Sans Syriac Eastern"/>
                <w:rtl/>
              </w:rPr>
              <w:t>ܐܝܼܡܲܢ ܕܚܲܕ ܡܸܢܕܝܼ ܝܼܠܹܗ ܚܵܒܼܫܵܢܵܐ، ܟܠܚܲܕ:</w:t>
            </w:r>
          </w:p>
          <w:p w14:paraId="4F242A47" w14:textId="77777777" w:rsidR="00076E20" w:rsidRPr="006B6983" w:rsidRDefault="009B7ABF" w:rsidP="004C4D61">
            <w:pPr>
              <w:pStyle w:val="ListParagraph"/>
              <w:numPr>
                <w:ilvl w:val="0"/>
                <w:numId w:val="18"/>
              </w:numPr>
              <w:bidi/>
              <w:spacing w:line="312" w:lineRule="auto"/>
              <w:rPr>
                <w:rFonts w:cs="Noto Sans Syriac Eastern"/>
              </w:rPr>
            </w:pPr>
            <w:r w:rsidRPr="006B6983">
              <w:rPr>
                <w:rFonts w:cs="Noto Sans Syriac Eastern"/>
                <w:rtl/>
              </w:rPr>
              <w:t xml:space="preserve">ܡܵܨܹܐ ܫܲܪܸܟ </w:t>
            </w:r>
          </w:p>
          <w:p w14:paraId="3976C541" w14:textId="77777777" w:rsidR="00076E20" w:rsidRPr="006B6983" w:rsidRDefault="009B7ABF" w:rsidP="004C4D61">
            <w:pPr>
              <w:pStyle w:val="ListParagraph"/>
              <w:numPr>
                <w:ilvl w:val="0"/>
                <w:numId w:val="18"/>
              </w:numPr>
              <w:bidi/>
              <w:spacing w:line="312" w:lineRule="auto"/>
              <w:rPr>
                <w:rFonts w:cs="Noto Sans Syriac Eastern"/>
              </w:rPr>
            </w:pPr>
            <w:r w:rsidRPr="006B6983">
              <w:rPr>
                <w:rFonts w:cs="Noto Sans Syriac Eastern"/>
                <w:rtl/>
              </w:rPr>
              <w:t>ܪܵܓܼܹܫ ܕܐܝܼܬܠܹܗ ܐ݉ܚܝܵܢܘܼܬܵܐ.</w:t>
            </w:r>
          </w:p>
        </w:tc>
      </w:tr>
    </w:tbl>
    <w:p w14:paraId="120AA2DF" w14:textId="77777777" w:rsidR="00AA2B19" w:rsidRPr="006B6983" w:rsidRDefault="009B7ABF" w:rsidP="004C4D61">
      <w:pPr>
        <w:pStyle w:val="Heading4"/>
        <w:bidi/>
        <w:spacing w:before="480" w:after="120" w:line="312" w:lineRule="auto"/>
        <w:rPr>
          <w:rFonts w:cs="Noto Sans Syriac Eastern"/>
        </w:rPr>
      </w:pPr>
      <w:r w:rsidRPr="006B6983">
        <w:rPr>
          <w:rFonts w:cs="Noto Sans Syriac Eastern"/>
          <w:noProof/>
        </w:rPr>
        <mc:AlternateContent>
          <mc:Choice Requires="wpg">
            <w:drawing>
              <wp:anchor distT="0" distB="0" distL="114300" distR="114300" simplePos="0" relativeHeight="251664384" behindDoc="0" locked="0" layoutInCell="1" allowOverlap="1" wp14:anchorId="5D67DAD8" wp14:editId="1A37C4A5">
                <wp:simplePos x="0" y="0"/>
                <wp:positionH relativeFrom="margin">
                  <wp:posOffset>-27940</wp:posOffset>
                </wp:positionH>
                <wp:positionV relativeFrom="paragraph">
                  <wp:posOffset>605862</wp:posOffset>
                </wp:positionV>
                <wp:extent cx="5786755" cy="241300"/>
                <wp:effectExtent l="19050" t="19050" r="4254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1C5131C" id="Group 111" o:spid="_x0000_s1026" alt="&quot;&quot;" style="position:absolute;margin-left:-2.2pt;margin-top:47.7pt;width:455.65pt;height:19pt;flip:x;z-index:2516643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821147" w:rsidRPr="006B6983">
        <w:rPr>
          <w:rFonts w:cs="Noto Sans Syriac Eastern"/>
          <w:rtl/>
        </w:rPr>
        <w:t>ܢܝܼܫܹܐ ܕܕܝܼܲܢ</w:t>
      </w:r>
    </w:p>
    <w:tbl>
      <w:tblPr>
        <w:bidiVisual/>
        <w:tblW w:w="9127" w:type="dxa"/>
        <w:tblLayout w:type="fixed"/>
        <w:tblLook w:val="04A0" w:firstRow="1" w:lastRow="0" w:firstColumn="1" w:lastColumn="0" w:noHBand="0" w:noVBand="1"/>
      </w:tblPr>
      <w:tblGrid>
        <w:gridCol w:w="2551"/>
        <w:gridCol w:w="6576"/>
      </w:tblGrid>
      <w:tr w:rsidR="00767EEA" w:rsidRPr="006B6983" w14:paraId="76688CED" w14:textId="77777777" w:rsidTr="00552F60">
        <w:tc>
          <w:tcPr>
            <w:tcW w:w="2551" w:type="dxa"/>
            <w:vAlign w:val="center"/>
          </w:tcPr>
          <w:p w14:paraId="3D1708F9" w14:textId="77777777" w:rsidR="00AA2B19" w:rsidRPr="006B6983" w:rsidRDefault="009B7ABF" w:rsidP="004C4D61">
            <w:pPr>
              <w:pStyle w:val="Image"/>
              <w:spacing w:before="600" w:line="312" w:lineRule="auto"/>
              <w:rPr>
                <w:rFonts w:cs="Noto Sans Syriac Eastern"/>
              </w:rPr>
            </w:pPr>
            <w:r w:rsidRPr="006B6983">
              <w:rPr>
                <w:rFonts w:cs="Noto Sans Syriac Eastern"/>
                <w:noProof/>
              </w:rPr>
              <w:drawing>
                <wp:inline distT="0" distB="0" distL="0" distR="0" wp14:anchorId="596EE914" wp14:editId="0EF07AD0">
                  <wp:extent cx="1482725" cy="1482725"/>
                  <wp:effectExtent l="0" t="0" r="3175" b="3175"/>
                  <wp:docPr id="1479782826" name="Picture 7" descr="ܚܲܕ ܫܲܘܬܦܵܢܵܐ ܡܲܪܘܼܡܹܐ ܐܝܼܕܹܗ ܬܚܘܿܬ ܚܕܵܐ ܒܲܓܼܒܘܼܓܼܝܼܬܵܐ ܕܗܲܡܙܲܡܬܵܐ ܡܲܚܙܘܼܝܹܐ ܚܲܕ ܠܸܫܵܢܵܐ ܐ݉ܚܹܪ݉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82826" name="Picture 7" descr="ܚܲܕ ܫܲܘܬܦܵܢܵܐ ܡܲܪܘܼܡܹܐ ܐܝܼܕܹܗ ܬܚܘܿܬ ܚܕܵܐ ܒܲܓܼܒܘܼܓܼܝܼܬܵܐ ܕܗܲܡܙܲܡܬܵܐ ܡܲܚܙܘܼܝܹܐ ܚܲܕ ܠܸܫܵܢܵܐ ܐ݉ܚܹܪ݉ܢܵܐ ܦܪܝܼܫܵܐ ܡܼܢ ܠܸܫܵܢܵܐ ܐܸܢܓܠܸܣܢܵܝܵܐ."/>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7C008A2" w14:textId="77777777" w:rsidR="00AA2B19" w:rsidRPr="006B6983" w:rsidRDefault="009B7ABF" w:rsidP="004C4D61">
            <w:pPr>
              <w:bidi/>
              <w:spacing w:before="600" w:line="312" w:lineRule="auto"/>
              <w:rPr>
                <w:rFonts w:cs="Noto Sans Syriac Eastern"/>
              </w:rPr>
            </w:pPr>
            <w:r w:rsidRPr="006B6983">
              <w:rPr>
                <w:rFonts w:cs="Noto Sans Syriac Eastern"/>
                <w:rtl/>
              </w:rPr>
              <w:t xml:space="preserve">ܐܲܚܢܲܢ ܒܵܥܝܲܚ ܦܵܠܵܚܹܐ ܘܫܲܪܝܼܟܹܐ ܕܕܝܼܲܢ ܕܦܲܪܡܝܼ ܠܡܘܿܕܝܼ ܝܢܵܐ ܣܢܝܼܩܹܐ ܫܲܘܬܦܵܢܹܐ ܕ </w:t>
            </w:r>
            <w:r w:rsidRPr="006B6983">
              <w:rPr>
                <w:rFonts w:cs="FS Me Pro"/>
                <w:rtl/>
              </w:rPr>
              <w:t>CALD</w:t>
            </w:r>
            <w:r w:rsidRPr="006B6983">
              <w:rPr>
                <w:rFonts w:cs="Noto Sans Syriac Eastern"/>
                <w:rtl/>
              </w:rPr>
              <w:t xml:space="preserve"> ܩܵܐ:</w:t>
            </w:r>
          </w:p>
          <w:p w14:paraId="5D17EFF6" w14:textId="77777777" w:rsidR="00AA2B19" w:rsidRPr="006B6983" w:rsidRDefault="009B7ABF" w:rsidP="004C4D61">
            <w:pPr>
              <w:pStyle w:val="ListParagraph"/>
              <w:numPr>
                <w:ilvl w:val="0"/>
                <w:numId w:val="23"/>
              </w:numPr>
              <w:bidi/>
              <w:spacing w:line="312" w:lineRule="auto"/>
              <w:rPr>
                <w:rFonts w:cs="Noto Sans Syriac Eastern"/>
              </w:rPr>
            </w:pPr>
            <w:r w:rsidRPr="006B6983">
              <w:rPr>
                <w:rFonts w:cs="Noto Sans Syriac Eastern"/>
                <w:rtl/>
              </w:rPr>
              <w:t>ܡܲܪܕܘܼܬܵܐ</w:t>
            </w:r>
          </w:p>
          <w:p w14:paraId="7A5DAAA6" w14:textId="77777777" w:rsidR="00AA2B19" w:rsidRPr="006B6983" w:rsidRDefault="009B7ABF" w:rsidP="004C4D61">
            <w:pPr>
              <w:pStyle w:val="ListParagraph"/>
              <w:numPr>
                <w:ilvl w:val="0"/>
                <w:numId w:val="23"/>
              </w:numPr>
              <w:bidi/>
              <w:spacing w:line="312" w:lineRule="auto"/>
              <w:rPr>
                <w:rFonts w:cs="Noto Sans Syriac Eastern"/>
              </w:rPr>
            </w:pPr>
            <w:r w:rsidRPr="006B6983">
              <w:rPr>
                <w:rFonts w:cs="Noto Sans Syriac Eastern"/>
                <w:rtl/>
              </w:rPr>
              <w:t>ܠܸܫܵܢܲܝܗܝ.</w:t>
            </w:r>
          </w:p>
        </w:tc>
      </w:tr>
      <w:tr w:rsidR="00767EEA" w:rsidRPr="006B6983" w14:paraId="26C30781" w14:textId="77777777" w:rsidTr="00552F60">
        <w:tc>
          <w:tcPr>
            <w:tcW w:w="2551" w:type="dxa"/>
            <w:vAlign w:val="center"/>
          </w:tcPr>
          <w:p w14:paraId="23F34C39" w14:textId="77777777" w:rsidR="00AA2B19" w:rsidRPr="006B6983" w:rsidRDefault="009B7ABF" w:rsidP="004C4D61">
            <w:pPr>
              <w:pStyle w:val="Image"/>
              <w:spacing w:before="0" w:after="120" w:line="312" w:lineRule="auto"/>
              <w:rPr>
                <w:rFonts w:cs="Noto Sans Syriac Eastern"/>
              </w:rPr>
            </w:pPr>
            <w:r w:rsidRPr="006B6983">
              <w:rPr>
                <w:rFonts w:cs="Noto Sans Syriac Eastern"/>
                <w:noProof/>
              </w:rPr>
              <w:lastRenderedPageBreak/>
              <w:drawing>
                <wp:inline distT="0" distB="0" distL="0" distR="0" wp14:anchorId="3AA4292C" wp14:editId="46CC4BE2">
                  <wp:extent cx="1440000" cy="1080000"/>
                  <wp:effectExtent l="0" t="0" r="8255" b="6350"/>
                  <wp:docPr id="920881929" name="Picture 8" descr="ܚܲܕ ܦܵܠܵܚܵܐ ܕ NDIS ܥܒܼܝܼܪܵܐ ܓܵܘ ܚܲܕ ܣܘܼܘܵܕܵܐ ܥܲܡ ܚܲܕ ܫܲܘܬܦܵܢܵܐ ܘܒܸܟܬܵܒܼܵܐ ܓܵܘ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81929" name="Picture 8" descr="ܚܲܕ ܦܵܠܵܚܵܐ ܕ NDIS ܥܒܼܝܼܪܵܐ ܓܵܘ ܚܲܕ ܣܘܼܘܵܕܵܐ ܥܲܡ ܚܲܕ ܫܲܘܬܦܵܢܵܐ ܘܒܸܟܬܵܒܼܵܐ ܓܵܘ ܚܲܕ ܐܸܫܛܵܪܵܐ."/>
                          <pic:cNvPicPr/>
                        </pic:nvPicPr>
                        <pic:blipFill>
                          <a:blip r:embed="rId77" cstate="print">
                            <a:extLst>
                              <a:ext uri="{28A0092B-C50C-407E-A947-70E740481C1C}">
                                <a14:useLocalDpi xmlns:a14="http://schemas.microsoft.com/office/drawing/2010/main" val="0"/>
                              </a:ext>
                            </a:extLst>
                          </a:blip>
                          <a:srcRect l="10993" t="-1201" r="43" b="1201"/>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7BFDE61" w14:textId="77777777" w:rsidR="00AA2B19" w:rsidRPr="006B6983" w:rsidRDefault="009B7ABF" w:rsidP="004C4D61">
            <w:pPr>
              <w:bidi/>
              <w:spacing w:before="0" w:after="120" w:line="312" w:lineRule="auto"/>
              <w:rPr>
                <w:rFonts w:cs="Noto Sans Syriac Eastern"/>
              </w:rPr>
            </w:pPr>
            <w:r w:rsidRPr="006B6983">
              <w:rPr>
                <w:rFonts w:cs="Noto Sans Syriac Eastern"/>
                <w:rtl/>
              </w:rPr>
              <w:t>ܘܕܵܐܟܝܼ ܣܢܵܕܝܵܬܲܝܗܝ ܣܢܝܼܩܹܐ ܝܢܵܐ ܕܦܵܠܚܝܼ ܒܐܘܼܪܚܵܐ ܨܦܵܝܝܼ ܥܲܡ ܡܲܪܕܘܼܬܲܝܗܝ ܘܠܸܫܵܢܲܝܗܝ.</w:t>
            </w:r>
          </w:p>
        </w:tc>
      </w:tr>
      <w:tr w:rsidR="00767EEA" w:rsidRPr="006B6983" w14:paraId="1D4D74BC" w14:textId="77777777" w:rsidTr="00552F60">
        <w:tc>
          <w:tcPr>
            <w:tcW w:w="2551" w:type="dxa"/>
            <w:vAlign w:val="center"/>
          </w:tcPr>
          <w:p w14:paraId="2303B8A8" w14:textId="77777777" w:rsidR="00821147" w:rsidRPr="006B6983" w:rsidRDefault="00821147" w:rsidP="004C4D61">
            <w:pPr>
              <w:pStyle w:val="Image"/>
              <w:spacing w:after="0" w:line="312" w:lineRule="auto"/>
              <w:rPr>
                <w:rFonts w:cs="Noto Sans Syriac Eastern"/>
              </w:rPr>
            </w:pPr>
          </w:p>
        </w:tc>
        <w:tc>
          <w:tcPr>
            <w:tcW w:w="6576" w:type="dxa"/>
            <w:vAlign w:val="center"/>
          </w:tcPr>
          <w:p w14:paraId="60CFC1DF" w14:textId="77777777" w:rsidR="00821147" w:rsidRPr="006B6983" w:rsidRDefault="009B7ABF" w:rsidP="004C4D61">
            <w:pPr>
              <w:bidi/>
              <w:spacing w:before="360" w:after="0" w:line="312" w:lineRule="auto"/>
              <w:rPr>
                <w:rFonts w:cs="Noto Sans Syriac Eastern"/>
              </w:rPr>
            </w:pPr>
            <w:r w:rsidRPr="006B6983">
              <w:rPr>
                <w:rFonts w:cs="Noto Sans Syriac Eastern"/>
                <w:rtl/>
              </w:rPr>
              <w:t>ܐܲܚܢܲܢ ܐܵܦ ܒܵܥܝܲܚ ܦܵܠܵܚܹܐ ܘܫܲܪܝܼܟܹܐ ܕܕܝܼܲܢ ܕܦܵܠܚܝܼ ܒܚܕܵܐ ܐܘܼܪܚܵܐ ܕܝܼܠܵܗܿ ܫܲܝܢܵܝܬܵܐ ܩܵܐ:</w:t>
            </w:r>
          </w:p>
        </w:tc>
      </w:tr>
      <w:tr w:rsidR="00767EEA" w:rsidRPr="006B6983" w14:paraId="7AEF67F4" w14:textId="77777777" w:rsidTr="00552F60">
        <w:tc>
          <w:tcPr>
            <w:tcW w:w="2551" w:type="dxa"/>
            <w:vAlign w:val="center"/>
          </w:tcPr>
          <w:p w14:paraId="3F841947" w14:textId="77777777" w:rsidR="00821147" w:rsidRPr="006B6983" w:rsidRDefault="009B7ABF" w:rsidP="004C4D61">
            <w:pPr>
              <w:pStyle w:val="Image"/>
              <w:spacing w:before="0" w:after="0" w:line="312" w:lineRule="auto"/>
              <w:rPr>
                <w:rFonts w:cs="Noto Sans Syriac Eastern"/>
              </w:rPr>
            </w:pPr>
            <w:r w:rsidRPr="006B6983">
              <w:rPr>
                <w:rFonts w:cs="Noto Sans Syriac Eastern"/>
                <w:noProof/>
              </w:rPr>
              <w:drawing>
                <wp:inline distT="0" distB="0" distL="0" distR="0" wp14:anchorId="26880135" wp14:editId="4AA31B81">
                  <wp:extent cx="1440000" cy="1440000"/>
                  <wp:effectExtent l="0" t="0" r="8255" b="8255"/>
                  <wp:docPr id="486016409" name="Picture 9" descr="3 ܫܲܘܬܦܵܢܹܐ ܘ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16409" name="Picture 9" descr="3 ܫܲܘܬܦܵܢܹܐ ܘܚܕܵܐ ܨܘܼܪܬܵܐ ܕܫܲܝܢܘܼܬܵܐ."/>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9CA8F7C" w14:textId="77777777" w:rsidR="00821147" w:rsidRPr="006B6983" w:rsidRDefault="009B7ABF" w:rsidP="004C4D61">
            <w:pPr>
              <w:pStyle w:val="ListParagraph"/>
              <w:numPr>
                <w:ilvl w:val="0"/>
                <w:numId w:val="24"/>
              </w:numPr>
              <w:bidi/>
              <w:spacing w:line="312" w:lineRule="auto"/>
              <w:rPr>
                <w:rFonts w:cs="Noto Sans Syriac Eastern"/>
              </w:rPr>
            </w:pPr>
            <w:r w:rsidRPr="006B6983">
              <w:rPr>
                <w:rFonts w:cs="Noto Sans Syriac Eastern"/>
                <w:rtl/>
              </w:rPr>
              <w:t>ܟܠܚܕܵܐ ܡܲܪܕܘܼܬܵܐ</w:t>
            </w:r>
          </w:p>
        </w:tc>
      </w:tr>
      <w:tr w:rsidR="00767EEA" w:rsidRPr="006B6983" w14:paraId="1E94BD55" w14:textId="77777777" w:rsidTr="00552F60">
        <w:tc>
          <w:tcPr>
            <w:tcW w:w="2551" w:type="dxa"/>
            <w:vAlign w:val="center"/>
          </w:tcPr>
          <w:p w14:paraId="4D73E8A9" w14:textId="77777777" w:rsidR="00821147" w:rsidRPr="006B6983" w:rsidRDefault="009B7ABF" w:rsidP="004C4D61">
            <w:pPr>
              <w:pStyle w:val="Image"/>
              <w:spacing w:before="0" w:after="0" w:line="312" w:lineRule="auto"/>
              <w:rPr>
                <w:rFonts w:cs="Noto Sans Syriac Eastern"/>
              </w:rPr>
            </w:pPr>
            <w:r w:rsidRPr="006B6983">
              <w:rPr>
                <w:rFonts w:cs="Noto Sans Syriac Eastern"/>
                <w:noProof/>
              </w:rPr>
              <w:drawing>
                <wp:inline distT="0" distB="0" distL="0" distR="0" wp14:anchorId="6E63081D" wp14:editId="683B4216">
                  <wp:extent cx="1440000" cy="1440000"/>
                  <wp:effectExtent l="0" t="0" r="8255" b="8255"/>
                  <wp:docPr id="192786036" name="Picture 10" descr="ܚܲܕ ܦܵܠܵܚܵܐ ܕ NDIS ܒܸܣܢܵܕܵܐ ܩܵܐ ܚܲܕ ܫܲܘܬܦܵ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6036" name="Picture 10" descr="ܚܲܕ ܦܵܠܵܚܵܐ ܕ NDIS ܒܸܣܢܵܕܵܐ ܩܵܐ ܚܲܕ ܫܲܘܬܦܵܢܵܐ."/>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2B18052" w14:textId="77777777" w:rsidR="00821147" w:rsidRPr="006B6983" w:rsidRDefault="009B7ABF" w:rsidP="004C4D61">
            <w:pPr>
              <w:pStyle w:val="ListParagraph"/>
              <w:numPr>
                <w:ilvl w:val="0"/>
                <w:numId w:val="24"/>
              </w:numPr>
              <w:bidi/>
              <w:spacing w:line="312" w:lineRule="auto"/>
              <w:rPr>
                <w:rFonts w:cs="Noto Sans Syriac Eastern"/>
              </w:rPr>
            </w:pPr>
            <w:r w:rsidRPr="006B6983">
              <w:rPr>
                <w:rFonts w:cs="Noto Sans Syriac Eastern"/>
                <w:rtl/>
              </w:rPr>
              <w:t xml:space="preserve">ܐܵܢܝܼ ܐ݉ܢܵܫܹܐ ܕܥܒܼܝܼܪܹܐ ܝܢܵܐ ܒܢܸܣܝܵܢܵܐ ܕ </w:t>
            </w:r>
            <w:r w:rsidRPr="006B6983">
              <w:rPr>
                <w:rStyle w:val="Strong"/>
                <w:rFonts w:cs="Noto Sans Syriac Eastern"/>
                <w:rtl/>
              </w:rPr>
              <w:t>ܐܘܼܠܨܵܢܵܐ</w:t>
            </w:r>
            <w:r w:rsidRPr="006B6983">
              <w:rPr>
                <w:rFonts w:cs="Noto Sans Syriac Eastern"/>
                <w:rtl/>
              </w:rPr>
              <w:t>.</w:t>
            </w:r>
          </w:p>
        </w:tc>
      </w:tr>
      <w:tr w:rsidR="00767EEA" w:rsidRPr="006B6983" w14:paraId="7BD500B3" w14:textId="77777777" w:rsidTr="00552F60">
        <w:tc>
          <w:tcPr>
            <w:tcW w:w="2551" w:type="dxa"/>
            <w:vAlign w:val="center"/>
          </w:tcPr>
          <w:p w14:paraId="4B301CF3" w14:textId="77777777" w:rsidR="00821147" w:rsidRPr="006B6983" w:rsidRDefault="009B7ABF" w:rsidP="004C4D61">
            <w:pPr>
              <w:pStyle w:val="Image"/>
              <w:spacing w:before="360" w:line="312" w:lineRule="auto"/>
              <w:rPr>
                <w:rFonts w:cs="Noto Sans Syriac Eastern"/>
              </w:rPr>
            </w:pPr>
            <w:r w:rsidRPr="006B6983">
              <w:rPr>
                <w:rFonts w:cs="Noto Sans Syriac Eastern"/>
                <w:noProof/>
              </w:rPr>
              <w:drawing>
                <wp:inline distT="0" distB="0" distL="0" distR="0" wp14:anchorId="44632214" wp14:editId="2A1F3C2C">
                  <wp:extent cx="1440000" cy="1440000"/>
                  <wp:effectExtent l="0" t="0" r="8255" b="8255"/>
                  <wp:docPr id="1035255781" name="Picture 1" descr="ܚܲܕ ܦܲܪܨܘܿܦܵܐ ܡܲܒܝܘܼܢܹܐ ܟܪܝܼܒܵܐ. ܠܥܸܠܸܠ ܡܸܢܹܗ ܝܼܠܵܗܿ ܚܕܵܐ ܒܲܓܼܒܘܼܓܼܝܼܬܵܐ ܕܬܲܚܡܲܢܬܵܐ ܕܡܲܚܙܘܼܝܹܐ ܝܠܵܗܿ ܒܟܼܵܝܵܐ ܘܠܓܹܒܹܗ ܝܼܠܵܗܿ ܚܕܵܐ ܨܘܼܪܬܵܐ ܕܩܸ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255781" name="Picture 1" descr="ܚܲܕ ܦܲܪܨܘܿܦܵܐ ܡܲܒܝܘܼܢܹܐ ܟܪܝܼܒܵܐ. ܠܥܸܠܸܠ ܡܸܢܹܗ ܝܼܠܵܗܿ ܚܕܵܐ ܒܲܓܼܒܘܼܓܼܝܼܬܵܐ ܕܬܲܚܡܲܢܬܵܐ ܕܡܲܚܙܘܼܝܹܐ ܝܠܵܗܿ ܒܟܼܵܝܵܐ ܘܠܓܹܒܹܗ ܝܼܠܵܗܿ ܚܕܵܐ ܨܘܼܪܬܵܐ ܕܩܸܛܪܵܐ."/>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FD38387" w14:textId="77777777" w:rsidR="00821147" w:rsidRPr="006B6983" w:rsidRDefault="009B7ABF" w:rsidP="004C4D61">
            <w:pPr>
              <w:bidi/>
              <w:spacing w:before="360" w:line="312" w:lineRule="auto"/>
              <w:rPr>
                <w:rFonts w:cs="Noto Sans Syriac Eastern"/>
              </w:rPr>
            </w:pPr>
            <w:r w:rsidRPr="006B6983">
              <w:rPr>
                <w:rFonts w:cs="Noto Sans Syriac Eastern"/>
                <w:rtl/>
              </w:rPr>
              <w:t>ܐܘܼܠܨܵܢܵܐ ܝܼܠܹܗ ܐܘܼܪܚܵܐ ܕܐܲܚܬܘܿܢ ܪܵܓܼܫܝܼܬܘܿܢ ܒܘܼܬ ܚܲܕ ܡܸܢܕܝܼ ܚܸܪܒܵܐ ܕܗܘܹܝܵܐ ܝܠܹܗ ܥܲܠܵܘܟܼܘܿܢ.</w:t>
            </w:r>
          </w:p>
          <w:p w14:paraId="40697F13" w14:textId="77777777" w:rsidR="00821147" w:rsidRPr="006B6983" w:rsidRDefault="009B7ABF" w:rsidP="004C4D61">
            <w:pPr>
              <w:bidi/>
              <w:spacing w:line="312" w:lineRule="auto"/>
              <w:rPr>
                <w:rFonts w:cs="Noto Sans Syriac Eastern"/>
              </w:rPr>
            </w:pPr>
            <w:r w:rsidRPr="006B6983">
              <w:rPr>
                <w:rFonts w:cs="Noto Sans Syriac Eastern"/>
                <w:rtl/>
              </w:rPr>
              <w:t>ܩܵܐ ܛܘܼܦ̮ܣܵܐ، ܒܲܠܟܵܐ ܐܲܚܬܘܿܢ ܪܵܓܼܫܝܼܬܘܿܢ ܒܙܕܘܼܥܬܵܐ ܝܲܢ ܒܥܝܼܩܘܼܬܵܐ.</w:t>
            </w:r>
          </w:p>
          <w:p w14:paraId="2A3CDC1D" w14:textId="77777777" w:rsidR="00821147" w:rsidRPr="006B6983" w:rsidRDefault="009B7ABF" w:rsidP="004C4D61">
            <w:pPr>
              <w:bidi/>
              <w:spacing w:line="312" w:lineRule="auto"/>
              <w:rPr>
                <w:rFonts w:cs="Noto Sans Syriac Eastern"/>
              </w:rPr>
            </w:pPr>
            <w:r w:rsidRPr="006B6983">
              <w:rPr>
                <w:rFonts w:cs="Noto Sans Syriac Eastern"/>
                <w:rtl/>
              </w:rPr>
              <w:t>ܐܘܼܠܨܵܢܵܐ ܡܵܨܹܐ ܗܵܘܹܐܠܹܗ ܡܲܥܒܕܵܢܘܼܬܵܐ ܥܲܠ ܐ݉ܢܵܫܹܐ ܒܐܘܼܪܚܵܬܹܐ ܦܪܝܼܫܹܐ.</w:t>
            </w:r>
          </w:p>
        </w:tc>
      </w:tr>
      <w:tr w:rsidR="00767EEA" w:rsidRPr="006B6983" w14:paraId="11A0B556" w14:textId="77777777" w:rsidTr="00552F60">
        <w:tc>
          <w:tcPr>
            <w:tcW w:w="2551" w:type="dxa"/>
            <w:vAlign w:val="center"/>
          </w:tcPr>
          <w:p w14:paraId="3588CDC3" w14:textId="77777777" w:rsidR="0045725F" w:rsidRPr="006B6983" w:rsidRDefault="009B7ABF" w:rsidP="004C4D61">
            <w:pPr>
              <w:pStyle w:val="Image"/>
              <w:spacing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08416" behindDoc="0" locked="0" layoutInCell="1" allowOverlap="1" wp14:anchorId="0B5434D6" wp14:editId="47278607">
                      <wp:simplePos x="0" y="0"/>
                      <wp:positionH relativeFrom="column">
                        <wp:posOffset>302260</wp:posOffset>
                      </wp:positionH>
                      <wp:positionV relativeFrom="paragraph">
                        <wp:posOffset>438150</wp:posOffset>
                      </wp:positionV>
                      <wp:extent cx="892175" cy="393700"/>
                      <wp:effectExtent l="0" t="0" r="3175" b="6350"/>
                      <wp:wrapNone/>
                      <wp:docPr id="16461632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93700"/>
                              </a:xfrm>
                              <a:prstGeom prst="rect">
                                <a:avLst/>
                              </a:prstGeom>
                              <a:noFill/>
                              <a:ln w="9525">
                                <a:noFill/>
                                <a:miter lim="800000"/>
                                <a:headEnd/>
                                <a:tailEnd/>
                              </a:ln>
                            </wps:spPr>
                            <wps:txbx>
                              <w:txbxContent>
                                <w:p w14:paraId="273E41AD" w14:textId="77777777" w:rsidR="009B7ABF" w:rsidRPr="00A868AE" w:rsidRDefault="009B7ABF" w:rsidP="00F51363">
                                  <w:pPr>
                                    <w:bidi/>
                                    <w:spacing w:before="0" w:after="0" w:line="240" w:lineRule="auto"/>
                                    <w:jc w:val="center"/>
                                    <w:rPr>
                                      <w:rFonts w:ascii="Noto Sans Syriac Eastern" w:hAnsi="Noto Sans Syriac Eastern" w:cs="Noto Sans Syriac Eastern"/>
                                      <w:sz w:val="19"/>
                                      <w:szCs w:val="19"/>
                                      <w:lang w:val="en-PH"/>
                                    </w:rPr>
                                  </w:pPr>
                                  <w:r w:rsidRPr="00A868AE">
                                    <w:rPr>
                                      <w:rFonts w:ascii="Noto Sans Syriac Eastern" w:hAnsi="Noto Sans Syriac Eastern" w:cs="Noto Sans Syriac Eastern"/>
                                      <w:b/>
                                      <w:bCs/>
                                      <w:sz w:val="19"/>
                                      <w:szCs w:val="19"/>
                                      <w:rtl/>
                                    </w:rPr>
                                    <w:t xml:space="preserve">ܚܘܼܛܵܛܵܐ </w:t>
                                  </w:r>
                                  <w:r w:rsidRPr="00A868AE">
                                    <w:rPr>
                                      <w:rFonts w:ascii="Noto Sans Syriac Eastern" w:hAnsi="Noto Sans Syriac Eastern" w:cs="Noto Sans Syriac Eastern"/>
                                      <w:b/>
                                      <w:bCs/>
                                      <w:sz w:val="19"/>
                                      <w:szCs w:val="19"/>
                                      <w:rtl/>
                                    </w:rPr>
                                    <w:t>ܕܥܒܼܵܕܵ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434D6" id="_x0000_s1038" type="#_x0000_t202" style="position:absolute;left:0;text-align:left;margin-left:23.8pt;margin-top:34.5pt;width:70.25pt;height:31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" filled="f" stroked="f">
                      <v:textbox inset="0,0,0,0">
                        <w:txbxContent>
                          <w:p w14:paraId="273E41AD" w14:textId="77777777" w:rsidR="009B7ABF" w:rsidRPr="00A868AE" w:rsidRDefault="009B7ABF" w:rsidP="00F51363">
                            <w:pPr>
                              <w:bidi/>
                              <w:spacing w:before="0" w:after="0" w:line="240" w:lineRule="auto"/>
                              <w:jc w:val="center"/>
                              <w:rPr>
                                <w:rFonts w:ascii="Noto Sans Syriac Eastern" w:hAnsi="Noto Sans Syriac Eastern" w:cs="Noto Sans Syriac Eastern"/>
                                <w:sz w:val="19"/>
                                <w:szCs w:val="19"/>
                                <w:lang w:val="en-PH"/>
                              </w:rPr>
                            </w:pPr>
                            <w:r w:rsidRPr="00A868AE">
                              <w:rPr>
                                <w:rFonts w:ascii="Noto Sans Syriac Eastern" w:hAnsi="Noto Sans Syriac Eastern" w:cs="Noto Sans Syriac Eastern"/>
                                <w:b/>
                                <w:bCs/>
                                <w:sz w:val="19"/>
                                <w:szCs w:val="19"/>
                                <w:rtl/>
                              </w:rPr>
                              <w:t xml:space="preserve">ܚܘܼܛܵܛܵܐ </w:t>
                            </w:r>
                            <w:r w:rsidRPr="00A868AE">
                              <w:rPr>
                                <w:rFonts w:ascii="Noto Sans Syriac Eastern" w:hAnsi="Noto Sans Syriac Eastern" w:cs="Noto Sans Syriac Eastern"/>
                                <w:b/>
                                <w:bCs/>
                                <w:sz w:val="19"/>
                                <w:szCs w:val="19"/>
                                <w:rtl/>
                              </w:rPr>
                              <w:t>ܕܥܒܼܵܕܵܐ</w:t>
                            </w:r>
                          </w:p>
                        </w:txbxContent>
                      </v:textbox>
                    </v:shape>
                  </w:pict>
                </mc:Fallback>
              </mc:AlternateContent>
            </w:r>
            <w:r w:rsidR="004A7A98" w:rsidRPr="006B6983">
              <w:rPr>
                <w:rFonts w:cs="Noto Sans Syriac Eastern"/>
                <w:noProof/>
              </w:rPr>
              <w:drawing>
                <wp:inline distT="0" distB="0" distL="0" distR="0" wp14:anchorId="7B093BA9" wp14:editId="2C42B064">
                  <wp:extent cx="1440000" cy="1440000"/>
                  <wp:effectExtent l="0" t="0" r="8255" b="8255"/>
                  <wp:docPr id="636300841" name="Picture 6" descr="ܚܲܕ ܚܘܼܛܵܛܵܐ ܕܥܒܼܵܕܵܐ ܡܲܚܙܘܼܝܹܐ ܚܲܕ ܣܸܕܪܵܐ ܥܲܡ ܪܘܼܫܡܹܐ ܕ 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00841" name="Picture 6" descr="ܚܲܕ ܚܘܼܛܵܛܵܐ ܕܥܒܼܵܕܵܐ ܡܲܚܙܘܼܝܹܐ ܚܲܕ ܣܸܕܪܵܐ ܥܲܡ ܪܘܼܫܡܹܐ ܕ ticks."/>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C4A79B2"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ܩܵܪܝܼܬܘܿܢ ܒܘܼܬ ܥܒܼܵܕܹܐ ܕܕܝܼܲܢ ܥܲܠ ܦܵܬܵܐ 16 ܓܵܘ ܚܘܼܛܵܛܵܐ ܕܥܒܼܵܕܵܐ ܕܕܝܼܲܢ.</w:t>
            </w:r>
          </w:p>
          <w:p w14:paraId="302B82EC"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ܡܲܫܟܼܚܝܼܬܘܿܢ ܠܚܘܼܛܵܛܵܐ ܕܥܒܼܵܕܵܐ ܕܕܝܼܲܢ ܥܲܠ ܫܲܘܦܲܢ ܐܸܠܸܟܬܪܘܿܢܵܝܵܐ.</w:t>
            </w:r>
          </w:p>
          <w:p w14:paraId="104A68BC" w14:textId="77777777" w:rsidR="0045725F" w:rsidRPr="006B6983" w:rsidRDefault="009B7ABF" w:rsidP="004C4D61">
            <w:pPr>
              <w:bidi/>
              <w:spacing w:line="312" w:lineRule="auto"/>
              <w:rPr>
                <w:rFonts w:cs="FS Me Pro"/>
                <w:bCs/>
              </w:rPr>
            </w:pPr>
            <w:hyperlink r:id="rId82" w:history="1">
              <w:r w:rsidR="006A604C" w:rsidRPr="006B6983">
                <w:rPr>
                  <w:rStyle w:val="Hyperlink"/>
                  <w:rFonts w:cs="FS Me Pro"/>
                  <w:bCs/>
                  <w:rtl/>
                </w:rPr>
                <w:t>www.ndis.gov.au/CALD</w:t>
              </w:r>
            </w:hyperlink>
          </w:p>
        </w:tc>
      </w:tr>
    </w:tbl>
    <w:p w14:paraId="5D597131" w14:textId="77777777" w:rsidR="00110CC5" w:rsidRPr="006B6983" w:rsidRDefault="009B7ABF" w:rsidP="004C4D61">
      <w:pPr>
        <w:spacing w:before="0" w:after="0" w:line="312" w:lineRule="auto"/>
        <w:rPr>
          <w:rFonts w:cs="Noto Sans Syriac Eastern"/>
        </w:rPr>
      </w:pPr>
      <w:r w:rsidRPr="006B6983">
        <w:rPr>
          <w:rFonts w:cs="Noto Sans Syriac Eastern"/>
        </w:rPr>
        <w:br w:type="page"/>
      </w:r>
    </w:p>
    <w:p w14:paraId="4B58538B" w14:textId="77777777" w:rsidR="00B676E1" w:rsidRPr="006B6983" w:rsidRDefault="009B7ABF" w:rsidP="004C4D61">
      <w:pPr>
        <w:pStyle w:val="Heading3"/>
        <w:bidi/>
        <w:spacing w:before="480" w:after="240" w:line="312" w:lineRule="auto"/>
        <w:rPr>
          <w:rFonts w:cs="Noto Sans Syriac Eastern"/>
        </w:rPr>
      </w:pPr>
      <w:r w:rsidRPr="006B6983">
        <w:rPr>
          <w:rFonts w:cs="Noto Sans Syriac Eastern"/>
          <w:noProof/>
          <w:color w:val="000000" w:themeColor="text1"/>
        </w:rPr>
        <w:lastRenderedPageBreak/>
        <mc:AlternateContent>
          <mc:Choice Requires="wps">
            <w:drawing>
              <wp:anchor distT="0" distB="0" distL="114300" distR="114300" simplePos="0" relativeHeight="251666432" behindDoc="1" locked="0" layoutInCell="1" allowOverlap="1" wp14:anchorId="1575B8AF" wp14:editId="603AC892">
                <wp:simplePos x="0" y="0"/>
                <wp:positionH relativeFrom="page">
                  <wp:align>center</wp:align>
                </wp:positionH>
                <wp:positionV relativeFrom="paragraph">
                  <wp:posOffset>-238045</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id="Rectangle: Rounded Corners 125" o:spid="_x0000_s1047" alt="&quot;&quot;" style="width:505.7pt;height:54.45pt;margin-top:-18.75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49024" arcsize="17719f" fillcolor="#43a7de" strokecolor="#6b2976" strokeweight="3pt"/>
            </w:pict>
          </mc:Fallback>
        </mc:AlternateContent>
      </w:r>
      <w:r w:rsidRPr="006B6983">
        <w:rPr>
          <w:rFonts w:cs="Noto Sans Syriac Eastern"/>
          <w:rtl/>
        </w:rPr>
        <w:t>3. ܕܵܐܟܼܝܼ ܟܹܐ ܫܲܪܸܟܲܚܠܵܗܿ ܡܵܘܕܥܵܢܘܼܬܵܐ</w:t>
      </w:r>
    </w:p>
    <w:tbl>
      <w:tblPr>
        <w:bidiVisual/>
        <w:tblW w:w="9127" w:type="dxa"/>
        <w:tblLayout w:type="fixed"/>
        <w:tblLook w:val="04A0" w:firstRow="1" w:lastRow="0" w:firstColumn="1" w:lastColumn="0" w:noHBand="0" w:noVBand="1"/>
      </w:tblPr>
      <w:tblGrid>
        <w:gridCol w:w="2551"/>
        <w:gridCol w:w="6576"/>
      </w:tblGrid>
      <w:tr w:rsidR="00767EEA" w:rsidRPr="006B6983" w14:paraId="0AF94DBC" w14:textId="77777777" w:rsidTr="00552F60">
        <w:tc>
          <w:tcPr>
            <w:tcW w:w="2551" w:type="dxa"/>
            <w:vAlign w:val="center"/>
          </w:tcPr>
          <w:p w14:paraId="1689E72C" w14:textId="77777777" w:rsidR="0008380D" w:rsidRPr="006B6983" w:rsidRDefault="009B7ABF" w:rsidP="004C4D61">
            <w:pPr>
              <w:pStyle w:val="Image"/>
              <w:spacing w:before="360" w:line="312" w:lineRule="auto"/>
              <w:rPr>
                <w:rFonts w:cs="Noto Sans Syriac Eastern"/>
              </w:rPr>
            </w:pPr>
            <w:r w:rsidRPr="006B6983">
              <w:rPr>
                <w:rFonts w:cs="Noto Sans Syriac Eastern"/>
                <w:noProof/>
              </w:rPr>
              <w:drawing>
                <wp:inline distT="0" distB="0" distL="0" distR="0" wp14:anchorId="4A2D6F51" wp14:editId="4C144DF1">
                  <wp:extent cx="1440000" cy="1440000"/>
                  <wp:effectExtent l="0" t="0" r="8255" b="8255"/>
                  <wp:docPr id="84" name="Picture 84" descr="ܚܲܕ ܦܲܪܨܘܿܦܵܐ ܒܸܩܪܵܝܵܐ ܚܲܕ ܐܸܫܛܵܪܵܐ ܘܚܕܵܐ ܒܲܓܼܒܘܼܓܼܝܼܬܵܐ ܕܬܲܚܡܲܢܬܵܐ ܥܲܡ ܚܲܕ ܪܘܼܫܡܵܐ ܕ tick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ܚܲܕ ܦܲܪܨܘܿܦܵܐ ܒܸܩܪܵܝܵܐ ܚܲܕ ܐܸܫܛܵܪܵܐ ܘܚܕܵܐ ܒܲܓܼܒܘܼܓܼܝܼܬܵܐ ܕܬܲܚܡܲܢܬܵܐ ܥܲܡ ܚܲܕ ܪܘܼܫܡܵܐ ܕ tick ܠܵܓܲܘܘܿܗܿ."/>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3763722" w14:textId="77777777" w:rsidR="00A9232A" w:rsidRPr="006B6983" w:rsidRDefault="009B7ABF" w:rsidP="004C4D61">
            <w:pPr>
              <w:bidi/>
              <w:spacing w:before="360" w:line="312" w:lineRule="auto"/>
              <w:rPr>
                <w:rFonts w:cs="Noto Sans Syriac Eastern"/>
              </w:rPr>
            </w:pPr>
            <w:r w:rsidRPr="006B6983">
              <w:rPr>
                <w:rFonts w:cs="Noto Sans Syriac Eastern"/>
                <w:rtl/>
              </w:rPr>
              <w:t>ܐܝܼܡܲܢ ܕܐܲܚܢܲܢ ܫܲܪܸܟܲܚܠܵܗܿ ܡܵܘܕܥܵܢܘܼܬܵܐ، ܓܵܪܲܓ ܗܵܘܝܵܐ ܗܵܣܵܢܵܝ ܦܲܪܡܲܝܬܘܿܗܿ ܩܵܐ:</w:t>
            </w:r>
          </w:p>
          <w:p w14:paraId="292DFD60" w14:textId="77777777" w:rsidR="0008380D" w:rsidRPr="006B6983" w:rsidRDefault="009B7ABF" w:rsidP="004C4D61">
            <w:pPr>
              <w:pStyle w:val="ListParagraph"/>
              <w:numPr>
                <w:ilvl w:val="0"/>
                <w:numId w:val="58"/>
              </w:numPr>
              <w:bidi/>
              <w:spacing w:line="312" w:lineRule="auto"/>
              <w:rPr>
                <w:rFonts w:cs="Noto Sans Syriac Eastern"/>
              </w:rPr>
            </w:pPr>
            <w:r w:rsidRPr="006B6983">
              <w:rPr>
                <w:rFonts w:cs="Noto Sans Syriac Eastern"/>
                <w:rtl/>
              </w:rPr>
              <w:t xml:space="preserve">ܟܢܘܼܫܝܵܬܹܐ ܕ </w:t>
            </w:r>
            <w:r w:rsidRPr="006B6983">
              <w:rPr>
                <w:rFonts w:cs="FS Me Pro"/>
                <w:rtl/>
              </w:rPr>
              <w:t>CALD</w:t>
            </w:r>
          </w:p>
          <w:p w14:paraId="645E2689" w14:textId="77777777" w:rsidR="0008380D" w:rsidRPr="006B6983" w:rsidRDefault="009B7ABF" w:rsidP="004C4D61">
            <w:pPr>
              <w:pStyle w:val="ListParagraph"/>
              <w:numPr>
                <w:ilvl w:val="0"/>
                <w:numId w:val="58"/>
              </w:numPr>
              <w:bidi/>
              <w:spacing w:line="312" w:lineRule="auto"/>
              <w:rPr>
                <w:rFonts w:cs="Noto Sans Syriac Eastern"/>
              </w:rPr>
            </w:pPr>
            <w:r w:rsidRPr="006B6983">
              <w:rPr>
                <w:rFonts w:cs="Noto Sans Syriac Eastern"/>
                <w:rtl/>
              </w:rPr>
              <w:t xml:space="preserve">ܫܲܘܬܦܵܢܹܐ ܕ </w:t>
            </w:r>
            <w:r w:rsidRPr="006B6983">
              <w:rPr>
                <w:rFonts w:cs="FS Me Pro"/>
                <w:rtl/>
              </w:rPr>
              <w:t>CALD</w:t>
            </w:r>
            <w:r w:rsidRPr="006B6983">
              <w:rPr>
                <w:rFonts w:cs="Noto Sans Syriac Eastern"/>
                <w:rtl/>
              </w:rPr>
              <w:t>، ܒܲܝܬܘܼܝܵܬܲܝܗܝ ܘܝܵܨܘܿܦܲܝܗܝ.</w:t>
            </w:r>
          </w:p>
        </w:tc>
      </w:tr>
      <w:tr w:rsidR="00767EEA" w:rsidRPr="006B6983" w14:paraId="75A6FB28" w14:textId="77777777" w:rsidTr="00552F60">
        <w:tc>
          <w:tcPr>
            <w:tcW w:w="2551" w:type="dxa"/>
            <w:vAlign w:val="center"/>
          </w:tcPr>
          <w:p w14:paraId="1927D15B" w14:textId="77777777" w:rsidR="0008380D" w:rsidRPr="006B6983" w:rsidRDefault="0008380D" w:rsidP="004C4D61">
            <w:pPr>
              <w:pStyle w:val="Image"/>
              <w:spacing w:before="480" w:after="0" w:line="312" w:lineRule="auto"/>
              <w:rPr>
                <w:rFonts w:cs="Noto Sans Syriac Eastern"/>
                <w:noProof/>
              </w:rPr>
            </w:pPr>
          </w:p>
        </w:tc>
        <w:tc>
          <w:tcPr>
            <w:tcW w:w="6576" w:type="dxa"/>
            <w:vAlign w:val="center"/>
          </w:tcPr>
          <w:p w14:paraId="27976268" w14:textId="77777777" w:rsidR="00F84CD1" w:rsidRPr="006B6983" w:rsidRDefault="009B7ABF" w:rsidP="004C4D61">
            <w:pPr>
              <w:bidi/>
              <w:spacing w:before="480" w:after="0" w:line="312" w:lineRule="auto"/>
              <w:rPr>
                <w:rFonts w:cs="Noto Sans Syriac Eastern"/>
              </w:rPr>
            </w:pPr>
            <w:r w:rsidRPr="006B6983">
              <w:rPr>
                <w:rFonts w:cs="Noto Sans Syriac Eastern"/>
                <w:rtl/>
              </w:rPr>
              <w:t>ܡܵܘܕܥܵܢܘܼܬܵܐ ܐܵܦ ܓܵܪܲܓ ܗܵܘܝܵܐ ܒ:</w:t>
            </w:r>
          </w:p>
        </w:tc>
      </w:tr>
      <w:tr w:rsidR="00767EEA" w:rsidRPr="006B6983" w14:paraId="077C0C72" w14:textId="77777777" w:rsidTr="00552F60">
        <w:tc>
          <w:tcPr>
            <w:tcW w:w="2551" w:type="dxa"/>
            <w:vAlign w:val="center"/>
          </w:tcPr>
          <w:p w14:paraId="21FE2365" w14:textId="77777777" w:rsidR="008C3472" w:rsidRPr="006B6983" w:rsidRDefault="009B7ABF" w:rsidP="004C4D61">
            <w:pPr>
              <w:pStyle w:val="Image"/>
              <w:spacing w:before="120" w:after="120" w:line="312" w:lineRule="auto"/>
              <w:rPr>
                <w:rFonts w:cs="Noto Sans Syriac Eastern"/>
                <w:noProof/>
              </w:rPr>
            </w:pPr>
            <w:r w:rsidRPr="006B6983">
              <w:rPr>
                <w:rFonts w:cs="Noto Sans Syriac Eastern"/>
                <w:noProof/>
              </w:rPr>
              <w:drawing>
                <wp:inline distT="0" distB="0" distL="0" distR="0" wp14:anchorId="41FEF662" wp14:editId="6D3EF3A7">
                  <wp:extent cx="1482725" cy="1482725"/>
                  <wp:effectExtent l="0" t="0" r="3175" b="3175"/>
                  <wp:docPr id="1566266494" name="Picture 1566266494" descr="ܚܕܵܐ ܕܵܣܬܵܐ ܕܐ݉ܢܵܫܹܐ ܕ CALD ܬܚܘܿܬ 3 ܒܲܓܼܒܘܼܓܼܝܵܬܹܐ ܕܗܲܡܙܲܡܬܵܐ ܕܒܹܐܡܵܪܵܐ ܝܢܵܐ 'Hello' ('ܫܠܵܡܵܐܠܵܘܟܼܘܿܢ') ܒ 3 ܠܸܫܵܢܹܐ ܦܪܝܼ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66494" name="Picture 1566266494" descr="ܚܕܵܐ ܕܵܣܬܵܐ ܕܐ݉ܢܵܫܹܐ ܕ CALD ܬܚܘܿܬ 3 ܒܲܓܼܒܘܼܓܼܝܵܬܹܐ ܕܗܲܡܙܲܡܬܵܐ ܕܒܹܐܡܵܪܵܐ ܝܢܵܐ 'Hello' ('ܫܠܵܡܵܐܠܵܘܟܼܘܿܢ') ܒ 3 ܠܸܫܵܢܹܐ ܦܪܝܼܫܹ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DA0A8E4" w14:textId="77777777" w:rsidR="008C3472" w:rsidRPr="006B6983" w:rsidRDefault="009B7ABF" w:rsidP="004C4D61">
            <w:pPr>
              <w:pStyle w:val="ListParagraph"/>
              <w:numPr>
                <w:ilvl w:val="0"/>
                <w:numId w:val="64"/>
              </w:numPr>
              <w:bidi/>
              <w:spacing w:line="312" w:lineRule="auto"/>
              <w:rPr>
                <w:rFonts w:cs="Noto Sans Syriac Eastern"/>
              </w:rPr>
            </w:pPr>
            <w:r w:rsidRPr="006B6983">
              <w:rPr>
                <w:rFonts w:cs="Noto Sans Syriac Eastern"/>
                <w:rtl/>
              </w:rPr>
              <w:t>ܠܸܫܵܢܹܐ ܦܪܝܼܫܹܐ</w:t>
            </w:r>
          </w:p>
        </w:tc>
      </w:tr>
      <w:tr w:rsidR="00767EEA" w:rsidRPr="006B6983" w14:paraId="508B2255" w14:textId="77777777" w:rsidTr="00552F60">
        <w:tc>
          <w:tcPr>
            <w:tcW w:w="2551" w:type="dxa"/>
            <w:vAlign w:val="center"/>
          </w:tcPr>
          <w:p w14:paraId="3CF62E2E" w14:textId="77777777" w:rsidR="008C3472" w:rsidRPr="006B6983" w:rsidRDefault="009B7ABF" w:rsidP="004C4D61">
            <w:pPr>
              <w:pStyle w:val="Image"/>
              <w:spacing w:before="120" w:after="120" w:line="312" w:lineRule="auto"/>
              <w:rPr>
                <w:rFonts w:cs="Noto Sans Syriac Eastern"/>
                <w:noProof/>
              </w:rPr>
            </w:pPr>
            <w:r w:rsidRPr="006B6983">
              <w:rPr>
                <w:rFonts w:cs="Noto Sans Syriac Eastern"/>
                <w:noProof/>
              </w:rPr>
              <w:drawing>
                <wp:inline distT="0" distB="0" distL="0" distR="0" wp14:anchorId="231636A5" wp14:editId="263B1DDA">
                  <wp:extent cx="1482725" cy="1482725"/>
                  <wp:effectExtent l="0" t="0" r="3175" b="3175"/>
                  <wp:docPr id="951173212" name="Picture 11" descr="ܚܲܕ ܟܘܼܦܝܘܼܬܸܪ ܡܲܚܙܘܼܝܹܐ ܚܲܕ ܒܼܝܼܕܝ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73212" name="Picture 11" descr="ܚܲܕ ܟܘܼܦܝܘܼܬܸܪ ܡܲܚܙܘܼܝܹܐ ܚܲܕ ܒܼܝܼܕܝܘܿ."/>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B568077" w14:textId="77777777" w:rsidR="008C3472" w:rsidRPr="006B6983" w:rsidRDefault="009B7ABF" w:rsidP="004C4D61">
            <w:pPr>
              <w:pStyle w:val="ListParagraph"/>
              <w:numPr>
                <w:ilvl w:val="0"/>
                <w:numId w:val="65"/>
              </w:numPr>
              <w:bidi/>
              <w:spacing w:line="312" w:lineRule="auto"/>
              <w:rPr>
                <w:rFonts w:cs="Noto Sans Syriac Eastern"/>
              </w:rPr>
            </w:pPr>
            <w:r w:rsidRPr="006B6983">
              <w:rPr>
                <w:rFonts w:cs="Noto Sans Syriac Eastern"/>
                <w:rtl/>
              </w:rPr>
              <w:t>ܦܸܨܠܹܐ ܦܪܝܼܫܹܐ ـ ܐܲܝܟܼ ܒܼܝܼܕܝܘܿܝܹܐ.</w:t>
            </w:r>
          </w:p>
        </w:tc>
      </w:tr>
    </w:tbl>
    <w:p w14:paraId="04B0ED33" w14:textId="77777777" w:rsidR="002535DE" w:rsidRPr="006B6983" w:rsidRDefault="009B7ABF" w:rsidP="004C4D61">
      <w:pPr>
        <w:pStyle w:val="Heading4"/>
        <w:bidi/>
        <w:spacing w:before="480" w:line="312" w:lineRule="auto"/>
        <w:rPr>
          <w:rFonts w:cs="Noto Sans Syriac Eastern"/>
        </w:rPr>
      </w:pPr>
      <w:r w:rsidRPr="006B6983">
        <w:rPr>
          <w:rFonts w:cs="Noto Sans Syriac Eastern"/>
          <w:noProof/>
        </w:rPr>
        <mc:AlternateContent>
          <mc:Choice Requires="wpg">
            <w:drawing>
              <wp:anchor distT="0" distB="0" distL="114300" distR="114300" simplePos="0" relativeHeight="251668480" behindDoc="1" locked="0" layoutInCell="1" allowOverlap="1" wp14:anchorId="44F4F9BB" wp14:editId="56A19280">
                <wp:simplePos x="0" y="0"/>
                <wp:positionH relativeFrom="margin">
                  <wp:posOffset>-24419</wp:posOffset>
                </wp:positionH>
                <wp:positionV relativeFrom="paragraph">
                  <wp:posOffset>678815</wp:posOffset>
                </wp:positionV>
                <wp:extent cx="5787317" cy="241540"/>
                <wp:effectExtent l="19050" t="19050" r="4254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E93B564" id="Group 321763445" o:spid="_x0000_s1026" alt="&quot;&quot;" style="position:absolute;margin-left:-1.9pt;margin-top:53.45pt;width:455.7pt;height:19pt;flip:x;z-index:-2516480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004F3E54" w:rsidRPr="006B6983">
        <w:rPr>
          <w:rFonts w:cs="Noto Sans Syriac Eastern"/>
          <w:rtl/>
        </w:rPr>
        <w:t>ܢܝܼܫܹܐ ܕܕܝܼܲܢ</w:t>
      </w:r>
    </w:p>
    <w:tbl>
      <w:tblPr>
        <w:bidiVisual/>
        <w:tblW w:w="9127" w:type="dxa"/>
        <w:tblLayout w:type="fixed"/>
        <w:tblLook w:val="04A0" w:firstRow="1" w:lastRow="0" w:firstColumn="1" w:lastColumn="0" w:noHBand="0" w:noVBand="1"/>
      </w:tblPr>
      <w:tblGrid>
        <w:gridCol w:w="2551"/>
        <w:gridCol w:w="6576"/>
      </w:tblGrid>
      <w:tr w:rsidR="00767EEA" w:rsidRPr="006B6983" w14:paraId="1656F5AB" w14:textId="77777777" w:rsidTr="00552F60">
        <w:tc>
          <w:tcPr>
            <w:tcW w:w="2551" w:type="dxa"/>
            <w:vAlign w:val="center"/>
          </w:tcPr>
          <w:p w14:paraId="12887A99" w14:textId="77777777" w:rsidR="008104A9"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4EC61E92" wp14:editId="218FA2D4">
                  <wp:extent cx="1440000" cy="1364762"/>
                  <wp:effectExtent l="0" t="0" r="8255" b="6985"/>
                  <wp:docPr id="2057867763" name="Picture 2057867763" descr="2 ܐ݉ܢܵܫܹܐ ܒܸܫܥܵܫܵܐ ܐܝܼܕܿܬܹܐ ܥܲܡ ܐܝܼܕܵܬܲܝܗܝ ܐ݉ܚܹܪ݉ܢܹܐ ܡܘܼܬܒܼܹܐ ܒܪܹܫ ܠܸܒܲ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67763" name="Picture 2057867763" descr="2 ܐ݉ܢܵܫܹܐ ܒܸܫܥܵܫܵܐ ܐܝܼܕܿܬܹܐ ܥܲܡ ܐܝܼܕܵܬܲܝܗܝ ܐ݉ܚܹܪ݉ܢܹܐ ܡܘܼܬܒܼܹܐ ܒܪܹܫ ܠܸܒܲܝܗܝ."/>
                          <pic:cNvPicPr>
                            <a:picLocks noChangeAspect="1" noChangeArrowheads="1"/>
                          </pic:cNvPicPr>
                        </pic:nvPicPr>
                        <pic:blipFill>
                          <a:blip r:embed="rId85" cstate="print">
                            <a:extLst>
                              <a:ext uri="{28A0092B-C50C-407E-A947-70E740481C1C}">
                                <a14:useLocalDpi xmlns:a14="http://schemas.microsoft.com/office/drawing/2010/main" val="0"/>
                              </a:ext>
                            </a:extLst>
                          </a:blip>
                          <a:srcRect t="2565" b="2565"/>
                          <a:stretch>
                            <a:fillRect/>
                          </a:stretch>
                        </pic:blipFill>
                        <pic:spPr bwMode="auto">
                          <a:xfrm>
                            <a:off x="0" y="0"/>
                            <a:ext cx="1440000" cy="13647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8D3F47C" w14:textId="77777777" w:rsidR="00EA1BFD" w:rsidRPr="006B6983" w:rsidRDefault="009B7ABF" w:rsidP="004C4D61">
            <w:pPr>
              <w:bidi/>
              <w:spacing w:line="312" w:lineRule="auto"/>
              <w:rPr>
                <w:rFonts w:cs="Noto Sans Syriac Eastern"/>
              </w:rPr>
            </w:pPr>
            <w:r w:rsidRPr="006B6983">
              <w:rPr>
                <w:rFonts w:cs="Noto Sans Syriac Eastern"/>
                <w:rtl/>
              </w:rPr>
              <w:t xml:space="preserve">ܐܲܚܢܲܢ ܒܵܥܝܲܚ ܐܘܼܪܚܵܬܹܐ ܒܘܼܫ ܨܦܵܝܝܼ ܩܵܐ ܫܲܪܲܟܬܵܐ ܕܡܵܘܕܥܵܢܘܼܬܵܐ ܥܲܡ ܟܢܘܼܫܝܵܬܹܐ ܕ </w:t>
            </w:r>
            <w:r w:rsidRPr="006B6983">
              <w:rPr>
                <w:rFonts w:cs="FS Me Pro"/>
                <w:rtl/>
              </w:rPr>
              <w:t>CALD</w:t>
            </w:r>
            <w:r w:rsidRPr="006B6983">
              <w:rPr>
                <w:rFonts w:cs="Noto Sans Syriac Eastern"/>
                <w:rtl/>
              </w:rPr>
              <w:t xml:space="preserve"> ܘܫܲܘܬܦܵܢܹܐ.</w:t>
            </w:r>
          </w:p>
        </w:tc>
      </w:tr>
      <w:tr w:rsidR="00767EEA" w:rsidRPr="006B6983" w14:paraId="7B78C2F4" w14:textId="77777777" w:rsidTr="00552F60">
        <w:trPr>
          <w:trHeight w:val="3402"/>
        </w:trPr>
        <w:tc>
          <w:tcPr>
            <w:tcW w:w="2551" w:type="dxa"/>
            <w:vAlign w:val="center"/>
          </w:tcPr>
          <w:p w14:paraId="211B5293" w14:textId="77777777" w:rsidR="004F3E54" w:rsidRPr="006B6983" w:rsidRDefault="009B7ABF" w:rsidP="004C4D61">
            <w:pPr>
              <w:pStyle w:val="Image"/>
              <w:spacing w:line="312" w:lineRule="auto"/>
              <w:rPr>
                <w:rFonts w:cs="Noto Sans Syriac Eastern"/>
                <w:noProof/>
              </w:rPr>
            </w:pPr>
            <w:r w:rsidRPr="006B6983">
              <w:rPr>
                <w:rFonts w:cs="Noto Sans Syriac Eastern"/>
                <w:noProof/>
              </w:rPr>
              <w:lastRenderedPageBreak/>
              <w:drawing>
                <wp:inline distT="0" distB="0" distL="0" distR="0" wp14:anchorId="1E66660D" wp14:editId="5965BBB1">
                  <wp:extent cx="1482725" cy="1482725"/>
                  <wp:effectExtent l="0" t="0" r="3175" b="3175"/>
                  <wp:docPr id="215803121" name="Picture 5" descr="ܚܲܕ ܐ݉ܢܵܫܵܐ ܬܚܘܿܬ ܚܕܵܐ ܒܲܓܼܒܘܼܓܼܝܼܬܵܐ ܕܬܲܚܡܲܢܬܵܐ. ܒܲܓܼܒܘܼܓܼܝܼܬܵܐ ܕܬܲܚܡܲܢܬܵܐ ܡܲܚܙܘܼܝܹܐ ܚܲܕ ܪܘܼܫܡܵܐ ܕ tick ܠܵܓܵܘܵܐ ܕ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03121" name="Picture 5" descr="ܚܲܕ ܐ݉ܢܵܫܵܐ ܬܚܘܿܬ ܚܕܵܐ ܒܲܓܼܒܘܼܓܼܝܼܬܵܐ ܕܬܲܚܡܲܢܬܵܐ. ܒܲܓܼܒܘܼܓܼܝܼܬܵܐ ܕܬܲܚܡܲܢܬܵܐ ܡܲܚܙܘܼܝܹܐ ܚܲܕ ܪܘܼܫܡܵܐ ܕ tick ܠܵܓܵܘܵܐ ܕܒܲܓܼܒܘܼܓܼܝܼܬܵܐ ܕܗܲܡܙܲܡܬܵܐ."/>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03BA6BF" w14:textId="77777777" w:rsidR="004F3E54" w:rsidRPr="006B6983" w:rsidRDefault="009B7ABF" w:rsidP="004C4D61">
            <w:pPr>
              <w:bidi/>
              <w:spacing w:line="312" w:lineRule="auto"/>
              <w:rPr>
                <w:rFonts w:cs="Noto Sans Syriac Eastern"/>
              </w:rPr>
            </w:pPr>
            <w:r w:rsidRPr="006B6983">
              <w:rPr>
                <w:rFonts w:cs="Noto Sans Syriac Eastern"/>
                <w:rtl/>
              </w:rPr>
              <w:t xml:space="preserve">ܐܲܚܢܲܢ ܒܵܥܝܲܚ ܒܘܼܫ ܙܵܘܕܵܐ ܫܲܘܬܦܵܢܹܐ ܕ </w:t>
            </w:r>
            <w:r w:rsidRPr="006B6983">
              <w:rPr>
                <w:rFonts w:cs="FS Me Pro"/>
                <w:rtl/>
              </w:rPr>
              <w:t>CALD</w:t>
            </w:r>
            <w:r w:rsidRPr="006B6983">
              <w:rPr>
                <w:rFonts w:cs="Noto Sans Syriac Eastern"/>
                <w:rtl/>
              </w:rPr>
              <w:t xml:space="preserve"> ܕܝܵܕܥܝܼ ܒܘܼܬ ܚܸܠܡܲܬܹܐ ܕ</w:t>
            </w:r>
            <w:r w:rsidRPr="006B6983">
              <w:rPr>
                <w:rStyle w:val="Strong"/>
                <w:rFonts w:cs="Noto Sans Syriac Eastern"/>
                <w:rtl/>
              </w:rPr>
              <w:t>ܬܲܪܓܡܵܢܹܐ</w:t>
            </w:r>
            <w:r w:rsidRPr="006B6983">
              <w:rPr>
                <w:rFonts w:cs="Noto Sans Syriac Eastern"/>
                <w:rtl/>
              </w:rPr>
              <w:t xml:space="preserve"> ܕܡܵܨܝܼ ܡܲܦܠܸܚܝܼܠܗܘܿܢ.</w:t>
            </w:r>
          </w:p>
        </w:tc>
      </w:tr>
      <w:tr w:rsidR="00767EEA" w:rsidRPr="006B6983" w14:paraId="34A1ABA0" w14:textId="77777777" w:rsidTr="00552F60">
        <w:trPr>
          <w:trHeight w:val="3402"/>
        </w:trPr>
        <w:tc>
          <w:tcPr>
            <w:tcW w:w="2551" w:type="dxa"/>
            <w:vAlign w:val="center"/>
          </w:tcPr>
          <w:p w14:paraId="62DBF51D" w14:textId="77777777" w:rsidR="00904103"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2EDE4D45" wp14:editId="21470CFC">
                  <wp:extent cx="1482725" cy="1482725"/>
                  <wp:effectExtent l="0" t="0" r="3175" b="3175"/>
                  <wp:docPr id="574560481" name="Picture 4" descr="ܚܲܕ ܬܲܪܓܡܵܢܵܐ ܗܲܡܙܘܼܡܹܐ ܥܲܡ 2 ܐ݉ܢܵܫܹܐ. ܠܥܸܠܸܠ ܡܸܢܹܗ ܝܼܠܵܗܿ ܚܕܵܐ ܒܲܓܼܒܘܼܓܼܝܼܬܵܐ ܕܗܲܡܙܲܡܬܵܐ ܡܲܚܙܘܼܝܹܐ ܚܲܕ ܠܸܫܵܢܵܐ ܐ݉ܚܹܪ݉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ܚܲܕ ܬܲܪܓܡܵܢܵܐ ܗܲܡܙܘܼܡܹܐ ܥܲܡ 2 ܐ݉ܢܵܫܹܐ. ܠܥܸܠܸܠ ܡܸܢܹܗ ܝܼܠܵܗܿ ܚܕܵܐ ܒܲܓܼܒܘܼܓܼܝܼܬܵܐ ܕܗܲܡܙܲܡܬܵܐ ܡܲܚܙܘܼܝܹܐ ܚܲܕ ܠܸܫܵܢܵܐ ܐ݉ܚܹܪ݉ܢܵܐ ܦܪܝܼܫܵܐ ܡܼܢ ܠܸܫܵܢܵܐ ܐܸܢܓܠܸܣܢܵܝܵܐ."/>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B5737B9" w14:textId="77777777" w:rsidR="00904103" w:rsidRPr="006B6983" w:rsidRDefault="009B7ABF" w:rsidP="004C4D61">
            <w:pPr>
              <w:bidi/>
              <w:spacing w:line="312" w:lineRule="auto"/>
              <w:rPr>
                <w:rFonts w:cs="Noto Sans Syriac Eastern"/>
              </w:rPr>
            </w:pPr>
            <w:r w:rsidRPr="006B6983">
              <w:rPr>
                <w:rFonts w:cs="Noto Sans Syriac Eastern"/>
                <w:rtl/>
              </w:rPr>
              <w:t>ܚܲܕ ܬܲܪܓܡܵܢܵܐ ܝܼܠܹܗ ܚܲܕ ܦܲܪܨܘܿܦܵܐ ܕܟܹܐ:</w:t>
            </w:r>
          </w:p>
          <w:p w14:paraId="4C01740C" w14:textId="77777777" w:rsidR="00904103" w:rsidRPr="006B6983" w:rsidRDefault="009B7ABF" w:rsidP="004C4D61">
            <w:pPr>
              <w:pStyle w:val="ListParagraph"/>
              <w:numPr>
                <w:ilvl w:val="0"/>
                <w:numId w:val="61"/>
              </w:numPr>
              <w:bidi/>
              <w:spacing w:line="312" w:lineRule="auto"/>
              <w:rPr>
                <w:rFonts w:cs="Noto Sans Syriac Eastern"/>
              </w:rPr>
            </w:pPr>
            <w:r w:rsidRPr="006B6983">
              <w:rPr>
                <w:rFonts w:cs="Noto Sans Syriac Eastern"/>
                <w:rtl/>
              </w:rPr>
              <w:t>ܡܲܦܠܸܚ ܠܸܫܵܢܵܘܟܼܘܿܢ</w:t>
            </w:r>
          </w:p>
          <w:p w14:paraId="6ECDC0E8" w14:textId="77777777" w:rsidR="005540EE" w:rsidRPr="006B6983" w:rsidRDefault="009B7ABF" w:rsidP="004C4D61">
            <w:pPr>
              <w:pStyle w:val="ListParagraph"/>
              <w:numPr>
                <w:ilvl w:val="0"/>
                <w:numId w:val="61"/>
              </w:numPr>
              <w:bidi/>
              <w:spacing w:line="312" w:lineRule="auto"/>
              <w:rPr>
                <w:rFonts w:cs="Noto Sans Syriac Eastern"/>
              </w:rPr>
            </w:pPr>
            <w:r w:rsidRPr="006B6983">
              <w:rPr>
                <w:rFonts w:cs="Noto Sans Syriac Eastern"/>
                <w:rtl/>
              </w:rPr>
              <w:t>ܗܲܝܸܪ ܠܵܘܟܼܘܿܢ ܕܝܵܗܒܼܝܼܬܘܿܢ ܘܫܵܩܠܝܼܬܘܿܢ ܥܲܡ ܐ݉ܚܹܪ݉ܢܹܐ</w:t>
            </w:r>
          </w:p>
          <w:p w14:paraId="666E683C" w14:textId="77777777" w:rsidR="00904103" w:rsidRPr="006B6983" w:rsidRDefault="009B7ABF" w:rsidP="004C4D61">
            <w:pPr>
              <w:pStyle w:val="ListParagraph"/>
              <w:numPr>
                <w:ilvl w:val="0"/>
                <w:numId w:val="60"/>
              </w:numPr>
              <w:bidi/>
              <w:spacing w:line="312" w:lineRule="auto"/>
              <w:contextualSpacing/>
              <w:rPr>
                <w:rFonts w:cs="Noto Sans Syriac Eastern"/>
              </w:rPr>
            </w:pPr>
            <w:r w:rsidRPr="006B6983">
              <w:rPr>
                <w:rFonts w:cs="Noto Sans Syriac Eastern"/>
                <w:rtl/>
              </w:rPr>
              <w:t>ܗܲܝܸܪ ܠܵܘܟܼܘܿܢ ܕܦܲܪܡܝܼܬܘܿܢ ܡܘܿܕܝܼ ܝܠܹܗ ܒܹܐܡܵܪܵܐ ܚܲܕ ܦܲܪܨܘܿܦܵܐ.</w:t>
            </w:r>
          </w:p>
        </w:tc>
      </w:tr>
      <w:tr w:rsidR="00767EEA" w:rsidRPr="006B6983" w14:paraId="6917D239" w14:textId="77777777" w:rsidTr="00552F60">
        <w:trPr>
          <w:trHeight w:val="3402"/>
        </w:trPr>
        <w:tc>
          <w:tcPr>
            <w:tcW w:w="2551" w:type="dxa"/>
            <w:vAlign w:val="center"/>
          </w:tcPr>
          <w:p w14:paraId="3941ED32" w14:textId="77777777" w:rsidR="004F3E54"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3DC9ECE0" wp14:editId="0691123D">
                  <wp:extent cx="1482725" cy="1482725"/>
                  <wp:effectExtent l="0" t="0" r="3175" b="3175"/>
                  <wp:docPr id="300222650" name="Picture 13" descr="ܚܲܕ ܬܲܪܓܡܵܢܵܐ ܗܲܡܙܘܼܡܹܐ ܥܲܡ ܚܲܕ ܫܲܘܬܦܵܢܵܐ. ܠܥܸܠܸܠ ܡܸܢܲܝܗܝ ܝܼܠܵܗܿ 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22650" name="Picture 13" descr="ܚܲܕ ܬܲܪܓܡܵܢܵܐ ܗܲܡܙܘܼܡܹܐ ܥܲܡ ܚܲܕ ܫܲܘܬܦܵܢܵܐ. ܠܥܸܠܸܠ ܡܸܢܲܝܗܝ ܝܼܠܵܗܿ ܚܕܵܐ ܨܘܼܪܬܵܐ ܕܨܸܒܥܵܬܹܐ ܡܘܼܪܡܹܐ ܠܥܸܠܸܠ ܥܲܡ ܚܲܕ ܓܹܐܪܵܐ ܒܸܪܡܵܙܵܐ ܠܥܸܠܸܠ."/>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135695D" w14:textId="77777777" w:rsidR="004F3E54" w:rsidRPr="006B6983" w:rsidRDefault="009B7ABF" w:rsidP="004C4D61">
            <w:pPr>
              <w:bidi/>
              <w:spacing w:line="312" w:lineRule="auto"/>
              <w:rPr>
                <w:rFonts w:cs="Noto Sans Syriac Eastern"/>
              </w:rPr>
            </w:pPr>
            <w:r w:rsidRPr="006B6983">
              <w:rPr>
                <w:rFonts w:cs="Noto Sans Syriac Eastern"/>
                <w:rtl/>
              </w:rPr>
              <w:t xml:space="preserve">ܐܲܚܢܲܢ ܐܵܦ ܒܵܥܝܲܚ ܕܥܵܒܼܕܲܚܠܹܗ ܢܸܣܝܵܢܵܐ ܕܫܲܘܬܦܵܢܹܐ ܕ </w:t>
            </w:r>
            <w:r w:rsidRPr="006B6983">
              <w:rPr>
                <w:rFonts w:cs="FS Me Pro"/>
                <w:rtl/>
              </w:rPr>
              <w:t>CALD</w:t>
            </w:r>
            <w:r w:rsidRPr="006B6983">
              <w:rPr>
                <w:rFonts w:cs="Noto Sans Syriac Eastern"/>
                <w:rtl/>
              </w:rPr>
              <w:t xml:space="preserve"> ܥܲܡ ܚܸܠܡܲܬܹܐ ܕܬܲܪܓܡܵܢܹܐ ܕܗܵܘܹܐ ܒܘܼܫ ܨܦܵܝܝܼ.</w:t>
            </w:r>
          </w:p>
        </w:tc>
      </w:tr>
      <w:tr w:rsidR="00767EEA" w:rsidRPr="006B6983" w14:paraId="5D1F3175" w14:textId="77777777" w:rsidTr="00552F60">
        <w:trPr>
          <w:trHeight w:val="3402"/>
        </w:trPr>
        <w:tc>
          <w:tcPr>
            <w:tcW w:w="2551" w:type="dxa"/>
            <w:vAlign w:val="center"/>
          </w:tcPr>
          <w:p w14:paraId="51E8D2D0" w14:textId="77777777" w:rsidR="0045725F" w:rsidRPr="006B6983" w:rsidRDefault="009B7ABF" w:rsidP="004C4D61">
            <w:pPr>
              <w:pStyle w:val="Image"/>
              <w:spacing w:line="312" w:lineRule="auto"/>
              <w:rPr>
                <w:rFonts w:cs="Noto Sans Syriac Eastern"/>
                <w:noProof/>
              </w:rPr>
            </w:pPr>
            <w:r w:rsidRPr="006B6983">
              <w:rPr>
                <w:rFonts w:cs="Noto Sans Syriac Eastern"/>
                <w:noProof/>
              </w:rPr>
              <mc:AlternateContent>
                <mc:Choice Requires="wps">
                  <w:drawing>
                    <wp:anchor distT="45720" distB="45720" distL="114300" distR="114300" simplePos="0" relativeHeight="251710464" behindDoc="0" locked="0" layoutInCell="1" allowOverlap="1" wp14:anchorId="06755EDE" wp14:editId="30EE2429">
                      <wp:simplePos x="0" y="0"/>
                      <wp:positionH relativeFrom="column">
                        <wp:posOffset>298450</wp:posOffset>
                      </wp:positionH>
                      <wp:positionV relativeFrom="paragraph">
                        <wp:posOffset>451485</wp:posOffset>
                      </wp:positionV>
                      <wp:extent cx="892175" cy="386080"/>
                      <wp:effectExtent l="0" t="0" r="3175" b="13970"/>
                      <wp:wrapNone/>
                      <wp:docPr id="86170386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86080"/>
                              </a:xfrm>
                              <a:prstGeom prst="rect">
                                <a:avLst/>
                              </a:prstGeom>
                              <a:noFill/>
                              <a:ln w="9525">
                                <a:noFill/>
                                <a:miter lim="800000"/>
                                <a:headEnd/>
                                <a:tailEnd/>
                              </a:ln>
                            </wps:spPr>
                            <wps:txbx>
                              <w:txbxContent>
                                <w:p w14:paraId="7A68D7AE"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 xml:space="preserve">ܚܘܼܛܵܛܵܐ </w:t>
                                  </w:r>
                                  <w:r w:rsidRPr="00A868AE">
                                    <w:rPr>
                                      <w:rFonts w:ascii="Noto Sans Syriac Eastern" w:hAnsi="Noto Sans Syriac Eastern" w:cs="Noto Sans Syriac Eastern"/>
                                      <w:b/>
                                      <w:bCs/>
                                      <w:sz w:val="20"/>
                                      <w:szCs w:val="20"/>
                                      <w:rtl/>
                                    </w:rPr>
                                    <w:t>ܕܥܒܼܵܕܵ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6755EDE" id="_x0000_s1039" type="#_x0000_t202" style="position:absolute;left:0;text-align:left;margin-left:23.5pt;margin-top:35.55pt;width:70.25pt;height:30.4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" filled="f" stroked="f">
                      <v:textbox inset="0,0,0,0">
                        <w:txbxContent>
                          <w:p w14:paraId="7A68D7AE"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 xml:space="preserve">ܚܘܼܛܵܛܵܐ </w:t>
                            </w:r>
                            <w:r w:rsidRPr="00A868AE">
                              <w:rPr>
                                <w:rFonts w:ascii="Noto Sans Syriac Eastern" w:hAnsi="Noto Sans Syriac Eastern" w:cs="Noto Sans Syriac Eastern"/>
                                <w:b/>
                                <w:bCs/>
                                <w:sz w:val="20"/>
                                <w:szCs w:val="20"/>
                                <w:rtl/>
                              </w:rPr>
                              <w:t>ܕܥܒܼܵܕܵܐ</w:t>
                            </w:r>
                          </w:p>
                        </w:txbxContent>
                      </v:textbox>
                    </v:shape>
                  </w:pict>
                </mc:Fallback>
              </mc:AlternateContent>
            </w:r>
            <w:r w:rsidR="00AD2019" w:rsidRPr="006B6983">
              <w:rPr>
                <w:rFonts w:cs="Noto Sans Syriac Eastern"/>
                <w:noProof/>
              </w:rPr>
              <w:drawing>
                <wp:inline distT="0" distB="0" distL="0" distR="0" wp14:anchorId="28833EE7" wp14:editId="4E10E448">
                  <wp:extent cx="1482725" cy="1482725"/>
                  <wp:effectExtent l="0" t="0" r="3175" b="3175"/>
                  <wp:docPr id="1812387275" name="Picture 12" descr="ܚܲܕ ܚܘܼܛܵܛܵܐ ܕܥܒܼܵܕܵܐ ܡܲܚܙܘܼܝܹܐ ܚܲܕ ܣܸܕܪܵܐ ܥܲܡ ܪܘܼܫܡܹܐ ܕ 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87275" name="Picture 12" descr="ܚܲܕ ܚܘܼܛܵܛܵܐ ܕܥܒܼܵܕܵܐ ܡܲܚܙܘܼܝܹܐ ܚܲܕ ܣܸܕܪܵܐ ܥܲܡ ܪܘܼܫܡܹܐ ܕ ticks."/>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BEC43EF"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ܩܵܪܝܼܬܘܿܢ ܒܘܼܬ ܥܒܼܵܕܹܐ ܕܕܝܼܲܢ ܥܲܠ ܦܵܬܵܐ 23 ܓܵܘ ܚܘܼܛܵܛܵܐ ܕܥܒܼܵܕܵܐ ܕܕܝܼܲܢ.</w:t>
            </w:r>
          </w:p>
          <w:p w14:paraId="61F727E0"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ܡܲܫܟܼܚܝܼܬܘܿܢ ܠܚܘܼܛܵܛܵܐ ܕܥܒܼܵܕܵܐ ܕܕܝܼܲܢ ܥܲܠ ܫܲܘܦܲܢ ܐܸܠܸܟܬܪܘܿܢܵܝܵܐ.</w:t>
            </w:r>
          </w:p>
          <w:p w14:paraId="61C1A68C" w14:textId="77777777" w:rsidR="0045725F" w:rsidRPr="006B6983" w:rsidRDefault="009B7ABF" w:rsidP="004C4D61">
            <w:pPr>
              <w:bidi/>
              <w:spacing w:line="312" w:lineRule="auto"/>
              <w:rPr>
                <w:rFonts w:cs="FS Me Pro"/>
                <w:bCs/>
              </w:rPr>
            </w:pPr>
            <w:hyperlink r:id="rId89" w:history="1">
              <w:r w:rsidR="006A604C" w:rsidRPr="006B6983">
                <w:rPr>
                  <w:rStyle w:val="Hyperlink"/>
                  <w:rFonts w:cs="FS Me Pro"/>
                  <w:bCs/>
                  <w:rtl/>
                </w:rPr>
                <w:t>www.ndis.gov.au/CALD</w:t>
              </w:r>
            </w:hyperlink>
          </w:p>
        </w:tc>
      </w:tr>
    </w:tbl>
    <w:p w14:paraId="10B9453A" w14:textId="77777777" w:rsidR="00B676E1" w:rsidRPr="006B6983" w:rsidRDefault="009B7ABF" w:rsidP="004C4D61">
      <w:pPr>
        <w:pStyle w:val="Heading3"/>
        <w:bidi/>
        <w:spacing w:before="480" w:after="240" w:line="312" w:lineRule="auto"/>
        <w:rPr>
          <w:rFonts w:cs="Noto Sans Syriac Eastern"/>
        </w:rPr>
      </w:pPr>
      <w:r w:rsidRPr="006B6983">
        <w:rPr>
          <w:rFonts w:cs="Noto Sans Syriac Eastern"/>
          <w:noProof/>
          <w:color w:val="000000" w:themeColor="text1"/>
        </w:rPr>
        <w:lastRenderedPageBreak/>
        <mc:AlternateContent>
          <mc:Choice Requires="wps">
            <w:drawing>
              <wp:anchor distT="0" distB="0" distL="114300" distR="114300" simplePos="0" relativeHeight="251670528" behindDoc="1" locked="0" layoutInCell="1" allowOverlap="1" wp14:anchorId="7912791E" wp14:editId="54BD615E">
                <wp:simplePos x="0" y="0"/>
                <wp:positionH relativeFrom="page">
                  <wp:posOffset>570230</wp:posOffset>
                </wp:positionH>
                <wp:positionV relativeFrom="paragraph">
                  <wp:posOffset>-263704</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id="Rectangle: Rounded Corners 166023663" o:spid="_x0000_s1052" alt="&quot;&quot;" style="width:505.7pt;height:54.45pt;margin-top:-20.75pt;margin-left:44.9pt;mso-height-percent:0;mso-height-relative:margin;mso-position-horizontal-relative:page;mso-width-percent:0;mso-width-relative:margin;mso-wrap-distance-bottom:0;mso-wrap-distance-left:9pt;mso-wrap-distance-right:9pt;mso-wrap-distance-top:0;mso-wrap-style:square;position:absolute;v-text-anchor:middle;visibility:visible;z-index:-251644928" arcsize="17719f" fillcolor="#ffcc04" strokecolor="#6b2976" strokeweight="3pt"/>
            </w:pict>
          </mc:Fallback>
        </mc:AlternateContent>
      </w:r>
      <w:r w:rsidRPr="006B6983">
        <w:rPr>
          <w:rFonts w:cs="Noto Sans Syriac Eastern"/>
          <w:rtl/>
        </w:rPr>
        <w:t xml:space="preserve">4. ܓܘܼܒܵܝܵܐ ܘܙܿܒܛܲܢܬܵܐ </w:t>
      </w:r>
    </w:p>
    <w:tbl>
      <w:tblPr>
        <w:bidiVisual/>
        <w:tblW w:w="9127" w:type="dxa"/>
        <w:tblLayout w:type="fixed"/>
        <w:tblLook w:val="04A0" w:firstRow="1" w:lastRow="0" w:firstColumn="1" w:lastColumn="0" w:noHBand="0" w:noVBand="1"/>
      </w:tblPr>
      <w:tblGrid>
        <w:gridCol w:w="2551"/>
        <w:gridCol w:w="6576"/>
      </w:tblGrid>
      <w:tr w:rsidR="00767EEA" w:rsidRPr="006B6983" w14:paraId="3F5B6387" w14:textId="77777777" w:rsidTr="00552F60">
        <w:tc>
          <w:tcPr>
            <w:tcW w:w="2551" w:type="dxa"/>
            <w:vAlign w:val="center"/>
          </w:tcPr>
          <w:p w14:paraId="2EA16EE1" w14:textId="77777777" w:rsidR="00490AD8" w:rsidRPr="006B6983" w:rsidRDefault="009B7ABF" w:rsidP="004C4D61">
            <w:pPr>
              <w:pStyle w:val="Image"/>
              <w:spacing w:before="360" w:line="312" w:lineRule="auto"/>
              <w:rPr>
                <w:rFonts w:cs="Noto Sans Syriac Eastern"/>
              </w:rPr>
            </w:pPr>
            <w:r w:rsidRPr="006B6983">
              <w:rPr>
                <w:rFonts w:cs="Noto Sans Syriac Eastern"/>
                <w:noProof/>
              </w:rPr>
              <w:drawing>
                <wp:inline distT="0" distB="0" distL="0" distR="0" wp14:anchorId="004D3B87" wp14:editId="2DF15E7F">
                  <wp:extent cx="1482725" cy="1007712"/>
                  <wp:effectExtent l="0" t="0" r="3175" b="2540"/>
                  <wp:docPr id="1982031989" name="Picture 14" descr="2 ܐ݉ܢܵܫܹܐ ܡܘܼܪܡܹܐ ܨܸܒܥܵܬܲܝܗܝ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31989" name="Picture 14" descr="2 ܐ݉ܢܵܫܹܐ ܡܘܼܪܡܹܐ ܨܸܒܥܵܬܲܝܗܝ ܠܥܸܠܸܠ."/>
                          <pic:cNvPicPr/>
                        </pic:nvPicPr>
                        <pic:blipFill>
                          <a:blip r:embed="rId90" cstate="print">
                            <a:extLst>
                              <a:ext uri="{28A0092B-C50C-407E-A947-70E740481C1C}">
                                <a14:useLocalDpi xmlns:a14="http://schemas.microsoft.com/office/drawing/2010/main" val="0"/>
                              </a:ext>
                            </a:extLst>
                          </a:blip>
                          <a:srcRect t="32036"/>
                          <a:stretch>
                            <a:fillRect/>
                          </a:stretch>
                        </pic:blipFill>
                        <pic:spPr bwMode="auto">
                          <a:xfrm>
                            <a:off x="0" y="0"/>
                            <a:ext cx="1482725" cy="1007712"/>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227790C" w14:textId="77777777" w:rsidR="00490AD8" w:rsidRPr="006B6983" w:rsidRDefault="009B7ABF" w:rsidP="004C4D61">
            <w:pPr>
              <w:bidi/>
              <w:spacing w:before="360" w:line="312" w:lineRule="auto"/>
              <w:rPr>
                <w:rFonts w:cs="Noto Sans Syriac Eastern"/>
              </w:rPr>
            </w:pPr>
            <w:r w:rsidRPr="006B6983">
              <w:rPr>
                <w:rFonts w:cs="Noto Sans Syriac Eastern"/>
                <w:rtl/>
              </w:rPr>
              <w:t xml:space="preserve">ܓܵܪܲܓ ܗܵܘܝܼ ܒܘܼܫ ܙܵܘܕܵܐ ܣܢܵܕܝܵܬܹܐ ܘܚܸܠܡܲܬܹܐ ܕܡܵܠܝܼ ܠܣܢܝܼܩܘܼܝܵܬܹܐ ܕܫܲܘܬܦܵܢܹܐ ܕ </w:t>
            </w:r>
            <w:r w:rsidRPr="006B6983">
              <w:rPr>
                <w:rFonts w:cs="FS Me Pro"/>
                <w:rtl/>
              </w:rPr>
              <w:t>CALD</w:t>
            </w:r>
            <w:r w:rsidRPr="006B6983">
              <w:rPr>
                <w:rFonts w:cs="Noto Sans Syriac Eastern"/>
                <w:rtl/>
              </w:rPr>
              <w:t>.</w:t>
            </w:r>
          </w:p>
        </w:tc>
      </w:tr>
      <w:tr w:rsidR="00767EEA" w:rsidRPr="006B6983" w14:paraId="7F0F719A" w14:textId="77777777" w:rsidTr="00552F60">
        <w:tc>
          <w:tcPr>
            <w:tcW w:w="2551" w:type="dxa"/>
            <w:vAlign w:val="center"/>
          </w:tcPr>
          <w:p w14:paraId="3006054B" w14:textId="77777777" w:rsidR="00490AD8"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1FC2E750" wp14:editId="13309A44">
                  <wp:extent cx="1482725" cy="1482725"/>
                  <wp:effectExtent l="0" t="0" r="3175" b="3175"/>
                  <wp:docPr id="1734651930" name="Picture 6" descr="2 ܡܙܲܘܸܕܵܢܹܐ. ܚܲܕ ܡܸܢܲܝܗܝ ܠܒܼܝܼܫܵܐ ܝܠܹܗ ܚܕܵܐ ܫܵܡܘܿܥܬܵܐ ܕܐܵܣܝܵܐ ܘܚܲܕ ܐ݉ܚܹܪ݉ܢܵܐ ܕܒܼܝܼܩܵܐ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51930" name="Picture 6" descr="2 ܡܙܲܘܸܕܵܢܹܐ. ܚܲܕ ܡܸܢܲܝܗܝ ܠܒܼܝܼܫܵܐ ܝܠܹܗ ܚܕܵܐ ܫܵܡܘܿܥܬܵܐ ܕܐܵܣܝܵܐ ܘܚܲܕ ܐ݉ܚܹܪ݉ܢܵܐ ܕܒܼܝܼܩܵܐ ܐܸܫܛܵܪܵܐ."/>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205D128" w14:textId="77777777" w:rsidR="00490AD8" w:rsidRPr="006B6983" w:rsidRDefault="009B7ABF" w:rsidP="004C4D61">
            <w:pPr>
              <w:bidi/>
              <w:spacing w:line="312" w:lineRule="auto"/>
              <w:rPr>
                <w:rFonts w:cs="Noto Sans Syriac Eastern"/>
              </w:rPr>
            </w:pPr>
            <w:r w:rsidRPr="006B6983">
              <w:rPr>
                <w:rFonts w:cs="Noto Sans Syriac Eastern"/>
                <w:rtl/>
              </w:rPr>
              <w:t xml:space="preserve">ܫܲܘܬܦܵܢܹܐ ܕ </w:t>
            </w:r>
            <w:r w:rsidRPr="006B6983">
              <w:rPr>
                <w:rFonts w:cs="FS Me Pro"/>
                <w:rtl/>
              </w:rPr>
              <w:t>CALD</w:t>
            </w:r>
            <w:r w:rsidRPr="006B6983">
              <w:rPr>
                <w:rFonts w:cs="Noto Sans Syriac Eastern"/>
                <w:rtl/>
              </w:rPr>
              <w:t xml:space="preserve"> ܓܵܪܲܓ ܩܵܢܝܼ ܣܢܵܕܬܵܐ ܩܵܐ ܕܡܲܫܟܼܚܝܼ ܘܡܲܦܠܸܚܝܼ </w:t>
            </w:r>
            <w:r w:rsidRPr="006B6983">
              <w:rPr>
                <w:rStyle w:val="Strong"/>
                <w:rFonts w:cs="Noto Sans Syriac Eastern"/>
                <w:rtl/>
              </w:rPr>
              <w:t>ܡܙܲܘܸܕܵܢܹܐ</w:t>
            </w:r>
            <w:r w:rsidRPr="006B6983">
              <w:rPr>
                <w:rFonts w:cs="Noto Sans Syriac Eastern"/>
                <w:rtl/>
              </w:rPr>
              <w:t xml:space="preserve"> ܕܠܵܚܡܝܼ ܥܲܡ ܣܢܝܼܩܘܼܝܵܬܲܝܗܝ.</w:t>
            </w:r>
          </w:p>
          <w:p w14:paraId="6435CD3C" w14:textId="77777777" w:rsidR="0010274C" w:rsidRPr="006B6983" w:rsidRDefault="009B7ABF" w:rsidP="004C4D61">
            <w:pPr>
              <w:bidi/>
              <w:spacing w:line="312" w:lineRule="auto"/>
              <w:rPr>
                <w:rFonts w:cs="Noto Sans Syriac Eastern"/>
              </w:rPr>
            </w:pPr>
            <w:r w:rsidRPr="006B6983">
              <w:rPr>
                <w:rFonts w:cs="Noto Sans Syriac Eastern"/>
                <w:rtl/>
              </w:rPr>
              <w:t>ܡܲܙܘܸܕܵܢܹܐ ܟܹܐ ܣܵܢܕܝܼ ܠܫܲܘܬܦܵܢܹܐ ܒܡܲܩܪܲܒܼܬܵܐ ܕܚܕܵܐ ܚܸܠܡܲܬ.</w:t>
            </w:r>
          </w:p>
        </w:tc>
      </w:tr>
    </w:tbl>
    <w:p w14:paraId="0E8615FD" w14:textId="77777777" w:rsidR="008104A9" w:rsidRPr="006B6983" w:rsidRDefault="009B7ABF" w:rsidP="004C4D61">
      <w:pPr>
        <w:pStyle w:val="Heading4"/>
        <w:bidi/>
        <w:spacing w:before="600" w:after="120" w:line="312" w:lineRule="auto"/>
        <w:rPr>
          <w:rFonts w:cs="Noto Sans Syriac Eastern"/>
        </w:rPr>
      </w:pPr>
      <w:r w:rsidRPr="006B6983">
        <w:rPr>
          <w:rFonts w:cs="Noto Sans Syriac Eastern"/>
          <w:noProof/>
        </w:rPr>
        <mc:AlternateContent>
          <mc:Choice Requires="wpg">
            <w:drawing>
              <wp:anchor distT="0" distB="0" distL="114300" distR="114300" simplePos="0" relativeHeight="251672576" behindDoc="1" locked="0" layoutInCell="1" allowOverlap="1" wp14:anchorId="4A9AF101" wp14:editId="70404FDD">
                <wp:simplePos x="0" y="0"/>
                <wp:positionH relativeFrom="margin">
                  <wp:posOffset>-5715</wp:posOffset>
                </wp:positionH>
                <wp:positionV relativeFrom="paragraph">
                  <wp:posOffset>671267</wp:posOffset>
                </wp:positionV>
                <wp:extent cx="5786755" cy="241300"/>
                <wp:effectExtent l="19050" t="19050" r="4254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AF25157" id="Group 133" o:spid="_x0000_s1026" alt="&quot;&quot;" style="position:absolute;margin-left:-.45pt;margin-top:52.85pt;width:455.65pt;height:19pt;flip:x;z-index:-25164390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00FE7219" w:rsidRPr="006B6983">
        <w:rPr>
          <w:rFonts w:cs="Noto Sans Syriac Eastern"/>
          <w:rtl/>
        </w:rPr>
        <w:t>ܢܝܼܫܹܐ ܕܕܝܼܲܢ</w:t>
      </w:r>
    </w:p>
    <w:tbl>
      <w:tblPr>
        <w:bidiVisual/>
        <w:tblW w:w="9127" w:type="dxa"/>
        <w:tblLayout w:type="fixed"/>
        <w:tblLook w:val="04A0" w:firstRow="1" w:lastRow="0" w:firstColumn="1" w:lastColumn="0" w:noHBand="0" w:noVBand="1"/>
      </w:tblPr>
      <w:tblGrid>
        <w:gridCol w:w="2551"/>
        <w:gridCol w:w="6576"/>
      </w:tblGrid>
      <w:tr w:rsidR="00767EEA" w:rsidRPr="006B6983" w14:paraId="7425B6E9" w14:textId="77777777" w:rsidTr="00552F60">
        <w:tc>
          <w:tcPr>
            <w:tcW w:w="2551" w:type="dxa"/>
            <w:vAlign w:val="center"/>
          </w:tcPr>
          <w:p w14:paraId="490633E5" w14:textId="77777777" w:rsidR="008104A9" w:rsidRPr="006B6983" w:rsidRDefault="008104A9" w:rsidP="004C4D61">
            <w:pPr>
              <w:pStyle w:val="Image"/>
              <w:spacing w:before="600" w:after="0" w:line="312" w:lineRule="auto"/>
              <w:rPr>
                <w:rFonts w:cs="Noto Sans Syriac Eastern"/>
              </w:rPr>
            </w:pPr>
          </w:p>
        </w:tc>
        <w:tc>
          <w:tcPr>
            <w:tcW w:w="6576" w:type="dxa"/>
            <w:vAlign w:val="center"/>
          </w:tcPr>
          <w:p w14:paraId="0E01BFBF" w14:textId="77777777" w:rsidR="008104A9" w:rsidRPr="006B6983" w:rsidRDefault="009B7ABF" w:rsidP="004C4D61">
            <w:pPr>
              <w:bidi/>
              <w:spacing w:before="600" w:after="0" w:line="312" w:lineRule="auto"/>
              <w:rPr>
                <w:rFonts w:cs="Noto Sans Syriac Eastern"/>
              </w:rPr>
            </w:pPr>
            <w:r w:rsidRPr="006B6983">
              <w:rPr>
                <w:rFonts w:cs="Noto Sans Syriac Eastern"/>
                <w:rtl/>
              </w:rPr>
              <w:t xml:space="preserve">ܐܲܚܢܲܢ ܒܵܥܝܲܚ ܐܲܟܸܕܲܚ ܕܫܲܪܸܟܲܚ ܡܵܘܕܥܵܢܘܼܬܵܐ ܥܲܡ ܟܢܘܼܫܝܵܬܹܐ ܕ </w:t>
            </w:r>
            <w:r w:rsidRPr="006B6983">
              <w:rPr>
                <w:rFonts w:cs="FS Me Pro"/>
                <w:rtl/>
              </w:rPr>
              <w:t>CALD</w:t>
            </w:r>
            <w:r w:rsidRPr="006B6983">
              <w:rPr>
                <w:rFonts w:cs="Noto Sans Syriac Eastern"/>
                <w:rtl/>
              </w:rPr>
              <w:t xml:space="preserve"> ܒܘܼܬ ܕܵܐܟܼܝܼ:</w:t>
            </w:r>
          </w:p>
        </w:tc>
      </w:tr>
      <w:tr w:rsidR="00767EEA" w:rsidRPr="006B6983" w14:paraId="0051D3C2" w14:textId="77777777" w:rsidTr="00552F60">
        <w:trPr>
          <w:trHeight w:val="2665"/>
        </w:trPr>
        <w:tc>
          <w:tcPr>
            <w:tcW w:w="2551" w:type="dxa"/>
            <w:vAlign w:val="center"/>
          </w:tcPr>
          <w:p w14:paraId="65E6EF25" w14:textId="77777777" w:rsidR="008104A9" w:rsidRPr="006B6983" w:rsidRDefault="009B7ABF" w:rsidP="004C4D61">
            <w:pPr>
              <w:pStyle w:val="Image"/>
              <w:spacing w:before="0" w:after="0" w:line="312" w:lineRule="auto"/>
              <w:rPr>
                <w:rFonts w:cs="Noto Sans Syriac Eastern"/>
              </w:rPr>
            </w:pPr>
            <w:r w:rsidRPr="006B6983">
              <w:rPr>
                <w:rFonts w:cs="Noto Sans Syriac Eastern"/>
                <w:noProof/>
              </w:rPr>
              <w:drawing>
                <wp:inline distT="0" distB="0" distL="0" distR="0" wp14:anchorId="2250C1DA" wp14:editId="0F298318">
                  <wp:extent cx="1482725" cy="1482725"/>
                  <wp:effectExtent l="0" t="0" r="3175" b="3175"/>
                  <wp:docPr id="2128743046" name="Picture 7" descr="ܚܲܕ ܦܲܪܨܘܿܦܵܐ ܕܒܼܝܼܩܵܐ ܚܲܕ ܐܸܫܛܵܪܵ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43046" name="Picture 7" descr="ܚܲܕ ܦܲܪܨܘܿܦܵܐ ܕܒܼܝܼܩܵܐ ܚܲܕ ܐܸܫܛܵܪܵܐ ܕ NDIS."/>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7714ADC" w14:textId="45545FBB" w:rsidR="008104A9" w:rsidRPr="006B6983" w:rsidRDefault="00231059" w:rsidP="004C4D61">
            <w:pPr>
              <w:pStyle w:val="ListParagraph"/>
              <w:numPr>
                <w:ilvl w:val="0"/>
                <w:numId w:val="29"/>
              </w:numPr>
              <w:bidi/>
              <w:spacing w:line="312" w:lineRule="auto"/>
              <w:rPr>
                <w:rFonts w:cs="Noto Sans Syriac Eastern"/>
              </w:rPr>
            </w:pPr>
            <w:r w:rsidRPr="00231059">
              <w:rPr>
                <w:rFonts w:cs="Noto Sans Syriac Eastern" w:hint="cs"/>
                <w:rtl/>
                <w:lang w:bidi="syr-SY"/>
              </w:rPr>
              <w:t>ܫܲܪܸܟܝܼ</w:t>
            </w:r>
            <w:r w:rsidRPr="00231059">
              <w:rPr>
                <w:rFonts w:cs="Noto Sans Syriac Eastern"/>
                <w:rtl/>
                <w:lang w:bidi="syr-SY"/>
              </w:rPr>
              <w:t xml:space="preserve"> </w:t>
            </w:r>
            <w:r w:rsidRPr="006B6983">
              <w:rPr>
                <w:rFonts w:cs="Noto Sans Syriac Eastern"/>
                <w:rtl/>
              </w:rPr>
              <w:t xml:space="preserve">ܓܵܘ </w:t>
            </w:r>
            <w:r w:rsidRPr="006B6983">
              <w:rPr>
                <w:rFonts w:cs="FS Me Pro"/>
                <w:rtl/>
              </w:rPr>
              <w:t>NDIS</w:t>
            </w:r>
          </w:p>
        </w:tc>
      </w:tr>
      <w:tr w:rsidR="00767EEA" w:rsidRPr="006B6983" w14:paraId="7A38EB5F" w14:textId="77777777" w:rsidTr="00704686">
        <w:trPr>
          <w:trHeight w:val="2819"/>
        </w:trPr>
        <w:tc>
          <w:tcPr>
            <w:tcW w:w="2551" w:type="dxa"/>
            <w:vAlign w:val="center"/>
          </w:tcPr>
          <w:p w14:paraId="5E357A4A" w14:textId="77777777" w:rsidR="008104A9" w:rsidRPr="006B6983" w:rsidRDefault="009B7ABF" w:rsidP="004C4D61">
            <w:pPr>
              <w:pStyle w:val="Image"/>
              <w:spacing w:before="0" w:after="0" w:line="312" w:lineRule="auto"/>
              <w:rPr>
                <w:rFonts w:cs="Noto Sans Syriac Eastern"/>
              </w:rPr>
            </w:pPr>
            <w:r w:rsidRPr="006B6983">
              <w:rPr>
                <w:rFonts w:cs="Noto Sans Syriac Eastern"/>
                <w:noProof/>
              </w:rPr>
              <w:drawing>
                <wp:inline distT="0" distB="0" distL="0" distR="0" wp14:anchorId="4696DA5A" wp14:editId="24439619">
                  <wp:extent cx="1482725" cy="1482725"/>
                  <wp:effectExtent l="0" t="0" r="3175" b="3175"/>
                  <wp:docPr id="983052153" name="Picture 8" descr="ܚܲܕ ܫܲܘܬܦܵܢܵܐ ܡܲܪܘܼܡܹܐ ܐܝܼܕܹܗ ܘ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52153" name="Picture 8" descr="ܚܲܕ ܫܲܘܬܦܵܢܵܐ ܡܲܪܘܼܡܹܐ ܐܝܼܕܹܗ ܘܚܕܵܐ ܨܘܼܪܬܵܐ ܕܫܲܝܢܘܼܬܵܐ."/>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4A1474B" w14:textId="0D9606D1" w:rsidR="008104A9" w:rsidRPr="006B6983" w:rsidRDefault="00985A51" w:rsidP="004C4D61">
            <w:pPr>
              <w:pStyle w:val="ListParagraph"/>
              <w:numPr>
                <w:ilvl w:val="0"/>
                <w:numId w:val="29"/>
              </w:numPr>
              <w:bidi/>
              <w:spacing w:line="312" w:lineRule="auto"/>
              <w:rPr>
                <w:rFonts w:cs="Noto Sans Syriac Eastern"/>
              </w:rPr>
            </w:pPr>
            <w:r w:rsidRPr="00985A51">
              <w:rPr>
                <w:rFonts w:cs="Noto Sans Syriac Eastern" w:hint="cs"/>
                <w:rtl/>
                <w:lang w:bidi="syr-SY"/>
              </w:rPr>
              <w:t>ܡܲܫܟܼܚܝܼ</w:t>
            </w:r>
            <w:r w:rsidRPr="00985A51">
              <w:rPr>
                <w:rFonts w:cs="Noto Sans Syriac Eastern"/>
                <w:rtl/>
                <w:lang w:bidi="syr-SY"/>
              </w:rPr>
              <w:t xml:space="preserve"> </w:t>
            </w:r>
            <w:r w:rsidRPr="00985A51">
              <w:rPr>
                <w:rFonts w:cs="Noto Sans Syriac Eastern" w:hint="cs"/>
                <w:rtl/>
                <w:lang w:bidi="syr-SY"/>
              </w:rPr>
              <w:t>ܘܡܲܦܠܸܚܝܼ</w:t>
            </w:r>
            <w:r w:rsidRPr="00985A51">
              <w:rPr>
                <w:rFonts w:cs="Noto Sans Syriac Eastern"/>
                <w:rtl/>
                <w:lang w:bidi="syr-SY"/>
              </w:rPr>
              <w:t xml:space="preserve"> </w:t>
            </w:r>
            <w:r w:rsidR="00231059" w:rsidRPr="006B6983">
              <w:rPr>
                <w:rFonts w:cs="Noto Sans Syriac Eastern"/>
                <w:rtl/>
              </w:rPr>
              <w:t>ܚܸܠܡܲܬܹܐ ܕܝܼܢܵܐ ܫܲܝܢܵܝܹܐ ܩܵܐ ܡܲܪܕܘܼܬܲܝܗܝ.</w:t>
            </w:r>
          </w:p>
        </w:tc>
      </w:tr>
      <w:tr w:rsidR="00767EEA" w:rsidRPr="006B6983" w14:paraId="23096EFE" w14:textId="77777777" w:rsidTr="00552F60">
        <w:tc>
          <w:tcPr>
            <w:tcW w:w="2551" w:type="dxa"/>
            <w:vAlign w:val="bottom"/>
          </w:tcPr>
          <w:p w14:paraId="74AAA7A0" w14:textId="77777777" w:rsidR="00FE7219" w:rsidRPr="006B6983" w:rsidRDefault="00FE7219" w:rsidP="004C4D61">
            <w:pPr>
              <w:pStyle w:val="Image"/>
              <w:spacing w:after="0" w:line="312" w:lineRule="auto"/>
              <w:rPr>
                <w:rFonts w:cs="Noto Sans Syriac Eastern"/>
              </w:rPr>
            </w:pPr>
          </w:p>
        </w:tc>
        <w:tc>
          <w:tcPr>
            <w:tcW w:w="6576" w:type="dxa"/>
            <w:vAlign w:val="center"/>
          </w:tcPr>
          <w:p w14:paraId="51ED98BD" w14:textId="77777777" w:rsidR="00FE7219" w:rsidRPr="006B6983" w:rsidRDefault="009B7ABF" w:rsidP="004C4D61">
            <w:pPr>
              <w:bidi/>
              <w:spacing w:after="0" w:line="312" w:lineRule="auto"/>
              <w:rPr>
                <w:rFonts w:cs="Noto Sans Syriac Eastern"/>
              </w:rPr>
            </w:pPr>
            <w:r w:rsidRPr="006B6983">
              <w:rPr>
                <w:rFonts w:cs="Noto Sans Syriac Eastern"/>
                <w:rtl/>
              </w:rPr>
              <w:t>ܐܲܚܢܲܢ ܐܵܦ ܒܵܥܝܲܚ ܒܘܼܫ ܙܵܘܕܵܐ ܡܙܲܘܸܕܵܢܹܐ ܕܡܲܩܪܸܒܼܝܼ ܚܸܠܡܲܬܹܐ ܨܦܵܝܝܼ ܕ:</w:t>
            </w:r>
          </w:p>
        </w:tc>
      </w:tr>
      <w:tr w:rsidR="00767EEA" w:rsidRPr="006B6983" w14:paraId="7F1C0E7C" w14:textId="77777777" w:rsidTr="00552F60">
        <w:tc>
          <w:tcPr>
            <w:tcW w:w="2551" w:type="dxa"/>
            <w:vAlign w:val="bottom"/>
          </w:tcPr>
          <w:p w14:paraId="3BF3C211" w14:textId="77777777" w:rsidR="004E1806"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4FE20A08" wp14:editId="2DA7C3A7">
                  <wp:extent cx="1482725" cy="1482725"/>
                  <wp:effectExtent l="0" t="0" r="3175" b="3175"/>
                  <wp:docPr id="1464946712" name="Picture 16" descr="2 ܐ݉ܢܵܫܹܐ ܒܸܫܥܵܫܵܐ ܐܝܼܕܿܬܹܐ ܥܲܡ ܐܝܼܕܵܬܲܝܗܝ ܐ݉ܚܹܪ݉ܢܹܐ ܡܘܼܬܒܼܹܐ ܒܪܹܫ ܠܸܒܲ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46712" name="Picture 16" descr="2 ܐ݉ܢܵܫܹܐ ܒܸܫܥܵܫܵܐ ܐܝܼܕܿܬܹܐ ܥܲܡ ܐܝܼܕܵܬܲܝܗܝ ܐ݉ܚܹܪ݉ܢܹܐ ܡܘܼܬܒܼܹܐ ܒܪܹܫ ܠܸܒܲܝܗܝ."/>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168DE12" w14:textId="77777777" w:rsidR="004E1806" w:rsidRPr="006B6983" w:rsidRDefault="009B7ABF" w:rsidP="004C4D61">
            <w:pPr>
              <w:pStyle w:val="ListParagraph"/>
              <w:numPr>
                <w:ilvl w:val="0"/>
                <w:numId w:val="31"/>
              </w:numPr>
              <w:bidi/>
              <w:spacing w:line="312" w:lineRule="auto"/>
              <w:rPr>
                <w:rFonts w:cs="Noto Sans Syriac Eastern"/>
              </w:rPr>
            </w:pPr>
            <w:r w:rsidRPr="006B6983">
              <w:rPr>
                <w:rFonts w:cs="Noto Sans Syriac Eastern"/>
                <w:rtl/>
              </w:rPr>
              <w:t>ܡܝܲܩܪܝܼ ܠܟܠܲܝܗܝ ܡܲܪܕܘܼܬܹܐ</w:t>
            </w:r>
          </w:p>
        </w:tc>
      </w:tr>
      <w:tr w:rsidR="00767EEA" w:rsidRPr="006B6983" w14:paraId="3F41CE51" w14:textId="77777777" w:rsidTr="00552F60">
        <w:tc>
          <w:tcPr>
            <w:tcW w:w="2551" w:type="dxa"/>
            <w:vAlign w:val="bottom"/>
          </w:tcPr>
          <w:p w14:paraId="7264A2DB" w14:textId="77777777" w:rsidR="004E1806"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1809A2FB" wp14:editId="44BE2B55">
                  <wp:extent cx="1482725" cy="1482725"/>
                  <wp:effectExtent l="0" t="0" r="3175" b="3175"/>
                  <wp:docPr id="1465212638" name="Picture 17" descr="ܚܕܵܐ ܕܵܣܬܵܐ ܕܐ݉ܢܵܫܹܐ ܕ CALD ܘܚܕܵܐ ܨܘܼܪܬܵܐ ܕܨܸܒܥܵܬܹܐ ܡܘܼܪܡܹ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12638" name="Picture 17" descr="ܚܕܵܐ ܕܵܣܬܵܐ ܕܐ݉ܢܵܫܹܐ ܕ CALD ܘܚܕܵܐ ܨܘܼܪܬܵܐ ܕܨܸܒܥܵܬܹܐ ܡܘܼܪܡܹܐ ܠܥܸܠܸܠ."/>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9C8967C" w14:textId="77777777" w:rsidR="004E1806" w:rsidRPr="006B6983" w:rsidRDefault="009B7ABF" w:rsidP="004C4D61">
            <w:pPr>
              <w:pStyle w:val="ListParagraph"/>
              <w:numPr>
                <w:ilvl w:val="0"/>
                <w:numId w:val="31"/>
              </w:numPr>
              <w:bidi/>
              <w:spacing w:line="312" w:lineRule="auto"/>
              <w:rPr>
                <w:rFonts w:cs="Noto Sans Syriac Eastern"/>
              </w:rPr>
            </w:pPr>
            <w:r w:rsidRPr="006B6983">
              <w:rPr>
                <w:rFonts w:cs="Noto Sans Syriac Eastern"/>
                <w:rtl/>
              </w:rPr>
              <w:t xml:space="preserve">ܦܵܠܚܝܼ ܨܦܵܝܝܼ ܩܵܐ ܫܲܘܬܦܵܢܹܐ ܕ </w:t>
            </w:r>
            <w:r w:rsidRPr="006B6983">
              <w:rPr>
                <w:rFonts w:cs="FS Me Pro"/>
                <w:rtl/>
              </w:rPr>
              <w:t>CALD</w:t>
            </w:r>
          </w:p>
        </w:tc>
      </w:tr>
      <w:tr w:rsidR="00767EEA" w:rsidRPr="006B6983" w14:paraId="3501614E" w14:textId="77777777" w:rsidTr="00552F60">
        <w:tc>
          <w:tcPr>
            <w:tcW w:w="2551" w:type="dxa"/>
            <w:vAlign w:val="bottom"/>
          </w:tcPr>
          <w:p w14:paraId="5A94C6E6" w14:textId="77777777" w:rsidR="004E1806"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4E9145E7" wp14:editId="36338995">
                  <wp:extent cx="1482725" cy="1482725"/>
                  <wp:effectExtent l="0" t="0" r="3175" b="3175"/>
                  <wp:docPr id="1496978836" name="Picture 18" descr="3 ܫܲܘܬܦܵܢܹܐ ܘ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78836" name="Picture 18" descr="3 ܫܲܘܬܦܵܢܹܐ ܘܚܕܵܐ ܨܘܼܪܬܵܐ ܕܫܲܝܢܘܼܬܵܐ."/>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89F5EB7" w14:textId="77777777" w:rsidR="004E1806" w:rsidRPr="006B6983" w:rsidRDefault="009B7ABF" w:rsidP="004C4D61">
            <w:pPr>
              <w:pStyle w:val="ListParagraph"/>
              <w:numPr>
                <w:ilvl w:val="0"/>
                <w:numId w:val="65"/>
              </w:numPr>
              <w:bidi/>
              <w:spacing w:line="312" w:lineRule="auto"/>
              <w:rPr>
                <w:rFonts w:cs="Noto Sans Syriac Eastern"/>
              </w:rPr>
            </w:pPr>
            <w:r w:rsidRPr="006B6983">
              <w:rPr>
                <w:rFonts w:cs="Noto Sans Syriac Eastern"/>
                <w:rtl/>
              </w:rPr>
              <w:t>ܝܼܢܵܐ ܫܲܝܢܵܝܹܐ ܩܵܐ ܟܠܲܝܗܝ ܡܲܪܕܘܼܝܵܬܹܐ.</w:t>
            </w:r>
          </w:p>
        </w:tc>
      </w:tr>
      <w:tr w:rsidR="00767EEA" w:rsidRPr="006B6983" w14:paraId="5A3D09AC" w14:textId="77777777" w:rsidTr="00552F60">
        <w:tc>
          <w:tcPr>
            <w:tcW w:w="2551" w:type="dxa"/>
            <w:vAlign w:val="bottom"/>
          </w:tcPr>
          <w:p w14:paraId="10FECA7A" w14:textId="77777777" w:rsidR="0045725F" w:rsidRPr="006B6983" w:rsidRDefault="009B7ABF" w:rsidP="004C4D61">
            <w:pPr>
              <w:pStyle w:val="Image"/>
              <w:spacing w:before="600" w:line="312" w:lineRule="auto"/>
              <w:rPr>
                <w:rFonts w:cs="Noto Sans Syriac Eastern"/>
                <w:noProof/>
              </w:rPr>
            </w:pPr>
            <w:r w:rsidRPr="006B6983">
              <w:rPr>
                <w:rFonts w:cs="Noto Sans Syriac Eastern"/>
                <w:noProof/>
              </w:rPr>
              <mc:AlternateContent>
                <mc:Choice Requires="wps">
                  <w:drawing>
                    <wp:anchor distT="45720" distB="45720" distL="114300" distR="114300" simplePos="0" relativeHeight="251712512" behindDoc="0" locked="0" layoutInCell="1" allowOverlap="1" wp14:anchorId="7231EAB9" wp14:editId="3D3014B6">
                      <wp:simplePos x="0" y="0"/>
                      <wp:positionH relativeFrom="column">
                        <wp:posOffset>302260</wp:posOffset>
                      </wp:positionH>
                      <wp:positionV relativeFrom="paragraph">
                        <wp:posOffset>673735</wp:posOffset>
                      </wp:positionV>
                      <wp:extent cx="892175" cy="397510"/>
                      <wp:effectExtent l="0" t="0" r="3175" b="2540"/>
                      <wp:wrapNone/>
                      <wp:docPr id="6535183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97510"/>
                              </a:xfrm>
                              <a:prstGeom prst="rect">
                                <a:avLst/>
                              </a:prstGeom>
                              <a:noFill/>
                              <a:ln w="9525">
                                <a:noFill/>
                                <a:miter lim="800000"/>
                                <a:headEnd/>
                                <a:tailEnd/>
                              </a:ln>
                            </wps:spPr>
                            <wps:txbx>
                              <w:txbxContent>
                                <w:p w14:paraId="31B0A44F"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 xml:space="preserve">ܚܘܼܛܵܛܵܐ </w:t>
                                  </w:r>
                                  <w:r w:rsidRPr="00A868AE">
                                    <w:rPr>
                                      <w:rFonts w:ascii="Noto Sans Syriac Eastern" w:hAnsi="Noto Sans Syriac Eastern" w:cs="Noto Sans Syriac Eastern"/>
                                      <w:b/>
                                      <w:bCs/>
                                      <w:sz w:val="20"/>
                                      <w:szCs w:val="20"/>
                                      <w:rtl/>
                                    </w:rPr>
                                    <w:t>ܕܥܒܼܵܕܵ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231EAB9" id="_x0000_s1040" type="#_x0000_t202" style="position:absolute;left:0;text-align:left;margin-left:23.8pt;margin-top:53.05pt;width:70.25pt;height:31.3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" filled="f" stroked="f">
                      <v:textbox inset="0,0,0,0">
                        <w:txbxContent>
                          <w:p w14:paraId="31B0A44F"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 xml:space="preserve">ܚܘܼܛܵܛܵܐ </w:t>
                            </w:r>
                            <w:r w:rsidRPr="00A868AE">
                              <w:rPr>
                                <w:rFonts w:ascii="Noto Sans Syriac Eastern" w:hAnsi="Noto Sans Syriac Eastern" w:cs="Noto Sans Syriac Eastern"/>
                                <w:b/>
                                <w:bCs/>
                                <w:sz w:val="20"/>
                                <w:szCs w:val="20"/>
                                <w:rtl/>
                              </w:rPr>
                              <w:t>ܕܥܒܼܵܕܵܐ</w:t>
                            </w:r>
                          </w:p>
                        </w:txbxContent>
                      </v:textbox>
                    </v:shape>
                  </w:pict>
                </mc:Fallback>
              </mc:AlternateContent>
            </w:r>
            <w:r w:rsidR="004E1806" w:rsidRPr="006B6983">
              <w:rPr>
                <w:rFonts w:cs="Noto Sans Syriac Eastern"/>
                <w:noProof/>
              </w:rPr>
              <w:drawing>
                <wp:inline distT="0" distB="0" distL="0" distR="0" wp14:anchorId="1C33E99F" wp14:editId="0E964425">
                  <wp:extent cx="1482725" cy="1482725"/>
                  <wp:effectExtent l="0" t="0" r="3175" b="3175"/>
                  <wp:docPr id="753246717" name="Picture 15" descr="ܚܲܕ ܚܘܼܛܵܛܵܐ ܕܥܒܼܵܕܵܐ ܡܲܚܙܘܼܝܹܐ ܚܲܕ ܣܸܕܪܵܐ ܥܲܡ ܪܘܼܫܡܹܐ ܕ 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6717" name="Picture 15" descr="ܚܲܕ ܚܘܼܛܵܛܵܐ ܕܥܒܼܵܕܵܐ ܡܲܚܙܘܼܝܹܐ ܚܲܕ ܣܸܕܪܵܐ ܥܲܡ ܪܘܼܫܡܹܐ ܕ ticks."/>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9AA5555"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ܩܵܪܝܼܬܘܿܢ ܒܘܼܬ ܥܒܼܵܕܹܐ ܕܕܝܼܲܢ ܥܲܠ ܦܵܬܵܐ 31 ܓܵܘ ܚܘܼܛܵܛܵܐ ܕܥܒܼܵܕܵܐ ܕܕܝܼܲܢ.</w:t>
            </w:r>
          </w:p>
          <w:p w14:paraId="36985B65"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ܡܲܫܟܼܚܝܼܬܘܿܢ ܠܚܘܼܛܵܛܵܐ ܕܥܒܼܵܕܵܐ ܕܕܝܼܲܢ ܥܲܠ ܫܲܘܦܲܢ ܐܸܠܸܟܬܪܘܿܢܵܝܵܐ.</w:t>
            </w:r>
          </w:p>
          <w:p w14:paraId="0DF71067" w14:textId="77777777" w:rsidR="0045725F" w:rsidRPr="006B6983" w:rsidRDefault="009B7ABF" w:rsidP="004C4D61">
            <w:pPr>
              <w:bidi/>
              <w:spacing w:line="312" w:lineRule="auto"/>
              <w:rPr>
                <w:rFonts w:cs="FS Me Pro"/>
                <w:b/>
                <w:bCs/>
              </w:rPr>
            </w:pPr>
            <w:hyperlink r:id="rId97" w:history="1">
              <w:r w:rsidR="006A604C" w:rsidRPr="006B6983">
                <w:rPr>
                  <w:rStyle w:val="Hyperlink"/>
                  <w:rFonts w:cs="FS Me Pro"/>
                  <w:b w:val="0"/>
                  <w:bCs/>
                  <w:rtl/>
                </w:rPr>
                <w:t>www.ndis.gov.au/CALD</w:t>
              </w:r>
            </w:hyperlink>
          </w:p>
        </w:tc>
      </w:tr>
    </w:tbl>
    <w:p w14:paraId="72A8E58C" w14:textId="77777777" w:rsidR="00B676E1" w:rsidRPr="006B6983" w:rsidRDefault="009B7ABF" w:rsidP="004C4D61">
      <w:pPr>
        <w:pStyle w:val="Heading3"/>
        <w:bidi/>
        <w:spacing w:before="480" w:after="240" w:line="312" w:lineRule="auto"/>
        <w:rPr>
          <w:rFonts w:cs="Noto Sans Syriac Eastern"/>
        </w:rPr>
      </w:pPr>
      <w:r w:rsidRPr="00704686">
        <w:rPr>
          <w:rFonts w:cs="Noto Sans Syriac Eastern"/>
          <w:noProof/>
          <w:color w:val="000000" w:themeColor="text1"/>
        </w:rPr>
        <w:lastRenderedPageBreak/>
        <mc:AlternateContent>
          <mc:Choice Requires="wps">
            <w:drawing>
              <wp:anchor distT="0" distB="0" distL="114300" distR="114300" simplePos="0" relativeHeight="251674624" behindDoc="1" locked="0" layoutInCell="1" allowOverlap="1" wp14:anchorId="35C0F637" wp14:editId="46B26D5A">
                <wp:simplePos x="0" y="0"/>
                <wp:positionH relativeFrom="margin">
                  <wp:align>center</wp:align>
                </wp:positionH>
                <wp:positionV relativeFrom="paragraph">
                  <wp:posOffset>-251559</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id="Rectangle: Rounded Corners 565464728" o:spid="_x0000_s1057" alt="&quot;&quot;" style="width:505.7pt;height:54.45pt;margin-top:-19.8pt;margin-left:0;mso-height-percent:0;mso-height-relative:margin;mso-position-horizontal:center;mso-position-horizontal-relative:margin;mso-width-percent:0;mso-width-relative:margin;mso-wrap-distance-bottom:0;mso-wrap-distance-left:9pt;mso-wrap-distance-right:9pt;mso-wrap-distance-top:0;mso-wrap-style:square;position:absolute;v-text-anchor:middle;visibility:visible;z-index:-251640832" arcsize="17719f" fillcolor="#06a8b5" strokecolor="#6b2976" strokeweight="3pt">
                <w10:wrap anchorx="margin"/>
              </v:roundrect>
            </w:pict>
          </mc:Fallback>
        </mc:AlternateContent>
      </w:r>
      <w:r w:rsidRPr="00704686">
        <w:rPr>
          <w:rFonts w:cs="Noto Sans Syriac Eastern"/>
          <w:rtl/>
        </w:rPr>
        <w:t>5</w:t>
      </w:r>
      <w:r w:rsidRPr="006B6983">
        <w:rPr>
          <w:rFonts w:cs="Noto Sans Syriac Eastern"/>
          <w:rtl/>
        </w:rPr>
        <w:t xml:space="preserve">. ܒܘܼܝܵܢܹܐ ܕܡܵܘܕܥܵܢܘܼܬܵܐ ܒܘܼܬ ܫܲܘܬܦܵܢܹܐ ܕ </w:t>
      </w:r>
      <w:r w:rsidRPr="006B6983">
        <w:rPr>
          <w:rFonts w:cs="FS Me Pro"/>
          <w:rtl/>
        </w:rPr>
        <w:t>CALD</w:t>
      </w:r>
    </w:p>
    <w:tbl>
      <w:tblPr>
        <w:bidiVisual/>
        <w:tblW w:w="9127" w:type="dxa"/>
        <w:tblLayout w:type="fixed"/>
        <w:tblLook w:val="04A0" w:firstRow="1" w:lastRow="0" w:firstColumn="1" w:lastColumn="0" w:noHBand="0" w:noVBand="1"/>
      </w:tblPr>
      <w:tblGrid>
        <w:gridCol w:w="2551"/>
        <w:gridCol w:w="6576"/>
      </w:tblGrid>
      <w:tr w:rsidR="00767EEA" w:rsidRPr="006B6983" w14:paraId="58A5D50E" w14:textId="77777777" w:rsidTr="00552F60">
        <w:trPr>
          <w:trHeight w:val="3175"/>
        </w:trPr>
        <w:tc>
          <w:tcPr>
            <w:tcW w:w="2551" w:type="dxa"/>
            <w:vAlign w:val="center"/>
          </w:tcPr>
          <w:p w14:paraId="547B126F" w14:textId="77777777" w:rsidR="00437DD8" w:rsidRPr="006B6983" w:rsidRDefault="009B7ABF" w:rsidP="004C4D61">
            <w:pPr>
              <w:pStyle w:val="Image"/>
              <w:spacing w:before="360"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14560" behindDoc="0" locked="0" layoutInCell="1" allowOverlap="1" wp14:anchorId="4619F993" wp14:editId="5E445B3A">
                      <wp:simplePos x="0" y="0"/>
                      <wp:positionH relativeFrom="column">
                        <wp:posOffset>717550</wp:posOffset>
                      </wp:positionH>
                      <wp:positionV relativeFrom="paragraph">
                        <wp:posOffset>782320</wp:posOffset>
                      </wp:positionV>
                      <wp:extent cx="631825" cy="241935"/>
                      <wp:effectExtent l="0" t="0" r="0" b="5715"/>
                      <wp:wrapNone/>
                      <wp:docPr id="19184805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25" cy="241935"/>
                              </a:xfrm>
                              <a:prstGeom prst="rect">
                                <a:avLst/>
                              </a:prstGeom>
                              <a:noFill/>
                              <a:ln w="9525">
                                <a:noFill/>
                                <a:miter lim="800000"/>
                                <a:headEnd/>
                                <a:tailEnd/>
                              </a:ln>
                            </wps:spPr>
                            <wps:txbx>
                              <w:txbxContent>
                                <w:p w14:paraId="618EC6E3" w14:textId="77777777" w:rsidR="009B7ABF" w:rsidRPr="00A868AE" w:rsidRDefault="009B7ABF" w:rsidP="00F51363">
                                  <w:pPr>
                                    <w:bidi/>
                                    <w:spacing w:before="0" w:after="0" w:line="240" w:lineRule="auto"/>
                                    <w:jc w:val="center"/>
                                    <w:rPr>
                                      <w:rFonts w:ascii="Noto Sans Syriac Eastern" w:hAnsi="Noto Sans Syriac Eastern" w:cs="Noto Sans Syriac Eastern"/>
                                      <w:sz w:val="16"/>
                                      <w:szCs w:val="20"/>
                                      <w:lang w:val="en-PH"/>
                                    </w:rPr>
                                  </w:pPr>
                                  <w:r w:rsidRPr="00A868AE">
                                    <w:rPr>
                                      <w:rFonts w:ascii="Noto Sans Syriac Eastern" w:hAnsi="Noto Sans Syriac Eastern" w:cs="Noto Sans Syriac Eastern"/>
                                      <w:b/>
                                      <w:bCs/>
                                      <w:sz w:val="16"/>
                                      <w:szCs w:val="20"/>
                                      <w:rtl/>
                                    </w:rPr>
                                    <w:t>ܣܸܓܼܠܵ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619F993" id="_x0000_s1041" type="#_x0000_t202" style="position:absolute;left:0;text-align:left;margin-left:56.5pt;margin-top:61.6pt;width:49.75pt;height:19.0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" filled="f" stroked="f">
                      <v:textbox inset="0,0,0,0">
                        <w:txbxContent>
                          <w:p w14:paraId="618EC6E3" w14:textId="77777777" w:rsidR="009B7ABF" w:rsidRPr="00A868AE" w:rsidRDefault="009B7ABF" w:rsidP="00F51363">
                            <w:pPr>
                              <w:bidi/>
                              <w:spacing w:before="0" w:after="0" w:line="240" w:lineRule="auto"/>
                              <w:jc w:val="center"/>
                              <w:rPr>
                                <w:rFonts w:ascii="Noto Sans Syriac Eastern" w:hAnsi="Noto Sans Syriac Eastern" w:cs="Noto Sans Syriac Eastern"/>
                                <w:sz w:val="16"/>
                                <w:szCs w:val="20"/>
                                <w:lang w:val="en-PH"/>
                              </w:rPr>
                            </w:pPr>
                            <w:r w:rsidRPr="00A868AE">
                              <w:rPr>
                                <w:rFonts w:ascii="Noto Sans Syriac Eastern" w:hAnsi="Noto Sans Syriac Eastern" w:cs="Noto Sans Syriac Eastern"/>
                                <w:b/>
                                <w:bCs/>
                                <w:sz w:val="16"/>
                                <w:szCs w:val="20"/>
                                <w:rtl/>
                              </w:rPr>
                              <w:t>ܣܸܓܼܠܵܐ</w:t>
                            </w:r>
                          </w:p>
                        </w:txbxContent>
                      </v:textbox>
                    </v:shape>
                  </w:pict>
                </mc:Fallback>
              </mc:AlternateContent>
            </w:r>
            <w:r w:rsidR="00437DD8" w:rsidRPr="006B6983">
              <w:rPr>
                <w:rFonts w:cs="Noto Sans Syriac Eastern"/>
                <w:noProof/>
              </w:rPr>
              <w:drawing>
                <wp:inline distT="0" distB="0" distL="0" distR="0" wp14:anchorId="231C31CB" wp14:editId="0BAEEC86">
                  <wp:extent cx="1440000" cy="1440000"/>
                  <wp:effectExtent l="0" t="0" r="8255" b="8255"/>
                  <wp:docPr id="98" name="Picture 98" descr="ܚܲܕ ܐܸܫܛܵܪܵܐ ܕܡܵܘܕܥܵܢܘܼܬܵܐ، ܚܲܕ ܐܸܫܛܵܪܵܐ ܕܣܸܓܼܠܹܐ ܘܚܲܕ ܪܘܼܫܡܵܐ ܒܘܼܝܵܢܵܝܵܐ ܪܸܒ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ܚܲܕ ܐܸܫܛܵܪܵܐ ܕܡܵܘܕܥܵܢܘܼܬܵܐ، ܚܲܕ ܐܸܫܛܵܪܵܐ ܕܣܸܓܼܠܹܐ ܘܚܲܕ ܪܘܼܫܡܵܐ ܒܘܼܝܵܢܵܝܵܐ ܪܸܒܘܼܢܵܝܵܐ."/>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07F1FCB" w14:textId="77777777" w:rsidR="00437DD8" w:rsidRPr="006B6983" w:rsidRDefault="009B7ABF" w:rsidP="004C4D61">
            <w:pPr>
              <w:bidi/>
              <w:spacing w:before="360" w:line="312" w:lineRule="auto"/>
              <w:rPr>
                <w:rFonts w:cs="Noto Sans Syriac Eastern"/>
              </w:rPr>
            </w:pPr>
            <w:r w:rsidRPr="006B6983">
              <w:rPr>
                <w:rFonts w:cs="Noto Sans Syriac Eastern"/>
                <w:rtl/>
              </w:rPr>
              <w:t xml:space="preserve">ܐܲܚܢܲܢ ܐܝܼܡܲܢ ܕܗܲܡܙܸܡܲܚ ܒܘܼܬ </w:t>
            </w:r>
            <w:r w:rsidRPr="006B6983">
              <w:rPr>
                <w:rStyle w:val="Strong"/>
                <w:rFonts w:cs="Noto Sans Syriac Eastern"/>
                <w:rtl/>
              </w:rPr>
              <w:t>ܒܘܼܝܵܢܹܐ ܕܡܵܘܕܥܵܢܘܼܬܵܐ</w:t>
            </w:r>
            <w:r w:rsidRPr="006B6983">
              <w:rPr>
                <w:rFonts w:cs="Noto Sans Syriac Eastern"/>
                <w:rtl/>
              </w:rPr>
              <w:t>، ܡܲܥܢܲܝܲܢ ܝܼܠܹܗ:</w:t>
            </w:r>
          </w:p>
          <w:p w14:paraId="77F35EB2" w14:textId="77777777" w:rsidR="00437DD8" w:rsidRPr="006B6983" w:rsidRDefault="009B7ABF" w:rsidP="004C4D61">
            <w:pPr>
              <w:pStyle w:val="ListParagraph"/>
              <w:numPr>
                <w:ilvl w:val="0"/>
                <w:numId w:val="30"/>
              </w:numPr>
              <w:bidi/>
              <w:spacing w:line="312" w:lineRule="auto"/>
              <w:rPr>
                <w:rFonts w:cs="Noto Sans Syriac Eastern"/>
              </w:rPr>
            </w:pPr>
            <w:r w:rsidRPr="006B6983">
              <w:rPr>
                <w:rFonts w:cs="Noto Sans Syriac Eastern"/>
                <w:rtl/>
              </w:rPr>
              <w:t>ܫܪܵܪܹܐ</w:t>
            </w:r>
          </w:p>
          <w:p w14:paraId="4E84DC75" w14:textId="77777777" w:rsidR="00437DD8" w:rsidRPr="006B6983" w:rsidRDefault="009B7ABF" w:rsidP="004C4D61">
            <w:pPr>
              <w:pStyle w:val="ListParagraph"/>
              <w:numPr>
                <w:ilvl w:val="0"/>
                <w:numId w:val="30"/>
              </w:numPr>
              <w:bidi/>
              <w:spacing w:line="312" w:lineRule="auto"/>
              <w:rPr>
                <w:rFonts w:cs="Noto Sans Syriac Eastern"/>
              </w:rPr>
            </w:pPr>
            <w:r w:rsidRPr="006B6983">
              <w:rPr>
                <w:rFonts w:cs="Noto Sans Syriac Eastern"/>
                <w:rtl/>
              </w:rPr>
              <w:t>ܡܵܘܕܥܵܢܘܼܬܵܐ</w:t>
            </w:r>
          </w:p>
          <w:p w14:paraId="5A0A4FD7" w14:textId="77777777" w:rsidR="00437DD8" w:rsidRPr="006B6983" w:rsidRDefault="009B7ABF" w:rsidP="004C4D61">
            <w:pPr>
              <w:pStyle w:val="ListParagraph"/>
              <w:numPr>
                <w:ilvl w:val="0"/>
                <w:numId w:val="30"/>
              </w:numPr>
              <w:bidi/>
              <w:spacing w:line="312" w:lineRule="auto"/>
              <w:rPr>
                <w:rFonts w:cs="Noto Sans Syriac Eastern"/>
              </w:rPr>
            </w:pPr>
            <w:r w:rsidRPr="006B6983">
              <w:rPr>
                <w:rFonts w:cs="Noto Sans Syriac Eastern"/>
                <w:rtl/>
              </w:rPr>
              <w:t>ܣܸܓܼܠܹܐ.</w:t>
            </w:r>
          </w:p>
        </w:tc>
      </w:tr>
      <w:tr w:rsidR="00767EEA" w:rsidRPr="006B6983" w14:paraId="47D331EE" w14:textId="77777777" w:rsidTr="00552F60">
        <w:trPr>
          <w:trHeight w:val="3175"/>
        </w:trPr>
        <w:tc>
          <w:tcPr>
            <w:tcW w:w="2551" w:type="dxa"/>
            <w:vAlign w:val="center"/>
          </w:tcPr>
          <w:p w14:paraId="6CEB4DC7" w14:textId="77777777" w:rsidR="00437DD8"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50B497DC" wp14:editId="3B32C231">
                  <wp:extent cx="1440000" cy="1440000"/>
                  <wp:effectExtent l="0" t="0" r="8255" b="8255"/>
                  <wp:docPr id="99" name="Picture 99" descr="ܚܕܵܐ ܕܵܣܬܵܐ ܕܐ݉ܢܵܫܹ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ܚܕܵܐ ܕܵܣܬܵܐ ܕܐ݉ܢܵܫܹܐ ܕ CALD."/>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A13C760" w14:textId="370ADBCC" w:rsidR="00437DD8" w:rsidRPr="006B6983" w:rsidRDefault="009B7ABF" w:rsidP="004C4D61">
            <w:pPr>
              <w:bidi/>
              <w:spacing w:line="312" w:lineRule="auto"/>
              <w:rPr>
                <w:rFonts w:cs="Noto Sans Syriac Eastern"/>
              </w:rPr>
            </w:pPr>
            <w:r w:rsidRPr="006B6983">
              <w:rPr>
                <w:rFonts w:cs="Noto Sans Syriac Eastern"/>
                <w:rtl/>
              </w:rPr>
              <w:t xml:space="preserve">ܐܲܚܢܲܢ ܣܢܝܼܩܹܐ ܝܘܲܚ ܠܒܘܼܝܵܢܹܐ </w:t>
            </w:r>
            <w:r w:rsidR="00231059" w:rsidRPr="00231059">
              <w:rPr>
                <w:rFonts w:cs="Noto Sans Syriac Eastern" w:hint="cs"/>
                <w:rtl/>
                <w:lang w:bidi="syr-SY"/>
              </w:rPr>
              <w:t>ܕܡܵܘܕܥܵܢܘܼܬܵܐ</w:t>
            </w:r>
            <w:r w:rsidR="00231059" w:rsidRPr="00231059">
              <w:rPr>
                <w:rFonts w:cs="Noto Sans Syriac Eastern"/>
                <w:rtl/>
                <w:lang w:bidi="syr-SY"/>
              </w:rPr>
              <w:t xml:space="preserve"> </w:t>
            </w:r>
            <w:r w:rsidRPr="006B6983">
              <w:rPr>
                <w:rFonts w:cs="Noto Sans Syriac Eastern"/>
                <w:rtl/>
              </w:rPr>
              <w:t>ܒܘܼܫ ܨܦܵܝܝܼ ܩܵܐ</w:t>
            </w:r>
            <w:r w:rsidR="00BE564F">
              <w:rPr>
                <w:rFonts w:cs="Noto Sans Syriac Eastern"/>
              </w:rPr>
              <w:t> </w:t>
            </w:r>
            <w:r w:rsidRPr="006B6983">
              <w:rPr>
                <w:rFonts w:cs="Noto Sans Syriac Eastern"/>
                <w:rtl/>
              </w:rPr>
              <w:t>ܕܦܲܪܡܲܚ:</w:t>
            </w:r>
          </w:p>
          <w:p w14:paraId="03D47FED" w14:textId="77777777" w:rsidR="00437DD8" w:rsidRPr="006B6983" w:rsidRDefault="009B7ABF" w:rsidP="004C4D61">
            <w:pPr>
              <w:pStyle w:val="ListParagraph"/>
              <w:numPr>
                <w:ilvl w:val="0"/>
                <w:numId w:val="30"/>
              </w:numPr>
              <w:bidi/>
              <w:spacing w:line="312" w:lineRule="auto"/>
              <w:rPr>
                <w:rFonts w:cs="Noto Sans Syriac Eastern"/>
              </w:rPr>
            </w:pPr>
            <w:r w:rsidRPr="006B6983">
              <w:rPr>
                <w:rFonts w:cs="Noto Sans Syriac Eastern"/>
                <w:rtl/>
              </w:rPr>
              <w:t xml:space="preserve">ܫܲܘܬܦܵܢܹܐ ܕ </w:t>
            </w:r>
            <w:r w:rsidRPr="006B6983">
              <w:rPr>
                <w:rFonts w:cs="FS Me Pro"/>
                <w:rtl/>
              </w:rPr>
              <w:t>CALD</w:t>
            </w:r>
          </w:p>
          <w:p w14:paraId="0A3C569B" w14:textId="77777777" w:rsidR="00437DD8" w:rsidRPr="006B6983" w:rsidRDefault="009B7ABF" w:rsidP="004C4D61">
            <w:pPr>
              <w:pStyle w:val="ListParagraph"/>
              <w:numPr>
                <w:ilvl w:val="0"/>
                <w:numId w:val="30"/>
              </w:numPr>
              <w:bidi/>
              <w:spacing w:line="312" w:lineRule="auto"/>
              <w:rPr>
                <w:rFonts w:cs="Noto Sans Syriac Eastern"/>
              </w:rPr>
            </w:pPr>
            <w:r w:rsidRPr="006B6983">
              <w:rPr>
                <w:rFonts w:cs="Noto Sans Syriac Eastern"/>
                <w:rtl/>
              </w:rPr>
              <w:t>ܠܡܘܿܕܝ݉ ܣܢܵܕܬܵܐ ܐܵܢܝܼ ܣܢܝܼܩܹܐ ܝܢܵܐ.</w:t>
            </w:r>
          </w:p>
        </w:tc>
      </w:tr>
      <w:tr w:rsidR="00767EEA" w:rsidRPr="006B6983" w14:paraId="489ECF27" w14:textId="77777777" w:rsidTr="00552F60">
        <w:tc>
          <w:tcPr>
            <w:tcW w:w="2551" w:type="dxa"/>
            <w:vAlign w:val="center"/>
          </w:tcPr>
          <w:p w14:paraId="0C2F4517" w14:textId="77777777" w:rsidR="00437DD8" w:rsidRPr="006B6983" w:rsidRDefault="00437DD8" w:rsidP="004C4D61">
            <w:pPr>
              <w:pStyle w:val="Image"/>
              <w:spacing w:before="600" w:after="0" w:line="312" w:lineRule="auto"/>
              <w:rPr>
                <w:rFonts w:cs="Noto Sans Syriac Eastern"/>
                <w:noProof/>
              </w:rPr>
            </w:pPr>
          </w:p>
        </w:tc>
        <w:tc>
          <w:tcPr>
            <w:tcW w:w="6576" w:type="dxa"/>
            <w:vAlign w:val="center"/>
          </w:tcPr>
          <w:p w14:paraId="0C7A3DBA" w14:textId="530C6FD7" w:rsidR="00437DD8" w:rsidRPr="006B6983" w:rsidRDefault="009B7ABF" w:rsidP="004C4D61">
            <w:pPr>
              <w:bidi/>
              <w:spacing w:before="600" w:after="0" w:line="312" w:lineRule="auto"/>
              <w:rPr>
                <w:rFonts w:cs="Noto Sans Syriac Eastern"/>
              </w:rPr>
            </w:pPr>
            <w:r w:rsidRPr="006B6983">
              <w:rPr>
                <w:rFonts w:cs="Noto Sans Syriac Eastern"/>
                <w:rtl/>
              </w:rPr>
              <w:t xml:space="preserve">ܐܵܦ ܣܢܝܼܩܹܐ ܝܘܲܚ ܠܒܘܼܝܵܢܹܐ </w:t>
            </w:r>
            <w:r w:rsidR="00231059" w:rsidRPr="00231059">
              <w:rPr>
                <w:rFonts w:cs="Noto Sans Syriac Eastern" w:hint="cs"/>
                <w:rtl/>
                <w:lang w:bidi="syr-SY"/>
              </w:rPr>
              <w:t>ܕܡܵܘܕܥܵܢܘܼܬܵܐ</w:t>
            </w:r>
            <w:r w:rsidR="00231059" w:rsidRPr="00231059">
              <w:rPr>
                <w:rFonts w:cs="Noto Sans Syriac Eastern"/>
                <w:rtl/>
                <w:lang w:bidi="syr-SY"/>
              </w:rPr>
              <w:t xml:space="preserve"> </w:t>
            </w:r>
            <w:r w:rsidRPr="006B6983">
              <w:rPr>
                <w:rFonts w:cs="Noto Sans Syriac Eastern"/>
                <w:rtl/>
              </w:rPr>
              <w:t>ܒܘܼܫ ܙܵܘܕܵܐ ܩܵܐ</w:t>
            </w:r>
            <w:r w:rsidR="00BE564F">
              <w:rPr>
                <w:rFonts w:cs="Noto Sans Syriac Eastern"/>
              </w:rPr>
              <w:t> </w:t>
            </w:r>
            <w:r w:rsidRPr="006B6983">
              <w:rPr>
                <w:rFonts w:cs="Noto Sans Syriac Eastern"/>
                <w:rtl/>
              </w:rPr>
              <w:t>ܕܦܲܪܡܲܚ:</w:t>
            </w:r>
          </w:p>
        </w:tc>
      </w:tr>
      <w:tr w:rsidR="00767EEA" w:rsidRPr="006B6983" w14:paraId="1B182B8B" w14:textId="77777777" w:rsidTr="00552F60">
        <w:tc>
          <w:tcPr>
            <w:tcW w:w="2551" w:type="dxa"/>
            <w:vAlign w:val="center"/>
          </w:tcPr>
          <w:p w14:paraId="0F7DE90E" w14:textId="77777777" w:rsidR="005C45CC" w:rsidRPr="006B6983" w:rsidRDefault="009B7ABF" w:rsidP="004C4D61">
            <w:pPr>
              <w:pStyle w:val="Image"/>
              <w:spacing w:before="120" w:after="120" w:line="312" w:lineRule="auto"/>
              <w:rPr>
                <w:rFonts w:cs="Noto Sans Syriac Eastern"/>
                <w:noProof/>
              </w:rPr>
            </w:pPr>
            <w:r w:rsidRPr="006B6983">
              <w:rPr>
                <w:rFonts w:cs="Noto Sans Syriac Eastern"/>
                <w:noProof/>
              </w:rPr>
              <w:drawing>
                <wp:inline distT="0" distB="0" distL="0" distR="0" wp14:anchorId="2550A187" wp14:editId="215175B6">
                  <wp:extent cx="1482725" cy="1482725"/>
                  <wp:effectExtent l="0" t="0" r="3175" b="3175"/>
                  <wp:docPr id="2039338464" name="Picture 10" descr="ܚܲܕ ܦܵܠܵܚܵܐ ܒܸܣܢܵܕܵܐ ܩܵܐ ܚܲܕ ܫܲܘܬܦܵܢܵܐ. ܠܓܹܒܹܗ ܝܼܠܵܗܿ 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38464" name="Picture 10" descr="ܚܲܕ ܦܵܠܵܚܵܐ ܒܸܣܢܵܕܵܐ ܩܵܐ ܚܲܕ ܫܲܘܬܦܵܢܵܐ. ܠܓܹܒܹܗ ܝܼܠܵܗܿ ܚܕܵܐ ܨܘܼܪܬܵܐ ܕܨܸܒܥܵܬܹܐ ܡܘܼܪܡܹܐ ܠܥܸܠܸܠ ܥܲܡ ܚܲܕ ܓܹܐܪܵܐ ܒܸܪܡܵܙܵܐ ܠܥܸܠܸܠ."/>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C62886A" w14:textId="77777777" w:rsidR="005C45CC" w:rsidRPr="006B6983" w:rsidRDefault="009B7ABF" w:rsidP="004C4D61">
            <w:pPr>
              <w:pStyle w:val="ListParagraph"/>
              <w:numPr>
                <w:ilvl w:val="0"/>
                <w:numId w:val="32"/>
              </w:numPr>
              <w:bidi/>
              <w:spacing w:line="312" w:lineRule="auto"/>
              <w:rPr>
                <w:rFonts w:cs="Noto Sans Syriac Eastern"/>
              </w:rPr>
            </w:pPr>
            <w:r w:rsidRPr="006B6983">
              <w:rPr>
                <w:rFonts w:cs="Noto Sans Syriac Eastern"/>
                <w:rtl/>
              </w:rPr>
              <w:t>ܕܵܐܟܼܝܼ ܡܵܨܲܚ ܥܵܒܼܕܲܚܠܗܘܿܢ ܚܸܠܡܲܬܹܐ ܕܗܵܘܝܼ ܒܘܼܫ ܨܦܵܝܝܼ</w:t>
            </w:r>
          </w:p>
        </w:tc>
      </w:tr>
      <w:tr w:rsidR="00767EEA" w:rsidRPr="006B6983" w14:paraId="064AF6B3" w14:textId="77777777" w:rsidTr="00552F60">
        <w:tc>
          <w:tcPr>
            <w:tcW w:w="2551" w:type="dxa"/>
            <w:vAlign w:val="center"/>
          </w:tcPr>
          <w:p w14:paraId="094B2FAB" w14:textId="77777777" w:rsidR="005C45CC" w:rsidRPr="006B6983" w:rsidRDefault="009B7ABF" w:rsidP="004C4D61">
            <w:pPr>
              <w:pStyle w:val="Image"/>
              <w:spacing w:before="120" w:after="120" w:line="312" w:lineRule="auto"/>
              <w:rPr>
                <w:rFonts w:cs="Noto Sans Syriac Eastern"/>
                <w:noProof/>
              </w:rPr>
            </w:pPr>
            <w:r w:rsidRPr="006B6983">
              <w:rPr>
                <w:rFonts w:cs="Noto Sans Syriac Eastern"/>
                <w:noProof/>
              </w:rPr>
              <w:drawing>
                <wp:inline distT="0" distB="0" distL="0" distR="0" wp14:anchorId="4D1D8D66" wp14:editId="01C66A6F">
                  <wp:extent cx="1482725" cy="1482725"/>
                  <wp:effectExtent l="0" t="0" r="3175" b="3175"/>
                  <wp:docPr id="1301712445" name="Picture 9" descr="ܚܲܕ ܐܸܫܛܵܪܵܐ ܕ NDIS ܘܚܲܕ ܝܲܕܥܵܐ ܕܫܘܼܐܵܠܵ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12445" name="Picture 9" descr="ܚܲܕ ܐܸܫܛܵܪܵܐ ܕ NDIS ܘܚܲܕ ܝܲܕܥܵܐ ܕܫܘܼܐܵܠܵܐ."/>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4706121" w14:textId="77777777" w:rsidR="005C45CC" w:rsidRPr="006B6983" w:rsidRDefault="009B7ABF" w:rsidP="004C4D61">
            <w:pPr>
              <w:pStyle w:val="ListParagraph"/>
              <w:numPr>
                <w:ilvl w:val="0"/>
                <w:numId w:val="32"/>
              </w:numPr>
              <w:bidi/>
              <w:spacing w:line="312" w:lineRule="auto"/>
              <w:rPr>
                <w:rFonts w:cs="Noto Sans Syriac Eastern"/>
              </w:rPr>
            </w:pPr>
            <w:r w:rsidRPr="006B6983">
              <w:rPr>
                <w:rFonts w:cs="Noto Sans Syriac Eastern"/>
                <w:rtl/>
              </w:rPr>
              <w:t xml:space="preserve">ܟܡܵܐ ܨܦܵܝܝܼ ܦܠܵܚܵܐ ܝܠܹܗ </w:t>
            </w:r>
            <w:r w:rsidRPr="006B6983">
              <w:rPr>
                <w:rFonts w:cs="FS Me Pro"/>
                <w:rtl/>
              </w:rPr>
              <w:t>NDIS</w:t>
            </w:r>
            <w:r w:rsidRPr="006B6983">
              <w:rPr>
                <w:rFonts w:cs="Noto Sans Syriac Eastern"/>
                <w:rtl/>
              </w:rPr>
              <w:t>.</w:t>
            </w:r>
          </w:p>
        </w:tc>
      </w:tr>
    </w:tbl>
    <w:p w14:paraId="04E6DDFD" w14:textId="77777777" w:rsidR="008104A9" w:rsidRPr="006B6983" w:rsidRDefault="009B7ABF" w:rsidP="004C4D61">
      <w:pPr>
        <w:pStyle w:val="Heading4"/>
        <w:bidi/>
        <w:spacing w:line="312" w:lineRule="auto"/>
        <w:rPr>
          <w:rFonts w:cs="Noto Sans Syriac Eastern"/>
        </w:rPr>
      </w:pPr>
      <w:r w:rsidRPr="006B6983">
        <w:rPr>
          <w:rFonts w:cs="Noto Sans Syriac Eastern"/>
          <w:noProof/>
        </w:rPr>
        <w:lastRenderedPageBreak/>
        <mc:AlternateContent>
          <mc:Choice Requires="wpg">
            <w:drawing>
              <wp:anchor distT="0" distB="0" distL="114300" distR="114300" simplePos="0" relativeHeight="251676672" behindDoc="1" locked="0" layoutInCell="1" allowOverlap="1" wp14:anchorId="33EDD8C6" wp14:editId="2FD6A260">
                <wp:simplePos x="0" y="0"/>
                <wp:positionH relativeFrom="page">
                  <wp:posOffset>890905</wp:posOffset>
                </wp:positionH>
                <wp:positionV relativeFrom="paragraph">
                  <wp:posOffset>370277</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9FF5E3C" id="Group 136" o:spid="_x0000_s1026" alt="&quot;&quot;" style="position:absolute;margin-left:70.15pt;margin-top:29.15pt;width:455.55pt;height:19pt;flip:x;z-index:-251639808;mso-position-horizontal-relative:page;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page"/>
              </v:group>
            </w:pict>
          </mc:Fallback>
        </mc:AlternateContent>
      </w:r>
      <w:r w:rsidR="00FE7219" w:rsidRPr="006B6983">
        <w:rPr>
          <w:rFonts w:cs="Noto Sans Syriac Eastern"/>
          <w:rtl/>
        </w:rPr>
        <w:t>ܢܝܼܫܹܐ ܕܕܝܼܲܢ</w:t>
      </w:r>
    </w:p>
    <w:tbl>
      <w:tblPr>
        <w:bidiVisual/>
        <w:tblW w:w="9127" w:type="dxa"/>
        <w:tblLayout w:type="fixed"/>
        <w:tblLook w:val="04A0" w:firstRow="1" w:lastRow="0" w:firstColumn="1" w:lastColumn="0" w:noHBand="0" w:noVBand="1"/>
      </w:tblPr>
      <w:tblGrid>
        <w:gridCol w:w="2551"/>
        <w:gridCol w:w="6576"/>
      </w:tblGrid>
      <w:tr w:rsidR="00767EEA" w:rsidRPr="006B6983" w14:paraId="1498387B" w14:textId="77777777" w:rsidTr="00552F60">
        <w:trPr>
          <w:trHeight w:val="2240"/>
        </w:trPr>
        <w:tc>
          <w:tcPr>
            <w:tcW w:w="2551" w:type="dxa"/>
            <w:vAlign w:val="center"/>
          </w:tcPr>
          <w:p w14:paraId="27DEE5CA" w14:textId="77777777" w:rsidR="008104A9"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506BCD69" wp14:editId="52B42589">
                  <wp:extent cx="1440000" cy="1440000"/>
                  <wp:effectExtent l="0" t="0" r="8255" b="8255"/>
                  <wp:docPr id="1692890758" name="Picture 1692890758" descr="3 ܐ݉ܢܵܫܹܐ ܬܚܘܿܬ ܚܲܒܪܵܢܹܐ ܕ 'CALD'. ܚܲܕ ܦܲܪܨܘܿܦܵܐ ܡܲܪܘܼܡܹܐ ܐܝܼܕܹ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3 ܐ݉ܢܵܫܹܐ ܬܚܘܿܬ ܚܲܒܪܵܢܹܐ ܕ 'CALD'. ܚܲܕ ܦܲܪܨܘܿܦܵܐ ܡܲܪܘܼܡܹܐ ܐܝܼܕܹܗ."/>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D2236AC" w14:textId="77777777" w:rsidR="008104A9" w:rsidRPr="006B6983" w:rsidRDefault="009B7ABF" w:rsidP="004C4D61">
            <w:pPr>
              <w:bidi/>
              <w:spacing w:line="312" w:lineRule="auto"/>
              <w:rPr>
                <w:rFonts w:cs="Noto Sans Syriac Eastern"/>
              </w:rPr>
            </w:pPr>
            <w:r w:rsidRPr="006B6983">
              <w:rPr>
                <w:rFonts w:cs="Noto Sans Syriac Eastern"/>
                <w:rtl/>
              </w:rPr>
              <w:t>ܐܲܚܢܲܢ ܒܵܥܝܲܚ ܦܲܫܩܲܚ ‘</w:t>
            </w:r>
            <w:r w:rsidRPr="006B6983">
              <w:rPr>
                <w:rFonts w:cs="FS Me Pro"/>
                <w:rtl/>
              </w:rPr>
              <w:t>CALD’</w:t>
            </w:r>
            <w:r w:rsidRPr="006B6983">
              <w:rPr>
                <w:rFonts w:cs="Noto Sans Syriac Eastern"/>
                <w:rtl/>
              </w:rPr>
              <w:t xml:space="preserve"> ܒܚܕܵܐ ܐܘܼܪܚܵܐ ܕܣܵܢܕܵܐ ܡܘܿܕܝܼ ܒܵܥܝܼ ܐ݉ܢܵܫܹܐ ܕ </w:t>
            </w:r>
            <w:r w:rsidRPr="006B6983">
              <w:rPr>
                <w:rFonts w:cs="FS Me Pro"/>
                <w:rtl/>
              </w:rPr>
              <w:t>CALD</w:t>
            </w:r>
            <w:r w:rsidRPr="006B6983">
              <w:rPr>
                <w:rFonts w:cs="Noto Sans Syriac Eastern"/>
                <w:rtl/>
              </w:rPr>
              <w:t xml:space="preserve">. </w:t>
            </w:r>
          </w:p>
        </w:tc>
      </w:tr>
      <w:tr w:rsidR="00767EEA" w:rsidRPr="006B6983" w14:paraId="6EFFDB67" w14:textId="77777777" w:rsidTr="00552F60">
        <w:tc>
          <w:tcPr>
            <w:tcW w:w="2551" w:type="dxa"/>
            <w:vAlign w:val="center"/>
          </w:tcPr>
          <w:p w14:paraId="2EBB91EA" w14:textId="77777777" w:rsidR="00FE7219" w:rsidRPr="006B6983" w:rsidRDefault="00FE7219" w:rsidP="004C4D61">
            <w:pPr>
              <w:pStyle w:val="Image"/>
              <w:spacing w:before="360" w:after="0" w:line="312" w:lineRule="auto"/>
              <w:rPr>
                <w:rFonts w:cs="Noto Sans Syriac Eastern"/>
                <w:noProof/>
              </w:rPr>
            </w:pPr>
          </w:p>
        </w:tc>
        <w:tc>
          <w:tcPr>
            <w:tcW w:w="6576" w:type="dxa"/>
            <w:vAlign w:val="center"/>
          </w:tcPr>
          <w:p w14:paraId="6CD97F91" w14:textId="77777777" w:rsidR="00FE7219" w:rsidRPr="006B6983" w:rsidRDefault="009B7ABF" w:rsidP="004C4D61">
            <w:pPr>
              <w:bidi/>
              <w:spacing w:before="360" w:after="0" w:line="312" w:lineRule="auto"/>
              <w:rPr>
                <w:rFonts w:cs="Noto Sans Syriac Eastern"/>
              </w:rPr>
            </w:pPr>
            <w:r w:rsidRPr="006B6983">
              <w:rPr>
                <w:rFonts w:cs="Noto Sans Syriac Eastern"/>
                <w:rtl/>
              </w:rPr>
              <w:t>ܐܵܢܲܢܩܵܝܬܵܐ ܝܠܵܗܿ ܕܓ̰ܲܡܥܲܚ ܘܡܲܦܠܸܚܲܚ ܠܒܘܼܝܵܢܹܐ ܕܡܵܘܕܥܵܢܘܼܬܵܐ ܨܦܵܝܝܼ، ܩܵܐ ܕܡܵܨܲܚ:</w:t>
            </w:r>
          </w:p>
        </w:tc>
      </w:tr>
      <w:tr w:rsidR="00767EEA" w:rsidRPr="006B6983" w14:paraId="42B0B5F5" w14:textId="77777777" w:rsidTr="00552F60">
        <w:trPr>
          <w:trHeight w:val="2266"/>
        </w:trPr>
        <w:tc>
          <w:tcPr>
            <w:tcW w:w="2551" w:type="dxa"/>
            <w:vAlign w:val="center"/>
          </w:tcPr>
          <w:p w14:paraId="6890F6D3" w14:textId="77777777" w:rsidR="00FE7219" w:rsidRPr="006B6983" w:rsidRDefault="009B7ABF" w:rsidP="004C4D61">
            <w:pPr>
              <w:pStyle w:val="Image"/>
              <w:spacing w:before="120" w:after="120" w:line="312" w:lineRule="auto"/>
              <w:rPr>
                <w:rFonts w:cs="Noto Sans Syriac Eastern"/>
                <w:noProof/>
              </w:rPr>
            </w:pPr>
            <w:r w:rsidRPr="006B6983">
              <w:rPr>
                <w:rFonts w:cs="Noto Sans Syriac Eastern"/>
                <w:noProof/>
              </w:rPr>
              <w:drawing>
                <wp:inline distT="0" distB="0" distL="0" distR="0" wp14:anchorId="6410E44A" wp14:editId="7712DDD2">
                  <wp:extent cx="1482725" cy="1482725"/>
                  <wp:effectExtent l="0" t="0" r="3175" b="3175"/>
                  <wp:docPr id="353773993" name="Picture 11" descr="ܚܲܕ ܦܵܠܵܚܵܐ ܒܸܣܢܵܕܵܐ ܩܵܐ ܚܲܕ ܫܲܘܬܦܵܢܵܐ. ܠܓܹܒܹܗ ܝܼܠܵܗܿ 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73993" name="Picture 11" descr="ܚܲܕ ܦܵܠܵܚܵܐ ܒܸܣܢܵܕܵܐ ܩܵܐ ܚܲܕ ܫܲܘܬܦܵܢܵܐ. ܠܓܹܒܹܗ ܝܼܠܵܗܿ ܚܕܵܐ ܨܘܼܪܬܵܐ ܕܨܸܒܥܵܬܹܐ ܡܘܼܪܡܹܐ ܠܥܸܠܸܠ ܥܲܡ ܚܲܕ ܓܹܐܪܵܐ ܒܸܪܡܵܙܵܐ ܠܥܸܠܸܠ."/>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C59F8F6" w14:textId="77777777" w:rsidR="00FE7219" w:rsidRPr="006B6983" w:rsidRDefault="009B7ABF" w:rsidP="004C4D61">
            <w:pPr>
              <w:pStyle w:val="ListParagraph"/>
              <w:numPr>
                <w:ilvl w:val="0"/>
                <w:numId w:val="33"/>
              </w:numPr>
              <w:bidi/>
              <w:spacing w:line="312" w:lineRule="auto"/>
              <w:rPr>
                <w:rFonts w:cs="Noto Sans Syriac Eastern"/>
              </w:rPr>
            </w:pPr>
            <w:r w:rsidRPr="006B6983">
              <w:rPr>
                <w:rFonts w:cs="Noto Sans Syriac Eastern"/>
                <w:rtl/>
              </w:rPr>
              <w:t xml:space="preserve">ܡܲܩܪܸܒܼܲܚ ܚܸܠܡܲܬܹܐ ܒܘܼܫ ܨܦܵܝܝܼ ܩܵܐ ܫܲܘܬܦܵܢܹܐ ܕ </w:t>
            </w:r>
            <w:r w:rsidRPr="006B6983">
              <w:rPr>
                <w:rFonts w:cs="FS Me Pro"/>
                <w:rtl/>
              </w:rPr>
              <w:t>CALD</w:t>
            </w:r>
          </w:p>
        </w:tc>
      </w:tr>
      <w:tr w:rsidR="00767EEA" w:rsidRPr="006B6983" w14:paraId="32BC1B4E" w14:textId="77777777" w:rsidTr="00552F60">
        <w:tc>
          <w:tcPr>
            <w:tcW w:w="2551" w:type="dxa"/>
            <w:vAlign w:val="center"/>
          </w:tcPr>
          <w:p w14:paraId="10414183" w14:textId="77777777" w:rsidR="00FE7219" w:rsidRPr="006B6983" w:rsidRDefault="009B7ABF" w:rsidP="004C4D61">
            <w:pPr>
              <w:pStyle w:val="Image"/>
              <w:spacing w:before="120" w:after="120" w:line="312" w:lineRule="auto"/>
              <w:rPr>
                <w:rFonts w:cs="Noto Sans Syriac Eastern"/>
                <w:noProof/>
              </w:rPr>
            </w:pPr>
            <w:r w:rsidRPr="006B6983">
              <w:rPr>
                <w:rFonts w:cs="Noto Sans Syriac Eastern"/>
                <w:noProof/>
              </w:rPr>
              <w:drawing>
                <wp:inline distT="0" distB="0" distL="0" distR="0" wp14:anchorId="29D4B38E" wp14:editId="5FF92893">
                  <wp:extent cx="1482725" cy="1482725"/>
                  <wp:effectExtent l="0" t="0" r="3175" b="3175"/>
                  <wp:docPr id="1923862739" name="Picture 12" descr="ܚܲܕ ܦܵܠܵܚܵܐ ܕ NDIS ܬܚܘܿܬ ܚܲܕ ܪܘܼܫܡܵܐ ܕ tick ܘܚܲܕ ܨܠܝܝܼܒܼܵܐ ܠܵܓܵܘܵܐ ܕܚܕܵܐ ܒܲܓܼܒܘܼܓܼܝܼܬܵܐ ܕܗܲܡܙܲܡܬܵܐ. ܠܓܹܒܹܗ ܝܼܠܵܗܿ ܨܘܼܪܬܵܐ ܕܨܸܒܥܵܬܹܐ ܡܘܼܪܡܹ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62739" name="Picture 12" descr="ܚܲܕ ܦܵܠܵܚܵܐ ܕ NDIS ܬܚܘܿܬ ܚܲܕ ܪܘܼܫܡܵܐ ܕ tick ܘܚܲܕ ܨܠܝܝܼܒܼܵܐ ܠܵܓܵܘܵܐ ܕܚܕܵܐ ܒܲܓܼܒܘܼܓܼܝܼܬܵܐ ܕܗܲܡܙܲܡܬܵܐ. ܠܓܹܒܹܗ ܝܼܠܵܗܿ ܨܘܼܪܬܵܐ ܕܨܸܒܥܵܬܹܐ ܡܘܼܪܡܹܐ ܠܥܸܠܸܠ."/>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27AF956" w14:textId="77777777" w:rsidR="00FE7219" w:rsidRPr="006B6983" w:rsidRDefault="009B7ABF" w:rsidP="004C4D61">
            <w:pPr>
              <w:pStyle w:val="ListParagraph"/>
              <w:numPr>
                <w:ilvl w:val="0"/>
                <w:numId w:val="33"/>
              </w:numPr>
              <w:bidi/>
              <w:spacing w:line="312" w:lineRule="auto"/>
              <w:rPr>
                <w:rFonts w:cs="Noto Sans Syriac Eastern"/>
              </w:rPr>
            </w:pPr>
            <w:r w:rsidRPr="006B6983">
              <w:rPr>
                <w:rFonts w:cs="Noto Sans Syriac Eastern"/>
                <w:rtl/>
              </w:rPr>
              <w:t>ܫܵܩܠܲܚ ܦܘܼܣܩܵܢܹܐ ܨܦܵܝܝܼ.</w:t>
            </w:r>
          </w:p>
        </w:tc>
      </w:tr>
      <w:tr w:rsidR="00767EEA" w:rsidRPr="006B6983" w14:paraId="5E7D94A6" w14:textId="77777777" w:rsidTr="00552F60">
        <w:tc>
          <w:tcPr>
            <w:tcW w:w="2551" w:type="dxa"/>
            <w:vAlign w:val="center"/>
          </w:tcPr>
          <w:p w14:paraId="7570489D" w14:textId="77777777" w:rsidR="0045725F" w:rsidRPr="006B6983" w:rsidRDefault="009B7ABF" w:rsidP="004C4D61">
            <w:pPr>
              <w:pStyle w:val="Image"/>
              <w:spacing w:before="480" w:line="312" w:lineRule="auto"/>
              <w:rPr>
                <w:rFonts w:cs="Noto Sans Syriac Eastern"/>
                <w:noProof/>
              </w:rPr>
            </w:pPr>
            <w:r w:rsidRPr="006B6983">
              <w:rPr>
                <w:rFonts w:cs="Noto Sans Syriac Eastern"/>
                <w:noProof/>
              </w:rPr>
              <mc:AlternateContent>
                <mc:Choice Requires="wps">
                  <w:drawing>
                    <wp:anchor distT="45720" distB="45720" distL="114300" distR="114300" simplePos="0" relativeHeight="251716608" behindDoc="0" locked="0" layoutInCell="1" allowOverlap="1" wp14:anchorId="74966F02" wp14:editId="4AF5DDBD">
                      <wp:simplePos x="0" y="0"/>
                      <wp:positionH relativeFrom="column">
                        <wp:posOffset>300355</wp:posOffset>
                      </wp:positionH>
                      <wp:positionV relativeFrom="paragraph">
                        <wp:posOffset>607060</wp:posOffset>
                      </wp:positionV>
                      <wp:extent cx="892175" cy="382270"/>
                      <wp:effectExtent l="0" t="0" r="3175" b="0"/>
                      <wp:wrapNone/>
                      <wp:docPr id="154298698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82270"/>
                              </a:xfrm>
                              <a:prstGeom prst="rect">
                                <a:avLst/>
                              </a:prstGeom>
                              <a:noFill/>
                              <a:ln w="9525">
                                <a:noFill/>
                                <a:miter lim="800000"/>
                                <a:headEnd/>
                                <a:tailEnd/>
                              </a:ln>
                            </wps:spPr>
                            <wps:txbx>
                              <w:txbxContent>
                                <w:p w14:paraId="2DC4A234"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ܚܘܼܛܵܛܵܐ ܕܥܒܼܵܕܵ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4966F02" id="_x0000_s1042" type="#_x0000_t202" style="position:absolute;left:0;text-align:left;margin-left:23.65pt;margin-top:47.8pt;width:70.25pt;height:30.1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" filled="f" stroked="f">
                      <v:textbox inset="0,0,0,0">
                        <w:txbxContent>
                          <w:p w14:paraId="2DC4A234"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ܚܘܼܛܵܛܵܐ ܕܥܒܼܵܕܵܐ</w:t>
                            </w:r>
                          </w:p>
                        </w:txbxContent>
                      </v:textbox>
                    </v:shape>
                  </w:pict>
                </mc:Fallback>
              </mc:AlternateContent>
            </w:r>
            <w:r w:rsidR="003264D6" w:rsidRPr="006B6983">
              <w:rPr>
                <w:rFonts w:cs="Noto Sans Syriac Eastern"/>
                <w:noProof/>
              </w:rPr>
              <w:drawing>
                <wp:inline distT="0" distB="0" distL="0" distR="0" wp14:anchorId="520FCE35" wp14:editId="4366B94B">
                  <wp:extent cx="1482725" cy="1482725"/>
                  <wp:effectExtent l="0" t="0" r="3175" b="3175"/>
                  <wp:docPr id="1047861810" name="Picture 19" descr="ܚܲܕ ܐܸܫܛܵܪܵܐ ܕܚܘܼܛܵܛܵܐ ܕܥܒܼܵܕܵܐ ܡܲܚܙܘܼܝܹܐ ܚܲܕ ܣܸܕܪܵܐ ܥܲܡ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861810" name="Picture 19" descr="ܚܲܕ ܐܸܫܛܵܪܵܐ ܕܚܘܼܛܵܛܵܐ ܕܥܒܼܵܕܵܐ ܡܲܚܙܘܼܝܹܐ ܚܲܕ ܣܸܕܪܵܐ ܥܲܡ ܪܘܼܫܡܹܐ ܕ tick."/>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F9EA199" w14:textId="77777777" w:rsidR="00F122D1" w:rsidRPr="006B6983" w:rsidRDefault="009B7ABF" w:rsidP="004C4D61">
            <w:pPr>
              <w:bidi/>
              <w:spacing w:before="480" w:line="312" w:lineRule="auto"/>
              <w:rPr>
                <w:rFonts w:cs="Noto Sans Syriac Eastern"/>
              </w:rPr>
            </w:pPr>
            <w:r w:rsidRPr="006B6983">
              <w:rPr>
                <w:rFonts w:cs="Noto Sans Syriac Eastern"/>
                <w:rtl/>
              </w:rPr>
              <w:t>ܐܲܚܬܘܿܢ ܡܵܨܝܼܬܘܿܢ ܩܵܪܝܼܬܘܿܢ ܒܘܼܬ ܥܒܼܵܕܹܐ ܕܕܝܼܲܢ ܥܲܠ ܦܵܬܵܐ 37 ܓܵܘ ܚܘܼܛܵܛܵܐ ܕܥܒܼܵܕܵܐ ܕܕܝܼܲܢ.</w:t>
            </w:r>
          </w:p>
          <w:p w14:paraId="33AA6072"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ܡܲܫܟܼܚܝܼܬܘܿܢ ܠܚܘܼܛܵܛܵܐ ܕܥܒܼܵܕܵܐ ܕܕܝܼܲܢ ܥܲܠ ܫܲܘܦܲܢ ܐܸܠܸܟܬܪܘܿܢܵܝܵܐ.</w:t>
            </w:r>
          </w:p>
          <w:p w14:paraId="2A42C49D" w14:textId="77777777" w:rsidR="0045725F" w:rsidRPr="00704686" w:rsidRDefault="009B7ABF" w:rsidP="004C4D61">
            <w:pPr>
              <w:bidi/>
              <w:spacing w:line="312" w:lineRule="auto"/>
              <w:rPr>
                <w:rFonts w:cs="FS Me Pro"/>
                <w:b/>
                <w:bCs/>
              </w:rPr>
            </w:pPr>
            <w:hyperlink r:id="rId105" w:history="1">
              <w:r w:rsidR="006A604C" w:rsidRPr="00704686">
                <w:rPr>
                  <w:rStyle w:val="Hyperlink"/>
                  <w:rFonts w:cs="FS Me Pro"/>
                  <w:b w:val="0"/>
                  <w:bCs/>
                  <w:rtl/>
                </w:rPr>
                <w:t>www.ndis.gov.au/CALD</w:t>
              </w:r>
            </w:hyperlink>
          </w:p>
        </w:tc>
      </w:tr>
    </w:tbl>
    <w:p w14:paraId="12BC8770" w14:textId="77777777" w:rsidR="00B676E1" w:rsidRPr="006B6983" w:rsidRDefault="009B7ABF" w:rsidP="004C4D61">
      <w:pPr>
        <w:pStyle w:val="Heading3"/>
        <w:bidi/>
        <w:spacing w:before="480" w:after="240" w:line="312" w:lineRule="auto"/>
        <w:rPr>
          <w:rFonts w:cs="Noto Sans Syriac Eastern"/>
        </w:rPr>
      </w:pPr>
      <w:r w:rsidRPr="006B6983">
        <w:rPr>
          <w:rFonts w:cs="Noto Sans Syriac Eastern"/>
          <w:noProof/>
          <w:color w:val="000000" w:themeColor="text1"/>
        </w:rPr>
        <w:lastRenderedPageBreak/>
        <mc:AlternateContent>
          <mc:Choice Requires="wps">
            <w:drawing>
              <wp:anchor distT="0" distB="0" distL="114300" distR="114300" simplePos="0" relativeHeight="251678720" behindDoc="1" locked="0" layoutInCell="1" allowOverlap="1" wp14:anchorId="56DF5D9E" wp14:editId="52175B67">
                <wp:simplePos x="0" y="0"/>
                <wp:positionH relativeFrom="page">
                  <wp:align>center</wp:align>
                </wp:positionH>
                <wp:positionV relativeFrom="paragraph">
                  <wp:posOffset>-250923</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id="Rectangle: Rounded Corners 604329672" o:spid="_x0000_s1063" alt="&quot;&quot;" style="width:505.7pt;height:54.45pt;margin-top:-19.75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36736" arcsize="17719f" fillcolor="#b6e3f9" strokecolor="#6b2976" strokeweight="3pt"/>
            </w:pict>
          </mc:Fallback>
        </mc:AlternateContent>
      </w:r>
      <w:r w:rsidRPr="006B6983">
        <w:rPr>
          <w:rFonts w:cs="Noto Sans Syriac Eastern"/>
          <w:rtl/>
        </w:rPr>
        <w:t>6. ܕܵܐܟܼܝܼ ܗܵܘܹܐܠܲܢ ܐܲܣܘܼܪܵܐ ܥܲܡ ܟܢܘܼܫܬܵܐ</w:t>
      </w:r>
    </w:p>
    <w:tbl>
      <w:tblPr>
        <w:bidiVisual/>
        <w:tblW w:w="9127" w:type="dxa"/>
        <w:tblLayout w:type="fixed"/>
        <w:tblLook w:val="04A0" w:firstRow="1" w:lastRow="0" w:firstColumn="1" w:lastColumn="0" w:noHBand="0" w:noVBand="1"/>
      </w:tblPr>
      <w:tblGrid>
        <w:gridCol w:w="2551"/>
        <w:gridCol w:w="6576"/>
      </w:tblGrid>
      <w:tr w:rsidR="00767EEA" w:rsidRPr="006B6983" w14:paraId="43DE7377" w14:textId="77777777" w:rsidTr="00552F60">
        <w:tc>
          <w:tcPr>
            <w:tcW w:w="2551" w:type="dxa"/>
            <w:vAlign w:val="center"/>
          </w:tcPr>
          <w:p w14:paraId="65A49313" w14:textId="77777777" w:rsidR="001E0C39" w:rsidRPr="006B6983" w:rsidRDefault="009B7ABF" w:rsidP="004C4D61">
            <w:pPr>
              <w:pStyle w:val="Image"/>
              <w:spacing w:before="120" w:after="120" w:line="312" w:lineRule="auto"/>
              <w:rPr>
                <w:rFonts w:cs="Noto Sans Syriac Eastern"/>
              </w:rPr>
            </w:pPr>
            <w:r w:rsidRPr="006B6983">
              <w:rPr>
                <w:rFonts w:cs="Noto Sans Syriac Eastern"/>
                <w:noProof/>
              </w:rPr>
              <w:drawing>
                <wp:inline distT="0" distB="0" distL="0" distR="0" wp14:anchorId="651A528F" wp14:editId="3DDE377A">
                  <wp:extent cx="1482725" cy="1482725"/>
                  <wp:effectExtent l="0" t="0" r="3175" b="3175"/>
                  <wp:docPr id="156258991" name="Picture 20" descr="ܚܲܕ ܦܵܠܵܚܵܐ ܕ NDIS ܒܼܫܥܵܫܵܐ ܐܝܼܕܵܬܹܗ ܥܲܡ ܚܲܕ ܦܲܪܨܘܿܦܵܐ، ܚܕܵܐ ܨܘܼܪܬܵܐ ܕܨܸܒܥܵܬܹܐ ܡܘܼܪܡܹܐ ܠܥܸܠܸܠ ܘ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58991" name="Picture 20" descr="ܚܲܕ ܦܵܠܵܚܵܐ ܕ NDIS ܒܼܫܥܵܫܵܐ ܐܝܼܕܵܬܹܗ ܥܲܡ ܚܲܕ ܦܲܪܨܘܿܦܵܐ، ܚܕܵܐ ܨܘܼܪܬܵܐ ܕܨܸܒܥܵܬܹܐ ܡܘܼܪܡܹܐ ܠܥܸܠܸܠ ܘܚܲܕ ܓܹܐܪܵܐ ܒܸܪܡܵܙܵܐ ܠܥܸܠܸܠ."/>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5AB335D" w14:textId="77777777" w:rsidR="001E0C39" w:rsidRPr="006B6983" w:rsidRDefault="009B7ABF" w:rsidP="004C4D61">
            <w:pPr>
              <w:bidi/>
              <w:spacing w:line="312" w:lineRule="auto"/>
              <w:rPr>
                <w:rFonts w:cs="Noto Sans Syriac Eastern"/>
              </w:rPr>
            </w:pPr>
            <w:r w:rsidRPr="006B6983">
              <w:rPr>
                <w:rFonts w:cs="Noto Sans Syriac Eastern"/>
                <w:rtl/>
              </w:rPr>
              <w:t xml:space="preserve">ܐܲܚܢܲܢ ܣܢܝܼܩܹܐ ܝܘܲܚ ܕܡܲܫܟܼܲܚ ܐܘܼܪܚܵܬܹܐ ܒܘܼܫ ܨܦܵܝܝܼ ܕܗܵܘܹܐܠܲܢ ܐܲܣܘܼܪܵܐ ܥܲܡ ܟܢܘܼܫܝܵܬܹܐ ܐܵܢܝܼ ܕܠܹܐ ܝܘܲܚ ܡܸܛܝܹܐ ܐܸܠܲܝܗܝ ܒܐܘܼܪܚܵܐ ܨܦܵܝܝܼ ܒܕܲܥܒܼܲܪ. </w:t>
            </w:r>
          </w:p>
        </w:tc>
      </w:tr>
      <w:tr w:rsidR="00767EEA" w:rsidRPr="006B6983" w14:paraId="49FF7D03" w14:textId="77777777" w:rsidTr="00552F60">
        <w:tc>
          <w:tcPr>
            <w:tcW w:w="2551" w:type="dxa"/>
            <w:vAlign w:val="center"/>
          </w:tcPr>
          <w:p w14:paraId="48007FA9" w14:textId="77777777" w:rsidR="006A5A77" w:rsidRPr="006B6983" w:rsidRDefault="006A5A77" w:rsidP="004C4D61">
            <w:pPr>
              <w:pStyle w:val="Image"/>
              <w:spacing w:after="0" w:line="312" w:lineRule="auto"/>
              <w:rPr>
                <w:rFonts w:cs="Noto Sans Syriac Eastern"/>
              </w:rPr>
            </w:pPr>
          </w:p>
        </w:tc>
        <w:tc>
          <w:tcPr>
            <w:tcW w:w="6576" w:type="dxa"/>
            <w:vAlign w:val="center"/>
          </w:tcPr>
          <w:p w14:paraId="562E51A8" w14:textId="77777777" w:rsidR="006A5A77" w:rsidRPr="006B6983" w:rsidRDefault="009B7ABF" w:rsidP="004C4D61">
            <w:pPr>
              <w:bidi/>
              <w:spacing w:after="0" w:line="312" w:lineRule="auto"/>
              <w:rPr>
                <w:rFonts w:cs="Noto Sans Syriac Eastern"/>
              </w:rPr>
            </w:pPr>
            <w:r w:rsidRPr="006B6983">
              <w:rPr>
                <w:rFonts w:cs="Noto Sans Syriac Eastern"/>
                <w:rtl/>
              </w:rPr>
              <w:t>ܐܵܗܵܐ ܒܸܚܒܼܵܫܵܐ ܝܠܹܗ:</w:t>
            </w:r>
          </w:p>
        </w:tc>
      </w:tr>
      <w:tr w:rsidR="00767EEA" w:rsidRPr="006B6983" w14:paraId="61DBEFB1" w14:textId="77777777" w:rsidTr="00552F60">
        <w:tc>
          <w:tcPr>
            <w:tcW w:w="2551" w:type="dxa"/>
            <w:vAlign w:val="center"/>
          </w:tcPr>
          <w:p w14:paraId="696BB3E7" w14:textId="77777777" w:rsidR="006A5A77"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11032302" wp14:editId="4062B57B">
                  <wp:extent cx="1482725" cy="1482725"/>
                  <wp:effectExtent l="0" t="0" r="3175" b="3175"/>
                  <wp:docPr id="1848793223" name="Picture 13" descr="ܚܲܕ ܐ݉ܢܵܫܵܐ ܒܝܼܵܗܒܼܵܐ ܚܲܕ ܐܸܫܛܵܪܵܐ ܩܵܐ ܚܲܕ ܦܲܪܨܘܿܦܵܐ ܐ݉ܚܹܪ݉ܢܵܐ ܬܚܘܿܬ ܚܕܵܐ ܨܘܼܪܬܵܐ ܕܡܵܘܕܥܵܢܘܼܬܵܐ ܠܵܓܵܘܵܐ ܕ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93223" name="Picture 13" descr="ܚܲܕ ܐ݉ܢܵܫܵܐ ܒܝܼܵܗܒܼܵܐ ܚܲܕ ܐܸܫܛܵܪܵܐ ܩܵܐ ܚܲܕ ܦܲܪܨܘܿܦܵܐ ܐ݉ܚܹܪ݉ܢܵܐ ܬܚܘܿܬ ܚܕܵܐ ܨܘܼܪܬܵܐ ܕܡܵܘܕܥܵܢܘܼܬܵܐ ܠܵܓܵܘܵܐ ܕܚܕܵܐ ܒܲܓܼܒܘܼܓܼܝܼܬܵܐ ܕܗܲܡܙܲܡܬܵܐ."/>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3E1A09F" w14:textId="77777777" w:rsidR="006A5A77" w:rsidRPr="006B6983" w:rsidRDefault="009B7ABF" w:rsidP="004C4D61">
            <w:pPr>
              <w:pStyle w:val="ListParagraph"/>
              <w:numPr>
                <w:ilvl w:val="0"/>
                <w:numId w:val="33"/>
              </w:numPr>
              <w:bidi/>
              <w:spacing w:line="312" w:lineRule="auto"/>
              <w:rPr>
                <w:rFonts w:cs="Noto Sans Syriac Eastern"/>
              </w:rPr>
            </w:pPr>
            <w:r w:rsidRPr="006B6983">
              <w:rPr>
                <w:rFonts w:cs="Noto Sans Syriac Eastern"/>
                <w:rtl/>
              </w:rPr>
              <w:t>ܫܲܪܸܟܬܵܐ ܕܡܵܘܕܥܵܢܘܼܬܵܐ ܥܲܡ ܐܲܢܹܐ ܟܢܘܼܫܝܵܬܹܐ</w:t>
            </w:r>
          </w:p>
        </w:tc>
      </w:tr>
      <w:tr w:rsidR="00767EEA" w:rsidRPr="006B6983" w14:paraId="02A91BDF" w14:textId="77777777" w:rsidTr="00552F60">
        <w:tc>
          <w:tcPr>
            <w:tcW w:w="2551" w:type="dxa"/>
            <w:vAlign w:val="center"/>
          </w:tcPr>
          <w:p w14:paraId="4D8743C6" w14:textId="77777777" w:rsidR="006A5A77"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25D8FA8A" wp14:editId="10104538">
                  <wp:extent cx="1483200" cy="1112400"/>
                  <wp:effectExtent l="0" t="0" r="3175" b="0"/>
                  <wp:docPr id="271332487" name="Picture 21" descr="ܚܲܕ ܐ݉ܢܵܫܵܐ ܒܸܣܢܵܕܵܐ ܩܵܐ ܚܲܕ ܦܲܪܨܘܿܦܵܐ ܥܒܼܝܼܪܵܐ ܒܫܸܢܹܐ ܕܩܵܪܹܐ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32487" name="Picture 21" descr="ܚܲܕ ܐ݉ܢܵܫܵܐ ܒܸܣܢܵܕܵܐ ܩܵܐ ܚܲܕ ܦܲܪܨܘܿܦܵܐ ܥܒܼܝܼܪܵܐ ܒܫܸܢܹܐ ܕܩܵܪܹܐ ܚܲܕ ܐܸܫܛܵܪܵܐ."/>
                          <pic:cNvPicPr/>
                        </pic:nvPicPr>
                        <pic:blipFill>
                          <a:blip r:embed="rId108" cstate="print">
                            <a:extLst>
                              <a:ext uri="{28A0092B-C50C-407E-A947-70E740481C1C}">
                                <a14:useLocalDpi xmlns:a14="http://schemas.microsoft.com/office/drawing/2010/main" val="0"/>
                              </a:ext>
                            </a:extLst>
                          </a:blip>
                          <a:srcRect l="8808" r="239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93FE10A" w14:textId="77777777" w:rsidR="006A5A77" w:rsidRPr="006B6983" w:rsidRDefault="009B7ABF" w:rsidP="004C4D61">
            <w:pPr>
              <w:pStyle w:val="ListParagraph"/>
              <w:numPr>
                <w:ilvl w:val="0"/>
                <w:numId w:val="33"/>
              </w:numPr>
              <w:bidi/>
              <w:spacing w:line="312" w:lineRule="auto"/>
              <w:rPr>
                <w:rFonts w:cs="Noto Sans Syriac Eastern"/>
              </w:rPr>
            </w:pPr>
            <w:r w:rsidRPr="006B6983">
              <w:rPr>
                <w:rFonts w:cs="Noto Sans Syriac Eastern"/>
                <w:rtl/>
              </w:rPr>
              <w:t>ܐܲܟܲܕܬܵܐ ܕܚܸܠܡܲܬܹܐ ܬܲܡܘܼܡܹܐ ܝܢܵܐ ܠܣܢܝܼܩܘܼܝܵܬܹܐ ܕܟܢܘܼܫܝܵܬܹܐ.</w:t>
            </w:r>
          </w:p>
        </w:tc>
      </w:tr>
    </w:tbl>
    <w:p w14:paraId="2C9EE852" w14:textId="77777777" w:rsidR="00B676E1" w:rsidRPr="006B6983" w:rsidRDefault="009B7ABF" w:rsidP="004C4D61">
      <w:pPr>
        <w:pStyle w:val="Heading4"/>
        <w:tabs>
          <w:tab w:val="right" w:pos="9026"/>
        </w:tabs>
        <w:bidi/>
        <w:spacing w:before="480" w:line="312" w:lineRule="auto"/>
        <w:rPr>
          <w:rFonts w:cs="Noto Sans Syriac Eastern"/>
        </w:rPr>
      </w:pPr>
      <w:r w:rsidRPr="006B6983">
        <w:rPr>
          <w:rFonts w:cs="Noto Sans Syriac Eastern"/>
          <w:noProof/>
        </w:rPr>
        <mc:AlternateContent>
          <mc:Choice Requires="wpg">
            <w:drawing>
              <wp:anchor distT="0" distB="0" distL="114300" distR="114300" simplePos="0" relativeHeight="251680768" behindDoc="1" locked="0" layoutInCell="1" allowOverlap="1" wp14:anchorId="5B3C3AF3" wp14:editId="0100E231">
                <wp:simplePos x="0" y="0"/>
                <wp:positionH relativeFrom="page">
                  <wp:posOffset>819222</wp:posOffset>
                </wp:positionH>
                <wp:positionV relativeFrom="paragraph">
                  <wp:posOffset>690880</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89BA529" id="Group 1407463667" o:spid="_x0000_s1026" alt="&quot;&quot;" style="position:absolute;margin-left:64.5pt;margin-top:54.4pt;width:455.55pt;height:19pt;flip:x;z-index:-251635712;mso-position-horizontal-relative:page;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page"/>
              </v:group>
            </w:pict>
          </mc:Fallback>
        </mc:AlternateContent>
      </w:r>
      <w:r w:rsidR="00FE7219" w:rsidRPr="006B6983">
        <w:rPr>
          <w:rFonts w:cs="Noto Sans Syriac Eastern"/>
          <w:rtl/>
        </w:rPr>
        <w:t>ܢܝܼܫܹܐ ܕܕܝܼܲܢ</w:t>
      </w:r>
      <w:r w:rsidR="00FE7219" w:rsidRPr="006B6983">
        <w:rPr>
          <w:rFonts w:cs="Noto Sans Syriac Eastern"/>
          <w:rtl/>
        </w:rPr>
        <w:tab/>
      </w:r>
    </w:p>
    <w:tbl>
      <w:tblPr>
        <w:bidiVisual/>
        <w:tblW w:w="9356" w:type="dxa"/>
        <w:tblLayout w:type="fixed"/>
        <w:tblLook w:val="04A0" w:firstRow="1" w:lastRow="0" w:firstColumn="1" w:lastColumn="0" w:noHBand="0" w:noVBand="1"/>
      </w:tblPr>
      <w:tblGrid>
        <w:gridCol w:w="2551"/>
        <w:gridCol w:w="6805"/>
      </w:tblGrid>
      <w:tr w:rsidR="00767EEA" w:rsidRPr="006B6983" w14:paraId="18B9615A" w14:textId="77777777" w:rsidTr="00552F60">
        <w:tc>
          <w:tcPr>
            <w:tcW w:w="2551" w:type="dxa"/>
            <w:vAlign w:val="center"/>
          </w:tcPr>
          <w:p w14:paraId="67434F01" w14:textId="77777777" w:rsidR="00B676E1" w:rsidRPr="006B6983" w:rsidRDefault="009B7ABF" w:rsidP="004C4D61">
            <w:pPr>
              <w:pStyle w:val="Image"/>
              <w:spacing w:before="360" w:line="312" w:lineRule="auto"/>
              <w:rPr>
                <w:rFonts w:cs="Noto Sans Syriac Eastern"/>
              </w:rPr>
            </w:pPr>
            <w:r w:rsidRPr="006B6983">
              <w:rPr>
                <w:rFonts w:cs="Noto Sans Syriac Eastern"/>
                <w:noProof/>
              </w:rPr>
              <w:drawing>
                <wp:inline distT="0" distB="0" distL="0" distR="0" wp14:anchorId="2F71BD4C" wp14:editId="3977E8C6">
                  <wp:extent cx="1482725" cy="1482725"/>
                  <wp:effectExtent l="0" t="0" r="3175" b="3175"/>
                  <wp:docPr id="1147277086" name="Picture 14" descr="ܚܲܕ ܦܲܪܨܘܿܦܵܐ ܒܸܪܡܵܙܵܐ ܠܓܵܢܹܗ. ܥܸܠܸܠ ܡܸܢܹܗ ܝܼܠܵܗܿ ܚܕܵܐ ܒܲܓܼܒܘܼܓܼܝܼܬܵܐ ܕܬܲܚܡܲܢܬܵܐ ܥܲܡ ܚܲܕ ܚܘܼܛܵܛܵܐ ܕ NDIS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277086" name="Picture 14" descr="ܚܲܕ ܦܲܪܨܘܿܦܵܐ ܒܸܪܡܵܙܵܐ ܠܓܵܢܹܗ. ܥܸܠܸܠ ܡܸܢܹܗ ܝܼܠܵܗܿ ܚܕܵܐ ܒܲܓܼܒܘܼܓܼܝܼܬܵܐ ܕܬܲܚܡܲܢܬܵܐ ܥܲܡ ܚܲܕ ܚܘܼܛܵܛܵܐ ܕ NDIS ܠܵܓܵܘܘܿܗܿ."/>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5" w:type="dxa"/>
            <w:vAlign w:val="center"/>
          </w:tcPr>
          <w:p w14:paraId="1C3AD991" w14:textId="77777777" w:rsidR="00B676E1" w:rsidRPr="006B6983" w:rsidRDefault="009B7ABF" w:rsidP="004C4D61">
            <w:pPr>
              <w:bidi/>
              <w:spacing w:before="360" w:line="312" w:lineRule="auto"/>
              <w:rPr>
                <w:rFonts w:cs="Noto Sans Syriac Eastern"/>
              </w:rPr>
            </w:pPr>
            <w:r w:rsidRPr="006B6983">
              <w:rPr>
                <w:rFonts w:cs="Noto Sans Syriac Eastern"/>
                <w:rtl/>
              </w:rPr>
              <w:t xml:space="preserve">ܐܲܚܢܲܢ ܒܵܥܝܲܚ ܐܘܼܪܚܵܐ ܕܕܵܐܟܼܝܼ ܐ݉ܢܵܫܹܐ ܕ </w:t>
            </w:r>
            <w:r w:rsidRPr="006B6983">
              <w:rPr>
                <w:rFonts w:cs="FS Me Pro"/>
                <w:rtl/>
              </w:rPr>
              <w:t>CALD</w:t>
            </w:r>
            <w:r w:rsidRPr="006B6983">
              <w:rPr>
                <w:rFonts w:cs="Noto Sans Syriac Eastern"/>
                <w:rtl/>
              </w:rPr>
              <w:t xml:space="preserve"> ܕܐܝܼܬܠܗܘܿܢ ܫܲܦܠܘܼܬܵܐ ܦܲܪܡܝܼ ܠ </w:t>
            </w:r>
            <w:r w:rsidRPr="006B6983">
              <w:rPr>
                <w:rFonts w:cs="FS Me Pro"/>
                <w:rtl/>
              </w:rPr>
              <w:t>NDIS</w:t>
            </w:r>
            <w:r w:rsidRPr="006B6983">
              <w:rPr>
                <w:rFonts w:cs="Noto Sans Syriac Eastern"/>
                <w:rtl/>
              </w:rPr>
              <w:t xml:space="preserve"> ܗܵܘܝܵܐ ܒܘܼܫ ܨܦܵܝܝܼ.</w:t>
            </w:r>
          </w:p>
        </w:tc>
      </w:tr>
    </w:tbl>
    <w:p w14:paraId="1AD86CB9" w14:textId="77777777" w:rsidR="000F3FD8" w:rsidRPr="006B6983" w:rsidRDefault="009B7ABF" w:rsidP="004C4D61">
      <w:pPr>
        <w:spacing w:line="312" w:lineRule="auto"/>
        <w:rPr>
          <w:rFonts w:cs="Noto Sans Syriac Eastern"/>
        </w:rPr>
      </w:pPr>
      <w:r w:rsidRPr="006B6983">
        <w:rPr>
          <w:rFonts w:cs="Noto Sans Syriac Eastern"/>
        </w:rPr>
        <w:br w:type="page"/>
      </w:r>
    </w:p>
    <w:tbl>
      <w:tblPr>
        <w:bidiVisual/>
        <w:tblW w:w="9127" w:type="dxa"/>
        <w:tblLayout w:type="fixed"/>
        <w:tblLook w:val="04A0" w:firstRow="1" w:lastRow="0" w:firstColumn="1" w:lastColumn="0" w:noHBand="0" w:noVBand="1"/>
      </w:tblPr>
      <w:tblGrid>
        <w:gridCol w:w="2551"/>
        <w:gridCol w:w="6576"/>
      </w:tblGrid>
      <w:tr w:rsidR="00767EEA" w:rsidRPr="006B6983" w14:paraId="692BDC51" w14:textId="77777777" w:rsidTr="00552F60">
        <w:trPr>
          <w:trHeight w:val="454"/>
        </w:trPr>
        <w:tc>
          <w:tcPr>
            <w:tcW w:w="2551" w:type="dxa"/>
            <w:vAlign w:val="center"/>
          </w:tcPr>
          <w:p w14:paraId="7BCFC36E" w14:textId="77777777" w:rsidR="006D5181" w:rsidRPr="006B6983" w:rsidRDefault="006D5181" w:rsidP="004C4D61">
            <w:pPr>
              <w:pStyle w:val="Image"/>
              <w:spacing w:after="0" w:line="312" w:lineRule="auto"/>
              <w:rPr>
                <w:rFonts w:cs="Noto Sans Syriac Eastern"/>
              </w:rPr>
            </w:pPr>
          </w:p>
        </w:tc>
        <w:tc>
          <w:tcPr>
            <w:tcW w:w="6576" w:type="dxa"/>
            <w:vAlign w:val="center"/>
          </w:tcPr>
          <w:p w14:paraId="6C894513" w14:textId="77777777" w:rsidR="008F445F" w:rsidRPr="006B6983" w:rsidRDefault="009B7ABF" w:rsidP="004C4D61">
            <w:pPr>
              <w:bidi/>
              <w:spacing w:after="0" w:line="312" w:lineRule="auto"/>
              <w:rPr>
                <w:rFonts w:cs="Noto Sans Syriac Eastern"/>
              </w:rPr>
            </w:pPr>
            <w:r w:rsidRPr="006B6983">
              <w:rPr>
                <w:rFonts w:cs="Noto Sans Syriac Eastern"/>
                <w:rtl/>
              </w:rPr>
              <w:t>ܐܵܗܵܐ ܟܹܐ ܚܵܒܼܹܫ ܫܲܪܲܟܬܵܐ ܕܡܵܘܕܥܵܢܘܼܬܵܐ ܒܘܼܬ:</w:t>
            </w:r>
          </w:p>
        </w:tc>
      </w:tr>
      <w:tr w:rsidR="00767EEA" w:rsidRPr="006B6983" w14:paraId="7A9BAAB5" w14:textId="77777777" w:rsidTr="00552F60">
        <w:tc>
          <w:tcPr>
            <w:tcW w:w="2551" w:type="dxa"/>
            <w:vAlign w:val="center"/>
          </w:tcPr>
          <w:p w14:paraId="52AFF75A" w14:textId="77777777" w:rsidR="000B54BD"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4829B771" wp14:editId="036F36C8">
                  <wp:extent cx="1482725" cy="1482725"/>
                  <wp:effectExtent l="0" t="0" r="3175" b="3175"/>
                  <wp:docPr id="618057097" name="Picture 15" descr="ܚܕܵܐ ܕܵܣܬܵܐ ܓܘܼܒܼܪܬܵܐ ܕܐ݉ܢܵܫܹܐ ܬܚܘܿܬ ܚܲܕ ܝܲܕܥܵܐ ܕܫܘܼܐܵܠܵ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7097" name="Picture 15" descr="ܚܕܵܐ ܕܵܣܬܵܐ ܓܘܼܒܼܪܬܵܐ ܕܐ݉ܢܵܫܹܐ ܬܚܘܿܬ ܚܲܕ ܝܲܕܥܵܐ ܕܫܘܼܐܵܠܵܐ."/>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3B10F10" w14:textId="77777777" w:rsidR="000B54BD" w:rsidRPr="006B6983" w:rsidRDefault="009B7ABF" w:rsidP="004C4D61">
            <w:pPr>
              <w:pStyle w:val="ListParagraph"/>
              <w:numPr>
                <w:ilvl w:val="0"/>
                <w:numId w:val="51"/>
              </w:numPr>
              <w:bidi/>
              <w:spacing w:line="312" w:lineRule="auto"/>
              <w:rPr>
                <w:rFonts w:cs="Noto Sans Syriac Eastern"/>
              </w:rPr>
            </w:pPr>
            <w:r w:rsidRPr="006B6983">
              <w:rPr>
                <w:rFonts w:cs="Noto Sans Syriac Eastern"/>
                <w:rtl/>
              </w:rPr>
              <w:t xml:space="preserve">ܡܵܢܝܼ ܡܵܨܹܐ ܫܲܘܬܸܦ ܓܵܘ </w:t>
            </w:r>
            <w:r w:rsidRPr="006B6983">
              <w:rPr>
                <w:rFonts w:cs="FS Me Pro"/>
                <w:rtl/>
              </w:rPr>
              <w:t>NDIS</w:t>
            </w:r>
          </w:p>
        </w:tc>
      </w:tr>
      <w:tr w:rsidR="00767EEA" w:rsidRPr="006B6983" w14:paraId="14D5FB5F" w14:textId="77777777" w:rsidTr="00552F60">
        <w:tc>
          <w:tcPr>
            <w:tcW w:w="2551" w:type="dxa"/>
            <w:vAlign w:val="center"/>
          </w:tcPr>
          <w:p w14:paraId="40F0D00C" w14:textId="77777777" w:rsidR="000B54BD"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5C954A21" wp14:editId="6649CC05">
                  <wp:extent cx="1482725" cy="1482725"/>
                  <wp:effectExtent l="0" t="0" r="3175" b="3175"/>
                  <wp:docPr id="667159773" name="Picture 16" descr="ܚܲܕ ܦܲܪܨܘܿܦܵܐ ܕܒܼܝܼܩܵܐ ܚܲܕ ܚܘܼܛܵܛܵ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159773" name="Picture 16" descr="ܚܲܕ ܦܲܪܨܘܿܦܵܐ ܕܒܼܝܼܩܵܐ ܚܲܕ ܚܘܼܛܵܛܵܐ ܕ NDIS."/>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16A4495" w14:textId="77777777" w:rsidR="000B54BD" w:rsidRPr="006B6983" w:rsidRDefault="009B7ABF" w:rsidP="004C4D61">
            <w:pPr>
              <w:pStyle w:val="ListParagraph"/>
              <w:numPr>
                <w:ilvl w:val="0"/>
                <w:numId w:val="51"/>
              </w:numPr>
              <w:bidi/>
              <w:spacing w:line="312" w:lineRule="auto"/>
              <w:rPr>
                <w:rFonts w:cs="Noto Sans Syriac Eastern"/>
              </w:rPr>
            </w:pPr>
            <w:r w:rsidRPr="006B6983">
              <w:rPr>
                <w:rFonts w:cs="Noto Sans Syriac Eastern"/>
                <w:rtl/>
              </w:rPr>
              <w:t xml:space="preserve">ܕܵܐܟܼܝܼ ܠܡܲܦܠܘܼܚܹܐ </w:t>
            </w:r>
            <w:r w:rsidRPr="006B6983">
              <w:rPr>
                <w:rFonts w:cs="FS Me Pro"/>
                <w:rtl/>
              </w:rPr>
              <w:t>NDIS</w:t>
            </w:r>
            <w:r w:rsidRPr="006B6983">
              <w:rPr>
                <w:rFonts w:cs="Noto Sans Syriac Eastern"/>
                <w:rtl/>
              </w:rPr>
              <w:t>.</w:t>
            </w:r>
          </w:p>
        </w:tc>
      </w:tr>
      <w:tr w:rsidR="00767EEA" w:rsidRPr="006B6983" w14:paraId="70E76E1C" w14:textId="77777777" w:rsidTr="00552F60">
        <w:trPr>
          <w:trHeight w:val="3288"/>
        </w:trPr>
        <w:tc>
          <w:tcPr>
            <w:tcW w:w="2551" w:type="dxa"/>
            <w:vAlign w:val="center"/>
          </w:tcPr>
          <w:p w14:paraId="70192D12" w14:textId="77777777" w:rsidR="008F445F" w:rsidRPr="006B6983" w:rsidRDefault="009B7ABF" w:rsidP="004C4D61">
            <w:pPr>
              <w:pStyle w:val="Image"/>
              <w:spacing w:before="600" w:line="312" w:lineRule="auto"/>
              <w:rPr>
                <w:rFonts w:cs="Noto Sans Syriac Eastern"/>
              </w:rPr>
            </w:pPr>
            <w:r w:rsidRPr="006B6983">
              <w:rPr>
                <w:rFonts w:cs="Noto Sans Syriac Eastern"/>
                <w:noProof/>
              </w:rPr>
              <w:drawing>
                <wp:inline distT="0" distB="0" distL="0" distR="0" wp14:anchorId="3824DB92" wp14:editId="79083E43">
                  <wp:extent cx="1482725" cy="1482725"/>
                  <wp:effectExtent l="0" t="0" r="3175" b="3175"/>
                  <wp:docPr id="225730487" name="Picture 17" descr="ܚܕܵܐ ܕܵܣܬܵܐ ܓܘܼܒܼܪܬܵܐ ܕܐ݉ܢܵܫܹܐ. ܥܸܠܸܠ ܡܸܢܲܝܗܝ ܝܼܠܵܗܿ ܚܕܵܐ ܒܲܓܼܒܘܼܓܼܝܼܬܵܐ ܕܬܲܚܡܲܢܬܵܐ ܥܲܡ ܚܕܵܐ ܨܘܼܪܬܵܐ ܕܫܘܼܚܠܵܦܵܐ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30487" name="Picture 17" descr="ܚܕܵܐ ܕܵܣܬܵܐ ܓܘܼܒܼܪܬܵܐ ܕܐ݉ܢܵܫܹܐ. ܥܸܠܸܠ ܡܸܢܲܝܗܝ ܝܼܠܵܗܿ ܚܕܵܐ ܒܲܓܼܒܘܼܓܼܝܼܬܵܐ ܕܬܲܚܡܲܢܬܵܐ ܥܲܡ ܚܕܵܐ ܨܘܼܪܬܵܐ ܕܫܘܼܚܠܵܦܵܐ ܠܵܓܵܘܘܿܗܿ."/>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0E30946" w14:textId="77777777" w:rsidR="007B3CE7" w:rsidRPr="006B6983" w:rsidRDefault="009B7ABF" w:rsidP="004C4D61">
            <w:pPr>
              <w:bidi/>
              <w:spacing w:before="600" w:line="312" w:lineRule="auto"/>
              <w:rPr>
                <w:rFonts w:cs="Noto Sans Syriac Eastern"/>
              </w:rPr>
            </w:pPr>
            <w:r w:rsidRPr="006B6983">
              <w:rPr>
                <w:rFonts w:cs="Noto Sans Syriac Eastern"/>
                <w:rtl/>
              </w:rPr>
              <w:t>ܐܵܦ ܒܵܥܝܲܚ ܕܫܲܪܸܟܲܚ ܡܵܘܕܥܵܢܘܼܬܵܐ ܕܗܲܝܸܪܵܐ ܒܫܲܚܠܲܦܬܵܐ ܕ</w:t>
            </w:r>
            <w:r w:rsidRPr="006B6983">
              <w:rPr>
                <w:rStyle w:val="Strong"/>
                <w:rFonts w:cs="Noto Sans Syriac Eastern"/>
                <w:rtl/>
              </w:rPr>
              <w:t>ܕܘܼܒܵܪܹܐ</w:t>
            </w:r>
            <w:r w:rsidRPr="006B6983">
              <w:rPr>
                <w:rFonts w:cs="Noto Sans Syriac Eastern"/>
                <w:rtl/>
              </w:rPr>
              <w:t xml:space="preserve"> ܕܟܢܘܼܫܬܵܐ ܒܘܼܬ ܫܲܦܠܘܼܬܵܐ.</w:t>
            </w:r>
          </w:p>
        </w:tc>
      </w:tr>
      <w:tr w:rsidR="00767EEA" w:rsidRPr="006B6983" w14:paraId="73E1FAC7" w14:textId="77777777" w:rsidTr="00552F60">
        <w:trPr>
          <w:trHeight w:val="3458"/>
        </w:trPr>
        <w:tc>
          <w:tcPr>
            <w:tcW w:w="2551" w:type="dxa"/>
            <w:vAlign w:val="center"/>
          </w:tcPr>
          <w:p w14:paraId="79782466" w14:textId="77777777" w:rsidR="009205EE"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4C498275" wp14:editId="3B1E8E8F">
                  <wp:extent cx="1482725" cy="1482725"/>
                  <wp:effectExtent l="0" t="0" r="3175" b="3175"/>
                  <wp:docPr id="2008626073" name="Picture 18" descr="ܚܲܕ ܦܲܪܨܘܿܦܵܐ ܒܸܪܡܵܙܵܐ ܠܓܵܢܹܗ. ܥܸܠܸܠ ܡܸܢܲܝܗܝ ܝܼܠܵܗܿ ܚܕܵܐ ܒܲܓܼܒܘܼܓܼܝܼܬܵܐ ܕܬܲܚܡܲܢ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26073" name="Picture 18" descr="ܚܲܕ ܦܲܪܨܘܿܦܵܐ ܒܸܪܡܵܙܵܐ ܠܓܵܢܹܗ. ܥܸܠܸܠ ܡܸܢܲܝܗܝ ܝܼܠܵܗܿ ܚܕܵܐ ܒܲܓܼܒܘܼܓܼܝܼܬܵܐ ܕܬܲܚܡܲܢܬܵܐ."/>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119638E" w14:textId="77777777" w:rsidR="009205EE" w:rsidRPr="006B6983" w:rsidRDefault="009B7ABF" w:rsidP="004C4D61">
            <w:pPr>
              <w:bidi/>
              <w:spacing w:line="312" w:lineRule="auto"/>
              <w:rPr>
                <w:rFonts w:cs="Noto Sans Syriac Eastern"/>
              </w:rPr>
            </w:pPr>
            <w:r w:rsidRPr="006B6983">
              <w:rPr>
                <w:rFonts w:cs="Noto Sans Syriac Eastern"/>
                <w:rtl/>
              </w:rPr>
              <w:t>ܕܘܼܒܵܪܹܐ ܝܼܢܵܐ ܡܸܢܕܝܼ ܕܐܲܚܬܘܿܢ:</w:t>
            </w:r>
          </w:p>
          <w:p w14:paraId="160CF3DD" w14:textId="77777777" w:rsidR="009205EE" w:rsidRPr="006B6983" w:rsidRDefault="009B7ABF" w:rsidP="004C4D61">
            <w:pPr>
              <w:pStyle w:val="ListParagraph"/>
              <w:numPr>
                <w:ilvl w:val="0"/>
                <w:numId w:val="48"/>
              </w:numPr>
              <w:bidi/>
              <w:spacing w:line="312" w:lineRule="auto"/>
              <w:rPr>
                <w:rFonts w:cs="Noto Sans Syriac Eastern"/>
              </w:rPr>
            </w:pPr>
            <w:r w:rsidRPr="006B6983">
              <w:rPr>
                <w:rFonts w:cs="Noto Sans Syriac Eastern"/>
                <w:rtl/>
              </w:rPr>
              <w:t>ܬܲܚܡܸܢܝܼܬܘܿܢ</w:t>
            </w:r>
          </w:p>
          <w:p w14:paraId="09F41E62" w14:textId="77777777" w:rsidR="009205EE" w:rsidRPr="006B6983" w:rsidRDefault="009B7ABF" w:rsidP="004C4D61">
            <w:pPr>
              <w:pStyle w:val="ListParagraph"/>
              <w:numPr>
                <w:ilvl w:val="0"/>
                <w:numId w:val="48"/>
              </w:numPr>
              <w:bidi/>
              <w:spacing w:line="312" w:lineRule="auto"/>
              <w:rPr>
                <w:rFonts w:cs="Noto Sans Syriac Eastern"/>
              </w:rPr>
            </w:pPr>
            <w:r w:rsidRPr="006B6983">
              <w:rPr>
                <w:rFonts w:cs="Noto Sans Syriac Eastern"/>
                <w:rtl/>
              </w:rPr>
              <w:t>ܪܵܓܼܫܝܼܬܘܿܢ</w:t>
            </w:r>
          </w:p>
          <w:p w14:paraId="753E58CF" w14:textId="77777777" w:rsidR="009205EE" w:rsidRPr="006B6983" w:rsidRDefault="009B7ABF" w:rsidP="004C4D61">
            <w:pPr>
              <w:pStyle w:val="ListParagraph"/>
              <w:numPr>
                <w:ilvl w:val="0"/>
                <w:numId w:val="48"/>
              </w:numPr>
              <w:bidi/>
              <w:spacing w:line="312" w:lineRule="auto"/>
              <w:rPr>
                <w:rFonts w:cs="Noto Sans Syriac Eastern"/>
              </w:rPr>
            </w:pPr>
            <w:r w:rsidRPr="006B6983">
              <w:rPr>
                <w:rFonts w:cs="Noto Sans Syriac Eastern"/>
                <w:rtl/>
              </w:rPr>
              <w:t>ܗܲܝܡܸܢܝܼܬܘܿܢ.</w:t>
            </w:r>
          </w:p>
        </w:tc>
      </w:tr>
    </w:tbl>
    <w:p w14:paraId="3F5E8E9E" w14:textId="77777777" w:rsidR="000F3FD8" w:rsidRPr="006B6983" w:rsidRDefault="009B7ABF" w:rsidP="004C4D61">
      <w:pPr>
        <w:spacing w:line="312" w:lineRule="auto"/>
        <w:rPr>
          <w:rFonts w:cs="Noto Sans Syriac Eastern"/>
        </w:rPr>
      </w:pPr>
      <w:r w:rsidRPr="006B6983">
        <w:rPr>
          <w:rFonts w:cs="Noto Sans Syriac Eastern"/>
        </w:rPr>
        <w:br w:type="page"/>
      </w:r>
    </w:p>
    <w:tbl>
      <w:tblPr>
        <w:bidiVisual/>
        <w:tblW w:w="9127" w:type="dxa"/>
        <w:tblLayout w:type="fixed"/>
        <w:tblLook w:val="04A0" w:firstRow="1" w:lastRow="0" w:firstColumn="1" w:lastColumn="0" w:noHBand="0" w:noVBand="1"/>
      </w:tblPr>
      <w:tblGrid>
        <w:gridCol w:w="2551"/>
        <w:gridCol w:w="6576"/>
      </w:tblGrid>
      <w:tr w:rsidR="00767EEA" w:rsidRPr="006B6983" w14:paraId="1BFE5BD7" w14:textId="77777777" w:rsidTr="00552F60">
        <w:trPr>
          <w:trHeight w:val="3798"/>
        </w:trPr>
        <w:tc>
          <w:tcPr>
            <w:tcW w:w="2551" w:type="dxa"/>
            <w:vAlign w:val="center"/>
          </w:tcPr>
          <w:p w14:paraId="299213A6" w14:textId="77777777" w:rsidR="00286147" w:rsidRPr="006B6983" w:rsidRDefault="009B7ABF" w:rsidP="004C4D61">
            <w:pPr>
              <w:pStyle w:val="Image"/>
              <w:spacing w:line="312" w:lineRule="auto"/>
              <w:rPr>
                <w:rFonts w:cs="Noto Sans Syriac Eastern"/>
              </w:rPr>
            </w:pPr>
            <w:r w:rsidRPr="006B6983">
              <w:rPr>
                <w:rFonts w:cs="Noto Sans Syriac Eastern"/>
                <w:noProof/>
              </w:rPr>
              <w:lastRenderedPageBreak/>
              <w:drawing>
                <wp:inline distT="0" distB="0" distL="0" distR="0" wp14:anchorId="1E4FC570" wp14:editId="75562A15">
                  <wp:extent cx="1482725" cy="1482725"/>
                  <wp:effectExtent l="0" t="0" r="3175" b="3175"/>
                  <wp:docPr id="1540705034" name="Picture 22" descr="ܚܲܕ ܦܲܪܨܘܿܦܵܐ ܬܚܘܿܬ ܚܕܵܐ ܨܘܼܪܬܵܐ ܕܫܲܦܠܘܼܬܵܐ ܠܵܓܵܘܵܐ ܕܚܕܵܐ ܒܲܓܼܒܘܼܓܼܝܼܬܵܐ ܕܬܲܚܡܲܢܬܵܐ. ܠܓܹܒܲܝܗܝ ܝܼܠܵܗܿ ܚܕܵܐ ܨܘܼܪܬܵܐ ܕܨܸܒܥܵܬܹܐ ܡܘܼܨܠܸܝܹܐ ܠܐܸܠܬܸܚ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05034" name="Picture 22" descr="ܚܲܕ ܦܲܪܨܘܿܦܵܐ ܬܚܘܿܬ ܚܕܵܐ ܨܘܼܪܬܵܐ ܕܫܲܦܠܘܼܬܵܐ ܠܵܓܵܘܵܐ ܕܚܕܵܐ ܒܲܓܼܒܘܼܓܼܝܼܬܵܐ ܕܬܲܚܡܲܢܬܵܐ. ܠܓܹܒܲܝܗܝ ܝܼܠܵܗܿ ܚܕܵܐ ܨܘܼܪܬܵܐ ܕܨܸܒܥܵܬܹܐ ܡܘܼܨܠܸܝܹܐ ܠܐܸܠܬܸܚܬ."/>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4088F62" w14:textId="77777777" w:rsidR="00286147" w:rsidRPr="006B6983" w:rsidRDefault="009B7ABF" w:rsidP="004C4D61">
            <w:pPr>
              <w:bidi/>
              <w:spacing w:line="312" w:lineRule="auto"/>
              <w:rPr>
                <w:rFonts w:cs="Noto Sans Syriac Eastern"/>
              </w:rPr>
            </w:pPr>
            <w:r w:rsidRPr="006B6983">
              <w:rPr>
                <w:rFonts w:cs="Noto Sans Syriac Eastern"/>
                <w:rtl/>
              </w:rPr>
              <w:t>ܩܵܐ ܛܘܼܦ̮ܣܵܐ، ܚܲܕܟܡܵܐ ܐ݉ܢܵܫܹܐ ܟܹܐ ܬܲܚܡܸܢܝܼ ܒܚܸܪܒܵܝܘܼܬܵܐ ܒܘܼܬ ܫܲܦܠܘܼܬܵܐ.</w:t>
            </w:r>
          </w:p>
          <w:p w14:paraId="377198C4" w14:textId="77777777" w:rsidR="00286147" w:rsidRPr="006B6983" w:rsidRDefault="009B7ABF" w:rsidP="004C4D61">
            <w:pPr>
              <w:bidi/>
              <w:spacing w:line="312" w:lineRule="auto"/>
              <w:rPr>
                <w:rFonts w:cs="Noto Sans Syriac Eastern"/>
              </w:rPr>
            </w:pPr>
            <w:r w:rsidRPr="006B6983">
              <w:rPr>
                <w:rFonts w:cs="Noto Sans Syriac Eastern"/>
                <w:rtl/>
              </w:rPr>
              <w:t xml:space="preserve">ܘܐܵܗܵܐ ܡܵܨܹܐ ܕܡܲܟܠܹܐ ܐ݉ܢܵܫܹܐ ܕ </w:t>
            </w:r>
            <w:r w:rsidRPr="006B6983">
              <w:rPr>
                <w:rFonts w:cs="FS Me Pro"/>
                <w:rtl/>
              </w:rPr>
              <w:t>CALD</w:t>
            </w:r>
            <w:r w:rsidRPr="006B6983">
              <w:rPr>
                <w:rFonts w:cs="Noto Sans Syriac Eastern"/>
                <w:rtl/>
              </w:rPr>
              <w:t xml:space="preserve"> ܕܐܝܼܬܠܗܘܿܢ ܫܲܦܠܘܼܬܵܐ ܡܼܢ ܡܲܦܠܲܚܬܵܐ ܕ </w:t>
            </w:r>
            <w:r w:rsidRPr="006B6983">
              <w:rPr>
                <w:rFonts w:cs="FS Me Pro"/>
                <w:rtl/>
              </w:rPr>
              <w:t>NDIS</w:t>
            </w:r>
            <w:r w:rsidRPr="006B6983">
              <w:rPr>
                <w:rFonts w:cs="Noto Sans Syriac Eastern"/>
                <w:rtl/>
              </w:rPr>
              <w:t>.</w:t>
            </w:r>
          </w:p>
        </w:tc>
      </w:tr>
      <w:tr w:rsidR="00767EEA" w:rsidRPr="006B6983" w14:paraId="3A5CB9AB" w14:textId="77777777" w:rsidTr="00552F60">
        <w:trPr>
          <w:trHeight w:val="3798"/>
        </w:trPr>
        <w:tc>
          <w:tcPr>
            <w:tcW w:w="2551" w:type="dxa"/>
            <w:vAlign w:val="center"/>
          </w:tcPr>
          <w:p w14:paraId="08160945" w14:textId="77777777" w:rsidR="0045725F" w:rsidRPr="006B6983" w:rsidRDefault="009B7ABF" w:rsidP="004C4D61">
            <w:pPr>
              <w:pStyle w:val="Image"/>
              <w:spacing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18656" behindDoc="0" locked="0" layoutInCell="1" allowOverlap="1" wp14:anchorId="05996404" wp14:editId="79F875BF">
                      <wp:simplePos x="0" y="0"/>
                      <wp:positionH relativeFrom="column">
                        <wp:posOffset>297180</wp:posOffset>
                      </wp:positionH>
                      <wp:positionV relativeFrom="paragraph">
                        <wp:posOffset>447675</wp:posOffset>
                      </wp:positionV>
                      <wp:extent cx="892175" cy="363220"/>
                      <wp:effectExtent l="0" t="0" r="3175" b="0"/>
                      <wp:wrapNone/>
                      <wp:docPr id="29610512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63220"/>
                              </a:xfrm>
                              <a:prstGeom prst="rect">
                                <a:avLst/>
                              </a:prstGeom>
                              <a:noFill/>
                              <a:ln w="9525">
                                <a:noFill/>
                                <a:miter lim="800000"/>
                                <a:headEnd/>
                                <a:tailEnd/>
                              </a:ln>
                            </wps:spPr>
                            <wps:txbx>
                              <w:txbxContent>
                                <w:p w14:paraId="7A5F84B7"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 xml:space="preserve">ܚܘܼܛܵܛܵܐ </w:t>
                                  </w:r>
                                  <w:r w:rsidRPr="00A868AE">
                                    <w:rPr>
                                      <w:rFonts w:ascii="Noto Sans Syriac Eastern" w:hAnsi="Noto Sans Syriac Eastern" w:cs="Noto Sans Syriac Eastern"/>
                                      <w:b/>
                                      <w:bCs/>
                                      <w:sz w:val="20"/>
                                      <w:szCs w:val="20"/>
                                      <w:rtl/>
                                    </w:rPr>
                                    <w:t>ܕܥܒܼܵܕܵ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96404" id="_x0000_s1043" type="#_x0000_t202" style="position:absolute;left:0;text-align:left;margin-left:23.4pt;margin-top:35.25pt;width:70.25pt;height:28.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" filled="f" stroked="f">
                      <v:textbox inset="0,0,0,0">
                        <w:txbxContent>
                          <w:p w14:paraId="7A5F84B7" w14:textId="77777777" w:rsidR="009B7ABF" w:rsidRPr="00A868AE" w:rsidRDefault="009B7ABF" w:rsidP="00F51363">
                            <w:pPr>
                              <w:bidi/>
                              <w:spacing w:before="0" w:after="0" w:line="240" w:lineRule="auto"/>
                              <w:jc w:val="center"/>
                              <w:rPr>
                                <w:rFonts w:ascii="Noto Sans Syriac Eastern" w:hAnsi="Noto Sans Syriac Eastern" w:cs="Noto Sans Syriac Eastern"/>
                                <w:sz w:val="20"/>
                                <w:szCs w:val="20"/>
                                <w:lang w:val="en-PH"/>
                              </w:rPr>
                            </w:pPr>
                            <w:r w:rsidRPr="00A868AE">
                              <w:rPr>
                                <w:rFonts w:ascii="Noto Sans Syriac Eastern" w:hAnsi="Noto Sans Syriac Eastern" w:cs="Noto Sans Syriac Eastern"/>
                                <w:b/>
                                <w:bCs/>
                                <w:sz w:val="20"/>
                                <w:szCs w:val="20"/>
                                <w:rtl/>
                              </w:rPr>
                              <w:t xml:space="preserve">ܚܘܼܛܵܛܵܐ </w:t>
                            </w:r>
                            <w:r w:rsidRPr="00A868AE">
                              <w:rPr>
                                <w:rFonts w:ascii="Noto Sans Syriac Eastern" w:hAnsi="Noto Sans Syriac Eastern" w:cs="Noto Sans Syriac Eastern"/>
                                <w:b/>
                                <w:bCs/>
                                <w:sz w:val="20"/>
                                <w:szCs w:val="20"/>
                                <w:rtl/>
                              </w:rPr>
                              <w:t>ܕܥܒܼܵܕܵܐ</w:t>
                            </w:r>
                          </w:p>
                        </w:txbxContent>
                      </v:textbox>
                    </v:shape>
                  </w:pict>
                </mc:Fallback>
              </mc:AlternateContent>
            </w:r>
            <w:r w:rsidR="0064491D" w:rsidRPr="006B6983">
              <w:rPr>
                <w:rFonts w:cs="Noto Sans Syriac Eastern"/>
                <w:noProof/>
              </w:rPr>
              <w:drawing>
                <wp:inline distT="0" distB="0" distL="0" distR="0" wp14:anchorId="25D33BB1" wp14:editId="33A5B06C">
                  <wp:extent cx="1482725" cy="1482725"/>
                  <wp:effectExtent l="0" t="0" r="3175" b="3175"/>
                  <wp:docPr id="112403668" name="Picture 23" descr="ܚܲܕ ܐܸܫܛܵܪܵܐ ܕܚܘܼܛܵܛܵܐ ܕܥܒܼܵܕܵܐ ܡܲܚܙܘܼܝܹܐ ܚܲܕ ܣܸܕܪܵܐ ܥܲܡ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3668" name="Picture 23" descr="ܚܲܕ ܐܸܫܛܵܪܵܐ ܕܚܘܼܛܵܛܵܐ ܕܥܒܼܵܕܵܐ ܡܲܚܙܘܼܝܹܐ ܚܲܕ ܣܸܕܪܵܐ ܥܲܡ ܪܘܼܫܡܹܐ ܕ tick."/>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06E5E74"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ܩܵܪܝܼܬܘܿܢ ܒܘܼܬ ܥܒܼܵܕܹܐ ܕܕܝܼܲܢ ܥܲܠ ܦܵܬܵܐ 40 ܓܵܘ ܚܘܼܛܵܛܵܐ ܕܥܒܼܵܕܵܐ ܕܕܝܼܲܢ.</w:t>
            </w:r>
          </w:p>
          <w:p w14:paraId="352A5F6F" w14:textId="77777777" w:rsidR="00F122D1" w:rsidRPr="006B6983" w:rsidRDefault="009B7ABF" w:rsidP="004C4D61">
            <w:pPr>
              <w:bidi/>
              <w:spacing w:line="312" w:lineRule="auto"/>
              <w:rPr>
                <w:rFonts w:cs="Noto Sans Syriac Eastern"/>
              </w:rPr>
            </w:pPr>
            <w:r w:rsidRPr="006B6983">
              <w:rPr>
                <w:rFonts w:cs="Noto Sans Syriac Eastern"/>
                <w:rtl/>
              </w:rPr>
              <w:t>ܐܲܚܬܘܿܢ ܡܵܨܝܼܬܘܿܢ ܡܲܫܟܼܚܝܼܬܘܿܢ ܠܚܘܼܛܵܛܵܐ ܕܥܒܼܵܕܵܐ ܕܕܝܼܲܢ ܥܲܠ ܫܲܘܦܲܢ ܐܸܠܸܟܬܪܘܿܢܵܝܵܐ.</w:t>
            </w:r>
          </w:p>
          <w:p w14:paraId="359BF041" w14:textId="77777777" w:rsidR="0045725F" w:rsidRPr="006B6983" w:rsidRDefault="009B7ABF" w:rsidP="004C4D61">
            <w:pPr>
              <w:bidi/>
              <w:spacing w:line="312" w:lineRule="auto"/>
              <w:rPr>
                <w:rFonts w:cs="FS Me Pro"/>
                <w:b/>
                <w:bCs/>
              </w:rPr>
            </w:pPr>
            <w:hyperlink r:id="rId115" w:history="1">
              <w:r w:rsidR="006A604C" w:rsidRPr="006B6983">
                <w:rPr>
                  <w:rStyle w:val="Hyperlink"/>
                  <w:rFonts w:cs="FS Me Pro"/>
                  <w:b w:val="0"/>
                  <w:bCs/>
                  <w:rtl/>
                </w:rPr>
                <w:t>www.ndis.gov.au/CALD</w:t>
              </w:r>
            </w:hyperlink>
            <w:r w:rsidR="006A604C" w:rsidRPr="006B6983">
              <w:rPr>
                <w:rFonts w:cs="FS Me Pro"/>
                <w:b/>
                <w:bCs/>
                <w:rtl/>
              </w:rPr>
              <w:t xml:space="preserve"> </w:t>
            </w:r>
          </w:p>
        </w:tc>
      </w:tr>
    </w:tbl>
    <w:p w14:paraId="124B969D" w14:textId="77777777" w:rsidR="002A6A49" w:rsidRPr="006B6983" w:rsidRDefault="009B7ABF" w:rsidP="004C4D61">
      <w:pPr>
        <w:spacing w:before="0" w:after="0" w:line="312" w:lineRule="auto"/>
        <w:rPr>
          <w:rFonts w:cs="Noto Sans Syriac Eastern"/>
        </w:rPr>
      </w:pPr>
      <w:r w:rsidRPr="006B6983">
        <w:rPr>
          <w:rFonts w:cs="Noto Sans Syriac Eastern"/>
        </w:rPr>
        <w:br w:type="page"/>
      </w:r>
    </w:p>
    <w:p w14:paraId="78DDAF11" w14:textId="77777777" w:rsidR="00115682" w:rsidRPr="006B6983" w:rsidRDefault="009B7ABF" w:rsidP="004C4D61">
      <w:pPr>
        <w:pStyle w:val="Heading2"/>
        <w:bidi/>
        <w:spacing w:line="312" w:lineRule="auto"/>
        <w:rPr>
          <w:rFonts w:cs="Noto Sans Syriac Eastern"/>
          <w:lang w:val="en-AU"/>
        </w:rPr>
      </w:pPr>
      <w:bookmarkStart w:id="98" w:name="_Toc256000005"/>
      <w:bookmarkStart w:id="99" w:name="_Ref145516795"/>
      <w:r w:rsidRPr="006B6983">
        <w:rPr>
          <w:rFonts w:cs="Noto Sans Syriac Eastern"/>
          <w:rtl/>
        </w:rPr>
        <w:lastRenderedPageBreak/>
        <w:t>ܡܘܿܕܝܼ ܒܸܕ ܥܵܒܼܕܲܚ ܒܵܬ݉ܪ ܗܵܕܵܟܼ؟</w:t>
      </w:r>
      <w:bookmarkEnd w:id="98"/>
      <w:bookmarkEnd w:id="99"/>
    </w:p>
    <w:tbl>
      <w:tblPr>
        <w:bidiVisual/>
        <w:tblW w:w="9127" w:type="dxa"/>
        <w:tblLayout w:type="fixed"/>
        <w:tblLook w:val="04A0" w:firstRow="1" w:lastRow="0" w:firstColumn="1" w:lastColumn="0" w:noHBand="0" w:noVBand="1"/>
      </w:tblPr>
      <w:tblGrid>
        <w:gridCol w:w="2551"/>
        <w:gridCol w:w="6576"/>
      </w:tblGrid>
      <w:tr w:rsidR="00767EEA" w:rsidRPr="006B6983" w14:paraId="0E1B75F8" w14:textId="77777777" w:rsidTr="00A868AE">
        <w:tc>
          <w:tcPr>
            <w:tcW w:w="2551" w:type="dxa"/>
            <w:vAlign w:val="center"/>
          </w:tcPr>
          <w:p w14:paraId="6B921B8E" w14:textId="77777777" w:rsidR="007F4962"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766DDEC5" wp14:editId="70082CF7">
                  <wp:extent cx="1482725" cy="1482725"/>
                  <wp:effectExtent l="0" t="0" r="3175" b="3175"/>
                  <wp:docPr id="1922265291" name="Picture 19" descr="ܚܲܕ ܣܘܼܪܓܵܕܵܐ ܕܒܹܐܡܵܪܵܐ ܝܠܹܗ '2024' ܥܲܡ ܚܲܕ ܓܹܐܪܵܐ ܒܸܪܡܵܙܵܐ ܠܣܘܼܪܓܵܕܵܐ ܕܒܹܐܡܵܪܵܐ ܝܠܹܗ '2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265291" name="Picture 19" descr="ܚܲܕ ܣܘܼܪܓܵܕܵܐ ܕܒܹܐܡܵܪܵܐ ܝܠܹܗ '2024' ܥܲܡ ܚܲܕ ܓܹܐܪܵܐ ܒܸܪܡܵܙܵܐ ܠܣܘܼܪܓܵܕܵܐ ܕܒܹܐܡܵܪܵܐ ܝܠܹܗ '2028'."/>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F380481" w14:textId="77777777" w:rsidR="00153FC3" w:rsidRPr="006B6983" w:rsidRDefault="009B7ABF" w:rsidP="004C4D61">
            <w:pPr>
              <w:bidi/>
              <w:spacing w:line="312" w:lineRule="auto"/>
              <w:rPr>
                <w:rFonts w:cs="Noto Sans Syriac Eastern"/>
              </w:rPr>
            </w:pPr>
            <w:r w:rsidRPr="006B6983">
              <w:rPr>
                <w:rFonts w:cs="Noto Sans Syriac Eastern"/>
                <w:rtl/>
              </w:rPr>
              <w:t>ܣܬܪܵܬܝܼܓ̰ܝܼܵܐ ܒܸܕ:</w:t>
            </w:r>
          </w:p>
          <w:p w14:paraId="0311B4B0" w14:textId="77777777" w:rsidR="00153FC3" w:rsidRPr="006B6983" w:rsidRDefault="009B7ABF" w:rsidP="004C4D61">
            <w:pPr>
              <w:pStyle w:val="ListParagraph"/>
              <w:numPr>
                <w:ilvl w:val="0"/>
                <w:numId w:val="59"/>
              </w:numPr>
              <w:bidi/>
              <w:spacing w:line="312" w:lineRule="auto"/>
              <w:rPr>
                <w:rFonts w:cs="Noto Sans Syriac Eastern"/>
              </w:rPr>
            </w:pPr>
            <w:r w:rsidRPr="006B6983">
              <w:rPr>
                <w:rFonts w:cs="Noto Sans Syriac Eastern"/>
                <w:rtl/>
              </w:rPr>
              <w:t xml:space="preserve">ܫܲܪܝܵܐ ܒܫܲܢ݉ܬܵܐ ܕ 2024 </w:t>
            </w:r>
          </w:p>
          <w:p w14:paraId="594D8606" w14:textId="77777777" w:rsidR="007F4962" w:rsidRPr="006B6983" w:rsidRDefault="009B7ABF" w:rsidP="004C4D61">
            <w:pPr>
              <w:pStyle w:val="ListParagraph"/>
              <w:numPr>
                <w:ilvl w:val="0"/>
                <w:numId w:val="59"/>
              </w:numPr>
              <w:bidi/>
              <w:spacing w:line="312" w:lineRule="auto"/>
              <w:rPr>
                <w:rFonts w:cs="Noto Sans Syriac Eastern"/>
              </w:rPr>
            </w:pPr>
            <w:r w:rsidRPr="006B6983">
              <w:rPr>
                <w:rFonts w:cs="Noto Sans Syriac Eastern"/>
                <w:rtl/>
              </w:rPr>
              <w:t>ܦܵܪܩܵܐ ܒܫܲܢ݉ܬܵܐ ܕ 2028.</w:t>
            </w:r>
          </w:p>
        </w:tc>
      </w:tr>
      <w:tr w:rsidR="00767EEA" w:rsidRPr="006B6983" w14:paraId="10D37BA1" w14:textId="77777777" w:rsidTr="00A868AE">
        <w:tc>
          <w:tcPr>
            <w:tcW w:w="2551" w:type="dxa"/>
            <w:vAlign w:val="center"/>
          </w:tcPr>
          <w:p w14:paraId="4E8950C8" w14:textId="77777777" w:rsidR="00115682" w:rsidRPr="006B6983" w:rsidRDefault="00115682" w:rsidP="004C4D61">
            <w:pPr>
              <w:pStyle w:val="Image"/>
              <w:spacing w:before="360" w:after="0" w:line="312" w:lineRule="auto"/>
              <w:rPr>
                <w:rFonts w:cs="Noto Sans Syriac Eastern"/>
              </w:rPr>
            </w:pPr>
          </w:p>
        </w:tc>
        <w:tc>
          <w:tcPr>
            <w:tcW w:w="6576" w:type="dxa"/>
            <w:vAlign w:val="center"/>
          </w:tcPr>
          <w:p w14:paraId="04ECF083" w14:textId="77777777" w:rsidR="00115682" w:rsidRPr="006B6983" w:rsidRDefault="009B7ABF" w:rsidP="004C4D61">
            <w:pPr>
              <w:bidi/>
              <w:spacing w:before="360" w:after="0" w:line="312" w:lineRule="auto"/>
              <w:rPr>
                <w:rFonts w:cs="Noto Sans Syriac Eastern"/>
              </w:rPr>
            </w:pPr>
            <w:r w:rsidRPr="006B6983">
              <w:rPr>
                <w:rFonts w:cs="Noto Sans Syriac Eastern"/>
                <w:rtl/>
              </w:rPr>
              <w:t>ܐܲܚܢܲܢ ܥܒܼܝܼܕܠܲܢ ܚܲܕ ܚܘܼܛܵܛܵܐ ܕܥܒܼܵܕܵܐ ܕܦܲܫܸܩ:</w:t>
            </w:r>
          </w:p>
        </w:tc>
      </w:tr>
      <w:tr w:rsidR="00767EEA" w:rsidRPr="006B6983" w14:paraId="43B7A362" w14:textId="77777777" w:rsidTr="00A868AE">
        <w:tc>
          <w:tcPr>
            <w:tcW w:w="2551" w:type="dxa"/>
            <w:vAlign w:val="center"/>
          </w:tcPr>
          <w:p w14:paraId="1C3A7F25" w14:textId="77777777" w:rsidR="00286147" w:rsidRPr="006B6983" w:rsidRDefault="009B7ABF" w:rsidP="004C4D61">
            <w:pPr>
              <w:pStyle w:val="Image"/>
              <w:spacing w:before="0" w:after="0"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20704" behindDoc="0" locked="0" layoutInCell="1" allowOverlap="1" wp14:anchorId="04B1F43F" wp14:editId="59551372">
                      <wp:simplePos x="0" y="0"/>
                      <wp:positionH relativeFrom="column">
                        <wp:posOffset>269875</wp:posOffset>
                      </wp:positionH>
                      <wp:positionV relativeFrom="paragraph">
                        <wp:posOffset>297815</wp:posOffset>
                      </wp:positionV>
                      <wp:extent cx="892175" cy="509905"/>
                      <wp:effectExtent l="0" t="0" r="3175" b="4445"/>
                      <wp:wrapNone/>
                      <wp:docPr id="13977587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509905"/>
                              </a:xfrm>
                              <a:prstGeom prst="rect">
                                <a:avLst/>
                              </a:prstGeom>
                              <a:noFill/>
                              <a:ln w="9525">
                                <a:noFill/>
                                <a:miter lim="800000"/>
                                <a:headEnd/>
                                <a:tailEnd/>
                              </a:ln>
                            </wps:spPr>
                            <wps:txbx>
                              <w:txbxContent>
                                <w:p w14:paraId="0DBB720D" w14:textId="77777777" w:rsidR="009B7ABF" w:rsidRPr="00A868AE" w:rsidRDefault="009B7ABF" w:rsidP="00F51363">
                                  <w:pPr>
                                    <w:bidi/>
                                    <w:spacing w:before="0" w:after="0" w:line="240" w:lineRule="auto"/>
                                    <w:jc w:val="center"/>
                                    <w:rPr>
                                      <w:rFonts w:ascii="Noto Sans Syriac Eastern" w:hAnsi="Noto Sans Syriac Eastern" w:cs="Noto Sans Syriac Eastern"/>
                                      <w:sz w:val="32"/>
                                      <w:szCs w:val="32"/>
                                      <w:lang w:val="en-PH"/>
                                    </w:rPr>
                                  </w:pPr>
                                  <w:r w:rsidRPr="00A868AE">
                                    <w:rPr>
                                      <w:rFonts w:ascii="Noto Sans Syriac Eastern" w:hAnsi="Noto Sans Syriac Eastern" w:cs="Noto Sans Syriac Eastern"/>
                                      <w:b/>
                                      <w:bCs/>
                                      <w:sz w:val="32"/>
                                      <w:szCs w:val="32"/>
                                      <w:rtl/>
                                    </w:rPr>
                                    <w:t>ܢܝܼܫܹܵ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1F43F" id="_x0000_s1044" type="#_x0000_t202" style="position:absolute;left:0;text-align:left;margin-left:21.25pt;margin-top:23.45pt;width:70.25pt;height:40.1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" filled="f" stroked="f">
                      <v:textbox inset="0,0,0,0">
                        <w:txbxContent>
                          <w:p w14:paraId="0DBB720D" w14:textId="77777777" w:rsidR="009B7ABF" w:rsidRPr="00A868AE" w:rsidRDefault="009B7ABF" w:rsidP="00F51363">
                            <w:pPr>
                              <w:bidi/>
                              <w:spacing w:before="0" w:after="0" w:line="240" w:lineRule="auto"/>
                              <w:jc w:val="center"/>
                              <w:rPr>
                                <w:rFonts w:ascii="Noto Sans Syriac Eastern" w:hAnsi="Noto Sans Syriac Eastern" w:cs="Noto Sans Syriac Eastern"/>
                                <w:sz w:val="32"/>
                                <w:szCs w:val="32"/>
                                <w:lang w:val="en-PH"/>
                              </w:rPr>
                            </w:pPr>
                            <w:r w:rsidRPr="00A868AE">
                              <w:rPr>
                                <w:rFonts w:ascii="Noto Sans Syriac Eastern" w:hAnsi="Noto Sans Syriac Eastern" w:cs="Noto Sans Syriac Eastern"/>
                                <w:b/>
                                <w:bCs/>
                                <w:sz w:val="32"/>
                                <w:szCs w:val="32"/>
                                <w:rtl/>
                              </w:rPr>
                              <w:t>ܢܝܼܫܹܵܐ</w:t>
                            </w:r>
                          </w:p>
                        </w:txbxContent>
                      </v:textbox>
                    </v:shape>
                  </w:pict>
                </mc:Fallback>
              </mc:AlternateContent>
            </w:r>
            <w:r w:rsidR="00023867" w:rsidRPr="006B6983">
              <w:rPr>
                <w:rFonts w:cs="Noto Sans Syriac Eastern"/>
                <w:noProof/>
              </w:rPr>
              <w:drawing>
                <wp:inline distT="0" distB="0" distL="0" distR="0" wp14:anchorId="5AF54B74" wp14:editId="0F5C7D88">
                  <wp:extent cx="1482725" cy="1482725"/>
                  <wp:effectExtent l="0" t="0" r="3175" b="3175"/>
                  <wp:docPr id="872201833" name="Picture 20" descr="ܚܲܕ ܐܸܫܛܵܪܵܐ ܕܢܝܼܫܹܐ ܡܲܚܙܘܼܝܹܐ ܚܲܕ ܣܸܕܪܵܐ ܥܲܡ ܪܘܼܫܡܹܐ ܕ 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01833" name="Picture 20" descr="ܚܲܕ ܐܸܫܛܵܪܵܐ ܕܢܝܼܫܹܐ ܡܲܚܙܘܼܝܹܐ ܚܲܕ ܣܸܕܪܵܐ ܥܲܡ ܪܘܼܫܡܹܐ ܕ ticks."/>
                          <pic:cNvPicPr/>
                        </pic:nvPicPr>
                        <pic:blipFill>
                          <a:blip r:embed="rId11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B2C7600" w14:textId="182C67C3" w:rsidR="00286147" w:rsidRPr="006B6983" w:rsidRDefault="009B7ABF" w:rsidP="004C4D61">
            <w:pPr>
              <w:pStyle w:val="ListParagraph"/>
              <w:numPr>
                <w:ilvl w:val="0"/>
                <w:numId w:val="62"/>
              </w:numPr>
              <w:bidi/>
              <w:spacing w:line="312" w:lineRule="auto"/>
              <w:rPr>
                <w:rFonts w:cs="Noto Sans Syriac Eastern"/>
              </w:rPr>
            </w:pPr>
            <w:r w:rsidRPr="006B6983">
              <w:rPr>
                <w:rFonts w:cs="Noto Sans Syriac Eastern"/>
                <w:rtl/>
              </w:rPr>
              <w:t>ܡܘܿܕܝܼ ܝܘܲܚ ܣܢܝܼܩܹܐ ܠܥܒܼܵܕܵܐ ܕܡܵܛܲܚ ܠܢܝܼܫܹܐ ܕܕܝܼܲܢ ܓܵܘ</w:t>
            </w:r>
            <w:r w:rsidR="00BE564F">
              <w:rPr>
                <w:rFonts w:cs="Noto Sans Syriac Eastern"/>
              </w:rPr>
              <w:t> </w:t>
            </w:r>
            <w:r w:rsidRPr="006B6983">
              <w:rPr>
                <w:rFonts w:cs="Noto Sans Syriac Eastern"/>
                <w:rtl/>
              </w:rPr>
              <w:t>ܣܬܪܵܬܝܼܓ̰ܝܼܵܐ</w:t>
            </w:r>
          </w:p>
        </w:tc>
      </w:tr>
      <w:tr w:rsidR="00767EEA" w:rsidRPr="006B6983" w14:paraId="46374372" w14:textId="77777777" w:rsidTr="00A868AE">
        <w:tc>
          <w:tcPr>
            <w:tcW w:w="2551" w:type="dxa"/>
            <w:vAlign w:val="center"/>
          </w:tcPr>
          <w:p w14:paraId="7703C815" w14:textId="77777777" w:rsidR="00927762" w:rsidRPr="006B6983" w:rsidRDefault="009B7ABF" w:rsidP="004C4D61">
            <w:pPr>
              <w:pStyle w:val="Image"/>
              <w:spacing w:before="0" w:after="0" w:line="312" w:lineRule="auto"/>
              <w:rPr>
                <w:rFonts w:cs="Noto Sans Syriac Eastern"/>
              </w:rPr>
            </w:pPr>
            <w:r w:rsidRPr="006B6983">
              <w:rPr>
                <w:rFonts w:cs="Noto Sans Syriac Eastern"/>
                <w:noProof/>
              </w:rPr>
              <w:drawing>
                <wp:inline distT="0" distB="0" distL="0" distR="0" wp14:anchorId="6A487C75" wp14:editId="79DB7B3A">
                  <wp:extent cx="1482725" cy="1482725"/>
                  <wp:effectExtent l="0" t="0" r="3175" b="3175"/>
                  <wp:docPr id="547033466" name="Picture 22" descr="ܚܕܵܐ ܕܵܣܬܵܐ ܕܐ݉ܢܵܫܹܐ ܐܝܼܬܠܗܘܿܢ ܓ̰ܡܵܥܬܵܐ ܘܓܲܫܘܼܩܹܐ ܥܲܠ ܐܸܫܛܵܪܹܐ ܥܲܡܚܕܵܕܹ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33466" name="Picture 22" descr="ܚܕܵܐ ܕܵܣܬܵܐ ܕܐ݉ܢܵܫܹܐ ܐܝܼܬܠܗܘܿܢ ܓ̰ܡܵܥܬܵܐ ܘܓܲܫܘܼܩܹܐ ܥܲܠ ܐܸܫܛܵܪܹܐ ܥܲܡܚܕܵܕܹܐ."/>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71FB388" w14:textId="77777777" w:rsidR="00927762" w:rsidRPr="006B6983" w:rsidRDefault="009B7ABF" w:rsidP="004C4D61">
            <w:pPr>
              <w:pStyle w:val="ListParagraph"/>
              <w:numPr>
                <w:ilvl w:val="0"/>
                <w:numId w:val="34"/>
              </w:numPr>
              <w:bidi/>
              <w:spacing w:line="312" w:lineRule="auto"/>
              <w:rPr>
                <w:rFonts w:cs="Noto Sans Syriac Eastern"/>
              </w:rPr>
            </w:pPr>
            <w:r w:rsidRPr="006B6983">
              <w:rPr>
                <w:rFonts w:cs="Noto Sans Syriac Eastern"/>
                <w:rtl/>
              </w:rPr>
              <w:t xml:space="preserve">ܕܵܐܟܼܝܼ ܒܸܕ ܦܵܠܚܲܚ ܥܲܠ ܟܠܚܲܕ ܥܒܼܵܕܵܐ </w:t>
            </w:r>
          </w:p>
        </w:tc>
      </w:tr>
      <w:tr w:rsidR="00767EEA" w:rsidRPr="006B6983" w14:paraId="23B4C214" w14:textId="77777777" w:rsidTr="00A868AE">
        <w:tc>
          <w:tcPr>
            <w:tcW w:w="2551" w:type="dxa"/>
            <w:vAlign w:val="center"/>
          </w:tcPr>
          <w:p w14:paraId="51233A7D" w14:textId="77777777" w:rsidR="00927762" w:rsidRPr="006B6983" w:rsidRDefault="009B7ABF" w:rsidP="004C4D61">
            <w:pPr>
              <w:pStyle w:val="Image"/>
              <w:spacing w:before="0" w:after="0" w:line="312" w:lineRule="auto"/>
              <w:rPr>
                <w:rFonts w:cs="Noto Sans Syriac Eastern"/>
              </w:rPr>
            </w:pPr>
            <w:r w:rsidRPr="006B6983">
              <w:rPr>
                <w:rFonts w:cs="Noto Sans Syriac Eastern"/>
                <w:noProof/>
              </w:rPr>
              <w:drawing>
                <wp:inline distT="0" distB="0" distL="0" distR="0" wp14:anchorId="74136165" wp14:editId="268C4D50">
                  <wp:extent cx="1482725" cy="1482725"/>
                  <wp:effectExtent l="0" t="0" r="3175" b="3175"/>
                  <wp:docPr id="1018014406" name="Picture 21" descr="ܚܲܕ ܩܘܼܚܵܐ ܕܣܘܼܪܓܵܕܹܐ ܘܚܲܕ ܝܲܕܥܵܐ ܕܫܘܼܐܵܠܵ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14406" name="Picture 21" descr="ܚܲܕ ܩܘܼܚܵܐ ܕܣܘܼܪܓܵܕܹܐ ܘܚܲܕ ܝܲܕܥܵܐ ܕܫܘܼܐܵܠܵܐ."/>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F87B197" w14:textId="77777777" w:rsidR="00927762" w:rsidRPr="006B6983" w:rsidRDefault="009B7ABF" w:rsidP="004C4D61">
            <w:pPr>
              <w:pStyle w:val="ListParagraph"/>
              <w:numPr>
                <w:ilvl w:val="0"/>
                <w:numId w:val="34"/>
              </w:numPr>
              <w:bidi/>
              <w:spacing w:line="312" w:lineRule="auto"/>
              <w:rPr>
                <w:rFonts w:cs="Noto Sans Syriac Eastern"/>
              </w:rPr>
            </w:pPr>
            <w:r w:rsidRPr="006B6983">
              <w:rPr>
                <w:rFonts w:cs="Noto Sans Syriac Eastern"/>
                <w:rtl/>
              </w:rPr>
              <w:t>ܟܡܵܐ ܥܸܕܵܢܵܐ ܒܸܕ ܦܵܠܚܲܚ ܥܲܠ ܟܠܚܲܕ ܥܒܼܵܕܵܐ</w:t>
            </w:r>
          </w:p>
        </w:tc>
      </w:tr>
      <w:tr w:rsidR="00767EEA" w:rsidRPr="006B6983" w14:paraId="3D12B2DF" w14:textId="77777777" w:rsidTr="00A868AE">
        <w:tc>
          <w:tcPr>
            <w:tcW w:w="2551" w:type="dxa"/>
            <w:vAlign w:val="center"/>
          </w:tcPr>
          <w:p w14:paraId="68863308" w14:textId="77777777" w:rsidR="00927762" w:rsidRPr="006B6983" w:rsidRDefault="009B7ABF" w:rsidP="004C4D61">
            <w:pPr>
              <w:pStyle w:val="Image"/>
              <w:spacing w:before="0" w:after="0"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22752" behindDoc="0" locked="0" layoutInCell="1" allowOverlap="1" wp14:anchorId="6F7EC602" wp14:editId="00119F6B">
                      <wp:simplePos x="0" y="0"/>
                      <wp:positionH relativeFrom="column">
                        <wp:posOffset>304800</wp:posOffset>
                      </wp:positionH>
                      <wp:positionV relativeFrom="paragraph">
                        <wp:posOffset>269240</wp:posOffset>
                      </wp:positionV>
                      <wp:extent cx="892175" cy="257175"/>
                      <wp:effectExtent l="0" t="0" r="3175" b="9525"/>
                      <wp:wrapNone/>
                      <wp:docPr id="19684925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57175"/>
                              </a:xfrm>
                              <a:prstGeom prst="rect">
                                <a:avLst/>
                              </a:prstGeom>
                              <a:noFill/>
                              <a:ln w="9525">
                                <a:noFill/>
                                <a:miter lim="800000"/>
                                <a:headEnd/>
                                <a:tailEnd/>
                              </a:ln>
                            </wps:spPr>
                            <wps:txbx>
                              <w:txbxContent>
                                <w:p w14:paraId="53F9F65D" w14:textId="77777777" w:rsidR="009B7ABF" w:rsidRPr="00F51363" w:rsidRDefault="009B7ABF" w:rsidP="00F51363">
                                  <w:pPr>
                                    <w:bidi/>
                                    <w:spacing w:before="0" w:after="0" w:line="240" w:lineRule="auto"/>
                                    <w:jc w:val="center"/>
                                    <w:rPr>
                                      <w:rFonts w:ascii="Noto Sans Syriac Eastern" w:hAnsi="Noto Sans Syriac Eastern" w:cs="Noto Sans Syriac Eastern"/>
                                      <w:sz w:val="24"/>
                                      <w:szCs w:val="24"/>
                                      <w:lang w:val="en-PH"/>
                                    </w:rPr>
                                  </w:pPr>
                                  <w:r w:rsidRPr="00F51363">
                                    <w:rPr>
                                      <w:rFonts w:ascii="Noto Sans Syriac Eastern" w:hAnsi="Noto Sans Syriac Eastern" w:cs="Noto Sans Syriac Eastern"/>
                                      <w:b/>
                                      <w:bCs/>
                                      <w:sz w:val="24"/>
                                      <w:szCs w:val="24"/>
                                      <w:rtl/>
                                    </w:rPr>
                                    <w:t>ܦܠܵܛܹ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7EC602" id="_x0000_s1045" type="#_x0000_t202" style="position:absolute;left:0;text-align:left;margin-left:24pt;margin-top:21.2pt;width:70.25pt;height:20.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" filled="f" stroked="f">
                      <v:textbox inset="0,0,0,0">
                        <w:txbxContent>
                          <w:p w14:paraId="53F9F65D" w14:textId="77777777" w:rsidR="009B7ABF" w:rsidRPr="00F51363" w:rsidRDefault="009B7ABF" w:rsidP="00F51363">
                            <w:pPr>
                              <w:bidi/>
                              <w:spacing w:before="0" w:after="0" w:line="240" w:lineRule="auto"/>
                              <w:jc w:val="center"/>
                              <w:rPr>
                                <w:rFonts w:ascii="Noto Sans Syriac Eastern" w:hAnsi="Noto Sans Syriac Eastern" w:cs="Noto Sans Syriac Eastern"/>
                                <w:sz w:val="24"/>
                                <w:szCs w:val="24"/>
                                <w:lang w:val="en-PH"/>
                              </w:rPr>
                            </w:pPr>
                            <w:r w:rsidRPr="00F51363">
                              <w:rPr>
                                <w:rFonts w:ascii="Noto Sans Syriac Eastern" w:hAnsi="Noto Sans Syriac Eastern" w:cs="Noto Sans Syriac Eastern"/>
                                <w:b/>
                                <w:bCs/>
                                <w:sz w:val="24"/>
                                <w:szCs w:val="24"/>
                                <w:rtl/>
                              </w:rPr>
                              <w:t>ܦܠܵܛܹܐ</w:t>
                            </w:r>
                          </w:p>
                        </w:txbxContent>
                      </v:textbox>
                    </v:shape>
                  </w:pict>
                </mc:Fallback>
              </mc:AlternateContent>
            </w:r>
            <w:r w:rsidR="00B147C6" w:rsidRPr="006B6983">
              <w:rPr>
                <w:rFonts w:cs="Noto Sans Syriac Eastern"/>
                <w:noProof/>
              </w:rPr>
              <w:drawing>
                <wp:inline distT="0" distB="0" distL="0" distR="0" wp14:anchorId="43EDBAD4" wp14:editId="1225282B">
                  <wp:extent cx="1482725" cy="1482725"/>
                  <wp:effectExtent l="0" t="0" r="3175" b="3175"/>
                  <wp:docPr id="1895519860" name="Picture 23" descr="ܚܲܕ ܐܸܫܛܵܪܵܐ ܕܦܠܵܛܹܐ ܡܲܚܙܘܼܝܹܐ ܚܲܕ ܣܸܕܪܵܐ ܥܲܡ 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19860" name="Picture 23" descr="ܚܲܕ ܐܸܫܛܵܪܵܐ ܕܦܠܵܛܹܐ ܡܲܚܙܘܼܝܹܐ ܚܲܕ ܣܸܕܪܵܐ ܥܲܡ ܚܲܕ ܪܘܼܫܡܵܐ ܕ tick."/>
                          <pic:cNvPicPr/>
                        </pic:nvPicPr>
                        <pic:blipFill>
                          <a:blip r:embed="rId12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F60BBD4" w14:textId="77777777" w:rsidR="00927762" w:rsidRPr="006B6983" w:rsidRDefault="009B7ABF" w:rsidP="004C4D61">
            <w:pPr>
              <w:pStyle w:val="ListParagraph"/>
              <w:numPr>
                <w:ilvl w:val="0"/>
                <w:numId w:val="34"/>
              </w:numPr>
              <w:bidi/>
              <w:spacing w:line="312" w:lineRule="auto"/>
              <w:rPr>
                <w:rFonts w:cs="Noto Sans Syriac Eastern"/>
              </w:rPr>
            </w:pPr>
            <w:r w:rsidRPr="006B6983">
              <w:rPr>
                <w:rFonts w:cs="Noto Sans Syriac Eastern"/>
                <w:rtl/>
              </w:rPr>
              <w:t>ܦܠܵܛܹܐ ܕܟܠܚܲܕ ܥܒܼܵܕܵܐ.</w:t>
            </w:r>
          </w:p>
        </w:tc>
      </w:tr>
      <w:tr w:rsidR="00767EEA" w:rsidRPr="006B6983" w14:paraId="016746F0" w14:textId="77777777" w:rsidTr="00A868AE">
        <w:trPr>
          <w:trHeight w:val="2211"/>
        </w:trPr>
        <w:tc>
          <w:tcPr>
            <w:tcW w:w="2551" w:type="dxa"/>
            <w:vAlign w:val="center"/>
          </w:tcPr>
          <w:p w14:paraId="1164DC6C" w14:textId="77777777" w:rsidR="00153FC3" w:rsidRPr="006B6983" w:rsidRDefault="009B7ABF" w:rsidP="004C4D61">
            <w:pPr>
              <w:pStyle w:val="Image"/>
              <w:spacing w:before="120" w:line="312" w:lineRule="auto"/>
              <w:rPr>
                <w:rFonts w:cs="Noto Sans Syriac Eastern"/>
              </w:rPr>
            </w:pPr>
            <w:r w:rsidRPr="006B6983">
              <w:rPr>
                <w:rFonts w:cs="Noto Sans Syriac Eastern"/>
                <w:noProof/>
              </w:rPr>
              <w:lastRenderedPageBreak/>
              <w:drawing>
                <wp:inline distT="0" distB="0" distL="0" distR="0" wp14:anchorId="3682A23C" wp14:editId="4C969C81">
                  <wp:extent cx="1483200" cy="1483200"/>
                  <wp:effectExtent l="0" t="0" r="3175" b="3175"/>
                  <wp:docPr id="2137475017" name="Picture 24" descr="ܚܲܕ ܦܲܪܨܘܿܦܵܐ ܓܲܫܘܼܩܹܐ ܥܲܠ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75017" name="Picture 24" descr="ܚܲܕ ܦܲܪܨܘܿܦܵܐ ܓܲܫܘܼܩܹܐ ܥܲܠ ܚܲܕ ܐܸܫܛܵܪܵܐ."/>
                          <pic:cNvPicPr/>
                        </pic:nvPicPr>
                        <pic:blipFill>
                          <a:blip r:embed="rId121" cstate="print">
                            <a:extLst>
                              <a:ext uri="{28A0092B-C50C-407E-A947-70E740481C1C}">
                                <a14:useLocalDpi xmlns:a14="http://schemas.microsoft.com/office/drawing/2010/main" val="0"/>
                              </a:ext>
                            </a:extLst>
                          </a:blip>
                          <a:srcRect l="5212" r="9666" b="14878"/>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568D2AE" w14:textId="77777777" w:rsidR="00153FC3" w:rsidRPr="006B6983" w:rsidRDefault="009B7ABF" w:rsidP="004C4D61">
            <w:pPr>
              <w:bidi/>
              <w:spacing w:before="120" w:line="312" w:lineRule="auto"/>
              <w:rPr>
                <w:rFonts w:cs="Noto Sans Syriac Eastern"/>
              </w:rPr>
            </w:pPr>
            <w:r w:rsidRPr="006B6983">
              <w:rPr>
                <w:rFonts w:cs="Noto Sans Syriac Eastern"/>
                <w:rtl/>
              </w:rPr>
              <w:t>ܐܲܚܢܲܢ ܒܸܕ ܡܲܦܠܸܚܲܚܠܹܗ ܚܘܼܛܵܛܵܐ ܕܥܒܼܵܕܵܐ ܩܵܐ ܕܨܲܚܨܲܚ ܟܡܵܐ ܨܦܵܝܝܼ ܒܸܪܚܵܫܵܐ ܝܠܵܗܿ ܠܵܩܲܕ݉ܡܵܐ ܣܬܪܵܬܝܼܓ̰ܝܼܵܐ.</w:t>
            </w:r>
          </w:p>
        </w:tc>
      </w:tr>
      <w:tr w:rsidR="00767EEA" w:rsidRPr="006B6983" w14:paraId="6BCE617E" w14:textId="77777777" w:rsidTr="00A868AE">
        <w:trPr>
          <w:trHeight w:val="2211"/>
        </w:trPr>
        <w:tc>
          <w:tcPr>
            <w:tcW w:w="2551" w:type="dxa"/>
            <w:vAlign w:val="center"/>
          </w:tcPr>
          <w:p w14:paraId="721923FA" w14:textId="77777777" w:rsidR="00115682" w:rsidRPr="006B6983" w:rsidRDefault="009B7ABF" w:rsidP="004C4D61">
            <w:pPr>
              <w:pStyle w:val="Image"/>
              <w:spacing w:before="120" w:after="120" w:line="312" w:lineRule="auto"/>
              <w:rPr>
                <w:rFonts w:cs="Noto Sans Syriac Eastern"/>
              </w:rPr>
            </w:pPr>
            <w:r w:rsidRPr="006B6983">
              <w:rPr>
                <w:rFonts w:cs="Noto Sans Syriac Eastern"/>
                <w:noProof/>
              </w:rPr>
              <w:drawing>
                <wp:inline distT="0" distB="0" distL="0" distR="0" wp14:anchorId="48FEF05B" wp14:editId="7757B7AF">
                  <wp:extent cx="1482725" cy="1482725"/>
                  <wp:effectExtent l="0" t="0" r="3175" b="3175"/>
                  <wp:docPr id="476514506" name="Picture 24" descr="ܨܘܼܪܬܵܐ ܕܚܲܕ ܕܫܵܘܦܵܐ ܐܸܠܸܟܬܪ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14506" name="Picture 24" descr="ܨܘܼܪܬܵܐ ܕܚܲܕ ܕܫܵܘܦܵܐ ܐܸܠܸܟܬܪܘܿܢܵܝܵܐ."/>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9860FE7" w14:textId="4F23C602" w:rsidR="00927762" w:rsidRPr="006B6983" w:rsidRDefault="009B7ABF" w:rsidP="004C4D61">
            <w:pPr>
              <w:bidi/>
              <w:spacing w:line="312" w:lineRule="auto"/>
              <w:rPr>
                <w:rFonts w:cs="Noto Sans Syriac Eastern"/>
              </w:rPr>
            </w:pPr>
            <w:r w:rsidRPr="006B6983">
              <w:rPr>
                <w:rFonts w:cs="Noto Sans Syriac Eastern"/>
                <w:rtl/>
              </w:rPr>
              <w:t>ܐܲܚܬܘܿܢ ܡܵܨܝܼܬܘܿܢ ܡܲܫܟܼܚܝܼܬܘܿܢ ܠܚܘܼܛܵܛܵܐ ܕܥܒܼܵܕܵܐ ܥܲܠ ܫܲܘܦܲܢ</w:t>
            </w:r>
            <w:r w:rsidR="00BE564F">
              <w:rPr>
                <w:rFonts w:cs="Noto Sans Syriac Eastern"/>
              </w:rPr>
              <w:t> </w:t>
            </w:r>
            <w:r w:rsidRPr="006B6983">
              <w:rPr>
                <w:rFonts w:cs="Noto Sans Syriac Eastern"/>
                <w:rtl/>
              </w:rPr>
              <w:t>ܐܸܠܸܟܬܪܘܿܢܵܝܵܐ.</w:t>
            </w:r>
          </w:p>
          <w:p w14:paraId="371CED75" w14:textId="77777777" w:rsidR="00115682" w:rsidRPr="006B6983" w:rsidRDefault="009B7ABF" w:rsidP="004C4D61">
            <w:pPr>
              <w:bidi/>
              <w:spacing w:line="312" w:lineRule="auto"/>
              <w:rPr>
                <w:rFonts w:cs="FS Me Pro"/>
                <w:b/>
                <w:bCs/>
              </w:rPr>
            </w:pPr>
            <w:hyperlink r:id="rId123" w:history="1">
              <w:r w:rsidR="006F12B2" w:rsidRPr="006B6983">
                <w:rPr>
                  <w:rStyle w:val="Hyperlink"/>
                  <w:rFonts w:cs="FS Me Pro"/>
                  <w:b w:val="0"/>
                  <w:bCs/>
                  <w:rtl/>
                </w:rPr>
                <w:t>www.ndis.gov.au/CALD</w:t>
              </w:r>
            </w:hyperlink>
            <w:r w:rsidR="006F12B2" w:rsidRPr="006B6983">
              <w:rPr>
                <w:rFonts w:cs="FS Me Pro"/>
                <w:b/>
                <w:bCs/>
                <w:rtl/>
              </w:rPr>
              <w:t xml:space="preserve"> </w:t>
            </w:r>
          </w:p>
        </w:tc>
      </w:tr>
      <w:tr w:rsidR="00767EEA" w:rsidRPr="006B6983" w14:paraId="0E0B9522" w14:textId="77777777" w:rsidTr="00A868AE">
        <w:trPr>
          <w:trHeight w:val="2211"/>
        </w:trPr>
        <w:tc>
          <w:tcPr>
            <w:tcW w:w="2551" w:type="dxa"/>
            <w:vAlign w:val="center"/>
          </w:tcPr>
          <w:p w14:paraId="677EFD42" w14:textId="77777777" w:rsidR="00A35DF3" w:rsidRPr="006B6983" w:rsidRDefault="009B7ABF" w:rsidP="004C4D61">
            <w:pPr>
              <w:pStyle w:val="Image"/>
              <w:spacing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24800" behindDoc="0" locked="0" layoutInCell="1" allowOverlap="1" wp14:anchorId="7B2EB29A" wp14:editId="62CC4DFA">
                      <wp:simplePos x="0" y="0"/>
                      <wp:positionH relativeFrom="column">
                        <wp:posOffset>314325</wp:posOffset>
                      </wp:positionH>
                      <wp:positionV relativeFrom="paragraph">
                        <wp:posOffset>486410</wp:posOffset>
                      </wp:positionV>
                      <wp:extent cx="892175" cy="230505"/>
                      <wp:effectExtent l="0" t="0" r="3175" b="0"/>
                      <wp:wrapNone/>
                      <wp:docPr id="206078866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0505"/>
                              </a:xfrm>
                              <a:prstGeom prst="rect">
                                <a:avLst/>
                              </a:prstGeom>
                              <a:noFill/>
                              <a:ln w="9525">
                                <a:noFill/>
                                <a:miter lim="800000"/>
                                <a:headEnd/>
                                <a:tailEnd/>
                              </a:ln>
                            </wps:spPr>
                            <wps:txbx>
                              <w:txbxContent>
                                <w:p w14:paraId="73FD1B1E" w14:textId="77777777" w:rsidR="009B7ABF" w:rsidRPr="00A868AE" w:rsidRDefault="009B7ABF" w:rsidP="00F51363">
                                  <w:pPr>
                                    <w:bidi/>
                                    <w:spacing w:before="0" w:after="0" w:line="240" w:lineRule="auto"/>
                                    <w:jc w:val="center"/>
                                    <w:rPr>
                                      <w:rFonts w:ascii="Noto Sans Syriac Eastern" w:hAnsi="Noto Sans Syriac Eastern" w:cs="Noto Sans Syriac Eastern"/>
                                      <w:sz w:val="16"/>
                                      <w:szCs w:val="20"/>
                                      <w:lang w:val="en-PH"/>
                                    </w:rPr>
                                  </w:pPr>
                                  <w:r w:rsidRPr="00A868AE">
                                    <w:rPr>
                                      <w:rFonts w:ascii="Noto Sans Syriac Eastern" w:hAnsi="Noto Sans Syriac Eastern" w:cs="Noto Sans Syriac Eastern"/>
                                      <w:b/>
                                      <w:bCs/>
                                      <w:sz w:val="16"/>
                                      <w:szCs w:val="20"/>
                                      <w:rtl/>
                                    </w:rPr>
                                    <w:t xml:space="preserve">ܗܵܣܵܢܵܝ </w:t>
                                  </w:r>
                                  <w:r w:rsidRPr="00A868AE">
                                    <w:rPr>
                                      <w:rFonts w:ascii="Noto Sans Syriac Eastern" w:hAnsi="Noto Sans Syriac Eastern" w:cs="Noto Sans Syriac Eastern"/>
                                      <w:b/>
                                      <w:bCs/>
                                      <w:sz w:val="16"/>
                                      <w:szCs w:val="20"/>
                                      <w:rtl/>
                                    </w:rPr>
                                    <w:t>ܩܪܵܝܬܵ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EB29A" id="_x0000_s1046" type="#_x0000_t202" style="position:absolute;left:0;text-align:left;margin-left:24.75pt;margin-top:38.3pt;width:70.25pt;height:18.1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" filled="f" stroked="f">
                      <v:textbox inset="0,0,0,0">
                        <w:txbxContent>
                          <w:p w14:paraId="73FD1B1E" w14:textId="77777777" w:rsidR="009B7ABF" w:rsidRPr="00A868AE" w:rsidRDefault="009B7ABF" w:rsidP="00F51363">
                            <w:pPr>
                              <w:bidi/>
                              <w:spacing w:before="0" w:after="0" w:line="240" w:lineRule="auto"/>
                              <w:jc w:val="center"/>
                              <w:rPr>
                                <w:rFonts w:ascii="Noto Sans Syriac Eastern" w:hAnsi="Noto Sans Syriac Eastern" w:cs="Noto Sans Syriac Eastern"/>
                                <w:sz w:val="16"/>
                                <w:szCs w:val="20"/>
                                <w:lang w:val="en-PH"/>
                              </w:rPr>
                            </w:pPr>
                            <w:r w:rsidRPr="00A868AE">
                              <w:rPr>
                                <w:rFonts w:ascii="Noto Sans Syriac Eastern" w:hAnsi="Noto Sans Syriac Eastern" w:cs="Noto Sans Syriac Eastern"/>
                                <w:b/>
                                <w:bCs/>
                                <w:sz w:val="16"/>
                                <w:szCs w:val="20"/>
                                <w:rtl/>
                              </w:rPr>
                              <w:t xml:space="preserve">ܗܵܣܵܢܵܝ </w:t>
                            </w:r>
                            <w:r w:rsidRPr="00A868AE">
                              <w:rPr>
                                <w:rFonts w:ascii="Noto Sans Syriac Eastern" w:hAnsi="Noto Sans Syriac Eastern" w:cs="Noto Sans Syriac Eastern"/>
                                <w:b/>
                                <w:bCs/>
                                <w:sz w:val="16"/>
                                <w:szCs w:val="20"/>
                                <w:rtl/>
                              </w:rPr>
                              <w:t>ܩܪܵܝܬܵܐ</w:t>
                            </w:r>
                          </w:p>
                        </w:txbxContent>
                      </v:textbox>
                    </v:shape>
                  </w:pict>
                </mc:Fallback>
              </mc:AlternateContent>
            </w:r>
            <w:r w:rsidR="00D33C1A" w:rsidRPr="006B6983">
              <w:rPr>
                <w:rFonts w:cs="Noto Sans Syriac Eastern"/>
                <w:noProof/>
              </w:rPr>
              <w:drawing>
                <wp:inline distT="0" distB="0" distL="0" distR="0" wp14:anchorId="4E7C291B" wp14:editId="0C41D943">
                  <wp:extent cx="1482725" cy="1482725"/>
                  <wp:effectExtent l="0" t="0" r="3175" b="3175"/>
                  <wp:docPr id="562722201" name="Picture 25" descr="ܚܲܕ ܟܘܼܡܦܝܘܼܬܸܪ ܡܲܚܙܘܼܝܹܐ ܚܲܕ ܐܸܫܛܵܪܵܐ ܕܗܵܣܵܢܵܝ ܩܪܵ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22201" name="Picture 25" descr="ܚܲܕ ܟܘܼܡܦܝܘܼܬܸܪ ܡܲܚܙܘܼܝܹܐ ܚܲܕ ܐܸܫܛܵܪܵܐ ܕܗܵܣܵܢܵܝ ܩܪܵܝܬܵܐ."/>
                          <pic:cNvPicPr/>
                        </pic:nvPicPr>
                        <pic:blipFill>
                          <a:blip r:embed="rId12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DC6A8C4" w14:textId="77777777" w:rsidR="00A35DF3" w:rsidRPr="006B6983" w:rsidRDefault="009B7ABF" w:rsidP="004C4D61">
            <w:pPr>
              <w:bidi/>
              <w:spacing w:line="312" w:lineRule="auto"/>
              <w:rPr>
                <w:rFonts w:cs="Noto Sans Syriac Eastern"/>
              </w:rPr>
            </w:pPr>
            <w:r w:rsidRPr="006B6983">
              <w:rPr>
                <w:rFonts w:cs="Noto Sans Syriac Eastern"/>
                <w:rtl/>
              </w:rPr>
              <w:t>ܘܡܵܨܝܼܬܘܿܢ ܡܲܫܟܼܚܝܼܬܘܿܢ ܐܲܨܲܚܬܵܐ ܕܗܵܣܵܢܵܝ ܩܪܵܝܬܵܐ ܕܚܘܼܛܵܛܵܐ ܕܥܒܼܵܕܵܐ ܡܼܢ ܥܲܠ ܫܲܘܦܲܢ ܐܸܠܸܟܬܪܘܿܢܵܝܵܐ.</w:t>
            </w:r>
          </w:p>
          <w:p w14:paraId="19452E3D" w14:textId="77777777" w:rsidR="00A35DF3" w:rsidRPr="006B6983" w:rsidRDefault="009B7ABF" w:rsidP="004C4D61">
            <w:pPr>
              <w:bidi/>
              <w:spacing w:line="312" w:lineRule="auto"/>
              <w:rPr>
                <w:rFonts w:cs="FS Me Pro"/>
                <w:b/>
                <w:bCs/>
                <w:highlight w:val="yellow"/>
              </w:rPr>
            </w:pPr>
            <w:hyperlink r:id="rId125" w:history="1">
              <w:r w:rsidR="006F12B2" w:rsidRPr="006B6983">
                <w:rPr>
                  <w:rStyle w:val="Hyperlink"/>
                  <w:rFonts w:cs="FS Me Pro"/>
                  <w:b w:val="0"/>
                  <w:bCs/>
                  <w:rtl/>
                </w:rPr>
                <w:t>www.ndis.gov.au/CALD</w:t>
              </w:r>
            </w:hyperlink>
            <w:r w:rsidR="006F12B2" w:rsidRPr="006B6983">
              <w:rPr>
                <w:rFonts w:cs="FS Me Pro"/>
                <w:b/>
                <w:bCs/>
                <w:rtl/>
              </w:rPr>
              <w:t xml:space="preserve"> </w:t>
            </w:r>
          </w:p>
        </w:tc>
      </w:tr>
      <w:tr w:rsidR="00767EEA" w:rsidRPr="006B6983" w14:paraId="4E36AC22" w14:textId="77777777" w:rsidTr="00A868AE">
        <w:trPr>
          <w:trHeight w:val="2211"/>
        </w:trPr>
        <w:tc>
          <w:tcPr>
            <w:tcW w:w="2551" w:type="dxa"/>
            <w:vAlign w:val="center"/>
          </w:tcPr>
          <w:p w14:paraId="6D64EAF4" w14:textId="77777777" w:rsidR="00927762" w:rsidRPr="006B6983" w:rsidRDefault="009B7ABF" w:rsidP="004C4D61">
            <w:pPr>
              <w:pStyle w:val="Image"/>
              <w:spacing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26848" behindDoc="0" locked="0" layoutInCell="1" allowOverlap="1" wp14:anchorId="55389AC2" wp14:editId="4B2ACF85">
                      <wp:simplePos x="0" y="0"/>
                      <wp:positionH relativeFrom="column">
                        <wp:posOffset>300355</wp:posOffset>
                      </wp:positionH>
                      <wp:positionV relativeFrom="paragraph">
                        <wp:posOffset>415925</wp:posOffset>
                      </wp:positionV>
                      <wp:extent cx="892175" cy="453390"/>
                      <wp:effectExtent l="0" t="0" r="3175" b="3810"/>
                      <wp:wrapNone/>
                      <wp:docPr id="12001055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3390"/>
                              </a:xfrm>
                              <a:prstGeom prst="rect">
                                <a:avLst/>
                              </a:prstGeom>
                              <a:noFill/>
                              <a:ln w="9525">
                                <a:noFill/>
                                <a:miter lim="800000"/>
                                <a:headEnd/>
                                <a:tailEnd/>
                              </a:ln>
                            </wps:spPr>
                            <wps:txbx>
                              <w:txbxContent>
                                <w:p w14:paraId="1CEF0D32" w14:textId="77777777" w:rsidR="009B7ABF" w:rsidRPr="00F51363" w:rsidRDefault="009B7ABF" w:rsidP="00F51363">
                                  <w:pPr>
                                    <w:bidi/>
                                    <w:spacing w:before="0" w:after="0" w:line="240" w:lineRule="auto"/>
                                    <w:jc w:val="center"/>
                                    <w:rPr>
                                      <w:rFonts w:ascii="Noto Sans Syriac Eastern" w:hAnsi="Noto Sans Syriac Eastern" w:cs="Noto Sans Syriac Eastern"/>
                                      <w:sz w:val="32"/>
                                      <w:szCs w:val="32"/>
                                      <w:lang w:val="en-PH"/>
                                    </w:rPr>
                                  </w:pPr>
                                  <w:r w:rsidRPr="00F51363">
                                    <w:rPr>
                                      <w:rFonts w:ascii="Noto Sans Syriac Eastern" w:hAnsi="Noto Sans Syriac Eastern" w:cs="Noto Sans Syriac Eastern"/>
                                      <w:b/>
                                      <w:bCs/>
                                      <w:sz w:val="32"/>
                                      <w:szCs w:val="32"/>
                                      <w:rtl/>
                                    </w:rPr>
                                    <w:t>ܬܲܫܪܵܪܵ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5389AC2" id="_x0000_s1047" type="#_x0000_t202" style="position:absolute;left:0;text-align:left;margin-left:23.65pt;margin-top:32.75pt;width:70.25pt;height:35.7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" filled="f" stroked="f">
                      <v:textbox inset="0,0,0,0">
                        <w:txbxContent>
                          <w:p w14:paraId="1CEF0D32" w14:textId="77777777" w:rsidR="009B7ABF" w:rsidRPr="00F51363" w:rsidRDefault="009B7ABF" w:rsidP="00F51363">
                            <w:pPr>
                              <w:bidi/>
                              <w:spacing w:before="0" w:after="0" w:line="240" w:lineRule="auto"/>
                              <w:jc w:val="center"/>
                              <w:rPr>
                                <w:rFonts w:ascii="Noto Sans Syriac Eastern" w:hAnsi="Noto Sans Syriac Eastern" w:cs="Noto Sans Syriac Eastern"/>
                                <w:sz w:val="32"/>
                                <w:szCs w:val="32"/>
                                <w:lang w:val="en-PH"/>
                              </w:rPr>
                            </w:pPr>
                            <w:r w:rsidRPr="00F51363">
                              <w:rPr>
                                <w:rFonts w:ascii="Noto Sans Syriac Eastern" w:hAnsi="Noto Sans Syriac Eastern" w:cs="Noto Sans Syriac Eastern"/>
                                <w:b/>
                                <w:bCs/>
                                <w:sz w:val="32"/>
                                <w:szCs w:val="32"/>
                                <w:rtl/>
                              </w:rPr>
                              <w:t>ܬܲܫܪܵܪܵܐ</w:t>
                            </w:r>
                          </w:p>
                        </w:txbxContent>
                      </v:textbox>
                    </v:shape>
                  </w:pict>
                </mc:Fallback>
              </mc:AlternateContent>
            </w:r>
            <w:r w:rsidR="00260273" w:rsidRPr="006B6983">
              <w:rPr>
                <w:rFonts w:cs="Noto Sans Syriac Eastern"/>
                <w:noProof/>
              </w:rPr>
              <w:drawing>
                <wp:inline distT="0" distB="0" distL="0" distR="0" wp14:anchorId="4BBAF862" wp14:editId="5ED79740">
                  <wp:extent cx="1482725" cy="1482725"/>
                  <wp:effectExtent l="0" t="0" r="3175" b="3175"/>
                  <wp:docPr id="338417840" name="Picture 25" descr="ܚܲܕ ܐܸܫܛܵܪܵܐ ܕܬܲܫܪܵ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417840" name="Picture 25" descr="ܚܲܕ ܐܸܫܛܵܪܵܐ ܕܬܲܫܪܵܪܵܐ."/>
                          <pic:cNvPicPr/>
                        </pic:nvPicPr>
                        <pic:blipFill>
                          <a:blip r:embed="rId126">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39675EB" w14:textId="77777777" w:rsidR="00927762" w:rsidRPr="006B6983" w:rsidRDefault="009B7ABF" w:rsidP="004C4D61">
            <w:pPr>
              <w:bidi/>
              <w:spacing w:line="312" w:lineRule="auto"/>
              <w:rPr>
                <w:rFonts w:cs="Noto Sans Syriac Eastern"/>
              </w:rPr>
            </w:pPr>
            <w:r w:rsidRPr="006B6983">
              <w:rPr>
                <w:rFonts w:cs="Noto Sans Syriac Eastern"/>
                <w:rtl/>
              </w:rPr>
              <w:t>ܒܐ݉ܚܵܪܵܝܬܵܐ ܕܫܲܢ݉ܬܵܐ ܕ 2024، ܐܲܚܢܲܢ ܒܸܕ ܫܲܪܸܟܲܚ ܠܬܲܫܪܵܪܵܐ ܕܕܝܼܲܢ ܒܘܼܬ ܦܘܼܠܚܵܢܵܐ ܕܥܒܼܝܼܕܠܲܢ ܗܲܠ ܗܿܝ ܥܸܕܵܢܵܐ ܩܵܐ ܕܣܵܢܕܲܚ ܠܣܬܪܵܬܝܼܓ̰ܝܼܵܐ.</w:t>
            </w:r>
          </w:p>
        </w:tc>
      </w:tr>
      <w:tr w:rsidR="00767EEA" w:rsidRPr="006B6983" w14:paraId="7F1EACCF" w14:textId="77777777" w:rsidTr="00A868AE">
        <w:tc>
          <w:tcPr>
            <w:tcW w:w="2551" w:type="dxa"/>
            <w:vAlign w:val="center"/>
          </w:tcPr>
          <w:p w14:paraId="2276868B" w14:textId="77777777" w:rsidR="00927762" w:rsidRPr="006B6983" w:rsidRDefault="009B7ABF" w:rsidP="004C4D61">
            <w:pPr>
              <w:pStyle w:val="Image"/>
              <w:spacing w:before="0" w:after="0" w:line="312" w:lineRule="auto"/>
              <w:rPr>
                <w:rFonts w:cs="Noto Sans Syriac Eastern"/>
              </w:rPr>
            </w:pPr>
            <w:r w:rsidRPr="006B6983">
              <w:rPr>
                <w:rFonts w:cs="Noto Sans Syriac Eastern"/>
                <w:noProof/>
              </w:rPr>
              <w:drawing>
                <wp:inline distT="0" distB="0" distL="0" distR="0" wp14:anchorId="0FD24F50" wp14:editId="12397A78">
                  <wp:extent cx="1482725" cy="1482725"/>
                  <wp:effectExtent l="0" t="0" r="3175" b="3175"/>
                  <wp:docPr id="701275079" name="Picture 26" descr="ܚܲܕ ܦܲܪܨܘܿܦܵܐ ܥܲܡ 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75079" name="Picture 26" descr="ܚܲܕ ܦܲܪܨܘܿܦܵܐ ܥܲܡ ܚܕܵܐ ܒܲܓܼܒܘܼܓܼܝܼܬܵܐ ܕܗܲܡܙܲܡܬܵܐ."/>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8145571" w14:textId="2C52A800" w:rsidR="00927762" w:rsidRPr="006B6983" w:rsidRDefault="009B7ABF" w:rsidP="004C4D61">
            <w:pPr>
              <w:bidi/>
              <w:spacing w:line="312" w:lineRule="auto"/>
              <w:rPr>
                <w:rFonts w:cs="Noto Sans Syriac Eastern"/>
              </w:rPr>
            </w:pPr>
            <w:r w:rsidRPr="006B6983">
              <w:rPr>
                <w:rFonts w:cs="Noto Sans Syriac Eastern"/>
                <w:rtl/>
              </w:rPr>
              <w:t>ܘܒܸܕ ܒܲܩܪܲܚ ܡܼܢ ܐ݉ܚܹܪ݉ܢܹܐ ܕܫܲܪܸܟܝܼ ܡܘܿܕܝܼ ܝܢܵܐ ܒܸܚܫܵܒܼܵܐ ܒܘܼܬ</w:t>
            </w:r>
            <w:r w:rsidR="00BE564F">
              <w:rPr>
                <w:rFonts w:cs="Noto Sans Syriac Eastern"/>
              </w:rPr>
              <w:t> </w:t>
            </w:r>
            <w:r w:rsidRPr="006B6983">
              <w:rPr>
                <w:rFonts w:cs="Noto Sans Syriac Eastern"/>
                <w:rtl/>
              </w:rPr>
              <w:t>ܣܬܪܵܬܝܼܓ̰ܝܼܵܐ.</w:t>
            </w:r>
          </w:p>
        </w:tc>
      </w:tr>
    </w:tbl>
    <w:p w14:paraId="56D87C75" w14:textId="77777777" w:rsidR="009B4B96" w:rsidRPr="006B6983" w:rsidRDefault="009B7ABF" w:rsidP="004C4D61">
      <w:pPr>
        <w:spacing w:line="312" w:lineRule="auto"/>
        <w:rPr>
          <w:rFonts w:cs="Noto Sans Syriac Eastern"/>
        </w:rPr>
      </w:pPr>
      <w:r w:rsidRPr="006B6983">
        <w:rPr>
          <w:rFonts w:cs="Noto Sans Syriac Eastern"/>
        </w:rPr>
        <w:br w:type="page"/>
      </w:r>
    </w:p>
    <w:tbl>
      <w:tblPr>
        <w:bidiVisual/>
        <w:tblW w:w="9127" w:type="dxa"/>
        <w:tblLayout w:type="fixed"/>
        <w:tblLook w:val="04A0" w:firstRow="1" w:lastRow="0" w:firstColumn="1" w:lastColumn="0" w:noHBand="0" w:noVBand="1"/>
      </w:tblPr>
      <w:tblGrid>
        <w:gridCol w:w="2551"/>
        <w:gridCol w:w="6576"/>
      </w:tblGrid>
      <w:tr w:rsidR="00767EEA" w:rsidRPr="006B6983" w14:paraId="3DFEF71F" w14:textId="77777777" w:rsidTr="00552F60">
        <w:tc>
          <w:tcPr>
            <w:tcW w:w="2551" w:type="dxa"/>
            <w:vAlign w:val="center"/>
          </w:tcPr>
          <w:p w14:paraId="4A2B66B3" w14:textId="77777777" w:rsidR="00927762" w:rsidRPr="006B6983" w:rsidRDefault="00927762" w:rsidP="004C4D61">
            <w:pPr>
              <w:pStyle w:val="Image"/>
              <w:spacing w:before="360" w:after="0" w:line="312" w:lineRule="auto"/>
              <w:rPr>
                <w:rFonts w:cs="Noto Sans Syriac Eastern"/>
              </w:rPr>
            </w:pPr>
          </w:p>
        </w:tc>
        <w:tc>
          <w:tcPr>
            <w:tcW w:w="6576" w:type="dxa"/>
            <w:vAlign w:val="center"/>
          </w:tcPr>
          <w:p w14:paraId="7E0FC4D4" w14:textId="77777777" w:rsidR="00927762" w:rsidRPr="006B6983" w:rsidRDefault="009B7ABF" w:rsidP="004C4D61">
            <w:pPr>
              <w:bidi/>
              <w:spacing w:before="360" w:after="0" w:line="312" w:lineRule="auto"/>
              <w:rPr>
                <w:rFonts w:cs="Noto Sans Syriac Eastern"/>
              </w:rPr>
            </w:pPr>
            <w:r w:rsidRPr="006B6983">
              <w:rPr>
                <w:rFonts w:cs="Noto Sans Syriac Eastern"/>
                <w:rtl/>
              </w:rPr>
              <w:t>ܐܵܗܵܐ ܒܸܚܒܼܵܫܵܐ ܝܠܹܗ:</w:t>
            </w:r>
          </w:p>
        </w:tc>
      </w:tr>
      <w:tr w:rsidR="00767EEA" w:rsidRPr="006B6983" w14:paraId="59F17E0E" w14:textId="77777777" w:rsidTr="00552F60">
        <w:tc>
          <w:tcPr>
            <w:tcW w:w="2551" w:type="dxa"/>
            <w:vAlign w:val="center"/>
          </w:tcPr>
          <w:p w14:paraId="795B2EB5" w14:textId="77777777" w:rsidR="00723BCB"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421C0F3B" wp14:editId="498128C5">
                  <wp:extent cx="1482725" cy="1482725"/>
                  <wp:effectExtent l="0" t="0" r="3175" b="3175"/>
                  <wp:docPr id="758162148" name="Picture 26" descr="ܚܕܵܐ ܕܵܣܬܵܐ ܕܐ݉ܢܵܫܹ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62148" name="Picture 26" descr="ܚܕܵܐ ܕܵܣܬܵܐ ܕܐ݉ܢܵܫܹܐ ܕ CAL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A1BDCC6" w14:textId="77777777" w:rsidR="00723BCB" w:rsidRPr="006B6983" w:rsidRDefault="009B7ABF" w:rsidP="004C4D61">
            <w:pPr>
              <w:pStyle w:val="ListParagraph"/>
              <w:numPr>
                <w:ilvl w:val="0"/>
                <w:numId w:val="35"/>
              </w:numPr>
              <w:bidi/>
              <w:spacing w:line="312" w:lineRule="auto"/>
              <w:rPr>
                <w:rFonts w:cs="Noto Sans Syriac Eastern"/>
              </w:rPr>
            </w:pPr>
            <w:r w:rsidRPr="006B6983">
              <w:rPr>
                <w:rFonts w:cs="Noto Sans Syriac Eastern"/>
                <w:rtl/>
              </w:rPr>
              <w:t xml:space="preserve">ܐ݉ܢܵܫܹܐ ܕ </w:t>
            </w:r>
            <w:r w:rsidRPr="006B6983">
              <w:rPr>
                <w:rFonts w:cs="FS Me Pro"/>
                <w:rtl/>
              </w:rPr>
              <w:t>CALD</w:t>
            </w:r>
            <w:r w:rsidRPr="006B6983">
              <w:rPr>
                <w:rFonts w:cs="Noto Sans Syriac Eastern"/>
                <w:rtl/>
              </w:rPr>
              <w:t xml:space="preserve"> ܕܐܝܼܬܠܗܘܿܢ ܫܲܦܠܘܼܬܵܐ</w:t>
            </w:r>
          </w:p>
        </w:tc>
      </w:tr>
      <w:tr w:rsidR="00767EEA" w:rsidRPr="006B6983" w14:paraId="5708BDB3" w14:textId="77777777" w:rsidTr="00552F60">
        <w:tc>
          <w:tcPr>
            <w:tcW w:w="2551" w:type="dxa"/>
            <w:vAlign w:val="center"/>
          </w:tcPr>
          <w:p w14:paraId="207DCF08" w14:textId="77777777" w:rsidR="00723BCB"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7B05DB57" wp14:editId="2ABC8747">
                  <wp:extent cx="1482725" cy="1482725"/>
                  <wp:effectExtent l="0" t="0" r="3175" b="3175"/>
                  <wp:docPr id="919010098" name="Picture 27" descr="ܚܕܵܐ ܕܵܣܬܵܐ ܕܚܲܒܝܼܪܹܐ ܩܵܕܡ ܒܸܢܝܵܢܵܐ ܕܚܲܕ ܡܲܟܼܬ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10098" name="Picture 27" descr="ܚܕܵܐ ܕܵܣܬܵܐ ܕܚܲܒܝܼܪܹܐ ܩܵܕܡ ܒܸܢܝܵܢܵܐ ܕܚܲܕ ܡܲܟܼܬܒܼܵܐ."/>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57C279F" w14:textId="77777777" w:rsidR="00723BCB" w:rsidRPr="006B6983" w:rsidRDefault="009B7ABF" w:rsidP="004C4D61">
            <w:pPr>
              <w:pStyle w:val="ListParagraph"/>
              <w:numPr>
                <w:ilvl w:val="0"/>
                <w:numId w:val="35"/>
              </w:numPr>
              <w:bidi/>
              <w:spacing w:line="312" w:lineRule="auto"/>
              <w:rPr>
                <w:rFonts w:cs="Noto Sans Syriac Eastern"/>
              </w:rPr>
            </w:pPr>
            <w:r w:rsidRPr="006B6983">
              <w:rPr>
                <w:rFonts w:cs="Noto Sans Syriac Eastern"/>
                <w:rtl/>
              </w:rPr>
              <w:t>ܫܘܼܬܐܵܣܹܐ ܕܟܢܘܼܫܬܵܐ</w:t>
            </w:r>
          </w:p>
        </w:tc>
      </w:tr>
      <w:tr w:rsidR="00767EEA" w:rsidRPr="006B6983" w14:paraId="117B4DD1" w14:textId="77777777" w:rsidTr="00552F60">
        <w:tc>
          <w:tcPr>
            <w:tcW w:w="2551" w:type="dxa"/>
            <w:vAlign w:val="center"/>
          </w:tcPr>
          <w:p w14:paraId="05626C0D" w14:textId="77777777" w:rsidR="00723BCB"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1D9E6D36" wp14:editId="61D06FDB">
                  <wp:extent cx="1482725" cy="1482725"/>
                  <wp:effectExtent l="0" t="0" r="3175" b="3175"/>
                  <wp:docPr id="1470545733" name="Picture 28" descr="3 ܐ݉ܢܵܫܹܐ ܬܚܘܿܬ 2 ܒܲܓܼܒܘܼܓܼܝܵܬܹܐ ܕܗܲܡܙܲܡܬܵܐ. ܚܕܵܐ ܒܲܓܼܒܘܼܓܼܝܼܬܵܐ ܕܗܲܡܙܲܡܬܵܐ ܡܲܚܙܘܼܝܹܐ ܚܕܵܐ ܨܘܼܪܬܵܐ ܕܨܸܒܥܵܬܹܐ ܡܘܼܪܡܹܐ ܠܥܸܠܸܠ. ܘܗܿܝ ܒܲܓܼܒܘܼܓܼܝܼܬܵܐ ܐ݉ܚܹܪ݉ܬܵܐ ܕܗܲܡܙܲܡܬܵܐ ܡܲܚܙܘܼܝܹܐ ܚܕܵܐ ܨܘܼܪܬܵܐ ܕܨܸܒܥܵܬܹܐ ܡܘܼܨܠܸܝܹܐ ܠܐܸܠܬܸܚ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45733" name="Picture 28" descr="3 ܐ݉ܢܵܫܹܐ ܬܚܘܿܬ 2 ܒܲܓܼܒܘܼܓܼܝܵܬܹܐ ܕܗܲܡܙܲܡܬܵܐ. ܚܕܵܐ ܒܲܓܼܒܘܼܓܼܝܼܬܵܐ ܕܗܲܡܙܲܡܬܵܐ ܡܲܚܙܘܼܝܹܐ ܚܕܵܐ ܨܘܼܪܬܵܐ ܕܨܸܒܥܵܬܹܐ ܡܘܼܪܡܹܐ ܠܥܸܠܸܠ. ܘܗܿܝ ܒܲܓܼܒܘܼܓܼܝܼܬܵܐ ܐ݉ܚܹܪ݉ܬܵܐ ܕܗܲܡܙܲܡܬܵܐ ܡܲܚܙܘܼܝܹܐ ܚܕܵܐ ܨܘܼܪܬܵܐ ܕܨܸܒܥܵܬܹܐ ܡܘܼܨܠܸܝܹܐ ܠܐܸܠܬܸܚܬ."/>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BD7D10B" w14:textId="77777777" w:rsidR="00723BCB" w:rsidRPr="006B6983" w:rsidRDefault="009B7ABF" w:rsidP="004C4D61">
            <w:pPr>
              <w:pStyle w:val="ListParagraph"/>
              <w:numPr>
                <w:ilvl w:val="0"/>
                <w:numId w:val="35"/>
              </w:numPr>
              <w:bidi/>
              <w:spacing w:line="312" w:lineRule="auto"/>
              <w:rPr>
                <w:rFonts w:cs="Noto Sans Syriac Eastern"/>
              </w:rPr>
            </w:pPr>
            <w:r w:rsidRPr="006B6983">
              <w:rPr>
                <w:rFonts w:cs="Noto Sans Syriac Eastern"/>
                <w:rtl/>
              </w:rPr>
              <w:t xml:space="preserve">ܕܵܣܬܹܐ ܕܡܗܲܕܝܵܢܘܼܬܵܐ ܕܝܼܢܵܐ ܠܒܼܲܕܲܪ ܡܼܢ </w:t>
            </w:r>
            <w:r w:rsidRPr="006B6983">
              <w:rPr>
                <w:rFonts w:cs="FS Me Pro"/>
                <w:rtl/>
              </w:rPr>
              <w:t>NDIA</w:t>
            </w:r>
            <w:r w:rsidRPr="006B6983">
              <w:rPr>
                <w:rFonts w:cs="Noto Sans Syriac Eastern"/>
                <w:rtl/>
              </w:rPr>
              <w:t>.</w:t>
            </w:r>
          </w:p>
        </w:tc>
      </w:tr>
      <w:tr w:rsidR="00767EEA" w:rsidRPr="006B6983" w14:paraId="6AA0ABDB" w14:textId="77777777" w:rsidTr="00552F60">
        <w:tc>
          <w:tcPr>
            <w:tcW w:w="2551" w:type="dxa"/>
            <w:vAlign w:val="center"/>
          </w:tcPr>
          <w:p w14:paraId="426514F5" w14:textId="77777777" w:rsidR="003267DF" w:rsidRPr="006B6983" w:rsidRDefault="009B7ABF" w:rsidP="004C4D61">
            <w:pPr>
              <w:pStyle w:val="Image"/>
              <w:spacing w:before="960" w:line="312" w:lineRule="auto"/>
              <w:rPr>
                <w:rFonts w:cs="Noto Sans Syriac Eastern"/>
              </w:rPr>
            </w:pPr>
            <w:r w:rsidRPr="006B6983">
              <w:rPr>
                <w:rFonts w:cs="Noto Sans Syriac Eastern"/>
                <w:noProof/>
              </w:rPr>
              <w:drawing>
                <wp:inline distT="0" distB="0" distL="0" distR="0" wp14:anchorId="14600A17" wp14:editId="436FCC8D">
                  <wp:extent cx="1482725" cy="1482725"/>
                  <wp:effectExtent l="0" t="0" r="3175" b="3175"/>
                  <wp:docPr id="1672192175" name="Picture 27" descr="ܚܲܕ ܦܲܪܨܘܿܦܵܐ ܒܸܟܬܵܒܼܵܐ ܓܵܘ ܚܲܕ ܐܸܫܛܵܪܵܐ ܬܚܘܿܬ ܚܕܵܐ ܒܲܓܼܒܘܼܓܼܝܼܬܵܐ ܕܬܲܚܡܲܢܬܵܐ. ܒܲܓܼܒܘܼܓܼܝܼܬܵܐ ܕܬܲܚܡܲܢܬܵܐ ܡܲܚܙܘܼܝܹܐ 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92175" name="Picture 27" descr="ܚܲܕ ܦܲܪܨܘܿܦܵܐ ܒܸܟܬܵܒܼܵܐ ܓܵܘ ܚܲܕ ܐܸܫܛܵܪܵܐ ܬܚܘܿܬ ܚܕܵܐ ܒܲܓܼܒܘܼܓܼܝܼܬܵܐ ܕܬܲܚܡܲܢܬܵܐ. ܒܲܓܼܒܘܼܓܼܝܼܬܵܐ ܕܬܲܚܡܲܢܬܵܐ ܡܲܚܙܘܼܝܹܐ ܚܕܵܐ ܨܘܼܪܬܵܐ ܕܨܸܒܥܵܬܹܐ ܡܘܼܪܡܹܐ ܠܥܸܠܸܠ ܥܲܡ ܚܲܕ ܓܹܐܪܵܐ ܒܸܪܡܵܙܵܐ ܠܥܸܠܸܠ."/>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AE1C02A" w14:textId="77777777" w:rsidR="003267DF" w:rsidRPr="006B6983" w:rsidRDefault="009B7ABF" w:rsidP="004C4D61">
            <w:pPr>
              <w:bidi/>
              <w:spacing w:before="960" w:line="312" w:lineRule="auto"/>
              <w:rPr>
                <w:rFonts w:cs="Noto Sans Syriac Eastern"/>
              </w:rPr>
            </w:pPr>
            <w:r w:rsidRPr="006B6983">
              <w:rPr>
                <w:rFonts w:cs="Noto Sans Syriac Eastern"/>
                <w:rtl/>
              </w:rPr>
              <w:t>ܐܵܗܵܐ ܒܸܕ ܗܲܝܸܪܠܲܢ ܕܦܲܪܡܲܚ ܐܲܝܢܝܼ ܣܲܗܡܹܐ ܕܣܬܪܵܬܝܼܓ̰ܝܼܵܐ:</w:t>
            </w:r>
          </w:p>
          <w:p w14:paraId="0195D7D7" w14:textId="77777777" w:rsidR="003267DF" w:rsidRPr="006B6983" w:rsidRDefault="009B7ABF" w:rsidP="004C4D61">
            <w:pPr>
              <w:pStyle w:val="ListParagraph"/>
              <w:numPr>
                <w:ilvl w:val="0"/>
                <w:numId w:val="36"/>
              </w:numPr>
              <w:bidi/>
              <w:spacing w:line="312" w:lineRule="auto"/>
              <w:rPr>
                <w:rFonts w:cs="Noto Sans Syriac Eastern"/>
              </w:rPr>
            </w:pPr>
            <w:r w:rsidRPr="006B6983">
              <w:rPr>
                <w:rFonts w:cs="Noto Sans Syriac Eastern"/>
                <w:rtl/>
              </w:rPr>
              <w:t>ܦܠܵܚܵܐ ܝܢܵܐ ܨܦܵܝܝܼ</w:t>
            </w:r>
          </w:p>
          <w:p w14:paraId="6C85F8A4" w14:textId="77777777" w:rsidR="003267DF" w:rsidRPr="006B6983" w:rsidRDefault="009B7ABF" w:rsidP="004C4D61">
            <w:pPr>
              <w:pStyle w:val="ListParagraph"/>
              <w:numPr>
                <w:ilvl w:val="0"/>
                <w:numId w:val="36"/>
              </w:numPr>
              <w:bidi/>
              <w:spacing w:line="312" w:lineRule="auto"/>
              <w:rPr>
                <w:rFonts w:cs="Noto Sans Syriac Eastern"/>
              </w:rPr>
            </w:pPr>
            <w:r w:rsidRPr="006B6983">
              <w:rPr>
                <w:rFonts w:cs="Noto Sans Syriac Eastern"/>
                <w:rtl/>
              </w:rPr>
              <w:t>ܣܢܝܼܩܹܐ ܝܢܵܐ ܠܡܲܕܪܘܼܣܹܐ.</w:t>
            </w:r>
          </w:p>
        </w:tc>
      </w:tr>
    </w:tbl>
    <w:p w14:paraId="30EDD4BD" w14:textId="77777777" w:rsidR="0028416F" w:rsidRPr="006B6983" w:rsidRDefault="009B7ABF" w:rsidP="004C4D61">
      <w:pPr>
        <w:spacing w:line="312" w:lineRule="auto"/>
        <w:rPr>
          <w:rFonts w:cs="Noto Sans Syriac Eastern"/>
        </w:rPr>
      </w:pPr>
      <w:r w:rsidRPr="006B6983">
        <w:rPr>
          <w:rFonts w:cs="Noto Sans Syriac Eastern"/>
        </w:rPr>
        <w:br w:type="page"/>
      </w:r>
    </w:p>
    <w:p w14:paraId="2F072AE2" w14:textId="77777777" w:rsidR="00493D5D" w:rsidRPr="006B6983" w:rsidRDefault="009B7ABF" w:rsidP="004C4D61">
      <w:pPr>
        <w:pStyle w:val="Heading2"/>
        <w:bidi/>
        <w:spacing w:line="312" w:lineRule="auto"/>
        <w:rPr>
          <w:rFonts w:cs="Noto Sans Syriac Eastern"/>
        </w:rPr>
      </w:pPr>
      <w:bookmarkStart w:id="100" w:name="_Toc256000006"/>
      <w:bookmarkStart w:id="101" w:name="_Toc12634029"/>
      <w:bookmarkStart w:id="102" w:name="_Toc12636487"/>
      <w:bookmarkStart w:id="103" w:name="_Toc43391451"/>
      <w:bookmarkStart w:id="104" w:name="_Toc43391513"/>
      <w:r w:rsidRPr="006B6983">
        <w:rPr>
          <w:rFonts w:cs="Noto Sans Syriac Eastern"/>
          <w:rtl/>
        </w:rPr>
        <w:lastRenderedPageBreak/>
        <w:t>ܡܵܘܕܥܵܢܘܼܬܵܐ ܒܘܼܫ ܙܵܘܕܵܐ</w:t>
      </w:r>
      <w:bookmarkEnd w:id="100"/>
      <w:bookmarkEnd w:id="101"/>
      <w:bookmarkEnd w:id="102"/>
      <w:bookmarkEnd w:id="103"/>
      <w:bookmarkEnd w:id="104"/>
    </w:p>
    <w:p w14:paraId="4104D9DF" w14:textId="77777777" w:rsidR="008A5DB9" w:rsidRPr="006B6983" w:rsidRDefault="009B7ABF" w:rsidP="004C4D61">
      <w:pPr>
        <w:bidi/>
        <w:spacing w:line="312" w:lineRule="auto"/>
        <w:rPr>
          <w:rFonts w:cs="Noto Sans Syriac Eastern"/>
          <w:lang w:val="x-none" w:eastAsia="x-none"/>
        </w:rPr>
      </w:pPr>
      <w:r w:rsidRPr="006B6983">
        <w:rPr>
          <w:rFonts w:cs="Noto Sans Syriac Eastern"/>
          <w:rtl/>
        </w:rPr>
        <w:t>ܩܵܐ ܡܵܘܕܥܵܢܘܼܬܵܐ ܒܘܼܫ ܙܵܘܕܵܐ ܒܘܼܬ ܣܬܪܵܬܝܼܓ̰ܝܼܵܐ، ܐܸܢ ܒܵܣܡܵܐܠܵܘܟܼܘܿܢ ܡܲܚܒܸܪܘܼܢ ܠܲܢ.</w:t>
      </w:r>
    </w:p>
    <w:tbl>
      <w:tblPr>
        <w:tblStyle w:val="Style1"/>
        <w:bidiVisual/>
        <w:tblW w:w="9127" w:type="dxa"/>
        <w:tblLayout w:type="fixed"/>
        <w:tblLook w:val="04A0" w:firstRow="1" w:lastRow="0" w:firstColumn="1" w:lastColumn="0" w:noHBand="0" w:noVBand="1"/>
      </w:tblPr>
      <w:tblGrid>
        <w:gridCol w:w="2551"/>
        <w:gridCol w:w="6576"/>
      </w:tblGrid>
      <w:tr w:rsidR="00767EEA" w:rsidRPr="006B6983" w14:paraId="6FAF2164" w14:textId="77777777" w:rsidTr="00552F6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2271B92" w14:textId="77777777" w:rsidR="00493D5D" w:rsidRPr="006B6983" w:rsidRDefault="009B7ABF" w:rsidP="004C4D61">
            <w:pPr>
              <w:pStyle w:val="Image"/>
              <w:spacing w:line="312" w:lineRule="auto"/>
              <w:rPr>
                <w:rFonts w:cs="Noto Sans Syriac Eastern"/>
                <w:lang w:eastAsia="en-AU"/>
              </w:rPr>
            </w:pPr>
            <w:r w:rsidRPr="006B6983">
              <w:rPr>
                <w:rFonts w:cs="Noto Sans Syriac Eastern"/>
                <w:noProof/>
              </w:rPr>
              <w:drawing>
                <wp:inline distT="0" distB="0" distL="0" distR="0" wp14:anchorId="33071FE8" wp14:editId="335FC33A">
                  <wp:extent cx="1440000" cy="1440000"/>
                  <wp:effectExtent l="0" t="0" r="8255" b="8255"/>
                  <wp:docPr id="3" name="Picture 3" descr="ܨܘܼܪܬܵܐ ܕܚܲܕ ܕܫܵܘܦܵܐ ܐܸܠܸܟܬܪ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ܨܘܼܪܬܵܐ ܕܚܲܕ ܕܫܵܘܦܵܐ ܐܸܠܸܟܬܪܘܿܢܵܝܵܐ."/>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159AEE4" w14:textId="77777777" w:rsidR="00153FC3"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ܨܝܼܬܘܿܢ ܣܲܚܒܸܪܝܼܬܘܿܢ ܠܫܵܘܦܲܢ ܐܸܠܸܟܬܪܘܿܢܵܝܵܐ.</w:t>
            </w:r>
          </w:p>
          <w:p w14:paraId="48974E99" w14:textId="77777777" w:rsidR="00493D5D"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Style w:val="IntenseEmphasis1"/>
                <w:rFonts w:cs="FS Me Pro"/>
                <w:bCs/>
              </w:rPr>
            </w:pPr>
            <w:hyperlink r:id="rId133" w:history="1">
              <w:r w:rsidR="00153FC3" w:rsidRPr="006B6983">
                <w:rPr>
                  <w:rStyle w:val="Hyperlink"/>
                  <w:rFonts w:cs="FS Me Pro"/>
                  <w:bCs/>
                  <w:rtl/>
                </w:rPr>
                <w:t>www.ndis.gov.au</w:t>
              </w:r>
            </w:hyperlink>
          </w:p>
        </w:tc>
      </w:tr>
      <w:tr w:rsidR="00767EEA" w:rsidRPr="006B6983" w14:paraId="1434C852" w14:textId="77777777" w:rsidTr="00552F6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2CA0E30E" w14:textId="77777777" w:rsidR="00493D5D" w:rsidRPr="006B6983" w:rsidRDefault="009B7ABF" w:rsidP="004C4D61">
            <w:pPr>
              <w:pStyle w:val="Image"/>
              <w:spacing w:line="312" w:lineRule="auto"/>
              <w:rPr>
                <w:rFonts w:cs="Noto Sans Syriac Eastern"/>
                <w:lang w:eastAsia="en-AU"/>
              </w:rPr>
            </w:pPr>
            <w:r w:rsidRPr="006B6983">
              <w:rPr>
                <w:rFonts w:cs="Noto Sans Syriac Eastern"/>
                <w:noProof/>
              </w:rPr>
              <w:drawing>
                <wp:inline distT="0" distB="0" distL="0" distR="0" wp14:anchorId="7BD14788" wp14:editId="26B226D7">
                  <wp:extent cx="1440000" cy="1440000"/>
                  <wp:effectExtent l="0" t="0" r="8255" b="8255"/>
                  <wp:docPr id="36" name="Picture 36" descr="ܨܘܼܪܬܵܐ ܕܚܲܕ ܬܹܠܹܦ̮ܘܿ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ܨܘܼܪܬܵܐ ܕܚܲܕ ܬܹܠܹܦ̮ܘܿܢ."/>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3334EF4" w14:textId="77777777" w:rsidR="00153FC3"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ܨܝܼܬܘܿܢ ܡܲܚܒܸܪܝܼܬܘܿܢ ܠܲܢ.</w:t>
            </w:r>
          </w:p>
          <w:p w14:paraId="5268A953" w14:textId="77777777" w:rsidR="00493D5D"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Style w:val="IntenseEmphasis1"/>
                <w:rFonts w:cs="FS Me Pro"/>
                <w:bCs/>
              </w:rPr>
            </w:pPr>
            <w:r w:rsidRPr="006B6983">
              <w:rPr>
                <w:rStyle w:val="IntenseEmphasis1"/>
                <w:rFonts w:cs="FS Me Pro"/>
                <w:bCs/>
                <w:rtl/>
              </w:rPr>
              <w:t>110 800 1800</w:t>
            </w:r>
          </w:p>
        </w:tc>
      </w:tr>
      <w:tr w:rsidR="00767EEA" w:rsidRPr="006B6983" w14:paraId="40DBB8C9" w14:textId="77777777" w:rsidTr="00552F6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7F5AC3C" w14:textId="77777777" w:rsidR="00CD310C" w:rsidRPr="006B6983" w:rsidRDefault="009B7ABF" w:rsidP="004C4D61">
            <w:pPr>
              <w:pStyle w:val="Image"/>
              <w:spacing w:line="312" w:lineRule="auto"/>
              <w:rPr>
                <w:rFonts w:cs="Noto Sans Syriac Eastern"/>
                <w:lang w:eastAsia="en-AU"/>
              </w:rPr>
            </w:pPr>
            <w:r w:rsidRPr="006B6983">
              <w:rPr>
                <w:rFonts w:cs="Noto Sans Syriac Eastern"/>
                <w:noProof/>
                <w:lang w:eastAsia="en-AU"/>
              </w:rPr>
              <w:drawing>
                <wp:inline distT="0" distB="0" distL="0" distR="0" wp14:anchorId="1B88D874" wp14:editId="6BE4A584">
                  <wp:extent cx="792000" cy="792000"/>
                  <wp:effectExtent l="0" t="0" r="8255" b="8255"/>
                  <wp:docPr id="15" name="Picture 15" descr="ܚܲܕ ܪܸܡܙܵܐ ܕܝܼܠܵܢܵܝܵܐ ܕ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ܚܲܕ ܪܸܡܙܵܐ ܕܝܼܠܵܢܵܝܵܐ ܕ Facebook."/>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36DD4759" w14:textId="77777777" w:rsidR="00CD310C"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ܨܝܼܬܘܿܢ ܬܵܒܥܝܼܬܘܿܢ ܠܲܢ ܥܲܠ Facebook.</w:t>
            </w:r>
          </w:p>
          <w:p w14:paraId="6206FB18" w14:textId="77777777" w:rsidR="00CD310C"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Style w:val="Hyperlink"/>
                <w:rFonts w:cs="FS Me Pro"/>
                <w:bCs/>
              </w:rPr>
            </w:pPr>
            <w:hyperlink r:id="rId136" w:history="1">
              <w:r w:rsidR="00DE6B8B" w:rsidRPr="006B6983">
                <w:rPr>
                  <w:rStyle w:val="Hyperlink"/>
                  <w:rFonts w:cs="FS Me Pro"/>
                  <w:bCs/>
                  <w:rtl/>
                </w:rPr>
                <w:t>www.facebook.com/NDISAus</w:t>
              </w:r>
            </w:hyperlink>
          </w:p>
        </w:tc>
      </w:tr>
      <w:tr w:rsidR="00767EEA" w:rsidRPr="006B6983" w14:paraId="7D5C8F62" w14:textId="77777777" w:rsidTr="00552F6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84CD488" w14:textId="77777777" w:rsidR="00CD310C" w:rsidRPr="006B6983" w:rsidRDefault="009B7ABF" w:rsidP="004C4D61">
            <w:pPr>
              <w:pStyle w:val="Image"/>
              <w:spacing w:line="312" w:lineRule="auto"/>
              <w:rPr>
                <w:rFonts w:cs="Noto Sans Syriac Eastern"/>
                <w:lang w:eastAsia="en-AU"/>
              </w:rPr>
            </w:pPr>
            <w:r w:rsidRPr="006B6983">
              <w:rPr>
                <w:rFonts w:cs="Noto Sans Syriac Eastern"/>
                <w:noProof/>
                <w:lang w:eastAsia="en-AU"/>
              </w:rPr>
              <w:drawing>
                <wp:inline distT="0" distB="0" distL="0" distR="0" wp14:anchorId="3DAEAED1" wp14:editId="7175571F">
                  <wp:extent cx="792000" cy="792000"/>
                  <wp:effectExtent l="0" t="0" r="8255" b="8255"/>
                  <wp:docPr id="16" name="Picture 16" descr="ܚܲܕ ܪܸܡܙܵܐ ܕܝܼܠܵܢܵܝܵܐ ܕ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ܚܲܕ ܪܸܡܙܵܐ ܕܝܼܠܵܢܵܝܵܐ ܕ Twitter."/>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46823342" w14:textId="77777777" w:rsidR="00CD310C"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ܡܵܨܝܼܬܘܿܢ ܬܵܒܥܝܼܬܘܿܢ ܠܲܢ ܥܲܠ </w:t>
            </w:r>
            <w:r w:rsidRPr="006B6983">
              <w:rPr>
                <w:rFonts w:cs="FS Me Pro"/>
                <w:rtl/>
              </w:rPr>
              <w:t>Twitter</w:t>
            </w:r>
            <w:r w:rsidRPr="006B6983">
              <w:rPr>
                <w:rFonts w:cs="Noto Sans Syriac Eastern"/>
                <w:rtl/>
              </w:rPr>
              <w:t>.</w:t>
            </w:r>
          </w:p>
          <w:p w14:paraId="0BF53A41" w14:textId="0296C560" w:rsidR="00CD310C" w:rsidRPr="006B6983" w:rsidRDefault="006B6983" w:rsidP="004C4D61">
            <w:pPr>
              <w:spacing w:line="312" w:lineRule="auto"/>
              <w:jc w:val="right"/>
              <w:cnfStyle w:val="000000000000" w:firstRow="0" w:lastRow="0" w:firstColumn="0" w:lastColumn="0" w:oddVBand="0" w:evenVBand="0" w:oddHBand="0" w:evenHBand="0" w:firstRowFirstColumn="0" w:firstRowLastColumn="0" w:lastRowFirstColumn="0" w:lastRowLastColumn="0"/>
              <w:rPr>
                <w:rStyle w:val="IntenseEmphasis1"/>
                <w:rFonts w:cs="FS Me Pro"/>
                <w:bCs/>
              </w:rPr>
            </w:pPr>
            <w:r>
              <w:rPr>
                <w:rStyle w:val="IntenseEmphasis1"/>
                <w:rFonts w:cs="FS Me Pro"/>
                <w:bCs/>
              </w:rPr>
              <w:t>@</w:t>
            </w:r>
            <w:r w:rsidRPr="006B6983">
              <w:rPr>
                <w:rStyle w:val="IntenseEmphasis1"/>
                <w:rFonts w:cs="FS Me Pro"/>
                <w:bCs/>
                <w:rtl/>
              </w:rPr>
              <w:t>NDIS</w:t>
            </w:r>
          </w:p>
          <w:p w14:paraId="59C889D5" w14:textId="77777777" w:rsidR="00771597"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FS Me Pro"/>
                <w:rtl/>
              </w:rPr>
              <w:t>Twitter</w:t>
            </w:r>
            <w:r w:rsidRPr="006B6983">
              <w:rPr>
                <w:rFonts w:cs="Noto Sans Syriac Eastern"/>
                <w:rtl/>
              </w:rPr>
              <w:t xml:space="preserve"> ܐܵܦ ܦܝܼܫܬܵܐ ܝܠܵܗܿ ܩܪܝܼܬܵܐ </w:t>
            </w:r>
            <w:r w:rsidRPr="006B6983">
              <w:rPr>
                <w:rFonts w:cs="FS Me Pro"/>
                <w:rtl/>
              </w:rPr>
              <w:t>X</w:t>
            </w:r>
            <w:r w:rsidRPr="006B6983">
              <w:rPr>
                <w:rFonts w:cs="Noto Sans Syriac Eastern"/>
                <w:rtl/>
              </w:rPr>
              <w:t>.</w:t>
            </w:r>
          </w:p>
        </w:tc>
      </w:tr>
    </w:tbl>
    <w:p w14:paraId="62F5AF17" w14:textId="77777777" w:rsidR="00AE2123" w:rsidRPr="006B6983" w:rsidRDefault="009B7ABF" w:rsidP="004C4D61">
      <w:pPr>
        <w:spacing w:line="312" w:lineRule="auto"/>
        <w:rPr>
          <w:rFonts w:cs="Noto Sans Syriac Eastern"/>
          <w:sz w:val="32"/>
          <w:szCs w:val="26"/>
        </w:rPr>
      </w:pPr>
      <w:bookmarkStart w:id="105" w:name="_Toc43391514"/>
      <w:r w:rsidRPr="006B6983">
        <w:rPr>
          <w:rFonts w:cs="Noto Sans Syriac Eastern"/>
        </w:rPr>
        <w:br w:type="page"/>
      </w:r>
    </w:p>
    <w:p w14:paraId="064AF561" w14:textId="77777777" w:rsidR="00CD310C" w:rsidRPr="006B6983" w:rsidRDefault="009B7ABF" w:rsidP="004C4D61">
      <w:pPr>
        <w:pStyle w:val="Heading3"/>
        <w:bidi/>
        <w:spacing w:line="312" w:lineRule="auto"/>
        <w:rPr>
          <w:rFonts w:cs="Noto Sans Syriac Eastern"/>
        </w:rPr>
      </w:pPr>
      <w:r w:rsidRPr="006B6983">
        <w:rPr>
          <w:rFonts w:cs="Noto Sans Syriac Eastern"/>
          <w:rtl/>
        </w:rPr>
        <w:lastRenderedPageBreak/>
        <w:t>ܣܢܵܕܬܵܐ ܩܵܐ ܕܗܲܡܙܸܡܝܼܬܘܿܢ ܥܲܡܲܢ</w:t>
      </w:r>
      <w:bookmarkEnd w:id="105"/>
    </w:p>
    <w:tbl>
      <w:tblPr>
        <w:tblStyle w:val="Style1"/>
        <w:bidiVisual/>
        <w:tblW w:w="9127" w:type="dxa"/>
        <w:tblLayout w:type="fixed"/>
        <w:tblLook w:val="04A0" w:firstRow="1" w:lastRow="0" w:firstColumn="1" w:lastColumn="0" w:noHBand="0" w:noVBand="1"/>
      </w:tblPr>
      <w:tblGrid>
        <w:gridCol w:w="2551"/>
        <w:gridCol w:w="6576"/>
      </w:tblGrid>
      <w:tr w:rsidR="00767EEA" w:rsidRPr="006B6983" w14:paraId="3C7AA9BE" w14:textId="77777777" w:rsidTr="00552F60">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4B42C8F" w14:textId="77777777" w:rsidR="00115682" w:rsidRPr="006B6983" w:rsidRDefault="009B7ABF" w:rsidP="004C4D61">
            <w:pPr>
              <w:pStyle w:val="Image"/>
              <w:spacing w:before="0" w:after="0" w:line="312" w:lineRule="auto"/>
              <w:rPr>
                <w:rFonts w:cs="Noto Sans Syriac Eastern"/>
                <w:lang w:eastAsia="en-AU"/>
              </w:rPr>
            </w:pPr>
            <w:r w:rsidRPr="006B6983">
              <w:rPr>
                <w:rFonts w:cs="Noto Sans Syriac Eastern"/>
                <w:noProof/>
              </w:rPr>
              <mc:AlternateContent>
                <mc:Choice Requires="wps">
                  <w:drawing>
                    <wp:anchor distT="45720" distB="45720" distL="114300" distR="114300" simplePos="0" relativeHeight="251728896" behindDoc="0" locked="0" layoutInCell="1" allowOverlap="1" wp14:anchorId="3D9C403D" wp14:editId="34876ABF">
                      <wp:simplePos x="0" y="0"/>
                      <wp:positionH relativeFrom="column">
                        <wp:posOffset>471805</wp:posOffset>
                      </wp:positionH>
                      <wp:positionV relativeFrom="paragraph">
                        <wp:posOffset>422910</wp:posOffset>
                      </wp:positionV>
                      <wp:extent cx="672465" cy="160655"/>
                      <wp:effectExtent l="0" t="0" r="13335" b="10795"/>
                      <wp:wrapNone/>
                      <wp:docPr id="37674716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 cy="160655"/>
                              </a:xfrm>
                              <a:prstGeom prst="rect">
                                <a:avLst/>
                              </a:prstGeom>
                              <a:noFill/>
                              <a:ln w="9525">
                                <a:noFill/>
                                <a:miter lim="800000"/>
                                <a:headEnd/>
                                <a:tailEnd/>
                              </a:ln>
                            </wps:spPr>
                            <wps:txbx>
                              <w:txbxContent>
                                <w:p w14:paraId="59057BFF" w14:textId="55212BF8" w:rsidR="009B7ABF" w:rsidRPr="0042212C" w:rsidRDefault="009B7ABF" w:rsidP="0042212C">
                                  <w:pPr>
                                    <w:bidi/>
                                    <w:spacing w:before="0" w:after="0" w:line="168" w:lineRule="auto"/>
                                    <w:jc w:val="center"/>
                                    <w:rPr>
                                      <w:rFonts w:ascii="Noto Sans Syriac Eastern" w:hAnsi="Noto Sans Syriac Eastern" w:cs="Noto Sans Syriac Eastern"/>
                                      <w:sz w:val="9"/>
                                      <w:szCs w:val="9"/>
                                      <w:lang w:val="en-PH"/>
                                    </w:rPr>
                                  </w:pPr>
                                  <w:r w:rsidRPr="0042212C">
                                    <w:rPr>
                                      <w:rFonts w:ascii="Noto Sans Syriac Eastern" w:hAnsi="Noto Sans Syriac Eastern" w:cs="Noto Sans Syriac Eastern"/>
                                      <w:b/>
                                      <w:bCs/>
                                      <w:sz w:val="9"/>
                                      <w:szCs w:val="9"/>
                                      <w:rtl/>
                                    </w:rPr>
                                    <w:t xml:space="preserve">ܫܵܘܦܵܐ ܐܸܠܸܟܬܪܘܿܢܵܝܵܐ </w:t>
                                  </w:r>
                                  <w:r w:rsidR="0042212C" w:rsidRPr="0042212C">
                                    <w:rPr>
                                      <w:rFonts w:ascii="Noto Sans Syriac Eastern" w:hAnsi="Noto Sans Syriac Eastern" w:cs="Noto Sans Syriac Eastern"/>
                                      <w:b/>
                                      <w:bCs/>
                                      <w:sz w:val="9"/>
                                      <w:szCs w:val="9"/>
                                    </w:rPr>
                                    <w:br/>
                                  </w:r>
                                  <w:r w:rsidRPr="0042212C">
                                    <w:rPr>
                                      <w:rFonts w:ascii="Noto Sans Syriac Eastern" w:hAnsi="Noto Sans Syriac Eastern" w:cs="Noto Sans Syriac Eastern"/>
                                      <w:b/>
                                      <w:bCs/>
                                      <w:sz w:val="9"/>
                                      <w:szCs w:val="9"/>
                                      <w:rtl/>
                                    </w:rPr>
                                    <w:t>ܕܗܲܡܙܲܡܬܵ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9C403D" id="_x0000_s1048" type="#_x0000_t202" style="position:absolute;left:0;text-align:left;margin-left:37.15pt;margin-top:33.3pt;width:52.95pt;height:12.6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" filled="f" stroked="f">
                      <v:textbox inset="0,0,0,0">
                        <w:txbxContent>
                          <w:p w14:paraId="59057BFF" w14:textId="55212BF8" w:rsidR="009B7ABF" w:rsidRPr="0042212C" w:rsidRDefault="009B7ABF" w:rsidP="0042212C">
                            <w:pPr>
                              <w:bidi/>
                              <w:spacing w:before="0" w:after="0" w:line="168" w:lineRule="auto"/>
                              <w:jc w:val="center"/>
                              <w:rPr>
                                <w:rFonts w:ascii="Noto Sans Syriac Eastern" w:hAnsi="Noto Sans Syriac Eastern" w:cs="Noto Sans Syriac Eastern"/>
                                <w:sz w:val="9"/>
                                <w:szCs w:val="9"/>
                                <w:lang w:val="en-PH"/>
                              </w:rPr>
                            </w:pPr>
                            <w:r w:rsidRPr="0042212C">
                              <w:rPr>
                                <w:rFonts w:ascii="Noto Sans Syriac Eastern" w:hAnsi="Noto Sans Syriac Eastern" w:cs="Noto Sans Syriac Eastern"/>
                                <w:b/>
                                <w:bCs/>
                                <w:sz w:val="9"/>
                                <w:szCs w:val="9"/>
                                <w:rtl/>
                              </w:rPr>
                              <w:t xml:space="preserve">ܫܵܘܦܵܐ ܐܸܠܸܟܬܪܘܿܢܵܝܵܐ </w:t>
                            </w:r>
                            <w:r w:rsidR="0042212C" w:rsidRPr="0042212C">
                              <w:rPr>
                                <w:rFonts w:ascii="Noto Sans Syriac Eastern" w:hAnsi="Noto Sans Syriac Eastern" w:cs="Noto Sans Syriac Eastern"/>
                                <w:b/>
                                <w:bCs/>
                                <w:sz w:val="9"/>
                                <w:szCs w:val="9"/>
                              </w:rPr>
                              <w:br/>
                            </w:r>
                            <w:r w:rsidRPr="0042212C">
                              <w:rPr>
                                <w:rFonts w:ascii="Noto Sans Syriac Eastern" w:hAnsi="Noto Sans Syriac Eastern" w:cs="Noto Sans Syriac Eastern"/>
                                <w:b/>
                                <w:bCs/>
                                <w:sz w:val="9"/>
                                <w:szCs w:val="9"/>
                                <w:rtl/>
                              </w:rPr>
                              <w:t>ܕܗܲܡܙܲܡܬܵܐ</w:t>
                            </w:r>
                          </w:p>
                        </w:txbxContent>
                      </v:textbox>
                    </v:shape>
                  </w:pict>
                </mc:Fallback>
              </mc:AlternateContent>
            </w:r>
            <w:r w:rsidR="00115682" w:rsidRPr="006B6983">
              <w:rPr>
                <w:rFonts w:cs="Noto Sans Syriac Eastern"/>
                <w:noProof/>
              </w:rPr>
              <w:drawing>
                <wp:inline distT="0" distB="0" distL="0" distR="0" wp14:anchorId="3210C7A3" wp14:editId="48C78551">
                  <wp:extent cx="1440000" cy="1440000"/>
                  <wp:effectExtent l="0" t="0" r="8255" b="8255"/>
                  <wp:docPr id="23" name="Picture 23" descr="ܚܕܵܐ ܨܘܼܪܬܵܐ ܕ web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ܚܕܵܐ ܨܘܼܪܬܵܐ ܕ webchat."/>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F1E24C5" w14:textId="77777777" w:rsidR="00115682" w:rsidRPr="006B6983" w:rsidRDefault="009B7ABF" w:rsidP="004C4D61">
            <w:pPr>
              <w:bidi/>
              <w:spacing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ܡܵܨܝܼܬܘܿܢ ܗܲܡܙܸܡܝܼܬܘܿܢ ܥܲܡܲܢ ܡܼܢ ܥܲܠ ܐܸܢܬܸܪܢܸܬ ܒܡܲܦܠܲܚܬܵܐ ܕܪܘܼܫܡܵܐ ܕܕܝܼܲܢ ܕ </w:t>
            </w:r>
            <w:r w:rsidRPr="006B6983">
              <w:rPr>
                <w:rFonts w:cs="FS Me Pro"/>
                <w:rtl/>
              </w:rPr>
              <w:t>webchat</w:t>
            </w:r>
            <w:r w:rsidRPr="006B6983">
              <w:rPr>
                <w:rFonts w:cs="Noto Sans Syriac Eastern"/>
                <w:rtl/>
              </w:rPr>
              <w:t xml:space="preserve"> ܕܝܼܠܹܗ ܓܵܘ ܫܵܘܦܲܢ ܐܸܠܸܟܬܪܘܿܢܵܝܵܐ. </w:t>
            </w:r>
          </w:p>
          <w:p w14:paraId="12756399" w14:textId="77777777" w:rsidR="00115682" w:rsidRPr="006B6983" w:rsidRDefault="009B7ABF" w:rsidP="004C4D61">
            <w:pPr>
              <w:pStyle w:val="Body"/>
              <w:bidi/>
              <w:spacing w:after="0" w:line="312" w:lineRule="auto"/>
              <w:cnfStyle w:val="000000000000" w:firstRow="0" w:lastRow="0" w:firstColumn="0" w:lastColumn="0" w:oddVBand="0" w:evenVBand="0" w:oddHBand="0" w:evenHBand="0" w:firstRowFirstColumn="0" w:firstRowLastColumn="0" w:lastRowFirstColumn="0" w:lastRowLastColumn="0"/>
              <w:rPr>
                <w:rFonts w:cs="FS Me Pro"/>
                <w:b/>
                <w:bCs/>
                <w:color w:val="6B2976"/>
                <w:w w:val="100"/>
              </w:rPr>
            </w:pPr>
            <w:hyperlink r:id="rId139" w:history="1">
              <w:r w:rsidRPr="006B6983">
                <w:rPr>
                  <w:rStyle w:val="Hyperlink"/>
                  <w:rFonts w:cs="FS Me Pro"/>
                  <w:bCs/>
                  <w:w w:val="100"/>
                  <w:rtl/>
                </w:rPr>
                <w:t>www.ndis.gov.au</w:t>
              </w:r>
            </w:hyperlink>
          </w:p>
        </w:tc>
      </w:tr>
      <w:tr w:rsidR="00767EEA" w:rsidRPr="006B6983" w14:paraId="5E14DBBF" w14:textId="77777777" w:rsidTr="00552F60">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48CEAA9A" w14:textId="77777777" w:rsidR="00CD310C" w:rsidRPr="006B6983" w:rsidRDefault="00CD310C" w:rsidP="004C4D61">
            <w:pPr>
              <w:pStyle w:val="Image"/>
              <w:spacing w:before="120" w:after="0" w:line="312" w:lineRule="auto"/>
              <w:rPr>
                <w:rFonts w:cs="Noto Sans Syriac Eastern"/>
                <w:lang w:eastAsia="en-AU"/>
              </w:rPr>
            </w:pPr>
          </w:p>
        </w:tc>
        <w:tc>
          <w:tcPr>
            <w:tcW w:w="6576" w:type="dxa"/>
          </w:tcPr>
          <w:p w14:paraId="3B73A1D9" w14:textId="77777777" w:rsidR="00CD310C" w:rsidRPr="006B6983" w:rsidRDefault="009B7ABF" w:rsidP="004C4D61">
            <w:pPr>
              <w:bidi/>
              <w:spacing w:before="120"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ܢ ܟܹܐ ܗܲܡܙܸܡܝܼܬܘܿܢ ܚܲܕ ܠܸܫܵܢܵܐ ܐ݉ܚܹܪ݉ܢܵܐ ܠܵܐ ܠܸܫܵܢܵܐ ܐܸܢܓܠܸܣܢܵܝܵܐ، ܐܲܚܬܘܿܢ ܡܵܨܝܼܬܘܿܢ ܡܲܚܒܸܪܝܼܬܘܿܢ ܩܵܐ:</w:t>
            </w:r>
          </w:p>
        </w:tc>
      </w:tr>
      <w:tr w:rsidR="00767EEA" w:rsidRPr="006B6983" w14:paraId="45DEB17D" w14:textId="77777777" w:rsidTr="00552F60">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613F0706" w14:textId="77777777" w:rsidR="00493D5D" w:rsidRPr="006B6983" w:rsidRDefault="009B7ABF" w:rsidP="004C4D61">
            <w:pPr>
              <w:pStyle w:val="Image"/>
              <w:spacing w:before="0" w:after="0" w:line="312" w:lineRule="auto"/>
              <w:rPr>
                <w:rFonts w:cs="Noto Sans Syriac Eastern"/>
                <w:lang w:eastAsia="en-AU"/>
              </w:rPr>
            </w:pPr>
            <w:r w:rsidRPr="006B6983">
              <w:rPr>
                <w:rFonts w:cs="Noto Sans Syriac Eastern"/>
                <w:noProof/>
                <w:lang w:eastAsia="en-AU"/>
              </w:rPr>
              <w:drawing>
                <wp:inline distT="0" distB="0" distL="0" distR="0" wp14:anchorId="29524ABF" wp14:editId="550A3E74">
                  <wp:extent cx="1440000" cy="1440000"/>
                  <wp:effectExtent l="0" t="0" r="8255" b="8255"/>
                  <wp:docPr id="13" name="Picture 13" descr="ܚܕܵܐ ܨܘܼܪܬܵܐ ܕܚܸܠܡܲܬ ܕܬܲܪܓܲܡܬܵܐ ܘܕܦܲܫܲܩ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ܚܕܵܐ ܨܘܼܪܬܵܐ ܕܚܸܠܡܲܬ ܕܬܲܪܓܲܡܬܵܐ ܘܕܦܲܫܲܩܬܵܐ."/>
                          <pic:cNvPicPr>
                            <a:picLocks noChangeAspect="1" noChangeArrowheads="1"/>
                          </pic:cNvPicPr>
                        </pic:nvPicPr>
                        <pic:blipFill>
                          <a:blip r:embed="rId1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9FD6CD0" w14:textId="77777777" w:rsidR="00092D2F" w:rsidRPr="006B6983" w:rsidRDefault="009B7ABF" w:rsidP="004C4D61">
            <w:pPr>
              <w:bidi/>
              <w:spacing w:before="0" w:after="0" w:line="312" w:lineRule="auto"/>
              <w:cnfStyle w:val="000000000000" w:firstRow="0" w:lastRow="0" w:firstColumn="0" w:lastColumn="0" w:oddVBand="0" w:evenVBand="0" w:oddHBand="0" w:evenHBand="0" w:firstRowFirstColumn="0" w:firstRowLastColumn="0" w:lastRowFirstColumn="0" w:lastRowLastColumn="0"/>
              <w:rPr>
                <w:rFonts w:cs="FS Me Pro"/>
              </w:rPr>
            </w:pPr>
            <w:r w:rsidRPr="006B6983">
              <w:rPr>
                <w:rFonts w:cs="FS Me Pro"/>
                <w:rtl/>
              </w:rPr>
              <w:t>Translating and Interpreting Service (TIS)</w:t>
            </w:r>
          </w:p>
          <w:p w14:paraId="1A44362A" w14:textId="77777777" w:rsidR="00493D5D" w:rsidRPr="006B6983" w:rsidRDefault="009B7ABF" w:rsidP="004C4D61">
            <w:pPr>
              <w:bidi/>
              <w:spacing w:before="0" w:after="0" w:line="312" w:lineRule="auto"/>
              <w:cnfStyle w:val="000000000000" w:firstRow="0" w:lastRow="0" w:firstColumn="0" w:lastColumn="0" w:oddVBand="0" w:evenVBand="0" w:oddHBand="0" w:evenHBand="0" w:firstRowFirstColumn="0" w:firstRowLastColumn="0" w:lastRowFirstColumn="0" w:lastRowLastColumn="0"/>
              <w:rPr>
                <w:rStyle w:val="IntenseEmphasis1"/>
                <w:rFonts w:cs="Noto Sans Syriac Eastern"/>
                <w:bCs/>
              </w:rPr>
            </w:pPr>
            <w:r w:rsidRPr="006B6983">
              <w:rPr>
                <w:rStyle w:val="IntenseEmphasis1"/>
                <w:rFonts w:cs="FS Me Pro"/>
                <w:bCs/>
                <w:rtl/>
              </w:rPr>
              <w:t>450 131</w:t>
            </w:r>
          </w:p>
        </w:tc>
      </w:tr>
      <w:tr w:rsidR="00767EEA" w:rsidRPr="006B6983" w14:paraId="2E7FF371" w14:textId="77777777" w:rsidTr="00552F60">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B4BE626" w14:textId="77777777" w:rsidR="00CD310C" w:rsidRPr="006B6983" w:rsidRDefault="00CD310C" w:rsidP="004C4D61">
            <w:pPr>
              <w:pStyle w:val="Image"/>
              <w:spacing w:before="120" w:after="0" w:line="312" w:lineRule="auto"/>
              <w:rPr>
                <w:rFonts w:cs="Noto Sans Syriac Eastern"/>
                <w:lang w:eastAsia="en-AU"/>
              </w:rPr>
            </w:pPr>
          </w:p>
        </w:tc>
        <w:tc>
          <w:tcPr>
            <w:tcW w:w="6576" w:type="dxa"/>
          </w:tcPr>
          <w:p w14:paraId="79C8FC32" w14:textId="77777777" w:rsidR="00CD310C" w:rsidRPr="006B6983" w:rsidRDefault="009B7ABF" w:rsidP="004C4D61">
            <w:pPr>
              <w:bidi/>
              <w:spacing w:before="120"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ܢ ܐܝܼܬܠܵܘܟܼܘܿܢ ܙܲܒܘܿܢܘܼܬܵܐ ܒܗܲܡܙܲܡܬܵܐ ܝܲܢ ܒܡܲܫܡܲܥܬܵܐ، ܡܵܨܝܼܬܘܿܢ ܡܲܚܒܸܪܝܼܬܘܿܢ ܩܵܐ:</w:t>
            </w:r>
          </w:p>
        </w:tc>
      </w:tr>
      <w:tr w:rsidR="00767EEA" w:rsidRPr="006B6983" w14:paraId="7CD378BA" w14:textId="77777777" w:rsidTr="00552F60">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7DAAF177" w14:textId="77777777" w:rsidR="00493D5D" w:rsidRPr="006B6983" w:rsidRDefault="009B7ABF" w:rsidP="004C4D61">
            <w:pPr>
              <w:pStyle w:val="Image"/>
              <w:spacing w:before="0" w:after="0" w:line="312" w:lineRule="auto"/>
              <w:rPr>
                <w:rFonts w:cs="Noto Sans Syriac Eastern"/>
              </w:rPr>
            </w:pPr>
            <w:r w:rsidRPr="006B6983">
              <w:rPr>
                <w:rFonts w:cs="Noto Sans Syriac Eastern"/>
                <w:noProof/>
              </w:rPr>
              <mc:AlternateContent>
                <mc:Choice Requires="wps">
                  <w:drawing>
                    <wp:anchor distT="45720" distB="45720" distL="114300" distR="114300" simplePos="0" relativeHeight="251730944" behindDoc="0" locked="0" layoutInCell="1" allowOverlap="1" wp14:anchorId="050AC368" wp14:editId="08D3705F">
                      <wp:simplePos x="0" y="0"/>
                      <wp:positionH relativeFrom="column">
                        <wp:posOffset>337185</wp:posOffset>
                      </wp:positionH>
                      <wp:positionV relativeFrom="paragraph">
                        <wp:posOffset>340995</wp:posOffset>
                      </wp:positionV>
                      <wp:extent cx="789940" cy="1026160"/>
                      <wp:effectExtent l="0" t="0" r="10160" b="254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026160"/>
                              </a:xfrm>
                              <a:prstGeom prst="rect">
                                <a:avLst/>
                              </a:prstGeom>
                              <a:noFill/>
                              <a:ln w="9525">
                                <a:noFill/>
                                <a:miter lim="800000"/>
                                <a:headEnd/>
                                <a:tailEnd/>
                              </a:ln>
                            </wps:spPr>
                            <wps:txbx>
                              <w:txbxContent>
                                <w:p w14:paraId="4ADA3272" w14:textId="58944F08" w:rsidR="009B7ABF" w:rsidRPr="00892F48" w:rsidRDefault="009B7ABF" w:rsidP="00F51363">
                                  <w:pPr>
                                    <w:bidi/>
                                    <w:spacing w:before="0" w:after="0" w:line="240" w:lineRule="auto"/>
                                    <w:jc w:val="center"/>
                                    <w:rPr>
                                      <w:rFonts w:ascii="Noto Sans Syriac Eastern" w:hAnsi="Noto Sans Syriac Eastern" w:cs="Noto Sans Syriac Eastern"/>
                                      <w:sz w:val="18"/>
                                      <w:szCs w:val="18"/>
                                      <w:lang w:val="en-PH"/>
                                    </w:rPr>
                                  </w:pPr>
                                  <w:r w:rsidRPr="00892F48">
                                    <w:rPr>
                                      <w:rFonts w:ascii="Noto Sans Syriac Eastern" w:hAnsi="Noto Sans Syriac Eastern" w:cs="Noto Sans Syriac Eastern"/>
                                      <w:b/>
                                      <w:bCs/>
                                      <w:sz w:val="18"/>
                                      <w:szCs w:val="18"/>
                                      <w:rtl/>
                                    </w:rPr>
                                    <w:t xml:space="preserve">ܫܠܵܡܵܐ </w:t>
                                  </w:r>
                                  <w:r w:rsidRPr="00892F48">
                                    <w:rPr>
                                      <w:rFonts w:ascii="Noto Sans Syriac Eastern" w:hAnsi="Noto Sans Syriac Eastern" w:cs="Noto Sans Syriac Eastern"/>
                                      <w:b/>
                                      <w:bCs/>
                                      <w:sz w:val="18"/>
                                      <w:szCs w:val="18"/>
                                      <w:rtl/>
                                    </w:rPr>
                                    <w:t>ܠܵܘܟܼܘܿܢ</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0AC368" id="_x0000_s1049" type="#_x0000_t202" style="position:absolute;left:0;text-align:left;margin-left:26.55pt;margin-top:26.85pt;width:62.2pt;height:80.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" filled="f" stroked="f">
                      <v:textbox inset="0,0,0,0">
                        <w:txbxContent>
                          <w:p w14:paraId="4ADA3272" w14:textId="58944F08" w:rsidR="009B7ABF" w:rsidRPr="00892F48" w:rsidRDefault="009B7ABF" w:rsidP="00F51363">
                            <w:pPr>
                              <w:bidi/>
                              <w:spacing w:before="0" w:after="0" w:line="240" w:lineRule="auto"/>
                              <w:jc w:val="center"/>
                              <w:rPr>
                                <w:rFonts w:ascii="Noto Sans Syriac Eastern" w:hAnsi="Noto Sans Syriac Eastern" w:cs="Noto Sans Syriac Eastern"/>
                                <w:sz w:val="18"/>
                                <w:szCs w:val="18"/>
                                <w:lang w:val="en-PH"/>
                              </w:rPr>
                            </w:pPr>
                            <w:r w:rsidRPr="00892F48">
                              <w:rPr>
                                <w:rFonts w:ascii="Noto Sans Syriac Eastern" w:hAnsi="Noto Sans Syriac Eastern" w:cs="Noto Sans Syriac Eastern"/>
                                <w:b/>
                                <w:bCs/>
                                <w:sz w:val="18"/>
                                <w:szCs w:val="18"/>
                                <w:rtl/>
                              </w:rPr>
                              <w:t xml:space="preserve">ܫܠܵܡܵܐ </w:t>
                            </w:r>
                            <w:r w:rsidRPr="00892F48">
                              <w:rPr>
                                <w:rFonts w:ascii="Noto Sans Syriac Eastern" w:hAnsi="Noto Sans Syriac Eastern" w:cs="Noto Sans Syriac Eastern"/>
                                <w:b/>
                                <w:bCs/>
                                <w:sz w:val="18"/>
                                <w:szCs w:val="18"/>
                                <w:rtl/>
                              </w:rPr>
                              <w:t>ܠܵܘܟܼܘܿܢ</w:t>
                            </w:r>
                          </w:p>
                        </w:txbxContent>
                      </v:textbox>
                    </v:shape>
                  </w:pict>
                </mc:Fallback>
              </mc:AlternateContent>
            </w:r>
            <w:r w:rsidR="003A60F0" w:rsidRPr="006B6983">
              <w:rPr>
                <w:rFonts w:cs="Noto Sans Syriac Eastern"/>
                <w:noProof/>
                <w:lang w:eastAsia="en-AU"/>
              </w:rPr>
              <w:drawing>
                <wp:inline distT="0" distB="0" distL="0" distR="0" wp14:anchorId="0CFC05E0" wp14:editId="3B7A115B">
                  <wp:extent cx="1440000" cy="1440000"/>
                  <wp:effectExtent l="0" t="0" r="8255" b="8255"/>
                  <wp:docPr id="9" name="Picture 9" descr="ܚܕܵܐ ܨܘܼܪܬܵܐ ܕ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ܚܕܵܐ ܨܘܼܪܬܵܐ ܕ TTY."/>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00493D5D" w:rsidRPr="006B6983">
              <w:rPr>
                <w:rFonts w:cs="Noto Sans Syriac Eastern"/>
              </w:rPr>
              <w:t xml:space="preserve"> </w:t>
            </w:r>
          </w:p>
        </w:tc>
        <w:tc>
          <w:tcPr>
            <w:tcW w:w="6576" w:type="dxa"/>
          </w:tcPr>
          <w:p w14:paraId="21FE6402" w14:textId="77777777" w:rsidR="00CD310C" w:rsidRPr="006B6983" w:rsidRDefault="009B7ABF" w:rsidP="004C4D61">
            <w:pPr>
              <w:bidi/>
              <w:spacing w:before="0" w:after="0" w:line="312" w:lineRule="auto"/>
              <w:cnfStyle w:val="000000000000" w:firstRow="0" w:lastRow="0" w:firstColumn="0" w:lastColumn="0" w:oddVBand="0" w:evenVBand="0" w:oddHBand="0" w:evenHBand="0" w:firstRowFirstColumn="0" w:firstRowLastColumn="0" w:lastRowFirstColumn="0" w:lastRowLastColumn="0"/>
              <w:rPr>
                <w:rFonts w:cs="FS Me Pro"/>
              </w:rPr>
            </w:pPr>
            <w:r w:rsidRPr="006B6983">
              <w:rPr>
                <w:rFonts w:cs="FS Me Pro"/>
                <w:rtl/>
              </w:rPr>
              <w:t>TTY</w:t>
            </w:r>
          </w:p>
          <w:p w14:paraId="374F6B48" w14:textId="77777777" w:rsidR="00493D5D" w:rsidRPr="006B6983" w:rsidRDefault="009B7ABF" w:rsidP="004C4D61">
            <w:pPr>
              <w:bidi/>
              <w:spacing w:before="0" w:after="0" w:line="312" w:lineRule="auto"/>
              <w:cnfStyle w:val="000000000000" w:firstRow="0" w:lastRow="0" w:firstColumn="0" w:lastColumn="0" w:oddVBand="0" w:evenVBand="0" w:oddHBand="0" w:evenHBand="0" w:firstRowFirstColumn="0" w:firstRowLastColumn="0" w:lastRowFirstColumn="0" w:lastRowLastColumn="0"/>
              <w:rPr>
                <w:rStyle w:val="IntenseEmphasis1"/>
                <w:rFonts w:cs="Noto Sans Syriac Eastern"/>
                <w:bCs/>
              </w:rPr>
            </w:pPr>
            <w:r w:rsidRPr="006B6983">
              <w:rPr>
                <w:rStyle w:val="IntenseEmphasis1"/>
                <w:rFonts w:cs="FS Me Pro"/>
                <w:bCs/>
                <w:rtl/>
              </w:rPr>
              <w:t>677 555 1800</w:t>
            </w:r>
          </w:p>
        </w:tc>
      </w:tr>
      <w:tr w:rsidR="00767EEA" w:rsidRPr="006B6983" w14:paraId="4C4A0238" w14:textId="77777777" w:rsidTr="00552F60">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57CB7406" w14:textId="77777777" w:rsidR="00493D5D" w:rsidRPr="006B6983" w:rsidRDefault="009B7ABF" w:rsidP="004C4D61">
            <w:pPr>
              <w:pStyle w:val="Image"/>
              <w:spacing w:before="0" w:after="0" w:line="312" w:lineRule="auto"/>
              <w:rPr>
                <w:rFonts w:cs="Noto Sans Syriac Eastern"/>
                <w:lang w:eastAsia="en-AU"/>
              </w:rPr>
            </w:pPr>
            <w:r w:rsidRPr="006B6983">
              <w:rPr>
                <w:rFonts w:cs="Noto Sans Syriac Eastern"/>
                <w:noProof/>
                <w:lang w:eastAsia="en-AU"/>
              </w:rPr>
              <w:drawing>
                <wp:inline distT="0" distB="0" distL="0" distR="0" wp14:anchorId="54F8A5A0" wp14:editId="61F6D599">
                  <wp:extent cx="1440000" cy="1440000"/>
                  <wp:effectExtent l="0" t="0" r="8255" b="8255"/>
                  <wp:docPr id="14" name="Picture 14" descr="ܚܕܵܐ ܨܘܼܪܬܵܐ ܕܗܲܡܙܸܡܘܼܢ ܘܡܲܫܡܸܥܡܘܼܢ (Speak and Lis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ܚܕܵܐ ܨܘܼܪܬܵܐ ܕܗܲܡܙܸܡܘܼܢ ܘܡܲܫܡܸܥܡܘܼܢ (Speak and Listen)."/>
                          <pic:cNvPicPr>
                            <a:picLocks noChangeAspect="1" noChangeArrowheads="1"/>
                          </pic:cNvPicPr>
                        </pic:nvPicPr>
                        <pic:blipFill>
                          <a:blip r:embed="rId14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32EFF25" w14:textId="77777777" w:rsidR="00CD310C" w:rsidRPr="006B6983" w:rsidRDefault="009B7ABF" w:rsidP="004C4D61">
            <w:pPr>
              <w:bidi/>
              <w:spacing w:before="0"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ܗܲܡܙܸܡܘܼܢ ܘܡܲܫܡܸܥܡܘܼܢ (</w:t>
            </w:r>
            <w:r w:rsidRPr="006B6983">
              <w:rPr>
                <w:rFonts w:cs="FS Me Pro"/>
                <w:rtl/>
              </w:rPr>
              <w:t>Speak and Listen</w:t>
            </w:r>
            <w:r w:rsidRPr="006B6983">
              <w:rPr>
                <w:rFonts w:cs="Noto Sans Syriac Eastern"/>
                <w:rtl/>
              </w:rPr>
              <w:t>)</w:t>
            </w:r>
          </w:p>
          <w:p w14:paraId="2CFEF6AC" w14:textId="77777777" w:rsidR="00493D5D" w:rsidRPr="006B6983" w:rsidRDefault="009B7ABF" w:rsidP="004C4D61">
            <w:pPr>
              <w:bidi/>
              <w:spacing w:before="0" w:after="0" w:line="312" w:lineRule="auto"/>
              <w:cnfStyle w:val="000000000000" w:firstRow="0" w:lastRow="0" w:firstColumn="0" w:lastColumn="0" w:oddVBand="0" w:evenVBand="0" w:oddHBand="0" w:evenHBand="0" w:firstRowFirstColumn="0" w:firstRowLastColumn="0" w:lastRowFirstColumn="0" w:lastRowLastColumn="0"/>
              <w:rPr>
                <w:rStyle w:val="IntenseEmphasis1"/>
                <w:rFonts w:cs="FS Me Pro"/>
                <w:bCs/>
              </w:rPr>
            </w:pPr>
            <w:r w:rsidRPr="006B6983">
              <w:rPr>
                <w:rStyle w:val="IntenseEmphasis1"/>
                <w:rFonts w:cs="FS Me Pro"/>
                <w:bCs/>
                <w:rtl/>
              </w:rPr>
              <w:t>727 555 1800</w:t>
            </w:r>
          </w:p>
        </w:tc>
      </w:tr>
      <w:tr w:rsidR="00767EEA" w:rsidRPr="006B6983" w14:paraId="78D0F2FA" w14:textId="77777777" w:rsidTr="00552F60">
        <w:trPr>
          <w:trHeight w:val="1814"/>
        </w:trPr>
        <w:tc>
          <w:tcPr>
            <w:cnfStyle w:val="001000000000" w:firstRow="0" w:lastRow="0" w:firstColumn="1" w:lastColumn="0" w:oddVBand="0" w:evenVBand="0" w:oddHBand="0" w:evenHBand="0" w:firstRowFirstColumn="0" w:firstRowLastColumn="0" w:lastRowFirstColumn="0" w:lastRowLastColumn="0"/>
            <w:tcW w:w="2551" w:type="dxa"/>
          </w:tcPr>
          <w:p w14:paraId="4E440119" w14:textId="77777777" w:rsidR="00CD310C" w:rsidRPr="006B6983" w:rsidRDefault="009B7ABF" w:rsidP="004C4D61">
            <w:pPr>
              <w:pStyle w:val="Image"/>
              <w:spacing w:before="0" w:after="0" w:line="312" w:lineRule="auto"/>
              <w:rPr>
                <w:rFonts w:cs="Noto Sans Syriac Eastern"/>
                <w:lang w:eastAsia="en-AU"/>
              </w:rPr>
            </w:pPr>
            <w:r w:rsidRPr="006B6983">
              <w:rPr>
                <w:rFonts w:cs="Noto Sans Syriac Eastern"/>
                <w:noProof/>
                <w:lang w:eastAsia="en-AU"/>
              </w:rPr>
              <w:drawing>
                <wp:inline distT="0" distB="0" distL="0" distR="0" wp14:anchorId="556D2CB1" wp14:editId="58586189">
                  <wp:extent cx="1260000" cy="1017642"/>
                  <wp:effectExtent l="0" t="0" r="0" b="0"/>
                  <wp:docPr id="58" name="Picture 58" descr="ܪܸܡܙܵܐ ܕܝܼܠܵܢܵܝܵܐ ܕܚܸܠܡܲܬ ܐܲܬܪܵܝܬܵܐ ܕܫܲܢܲ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ܪܸܡܙܵܐ ܕܝܼܠܵܢܵܝܵܐ ܕܚܸܠܡܲܬ ܐܲܬܪܵܝܬܵܐ ܕܫܲܢܲܝܬܵܐ."/>
                          <pic:cNvPicPr>
                            <a:picLocks noChangeAspect="1" noChangeArrowheads="1"/>
                          </pic:cNvPicPr>
                        </pic:nvPicPr>
                        <pic:blipFill>
                          <a:blip r:embed="rId143"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76" w:type="dxa"/>
          </w:tcPr>
          <w:p w14:paraId="21EB055C" w14:textId="77777777" w:rsidR="00CD310C" w:rsidRPr="006B6983" w:rsidRDefault="009B7ABF" w:rsidP="004C4D61">
            <w:pPr>
              <w:bidi/>
              <w:spacing w:before="0"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ܚܸܠܡܲܬ ܕܫܲܢܲܝܬܵܐ ܐܲܬܪܵܝܬܵܐ (</w:t>
            </w:r>
            <w:r w:rsidRPr="006B6983">
              <w:rPr>
                <w:rFonts w:cs="FS Me Pro"/>
                <w:rtl/>
              </w:rPr>
              <w:t>National Relay Service</w:t>
            </w:r>
            <w:r w:rsidRPr="006B6983">
              <w:rPr>
                <w:rFonts w:cs="Noto Sans Syriac Eastern"/>
                <w:rtl/>
              </w:rPr>
              <w:t>)</w:t>
            </w:r>
          </w:p>
          <w:p w14:paraId="503955C4" w14:textId="77777777" w:rsidR="00CD310C" w:rsidRPr="006B6983" w:rsidRDefault="009B7ABF" w:rsidP="004C4D61">
            <w:pPr>
              <w:bidi/>
              <w:spacing w:before="0" w:after="0" w:line="312" w:lineRule="auto"/>
              <w:cnfStyle w:val="000000000000" w:firstRow="0" w:lastRow="0" w:firstColumn="0" w:lastColumn="0" w:oddVBand="0" w:evenVBand="0" w:oddHBand="0" w:evenHBand="0" w:firstRowFirstColumn="0" w:firstRowLastColumn="0" w:lastRowFirstColumn="0" w:lastRowLastColumn="0"/>
              <w:rPr>
                <w:rStyle w:val="IntenseEmphasis1"/>
                <w:rFonts w:cs="FS Me Pro"/>
                <w:bCs/>
              </w:rPr>
            </w:pPr>
            <w:r w:rsidRPr="006B6983">
              <w:rPr>
                <w:rStyle w:val="IntenseEmphasis1"/>
                <w:rFonts w:cs="FS Me Pro"/>
                <w:bCs/>
                <w:rtl/>
              </w:rPr>
              <w:t>677 133</w:t>
            </w:r>
          </w:p>
          <w:p w14:paraId="429C14A6" w14:textId="77777777" w:rsidR="00CD310C" w:rsidRPr="006B6983" w:rsidRDefault="009B7ABF" w:rsidP="004C4D61">
            <w:pPr>
              <w:bidi/>
              <w:spacing w:before="0" w:after="0" w:line="312" w:lineRule="auto"/>
              <w:cnfStyle w:val="000000000000" w:firstRow="0" w:lastRow="0" w:firstColumn="0" w:lastColumn="0" w:oddVBand="0" w:evenVBand="0" w:oddHBand="0" w:evenHBand="0" w:firstRowFirstColumn="0" w:firstRowLastColumn="0" w:lastRowFirstColumn="0" w:lastRowLastColumn="0"/>
              <w:rPr>
                <w:rStyle w:val="Hyperlink"/>
                <w:rFonts w:cs="Noto Sans Syriac Eastern"/>
              </w:rPr>
            </w:pPr>
            <w:hyperlink r:id="rId144" w:history="1">
              <w:r w:rsidR="004D16D1" w:rsidRPr="006B6983">
                <w:rPr>
                  <w:rStyle w:val="Hyperlink"/>
                  <w:rFonts w:cs="FS Me Pro"/>
                  <w:bCs/>
                  <w:rtl/>
                </w:rPr>
                <w:t>www.accesshub.gov.au/about-the-nrs</w:t>
              </w:r>
            </w:hyperlink>
            <w:r w:rsidR="00C201D9" w:rsidRPr="006B6983">
              <w:rPr>
                <w:rStyle w:val="Hyperlink"/>
                <w:rFonts w:cs="Noto Sans Syriac Eastern"/>
                <w:rtl/>
              </w:rPr>
              <w:t xml:space="preserve">   </w:t>
            </w:r>
          </w:p>
        </w:tc>
      </w:tr>
    </w:tbl>
    <w:p w14:paraId="03065663" w14:textId="77777777" w:rsidR="008928D5" w:rsidRPr="006B6983" w:rsidRDefault="009B7ABF" w:rsidP="004C4D61">
      <w:pPr>
        <w:pStyle w:val="Heading2"/>
        <w:bidi/>
        <w:spacing w:line="312" w:lineRule="auto"/>
        <w:rPr>
          <w:rFonts w:cs="Noto Sans Syriac Eastern"/>
        </w:rPr>
      </w:pPr>
      <w:bookmarkStart w:id="106" w:name="_Toc256000007"/>
      <w:bookmarkStart w:id="107" w:name="_Toc43391452"/>
      <w:bookmarkStart w:id="108" w:name="_Toc43391515"/>
      <w:bookmarkStart w:id="109" w:name="_Ref117079481"/>
      <w:bookmarkStart w:id="110" w:name="_Ref124149671"/>
      <w:bookmarkStart w:id="111" w:name="_Ref124149688"/>
      <w:bookmarkStart w:id="112" w:name="_Ref155785641"/>
      <w:r w:rsidRPr="006B6983">
        <w:rPr>
          <w:rFonts w:cs="Noto Sans Syriac Eastern"/>
          <w:rtl/>
        </w:rPr>
        <w:lastRenderedPageBreak/>
        <w:t>ܣܸܕܪܵܐ ܕܚܲܒܪܵܢܹܐ</w:t>
      </w:r>
      <w:bookmarkEnd w:id="106"/>
      <w:bookmarkEnd w:id="107"/>
      <w:bookmarkEnd w:id="108"/>
      <w:bookmarkEnd w:id="109"/>
      <w:bookmarkEnd w:id="110"/>
      <w:bookmarkEnd w:id="111"/>
      <w:bookmarkEnd w:id="112"/>
    </w:p>
    <w:p w14:paraId="252CC74B" w14:textId="77777777" w:rsidR="00115682" w:rsidRPr="006B6983" w:rsidRDefault="009B7ABF" w:rsidP="004C4D61">
      <w:pPr>
        <w:bidi/>
        <w:spacing w:line="312" w:lineRule="auto"/>
        <w:rPr>
          <w:rFonts w:cs="Noto Sans Syriac Eastern"/>
          <w:lang w:val="x-none" w:eastAsia="x-none"/>
        </w:rPr>
      </w:pPr>
      <w:r w:rsidRPr="006B6983">
        <w:rPr>
          <w:rFonts w:cs="Noto Sans Syriac Eastern"/>
          <w:rtl/>
          <w:lang w:eastAsia="x-none"/>
        </w:rPr>
        <w:t xml:space="preserve">ܐܵܗܵܐ ܣܸܕܪܵܐ ܟܹܐ ܡܲܢܗܸܪ ܡܘܿܕܝܼ ܝܠܹܗ ܡܲܥܢܵܝ ܕܚܲܒܪܵܢܹܐ ܕܝܼܢܵܐ </w:t>
      </w:r>
      <w:r w:rsidRPr="006B6983">
        <w:rPr>
          <w:rStyle w:val="Strong"/>
          <w:rFonts w:cs="Noto Sans Syriac Eastern"/>
          <w:rtl/>
          <w:lang w:eastAsia="x-none"/>
        </w:rPr>
        <w:t>ܒܛܲܒܼܥܵܐ ܚܠܝܼܡܵܐ</w:t>
      </w:r>
      <w:r w:rsidRPr="006B6983">
        <w:rPr>
          <w:rFonts w:cs="Noto Sans Syriac Eastern"/>
          <w:rtl/>
          <w:lang w:eastAsia="x-none"/>
        </w:rPr>
        <w:t xml:space="preserve"> ܓܵܘ ܕܐܵܗܵܐ ܐܸܫܛܵܪܵܐ.</w:t>
      </w:r>
    </w:p>
    <w:tbl>
      <w:tblPr>
        <w:tblStyle w:val="Style1"/>
        <w:bidiVisual/>
        <w:tblW w:w="9127" w:type="dxa"/>
        <w:tblLayout w:type="fixed"/>
        <w:tblLook w:val="04A0" w:firstRow="1" w:lastRow="0" w:firstColumn="1" w:lastColumn="0" w:noHBand="0" w:noVBand="1"/>
      </w:tblPr>
      <w:tblGrid>
        <w:gridCol w:w="2551"/>
        <w:gridCol w:w="6576"/>
      </w:tblGrid>
      <w:tr w:rsidR="00767EEA" w:rsidRPr="006B6983" w14:paraId="462E2AFA" w14:textId="77777777" w:rsidTr="00552F6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41E64BFC" w14:textId="77777777" w:rsidR="00A94CA7"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51A29970" wp14:editId="65E54144">
                  <wp:extent cx="1482725" cy="1482725"/>
                  <wp:effectExtent l="0" t="0" r="3175" b="3175"/>
                  <wp:docPr id="167049650" name="Picture 29" descr="ܚܲܕ ܦܲܪܨܘܿܦܵܐ ܒܸܪܡܵܙܵܐ ܠܓܵܢܹܗ. ܥܸܠܸܠ ܡܸܢܲܝܗܝ ܝܼܠܵܗܿ ܚܕܵܐ ܒܲܓܼܒܘܼܓܼܝܼܬܵܐ ܕܬܲܚܡܲܢ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49650" name="Picture 29" descr="ܚܲܕ ܦܲܪܨܘܿܦܵܐ ܒܸܪܡܵܙܵܐ ܠܓܵܢܹܗ. ܥܸܠܸܠ ܡܸܢܲܝܗܝ ܝܼܠܵܗܿ ܚܕܵܐ ܒܲܓܼܒܘܼܓܼܝܼܬܵܐ ܕܬܲܚܡܲܢܬܵܐ."/>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AFDD4D2" w14:textId="77777777" w:rsidR="00A94CA7"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ܕܘܼܒܵܪܹܐ</w:t>
            </w:r>
          </w:p>
          <w:p w14:paraId="36DA40B3" w14:textId="77777777" w:rsidR="008F445F"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ܕܘܼܒܵܪܹܐ ܝܼܢܵܐ ܡܸܢܕܝܼ ܕܐܲܚܬܘܿܢ:</w:t>
            </w:r>
          </w:p>
          <w:p w14:paraId="6DF0E6A5" w14:textId="77777777" w:rsidR="008F445F" w:rsidRPr="006B6983" w:rsidRDefault="009B7ABF" w:rsidP="004C4D61">
            <w:pPr>
              <w:pStyle w:val="ListParagraph"/>
              <w:numPr>
                <w:ilvl w:val="0"/>
                <w:numId w:val="14"/>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ܬܲܚܡܸܢܝܼܬܘܿܢ</w:t>
            </w:r>
          </w:p>
          <w:p w14:paraId="4DCD3D0E" w14:textId="77777777" w:rsidR="008F445F" w:rsidRPr="006B6983" w:rsidRDefault="009B7ABF" w:rsidP="004C4D61">
            <w:pPr>
              <w:pStyle w:val="ListParagraph"/>
              <w:numPr>
                <w:ilvl w:val="0"/>
                <w:numId w:val="14"/>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ܪܵܓܼܫܝܼܬܘܿܢ</w:t>
            </w:r>
          </w:p>
          <w:p w14:paraId="55AC1854" w14:textId="77777777" w:rsidR="00A94CA7" w:rsidRPr="006B6983" w:rsidRDefault="009B7ABF" w:rsidP="004C4D61">
            <w:pPr>
              <w:pStyle w:val="ListParagraph"/>
              <w:numPr>
                <w:ilvl w:val="0"/>
                <w:numId w:val="14"/>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ܗܲܝܡܸܢܝܼܬܘܿܢ.</w:t>
            </w:r>
          </w:p>
        </w:tc>
      </w:tr>
      <w:tr w:rsidR="00767EEA" w:rsidRPr="006B6983" w14:paraId="4482986E" w14:textId="77777777" w:rsidTr="00552F6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74339833" w14:textId="77777777" w:rsidR="000349ED"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2705B6E7" wp14:editId="214696A9">
                  <wp:extent cx="1482725" cy="1482725"/>
                  <wp:effectExtent l="0" t="0" r="3175" b="3175"/>
                  <wp:docPr id="1441004690" name="Picture 30" descr="3 ܐ݉ܢܵܫܹܐ ܬܚܘܿܬ 2 ܒܲܓܼܒܘܼܓܼܝܵܬܹܐ ܕܗܲܡܙܲܡܬܵܐ. ܚܕܵܐ ܒܲܓܼܒܘܼܓܼܝܼܬܵܐ ܕܗܲܡܙܲܡܬܵܐ ܡܲܚܙܘܼܝܹܐ ܚܕܵܐ ܨܘܼܪܬܵܐ ܕܨܸܒܥܵܬܹܐ ܡܘܼܪܡܹܐ ܠܥܸܠܸܠ. ܘܗܿܝ ܒܲܓܼܒܘܼܓܼܝܼܬܵܐ ܐ݉ܚܹܪ݉ܬܵܐ ܕܗܲܡܙܲܡܬܵܐ ܡܲܚܙܘܼܝܹܐ ܚܕܵܐ ܨܘܼܪܬܵܐ ܕܨܸܒܥܵܬܹܐ ܡܘܼܨܠܸܝܹܐ ܠܐܸܠܬܸܚ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04690" name="Picture 30" descr="3 ܐ݉ܢܵܫܹܐ ܬܚܘܿܬ 2 ܒܲܓܼܒܘܼܓܼܝܵܬܹܐ ܕܗܲܡܙܲܡܬܵܐ. ܚܕܵܐ ܒܲܓܼܒܘܼܓܼܝܼܬܵܐ ܕܗܲܡܙܲܡܬܵܐ ܡܲܚܙܘܼܝܹܐ ܚܕܵܐ ܨܘܼܪܬܵܐ ܕܨܸܒܥܵܬܹܐ ܡܘܼܪܡܹܐ ܠܥܸܠܸܠ. ܘܗܿܝ ܒܲܓܼܒܘܼܓܼܝܼܬܵܐ ܐ݉ܚܹܪ݉ܬܵܐ ܕܗܲܡܙܲܡܬܵܐ ܡܲܚܙܘܼܝܹܐ ܚܕܵܐ ܨܘܼܪܬܵܐ ܕܨܸܒܥܵܬܹܐ ܡܘܼܨܠܸܝܹܐ ܠܐܸܠܬܸܚܬ."/>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A62E57E" w14:textId="77777777" w:rsidR="000349ED"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ܕܵܣܬܵܐ ܕܡܗܲܕܝܵܢܘܼܬܵܐ</w:t>
            </w:r>
          </w:p>
          <w:p w14:paraId="3F0B147A" w14:textId="77777777" w:rsidR="000349ED"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ܚܕܵܐ ܕܵܣܬܵܐ ܡܗܲܕܝܵܢܬܵܐ ܝܼܠܵܗܿ ܚܕܵܐ ܕܵܣܬܵܐ ܕܐ݉ܢܵܫܹܐ ܕܟܹܐ ܦܵܠܚܝܼ ܥܲܡܲܢ ܩܵܐ ܕܫܲܪܸܟܝܼ ܡܘܿܕܝܼ:</w:t>
            </w:r>
          </w:p>
          <w:p w14:paraId="271D4FFB" w14:textId="77777777" w:rsidR="000349ED" w:rsidRPr="006B6983" w:rsidRDefault="009B7ABF" w:rsidP="004C4D61">
            <w:pPr>
              <w:pStyle w:val="ListParagraph"/>
              <w:numPr>
                <w:ilvl w:val="0"/>
                <w:numId w:val="11"/>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ܝܠܹܗ ܦܠܵܚܵܐ ܨܦܵܝܝܼ </w:t>
            </w:r>
          </w:p>
          <w:p w14:paraId="2A922AD9" w14:textId="77777777" w:rsidR="000349ED" w:rsidRPr="006B6983" w:rsidRDefault="009B7ABF" w:rsidP="004C4D61">
            <w:pPr>
              <w:pStyle w:val="ListParagraph"/>
              <w:numPr>
                <w:ilvl w:val="0"/>
                <w:numId w:val="11"/>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ܣܢܝܼܩܵܐ ܝܠܹܗ ܕܦܵܠܹܚ ܒܘܼܫ ܨܦܵܝܝܼ.</w:t>
            </w:r>
          </w:p>
        </w:tc>
      </w:tr>
      <w:tr w:rsidR="00767EEA" w:rsidRPr="006B6983" w14:paraId="021EBBD6" w14:textId="77777777" w:rsidTr="00552F6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611E8661" w14:textId="77777777" w:rsidR="00C43AAB"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2C0E8399" wp14:editId="43DB52E2">
                  <wp:extent cx="1482725" cy="1482725"/>
                  <wp:effectExtent l="0" t="0" r="3175" b="3175"/>
                  <wp:docPr id="748513853" name="Picture 31" descr="2 ܐ݉ܢܵܫܹܐ ܠܵܒܵܬ݉ܪܵܐ ܕܚܲܕ ܣܝܵܓܼܵܐ. ܚܲܕ ܡܸܢܲܝܗܝ ܡܲܪܘܼܡܹܐ ܝܠܹܗ ܐܝܼܕܹ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513853" name="Picture 31" descr="2 ܐ݉ܢܵܫܹܐ ܠܵܒܵܬ݉ܪܵܐ ܕܚܲܕ ܣܝܵܓܼܵܐ. ܚܲܕ ܡܸܢܲܝܗܝ ܡܲܪܘܼܡܹܐ ܝܠܹܗ ܐܝܼܕܹܗ."/>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B162FF2" w14:textId="77777777" w:rsidR="00C43AAB"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ܬܘܼܪܩܵܠܵܐ</w:t>
            </w:r>
          </w:p>
          <w:p w14:paraId="4D3A48A8" w14:textId="77777777" w:rsidR="00C43AAB"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ܚܲܕ ܬܘܼܪܩܵܠܵܐ ܝܼܠܹܗ ܚܲܕ ܡܸܢܕܝܼ ܕܟܹܐ ܡܲܟܠܹܐ ܠܵܘܟܼܘܿܢ ܡܼܢ ܥܒܼܵܕܬܵܐ ܕܚܲܕ ܡܸܢܕܝܼ ܕܐܲܚܬܘܿܢ:</w:t>
            </w:r>
          </w:p>
          <w:p w14:paraId="500224AE" w14:textId="77777777" w:rsidR="00C43AAB" w:rsidRPr="006B6983" w:rsidRDefault="009B7ABF" w:rsidP="004C4D61">
            <w:pPr>
              <w:pStyle w:val="ListParagraph"/>
              <w:numPr>
                <w:ilvl w:val="0"/>
                <w:numId w:val="6"/>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ܣܢܝܼܩܹܐ ܝܬܘܿܢ ܕܥܵܒܼܕܝܼܬܘܿܢ ܠܹܗ </w:t>
            </w:r>
          </w:p>
          <w:p w14:paraId="7D460445" w14:textId="77777777" w:rsidR="00C43AAB" w:rsidRPr="006B6983" w:rsidRDefault="009B7ABF" w:rsidP="004C4D61">
            <w:pPr>
              <w:pStyle w:val="ListParagraph"/>
              <w:numPr>
                <w:ilvl w:val="0"/>
                <w:numId w:val="6"/>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ܒܵܥܝܼܬܘܿܢ ܕܥܵܒܼܕܝܼܬܘܿܢ ܠܹܗ.</w:t>
            </w:r>
          </w:p>
        </w:tc>
      </w:tr>
      <w:tr w:rsidR="00767EEA" w:rsidRPr="006B6983" w14:paraId="3414BFAF" w14:textId="77777777" w:rsidTr="00552F6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7018C274" w14:textId="77777777" w:rsidR="00C43AAB" w:rsidRPr="006B6983" w:rsidRDefault="009B7ABF" w:rsidP="004C4D61">
            <w:pPr>
              <w:pStyle w:val="Image"/>
              <w:spacing w:before="120" w:line="312" w:lineRule="auto"/>
              <w:rPr>
                <w:rFonts w:cs="Noto Sans Syriac Eastern"/>
              </w:rPr>
            </w:pPr>
            <w:r w:rsidRPr="006B6983">
              <w:rPr>
                <w:rFonts w:cs="Noto Sans Syriac Eastern"/>
                <w:noProof/>
              </w:rPr>
              <w:lastRenderedPageBreak/>
              <w:drawing>
                <wp:inline distT="0" distB="0" distL="0" distR="0" wp14:anchorId="50077AD2" wp14:editId="49FFB882">
                  <wp:extent cx="1440000" cy="1440000"/>
                  <wp:effectExtent l="0" t="0" r="8255" b="8255"/>
                  <wp:docPr id="1682197754" name="Picture 1682197754" descr="3 ܐ݉ܢܵܫܹܐ ܦܠܵܚܵܐ ܥܲܡܚܕܵܕܹܐ ܥܲܠ ܚܲܕ ܐܸܫܛܵܪܵܐ ܓܘܼܒܼܪܵܐ. ܚܲܕ ܦܲܪܨܘܿܦܵܐ ܒܸܪܡܵܙܵܐ ܝܠܹܗ ܠܚܲܕ ܐܸܫܛܵܪܵܐ ܓܘܼܒܼ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97754" name="Picture 1682197754" descr="3 ܐ݉ܢܵܫܹܐ ܦܠܵܚܵܐ ܥܲܡܚܕܵܕܹܐ ܥܲܠ ܚܲܕ ܐܸܫܛܵܪܵܐ ܓܘܼܒܼܪܵܐ. ܚܲܕ ܦܲܪܨܘܿܦܵܐ ܒܸܪܡܵܙܵܐ ܝܠܹܗ ܠܚܲܕ ܐܸܫܛܵܪܵܐ ܓܘܼܒܼܪܵܐ."/>
                          <pic:cNvPicPr>
                            <a:picLocks noChangeAspect="1" noChangeArrowheads="1"/>
                          </pic:cNvPicPr>
                        </pic:nvPicPr>
                        <pic:blipFill>
                          <a:blip r:embed="rId14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0E8C173" w14:textId="77777777" w:rsidR="00C43AAB"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bCs/>
                <w:rtl/>
              </w:rPr>
              <w:t xml:space="preserve">ܣܘܼܟܵܡܵܐ ܡܸܫܬܲܪܟܵܢܵܐ </w:t>
            </w:r>
          </w:p>
          <w:p w14:paraId="7C521325" w14:textId="77777777" w:rsidR="00E432C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ܣܘܼܟܵܡܵܐ ܡܸܫܬܲܪܟܵܢܵܐ ܝܼܠܹܗ ܐܝܼܡܲܢ ܕܐ݉ܢܵܫܹܐ ܟܹܐ ܦܵܠܚܝܼ ܥܲܡܚܕܵܕܹܐ ܩܵܐ ܕ:</w:t>
            </w:r>
          </w:p>
          <w:p w14:paraId="73B55F63" w14:textId="77777777" w:rsidR="00E432CA" w:rsidRPr="006B6983" w:rsidRDefault="009B7ABF" w:rsidP="004C4D61">
            <w:pPr>
              <w:pStyle w:val="ListParagraph"/>
              <w:numPr>
                <w:ilvl w:val="0"/>
                <w:numId w:val="4"/>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ܬܲܪܨܝܼ ܚܲܕ ܡܸܢܕܝܼ ܚܲܕܬܵܐ</w:t>
            </w:r>
          </w:p>
          <w:p w14:paraId="10194264" w14:textId="77777777" w:rsidR="00C43AAB" w:rsidRPr="006B6983" w:rsidRDefault="009B7ABF" w:rsidP="004C4D61">
            <w:pPr>
              <w:pStyle w:val="ListParagraph"/>
              <w:numPr>
                <w:ilvl w:val="0"/>
                <w:numId w:val="4"/>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ܕܪܸܣܝܼ ܠܕܵܐܟܼܝܼ ܦܵܠܹܚ ܚܲܕ ܡܸܢܕܝܼ ܒܘܼܫ ܨܦܵܝܝܼ.</w:t>
            </w:r>
          </w:p>
        </w:tc>
      </w:tr>
      <w:tr w:rsidR="00767EEA" w:rsidRPr="006B6983" w14:paraId="4F802A9D" w14:textId="77777777" w:rsidTr="00552F6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1B0A6FBF" w14:textId="77777777" w:rsidR="001F49AB" w:rsidRPr="006B6983" w:rsidRDefault="009B7ABF" w:rsidP="004C4D61">
            <w:pPr>
              <w:pStyle w:val="Image"/>
              <w:spacing w:line="312" w:lineRule="auto"/>
              <w:rPr>
                <w:rFonts w:cs="Noto Sans Syriac Eastern"/>
                <w:lang w:eastAsia="en-AU"/>
              </w:rPr>
            </w:pPr>
            <w:r w:rsidRPr="006B6983">
              <w:rPr>
                <w:rFonts w:cs="Noto Sans Syriac Eastern"/>
                <w:noProof/>
              </w:rPr>
              <w:drawing>
                <wp:inline distT="0" distB="0" distL="0" distR="0" wp14:anchorId="7256347B" wp14:editId="70284A0B">
                  <wp:extent cx="1440000" cy="1440000"/>
                  <wp:effectExtent l="0" t="0" r="8255" b="8255"/>
                  <wp:docPr id="1474991052" name="Picture 1474991052" descr="ܚܕܵܐ ܕܵܣܬܵܐ ܕܐ݉ܢܵܫܹܐ ܕ CALD ܬܚܘܿܬ 3 ܒܲܓܼܒܘܼܓܼܝܵܬܹܐ ܕܗܲܡܙܲܡܬܵܐ ܕܒܹܐܡܵܪܵܐ ܝܢܵܐ 'Hello' ('ܫܠܵܡܵܐܠܵܘܟܼܘܿܢ') ܒ 3 ܠܸܫܵܢܹܐ ܦܪܝܼ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91052" name="Picture 1474991052" descr="ܚܕܵܐ ܕܵܣܬܵܐ ܕܐ݉ܢܵܫܹܐ ܕ CALD ܬܚܘܿܬ 3 ܒܲܓܼܒܘܼܓܼܝܵܬܹܐ ܕܗܲܡܙܲܡܬܵܐ ܕܒܹܐܡܵܪܵܐ ܝܢܵܐ 'Hello' ('ܫܠܵܡܵܐܠܵܘܟܼܘܿܢ') ܒ 3 ܠܸܫܵܢܹܐ ܦܪܝܼܫܹܐ."/>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A6DBDB0" w14:textId="77777777" w:rsidR="001F49AB"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ܦܪܝܼܫܹܐ ܡܲܪܕܘܼܬܵܐܝܼܬ ܘܠܸܫܵܢܵܐܝܼܬ (</w:t>
            </w:r>
            <w:r w:rsidRPr="006B6983">
              <w:rPr>
                <w:rFonts w:cs="FS Me Pro"/>
                <w:bCs/>
                <w:rtl/>
              </w:rPr>
              <w:t>CALD</w:t>
            </w:r>
            <w:r w:rsidRPr="006B6983">
              <w:rPr>
                <w:rFonts w:cs="Noto Sans Syriac Eastern"/>
                <w:bCs/>
                <w:rtl/>
              </w:rPr>
              <w:t xml:space="preserve">) </w:t>
            </w:r>
          </w:p>
          <w:p w14:paraId="5F12F7D4" w14:textId="77777777" w:rsidR="00891723"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ܐ݉ܢܵܫܹܐ ܕ </w:t>
            </w:r>
            <w:r w:rsidRPr="006B6983">
              <w:rPr>
                <w:rFonts w:cs="FS Me Pro"/>
                <w:rtl/>
              </w:rPr>
              <w:t xml:space="preserve">CALD </w:t>
            </w:r>
            <w:r w:rsidRPr="006B6983">
              <w:rPr>
                <w:rFonts w:cs="Noto Sans Syriac Eastern"/>
                <w:rtl/>
              </w:rPr>
              <w:t>ܝܼܢܵܐ ܐܵܢܝܼ ܐ݉ܢܵܫܹܐ ܕ:</w:t>
            </w:r>
          </w:p>
          <w:p w14:paraId="75BA799F" w14:textId="77777777" w:rsidR="00891723" w:rsidRPr="006B6983" w:rsidRDefault="009B7ABF" w:rsidP="004C4D61">
            <w:pPr>
              <w:pStyle w:val="ListParagraph"/>
              <w:numPr>
                <w:ilvl w:val="0"/>
                <w:numId w:val="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ܝܼܢܵܐ ܡܼܢ ܒܵܬܪܵܝܘܵܬܹܐ ܦܪܝܼܫܹܐ</w:t>
            </w:r>
          </w:p>
          <w:p w14:paraId="0DD8C166" w14:textId="77777777" w:rsidR="001F49AB" w:rsidRPr="006B6983" w:rsidRDefault="009B7ABF" w:rsidP="004C4D61">
            <w:pPr>
              <w:pStyle w:val="ListParagraph"/>
              <w:numPr>
                <w:ilvl w:val="0"/>
                <w:numId w:val="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ܟܹܐ ܗܲܡܙܸܡܝܼ ܒܠܸܫܵܢܹ̈ܐ ܐ݉ܚܹܪ݉ܢܹܐ ܦܪܝܼܫܹܐ ܡܼܢ ܠܸܫܵܢܵܐ ܐܸܢܓܠܸܣܢܵܝܵܐ.</w:t>
            </w:r>
          </w:p>
        </w:tc>
      </w:tr>
      <w:tr w:rsidR="00767EEA" w:rsidRPr="006B6983" w14:paraId="04A8262E" w14:textId="77777777" w:rsidTr="00552F6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02EFAA99" w14:textId="77777777" w:rsidR="00A94CA7"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54AD6F79" wp14:editId="1C9A48F4">
                  <wp:extent cx="1483200" cy="1112400"/>
                  <wp:effectExtent l="0" t="0" r="3175" b="0"/>
                  <wp:docPr id="1243858087" name="Picture 1243858087" descr="ܚܕܵܐ ܕܵܣܬܵܐ ܕܐ݉ܢܵܫܹܐ ܠܒܼܝܼܫܹܐ ܠܒܼܘܼܫܹܐ ܡܲܒܪܸܩܵܢܹܐ ܘܪܲܢܓܵܢܹܐ ܘܡܲܩܪܘܼܒܼܹܐ ܚܲܕ ܪܸܩܕܵܐ ܡܲܪܕܘܼܬܵ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58087" name="Picture 1243858087" descr="ܚܕܵܐ ܕܵܣܬܵܐ ܕܐ݉ܢܵܫܹܐ ܠܒܼܝܼܫܹܐ ܠܒܼܘܼܫܹܐ ܡܲܒܪܸܩܵܢܹܐ ܘܪܲܢܓܵܢܹܐ ܘܡܲܩܪܘܼܒܼܹܐ ܚܲܕ ܪܸܩܕܵܐ ܡܲܪܕܘܼܬܵܢܵܝܵܐ."/>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3F704FBA" w14:textId="77777777" w:rsidR="00A94CA7"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ܡܲܪܕܘܼܬܵܐ</w:t>
            </w:r>
          </w:p>
          <w:p w14:paraId="52AF697D" w14:textId="77777777" w:rsidR="00A94CA7"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ܪܕܘܼܬܵܘܟܼܘܿܢ ܝܼܠܵܗܿ:</w:t>
            </w:r>
          </w:p>
          <w:p w14:paraId="2E6EC5DD" w14:textId="77777777" w:rsidR="00A94CA7" w:rsidRPr="006B6983" w:rsidRDefault="009B7ABF" w:rsidP="004C4D61">
            <w:pPr>
              <w:pStyle w:val="ListParagraph"/>
              <w:numPr>
                <w:ilvl w:val="0"/>
                <w:numId w:val="1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ܘܼܪܚܵܐ ܕܚܲܝܵܘܟܼܘܿܢ</w:t>
            </w:r>
          </w:p>
          <w:p w14:paraId="6AA986E0" w14:textId="77777777" w:rsidR="00A94CA7" w:rsidRPr="006B6983" w:rsidRDefault="009B7ABF" w:rsidP="004C4D61">
            <w:pPr>
              <w:pStyle w:val="ListParagraph"/>
              <w:numPr>
                <w:ilvl w:val="0"/>
                <w:numId w:val="1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ܘܿܕܝܼ ܝܼܠܹܗ ܐܵܢܲܢܩܵܝܵܐ ܩܵܐܠܵܘܟܼܘܿܢ.</w:t>
            </w:r>
          </w:p>
        </w:tc>
      </w:tr>
      <w:tr w:rsidR="00767EEA" w:rsidRPr="006B6983" w14:paraId="27AF5CE3" w14:textId="77777777" w:rsidTr="00552F6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41CD6E47" w14:textId="77777777" w:rsidR="00971D1A" w:rsidRPr="006B6983" w:rsidRDefault="009B7ABF" w:rsidP="004C4D61">
            <w:pPr>
              <w:pStyle w:val="Image"/>
              <w:spacing w:line="312" w:lineRule="auto"/>
              <w:rPr>
                <w:rFonts w:cs="Noto Sans Syriac Eastern"/>
                <w:noProof/>
              </w:rPr>
            </w:pPr>
            <w:r w:rsidRPr="006B6983">
              <w:rPr>
                <w:rFonts w:cs="Noto Sans Syriac Eastern"/>
                <w:noProof/>
              </w:rPr>
              <mc:AlternateContent>
                <mc:Choice Requires="wps">
                  <w:drawing>
                    <wp:anchor distT="45720" distB="45720" distL="114300" distR="114300" simplePos="0" relativeHeight="251732992" behindDoc="0" locked="0" layoutInCell="1" allowOverlap="1" wp14:anchorId="65ED83DE" wp14:editId="793B4F81">
                      <wp:simplePos x="0" y="0"/>
                      <wp:positionH relativeFrom="column">
                        <wp:posOffset>692785</wp:posOffset>
                      </wp:positionH>
                      <wp:positionV relativeFrom="paragraph">
                        <wp:posOffset>719455</wp:posOffset>
                      </wp:positionV>
                      <wp:extent cx="672465" cy="175895"/>
                      <wp:effectExtent l="0" t="0" r="13335" b="0"/>
                      <wp:wrapNone/>
                      <wp:docPr id="154813840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 cy="175895"/>
                              </a:xfrm>
                              <a:prstGeom prst="rect">
                                <a:avLst/>
                              </a:prstGeom>
                              <a:noFill/>
                              <a:ln w="9525">
                                <a:noFill/>
                                <a:miter lim="800000"/>
                                <a:headEnd/>
                                <a:tailEnd/>
                              </a:ln>
                            </wps:spPr>
                            <wps:txbx>
                              <w:txbxContent>
                                <w:p w14:paraId="0EA35BB2" w14:textId="77777777" w:rsidR="009B7ABF" w:rsidRPr="00892F48" w:rsidRDefault="009B7ABF" w:rsidP="00F51363">
                                  <w:pPr>
                                    <w:bidi/>
                                    <w:spacing w:before="0" w:after="0" w:line="240" w:lineRule="auto"/>
                                    <w:jc w:val="center"/>
                                    <w:rPr>
                                      <w:rFonts w:ascii="Noto Sans Syriac Eastern" w:hAnsi="Noto Sans Syriac Eastern" w:cs="Noto Sans Syriac Eastern"/>
                                      <w:sz w:val="18"/>
                                      <w:szCs w:val="18"/>
                                      <w:lang w:val="en-PH"/>
                                    </w:rPr>
                                  </w:pPr>
                                  <w:r w:rsidRPr="00892F48">
                                    <w:rPr>
                                      <w:rFonts w:ascii="Noto Sans Syriac Eastern" w:hAnsi="Noto Sans Syriac Eastern" w:cs="Noto Sans Syriac Eastern"/>
                                      <w:b/>
                                      <w:bCs/>
                                      <w:sz w:val="18"/>
                                      <w:szCs w:val="18"/>
                                      <w:rtl/>
                                    </w:rPr>
                                    <w:t>ܣܸܓܼܠܵ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5ED83DE" id="_x0000_s1050" type="#_x0000_t202" style="position:absolute;left:0;text-align:left;margin-left:54.55pt;margin-top:56.65pt;width:52.95pt;height:13.8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" filled="f" stroked="f">
                      <v:textbox inset="0,0,0,0">
                        <w:txbxContent>
                          <w:p w14:paraId="0EA35BB2" w14:textId="77777777" w:rsidR="009B7ABF" w:rsidRPr="00892F48" w:rsidRDefault="009B7ABF" w:rsidP="00F51363">
                            <w:pPr>
                              <w:bidi/>
                              <w:spacing w:before="0" w:after="0" w:line="240" w:lineRule="auto"/>
                              <w:jc w:val="center"/>
                              <w:rPr>
                                <w:rFonts w:ascii="Noto Sans Syriac Eastern" w:hAnsi="Noto Sans Syriac Eastern" w:cs="Noto Sans Syriac Eastern"/>
                                <w:sz w:val="18"/>
                                <w:szCs w:val="18"/>
                                <w:lang w:val="en-PH"/>
                              </w:rPr>
                            </w:pPr>
                            <w:r w:rsidRPr="00892F48">
                              <w:rPr>
                                <w:rFonts w:ascii="Noto Sans Syriac Eastern" w:hAnsi="Noto Sans Syriac Eastern" w:cs="Noto Sans Syriac Eastern"/>
                                <w:b/>
                                <w:bCs/>
                                <w:sz w:val="18"/>
                                <w:szCs w:val="18"/>
                                <w:rtl/>
                              </w:rPr>
                              <w:t>ܣܸܓܼܠܵܐ</w:t>
                            </w:r>
                          </w:p>
                        </w:txbxContent>
                      </v:textbox>
                    </v:shape>
                  </w:pict>
                </mc:Fallback>
              </mc:AlternateContent>
            </w:r>
            <w:r w:rsidR="00971D1A" w:rsidRPr="006B6983">
              <w:rPr>
                <w:rFonts w:cs="Noto Sans Syriac Eastern"/>
                <w:noProof/>
              </w:rPr>
              <w:drawing>
                <wp:inline distT="0" distB="0" distL="0" distR="0" wp14:anchorId="73A3B5C4" wp14:editId="6A811876">
                  <wp:extent cx="1440000" cy="1440000"/>
                  <wp:effectExtent l="0" t="0" r="8255" b="8255"/>
                  <wp:docPr id="1388733303" name="Picture 1388733303" descr="ܚܲܕ ܐܸܫܛܵܪܵܐ ܕܡܵܘܕܥܵܢܘܼܬܵܐ، ܚܲܕ ܐܸܫܛܵܪܵܐ ܕܣܸܓܼܠܹܐ ܘܚܲܕ ܪܘܼܫܡܵܐ ܒܘܼܝܵܢܵܝܵܐ ܪܸܒ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33303" name="Picture 1388733303" descr="ܚܲܕ ܐܸܫܛܵܪܵܐ ܕܡܵܘܕܥܵܢܘܼܬܵܐ، ܚܲܕ ܐܸܫܛܵܪܵܐ ܕܣܸܓܼܠܹܐ ܘܚܲܕ ܪܘܼܫܡܵܐ ܒܘܼܝܵܢܵܝܵܐ ܪܸܒܘܼܢܵܝܵܐ."/>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10C8325" w14:textId="77777777" w:rsidR="00971D1A"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ܒܘܼܝܵܢܹܐ ܕܡܵܘܕܥܵܢܘܼܬܵܐ</w:t>
            </w:r>
          </w:p>
          <w:p w14:paraId="580FE4C0" w14:textId="77777777"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ܝܼܡܲܢ ܕܗܲܡܙܸܡܲܚ ܒܘܼܬ ܒܘܼܝܵܢܹܐ ܕܡܵܘܕܥܵܢܘܼܬܵܐ، ܡܲܥܢܵܝܲܢ ܝܼܠܹܗ:</w:t>
            </w:r>
          </w:p>
          <w:p w14:paraId="74C7906F" w14:textId="77777777" w:rsidR="00971D1A" w:rsidRPr="006B6983" w:rsidRDefault="009B7ABF" w:rsidP="004C4D61">
            <w:pPr>
              <w:pStyle w:val="ListParagraph"/>
              <w:numPr>
                <w:ilvl w:val="0"/>
                <w:numId w:val="30"/>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ܫܪܵܪܹܐ</w:t>
            </w:r>
          </w:p>
          <w:p w14:paraId="26FCF334" w14:textId="77777777" w:rsidR="00971D1A" w:rsidRPr="006B6983" w:rsidRDefault="009B7ABF" w:rsidP="004C4D61">
            <w:pPr>
              <w:pStyle w:val="ListParagraph"/>
              <w:numPr>
                <w:ilvl w:val="0"/>
                <w:numId w:val="30"/>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ܘܕܥܵܢܘܼܬܵܐ</w:t>
            </w:r>
          </w:p>
          <w:p w14:paraId="510AD58D" w14:textId="77777777" w:rsidR="00971D1A" w:rsidRPr="006B6983" w:rsidRDefault="009B7ABF" w:rsidP="004C4D61">
            <w:pPr>
              <w:pStyle w:val="ListParagraph"/>
              <w:numPr>
                <w:ilvl w:val="0"/>
                <w:numId w:val="30"/>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ܣܸܓܼܠܹܐ.</w:t>
            </w:r>
          </w:p>
        </w:tc>
      </w:tr>
      <w:tr w:rsidR="00767EEA" w:rsidRPr="006B6983" w14:paraId="677228D1" w14:textId="77777777" w:rsidTr="00552F60">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0D8B4211" w14:textId="77777777" w:rsidR="002327D5" w:rsidRPr="006B6983" w:rsidRDefault="009B7ABF" w:rsidP="004C4D61">
            <w:pPr>
              <w:pStyle w:val="Image"/>
              <w:spacing w:line="312" w:lineRule="auto"/>
              <w:rPr>
                <w:rFonts w:cs="Noto Sans Syriac Eastern"/>
                <w:noProof/>
              </w:rPr>
            </w:pPr>
            <w:r w:rsidRPr="006B6983">
              <w:rPr>
                <w:rFonts w:cs="Noto Sans Syriac Eastern"/>
                <w:noProof/>
              </w:rPr>
              <w:lastRenderedPageBreak/>
              <w:drawing>
                <wp:inline distT="0" distB="0" distL="0" distR="0" wp14:anchorId="7594553C" wp14:editId="5696CDFD">
                  <wp:extent cx="1482725" cy="1482725"/>
                  <wp:effectExtent l="0" t="0" r="3175" b="3175"/>
                  <wp:docPr id="1612959339" name="Picture 41" descr="ܚܲܕ ܦܲܪܨܘܿܦܵܐ ܒܸܪܡܵܙܵܐ ܠܓܵܢܹܗ ܘܡܲܪܘܼܡܹܐ ܐܝܼܕܹܗ ܩܵܕܡ 2 ܦܲܪܨܘܿܦܹܐ ܐ݉ܚܹ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59339" name="Picture 41" descr="ܚܲܕ ܦܲܪܨܘܿܦܵܐ ܒܸܪܡܵܙܵܐ ܠܓܵܢܹܗ ܘܡܲܪܘܼܡܹܐ ܐܝܼܕܹܗ ܩܵܕܡ 2 ܦܲܪܨܘܿܦܹܐ ܐ݉ܚܹܪ݉ܢܹܐ."/>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272323C" w14:textId="77777777" w:rsidR="002327D5"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ܪܫܘܿܡܘܼܢ</w:t>
            </w:r>
          </w:p>
          <w:p w14:paraId="61FDFA24" w14:textId="7EF3A9B1" w:rsidR="002327D5"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6B6983">
              <w:rPr>
                <w:rFonts w:cs="Noto Sans Syriac Eastern"/>
                <w:rtl/>
              </w:rPr>
              <w:t>ܐܝܼܡܲܢ ܕܐܲܚܬܘܿܢ ܡܲܕܸܥܝܼܬܘܿܢ ܠܗܝܵܝܘܼܬܵܘܟܼܘܿܢ ܐܲܝܟܼ ܚܲܕ ܡܸܢܕܝܼ، ܐܲܚܬܘܿܢ ܒܹܐܡܵܪܵܐ ܝܬܘܿܢ ܕܝܼܬܘܿܢ ܚܲܕ ܣܲܗܡܵܐ ܡܼܢ ܚܕܵܐ ܕܵܣܬܵܐ ܕܝܼܠܵܢܵܝܬܵܐ</w:t>
            </w:r>
            <w:r w:rsidR="00BE564F">
              <w:rPr>
                <w:rFonts w:cs="Noto Sans Syriac Eastern"/>
              </w:rPr>
              <w:t> </w:t>
            </w:r>
            <w:r w:rsidRPr="006B6983">
              <w:rPr>
                <w:rFonts w:cs="Noto Sans Syriac Eastern"/>
                <w:rtl/>
              </w:rPr>
              <w:t>ܕܐ݉ܢܵܫܹܐ.</w:t>
            </w:r>
          </w:p>
        </w:tc>
      </w:tr>
      <w:tr w:rsidR="00767EEA" w:rsidRPr="006B6983" w14:paraId="60A81077" w14:textId="77777777" w:rsidTr="00552F60">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2194CFCA" w14:textId="77777777" w:rsidR="00971D1A"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72695207" wp14:editId="4D7CBEB1">
                  <wp:extent cx="1482725" cy="1482725"/>
                  <wp:effectExtent l="0" t="0" r="3175" b="3175"/>
                  <wp:docPr id="1475928603" name="Picture 32" descr="ܚܕܵܐ ܕܵܣܬܵܐ ܕܐ݉ܢܵܫܹܐ ܥܲܡ ܚܲܕ ܓܹܐܪܵܐ ܟܦܝܼܦܵܐ ܚܲܕܸܪܘܵܢܲ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928603" name="Picture 32" descr="ܚܕܵܐ ܕܵܣܬܵܐ ܕܐ݉ܢܵܫܹܐ ܥܲܡ ܚܲܕ ܓܹܐܪܵܐ ܟܦܝܼܦܵܐ ܚܲܕܸܪܘܵܢܲܝܗܝ."/>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4F44781" w14:textId="77777777" w:rsidR="00971D1A"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ܚܵܒܼܫܵܢܵܐ</w:t>
            </w:r>
          </w:p>
          <w:p w14:paraId="0A6818E0" w14:textId="77777777"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ܐܝܼܡܲܢ ܕܚܲܕ ܡܸܢܕܝܼ ܝܼܠܹܗ ܚܵܒܼܫܵܢܵܐ، ܟܠܚܲܕ:</w:t>
            </w:r>
          </w:p>
          <w:p w14:paraId="568F0A43" w14:textId="77777777" w:rsidR="00971D1A" w:rsidRPr="006B6983" w:rsidRDefault="009B7ABF" w:rsidP="004C4D61">
            <w:pPr>
              <w:pStyle w:val="ListParagraph"/>
              <w:numPr>
                <w:ilvl w:val="0"/>
                <w:numId w:val="18"/>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ܡܵܨܹܐ ܫܲܪܸܟ </w:t>
            </w:r>
          </w:p>
          <w:p w14:paraId="488991B8" w14:textId="77777777" w:rsidR="00971D1A" w:rsidRPr="006B6983" w:rsidRDefault="009B7ABF" w:rsidP="004C4D61">
            <w:pPr>
              <w:pStyle w:val="ListParagraph"/>
              <w:numPr>
                <w:ilvl w:val="0"/>
                <w:numId w:val="18"/>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ܪܵܓܼܹܫ ܕܐܝܼܬܠܹܗ ܐ݉ܚܝܵܢܘܼܬܵܐ.</w:t>
            </w:r>
          </w:p>
        </w:tc>
      </w:tr>
      <w:tr w:rsidR="00767EEA" w:rsidRPr="006B6983" w14:paraId="78EB846B" w14:textId="77777777" w:rsidTr="00552F6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2A8C9028" w14:textId="77777777" w:rsidR="00971D1A" w:rsidRPr="006B6983" w:rsidRDefault="009B7ABF" w:rsidP="004C4D61">
            <w:pPr>
              <w:pStyle w:val="Image"/>
              <w:spacing w:before="480" w:line="312" w:lineRule="auto"/>
              <w:rPr>
                <w:rFonts w:cs="Noto Sans Syriac Eastern"/>
                <w:noProof/>
              </w:rPr>
            </w:pPr>
            <w:r w:rsidRPr="006B6983">
              <w:rPr>
                <w:rFonts w:cs="Noto Sans Syriac Eastern"/>
                <w:noProof/>
              </w:rPr>
              <w:drawing>
                <wp:inline distT="0" distB="0" distL="0" distR="0" wp14:anchorId="45AC78B9" wp14:editId="04A024AE">
                  <wp:extent cx="1482725" cy="1482725"/>
                  <wp:effectExtent l="0" t="0" r="3175" b="3175"/>
                  <wp:docPr id="1857484238" name="Picture 33" descr="ܚܲܕ ܬܲܪܓܡܵܢܵܐ ܗܲܡܙܘܼܡܹܐ ܥܲܡ 2 ܐ݉ܢܵܫܹܐ. ܠܥܸܠܸܠ ܡܸܢܹܗ ܝܼܠܵܗܿ ܚܕܵܐ ܒܲܓܼܒܘܼܓܼܝܼܬܵܐ ܕܗܲܡܙܲܡܬܵܐ ܡܲܚܙܘܼܝܹܐ ܚܲܕ ܠܸܫܵܢܵܐ ܐ݉ܚܹܪ݉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84238" name="Picture 33" descr="ܚܲܕ ܬܲܪܓܡܵܢܵܐ ܗܲܡܙܘܼܡܹܐ ܥܲܡ 2 ܐ݉ܢܵܫܹܐ. ܠܥܸܠܸܠ ܡܸܢܹܗ ܝܼܠܵܗܿ ܚܕܵܐ ܒܲܓܼܒܘܼܓܼܝܼܬܵܐ ܕܗܲܡܙܲܡܬܵܐ ܡܲܚܙܘܼܝܹܐ ܚܲܕ ܠܸܫܵܢܵܐ ܐ݉ܚܹܪ݉ܢܵܐ ܦܪܝܼܫܵܐ ܡܼܢ ܠܸܫܵܢܵܐ ܐܸܢܓܠܸܣܢܵܝܵܐ."/>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D8309B9" w14:textId="77777777" w:rsidR="00971D1A"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ܬܲܪܓܡܵܢܵܐ</w:t>
            </w:r>
          </w:p>
          <w:p w14:paraId="5718EB14" w14:textId="77777777" w:rsidR="000F29E2"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ܚܲܕ ܬܲܪܓܡܵܢܵܐ ܝܼܠܹܗ ܚܲܕ ܦܲܪܨܘܿܦܵܐ ܕܟܹܐ:</w:t>
            </w:r>
          </w:p>
          <w:p w14:paraId="71FF3541" w14:textId="77777777" w:rsidR="000F29E2" w:rsidRPr="006B6983" w:rsidRDefault="009B7ABF" w:rsidP="004C4D61">
            <w:pPr>
              <w:pStyle w:val="ListParagraph"/>
              <w:numPr>
                <w:ilvl w:val="0"/>
                <w:numId w:val="4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ܡܲܦܠܸܚ ܠܸܫܵܢܵܘܟܼܘܿܢ</w:t>
            </w:r>
          </w:p>
          <w:p w14:paraId="66AAFA65" w14:textId="77777777" w:rsidR="000F29E2" w:rsidRPr="006B6983" w:rsidRDefault="009B7ABF" w:rsidP="004C4D61">
            <w:pPr>
              <w:pStyle w:val="ListParagraph"/>
              <w:numPr>
                <w:ilvl w:val="0"/>
                <w:numId w:val="4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ܗܲܝܸܪ ܠܵܘܟܼܘܿܢ ܕܝܵܗܒܼܝܼܬܘܿܢ ܘܫܵܩܠܝܼܬܘܿܢ ܥܲܡ ܐ݉ܚܹܪ݉ܢܹܐ</w:t>
            </w:r>
          </w:p>
          <w:p w14:paraId="4854D13A" w14:textId="77777777" w:rsidR="00971D1A" w:rsidRPr="006B6983" w:rsidRDefault="009B7ABF" w:rsidP="004C4D61">
            <w:pPr>
              <w:pStyle w:val="ListParagraph"/>
              <w:numPr>
                <w:ilvl w:val="0"/>
                <w:numId w:val="4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ܗܲܝܸܪ ܠܵܘܟܼܘܿܢ ܕܦܲܪܡܝܼܬܘܿܢ ܡܘܿܕܝܼ ܝܠܹܗ ܒܹܐܡܵܪܵܐ ܚܲܕ ܦܲܪܨܘܿܦܵܐ.</w:t>
            </w:r>
          </w:p>
        </w:tc>
      </w:tr>
      <w:tr w:rsidR="00767EEA" w:rsidRPr="006B6983" w14:paraId="20A5BB4E" w14:textId="77777777" w:rsidTr="00552F60">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7E4401B7" w14:textId="77777777" w:rsidR="00971D1A" w:rsidRPr="006B6983" w:rsidRDefault="009B7ABF" w:rsidP="004C4D61">
            <w:pPr>
              <w:pStyle w:val="Image"/>
              <w:spacing w:line="312" w:lineRule="auto"/>
              <w:rPr>
                <w:rFonts w:cs="Noto Sans Syriac Eastern"/>
                <w:noProof/>
              </w:rPr>
            </w:pPr>
            <w:r w:rsidRPr="006B6983">
              <w:rPr>
                <w:rFonts w:cs="Noto Sans Syriac Eastern"/>
                <w:noProof/>
              </w:rPr>
              <w:drawing>
                <wp:inline distT="0" distB="0" distL="0" distR="0" wp14:anchorId="0EABE807" wp14:editId="73F10C96">
                  <wp:extent cx="1482725" cy="1482725"/>
                  <wp:effectExtent l="0" t="0" r="3175" b="3175"/>
                  <wp:docPr id="1361983680" name="Picture 34" descr="ܚܲܕ ܫܲܪܝܼܟܵܐ ܕ NDIS ܕܒܼܝܼܩܵܐ ܚܲܕ ܐܸܫܛܵܪܵܐ ܩܵܕܡ ܒܸܢܝܵܢܵܐ ܕܚܲܕ ܡܲܟܼܬ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83680" name="Picture 34" descr="ܚܲܕ ܫܲܪܝܼܟܵܐ ܕ NDIS ܕܒܼܝܼܩܵܐ ܚܲܕ ܐܸܫܛܵܪܵܐ ܩܵܕܡ ܒܸܢܝܵܢܵܐ ܕܚܲܕ ܡܲܟܼܬܒܼܵܐ."/>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202CBA2" w14:textId="77777777" w:rsidR="00971D1A"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 xml:space="preserve">ܫܲܪܝܼܟܹܐ ܕ </w:t>
            </w:r>
            <w:r w:rsidRPr="006B6983">
              <w:rPr>
                <w:rFonts w:cs="FS Me Pro"/>
                <w:bCs/>
                <w:rtl/>
              </w:rPr>
              <w:t>NDIS</w:t>
            </w:r>
          </w:p>
          <w:p w14:paraId="104ACCF6" w14:textId="77777777"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6B6983">
              <w:rPr>
                <w:rFonts w:cs="Noto Sans Syriac Eastern"/>
                <w:rtl/>
              </w:rPr>
              <w:t xml:space="preserve">ܫܲܪܝܼܟܹܐ ܕ </w:t>
            </w:r>
            <w:r w:rsidRPr="006B6983">
              <w:rPr>
                <w:rFonts w:cs="FS Me Pro"/>
                <w:rtl/>
              </w:rPr>
              <w:t xml:space="preserve">NDIS </w:t>
            </w:r>
            <w:r w:rsidRPr="006B6983">
              <w:rPr>
                <w:rFonts w:cs="Noto Sans Syriac Eastern"/>
                <w:rtl/>
              </w:rPr>
              <w:t>ܝܼܢܵܐ ܐܵܢܝܼ ܐ݉ܢܵܫܹܐ ܕܟܹܐ ܗܲܝܸܪܝܼ ܩܵܐ ܐ݉ܚܹܪ݉ܢܹܐ ܕܡܲܫܟܼܚܝܼ ܘܡܲܦܠܸܚܝܼ ܚܸܠܡܲܬܹܐ.</w:t>
            </w:r>
          </w:p>
        </w:tc>
      </w:tr>
      <w:tr w:rsidR="00767EEA" w:rsidRPr="006B6983" w14:paraId="3663B142" w14:textId="77777777" w:rsidTr="00552F6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110F732F" w14:textId="77777777" w:rsidR="00EB50E5" w:rsidRPr="006B6983" w:rsidRDefault="009B7ABF" w:rsidP="004C4D61">
            <w:pPr>
              <w:pStyle w:val="Image"/>
              <w:spacing w:line="312" w:lineRule="auto"/>
              <w:rPr>
                <w:rFonts w:cs="Noto Sans Syriac Eastern"/>
                <w:lang w:eastAsia="en-AU"/>
              </w:rPr>
            </w:pPr>
            <w:r w:rsidRPr="006B6983">
              <w:rPr>
                <w:rFonts w:cs="Noto Sans Syriac Eastern"/>
                <w:noProof/>
              </w:rPr>
              <w:lastRenderedPageBreak/>
              <mc:AlternateContent>
                <mc:Choice Requires="wps">
                  <w:drawing>
                    <wp:anchor distT="45720" distB="45720" distL="114300" distR="114300" simplePos="0" relativeHeight="251735040" behindDoc="0" locked="0" layoutInCell="1" allowOverlap="1" wp14:anchorId="017CD19B" wp14:editId="031D1B45">
                      <wp:simplePos x="0" y="0"/>
                      <wp:positionH relativeFrom="column">
                        <wp:posOffset>300355</wp:posOffset>
                      </wp:positionH>
                      <wp:positionV relativeFrom="paragraph">
                        <wp:posOffset>398145</wp:posOffset>
                      </wp:positionV>
                      <wp:extent cx="892175" cy="239395"/>
                      <wp:effectExtent l="0" t="0" r="3175" b="8255"/>
                      <wp:wrapNone/>
                      <wp:docPr id="20875948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9395"/>
                              </a:xfrm>
                              <a:prstGeom prst="rect">
                                <a:avLst/>
                              </a:prstGeom>
                              <a:noFill/>
                              <a:ln w="9525">
                                <a:noFill/>
                                <a:miter lim="800000"/>
                                <a:headEnd/>
                                <a:tailEnd/>
                              </a:ln>
                            </wps:spPr>
                            <wps:txbx>
                              <w:txbxContent>
                                <w:p w14:paraId="508CCD2B" w14:textId="77777777" w:rsidR="009B7ABF" w:rsidRPr="00892F48" w:rsidRDefault="009B7ABF" w:rsidP="00F51363">
                                  <w:pPr>
                                    <w:bidi/>
                                    <w:spacing w:before="0" w:after="0" w:line="240" w:lineRule="auto"/>
                                    <w:jc w:val="center"/>
                                    <w:rPr>
                                      <w:rFonts w:ascii="Noto Sans Syriac Eastern" w:hAnsi="Noto Sans Syriac Eastern" w:cs="Noto Sans Syriac Eastern"/>
                                      <w:lang w:val="en-PH"/>
                                    </w:rPr>
                                  </w:pPr>
                                  <w:r w:rsidRPr="00892F48">
                                    <w:rPr>
                                      <w:rFonts w:ascii="Noto Sans Syriac Eastern" w:hAnsi="Noto Sans Syriac Eastern" w:cs="Noto Sans Syriac Eastern"/>
                                      <w:b/>
                                      <w:bCs/>
                                      <w:rtl/>
                                    </w:rPr>
                                    <w:t>ܦܠܵܛܹ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17CD19B" id="_x0000_s1051" type="#_x0000_t202" style="position:absolute;left:0;text-align:left;margin-left:23.65pt;margin-top:31.35pt;width:70.25pt;height:18.8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" filled="f" stroked="f">
                      <v:textbox inset="0,0,0,0">
                        <w:txbxContent>
                          <w:p w14:paraId="508CCD2B" w14:textId="77777777" w:rsidR="009B7ABF" w:rsidRPr="00892F48" w:rsidRDefault="009B7ABF" w:rsidP="00F51363">
                            <w:pPr>
                              <w:bidi/>
                              <w:spacing w:before="0" w:after="0" w:line="240" w:lineRule="auto"/>
                              <w:jc w:val="center"/>
                              <w:rPr>
                                <w:rFonts w:ascii="Noto Sans Syriac Eastern" w:hAnsi="Noto Sans Syriac Eastern" w:cs="Noto Sans Syriac Eastern"/>
                                <w:lang w:val="en-PH"/>
                              </w:rPr>
                            </w:pPr>
                            <w:r w:rsidRPr="00892F48">
                              <w:rPr>
                                <w:rFonts w:ascii="Noto Sans Syriac Eastern" w:hAnsi="Noto Sans Syriac Eastern" w:cs="Noto Sans Syriac Eastern"/>
                                <w:b/>
                                <w:bCs/>
                                <w:rtl/>
                              </w:rPr>
                              <w:t>ܦܠܵܛܹܐ</w:t>
                            </w:r>
                          </w:p>
                        </w:txbxContent>
                      </v:textbox>
                    </v:shape>
                  </w:pict>
                </mc:Fallback>
              </mc:AlternateContent>
            </w:r>
            <w:r w:rsidR="00147F76" w:rsidRPr="006B6983">
              <w:rPr>
                <w:rFonts w:cs="Noto Sans Syriac Eastern"/>
                <w:noProof/>
                <w:lang w:eastAsia="en-AU"/>
              </w:rPr>
              <w:drawing>
                <wp:inline distT="0" distB="0" distL="0" distR="0" wp14:anchorId="097747F1" wp14:editId="400FA4AE">
                  <wp:extent cx="1482725" cy="1482725"/>
                  <wp:effectExtent l="0" t="0" r="3175" b="3175"/>
                  <wp:docPr id="1676515903" name="Picture 35" descr="ܚܲܕ ܐܸܫܛܵܪܵܐ ܕܦܠܵܛܹܐ ܡܲܚܙܘܼܝܹܐ ܚܲܕ ܣܸܕܪܵܐ ܥܲܡ 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15903" name="Picture 35" descr="ܚܲܕ ܐܸܫܛܵܪܵܐ ܕܦܠܵܛܹܐ ܡܲܚܙܘܼܝܹܐ ܚܲܕ ܣܸܕܪܵܐ ܥܲܡ ܚܲܕ ܪܘܼܫܡܵܐ ܕ tick."/>
                          <pic:cNvPicPr/>
                        </pic:nvPicPr>
                        <pic:blipFill>
                          <a:blip r:embed="rId12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8C28F5E" w14:textId="77777777" w:rsidR="00EB50E5"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ܦܠܵܛܹܐ</w:t>
            </w:r>
          </w:p>
          <w:p w14:paraId="7B02D2F3" w14:textId="77777777" w:rsidR="00EB50E5" w:rsidRPr="006B6983" w:rsidRDefault="009B7ABF" w:rsidP="004C4D61">
            <w:pPr>
              <w:keepNext/>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6B6983">
              <w:rPr>
                <w:rFonts w:cs="Noto Sans Syriac Eastern"/>
                <w:rtl/>
              </w:rPr>
              <w:t>ܦܠܵܛܹܐ ܝܼܢܵܐ ܐܵܢܝܼ ܐܘܼܪܚܵܬܹܐ ܕܦܘܼܠܚܵܢܲܢ ܟܹܐ ܫܲܚܠܸܦܠܗܘܿܢ ܚܲܝܹܐ ܕܐ݉ܢܵܫܹܐ.</w:t>
            </w:r>
          </w:p>
        </w:tc>
      </w:tr>
      <w:tr w:rsidR="00767EEA" w:rsidRPr="006B6983" w14:paraId="5D33F73F" w14:textId="77777777" w:rsidTr="00552F6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299409EB" w14:textId="77777777" w:rsidR="00971D1A" w:rsidRPr="006B6983" w:rsidRDefault="009B7ABF" w:rsidP="004C4D61">
            <w:pPr>
              <w:pStyle w:val="Image"/>
              <w:spacing w:line="312" w:lineRule="auto"/>
              <w:rPr>
                <w:rFonts w:cs="Noto Sans Syriac Eastern"/>
                <w:lang w:eastAsia="en-AU"/>
              </w:rPr>
            </w:pPr>
            <w:r w:rsidRPr="006B6983">
              <w:rPr>
                <w:rFonts w:cs="Noto Sans Syriac Eastern"/>
                <w:noProof/>
              </w:rPr>
              <w:drawing>
                <wp:inline distT="0" distB="0" distL="0" distR="0" wp14:anchorId="332D8B47" wp14:editId="7544FFB3">
                  <wp:extent cx="1440000" cy="1440000"/>
                  <wp:effectExtent l="0" t="0" r="8255" b="8255"/>
                  <wp:docPr id="154398856" name="Picture 154398856" descr="ܚܕܵܐ ܨܘܼܪܬܵܐ ܕܚܲܕ ܫܲܘܬܦܵܢܵܐ ܡܲܚܙܘܼܝܹܐ ܚܕܵܐ ܕܵܣܬܵܐ ܕܫܲܘܬܦܵܢܹܐ. 2 ܡܸܢܲܝܗܝ ܡܲܪܘܼܡܹܐ ܝܢܵܐ ܐܝܼܕܵܬܲ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ܚܕܵܐ ܨܘܼܪܬܵܐ ܕܚܲܕ ܫܲܘܬܦܵܢܵܐ ܡܲܚܙܘܼܝܹܐ ܚܕܵܐ ܕܵܣܬܵܐ ܕܫܲܘܬܦܵܢܹܐ. 2 ܡܸܢܲܝܗܝ ܡܲܪܘܼܡܹܐ ܝܢܵܐ ܐܝܼܕܵܬܲܝܗܝ."/>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F4D4727" w14:textId="1ACCBA8A" w:rsidR="00971D1A"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 xml:space="preserve">ܫܲܘܬܦܵܢܹܐ ܕ </w:t>
            </w:r>
            <w:r w:rsidR="00BE564F">
              <w:rPr>
                <w:rFonts w:cs="FS Me Pro"/>
                <w:bCs/>
              </w:rPr>
              <w:t>CALD</w:t>
            </w:r>
          </w:p>
          <w:p w14:paraId="42AF6149" w14:textId="7E690620"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Style w:val="Strong"/>
                <w:rFonts w:cs="Noto Sans Syriac Eastern"/>
                <w:b w:val="0"/>
                <w:bCs w:val="0"/>
                <w:color w:val="auto"/>
                <w:rtl/>
              </w:rPr>
              <w:t>ܫܲܘܬܦܵܢܹܐ ܝܼܢܵܐ ܐ݉ܢܵܫܹܐ ܕܐܝܼܬܠܗܘܿܢ ܫܲܦܠܘܼܬܵܐ ܐܵܢܝܼ ܕܟܹܐ ܫܲܪܸܟܝܼ ܓܵܘ</w:t>
            </w:r>
            <w:r w:rsidR="00BE564F">
              <w:rPr>
                <w:rStyle w:val="Strong"/>
                <w:rFonts w:cs="Noto Sans Syriac Eastern"/>
                <w:b w:val="0"/>
                <w:bCs w:val="0"/>
                <w:color w:val="auto"/>
              </w:rPr>
              <w:t> </w:t>
            </w:r>
            <w:r w:rsidRPr="006B6983">
              <w:rPr>
                <w:rStyle w:val="Strong"/>
                <w:rFonts w:cs="FS Me Pro"/>
                <w:b w:val="0"/>
                <w:bCs w:val="0"/>
                <w:color w:val="auto"/>
                <w:rtl/>
              </w:rPr>
              <w:t>NDIS</w:t>
            </w:r>
            <w:r w:rsidRPr="006B6983">
              <w:rPr>
                <w:rStyle w:val="Strong"/>
                <w:rFonts w:cs="Noto Sans Syriac Eastern"/>
                <w:b w:val="0"/>
                <w:bCs w:val="0"/>
                <w:color w:val="auto"/>
                <w:rtl/>
              </w:rPr>
              <w:t>.</w:t>
            </w:r>
          </w:p>
        </w:tc>
      </w:tr>
      <w:tr w:rsidR="00767EEA" w:rsidRPr="006B6983" w14:paraId="4F2F7479" w14:textId="77777777" w:rsidTr="00552F6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2DA121E6" w14:textId="77777777" w:rsidR="00971D1A" w:rsidRPr="006B6983" w:rsidRDefault="009B7ABF" w:rsidP="004C4D61">
            <w:pPr>
              <w:pStyle w:val="Image"/>
              <w:spacing w:line="312" w:lineRule="auto"/>
              <w:rPr>
                <w:rFonts w:cs="Noto Sans Syriac Eastern"/>
              </w:rPr>
            </w:pPr>
            <w:r w:rsidRPr="006B6983">
              <w:rPr>
                <w:rFonts w:cs="Noto Sans Syriac Eastern"/>
                <w:noProof/>
              </w:rPr>
              <w:drawing>
                <wp:inline distT="0" distB="0" distL="0" distR="0" wp14:anchorId="73127F38" wp14:editId="27A777AA">
                  <wp:extent cx="1440000" cy="1440000"/>
                  <wp:effectExtent l="0" t="0" r="8255" b="8255"/>
                  <wp:docPr id="597583069" name="Picture 597583069" descr="3 ܦܵܠܵܚܹܐ ܕܣܢܵܕܬܵܐ. ܚܲܕ ܦܲܪܨܘܿܦܵܐ ܠܒܼܝܼܫܵܐ ܚܕܵܐ ܫܵܡܘܿܥܬܵܐ ܕܐܵܣܝܵܐ. ܚܲܕ ܐ݉ܚܹܪ݉ܢܵܐ ܕܒܼܝܼܩܵܐ ܝܠܹܗ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ܦܵܠܵܚܹܐ ܕܣܢܵܕܬܵܐ. ܚܲܕ ܦܲܪܨܘܿܦܵܐ ܠܒܼܝܼܫܵܐ ܚܕܵܐ ܫܵܡܘܿܥܬܵܐ ܕܐܵܣܝܵܐ. ܚܲܕ ܐ݉ܚܹܪ݉ܢܵܐ ܕܒܼܝܼܩܵܐ ܝܠܹܗ ܚܲܕ ܐܸܫܛܵܪܵܐ."/>
                          <pic:cNvPicPr>
                            <a:picLocks noChangeAspect="1" noChangeArrowheads="1"/>
                          </pic:cNvPicPr>
                        </pic:nvPicPr>
                        <pic:blipFill>
                          <a:blip r:embed="rId1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99E519E" w14:textId="77777777" w:rsidR="00971D1A"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ܡܙܲܘܸܕܵܢܹܐ</w:t>
            </w:r>
          </w:p>
          <w:p w14:paraId="69ADE4CD" w14:textId="77777777"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6B6983">
              <w:rPr>
                <w:rFonts w:cs="Noto Sans Syriac Eastern"/>
                <w:rtl/>
              </w:rPr>
              <w:t>ܡܲܙܘܸܕܵܢܹܐ ܟܹܐ ܣܵܢܕܝܼ ܠܫܲܘܬܦܵܢܹܐ ܒܡܲܩܪܲܒܼܬܵܐ ܕܚܕܵܐ ܚܸܠܡܲܬ.</w:t>
            </w:r>
          </w:p>
        </w:tc>
      </w:tr>
      <w:tr w:rsidR="00767EEA" w:rsidRPr="006B6983" w14:paraId="3076E340" w14:textId="77777777" w:rsidTr="00552F6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6A94244A" w14:textId="77777777" w:rsidR="00971D1A" w:rsidRPr="006B6983" w:rsidRDefault="009B7ABF" w:rsidP="004C4D61">
            <w:pPr>
              <w:pStyle w:val="Image"/>
              <w:spacing w:line="312" w:lineRule="auto"/>
              <w:rPr>
                <w:rFonts w:cs="Noto Sans Syriac Eastern"/>
                <w:noProof/>
              </w:rPr>
            </w:pPr>
            <w:r w:rsidRPr="006B6983">
              <w:rPr>
                <w:rFonts w:cs="Noto Sans Syriac Eastern"/>
                <w:noProof/>
              </w:rPr>
              <mc:AlternateContent>
                <mc:Choice Requires="wps">
                  <w:drawing>
                    <wp:anchor distT="45720" distB="45720" distL="114300" distR="114300" simplePos="0" relativeHeight="251737088" behindDoc="0" locked="0" layoutInCell="1" allowOverlap="1" wp14:anchorId="5EA67306" wp14:editId="425485B5">
                      <wp:simplePos x="0" y="0"/>
                      <wp:positionH relativeFrom="column">
                        <wp:posOffset>269240</wp:posOffset>
                      </wp:positionH>
                      <wp:positionV relativeFrom="paragraph">
                        <wp:posOffset>395605</wp:posOffset>
                      </wp:positionV>
                      <wp:extent cx="892175" cy="297180"/>
                      <wp:effectExtent l="0" t="0" r="1270" b="7620"/>
                      <wp:wrapNone/>
                      <wp:docPr id="192353967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7180"/>
                              </a:xfrm>
                              <a:prstGeom prst="rect">
                                <a:avLst/>
                              </a:prstGeom>
                              <a:noFill/>
                              <a:ln w="9525">
                                <a:noFill/>
                                <a:miter lim="800000"/>
                                <a:headEnd/>
                                <a:tailEnd/>
                              </a:ln>
                            </wps:spPr>
                            <wps:txbx>
                              <w:txbxContent>
                                <w:p w14:paraId="7495C41D" w14:textId="4626C405" w:rsidR="009B7ABF" w:rsidRPr="00F51363" w:rsidRDefault="009B7ABF" w:rsidP="00F51363">
                                  <w:pPr>
                                    <w:bidi/>
                                    <w:spacing w:before="0" w:after="0" w:line="240" w:lineRule="auto"/>
                                    <w:jc w:val="center"/>
                                    <w:rPr>
                                      <w:rFonts w:ascii="Noto Sans Syriac Eastern" w:hAnsi="Noto Sans Syriac Eastern" w:cs="Noto Sans Syriac Eastern"/>
                                      <w:sz w:val="32"/>
                                      <w:szCs w:val="32"/>
                                      <w:lang w:val="en-PH"/>
                                    </w:rPr>
                                  </w:pPr>
                                  <w:r w:rsidRPr="00985A51">
                                    <w:rPr>
                                      <w:rFonts w:ascii="Noto Sans Syriac Eastern" w:hAnsi="Noto Sans Syriac Eastern" w:cs="Noto Sans Syriac Eastern" w:hint="cs"/>
                                      <w:b/>
                                      <w:bCs/>
                                      <w:sz w:val="32"/>
                                      <w:szCs w:val="32"/>
                                      <w:rtl/>
                                      <w:lang w:bidi="syr-SY"/>
                                    </w:rPr>
                                    <w:t>ܙܸܕܩܹ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EA67306" id="_x0000_s1052" type="#_x0000_t202" style="position:absolute;left:0;text-align:left;margin-left:21.2pt;margin-top:31.15pt;width:70.25pt;height:23.4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" filled="f" stroked="f">
                      <v:textbox inset="0,0,0,0">
                        <w:txbxContent>
                          <w:p w14:paraId="7495C41D" w14:textId="4626C405" w:rsidR="009B7ABF" w:rsidRPr="00F51363" w:rsidRDefault="009B7ABF" w:rsidP="00F51363">
                            <w:pPr>
                              <w:bidi/>
                              <w:spacing w:before="0" w:after="0" w:line="240" w:lineRule="auto"/>
                              <w:jc w:val="center"/>
                              <w:rPr>
                                <w:rFonts w:ascii="Noto Sans Syriac Eastern" w:hAnsi="Noto Sans Syriac Eastern" w:cs="Noto Sans Syriac Eastern"/>
                                <w:sz w:val="32"/>
                                <w:szCs w:val="32"/>
                                <w:lang w:val="en-PH"/>
                              </w:rPr>
                            </w:pPr>
                            <w:r w:rsidRPr="00985A51">
                              <w:rPr>
                                <w:rFonts w:ascii="Noto Sans Syriac Eastern" w:hAnsi="Noto Sans Syriac Eastern" w:cs="Noto Sans Syriac Eastern" w:hint="cs"/>
                                <w:b/>
                                <w:bCs/>
                                <w:sz w:val="32"/>
                                <w:szCs w:val="32"/>
                                <w:rtl/>
                                <w:lang w:bidi="syr-SY"/>
                              </w:rPr>
                              <w:t>ܙܸܕܩܹܐ</w:t>
                            </w:r>
                          </w:p>
                        </w:txbxContent>
                      </v:textbox>
                    </v:shape>
                  </w:pict>
                </mc:Fallback>
              </mc:AlternateContent>
            </w:r>
            <w:r w:rsidR="0046419E" w:rsidRPr="006B6983">
              <w:rPr>
                <w:rFonts w:cs="Noto Sans Syriac Eastern"/>
                <w:noProof/>
              </w:rPr>
              <w:drawing>
                <wp:inline distT="0" distB="0" distL="0" distR="0" wp14:anchorId="79D0403C" wp14:editId="453D41F8">
                  <wp:extent cx="1482725" cy="1482725"/>
                  <wp:effectExtent l="0" t="0" r="3175" b="3175"/>
                  <wp:docPr id="564415333" name="Picture 36" descr="ܚܲܕ ܐܸܫܛܵܪܵܐ ܕܒܹܐܡܵܪܵܐ ܝܠܹܗ 'Rights' ('ܙܸܕܩܹ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415333" name="Picture 36" descr="ܚܲܕ ܐܸܫܛܵܪܵܐ ܕܒܹܐܡܵܪܵܐ ܝܠܹܗ 'Rights' ('ܙܸܕܩܹܐ')."/>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0411F05" w14:textId="5ACF11B1" w:rsidR="00971D1A" w:rsidRPr="006B6983" w:rsidRDefault="00985A51"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985A51">
              <w:rPr>
                <w:rFonts w:cs="Noto Sans Syriac Eastern" w:hint="cs"/>
                <w:bCs/>
                <w:rtl/>
                <w:lang w:bidi="syr-SY"/>
              </w:rPr>
              <w:t>ܙܸܕܩܹܐ</w:t>
            </w:r>
          </w:p>
          <w:p w14:paraId="6D4FF17C" w14:textId="77777777"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ܙܸܕܩܹܐ ܝܼܢܵܐ ܩܵܢܘܿܢܹܐ ܕܕܵܐܟܼܝܼ ܓܵܪܲܓ ܐ݉ܢܵܫܹܐ ܡܲܥܡܸܠܝܼ ܥܲܡܵܘܟܼܘܿܢ:</w:t>
            </w:r>
          </w:p>
          <w:p w14:paraId="2EF006C0" w14:textId="77777777" w:rsidR="00971D1A" w:rsidRPr="006B6983" w:rsidRDefault="009B7ABF" w:rsidP="004C4D61">
            <w:pPr>
              <w:pStyle w:val="ListParagraph"/>
              <w:numPr>
                <w:ilvl w:val="0"/>
                <w:numId w:val="10"/>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ܒܟܹܐܢܘܼܬܵܐ </w:t>
            </w:r>
          </w:p>
          <w:p w14:paraId="493FD262" w14:textId="77777777" w:rsidR="00971D1A" w:rsidRPr="006B6983" w:rsidRDefault="009B7ABF" w:rsidP="004C4D61">
            <w:pPr>
              <w:pStyle w:val="ListParagraph"/>
              <w:numPr>
                <w:ilvl w:val="0"/>
                <w:numId w:val="10"/>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ܒܫܲܘܝܘܼܬܵܐ.</w:t>
            </w:r>
          </w:p>
        </w:tc>
      </w:tr>
    </w:tbl>
    <w:p w14:paraId="5BF8EC6F" w14:textId="77777777" w:rsidR="000F3FD8" w:rsidRPr="006B6983" w:rsidRDefault="009B7ABF" w:rsidP="004C4D61">
      <w:pPr>
        <w:spacing w:line="312" w:lineRule="auto"/>
        <w:rPr>
          <w:rFonts w:cs="Noto Sans Syriac Eastern"/>
        </w:rPr>
      </w:pPr>
      <w:r w:rsidRPr="006B6983">
        <w:rPr>
          <w:rFonts w:cs="Noto Sans Syriac Eastern"/>
        </w:rPr>
        <w:br w:type="page"/>
      </w:r>
    </w:p>
    <w:tbl>
      <w:tblPr>
        <w:tblStyle w:val="Style1"/>
        <w:bidiVisual/>
        <w:tblW w:w="9127" w:type="dxa"/>
        <w:tblLayout w:type="fixed"/>
        <w:tblLook w:val="04A0" w:firstRow="1" w:lastRow="0" w:firstColumn="1" w:lastColumn="0" w:noHBand="0" w:noVBand="1"/>
      </w:tblPr>
      <w:tblGrid>
        <w:gridCol w:w="2551"/>
        <w:gridCol w:w="6576"/>
      </w:tblGrid>
      <w:tr w:rsidR="00767EEA" w:rsidRPr="006B6983" w14:paraId="12BEB5C0" w14:textId="77777777" w:rsidTr="00552F60">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77934486" w14:textId="77777777" w:rsidR="00971D1A" w:rsidRPr="006B6983" w:rsidRDefault="009B7ABF" w:rsidP="004C4D61">
            <w:pPr>
              <w:pStyle w:val="Image"/>
              <w:spacing w:line="312" w:lineRule="auto"/>
              <w:rPr>
                <w:rFonts w:cs="Noto Sans Syriac Eastern"/>
                <w:lang w:eastAsia="en-AU"/>
              </w:rPr>
            </w:pPr>
            <w:r w:rsidRPr="006B6983">
              <w:rPr>
                <w:rFonts w:cs="Noto Sans Syriac Eastern"/>
                <w:noProof/>
              </w:rPr>
              <w:lastRenderedPageBreak/>
              <mc:AlternateContent>
                <mc:Choice Requires="wps">
                  <w:drawing>
                    <wp:anchor distT="45720" distB="45720" distL="114300" distR="114300" simplePos="0" relativeHeight="251739136" behindDoc="0" locked="0" layoutInCell="1" allowOverlap="1" wp14:anchorId="5A18B0D1" wp14:editId="5EEEB853">
                      <wp:simplePos x="0" y="0"/>
                      <wp:positionH relativeFrom="column">
                        <wp:posOffset>287655</wp:posOffset>
                      </wp:positionH>
                      <wp:positionV relativeFrom="paragraph">
                        <wp:posOffset>480060</wp:posOffset>
                      </wp:positionV>
                      <wp:extent cx="892175" cy="236855"/>
                      <wp:effectExtent l="0" t="0" r="3175" b="10795"/>
                      <wp:wrapNone/>
                      <wp:docPr id="298875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6855"/>
                              </a:xfrm>
                              <a:prstGeom prst="rect">
                                <a:avLst/>
                              </a:prstGeom>
                              <a:noFill/>
                              <a:ln w="9525">
                                <a:noFill/>
                                <a:miter lim="800000"/>
                                <a:headEnd/>
                                <a:tailEnd/>
                              </a:ln>
                            </wps:spPr>
                            <wps:txbx>
                              <w:txbxContent>
                                <w:p w14:paraId="570E0BA8" w14:textId="77777777" w:rsidR="009B7ABF" w:rsidRPr="00892F48" w:rsidRDefault="009B7ABF" w:rsidP="00F51363">
                                  <w:pPr>
                                    <w:bidi/>
                                    <w:spacing w:before="0" w:after="0" w:line="240" w:lineRule="auto"/>
                                    <w:jc w:val="center"/>
                                    <w:rPr>
                                      <w:rFonts w:ascii="Noto Sans Syriac Eastern" w:hAnsi="Noto Sans Syriac Eastern" w:cs="Noto Sans Syriac Eastern"/>
                                      <w:sz w:val="24"/>
                                      <w:szCs w:val="24"/>
                                      <w:lang w:val="en-PH"/>
                                    </w:rPr>
                                  </w:pPr>
                                  <w:r w:rsidRPr="00892F48">
                                    <w:rPr>
                                      <w:rFonts w:ascii="Noto Sans Syriac Eastern" w:hAnsi="Noto Sans Syriac Eastern" w:cs="Noto Sans Syriac Eastern"/>
                                      <w:b/>
                                      <w:bCs/>
                                      <w:sz w:val="24"/>
                                      <w:szCs w:val="24"/>
                                      <w:rtl/>
                                    </w:rPr>
                                    <w:t>ܡܠܘܿܐܵ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A18B0D1" id="_x0000_s1053" type="#_x0000_t202" style="position:absolute;left:0;text-align:left;margin-left:22.65pt;margin-top:37.8pt;width:70.25pt;height:18.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" filled="f" stroked="f">
                      <v:textbox inset="0,0,0,0">
                        <w:txbxContent>
                          <w:p w14:paraId="570E0BA8" w14:textId="77777777" w:rsidR="009B7ABF" w:rsidRPr="00892F48" w:rsidRDefault="009B7ABF" w:rsidP="00F51363">
                            <w:pPr>
                              <w:bidi/>
                              <w:spacing w:before="0" w:after="0" w:line="240" w:lineRule="auto"/>
                              <w:jc w:val="center"/>
                              <w:rPr>
                                <w:rFonts w:ascii="Noto Sans Syriac Eastern" w:hAnsi="Noto Sans Syriac Eastern" w:cs="Noto Sans Syriac Eastern"/>
                                <w:sz w:val="24"/>
                                <w:szCs w:val="24"/>
                                <w:lang w:val="en-PH"/>
                              </w:rPr>
                            </w:pPr>
                            <w:r w:rsidRPr="00892F48">
                              <w:rPr>
                                <w:rFonts w:ascii="Noto Sans Syriac Eastern" w:hAnsi="Noto Sans Syriac Eastern" w:cs="Noto Sans Syriac Eastern"/>
                                <w:b/>
                                <w:bCs/>
                                <w:sz w:val="24"/>
                                <w:szCs w:val="24"/>
                                <w:rtl/>
                              </w:rPr>
                              <w:t>ܡܠܘܿܐܵܐ</w:t>
                            </w:r>
                          </w:p>
                        </w:txbxContent>
                      </v:textbox>
                    </v:shape>
                  </w:pict>
                </mc:Fallback>
              </mc:AlternateContent>
            </w:r>
            <w:r w:rsidR="00782A83" w:rsidRPr="006B6983">
              <w:rPr>
                <w:rFonts w:cs="Noto Sans Syriac Eastern"/>
                <w:noProof/>
              </w:rPr>
              <w:drawing>
                <wp:inline distT="0" distB="0" distL="0" distR="0" wp14:anchorId="519C0C59" wp14:editId="6A928341">
                  <wp:extent cx="1482725" cy="1482725"/>
                  <wp:effectExtent l="0" t="0" r="3175" b="3175"/>
                  <wp:docPr id="1192365120" name="Picture 1192365120" descr="ܚܲܕ ܐܸܫܛܵܪܵܐ ܕܡܠܘܿܐܵܐ ܕܡܲܚܙܘܼܝܹܐ ܝܠܹܗ ܚܲܕ ܫܪܵܓܼܵܐ ܕܒܸܪܩܵܐ ܘܚܕܵܐ ܨܘܼܪܬܵܐ ܐܵܢܲܢܩܵ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65120" name="Picture 1192365120" descr="ܚܲܕ ܐܸܫܛܵܪܵܐ ܕܡܠܘܿܐܵܐ ܕܡܲܚܙܘܼܝܹܐ ܝܠܹܗ ܚܲܕ ܫܪܵܓܼܵܐ ܕܒܸܪܩܵܐ ܘܚܕܵܐ ܨܘܼܪܬܵܐ ܐܵܢܲܢܩܵܝܬܵܐ."/>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7B8BF97" w14:textId="77777777" w:rsidR="00971D1A"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ܡܠܘܿܐܹܐ</w:t>
            </w:r>
          </w:p>
          <w:p w14:paraId="359AE7E3" w14:textId="173BF993"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6B6983">
              <w:rPr>
                <w:rFonts w:cs="Noto Sans Syriac Eastern"/>
                <w:rtl/>
              </w:rPr>
              <w:t>ܡܠܘܿܐܹܐ ܝܼܢܵܐ ܬܲܚܡܲܢܝܵܬܹܐ ܕܟܹܐ ܦܵܠܛܝܼ ܓܵܘ ܣܲܗܡܹܐ ܦܪܝܼܫܹܐ</w:t>
            </w:r>
            <w:r w:rsidR="00BE564F">
              <w:rPr>
                <w:rFonts w:cs="Noto Sans Syriac Eastern"/>
              </w:rPr>
              <w:br/>
            </w:r>
            <w:r w:rsidRPr="006B6983">
              <w:rPr>
                <w:rFonts w:cs="Noto Sans Syriac Eastern"/>
                <w:rtl/>
              </w:rPr>
              <w:t>ܕܦܘܼܠܚܵܢܲܢ ܘܕܚܲܝܲܢ.</w:t>
            </w:r>
          </w:p>
        </w:tc>
      </w:tr>
      <w:tr w:rsidR="00767EEA" w:rsidRPr="006B6983" w14:paraId="4567E84A" w14:textId="77777777" w:rsidTr="00552F60">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394F48C3" w14:textId="77777777" w:rsidR="00971D1A" w:rsidRPr="006B6983" w:rsidRDefault="009B7ABF" w:rsidP="004C4D61">
            <w:pPr>
              <w:pStyle w:val="Image"/>
              <w:spacing w:line="312" w:lineRule="auto"/>
              <w:rPr>
                <w:rFonts w:cs="Noto Sans Syriac Eastern"/>
                <w:lang w:eastAsia="en-AU"/>
              </w:rPr>
            </w:pPr>
            <w:r w:rsidRPr="006B6983">
              <w:rPr>
                <w:rFonts w:cs="Noto Sans Syriac Eastern"/>
                <w:noProof/>
                <w:lang w:eastAsia="en-AU"/>
              </w:rPr>
              <w:drawing>
                <wp:inline distT="0" distB="0" distL="0" distR="0" wp14:anchorId="11C2436F" wp14:editId="64A1C599">
                  <wp:extent cx="1482725" cy="1482725"/>
                  <wp:effectExtent l="0" t="0" r="3175" b="3175"/>
                  <wp:docPr id="1821442464" name="Picture 37" descr="ܚܲܕ ܦܲܪܨܘܿܦܵܐ ܡܲܒܝܘܼܢܹܐ ܟܪܝܼܒܵܐ. ܥܸܠܸܠ ܡܸܢܲܝܗܝ ܝܼܠܵܗܿ ܚܕܵܐ ܒܲܓܼܒܘܼܓܼܝܼܬܵܐ ܕܬܲܚܡܲܢܬܵܐ ܡܲܚܙܘܼܝܹܐ ܕܐܵܢܝܼ ܒܸܟܼܝܹܐ ܝܢܵܐ ܘܠܓܹܒܲܝܗܝ ܝܼܠܵܗܿ ܚܕܵܐ ܨܘܼܪܬܵܐ ܕܩܸ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442464" name="Picture 37" descr="ܚܲܕ ܦܲܪܨܘܿܦܵܐ ܡܲܒܝܘܼܢܹܐ ܟܪܝܼܒܵܐ. ܥܸܠܸܠ ܡܸܢܲܝܗܝ ܝܼܠܵܗܿ ܚܕܵܐ ܒܲܓܼܒܘܼܓܼܝܼܬܵܐ ܕܬܲܚܡܲܢܬܵܐ ܡܲܚܙܘܼܝܹܐ ܕܐܵܢܝܼ ܒܸܟܼܝܹܐ ܝܢܵܐ ܘܠܓܹܒܲܝܗܝ ܝܼܠܵܗܿ ܚܕܵܐ ܨܘܼܪܬܵܐ ܕܩܸܛܪܵܐ."/>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1A73BA7" w14:textId="77777777" w:rsidR="00971D1A" w:rsidRPr="006B6983" w:rsidRDefault="009B7ABF" w:rsidP="004C4D61">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B6983">
              <w:rPr>
                <w:rFonts w:cs="Noto Sans Syriac Eastern"/>
                <w:bCs/>
                <w:rtl/>
              </w:rPr>
              <w:t>ܐܘܼܠܨܵܢܵܐ</w:t>
            </w:r>
          </w:p>
          <w:p w14:paraId="77A85533" w14:textId="77777777"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 xml:space="preserve">ܐܘܼܠܨܵܢܵܐ ܝܼܠܹܗ ܐܘܼܪܚܵܐ ܕܐܲܚܬܘܿܢ ܪܵܓܼܫܝܼܬܘܿܢ ܒܘܼܬ ܚܲܕ ܡܸܢܕܝܼ ܚܸܪܒܵܐ ܕܗܘܹܝܵܐ ܝܠܹܗ ܥܲܠܵܘܟܼܘܿܢ. </w:t>
            </w:r>
          </w:p>
          <w:p w14:paraId="0FD97613" w14:textId="77777777"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6B6983">
              <w:rPr>
                <w:rFonts w:cs="Noto Sans Syriac Eastern"/>
                <w:rtl/>
              </w:rPr>
              <w:t>ܩܵܐ ܛܘܼܦ̮ܣܵܐ، ܒܲܠܟܵܐ ܐܲܚܬܘܿܢ ܪܵܓܼܫܝܼܬܘܿܢ ܒܙܕܘܼܥܬܵܐ ܝܲܢ ܒܥܝܼܩܘܼܬܵܐ.</w:t>
            </w:r>
          </w:p>
          <w:p w14:paraId="249363C9" w14:textId="77777777" w:rsidR="00971D1A"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6B6983">
              <w:rPr>
                <w:rFonts w:cs="Noto Sans Syriac Eastern"/>
                <w:rtl/>
              </w:rPr>
              <w:t>ܐܘܼܠܨܵܢܵܐ ܡܵܨܹܐ ܗܵܘܹܐܠܹܗ ܡܲܥܒܕܵܢܘܼܬܵܐ ܥܲܠ ܐ݉ܢܵܫܹܐ ܒܐܘܼܪܚܵܬܹܐ ܦܪܝܼܫܹܐ.</w:t>
            </w:r>
          </w:p>
        </w:tc>
      </w:tr>
    </w:tbl>
    <w:p w14:paraId="3E4749A8" w14:textId="77777777" w:rsidR="00463A40" w:rsidRPr="006B6983" w:rsidRDefault="00463A40" w:rsidP="00704686">
      <w:pPr>
        <w:pStyle w:val="NoSpacing"/>
        <w:spacing w:before="4000" w:after="120" w:line="312" w:lineRule="auto"/>
        <w:rPr>
          <w:rFonts w:ascii="FS Me Pro" w:hAnsi="FS Me Pro" w:cs="Noto Sans Syriac Eastern"/>
        </w:rPr>
      </w:pPr>
    </w:p>
    <w:tbl>
      <w:tblPr>
        <w:tblStyle w:val="Style1"/>
        <w:bidiVisual/>
        <w:tblW w:w="0" w:type="auto"/>
        <w:tblLayout w:type="fixed"/>
        <w:tblLook w:val="04A0" w:firstRow="1" w:lastRow="0" w:firstColumn="1" w:lastColumn="0" w:noHBand="0" w:noVBand="1"/>
      </w:tblPr>
      <w:tblGrid>
        <w:gridCol w:w="1633"/>
        <w:gridCol w:w="8006"/>
      </w:tblGrid>
      <w:tr w:rsidR="00767EEA" w:rsidRPr="006B6983" w14:paraId="07BBAD0B" w14:textId="77777777" w:rsidTr="00552F60">
        <w:tc>
          <w:tcPr>
            <w:cnfStyle w:val="001000000000" w:firstRow="0" w:lastRow="0" w:firstColumn="1" w:lastColumn="0" w:oddVBand="0" w:evenVBand="0" w:oddHBand="0" w:evenHBand="0" w:firstRowFirstColumn="0" w:firstRowLastColumn="0" w:lastRowFirstColumn="0" w:lastRowLastColumn="0"/>
            <w:tcW w:w="1633" w:type="dxa"/>
            <w:hideMark/>
          </w:tcPr>
          <w:p w14:paraId="4FE185A7" w14:textId="77777777" w:rsidR="000E4E3C" w:rsidRPr="006B6983" w:rsidRDefault="009B7ABF" w:rsidP="004C4D61">
            <w:pPr>
              <w:spacing w:line="312" w:lineRule="auto"/>
              <w:rPr>
                <w:rFonts w:cs="Noto Sans Syriac Eastern"/>
              </w:rPr>
            </w:pPr>
            <w:r w:rsidRPr="006B6983">
              <w:rPr>
                <w:rFonts w:cs="Noto Sans Syriac Eastern"/>
                <w:noProof/>
                <w:lang w:eastAsia="en-AU"/>
              </w:rPr>
              <w:drawing>
                <wp:inline distT="0" distB="0" distL="0" distR="0" wp14:anchorId="2D267B57" wp14:editId="38567CA4">
                  <wp:extent cx="864000" cy="864000"/>
                  <wp:effectExtent l="0" t="0" r="0" b="0"/>
                  <wp:docPr id="74" name="Picture 74" descr="ܪܸܡܙܵܐ ܕܝܼܠܵܢܵܝܵܐ ܕܕܵܣܬܵܐ ܕܡܛܵܝܬܵܐ ܠܡܵܘܕܥܵ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ܪܸܡܙܵܐ ܕܝܼܠܵܢܵܝܵܐ ܕܕܵܣܬܵܐ ܕܡܛܵܝܬܵܐ ܠܡܵܘܕܥܵܢܘܼܬܵܐ."/>
                          <pic:cNvPicPr>
                            <a:picLocks noChangeAspect="1" noChangeArrowheads="1"/>
                          </pic:cNvPicPr>
                        </pic:nvPicPr>
                        <pic:blipFill>
                          <a:blip r:embed="rId149"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19D1266C" w14:textId="4C91CAB5" w:rsidR="000E4E3C" w:rsidRPr="006B6983" w:rsidRDefault="009B7ABF" w:rsidP="004C4D61">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sz w:val="22"/>
              </w:rPr>
            </w:pPr>
            <w:r w:rsidRPr="006B6983">
              <w:rPr>
                <w:rFonts w:cs="Noto Sans Syriac Eastern"/>
                <w:sz w:val="24"/>
                <w:szCs w:val="24"/>
                <w:rtl/>
              </w:rPr>
              <w:t>ܩܘܼܒܘܼܚܬܵܐ ܕܡܛܵܝܬܵܐ ܠܡܵܘܕܥܵܢܘܼܬܵܐ (</w:t>
            </w:r>
            <w:r w:rsidRPr="006B6983">
              <w:rPr>
                <w:rFonts w:cs="FS Me Pro"/>
                <w:sz w:val="24"/>
                <w:szCs w:val="24"/>
                <w:rtl/>
              </w:rPr>
              <w:t>The Information Access Group</w:t>
            </w:r>
            <w:r w:rsidRPr="006B6983">
              <w:rPr>
                <w:rFonts w:cs="Noto Sans Syriac Eastern"/>
                <w:sz w:val="24"/>
                <w:szCs w:val="24"/>
                <w:rtl/>
              </w:rPr>
              <w:t xml:space="preserve">) ܡܘܼܒܪܹܐܠܵܗܿ ܐܵܗܵܐ ܐܸܫܛܵܪܵܐ ܕܩܪܵܝܬܵܐ ܗܵܣܵܢܵܝ ܒܡܲܦܠܲܚܬܵܐ ܕܨܘܼܪܝܵܬܹܐ ܫܩܝܼܠܹܐ ܡܼܢ ܓܵܘ ܐܵܘܨܪܵܐ ܕܨܲܝܵܪܘܼܬܵܐ ܘܨܘܼܪܝܵܬܹܐ ܕܝܼܠܵܢܵܝܹܐ. ܨܘܼܪܝܵܬܹܐ ܒܲܠܟܵܐ ܠܵܐ ܦܵܝܫܝܼ ܡܘܼܦܠܸܚܹܐ ܚܕܵܐ ܓܵܗܵܐ ܐ݉ܚܹܪ݉ܬܵܐ ܕܠܵܐ ܦܣܵܣܵܐ. ܩܵܐ ܟܠܲܝܗܝ ܒܘܼܩܵܪܹ̈ܐ ܒܘܼܕ ܨܘܼܪܝܵܬܹܐ، ܐܸܢ ܒܲܣܡܵܐ ܠܵܘܟܼܘܼܢ ܣܲܚܒܸܪܘܼܢ </w:t>
            </w:r>
            <w:hyperlink r:id="rId150" w:history="1">
              <w:r w:rsidRPr="006B6983">
                <w:rPr>
                  <w:rStyle w:val="Hyperlink"/>
                  <w:rFonts w:cs="FS Me Pro"/>
                  <w:bCs/>
                  <w:sz w:val="24"/>
                  <w:szCs w:val="24"/>
                  <w:rtl/>
                </w:rPr>
                <w:t>www.informationaccessgroup.com</w:t>
              </w:r>
            </w:hyperlink>
            <w:r w:rsidRPr="006B6983">
              <w:rPr>
                <w:rFonts w:cs="Noto Sans Syriac Eastern"/>
                <w:sz w:val="24"/>
                <w:szCs w:val="24"/>
                <w:rtl/>
              </w:rPr>
              <w:t xml:space="preserve">. ܗܲܒܼܠܘܼܢ ܡܸܢܝܵܢܵܐ ܕܫܘܼܓܼ݉ܠܵܐ </w:t>
            </w:r>
            <w:r w:rsidR="0048279D">
              <w:rPr>
                <w:rFonts w:cs="Noto Sans Syriac Eastern"/>
                <w:sz w:val="24"/>
                <w:szCs w:val="24"/>
              </w:rPr>
              <w:t>-A</w:t>
            </w:r>
            <w:r w:rsidRPr="006B6983">
              <w:rPr>
                <w:rFonts w:cs="Noto Sans Syriac Eastern"/>
                <w:sz w:val="24"/>
                <w:szCs w:val="24"/>
                <w:rtl/>
              </w:rPr>
              <w:t>5212.</w:t>
            </w:r>
          </w:p>
        </w:tc>
      </w:tr>
      <w:bookmarkEnd w:id="90"/>
      <w:bookmarkEnd w:id="91"/>
    </w:tbl>
    <w:p w14:paraId="45EA2E20" w14:textId="77777777" w:rsidR="006A3B43" w:rsidRPr="006B6983" w:rsidRDefault="006A3B43" w:rsidP="004C4D61">
      <w:pPr>
        <w:pStyle w:val="Tablespacerrow"/>
        <w:spacing w:line="312" w:lineRule="auto"/>
        <w:rPr>
          <w:rFonts w:cs="Noto Sans Syriac Eastern"/>
        </w:rPr>
        <w:sectPr w:rsidR="006A3B43" w:rsidRPr="006B6983" w:rsidSect="00500979">
          <w:footerReference w:type="default" r:id="rId151"/>
          <w:headerReference w:type="first" r:id="rId152"/>
          <w:footerReference w:type="first" r:id="rId153"/>
          <w:pgSz w:w="11906" w:h="16838"/>
          <w:pgMar w:top="851" w:right="1440" w:bottom="851" w:left="1440" w:header="284" w:footer="0" w:gutter="0"/>
          <w:cols w:space="708"/>
          <w:titlePg/>
          <w:docGrid w:linePitch="381"/>
        </w:sectPr>
      </w:pPr>
    </w:p>
    <w:p w14:paraId="43F86521" w14:textId="77777777" w:rsidR="00EC31C6" w:rsidRPr="006B6983" w:rsidRDefault="00EC31C6" w:rsidP="004C4D61">
      <w:pPr>
        <w:spacing w:line="312" w:lineRule="auto"/>
        <w:rPr>
          <w:rFonts w:cs="Noto Sans Syriac Eastern"/>
          <w:lang w:val="en-US"/>
        </w:rPr>
      </w:pPr>
      <w:bookmarkStart w:id="113" w:name="_GoBack"/>
      <w:bookmarkEnd w:id="113"/>
    </w:p>
    <w:sectPr w:rsidR="00EC31C6" w:rsidRPr="006B6983" w:rsidSect="00500979">
      <w:footerReference w:type="default" r:id="rId154"/>
      <w:headerReference w:type="first" r:id="rId155"/>
      <w:footerReference w:type="first" r:id="rId156"/>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42976" w14:textId="77777777" w:rsidR="00345BA9" w:rsidRDefault="00345BA9">
      <w:pPr>
        <w:spacing w:before="0" w:after="0" w:line="240" w:lineRule="auto"/>
      </w:pPr>
      <w:r>
        <w:separator/>
      </w:r>
    </w:p>
  </w:endnote>
  <w:endnote w:type="continuationSeparator" w:id="0">
    <w:p w14:paraId="0F630B01" w14:textId="77777777" w:rsidR="00345BA9" w:rsidRDefault="00345BA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2B2D637-9E30-4096-8119-5D1C8E969A4A}"/>
  </w:font>
  <w:font w:name="FS Me Pro">
    <w:altName w:val="Calibri"/>
    <w:panose1 w:val="02000506040000020004"/>
    <w:charset w:val="00"/>
    <w:family w:val="auto"/>
    <w:pitch w:val="variable"/>
    <w:sig w:usb0="A00002EF" w:usb1="4000606A" w:usb2="00000000" w:usb3="00000000" w:csb0="0000009F" w:csb1="00000000"/>
    <w:embedRegular r:id="rId2" w:fontKey="{B5434FF8-25FA-4C9E-A0F2-8E4CE2B213FA}"/>
    <w:embedBold r:id="rId3" w:fontKey="{74497F0F-C69D-4B5A-A846-8C4603FCEAF8}"/>
    <w:embedItalic r:id="rId4" w:fontKey="{8CC30650-48ED-46D9-94EA-F41EF6FA1D1E}"/>
  </w:font>
  <w:font w:name="Tahoma">
    <w:panose1 w:val="020B0604030504040204"/>
    <w:charset w:val="00"/>
    <w:family w:val="swiss"/>
    <w:pitch w:val="variable"/>
    <w:sig w:usb0="E1002EFF" w:usb1="C000605B" w:usb2="00000029" w:usb3="00000000" w:csb0="000101FF" w:csb1="00000000"/>
    <w:embedRegular r:id="rId5" w:fontKey="{FFBF383F-8881-48AF-803D-B651D5128CEA}"/>
    <w:embedBold r:id="rId6" w:fontKey="{A1DBC63A-30EE-407A-BD19-63411881C792}"/>
  </w:font>
  <w:font w:name="MS Gothic">
    <w:altName w:val="ＭＳ ゴシック"/>
    <w:panose1 w:val="020B0609070205080204"/>
    <w:charset w:val="80"/>
    <w:family w:val="modern"/>
    <w:pitch w:val="fixed"/>
    <w:sig w:usb0="E00002FF" w:usb1="6AC7FDFB" w:usb2="08000012" w:usb3="00000000" w:csb0="0002009F" w:csb1="00000000"/>
  </w:font>
  <w:font w:name="FS Me Pro Heavy">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Noto Sans Syriac Eastern">
    <w:panose1 w:val="020B0502040504020204"/>
    <w:charset w:val="00"/>
    <w:family w:val="swiss"/>
    <w:pitch w:val="variable"/>
    <w:sig w:usb0="80002043" w:usb1="00006040" w:usb2="00000080" w:usb3="00000000" w:csb0="00000001" w:csb1="00000000"/>
    <w:embedRegular r:id="rId7" w:fontKey="{D25BD0DB-C41C-4C2E-9395-EDD4AF291CED}"/>
    <w:embedBold r:id="rId8" w:fontKey="{1D62AF91-5DD3-40A7-A91B-4D8383229197}"/>
    <w:embedItalic r:id="rId9" w:fontKey="{1EC7ABFC-60D3-4E8A-9E7B-7A34A1C32A2F}"/>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93F06" w14:textId="3B830FEC" w:rsidR="009B7ABF" w:rsidRPr="006B6983" w:rsidRDefault="009B7ABF" w:rsidP="00A868AE">
    <w:pPr>
      <w:pStyle w:val="Footer"/>
      <w:bidi/>
      <w:spacing w:line="312" w:lineRule="auto"/>
      <w:rPr>
        <w:rFonts w:cs="Noto Sans Syriac Eastern"/>
        <w:szCs w:val="22"/>
      </w:rPr>
    </w:pPr>
    <w:r w:rsidRPr="000749C5">
      <w:drawing>
        <wp:anchor distT="0" distB="0" distL="114300" distR="114300" simplePos="0" relativeHeight="251661312" behindDoc="1" locked="1" layoutInCell="1" allowOverlap="1" wp14:anchorId="2E0694EC" wp14:editId="2862D8D5">
          <wp:simplePos x="0" y="0"/>
          <wp:positionH relativeFrom="page">
            <wp:posOffset>-198120</wp:posOffset>
          </wp:positionH>
          <wp:positionV relativeFrom="page">
            <wp:posOffset>9564370</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flipH="1">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6983">
      <w:rPr>
        <w:rFonts w:cs="Noto Sans Syriac Eastern"/>
        <w:szCs w:val="22"/>
        <w:rtl/>
      </w:rPr>
      <w:t>ܦܵܬܵܐ </w:t>
    </w:r>
    <w:r w:rsidRPr="006B6983">
      <w:rPr>
        <w:rFonts w:cs="Noto Sans Syriac Eastern"/>
        <w:szCs w:val="22"/>
      </w:rPr>
      <w:fldChar w:fldCharType="begin"/>
    </w:r>
    <w:r w:rsidRPr="006B6983">
      <w:rPr>
        <w:rFonts w:cs="Noto Sans Syriac Eastern"/>
        <w:szCs w:val="22"/>
        <w:rtl/>
      </w:rPr>
      <w:instrText xml:space="preserve"> PAGE   \* MERGEFORMAT </w:instrText>
    </w:r>
    <w:r w:rsidRPr="006B6983">
      <w:rPr>
        <w:rFonts w:cs="Noto Sans Syriac Eastern"/>
        <w:szCs w:val="22"/>
      </w:rPr>
      <w:fldChar w:fldCharType="separate"/>
    </w:r>
    <w:r w:rsidRPr="006B6983">
      <w:rPr>
        <w:rFonts w:cs="Noto Sans Syriac Eastern"/>
        <w:szCs w:val="22"/>
        <w:rtl/>
      </w:rPr>
      <w:t>44</w:t>
    </w:r>
    <w:r w:rsidRPr="006B6983">
      <w:rPr>
        <w:rFonts w:cs="Noto Sans Syriac Eastern"/>
        <w:szCs w:val="22"/>
      </w:rPr>
      <w:fldChar w:fldCharType="end"/>
    </w:r>
    <w:r w:rsidRPr="006B6983">
      <w:rPr>
        <w:rFonts w:cs="Noto Sans Syriac Eastern"/>
        <w:szCs w:val="22"/>
        <w:rtl/>
      </w:rPr>
      <w:t xml:space="preserve"> ܡܼܢ </w:t>
    </w:r>
    <w:r w:rsidRPr="006B6983">
      <w:rPr>
        <w:rFonts w:cs="Noto Sans Syriac Eastern"/>
        <w:szCs w:val="22"/>
      </w:rPr>
      <w:fldChar w:fldCharType="begin"/>
    </w:r>
    <w:r w:rsidRPr="006B6983">
      <w:rPr>
        <w:rFonts w:cs="Noto Sans Syriac Eastern"/>
        <w:szCs w:val="22"/>
        <w:rtl/>
      </w:rPr>
      <w:instrText xml:space="preserve"> NUMPAGES   \* MERGEFORMAT </w:instrText>
    </w:r>
    <w:r w:rsidRPr="006B6983">
      <w:rPr>
        <w:rFonts w:cs="Noto Sans Syriac Eastern"/>
        <w:szCs w:val="22"/>
      </w:rPr>
      <w:fldChar w:fldCharType="separate"/>
    </w:r>
    <w:r w:rsidRPr="006B6983">
      <w:rPr>
        <w:rFonts w:cs="Noto Sans Syriac Eastern"/>
        <w:szCs w:val="22"/>
        <w:rtl/>
      </w:rPr>
      <w:t>45</w:t>
    </w:r>
    <w:r w:rsidRPr="006B6983">
      <w:rPr>
        <w:rFonts w:cs="Noto Sans Syriac Eastern"/>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1CCED" w14:textId="77777777" w:rsidR="009B7ABF" w:rsidRPr="006B6983" w:rsidRDefault="009B7ABF" w:rsidP="00EC34F7">
    <w:pPr>
      <w:pStyle w:val="Footerfrontpage"/>
      <w:bidi/>
      <w:rPr>
        <w:rFonts w:cs="FS Me Pro"/>
        <w:szCs w:val="32"/>
      </w:rPr>
    </w:pPr>
    <w:r w:rsidRPr="006B6983">
      <w:rPr>
        <w:rFonts w:cs="FS Me Pro"/>
        <w:noProof/>
        <w:szCs w:val="32"/>
      </w:rPr>
      <w:drawing>
        <wp:inline distT="0" distB="0" distL="0" distR="0" wp14:anchorId="68E35B0A" wp14:editId="15426F69">
          <wp:extent cx="1260000" cy="624393"/>
          <wp:effectExtent l="0" t="0" r="0" b="4445"/>
          <wp:docPr id="20" name="Picture 20" descr="ܚܲܕ ܪܸܡܙܵܐ ܕܝܼܠܵܢܵܝܵ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ܚܲܕ ܪܸܡܙܵܐ ܕܝܼܠܵܢܵܝܵܐ ܕ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sidRPr="006B6983">
      <w:rPr>
        <w:rFonts w:cs="FS Me Pro"/>
        <w:szCs w:val="32"/>
        <w:rtl/>
      </w:rPr>
      <w:tab/>
    </w:r>
    <w:r w:rsidRPr="006B6983">
      <w:rPr>
        <w:rFonts w:cs="FS Me Pro"/>
        <w:szCs w:val="32"/>
        <w:rtl/>
      </w:rPr>
      <w:tab/>
    </w:r>
    <w:r w:rsidRPr="006B6983">
      <w:rPr>
        <w:rFonts w:cs="FS Me Pro"/>
        <w:szCs w:val="32"/>
        <w:rtl/>
      </w:rPr>
      <w:tab/>
    </w:r>
    <w:r w:rsidRPr="006B6983">
      <w:rPr>
        <w:rFonts w:cs="FS Me Pro"/>
        <w:szCs w:val="32"/>
        <w:rtl/>
      </w:rPr>
      <w:tab/>
    </w:r>
    <w:r w:rsidRPr="006B6983">
      <w:rPr>
        <w:rFonts w:cs="FS Me Pro"/>
        <w:szCs w:val="32"/>
        <w:rtl/>
      </w:rPr>
      <w:tab/>
    </w:r>
    <w:r w:rsidRPr="006B6983">
      <w:rPr>
        <w:rFonts w:cs="FS Me Pro"/>
        <w:szCs w:val="32"/>
        <w:rtl/>
      </w:rPr>
      <w:tab/>
    </w:r>
    <w:r w:rsidRPr="006B6983">
      <w:rPr>
        <w:rFonts w:cs="FS Me Pro"/>
        <w:szCs w:val="32"/>
        <w:rtl/>
      </w:rPr>
      <w:tab/>
    </w:r>
    <w:r w:rsidRPr="006B6983">
      <w:rPr>
        <w:rFonts w:cs="FS Me Pro"/>
        <w:szCs w:val="32"/>
        <w:rtl/>
      </w:rPr>
      <w:tab/>
      <w:t xml:space="preserve"> </w:t>
    </w:r>
    <w:r w:rsidRPr="006B6983">
      <w:rPr>
        <w:rFonts w:cs="FS Me Pro"/>
        <w:szCs w:val="32"/>
        <w:rtl/>
      </w:rPr>
      <w:t>ndis.gov.au</w:t>
    </w:r>
  </w:p>
  <w:p w14:paraId="776F8BB1" w14:textId="77777777" w:rsidR="009B7ABF" w:rsidRPr="006B6983" w:rsidRDefault="009B7ABF" w:rsidP="00EC34F7">
    <w:pPr>
      <w:pStyle w:val="Tablespacerrow"/>
      <w:rPr>
        <w:rFonts w:cs="FS Me Pro"/>
      </w:rPr>
    </w:pPr>
    <w:r w:rsidRPr="006B6983">
      <w:rPr>
        <w:rFonts w:cs="FS Me Pro"/>
      </w:rPr>
      <w:br/>
    </w:r>
  </w:p>
  <w:p w14:paraId="0D4EFF36" w14:textId="77777777" w:rsidR="009B7ABF" w:rsidRPr="006B6983" w:rsidRDefault="009B7ABF" w:rsidP="00C36784">
    <w:pPr>
      <w:pStyle w:val="Default"/>
      <w:rPr>
        <w:rFonts w:cs="FS Me Pro"/>
        <w:szCs w:val="3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73D38" w14:textId="77777777" w:rsidR="009B7ABF" w:rsidRPr="001A07DF" w:rsidRDefault="009B7ABF" w:rsidP="000749C5">
    <w:pPr>
      <w:pStyle w:val="Footer"/>
      <w:bidi/>
    </w:pPr>
    <w:r w:rsidRPr="00AD2EFB">
      <w:rPr>
        <w:rStyle w:val="IntenseEmphasis1"/>
        <w:rtl/>
      </w:rPr>
      <w:t>ndis.gov.au</w:t>
    </w:r>
    <w:r w:rsidRPr="00AD2EFB">
      <w:rPr>
        <w:rStyle w:val="IntenseEmphasis1"/>
        <w:rtl/>
      </w:rPr>
      <w:tab/>
    </w:r>
    <w:sdt>
      <w:sdtPr>
        <w:rPr>
          <w:rtl/>
        </w:rPr>
        <w:alias w:val="Title"/>
        <w:id w:val="1312136260"/>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 Strategy 2024–2028</w:t>
        </w:r>
      </w:sdtContent>
    </w:sdt>
    <w:r>
      <w:rPr>
        <w:rtl/>
      </w:rPr>
      <w:t xml:space="preserve"> | </w:t>
    </w:r>
    <w:sdt>
      <w:sdtPr>
        <w:rPr>
          <w:rtl/>
        </w:rPr>
        <w:id w:val="235217583"/>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tl/>
          </w:rPr>
          <w:t>Click or tap to enter a date.</w:t>
        </w:r>
      </w:sdtContent>
    </w:sdt>
    <w:r w:rsidRPr="00AD2EFB">
      <w:rPr>
        <w:rStyle w:val="IntenseEmphasis1"/>
        <w:rtl/>
      </w:rPr>
      <w:tab/>
    </w:r>
    <w:sdt>
      <w:sdtPr>
        <w:rPr>
          <w:rtl/>
        </w:rPr>
        <w:id w:val="712328640"/>
        <w:docPartObj>
          <w:docPartGallery w:val="Page Numbers (Bottom of Page)"/>
          <w:docPartUnique/>
        </w:docPartObj>
      </w:sdtPr>
      <w:sdtContent>
        <w:r w:rsidRPr="001A07DF">
          <w:rPr>
            <w:rtl/>
          </w:rPr>
          <w:t xml:space="preserve">ܦܵܬܵܐ </w:t>
        </w:r>
        <w:r w:rsidRPr="001A07DF">
          <w:fldChar w:fldCharType="begin"/>
        </w:r>
        <w:r w:rsidRPr="001A07DF">
          <w:rPr>
            <w:rtl/>
          </w:rPr>
          <w:instrText xml:space="preserve"> PAGE   \* MERGEFORMAT </w:instrText>
        </w:r>
        <w:r w:rsidRPr="001A07DF">
          <w:fldChar w:fldCharType="separate"/>
        </w:r>
        <w:r w:rsidRPr="001A07DF">
          <w:rPr>
            <w:rtl/>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F97C7" w14:textId="77777777" w:rsidR="009B7ABF" w:rsidRPr="006B6983" w:rsidRDefault="009B7ABF" w:rsidP="006B6983">
    <w:pPr>
      <w:jc w:val="right"/>
      <w:rPr>
        <w:rFonts w:cs="FS Me Pro"/>
        <w:szCs w:val="44"/>
        <w:lang w:val="en-US"/>
      </w:rPr>
    </w:pPr>
    <w:r w:rsidRPr="006B6983">
      <w:rPr>
        <w:rFonts w:cs="FS Me Pro"/>
        <w:noProof/>
        <w:szCs w:val="44"/>
        <w:lang w:val="en-US"/>
      </w:rPr>
      <w:drawing>
        <wp:inline distT="0" distB="0" distL="0" distR="0" wp14:anchorId="1153DDBF" wp14:editId="2D0EA38C">
          <wp:extent cx="1620000" cy="919733"/>
          <wp:effectExtent l="0" t="0" r="0" b="0"/>
          <wp:docPr id="7" name="Picture 7" descr="ܚܲܕ ܪܸܡܙܵܐ ܕܝܼܠܵܢܵܝܵ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ܚܲܕ ܪܸܡܙܵܐ ܕܝܼܠܵܢܵܝܵܐ ܕ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178E72C1" w14:textId="77777777" w:rsidR="009B7ABF" w:rsidRPr="006B6983" w:rsidRDefault="009B7ABF" w:rsidP="00CB3B8E">
    <w:pPr>
      <w:rPr>
        <w:rFonts w:cs="FS Me Pro"/>
        <w:szCs w:val="44"/>
      </w:rPr>
    </w:pPr>
  </w:p>
  <w:p w14:paraId="4ED51833" w14:textId="77777777" w:rsidR="009B7ABF" w:rsidRPr="006B6983" w:rsidRDefault="009B7ABF" w:rsidP="00CB3B8E">
    <w:pPr>
      <w:pStyle w:val="Backpagetext"/>
      <w:bidi/>
      <w:rPr>
        <w:rFonts w:cs="FS Me Pro"/>
        <w:szCs w:val="44"/>
      </w:rPr>
    </w:pPr>
    <w:r w:rsidRPr="006B6983">
      <w:rPr>
        <w:rFonts w:cs="FS Me Pro"/>
        <w:szCs w:val="44"/>
        <w:rtl/>
      </w:rPr>
      <w:t>ndis.gov.au</w:t>
    </w:r>
  </w:p>
  <w:p w14:paraId="600E3E4F" w14:textId="77777777" w:rsidR="009B7ABF" w:rsidRPr="006B6983" w:rsidRDefault="009B7ABF" w:rsidP="00CB3B8E">
    <w:pPr>
      <w:pStyle w:val="Backpagetext"/>
      <w:rPr>
        <w:rFonts w:cs="FS Me Pro"/>
        <w:szCs w:val="44"/>
      </w:rPr>
    </w:pPr>
  </w:p>
  <w:p w14:paraId="1D79381D" w14:textId="77777777" w:rsidR="009B7ABF" w:rsidRPr="006B6983" w:rsidRDefault="009B7ABF" w:rsidP="00CB3B8E">
    <w:pPr>
      <w:pStyle w:val="Backpagetext"/>
      <w:rPr>
        <w:rFonts w:cs="FS Me Pro"/>
        <w:szCs w:val="44"/>
      </w:rPr>
    </w:pPr>
  </w:p>
  <w:p w14:paraId="4E6A7B17" w14:textId="77777777" w:rsidR="009B7ABF" w:rsidRPr="006B6983" w:rsidRDefault="009B7ABF" w:rsidP="00CB3B8E">
    <w:pPr>
      <w:pStyle w:val="ProductCode"/>
      <w:rPr>
        <w:rFonts w:cs="FS Me Pro"/>
        <w:szCs w:val="44"/>
      </w:rPr>
    </w:pPr>
    <w:r w:rsidRPr="006B6983">
      <w:rPr>
        <w:rFonts w:cs="FS Me Pro"/>
        <w:szCs w:val="4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25832" w14:textId="77777777" w:rsidR="00345BA9" w:rsidRDefault="00345BA9">
      <w:pPr>
        <w:spacing w:before="0" w:after="0" w:line="240" w:lineRule="auto"/>
      </w:pPr>
      <w:r>
        <w:separator/>
      </w:r>
    </w:p>
  </w:footnote>
  <w:footnote w:type="continuationSeparator" w:id="0">
    <w:p w14:paraId="548D38B8" w14:textId="77777777" w:rsidR="00345BA9" w:rsidRDefault="00345BA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1DF32" w14:textId="77777777" w:rsidR="009B7ABF" w:rsidRDefault="009B7ABF">
    <w:pPr>
      <w:pStyle w:val="Header"/>
    </w:pPr>
    <w:r>
      <w:drawing>
        <wp:anchor distT="0" distB="0" distL="114300" distR="114300" simplePos="0" relativeHeight="251658240" behindDoc="1" locked="0" layoutInCell="1" allowOverlap="1" wp14:anchorId="6F5F3EF7" wp14:editId="15EB98FC">
          <wp:simplePos x="0" y="0"/>
          <wp:positionH relativeFrom="page">
            <wp:align>center</wp:align>
          </wp:positionH>
          <wp:positionV relativeFrom="page">
            <wp:align>center</wp:align>
          </wp:positionV>
          <wp:extent cx="7775758" cy="10908000"/>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020028"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flipH="1">
                    <a:off x="0" y="0"/>
                    <a:ext cx="7775758" cy="1090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45939" w14:textId="77777777" w:rsidR="009B7ABF" w:rsidRPr="00C65783" w:rsidRDefault="009B7ABF" w:rsidP="00C65783">
    <w:pPr>
      <w:pStyle w:val="Header"/>
    </w:pPr>
    <w:r>
      <mc:AlternateContent>
        <mc:Choice Requires="wps">
          <w:drawing>
            <wp:anchor distT="0" distB="0" distL="114300" distR="114300" simplePos="0" relativeHeight="251659264" behindDoc="1" locked="0" layoutInCell="1" allowOverlap="1" wp14:anchorId="2F8C5E76" wp14:editId="37108F3D">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4B3"/>
    <w:multiLevelType w:val="hybridMultilevel"/>
    <w:tmpl w:val="281406FA"/>
    <w:lvl w:ilvl="0" w:tplc="294C9DAE">
      <w:start w:val="1"/>
      <w:numFmt w:val="bullet"/>
      <w:lvlText w:val=""/>
      <w:lvlJc w:val="left"/>
      <w:pPr>
        <w:ind w:left="720" w:hanging="360"/>
      </w:pPr>
      <w:rPr>
        <w:rFonts w:ascii="Symbol" w:hAnsi="Symbol" w:hint="default"/>
        <w:color w:val="6B2976"/>
      </w:rPr>
    </w:lvl>
    <w:lvl w:ilvl="1" w:tplc="C54EBED2" w:tentative="1">
      <w:start w:val="1"/>
      <w:numFmt w:val="bullet"/>
      <w:lvlText w:val="o"/>
      <w:lvlJc w:val="left"/>
      <w:pPr>
        <w:ind w:left="1440" w:hanging="360"/>
      </w:pPr>
      <w:rPr>
        <w:rFonts w:ascii="Courier New" w:hAnsi="Courier New" w:cs="Courier New" w:hint="default"/>
      </w:rPr>
    </w:lvl>
    <w:lvl w:ilvl="2" w:tplc="242AA31A" w:tentative="1">
      <w:start w:val="1"/>
      <w:numFmt w:val="bullet"/>
      <w:lvlText w:val=""/>
      <w:lvlJc w:val="left"/>
      <w:pPr>
        <w:ind w:left="2160" w:hanging="360"/>
      </w:pPr>
      <w:rPr>
        <w:rFonts w:ascii="Wingdings" w:hAnsi="Wingdings" w:hint="default"/>
      </w:rPr>
    </w:lvl>
    <w:lvl w:ilvl="3" w:tplc="CE564014" w:tentative="1">
      <w:start w:val="1"/>
      <w:numFmt w:val="bullet"/>
      <w:lvlText w:val=""/>
      <w:lvlJc w:val="left"/>
      <w:pPr>
        <w:ind w:left="2880" w:hanging="360"/>
      </w:pPr>
      <w:rPr>
        <w:rFonts w:ascii="Symbol" w:hAnsi="Symbol" w:hint="default"/>
      </w:rPr>
    </w:lvl>
    <w:lvl w:ilvl="4" w:tplc="8A88EF4A" w:tentative="1">
      <w:start w:val="1"/>
      <w:numFmt w:val="bullet"/>
      <w:lvlText w:val="o"/>
      <w:lvlJc w:val="left"/>
      <w:pPr>
        <w:ind w:left="3600" w:hanging="360"/>
      </w:pPr>
      <w:rPr>
        <w:rFonts w:ascii="Courier New" w:hAnsi="Courier New" w:cs="Courier New" w:hint="default"/>
      </w:rPr>
    </w:lvl>
    <w:lvl w:ilvl="5" w:tplc="8438F67C" w:tentative="1">
      <w:start w:val="1"/>
      <w:numFmt w:val="bullet"/>
      <w:lvlText w:val=""/>
      <w:lvlJc w:val="left"/>
      <w:pPr>
        <w:ind w:left="4320" w:hanging="360"/>
      </w:pPr>
      <w:rPr>
        <w:rFonts w:ascii="Wingdings" w:hAnsi="Wingdings" w:hint="default"/>
      </w:rPr>
    </w:lvl>
    <w:lvl w:ilvl="6" w:tplc="7FA4401C" w:tentative="1">
      <w:start w:val="1"/>
      <w:numFmt w:val="bullet"/>
      <w:lvlText w:val=""/>
      <w:lvlJc w:val="left"/>
      <w:pPr>
        <w:ind w:left="5040" w:hanging="360"/>
      </w:pPr>
      <w:rPr>
        <w:rFonts w:ascii="Symbol" w:hAnsi="Symbol" w:hint="default"/>
      </w:rPr>
    </w:lvl>
    <w:lvl w:ilvl="7" w:tplc="C4766B6A" w:tentative="1">
      <w:start w:val="1"/>
      <w:numFmt w:val="bullet"/>
      <w:lvlText w:val="o"/>
      <w:lvlJc w:val="left"/>
      <w:pPr>
        <w:ind w:left="5760" w:hanging="360"/>
      </w:pPr>
      <w:rPr>
        <w:rFonts w:ascii="Courier New" w:hAnsi="Courier New" w:cs="Courier New" w:hint="default"/>
      </w:rPr>
    </w:lvl>
    <w:lvl w:ilvl="8" w:tplc="43B630FC" w:tentative="1">
      <w:start w:val="1"/>
      <w:numFmt w:val="bullet"/>
      <w:lvlText w:val=""/>
      <w:lvlJc w:val="left"/>
      <w:pPr>
        <w:ind w:left="6480" w:hanging="360"/>
      </w:pPr>
      <w:rPr>
        <w:rFonts w:ascii="Wingdings" w:hAnsi="Wingdings" w:hint="default"/>
      </w:rPr>
    </w:lvl>
  </w:abstractNum>
  <w:abstractNum w:abstractNumId="1" w15:restartNumberingAfterBreak="0">
    <w:nsid w:val="01B35D7C"/>
    <w:multiLevelType w:val="hybridMultilevel"/>
    <w:tmpl w:val="1EEA5CBE"/>
    <w:lvl w:ilvl="0" w:tplc="6696F116">
      <w:start w:val="1"/>
      <w:numFmt w:val="bullet"/>
      <w:lvlText w:val=""/>
      <w:lvlJc w:val="left"/>
      <w:pPr>
        <w:ind w:left="720" w:hanging="360"/>
      </w:pPr>
      <w:rPr>
        <w:rFonts w:ascii="Symbol" w:hAnsi="Symbol" w:hint="default"/>
        <w:color w:val="6B2976"/>
      </w:rPr>
    </w:lvl>
    <w:lvl w:ilvl="1" w:tplc="6082CE98" w:tentative="1">
      <w:start w:val="1"/>
      <w:numFmt w:val="bullet"/>
      <w:lvlText w:val="o"/>
      <w:lvlJc w:val="left"/>
      <w:pPr>
        <w:ind w:left="1440" w:hanging="360"/>
      </w:pPr>
      <w:rPr>
        <w:rFonts w:ascii="Courier New" w:hAnsi="Courier New" w:cs="Courier New" w:hint="default"/>
      </w:rPr>
    </w:lvl>
    <w:lvl w:ilvl="2" w:tplc="176CEC7C" w:tentative="1">
      <w:start w:val="1"/>
      <w:numFmt w:val="bullet"/>
      <w:lvlText w:val=""/>
      <w:lvlJc w:val="left"/>
      <w:pPr>
        <w:ind w:left="2160" w:hanging="360"/>
      </w:pPr>
      <w:rPr>
        <w:rFonts w:ascii="Wingdings" w:hAnsi="Wingdings" w:hint="default"/>
      </w:rPr>
    </w:lvl>
    <w:lvl w:ilvl="3" w:tplc="F9B685BE" w:tentative="1">
      <w:start w:val="1"/>
      <w:numFmt w:val="bullet"/>
      <w:lvlText w:val=""/>
      <w:lvlJc w:val="left"/>
      <w:pPr>
        <w:ind w:left="2880" w:hanging="360"/>
      </w:pPr>
      <w:rPr>
        <w:rFonts w:ascii="Symbol" w:hAnsi="Symbol" w:hint="default"/>
      </w:rPr>
    </w:lvl>
    <w:lvl w:ilvl="4" w:tplc="6BAC3F12" w:tentative="1">
      <w:start w:val="1"/>
      <w:numFmt w:val="bullet"/>
      <w:lvlText w:val="o"/>
      <w:lvlJc w:val="left"/>
      <w:pPr>
        <w:ind w:left="3600" w:hanging="360"/>
      </w:pPr>
      <w:rPr>
        <w:rFonts w:ascii="Courier New" w:hAnsi="Courier New" w:cs="Courier New" w:hint="default"/>
      </w:rPr>
    </w:lvl>
    <w:lvl w:ilvl="5" w:tplc="0ACEDCB8" w:tentative="1">
      <w:start w:val="1"/>
      <w:numFmt w:val="bullet"/>
      <w:lvlText w:val=""/>
      <w:lvlJc w:val="left"/>
      <w:pPr>
        <w:ind w:left="4320" w:hanging="360"/>
      </w:pPr>
      <w:rPr>
        <w:rFonts w:ascii="Wingdings" w:hAnsi="Wingdings" w:hint="default"/>
      </w:rPr>
    </w:lvl>
    <w:lvl w:ilvl="6" w:tplc="1BCEF7EC" w:tentative="1">
      <w:start w:val="1"/>
      <w:numFmt w:val="bullet"/>
      <w:lvlText w:val=""/>
      <w:lvlJc w:val="left"/>
      <w:pPr>
        <w:ind w:left="5040" w:hanging="360"/>
      </w:pPr>
      <w:rPr>
        <w:rFonts w:ascii="Symbol" w:hAnsi="Symbol" w:hint="default"/>
      </w:rPr>
    </w:lvl>
    <w:lvl w:ilvl="7" w:tplc="D1F4059E" w:tentative="1">
      <w:start w:val="1"/>
      <w:numFmt w:val="bullet"/>
      <w:lvlText w:val="o"/>
      <w:lvlJc w:val="left"/>
      <w:pPr>
        <w:ind w:left="5760" w:hanging="360"/>
      </w:pPr>
      <w:rPr>
        <w:rFonts w:ascii="Courier New" w:hAnsi="Courier New" w:cs="Courier New" w:hint="default"/>
      </w:rPr>
    </w:lvl>
    <w:lvl w:ilvl="8" w:tplc="DC2C1D02" w:tentative="1">
      <w:start w:val="1"/>
      <w:numFmt w:val="bullet"/>
      <w:lvlText w:val=""/>
      <w:lvlJc w:val="left"/>
      <w:pPr>
        <w:ind w:left="6480" w:hanging="360"/>
      </w:pPr>
      <w:rPr>
        <w:rFonts w:ascii="Wingdings" w:hAnsi="Wingdings" w:hint="default"/>
      </w:rPr>
    </w:lvl>
  </w:abstractNum>
  <w:abstractNum w:abstractNumId="2" w15:restartNumberingAfterBreak="0">
    <w:nsid w:val="025B1258"/>
    <w:multiLevelType w:val="hybridMultilevel"/>
    <w:tmpl w:val="BD6E95E8"/>
    <w:lvl w:ilvl="0" w:tplc="C5D04A40">
      <w:start w:val="1"/>
      <w:numFmt w:val="bullet"/>
      <w:lvlText w:val=""/>
      <w:lvlJc w:val="left"/>
      <w:pPr>
        <w:ind w:left="720" w:hanging="360"/>
      </w:pPr>
      <w:rPr>
        <w:rFonts w:ascii="Symbol" w:hAnsi="Symbol" w:hint="default"/>
      </w:rPr>
    </w:lvl>
    <w:lvl w:ilvl="1" w:tplc="EB220216" w:tentative="1">
      <w:start w:val="1"/>
      <w:numFmt w:val="bullet"/>
      <w:lvlText w:val="o"/>
      <w:lvlJc w:val="left"/>
      <w:pPr>
        <w:ind w:left="1440" w:hanging="360"/>
      </w:pPr>
      <w:rPr>
        <w:rFonts w:ascii="Courier New" w:hAnsi="Courier New" w:cs="Courier New" w:hint="default"/>
      </w:rPr>
    </w:lvl>
    <w:lvl w:ilvl="2" w:tplc="5A3ADAA0" w:tentative="1">
      <w:start w:val="1"/>
      <w:numFmt w:val="bullet"/>
      <w:lvlText w:val=""/>
      <w:lvlJc w:val="left"/>
      <w:pPr>
        <w:ind w:left="2160" w:hanging="360"/>
      </w:pPr>
      <w:rPr>
        <w:rFonts w:ascii="Wingdings" w:hAnsi="Wingdings" w:hint="default"/>
      </w:rPr>
    </w:lvl>
    <w:lvl w:ilvl="3" w:tplc="D37EFFC6" w:tentative="1">
      <w:start w:val="1"/>
      <w:numFmt w:val="bullet"/>
      <w:lvlText w:val=""/>
      <w:lvlJc w:val="left"/>
      <w:pPr>
        <w:ind w:left="2880" w:hanging="360"/>
      </w:pPr>
      <w:rPr>
        <w:rFonts w:ascii="Symbol" w:hAnsi="Symbol" w:hint="default"/>
      </w:rPr>
    </w:lvl>
    <w:lvl w:ilvl="4" w:tplc="E3D2B62E" w:tentative="1">
      <w:start w:val="1"/>
      <w:numFmt w:val="bullet"/>
      <w:lvlText w:val="o"/>
      <w:lvlJc w:val="left"/>
      <w:pPr>
        <w:ind w:left="3600" w:hanging="360"/>
      </w:pPr>
      <w:rPr>
        <w:rFonts w:ascii="Courier New" w:hAnsi="Courier New" w:cs="Courier New" w:hint="default"/>
      </w:rPr>
    </w:lvl>
    <w:lvl w:ilvl="5" w:tplc="70C803CE" w:tentative="1">
      <w:start w:val="1"/>
      <w:numFmt w:val="bullet"/>
      <w:lvlText w:val=""/>
      <w:lvlJc w:val="left"/>
      <w:pPr>
        <w:ind w:left="4320" w:hanging="360"/>
      </w:pPr>
      <w:rPr>
        <w:rFonts w:ascii="Wingdings" w:hAnsi="Wingdings" w:hint="default"/>
      </w:rPr>
    </w:lvl>
    <w:lvl w:ilvl="6" w:tplc="3F0AC9B2" w:tentative="1">
      <w:start w:val="1"/>
      <w:numFmt w:val="bullet"/>
      <w:lvlText w:val=""/>
      <w:lvlJc w:val="left"/>
      <w:pPr>
        <w:ind w:left="5040" w:hanging="360"/>
      </w:pPr>
      <w:rPr>
        <w:rFonts w:ascii="Symbol" w:hAnsi="Symbol" w:hint="default"/>
      </w:rPr>
    </w:lvl>
    <w:lvl w:ilvl="7" w:tplc="6A66408E" w:tentative="1">
      <w:start w:val="1"/>
      <w:numFmt w:val="bullet"/>
      <w:lvlText w:val="o"/>
      <w:lvlJc w:val="left"/>
      <w:pPr>
        <w:ind w:left="5760" w:hanging="360"/>
      </w:pPr>
      <w:rPr>
        <w:rFonts w:ascii="Courier New" w:hAnsi="Courier New" w:cs="Courier New" w:hint="default"/>
      </w:rPr>
    </w:lvl>
    <w:lvl w:ilvl="8" w:tplc="DFBE09F2" w:tentative="1">
      <w:start w:val="1"/>
      <w:numFmt w:val="bullet"/>
      <w:lvlText w:val=""/>
      <w:lvlJc w:val="left"/>
      <w:pPr>
        <w:ind w:left="6480" w:hanging="360"/>
      </w:pPr>
      <w:rPr>
        <w:rFonts w:ascii="Wingdings" w:hAnsi="Wingdings" w:hint="default"/>
      </w:rPr>
    </w:lvl>
  </w:abstractNum>
  <w:abstractNum w:abstractNumId="3" w15:restartNumberingAfterBreak="0">
    <w:nsid w:val="033D77A2"/>
    <w:multiLevelType w:val="hybridMultilevel"/>
    <w:tmpl w:val="C616CD64"/>
    <w:lvl w:ilvl="0" w:tplc="58E48FEE">
      <w:start w:val="1"/>
      <w:numFmt w:val="bullet"/>
      <w:lvlText w:val=""/>
      <w:lvlJc w:val="left"/>
      <w:pPr>
        <w:ind w:left="720" w:hanging="360"/>
      </w:pPr>
      <w:rPr>
        <w:rFonts w:ascii="Symbol" w:hAnsi="Symbol" w:hint="default"/>
        <w:color w:val="6B2976"/>
      </w:rPr>
    </w:lvl>
    <w:lvl w:ilvl="1" w:tplc="2F646546" w:tentative="1">
      <w:start w:val="1"/>
      <w:numFmt w:val="bullet"/>
      <w:lvlText w:val="o"/>
      <w:lvlJc w:val="left"/>
      <w:pPr>
        <w:ind w:left="1440" w:hanging="360"/>
      </w:pPr>
      <w:rPr>
        <w:rFonts w:ascii="Courier New" w:hAnsi="Courier New" w:cs="Courier New" w:hint="default"/>
      </w:rPr>
    </w:lvl>
    <w:lvl w:ilvl="2" w:tplc="8E8884A8" w:tentative="1">
      <w:start w:val="1"/>
      <w:numFmt w:val="bullet"/>
      <w:lvlText w:val=""/>
      <w:lvlJc w:val="left"/>
      <w:pPr>
        <w:ind w:left="2160" w:hanging="360"/>
      </w:pPr>
      <w:rPr>
        <w:rFonts w:ascii="Wingdings" w:hAnsi="Wingdings" w:hint="default"/>
      </w:rPr>
    </w:lvl>
    <w:lvl w:ilvl="3" w:tplc="C67C0642" w:tentative="1">
      <w:start w:val="1"/>
      <w:numFmt w:val="bullet"/>
      <w:lvlText w:val=""/>
      <w:lvlJc w:val="left"/>
      <w:pPr>
        <w:ind w:left="2880" w:hanging="360"/>
      </w:pPr>
      <w:rPr>
        <w:rFonts w:ascii="Symbol" w:hAnsi="Symbol" w:hint="default"/>
      </w:rPr>
    </w:lvl>
    <w:lvl w:ilvl="4" w:tplc="82EAC196" w:tentative="1">
      <w:start w:val="1"/>
      <w:numFmt w:val="bullet"/>
      <w:lvlText w:val="o"/>
      <w:lvlJc w:val="left"/>
      <w:pPr>
        <w:ind w:left="3600" w:hanging="360"/>
      </w:pPr>
      <w:rPr>
        <w:rFonts w:ascii="Courier New" w:hAnsi="Courier New" w:cs="Courier New" w:hint="default"/>
      </w:rPr>
    </w:lvl>
    <w:lvl w:ilvl="5" w:tplc="15D600E0" w:tentative="1">
      <w:start w:val="1"/>
      <w:numFmt w:val="bullet"/>
      <w:lvlText w:val=""/>
      <w:lvlJc w:val="left"/>
      <w:pPr>
        <w:ind w:left="4320" w:hanging="360"/>
      </w:pPr>
      <w:rPr>
        <w:rFonts w:ascii="Wingdings" w:hAnsi="Wingdings" w:hint="default"/>
      </w:rPr>
    </w:lvl>
    <w:lvl w:ilvl="6" w:tplc="E794C054" w:tentative="1">
      <w:start w:val="1"/>
      <w:numFmt w:val="bullet"/>
      <w:lvlText w:val=""/>
      <w:lvlJc w:val="left"/>
      <w:pPr>
        <w:ind w:left="5040" w:hanging="360"/>
      </w:pPr>
      <w:rPr>
        <w:rFonts w:ascii="Symbol" w:hAnsi="Symbol" w:hint="default"/>
      </w:rPr>
    </w:lvl>
    <w:lvl w:ilvl="7" w:tplc="F1EECD62" w:tentative="1">
      <w:start w:val="1"/>
      <w:numFmt w:val="bullet"/>
      <w:lvlText w:val="o"/>
      <w:lvlJc w:val="left"/>
      <w:pPr>
        <w:ind w:left="5760" w:hanging="360"/>
      </w:pPr>
      <w:rPr>
        <w:rFonts w:ascii="Courier New" w:hAnsi="Courier New" w:cs="Courier New" w:hint="default"/>
      </w:rPr>
    </w:lvl>
    <w:lvl w:ilvl="8" w:tplc="D1C620DC" w:tentative="1">
      <w:start w:val="1"/>
      <w:numFmt w:val="bullet"/>
      <w:lvlText w:val=""/>
      <w:lvlJc w:val="left"/>
      <w:pPr>
        <w:ind w:left="6480" w:hanging="360"/>
      </w:pPr>
      <w:rPr>
        <w:rFonts w:ascii="Wingdings" w:hAnsi="Wingdings" w:hint="default"/>
      </w:rPr>
    </w:lvl>
  </w:abstractNum>
  <w:abstractNum w:abstractNumId="4" w15:restartNumberingAfterBreak="0">
    <w:nsid w:val="053C6F0E"/>
    <w:multiLevelType w:val="hybridMultilevel"/>
    <w:tmpl w:val="F3C0C1EE"/>
    <w:lvl w:ilvl="0" w:tplc="2878FA90">
      <w:start w:val="1"/>
      <w:numFmt w:val="bullet"/>
      <w:lvlText w:val=""/>
      <w:lvlJc w:val="left"/>
      <w:pPr>
        <w:ind w:left="720" w:hanging="360"/>
      </w:pPr>
      <w:rPr>
        <w:rFonts w:ascii="Symbol" w:hAnsi="Symbol" w:hint="default"/>
        <w:color w:val="6B2976"/>
      </w:rPr>
    </w:lvl>
    <w:lvl w:ilvl="1" w:tplc="2D0218E4" w:tentative="1">
      <w:start w:val="1"/>
      <w:numFmt w:val="bullet"/>
      <w:lvlText w:val="o"/>
      <w:lvlJc w:val="left"/>
      <w:pPr>
        <w:ind w:left="1440" w:hanging="360"/>
      </w:pPr>
      <w:rPr>
        <w:rFonts w:ascii="Courier New" w:hAnsi="Courier New" w:cs="Courier New" w:hint="default"/>
      </w:rPr>
    </w:lvl>
    <w:lvl w:ilvl="2" w:tplc="670A4546" w:tentative="1">
      <w:start w:val="1"/>
      <w:numFmt w:val="bullet"/>
      <w:lvlText w:val=""/>
      <w:lvlJc w:val="left"/>
      <w:pPr>
        <w:ind w:left="2160" w:hanging="360"/>
      </w:pPr>
      <w:rPr>
        <w:rFonts w:ascii="Wingdings" w:hAnsi="Wingdings" w:hint="default"/>
      </w:rPr>
    </w:lvl>
    <w:lvl w:ilvl="3" w:tplc="0AB4E8D2" w:tentative="1">
      <w:start w:val="1"/>
      <w:numFmt w:val="bullet"/>
      <w:lvlText w:val=""/>
      <w:lvlJc w:val="left"/>
      <w:pPr>
        <w:ind w:left="2880" w:hanging="360"/>
      </w:pPr>
      <w:rPr>
        <w:rFonts w:ascii="Symbol" w:hAnsi="Symbol" w:hint="default"/>
      </w:rPr>
    </w:lvl>
    <w:lvl w:ilvl="4" w:tplc="6F1267D4" w:tentative="1">
      <w:start w:val="1"/>
      <w:numFmt w:val="bullet"/>
      <w:lvlText w:val="o"/>
      <w:lvlJc w:val="left"/>
      <w:pPr>
        <w:ind w:left="3600" w:hanging="360"/>
      </w:pPr>
      <w:rPr>
        <w:rFonts w:ascii="Courier New" w:hAnsi="Courier New" w:cs="Courier New" w:hint="default"/>
      </w:rPr>
    </w:lvl>
    <w:lvl w:ilvl="5" w:tplc="C9705BF0" w:tentative="1">
      <w:start w:val="1"/>
      <w:numFmt w:val="bullet"/>
      <w:lvlText w:val=""/>
      <w:lvlJc w:val="left"/>
      <w:pPr>
        <w:ind w:left="4320" w:hanging="360"/>
      </w:pPr>
      <w:rPr>
        <w:rFonts w:ascii="Wingdings" w:hAnsi="Wingdings" w:hint="default"/>
      </w:rPr>
    </w:lvl>
    <w:lvl w:ilvl="6" w:tplc="702E0772" w:tentative="1">
      <w:start w:val="1"/>
      <w:numFmt w:val="bullet"/>
      <w:lvlText w:val=""/>
      <w:lvlJc w:val="left"/>
      <w:pPr>
        <w:ind w:left="5040" w:hanging="360"/>
      </w:pPr>
      <w:rPr>
        <w:rFonts w:ascii="Symbol" w:hAnsi="Symbol" w:hint="default"/>
      </w:rPr>
    </w:lvl>
    <w:lvl w:ilvl="7" w:tplc="01B4C18C" w:tentative="1">
      <w:start w:val="1"/>
      <w:numFmt w:val="bullet"/>
      <w:lvlText w:val="o"/>
      <w:lvlJc w:val="left"/>
      <w:pPr>
        <w:ind w:left="5760" w:hanging="360"/>
      </w:pPr>
      <w:rPr>
        <w:rFonts w:ascii="Courier New" w:hAnsi="Courier New" w:cs="Courier New" w:hint="default"/>
      </w:rPr>
    </w:lvl>
    <w:lvl w:ilvl="8" w:tplc="AD401846" w:tentative="1">
      <w:start w:val="1"/>
      <w:numFmt w:val="bullet"/>
      <w:lvlText w:val=""/>
      <w:lvlJc w:val="left"/>
      <w:pPr>
        <w:ind w:left="6480" w:hanging="360"/>
      </w:pPr>
      <w:rPr>
        <w:rFonts w:ascii="Wingdings" w:hAnsi="Wingdings" w:hint="default"/>
      </w:rPr>
    </w:lvl>
  </w:abstractNum>
  <w:abstractNum w:abstractNumId="5" w15:restartNumberingAfterBreak="0">
    <w:nsid w:val="05EC5804"/>
    <w:multiLevelType w:val="hybridMultilevel"/>
    <w:tmpl w:val="A678C7D8"/>
    <w:lvl w:ilvl="0" w:tplc="B010D74A">
      <w:start w:val="1"/>
      <w:numFmt w:val="bullet"/>
      <w:lvlText w:val=""/>
      <w:lvlJc w:val="left"/>
      <w:pPr>
        <w:ind w:left="794" w:hanging="360"/>
      </w:pPr>
      <w:rPr>
        <w:rFonts w:ascii="Symbol" w:hAnsi="Symbol" w:hint="default"/>
      </w:rPr>
    </w:lvl>
    <w:lvl w:ilvl="1" w:tplc="D6AE4820" w:tentative="1">
      <w:start w:val="1"/>
      <w:numFmt w:val="bullet"/>
      <w:lvlText w:val="o"/>
      <w:lvlJc w:val="left"/>
      <w:pPr>
        <w:ind w:left="1514" w:hanging="360"/>
      </w:pPr>
      <w:rPr>
        <w:rFonts w:ascii="Courier New" w:hAnsi="Courier New" w:cs="Courier New" w:hint="default"/>
      </w:rPr>
    </w:lvl>
    <w:lvl w:ilvl="2" w:tplc="655E5692" w:tentative="1">
      <w:start w:val="1"/>
      <w:numFmt w:val="bullet"/>
      <w:lvlText w:val=""/>
      <w:lvlJc w:val="left"/>
      <w:pPr>
        <w:ind w:left="2234" w:hanging="360"/>
      </w:pPr>
      <w:rPr>
        <w:rFonts w:ascii="Wingdings" w:hAnsi="Wingdings" w:hint="default"/>
      </w:rPr>
    </w:lvl>
    <w:lvl w:ilvl="3" w:tplc="83920584" w:tentative="1">
      <w:start w:val="1"/>
      <w:numFmt w:val="bullet"/>
      <w:lvlText w:val=""/>
      <w:lvlJc w:val="left"/>
      <w:pPr>
        <w:ind w:left="2954" w:hanging="360"/>
      </w:pPr>
      <w:rPr>
        <w:rFonts w:ascii="Symbol" w:hAnsi="Symbol" w:hint="default"/>
      </w:rPr>
    </w:lvl>
    <w:lvl w:ilvl="4" w:tplc="D36ED466" w:tentative="1">
      <w:start w:val="1"/>
      <w:numFmt w:val="bullet"/>
      <w:lvlText w:val="o"/>
      <w:lvlJc w:val="left"/>
      <w:pPr>
        <w:ind w:left="3674" w:hanging="360"/>
      </w:pPr>
      <w:rPr>
        <w:rFonts w:ascii="Courier New" w:hAnsi="Courier New" w:cs="Courier New" w:hint="default"/>
      </w:rPr>
    </w:lvl>
    <w:lvl w:ilvl="5" w:tplc="D23E1826" w:tentative="1">
      <w:start w:val="1"/>
      <w:numFmt w:val="bullet"/>
      <w:lvlText w:val=""/>
      <w:lvlJc w:val="left"/>
      <w:pPr>
        <w:ind w:left="4394" w:hanging="360"/>
      </w:pPr>
      <w:rPr>
        <w:rFonts w:ascii="Wingdings" w:hAnsi="Wingdings" w:hint="default"/>
      </w:rPr>
    </w:lvl>
    <w:lvl w:ilvl="6" w:tplc="D8EC811C" w:tentative="1">
      <w:start w:val="1"/>
      <w:numFmt w:val="bullet"/>
      <w:lvlText w:val=""/>
      <w:lvlJc w:val="left"/>
      <w:pPr>
        <w:ind w:left="5114" w:hanging="360"/>
      </w:pPr>
      <w:rPr>
        <w:rFonts w:ascii="Symbol" w:hAnsi="Symbol" w:hint="default"/>
      </w:rPr>
    </w:lvl>
    <w:lvl w:ilvl="7" w:tplc="6E6216FA" w:tentative="1">
      <w:start w:val="1"/>
      <w:numFmt w:val="bullet"/>
      <w:lvlText w:val="o"/>
      <w:lvlJc w:val="left"/>
      <w:pPr>
        <w:ind w:left="5834" w:hanging="360"/>
      </w:pPr>
      <w:rPr>
        <w:rFonts w:ascii="Courier New" w:hAnsi="Courier New" w:cs="Courier New" w:hint="default"/>
      </w:rPr>
    </w:lvl>
    <w:lvl w:ilvl="8" w:tplc="D8560B4C" w:tentative="1">
      <w:start w:val="1"/>
      <w:numFmt w:val="bullet"/>
      <w:lvlText w:val=""/>
      <w:lvlJc w:val="left"/>
      <w:pPr>
        <w:ind w:left="6554" w:hanging="360"/>
      </w:pPr>
      <w:rPr>
        <w:rFonts w:ascii="Wingdings" w:hAnsi="Wingdings" w:hint="default"/>
      </w:rPr>
    </w:lvl>
  </w:abstractNum>
  <w:abstractNum w:abstractNumId="6" w15:restartNumberingAfterBreak="0">
    <w:nsid w:val="08083C12"/>
    <w:multiLevelType w:val="hybridMultilevel"/>
    <w:tmpl w:val="3E20E59A"/>
    <w:lvl w:ilvl="0" w:tplc="6F102D98">
      <w:start w:val="1"/>
      <w:numFmt w:val="bullet"/>
      <w:lvlText w:val=""/>
      <w:lvlJc w:val="left"/>
      <w:pPr>
        <w:ind w:left="720" w:hanging="360"/>
      </w:pPr>
      <w:rPr>
        <w:rFonts w:ascii="Symbol" w:hAnsi="Symbol" w:hint="default"/>
        <w:color w:val="6B2976"/>
      </w:rPr>
    </w:lvl>
    <w:lvl w:ilvl="1" w:tplc="A916611C" w:tentative="1">
      <w:start w:val="1"/>
      <w:numFmt w:val="bullet"/>
      <w:lvlText w:val="o"/>
      <w:lvlJc w:val="left"/>
      <w:pPr>
        <w:ind w:left="1440" w:hanging="360"/>
      </w:pPr>
      <w:rPr>
        <w:rFonts w:ascii="Courier New" w:hAnsi="Courier New" w:cs="Courier New" w:hint="default"/>
      </w:rPr>
    </w:lvl>
    <w:lvl w:ilvl="2" w:tplc="E28A427E" w:tentative="1">
      <w:start w:val="1"/>
      <w:numFmt w:val="bullet"/>
      <w:lvlText w:val=""/>
      <w:lvlJc w:val="left"/>
      <w:pPr>
        <w:ind w:left="2160" w:hanging="360"/>
      </w:pPr>
      <w:rPr>
        <w:rFonts w:ascii="Wingdings" w:hAnsi="Wingdings" w:hint="default"/>
      </w:rPr>
    </w:lvl>
    <w:lvl w:ilvl="3" w:tplc="475A9BA4" w:tentative="1">
      <w:start w:val="1"/>
      <w:numFmt w:val="bullet"/>
      <w:lvlText w:val=""/>
      <w:lvlJc w:val="left"/>
      <w:pPr>
        <w:ind w:left="2880" w:hanging="360"/>
      </w:pPr>
      <w:rPr>
        <w:rFonts w:ascii="Symbol" w:hAnsi="Symbol" w:hint="default"/>
      </w:rPr>
    </w:lvl>
    <w:lvl w:ilvl="4" w:tplc="65AA96DC" w:tentative="1">
      <w:start w:val="1"/>
      <w:numFmt w:val="bullet"/>
      <w:lvlText w:val="o"/>
      <w:lvlJc w:val="left"/>
      <w:pPr>
        <w:ind w:left="3600" w:hanging="360"/>
      </w:pPr>
      <w:rPr>
        <w:rFonts w:ascii="Courier New" w:hAnsi="Courier New" w:cs="Courier New" w:hint="default"/>
      </w:rPr>
    </w:lvl>
    <w:lvl w:ilvl="5" w:tplc="E0F81D92" w:tentative="1">
      <w:start w:val="1"/>
      <w:numFmt w:val="bullet"/>
      <w:lvlText w:val=""/>
      <w:lvlJc w:val="left"/>
      <w:pPr>
        <w:ind w:left="4320" w:hanging="360"/>
      </w:pPr>
      <w:rPr>
        <w:rFonts w:ascii="Wingdings" w:hAnsi="Wingdings" w:hint="default"/>
      </w:rPr>
    </w:lvl>
    <w:lvl w:ilvl="6" w:tplc="C20CE64C" w:tentative="1">
      <w:start w:val="1"/>
      <w:numFmt w:val="bullet"/>
      <w:lvlText w:val=""/>
      <w:lvlJc w:val="left"/>
      <w:pPr>
        <w:ind w:left="5040" w:hanging="360"/>
      </w:pPr>
      <w:rPr>
        <w:rFonts w:ascii="Symbol" w:hAnsi="Symbol" w:hint="default"/>
      </w:rPr>
    </w:lvl>
    <w:lvl w:ilvl="7" w:tplc="6DB2D086" w:tentative="1">
      <w:start w:val="1"/>
      <w:numFmt w:val="bullet"/>
      <w:lvlText w:val="o"/>
      <w:lvlJc w:val="left"/>
      <w:pPr>
        <w:ind w:left="5760" w:hanging="360"/>
      </w:pPr>
      <w:rPr>
        <w:rFonts w:ascii="Courier New" w:hAnsi="Courier New" w:cs="Courier New" w:hint="default"/>
      </w:rPr>
    </w:lvl>
    <w:lvl w:ilvl="8" w:tplc="4D1ED1DE" w:tentative="1">
      <w:start w:val="1"/>
      <w:numFmt w:val="bullet"/>
      <w:lvlText w:val=""/>
      <w:lvlJc w:val="left"/>
      <w:pPr>
        <w:ind w:left="6480" w:hanging="360"/>
      </w:pPr>
      <w:rPr>
        <w:rFonts w:ascii="Wingdings" w:hAnsi="Wingdings" w:hint="default"/>
      </w:rPr>
    </w:lvl>
  </w:abstractNum>
  <w:abstractNum w:abstractNumId="7" w15:restartNumberingAfterBreak="0">
    <w:nsid w:val="080A1349"/>
    <w:multiLevelType w:val="hybridMultilevel"/>
    <w:tmpl w:val="687A93E2"/>
    <w:lvl w:ilvl="0" w:tplc="20049CC4">
      <w:start w:val="1"/>
      <w:numFmt w:val="bullet"/>
      <w:lvlText w:val=""/>
      <w:lvlJc w:val="left"/>
      <w:pPr>
        <w:ind w:left="720" w:hanging="360"/>
      </w:pPr>
      <w:rPr>
        <w:rFonts w:ascii="Symbol" w:hAnsi="Symbol" w:hint="default"/>
        <w:color w:val="6B2976"/>
      </w:rPr>
    </w:lvl>
    <w:lvl w:ilvl="1" w:tplc="79F2A8D6" w:tentative="1">
      <w:start w:val="1"/>
      <w:numFmt w:val="bullet"/>
      <w:lvlText w:val="o"/>
      <w:lvlJc w:val="left"/>
      <w:pPr>
        <w:ind w:left="1440" w:hanging="360"/>
      </w:pPr>
      <w:rPr>
        <w:rFonts w:ascii="Courier New" w:hAnsi="Courier New" w:cs="Courier New" w:hint="default"/>
      </w:rPr>
    </w:lvl>
    <w:lvl w:ilvl="2" w:tplc="AD841D32" w:tentative="1">
      <w:start w:val="1"/>
      <w:numFmt w:val="bullet"/>
      <w:lvlText w:val=""/>
      <w:lvlJc w:val="left"/>
      <w:pPr>
        <w:ind w:left="2160" w:hanging="360"/>
      </w:pPr>
      <w:rPr>
        <w:rFonts w:ascii="Wingdings" w:hAnsi="Wingdings" w:hint="default"/>
      </w:rPr>
    </w:lvl>
    <w:lvl w:ilvl="3" w:tplc="61CA0970" w:tentative="1">
      <w:start w:val="1"/>
      <w:numFmt w:val="bullet"/>
      <w:lvlText w:val=""/>
      <w:lvlJc w:val="left"/>
      <w:pPr>
        <w:ind w:left="2880" w:hanging="360"/>
      </w:pPr>
      <w:rPr>
        <w:rFonts w:ascii="Symbol" w:hAnsi="Symbol" w:hint="default"/>
      </w:rPr>
    </w:lvl>
    <w:lvl w:ilvl="4" w:tplc="74C88C14" w:tentative="1">
      <w:start w:val="1"/>
      <w:numFmt w:val="bullet"/>
      <w:lvlText w:val="o"/>
      <w:lvlJc w:val="left"/>
      <w:pPr>
        <w:ind w:left="3600" w:hanging="360"/>
      </w:pPr>
      <w:rPr>
        <w:rFonts w:ascii="Courier New" w:hAnsi="Courier New" w:cs="Courier New" w:hint="default"/>
      </w:rPr>
    </w:lvl>
    <w:lvl w:ilvl="5" w:tplc="6FDCAFC8" w:tentative="1">
      <w:start w:val="1"/>
      <w:numFmt w:val="bullet"/>
      <w:lvlText w:val=""/>
      <w:lvlJc w:val="left"/>
      <w:pPr>
        <w:ind w:left="4320" w:hanging="360"/>
      </w:pPr>
      <w:rPr>
        <w:rFonts w:ascii="Wingdings" w:hAnsi="Wingdings" w:hint="default"/>
      </w:rPr>
    </w:lvl>
    <w:lvl w:ilvl="6" w:tplc="10363220" w:tentative="1">
      <w:start w:val="1"/>
      <w:numFmt w:val="bullet"/>
      <w:lvlText w:val=""/>
      <w:lvlJc w:val="left"/>
      <w:pPr>
        <w:ind w:left="5040" w:hanging="360"/>
      </w:pPr>
      <w:rPr>
        <w:rFonts w:ascii="Symbol" w:hAnsi="Symbol" w:hint="default"/>
      </w:rPr>
    </w:lvl>
    <w:lvl w:ilvl="7" w:tplc="6BB0CB48" w:tentative="1">
      <w:start w:val="1"/>
      <w:numFmt w:val="bullet"/>
      <w:lvlText w:val="o"/>
      <w:lvlJc w:val="left"/>
      <w:pPr>
        <w:ind w:left="5760" w:hanging="360"/>
      </w:pPr>
      <w:rPr>
        <w:rFonts w:ascii="Courier New" w:hAnsi="Courier New" w:cs="Courier New" w:hint="default"/>
      </w:rPr>
    </w:lvl>
    <w:lvl w:ilvl="8" w:tplc="FE780BA4" w:tentative="1">
      <w:start w:val="1"/>
      <w:numFmt w:val="bullet"/>
      <w:lvlText w:val=""/>
      <w:lvlJc w:val="left"/>
      <w:pPr>
        <w:ind w:left="6480" w:hanging="360"/>
      </w:pPr>
      <w:rPr>
        <w:rFonts w:ascii="Wingdings" w:hAnsi="Wingdings" w:hint="default"/>
      </w:rPr>
    </w:lvl>
  </w:abstractNum>
  <w:abstractNum w:abstractNumId="8" w15:restartNumberingAfterBreak="0">
    <w:nsid w:val="0A354B90"/>
    <w:multiLevelType w:val="hybridMultilevel"/>
    <w:tmpl w:val="46ACB930"/>
    <w:lvl w:ilvl="0" w:tplc="C1BA8AA0">
      <w:start w:val="1"/>
      <w:numFmt w:val="bullet"/>
      <w:lvlText w:val=""/>
      <w:lvlJc w:val="left"/>
      <w:pPr>
        <w:ind w:left="720" w:hanging="360"/>
      </w:pPr>
      <w:rPr>
        <w:rFonts w:ascii="Symbol" w:hAnsi="Symbol" w:hint="default"/>
      </w:rPr>
    </w:lvl>
    <w:lvl w:ilvl="1" w:tplc="7FB23C36" w:tentative="1">
      <w:start w:val="1"/>
      <w:numFmt w:val="bullet"/>
      <w:lvlText w:val="o"/>
      <w:lvlJc w:val="left"/>
      <w:pPr>
        <w:ind w:left="1440" w:hanging="360"/>
      </w:pPr>
      <w:rPr>
        <w:rFonts w:ascii="Courier New" w:hAnsi="Courier New" w:cs="Courier New" w:hint="default"/>
      </w:rPr>
    </w:lvl>
    <w:lvl w:ilvl="2" w:tplc="4762108A" w:tentative="1">
      <w:start w:val="1"/>
      <w:numFmt w:val="bullet"/>
      <w:lvlText w:val=""/>
      <w:lvlJc w:val="left"/>
      <w:pPr>
        <w:ind w:left="2160" w:hanging="360"/>
      </w:pPr>
      <w:rPr>
        <w:rFonts w:ascii="Wingdings" w:hAnsi="Wingdings" w:hint="default"/>
      </w:rPr>
    </w:lvl>
    <w:lvl w:ilvl="3" w:tplc="C882B900" w:tentative="1">
      <w:start w:val="1"/>
      <w:numFmt w:val="bullet"/>
      <w:lvlText w:val=""/>
      <w:lvlJc w:val="left"/>
      <w:pPr>
        <w:ind w:left="2880" w:hanging="360"/>
      </w:pPr>
      <w:rPr>
        <w:rFonts w:ascii="Symbol" w:hAnsi="Symbol" w:hint="default"/>
      </w:rPr>
    </w:lvl>
    <w:lvl w:ilvl="4" w:tplc="DE62E088" w:tentative="1">
      <w:start w:val="1"/>
      <w:numFmt w:val="bullet"/>
      <w:lvlText w:val="o"/>
      <w:lvlJc w:val="left"/>
      <w:pPr>
        <w:ind w:left="3600" w:hanging="360"/>
      </w:pPr>
      <w:rPr>
        <w:rFonts w:ascii="Courier New" w:hAnsi="Courier New" w:cs="Courier New" w:hint="default"/>
      </w:rPr>
    </w:lvl>
    <w:lvl w:ilvl="5" w:tplc="777099E6" w:tentative="1">
      <w:start w:val="1"/>
      <w:numFmt w:val="bullet"/>
      <w:lvlText w:val=""/>
      <w:lvlJc w:val="left"/>
      <w:pPr>
        <w:ind w:left="4320" w:hanging="360"/>
      </w:pPr>
      <w:rPr>
        <w:rFonts w:ascii="Wingdings" w:hAnsi="Wingdings" w:hint="default"/>
      </w:rPr>
    </w:lvl>
    <w:lvl w:ilvl="6" w:tplc="7E529874" w:tentative="1">
      <w:start w:val="1"/>
      <w:numFmt w:val="bullet"/>
      <w:lvlText w:val=""/>
      <w:lvlJc w:val="left"/>
      <w:pPr>
        <w:ind w:left="5040" w:hanging="360"/>
      </w:pPr>
      <w:rPr>
        <w:rFonts w:ascii="Symbol" w:hAnsi="Symbol" w:hint="default"/>
      </w:rPr>
    </w:lvl>
    <w:lvl w:ilvl="7" w:tplc="1974CBBA" w:tentative="1">
      <w:start w:val="1"/>
      <w:numFmt w:val="bullet"/>
      <w:lvlText w:val="o"/>
      <w:lvlJc w:val="left"/>
      <w:pPr>
        <w:ind w:left="5760" w:hanging="360"/>
      </w:pPr>
      <w:rPr>
        <w:rFonts w:ascii="Courier New" w:hAnsi="Courier New" w:cs="Courier New" w:hint="default"/>
      </w:rPr>
    </w:lvl>
    <w:lvl w:ilvl="8" w:tplc="21620D2A" w:tentative="1">
      <w:start w:val="1"/>
      <w:numFmt w:val="bullet"/>
      <w:lvlText w:val=""/>
      <w:lvlJc w:val="left"/>
      <w:pPr>
        <w:ind w:left="6480" w:hanging="360"/>
      </w:pPr>
      <w:rPr>
        <w:rFonts w:ascii="Wingdings" w:hAnsi="Wingdings" w:hint="default"/>
      </w:rPr>
    </w:lvl>
  </w:abstractNum>
  <w:abstractNum w:abstractNumId="9" w15:restartNumberingAfterBreak="0">
    <w:nsid w:val="0E936215"/>
    <w:multiLevelType w:val="hybridMultilevel"/>
    <w:tmpl w:val="4A68ECF8"/>
    <w:lvl w:ilvl="0" w:tplc="994EF3C6">
      <w:start w:val="1"/>
      <w:numFmt w:val="bullet"/>
      <w:lvlText w:val=""/>
      <w:lvlJc w:val="left"/>
      <w:pPr>
        <w:ind w:left="720" w:hanging="360"/>
      </w:pPr>
      <w:rPr>
        <w:rFonts w:ascii="Symbol" w:hAnsi="Symbol" w:hint="default"/>
        <w:color w:val="6B2976"/>
      </w:rPr>
    </w:lvl>
    <w:lvl w:ilvl="1" w:tplc="74D4644E" w:tentative="1">
      <w:start w:val="1"/>
      <w:numFmt w:val="bullet"/>
      <w:lvlText w:val="o"/>
      <w:lvlJc w:val="left"/>
      <w:pPr>
        <w:ind w:left="1440" w:hanging="360"/>
      </w:pPr>
      <w:rPr>
        <w:rFonts w:ascii="Courier New" w:hAnsi="Courier New" w:cs="Courier New" w:hint="default"/>
      </w:rPr>
    </w:lvl>
    <w:lvl w:ilvl="2" w:tplc="6694CE54" w:tentative="1">
      <w:start w:val="1"/>
      <w:numFmt w:val="bullet"/>
      <w:lvlText w:val=""/>
      <w:lvlJc w:val="left"/>
      <w:pPr>
        <w:ind w:left="2160" w:hanging="360"/>
      </w:pPr>
      <w:rPr>
        <w:rFonts w:ascii="Wingdings" w:hAnsi="Wingdings" w:hint="default"/>
      </w:rPr>
    </w:lvl>
    <w:lvl w:ilvl="3" w:tplc="0524B846" w:tentative="1">
      <w:start w:val="1"/>
      <w:numFmt w:val="bullet"/>
      <w:lvlText w:val=""/>
      <w:lvlJc w:val="left"/>
      <w:pPr>
        <w:ind w:left="2880" w:hanging="360"/>
      </w:pPr>
      <w:rPr>
        <w:rFonts w:ascii="Symbol" w:hAnsi="Symbol" w:hint="default"/>
      </w:rPr>
    </w:lvl>
    <w:lvl w:ilvl="4" w:tplc="C4FEF718" w:tentative="1">
      <w:start w:val="1"/>
      <w:numFmt w:val="bullet"/>
      <w:lvlText w:val="o"/>
      <w:lvlJc w:val="left"/>
      <w:pPr>
        <w:ind w:left="3600" w:hanging="360"/>
      </w:pPr>
      <w:rPr>
        <w:rFonts w:ascii="Courier New" w:hAnsi="Courier New" w:cs="Courier New" w:hint="default"/>
      </w:rPr>
    </w:lvl>
    <w:lvl w:ilvl="5" w:tplc="EF94A2FE" w:tentative="1">
      <w:start w:val="1"/>
      <w:numFmt w:val="bullet"/>
      <w:lvlText w:val=""/>
      <w:lvlJc w:val="left"/>
      <w:pPr>
        <w:ind w:left="4320" w:hanging="360"/>
      </w:pPr>
      <w:rPr>
        <w:rFonts w:ascii="Wingdings" w:hAnsi="Wingdings" w:hint="default"/>
      </w:rPr>
    </w:lvl>
    <w:lvl w:ilvl="6" w:tplc="74229542" w:tentative="1">
      <w:start w:val="1"/>
      <w:numFmt w:val="bullet"/>
      <w:lvlText w:val=""/>
      <w:lvlJc w:val="left"/>
      <w:pPr>
        <w:ind w:left="5040" w:hanging="360"/>
      </w:pPr>
      <w:rPr>
        <w:rFonts w:ascii="Symbol" w:hAnsi="Symbol" w:hint="default"/>
      </w:rPr>
    </w:lvl>
    <w:lvl w:ilvl="7" w:tplc="A91656A2" w:tentative="1">
      <w:start w:val="1"/>
      <w:numFmt w:val="bullet"/>
      <w:lvlText w:val="o"/>
      <w:lvlJc w:val="left"/>
      <w:pPr>
        <w:ind w:left="5760" w:hanging="360"/>
      </w:pPr>
      <w:rPr>
        <w:rFonts w:ascii="Courier New" w:hAnsi="Courier New" w:cs="Courier New" w:hint="default"/>
      </w:rPr>
    </w:lvl>
    <w:lvl w:ilvl="8" w:tplc="106204CA" w:tentative="1">
      <w:start w:val="1"/>
      <w:numFmt w:val="bullet"/>
      <w:lvlText w:val=""/>
      <w:lvlJc w:val="left"/>
      <w:pPr>
        <w:ind w:left="6480" w:hanging="360"/>
      </w:pPr>
      <w:rPr>
        <w:rFonts w:ascii="Wingdings" w:hAnsi="Wingdings" w:hint="default"/>
      </w:rPr>
    </w:lvl>
  </w:abstractNum>
  <w:abstractNum w:abstractNumId="10" w15:restartNumberingAfterBreak="0">
    <w:nsid w:val="0F9212E5"/>
    <w:multiLevelType w:val="hybridMultilevel"/>
    <w:tmpl w:val="71006F82"/>
    <w:lvl w:ilvl="0" w:tplc="8AB47C5E">
      <w:start w:val="1"/>
      <w:numFmt w:val="bullet"/>
      <w:lvlText w:val=""/>
      <w:lvlJc w:val="left"/>
      <w:pPr>
        <w:ind w:left="795" w:hanging="360"/>
      </w:pPr>
      <w:rPr>
        <w:rFonts w:ascii="Symbol" w:hAnsi="Symbol" w:hint="default"/>
        <w:color w:val="6B2976"/>
      </w:rPr>
    </w:lvl>
    <w:lvl w:ilvl="1" w:tplc="BAF6FC26" w:tentative="1">
      <w:start w:val="1"/>
      <w:numFmt w:val="bullet"/>
      <w:lvlText w:val="o"/>
      <w:lvlJc w:val="left"/>
      <w:pPr>
        <w:ind w:left="1515" w:hanging="360"/>
      </w:pPr>
      <w:rPr>
        <w:rFonts w:ascii="Courier New" w:hAnsi="Courier New" w:cs="Courier New" w:hint="default"/>
      </w:rPr>
    </w:lvl>
    <w:lvl w:ilvl="2" w:tplc="DA7A07AE" w:tentative="1">
      <w:start w:val="1"/>
      <w:numFmt w:val="bullet"/>
      <w:lvlText w:val=""/>
      <w:lvlJc w:val="left"/>
      <w:pPr>
        <w:ind w:left="2235" w:hanging="360"/>
      </w:pPr>
      <w:rPr>
        <w:rFonts w:ascii="Wingdings" w:hAnsi="Wingdings" w:hint="default"/>
      </w:rPr>
    </w:lvl>
    <w:lvl w:ilvl="3" w:tplc="F57A03C8" w:tentative="1">
      <w:start w:val="1"/>
      <w:numFmt w:val="bullet"/>
      <w:lvlText w:val=""/>
      <w:lvlJc w:val="left"/>
      <w:pPr>
        <w:ind w:left="2955" w:hanging="360"/>
      </w:pPr>
      <w:rPr>
        <w:rFonts w:ascii="Symbol" w:hAnsi="Symbol" w:hint="default"/>
      </w:rPr>
    </w:lvl>
    <w:lvl w:ilvl="4" w:tplc="81FE7584" w:tentative="1">
      <w:start w:val="1"/>
      <w:numFmt w:val="bullet"/>
      <w:lvlText w:val="o"/>
      <w:lvlJc w:val="left"/>
      <w:pPr>
        <w:ind w:left="3675" w:hanging="360"/>
      </w:pPr>
      <w:rPr>
        <w:rFonts w:ascii="Courier New" w:hAnsi="Courier New" w:cs="Courier New" w:hint="default"/>
      </w:rPr>
    </w:lvl>
    <w:lvl w:ilvl="5" w:tplc="BF9427A4" w:tentative="1">
      <w:start w:val="1"/>
      <w:numFmt w:val="bullet"/>
      <w:lvlText w:val=""/>
      <w:lvlJc w:val="left"/>
      <w:pPr>
        <w:ind w:left="4395" w:hanging="360"/>
      </w:pPr>
      <w:rPr>
        <w:rFonts w:ascii="Wingdings" w:hAnsi="Wingdings" w:hint="default"/>
      </w:rPr>
    </w:lvl>
    <w:lvl w:ilvl="6" w:tplc="0CE4C986" w:tentative="1">
      <w:start w:val="1"/>
      <w:numFmt w:val="bullet"/>
      <w:lvlText w:val=""/>
      <w:lvlJc w:val="left"/>
      <w:pPr>
        <w:ind w:left="5115" w:hanging="360"/>
      </w:pPr>
      <w:rPr>
        <w:rFonts w:ascii="Symbol" w:hAnsi="Symbol" w:hint="default"/>
      </w:rPr>
    </w:lvl>
    <w:lvl w:ilvl="7" w:tplc="A3C8BF6A" w:tentative="1">
      <w:start w:val="1"/>
      <w:numFmt w:val="bullet"/>
      <w:lvlText w:val="o"/>
      <w:lvlJc w:val="left"/>
      <w:pPr>
        <w:ind w:left="5835" w:hanging="360"/>
      </w:pPr>
      <w:rPr>
        <w:rFonts w:ascii="Courier New" w:hAnsi="Courier New" w:cs="Courier New" w:hint="default"/>
      </w:rPr>
    </w:lvl>
    <w:lvl w:ilvl="8" w:tplc="CDA27BDA" w:tentative="1">
      <w:start w:val="1"/>
      <w:numFmt w:val="bullet"/>
      <w:lvlText w:val=""/>
      <w:lvlJc w:val="left"/>
      <w:pPr>
        <w:ind w:left="6555" w:hanging="360"/>
      </w:pPr>
      <w:rPr>
        <w:rFonts w:ascii="Wingdings" w:hAnsi="Wingdings" w:hint="default"/>
      </w:rPr>
    </w:lvl>
  </w:abstractNum>
  <w:abstractNum w:abstractNumId="11" w15:restartNumberingAfterBreak="0">
    <w:nsid w:val="10B92FF2"/>
    <w:multiLevelType w:val="hybridMultilevel"/>
    <w:tmpl w:val="2F740076"/>
    <w:lvl w:ilvl="0" w:tplc="389890E4">
      <w:start w:val="1"/>
      <w:numFmt w:val="bullet"/>
      <w:lvlText w:val=""/>
      <w:lvlJc w:val="left"/>
      <w:pPr>
        <w:ind w:left="720" w:hanging="360"/>
      </w:pPr>
      <w:rPr>
        <w:rFonts w:ascii="Symbol" w:hAnsi="Symbol" w:hint="default"/>
      </w:rPr>
    </w:lvl>
    <w:lvl w:ilvl="1" w:tplc="094031F0" w:tentative="1">
      <w:start w:val="1"/>
      <w:numFmt w:val="bullet"/>
      <w:lvlText w:val="o"/>
      <w:lvlJc w:val="left"/>
      <w:pPr>
        <w:ind w:left="1440" w:hanging="360"/>
      </w:pPr>
      <w:rPr>
        <w:rFonts w:ascii="Courier New" w:hAnsi="Courier New" w:cs="Courier New" w:hint="default"/>
      </w:rPr>
    </w:lvl>
    <w:lvl w:ilvl="2" w:tplc="2C2CF3A2" w:tentative="1">
      <w:start w:val="1"/>
      <w:numFmt w:val="bullet"/>
      <w:lvlText w:val=""/>
      <w:lvlJc w:val="left"/>
      <w:pPr>
        <w:ind w:left="2160" w:hanging="360"/>
      </w:pPr>
      <w:rPr>
        <w:rFonts w:ascii="Wingdings" w:hAnsi="Wingdings" w:hint="default"/>
      </w:rPr>
    </w:lvl>
    <w:lvl w:ilvl="3" w:tplc="1646F7F0" w:tentative="1">
      <w:start w:val="1"/>
      <w:numFmt w:val="bullet"/>
      <w:lvlText w:val=""/>
      <w:lvlJc w:val="left"/>
      <w:pPr>
        <w:ind w:left="2880" w:hanging="360"/>
      </w:pPr>
      <w:rPr>
        <w:rFonts w:ascii="Symbol" w:hAnsi="Symbol" w:hint="default"/>
      </w:rPr>
    </w:lvl>
    <w:lvl w:ilvl="4" w:tplc="75969298" w:tentative="1">
      <w:start w:val="1"/>
      <w:numFmt w:val="bullet"/>
      <w:lvlText w:val="o"/>
      <w:lvlJc w:val="left"/>
      <w:pPr>
        <w:ind w:left="3600" w:hanging="360"/>
      </w:pPr>
      <w:rPr>
        <w:rFonts w:ascii="Courier New" w:hAnsi="Courier New" w:cs="Courier New" w:hint="default"/>
      </w:rPr>
    </w:lvl>
    <w:lvl w:ilvl="5" w:tplc="63C4B870" w:tentative="1">
      <w:start w:val="1"/>
      <w:numFmt w:val="bullet"/>
      <w:lvlText w:val=""/>
      <w:lvlJc w:val="left"/>
      <w:pPr>
        <w:ind w:left="4320" w:hanging="360"/>
      </w:pPr>
      <w:rPr>
        <w:rFonts w:ascii="Wingdings" w:hAnsi="Wingdings" w:hint="default"/>
      </w:rPr>
    </w:lvl>
    <w:lvl w:ilvl="6" w:tplc="4D1ED874" w:tentative="1">
      <w:start w:val="1"/>
      <w:numFmt w:val="bullet"/>
      <w:lvlText w:val=""/>
      <w:lvlJc w:val="left"/>
      <w:pPr>
        <w:ind w:left="5040" w:hanging="360"/>
      </w:pPr>
      <w:rPr>
        <w:rFonts w:ascii="Symbol" w:hAnsi="Symbol" w:hint="default"/>
      </w:rPr>
    </w:lvl>
    <w:lvl w:ilvl="7" w:tplc="6538A31A" w:tentative="1">
      <w:start w:val="1"/>
      <w:numFmt w:val="bullet"/>
      <w:lvlText w:val="o"/>
      <w:lvlJc w:val="left"/>
      <w:pPr>
        <w:ind w:left="5760" w:hanging="360"/>
      </w:pPr>
      <w:rPr>
        <w:rFonts w:ascii="Courier New" w:hAnsi="Courier New" w:cs="Courier New" w:hint="default"/>
      </w:rPr>
    </w:lvl>
    <w:lvl w:ilvl="8" w:tplc="A81E0B48" w:tentative="1">
      <w:start w:val="1"/>
      <w:numFmt w:val="bullet"/>
      <w:lvlText w:val=""/>
      <w:lvlJc w:val="left"/>
      <w:pPr>
        <w:ind w:left="6480" w:hanging="360"/>
      </w:pPr>
      <w:rPr>
        <w:rFonts w:ascii="Wingdings" w:hAnsi="Wingdings" w:hint="default"/>
      </w:rPr>
    </w:lvl>
  </w:abstractNum>
  <w:abstractNum w:abstractNumId="12" w15:restartNumberingAfterBreak="0">
    <w:nsid w:val="111450B0"/>
    <w:multiLevelType w:val="hybridMultilevel"/>
    <w:tmpl w:val="66124178"/>
    <w:lvl w:ilvl="0" w:tplc="61A212C2">
      <w:start w:val="1"/>
      <w:numFmt w:val="bullet"/>
      <w:lvlText w:val=""/>
      <w:lvlJc w:val="left"/>
      <w:pPr>
        <w:ind w:left="720" w:hanging="360"/>
      </w:pPr>
      <w:rPr>
        <w:rFonts w:ascii="Symbol" w:hAnsi="Symbol" w:hint="default"/>
        <w:color w:val="6B2976"/>
      </w:rPr>
    </w:lvl>
    <w:lvl w:ilvl="1" w:tplc="EE1C5960" w:tentative="1">
      <w:start w:val="1"/>
      <w:numFmt w:val="bullet"/>
      <w:lvlText w:val="o"/>
      <w:lvlJc w:val="left"/>
      <w:pPr>
        <w:ind w:left="1440" w:hanging="360"/>
      </w:pPr>
      <w:rPr>
        <w:rFonts w:ascii="Courier New" w:hAnsi="Courier New" w:cs="Courier New" w:hint="default"/>
      </w:rPr>
    </w:lvl>
    <w:lvl w:ilvl="2" w:tplc="3F60CA84" w:tentative="1">
      <w:start w:val="1"/>
      <w:numFmt w:val="bullet"/>
      <w:lvlText w:val=""/>
      <w:lvlJc w:val="left"/>
      <w:pPr>
        <w:ind w:left="2160" w:hanging="360"/>
      </w:pPr>
      <w:rPr>
        <w:rFonts w:ascii="Wingdings" w:hAnsi="Wingdings" w:hint="default"/>
      </w:rPr>
    </w:lvl>
    <w:lvl w:ilvl="3" w:tplc="A8FEBB02" w:tentative="1">
      <w:start w:val="1"/>
      <w:numFmt w:val="bullet"/>
      <w:lvlText w:val=""/>
      <w:lvlJc w:val="left"/>
      <w:pPr>
        <w:ind w:left="2880" w:hanging="360"/>
      </w:pPr>
      <w:rPr>
        <w:rFonts w:ascii="Symbol" w:hAnsi="Symbol" w:hint="default"/>
      </w:rPr>
    </w:lvl>
    <w:lvl w:ilvl="4" w:tplc="D3C6DB14" w:tentative="1">
      <w:start w:val="1"/>
      <w:numFmt w:val="bullet"/>
      <w:lvlText w:val="o"/>
      <w:lvlJc w:val="left"/>
      <w:pPr>
        <w:ind w:left="3600" w:hanging="360"/>
      </w:pPr>
      <w:rPr>
        <w:rFonts w:ascii="Courier New" w:hAnsi="Courier New" w:cs="Courier New" w:hint="default"/>
      </w:rPr>
    </w:lvl>
    <w:lvl w:ilvl="5" w:tplc="47D88FB2" w:tentative="1">
      <w:start w:val="1"/>
      <w:numFmt w:val="bullet"/>
      <w:lvlText w:val=""/>
      <w:lvlJc w:val="left"/>
      <w:pPr>
        <w:ind w:left="4320" w:hanging="360"/>
      </w:pPr>
      <w:rPr>
        <w:rFonts w:ascii="Wingdings" w:hAnsi="Wingdings" w:hint="default"/>
      </w:rPr>
    </w:lvl>
    <w:lvl w:ilvl="6" w:tplc="36129ED2" w:tentative="1">
      <w:start w:val="1"/>
      <w:numFmt w:val="bullet"/>
      <w:lvlText w:val=""/>
      <w:lvlJc w:val="left"/>
      <w:pPr>
        <w:ind w:left="5040" w:hanging="360"/>
      </w:pPr>
      <w:rPr>
        <w:rFonts w:ascii="Symbol" w:hAnsi="Symbol" w:hint="default"/>
      </w:rPr>
    </w:lvl>
    <w:lvl w:ilvl="7" w:tplc="7BEC958E" w:tentative="1">
      <w:start w:val="1"/>
      <w:numFmt w:val="bullet"/>
      <w:lvlText w:val="o"/>
      <w:lvlJc w:val="left"/>
      <w:pPr>
        <w:ind w:left="5760" w:hanging="360"/>
      </w:pPr>
      <w:rPr>
        <w:rFonts w:ascii="Courier New" w:hAnsi="Courier New" w:cs="Courier New" w:hint="default"/>
      </w:rPr>
    </w:lvl>
    <w:lvl w:ilvl="8" w:tplc="FD96F104" w:tentative="1">
      <w:start w:val="1"/>
      <w:numFmt w:val="bullet"/>
      <w:lvlText w:val=""/>
      <w:lvlJc w:val="left"/>
      <w:pPr>
        <w:ind w:left="6480" w:hanging="360"/>
      </w:pPr>
      <w:rPr>
        <w:rFonts w:ascii="Wingdings" w:hAnsi="Wingdings" w:hint="default"/>
      </w:rPr>
    </w:lvl>
  </w:abstractNum>
  <w:abstractNum w:abstractNumId="13" w15:restartNumberingAfterBreak="0">
    <w:nsid w:val="124762C1"/>
    <w:multiLevelType w:val="hybridMultilevel"/>
    <w:tmpl w:val="9466B76A"/>
    <w:lvl w:ilvl="0" w:tplc="729AF6A6">
      <w:start w:val="1"/>
      <w:numFmt w:val="bullet"/>
      <w:lvlText w:val=""/>
      <w:lvlJc w:val="left"/>
      <w:pPr>
        <w:ind w:left="720" w:hanging="360"/>
      </w:pPr>
      <w:rPr>
        <w:rFonts w:ascii="Symbol" w:hAnsi="Symbol" w:hint="default"/>
        <w:color w:val="6B2976"/>
      </w:rPr>
    </w:lvl>
    <w:lvl w:ilvl="1" w:tplc="D3748192" w:tentative="1">
      <w:start w:val="1"/>
      <w:numFmt w:val="bullet"/>
      <w:lvlText w:val="o"/>
      <w:lvlJc w:val="left"/>
      <w:pPr>
        <w:ind w:left="1440" w:hanging="360"/>
      </w:pPr>
      <w:rPr>
        <w:rFonts w:ascii="Courier New" w:hAnsi="Courier New" w:cs="Courier New" w:hint="default"/>
      </w:rPr>
    </w:lvl>
    <w:lvl w:ilvl="2" w:tplc="308A7EBA" w:tentative="1">
      <w:start w:val="1"/>
      <w:numFmt w:val="bullet"/>
      <w:lvlText w:val=""/>
      <w:lvlJc w:val="left"/>
      <w:pPr>
        <w:ind w:left="2160" w:hanging="360"/>
      </w:pPr>
      <w:rPr>
        <w:rFonts w:ascii="Wingdings" w:hAnsi="Wingdings" w:hint="default"/>
      </w:rPr>
    </w:lvl>
    <w:lvl w:ilvl="3" w:tplc="0AA24E5A" w:tentative="1">
      <w:start w:val="1"/>
      <w:numFmt w:val="bullet"/>
      <w:lvlText w:val=""/>
      <w:lvlJc w:val="left"/>
      <w:pPr>
        <w:ind w:left="2880" w:hanging="360"/>
      </w:pPr>
      <w:rPr>
        <w:rFonts w:ascii="Symbol" w:hAnsi="Symbol" w:hint="default"/>
      </w:rPr>
    </w:lvl>
    <w:lvl w:ilvl="4" w:tplc="52BA1FD2" w:tentative="1">
      <w:start w:val="1"/>
      <w:numFmt w:val="bullet"/>
      <w:lvlText w:val="o"/>
      <w:lvlJc w:val="left"/>
      <w:pPr>
        <w:ind w:left="3600" w:hanging="360"/>
      </w:pPr>
      <w:rPr>
        <w:rFonts w:ascii="Courier New" w:hAnsi="Courier New" w:cs="Courier New" w:hint="default"/>
      </w:rPr>
    </w:lvl>
    <w:lvl w:ilvl="5" w:tplc="00D2CAA2" w:tentative="1">
      <w:start w:val="1"/>
      <w:numFmt w:val="bullet"/>
      <w:lvlText w:val=""/>
      <w:lvlJc w:val="left"/>
      <w:pPr>
        <w:ind w:left="4320" w:hanging="360"/>
      </w:pPr>
      <w:rPr>
        <w:rFonts w:ascii="Wingdings" w:hAnsi="Wingdings" w:hint="default"/>
      </w:rPr>
    </w:lvl>
    <w:lvl w:ilvl="6" w:tplc="2C923158" w:tentative="1">
      <w:start w:val="1"/>
      <w:numFmt w:val="bullet"/>
      <w:lvlText w:val=""/>
      <w:lvlJc w:val="left"/>
      <w:pPr>
        <w:ind w:left="5040" w:hanging="360"/>
      </w:pPr>
      <w:rPr>
        <w:rFonts w:ascii="Symbol" w:hAnsi="Symbol" w:hint="default"/>
      </w:rPr>
    </w:lvl>
    <w:lvl w:ilvl="7" w:tplc="745C7F4A" w:tentative="1">
      <w:start w:val="1"/>
      <w:numFmt w:val="bullet"/>
      <w:lvlText w:val="o"/>
      <w:lvlJc w:val="left"/>
      <w:pPr>
        <w:ind w:left="5760" w:hanging="360"/>
      </w:pPr>
      <w:rPr>
        <w:rFonts w:ascii="Courier New" w:hAnsi="Courier New" w:cs="Courier New" w:hint="default"/>
      </w:rPr>
    </w:lvl>
    <w:lvl w:ilvl="8" w:tplc="ABDEF7B2" w:tentative="1">
      <w:start w:val="1"/>
      <w:numFmt w:val="bullet"/>
      <w:lvlText w:val=""/>
      <w:lvlJc w:val="left"/>
      <w:pPr>
        <w:ind w:left="6480" w:hanging="360"/>
      </w:pPr>
      <w:rPr>
        <w:rFonts w:ascii="Wingdings" w:hAnsi="Wingdings" w:hint="default"/>
      </w:rPr>
    </w:lvl>
  </w:abstractNum>
  <w:abstractNum w:abstractNumId="14" w15:restartNumberingAfterBreak="0">
    <w:nsid w:val="13E20021"/>
    <w:multiLevelType w:val="hybridMultilevel"/>
    <w:tmpl w:val="1D163C34"/>
    <w:lvl w:ilvl="0" w:tplc="28663CBE">
      <w:start w:val="1"/>
      <w:numFmt w:val="bullet"/>
      <w:lvlText w:val=""/>
      <w:lvlJc w:val="left"/>
      <w:pPr>
        <w:ind w:left="720" w:hanging="360"/>
      </w:pPr>
      <w:rPr>
        <w:rFonts w:ascii="Symbol" w:hAnsi="Symbol" w:hint="default"/>
      </w:rPr>
    </w:lvl>
    <w:lvl w:ilvl="1" w:tplc="C63C60E8" w:tentative="1">
      <w:start w:val="1"/>
      <w:numFmt w:val="bullet"/>
      <w:lvlText w:val="o"/>
      <w:lvlJc w:val="left"/>
      <w:pPr>
        <w:ind w:left="1440" w:hanging="360"/>
      </w:pPr>
      <w:rPr>
        <w:rFonts w:ascii="Courier New" w:hAnsi="Courier New" w:cs="Courier New" w:hint="default"/>
      </w:rPr>
    </w:lvl>
    <w:lvl w:ilvl="2" w:tplc="08866662" w:tentative="1">
      <w:start w:val="1"/>
      <w:numFmt w:val="bullet"/>
      <w:lvlText w:val=""/>
      <w:lvlJc w:val="left"/>
      <w:pPr>
        <w:ind w:left="2160" w:hanging="360"/>
      </w:pPr>
      <w:rPr>
        <w:rFonts w:ascii="Wingdings" w:hAnsi="Wingdings" w:hint="default"/>
      </w:rPr>
    </w:lvl>
    <w:lvl w:ilvl="3" w:tplc="21A29724" w:tentative="1">
      <w:start w:val="1"/>
      <w:numFmt w:val="bullet"/>
      <w:lvlText w:val=""/>
      <w:lvlJc w:val="left"/>
      <w:pPr>
        <w:ind w:left="2880" w:hanging="360"/>
      </w:pPr>
      <w:rPr>
        <w:rFonts w:ascii="Symbol" w:hAnsi="Symbol" w:hint="default"/>
      </w:rPr>
    </w:lvl>
    <w:lvl w:ilvl="4" w:tplc="E5C688B4" w:tentative="1">
      <w:start w:val="1"/>
      <w:numFmt w:val="bullet"/>
      <w:lvlText w:val="o"/>
      <w:lvlJc w:val="left"/>
      <w:pPr>
        <w:ind w:left="3600" w:hanging="360"/>
      </w:pPr>
      <w:rPr>
        <w:rFonts w:ascii="Courier New" w:hAnsi="Courier New" w:cs="Courier New" w:hint="default"/>
      </w:rPr>
    </w:lvl>
    <w:lvl w:ilvl="5" w:tplc="F55C51D8" w:tentative="1">
      <w:start w:val="1"/>
      <w:numFmt w:val="bullet"/>
      <w:lvlText w:val=""/>
      <w:lvlJc w:val="left"/>
      <w:pPr>
        <w:ind w:left="4320" w:hanging="360"/>
      </w:pPr>
      <w:rPr>
        <w:rFonts w:ascii="Wingdings" w:hAnsi="Wingdings" w:hint="default"/>
      </w:rPr>
    </w:lvl>
    <w:lvl w:ilvl="6" w:tplc="4A6ECAD8" w:tentative="1">
      <w:start w:val="1"/>
      <w:numFmt w:val="bullet"/>
      <w:lvlText w:val=""/>
      <w:lvlJc w:val="left"/>
      <w:pPr>
        <w:ind w:left="5040" w:hanging="360"/>
      </w:pPr>
      <w:rPr>
        <w:rFonts w:ascii="Symbol" w:hAnsi="Symbol" w:hint="default"/>
      </w:rPr>
    </w:lvl>
    <w:lvl w:ilvl="7" w:tplc="5652034C" w:tentative="1">
      <w:start w:val="1"/>
      <w:numFmt w:val="bullet"/>
      <w:lvlText w:val="o"/>
      <w:lvlJc w:val="left"/>
      <w:pPr>
        <w:ind w:left="5760" w:hanging="360"/>
      </w:pPr>
      <w:rPr>
        <w:rFonts w:ascii="Courier New" w:hAnsi="Courier New" w:cs="Courier New" w:hint="default"/>
      </w:rPr>
    </w:lvl>
    <w:lvl w:ilvl="8" w:tplc="D74AAB4E" w:tentative="1">
      <w:start w:val="1"/>
      <w:numFmt w:val="bullet"/>
      <w:lvlText w:val=""/>
      <w:lvlJc w:val="left"/>
      <w:pPr>
        <w:ind w:left="6480" w:hanging="360"/>
      </w:pPr>
      <w:rPr>
        <w:rFonts w:ascii="Wingdings" w:hAnsi="Wingdings" w:hint="default"/>
      </w:rPr>
    </w:lvl>
  </w:abstractNum>
  <w:abstractNum w:abstractNumId="15" w15:restartNumberingAfterBreak="0">
    <w:nsid w:val="149124DD"/>
    <w:multiLevelType w:val="hybridMultilevel"/>
    <w:tmpl w:val="E4AE912C"/>
    <w:lvl w:ilvl="0" w:tplc="0DA85DC8">
      <w:start w:val="1"/>
      <w:numFmt w:val="bullet"/>
      <w:lvlText w:val=""/>
      <w:lvlJc w:val="left"/>
      <w:pPr>
        <w:ind w:left="795" w:hanging="360"/>
      </w:pPr>
      <w:rPr>
        <w:rFonts w:ascii="Symbol" w:hAnsi="Symbol" w:hint="default"/>
      </w:rPr>
    </w:lvl>
    <w:lvl w:ilvl="1" w:tplc="54A815E2" w:tentative="1">
      <w:start w:val="1"/>
      <w:numFmt w:val="bullet"/>
      <w:lvlText w:val="o"/>
      <w:lvlJc w:val="left"/>
      <w:pPr>
        <w:ind w:left="1515" w:hanging="360"/>
      </w:pPr>
      <w:rPr>
        <w:rFonts w:ascii="Courier New" w:hAnsi="Courier New" w:cs="Courier New" w:hint="default"/>
      </w:rPr>
    </w:lvl>
    <w:lvl w:ilvl="2" w:tplc="DB9EFA1A" w:tentative="1">
      <w:start w:val="1"/>
      <w:numFmt w:val="bullet"/>
      <w:lvlText w:val=""/>
      <w:lvlJc w:val="left"/>
      <w:pPr>
        <w:ind w:left="2235" w:hanging="360"/>
      </w:pPr>
      <w:rPr>
        <w:rFonts w:ascii="Wingdings" w:hAnsi="Wingdings" w:hint="default"/>
      </w:rPr>
    </w:lvl>
    <w:lvl w:ilvl="3" w:tplc="549A3344" w:tentative="1">
      <w:start w:val="1"/>
      <w:numFmt w:val="bullet"/>
      <w:lvlText w:val=""/>
      <w:lvlJc w:val="left"/>
      <w:pPr>
        <w:ind w:left="2955" w:hanging="360"/>
      </w:pPr>
      <w:rPr>
        <w:rFonts w:ascii="Symbol" w:hAnsi="Symbol" w:hint="default"/>
      </w:rPr>
    </w:lvl>
    <w:lvl w:ilvl="4" w:tplc="25F4794A" w:tentative="1">
      <w:start w:val="1"/>
      <w:numFmt w:val="bullet"/>
      <w:lvlText w:val="o"/>
      <w:lvlJc w:val="left"/>
      <w:pPr>
        <w:ind w:left="3675" w:hanging="360"/>
      </w:pPr>
      <w:rPr>
        <w:rFonts w:ascii="Courier New" w:hAnsi="Courier New" w:cs="Courier New" w:hint="default"/>
      </w:rPr>
    </w:lvl>
    <w:lvl w:ilvl="5" w:tplc="6B063BA4" w:tentative="1">
      <w:start w:val="1"/>
      <w:numFmt w:val="bullet"/>
      <w:lvlText w:val=""/>
      <w:lvlJc w:val="left"/>
      <w:pPr>
        <w:ind w:left="4395" w:hanging="360"/>
      </w:pPr>
      <w:rPr>
        <w:rFonts w:ascii="Wingdings" w:hAnsi="Wingdings" w:hint="default"/>
      </w:rPr>
    </w:lvl>
    <w:lvl w:ilvl="6" w:tplc="5656B31C" w:tentative="1">
      <w:start w:val="1"/>
      <w:numFmt w:val="bullet"/>
      <w:lvlText w:val=""/>
      <w:lvlJc w:val="left"/>
      <w:pPr>
        <w:ind w:left="5115" w:hanging="360"/>
      </w:pPr>
      <w:rPr>
        <w:rFonts w:ascii="Symbol" w:hAnsi="Symbol" w:hint="default"/>
      </w:rPr>
    </w:lvl>
    <w:lvl w:ilvl="7" w:tplc="D2A240AC" w:tentative="1">
      <w:start w:val="1"/>
      <w:numFmt w:val="bullet"/>
      <w:lvlText w:val="o"/>
      <w:lvlJc w:val="left"/>
      <w:pPr>
        <w:ind w:left="5835" w:hanging="360"/>
      </w:pPr>
      <w:rPr>
        <w:rFonts w:ascii="Courier New" w:hAnsi="Courier New" w:cs="Courier New" w:hint="default"/>
      </w:rPr>
    </w:lvl>
    <w:lvl w:ilvl="8" w:tplc="8C762562" w:tentative="1">
      <w:start w:val="1"/>
      <w:numFmt w:val="bullet"/>
      <w:lvlText w:val=""/>
      <w:lvlJc w:val="left"/>
      <w:pPr>
        <w:ind w:left="6555" w:hanging="360"/>
      </w:pPr>
      <w:rPr>
        <w:rFonts w:ascii="Wingdings" w:hAnsi="Wingdings" w:hint="default"/>
      </w:rPr>
    </w:lvl>
  </w:abstractNum>
  <w:abstractNum w:abstractNumId="16" w15:restartNumberingAfterBreak="0">
    <w:nsid w:val="156D2D82"/>
    <w:multiLevelType w:val="hybridMultilevel"/>
    <w:tmpl w:val="1C4296B8"/>
    <w:lvl w:ilvl="0" w:tplc="42925D44">
      <w:start w:val="1"/>
      <w:numFmt w:val="bullet"/>
      <w:lvlText w:val=""/>
      <w:lvlJc w:val="left"/>
      <w:pPr>
        <w:ind w:left="720" w:hanging="360"/>
      </w:pPr>
      <w:rPr>
        <w:rFonts w:ascii="Symbol" w:hAnsi="Symbol" w:hint="default"/>
      </w:rPr>
    </w:lvl>
    <w:lvl w:ilvl="1" w:tplc="6EF883BA" w:tentative="1">
      <w:start w:val="1"/>
      <w:numFmt w:val="bullet"/>
      <w:lvlText w:val="o"/>
      <w:lvlJc w:val="left"/>
      <w:pPr>
        <w:ind w:left="1440" w:hanging="360"/>
      </w:pPr>
      <w:rPr>
        <w:rFonts w:ascii="Courier New" w:hAnsi="Courier New" w:cs="Courier New" w:hint="default"/>
      </w:rPr>
    </w:lvl>
    <w:lvl w:ilvl="2" w:tplc="FC8EA070" w:tentative="1">
      <w:start w:val="1"/>
      <w:numFmt w:val="bullet"/>
      <w:lvlText w:val=""/>
      <w:lvlJc w:val="left"/>
      <w:pPr>
        <w:ind w:left="2160" w:hanging="360"/>
      </w:pPr>
      <w:rPr>
        <w:rFonts w:ascii="Wingdings" w:hAnsi="Wingdings" w:hint="default"/>
      </w:rPr>
    </w:lvl>
    <w:lvl w:ilvl="3" w:tplc="5BBEDF98" w:tentative="1">
      <w:start w:val="1"/>
      <w:numFmt w:val="bullet"/>
      <w:lvlText w:val=""/>
      <w:lvlJc w:val="left"/>
      <w:pPr>
        <w:ind w:left="2880" w:hanging="360"/>
      </w:pPr>
      <w:rPr>
        <w:rFonts w:ascii="Symbol" w:hAnsi="Symbol" w:hint="default"/>
      </w:rPr>
    </w:lvl>
    <w:lvl w:ilvl="4" w:tplc="581EDAF0" w:tentative="1">
      <w:start w:val="1"/>
      <w:numFmt w:val="bullet"/>
      <w:lvlText w:val="o"/>
      <w:lvlJc w:val="left"/>
      <w:pPr>
        <w:ind w:left="3600" w:hanging="360"/>
      </w:pPr>
      <w:rPr>
        <w:rFonts w:ascii="Courier New" w:hAnsi="Courier New" w:cs="Courier New" w:hint="default"/>
      </w:rPr>
    </w:lvl>
    <w:lvl w:ilvl="5" w:tplc="B33CB752" w:tentative="1">
      <w:start w:val="1"/>
      <w:numFmt w:val="bullet"/>
      <w:lvlText w:val=""/>
      <w:lvlJc w:val="left"/>
      <w:pPr>
        <w:ind w:left="4320" w:hanging="360"/>
      </w:pPr>
      <w:rPr>
        <w:rFonts w:ascii="Wingdings" w:hAnsi="Wingdings" w:hint="default"/>
      </w:rPr>
    </w:lvl>
    <w:lvl w:ilvl="6" w:tplc="63EE01A4" w:tentative="1">
      <w:start w:val="1"/>
      <w:numFmt w:val="bullet"/>
      <w:lvlText w:val=""/>
      <w:lvlJc w:val="left"/>
      <w:pPr>
        <w:ind w:left="5040" w:hanging="360"/>
      </w:pPr>
      <w:rPr>
        <w:rFonts w:ascii="Symbol" w:hAnsi="Symbol" w:hint="default"/>
      </w:rPr>
    </w:lvl>
    <w:lvl w:ilvl="7" w:tplc="62D6457A" w:tentative="1">
      <w:start w:val="1"/>
      <w:numFmt w:val="bullet"/>
      <w:lvlText w:val="o"/>
      <w:lvlJc w:val="left"/>
      <w:pPr>
        <w:ind w:left="5760" w:hanging="360"/>
      </w:pPr>
      <w:rPr>
        <w:rFonts w:ascii="Courier New" w:hAnsi="Courier New" w:cs="Courier New" w:hint="default"/>
      </w:rPr>
    </w:lvl>
    <w:lvl w:ilvl="8" w:tplc="E278A58C" w:tentative="1">
      <w:start w:val="1"/>
      <w:numFmt w:val="bullet"/>
      <w:lvlText w:val=""/>
      <w:lvlJc w:val="left"/>
      <w:pPr>
        <w:ind w:left="6480" w:hanging="360"/>
      </w:pPr>
      <w:rPr>
        <w:rFonts w:ascii="Wingdings" w:hAnsi="Wingdings" w:hint="default"/>
      </w:rPr>
    </w:lvl>
  </w:abstractNum>
  <w:abstractNum w:abstractNumId="17" w15:restartNumberingAfterBreak="0">
    <w:nsid w:val="175E1BE8"/>
    <w:multiLevelType w:val="hybridMultilevel"/>
    <w:tmpl w:val="480C7CE0"/>
    <w:lvl w:ilvl="0" w:tplc="25048F12">
      <w:start w:val="1"/>
      <w:numFmt w:val="bullet"/>
      <w:lvlText w:val=""/>
      <w:lvlJc w:val="left"/>
      <w:pPr>
        <w:ind w:left="720" w:hanging="360"/>
      </w:pPr>
      <w:rPr>
        <w:rFonts w:ascii="Symbol" w:hAnsi="Symbol" w:hint="default"/>
        <w:color w:val="6B2976"/>
      </w:rPr>
    </w:lvl>
    <w:lvl w:ilvl="1" w:tplc="4A0ABE32" w:tentative="1">
      <w:start w:val="1"/>
      <w:numFmt w:val="bullet"/>
      <w:lvlText w:val="o"/>
      <w:lvlJc w:val="left"/>
      <w:pPr>
        <w:ind w:left="1440" w:hanging="360"/>
      </w:pPr>
      <w:rPr>
        <w:rFonts w:ascii="Courier New" w:hAnsi="Courier New" w:cs="Courier New" w:hint="default"/>
      </w:rPr>
    </w:lvl>
    <w:lvl w:ilvl="2" w:tplc="2A1A7C02" w:tentative="1">
      <w:start w:val="1"/>
      <w:numFmt w:val="bullet"/>
      <w:lvlText w:val=""/>
      <w:lvlJc w:val="left"/>
      <w:pPr>
        <w:ind w:left="2160" w:hanging="360"/>
      </w:pPr>
      <w:rPr>
        <w:rFonts w:ascii="Wingdings" w:hAnsi="Wingdings" w:hint="default"/>
      </w:rPr>
    </w:lvl>
    <w:lvl w:ilvl="3" w:tplc="CC8CCEE2" w:tentative="1">
      <w:start w:val="1"/>
      <w:numFmt w:val="bullet"/>
      <w:lvlText w:val=""/>
      <w:lvlJc w:val="left"/>
      <w:pPr>
        <w:ind w:left="2880" w:hanging="360"/>
      </w:pPr>
      <w:rPr>
        <w:rFonts w:ascii="Symbol" w:hAnsi="Symbol" w:hint="default"/>
      </w:rPr>
    </w:lvl>
    <w:lvl w:ilvl="4" w:tplc="6332CEDA" w:tentative="1">
      <w:start w:val="1"/>
      <w:numFmt w:val="bullet"/>
      <w:lvlText w:val="o"/>
      <w:lvlJc w:val="left"/>
      <w:pPr>
        <w:ind w:left="3600" w:hanging="360"/>
      </w:pPr>
      <w:rPr>
        <w:rFonts w:ascii="Courier New" w:hAnsi="Courier New" w:cs="Courier New" w:hint="default"/>
      </w:rPr>
    </w:lvl>
    <w:lvl w:ilvl="5" w:tplc="1CC65E4E" w:tentative="1">
      <w:start w:val="1"/>
      <w:numFmt w:val="bullet"/>
      <w:lvlText w:val=""/>
      <w:lvlJc w:val="left"/>
      <w:pPr>
        <w:ind w:left="4320" w:hanging="360"/>
      </w:pPr>
      <w:rPr>
        <w:rFonts w:ascii="Wingdings" w:hAnsi="Wingdings" w:hint="default"/>
      </w:rPr>
    </w:lvl>
    <w:lvl w:ilvl="6" w:tplc="3AC4C1AC" w:tentative="1">
      <w:start w:val="1"/>
      <w:numFmt w:val="bullet"/>
      <w:lvlText w:val=""/>
      <w:lvlJc w:val="left"/>
      <w:pPr>
        <w:ind w:left="5040" w:hanging="360"/>
      </w:pPr>
      <w:rPr>
        <w:rFonts w:ascii="Symbol" w:hAnsi="Symbol" w:hint="default"/>
      </w:rPr>
    </w:lvl>
    <w:lvl w:ilvl="7" w:tplc="827C5CE6" w:tentative="1">
      <w:start w:val="1"/>
      <w:numFmt w:val="bullet"/>
      <w:lvlText w:val="o"/>
      <w:lvlJc w:val="left"/>
      <w:pPr>
        <w:ind w:left="5760" w:hanging="360"/>
      </w:pPr>
      <w:rPr>
        <w:rFonts w:ascii="Courier New" w:hAnsi="Courier New" w:cs="Courier New" w:hint="default"/>
      </w:rPr>
    </w:lvl>
    <w:lvl w:ilvl="8" w:tplc="6284BC10" w:tentative="1">
      <w:start w:val="1"/>
      <w:numFmt w:val="bullet"/>
      <w:lvlText w:val=""/>
      <w:lvlJc w:val="left"/>
      <w:pPr>
        <w:ind w:left="6480" w:hanging="360"/>
      </w:pPr>
      <w:rPr>
        <w:rFonts w:ascii="Wingdings" w:hAnsi="Wingdings" w:hint="default"/>
      </w:rPr>
    </w:lvl>
  </w:abstractNum>
  <w:abstractNum w:abstractNumId="18" w15:restartNumberingAfterBreak="0">
    <w:nsid w:val="1D224B86"/>
    <w:multiLevelType w:val="hybridMultilevel"/>
    <w:tmpl w:val="FA7E3658"/>
    <w:lvl w:ilvl="0" w:tplc="B7048DBA">
      <w:start w:val="1"/>
      <w:numFmt w:val="bullet"/>
      <w:lvlText w:val=""/>
      <w:lvlJc w:val="left"/>
      <w:pPr>
        <w:ind w:left="720" w:hanging="360"/>
      </w:pPr>
      <w:rPr>
        <w:rFonts w:ascii="Symbol" w:hAnsi="Symbol" w:hint="default"/>
        <w:color w:val="6B2976"/>
      </w:rPr>
    </w:lvl>
    <w:lvl w:ilvl="1" w:tplc="97A62A0E" w:tentative="1">
      <w:start w:val="1"/>
      <w:numFmt w:val="bullet"/>
      <w:lvlText w:val="o"/>
      <w:lvlJc w:val="left"/>
      <w:pPr>
        <w:ind w:left="1440" w:hanging="360"/>
      </w:pPr>
      <w:rPr>
        <w:rFonts w:ascii="Courier New" w:hAnsi="Courier New" w:cs="Courier New" w:hint="default"/>
      </w:rPr>
    </w:lvl>
    <w:lvl w:ilvl="2" w:tplc="CFCC78D0" w:tentative="1">
      <w:start w:val="1"/>
      <w:numFmt w:val="bullet"/>
      <w:lvlText w:val=""/>
      <w:lvlJc w:val="left"/>
      <w:pPr>
        <w:ind w:left="2160" w:hanging="360"/>
      </w:pPr>
      <w:rPr>
        <w:rFonts w:ascii="Wingdings" w:hAnsi="Wingdings" w:hint="default"/>
      </w:rPr>
    </w:lvl>
    <w:lvl w:ilvl="3" w:tplc="65E69660" w:tentative="1">
      <w:start w:val="1"/>
      <w:numFmt w:val="bullet"/>
      <w:lvlText w:val=""/>
      <w:lvlJc w:val="left"/>
      <w:pPr>
        <w:ind w:left="2880" w:hanging="360"/>
      </w:pPr>
      <w:rPr>
        <w:rFonts w:ascii="Symbol" w:hAnsi="Symbol" w:hint="default"/>
      </w:rPr>
    </w:lvl>
    <w:lvl w:ilvl="4" w:tplc="5D9247CC" w:tentative="1">
      <w:start w:val="1"/>
      <w:numFmt w:val="bullet"/>
      <w:lvlText w:val="o"/>
      <w:lvlJc w:val="left"/>
      <w:pPr>
        <w:ind w:left="3600" w:hanging="360"/>
      </w:pPr>
      <w:rPr>
        <w:rFonts w:ascii="Courier New" w:hAnsi="Courier New" w:cs="Courier New" w:hint="default"/>
      </w:rPr>
    </w:lvl>
    <w:lvl w:ilvl="5" w:tplc="B4C20ABC" w:tentative="1">
      <w:start w:val="1"/>
      <w:numFmt w:val="bullet"/>
      <w:lvlText w:val=""/>
      <w:lvlJc w:val="left"/>
      <w:pPr>
        <w:ind w:left="4320" w:hanging="360"/>
      </w:pPr>
      <w:rPr>
        <w:rFonts w:ascii="Wingdings" w:hAnsi="Wingdings" w:hint="default"/>
      </w:rPr>
    </w:lvl>
    <w:lvl w:ilvl="6" w:tplc="09D6AD0E" w:tentative="1">
      <w:start w:val="1"/>
      <w:numFmt w:val="bullet"/>
      <w:lvlText w:val=""/>
      <w:lvlJc w:val="left"/>
      <w:pPr>
        <w:ind w:left="5040" w:hanging="360"/>
      </w:pPr>
      <w:rPr>
        <w:rFonts w:ascii="Symbol" w:hAnsi="Symbol" w:hint="default"/>
      </w:rPr>
    </w:lvl>
    <w:lvl w:ilvl="7" w:tplc="8F66DC94" w:tentative="1">
      <w:start w:val="1"/>
      <w:numFmt w:val="bullet"/>
      <w:lvlText w:val="o"/>
      <w:lvlJc w:val="left"/>
      <w:pPr>
        <w:ind w:left="5760" w:hanging="360"/>
      </w:pPr>
      <w:rPr>
        <w:rFonts w:ascii="Courier New" w:hAnsi="Courier New" w:cs="Courier New" w:hint="default"/>
      </w:rPr>
    </w:lvl>
    <w:lvl w:ilvl="8" w:tplc="CA3287A2" w:tentative="1">
      <w:start w:val="1"/>
      <w:numFmt w:val="bullet"/>
      <w:lvlText w:val=""/>
      <w:lvlJc w:val="left"/>
      <w:pPr>
        <w:ind w:left="6480" w:hanging="360"/>
      </w:pPr>
      <w:rPr>
        <w:rFonts w:ascii="Wingdings" w:hAnsi="Wingdings" w:hint="default"/>
      </w:rPr>
    </w:lvl>
  </w:abstractNum>
  <w:abstractNum w:abstractNumId="19" w15:restartNumberingAfterBreak="0">
    <w:nsid w:val="22281836"/>
    <w:multiLevelType w:val="hybridMultilevel"/>
    <w:tmpl w:val="14404686"/>
    <w:lvl w:ilvl="0" w:tplc="2FB6A1E0">
      <w:start w:val="1"/>
      <w:numFmt w:val="bullet"/>
      <w:lvlText w:val=""/>
      <w:lvlJc w:val="left"/>
      <w:pPr>
        <w:ind w:left="720" w:hanging="360"/>
      </w:pPr>
      <w:rPr>
        <w:rFonts w:ascii="Symbol" w:hAnsi="Symbol" w:hint="default"/>
        <w:color w:val="6B2976"/>
      </w:rPr>
    </w:lvl>
    <w:lvl w:ilvl="1" w:tplc="86968A9C" w:tentative="1">
      <w:start w:val="1"/>
      <w:numFmt w:val="bullet"/>
      <w:lvlText w:val="o"/>
      <w:lvlJc w:val="left"/>
      <w:pPr>
        <w:ind w:left="1440" w:hanging="360"/>
      </w:pPr>
      <w:rPr>
        <w:rFonts w:ascii="Courier New" w:hAnsi="Courier New" w:cs="Courier New" w:hint="default"/>
      </w:rPr>
    </w:lvl>
    <w:lvl w:ilvl="2" w:tplc="2BDE4AEE" w:tentative="1">
      <w:start w:val="1"/>
      <w:numFmt w:val="bullet"/>
      <w:lvlText w:val=""/>
      <w:lvlJc w:val="left"/>
      <w:pPr>
        <w:ind w:left="2160" w:hanging="360"/>
      </w:pPr>
      <w:rPr>
        <w:rFonts w:ascii="Wingdings" w:hAnsi="Wingdings" w:hint="default"/>
      </w:rPr>
    </w:lvl>
    <w:lvl w:ilvl="3" w:tplc="1A4AC87C" w:tentative="1">
      <w:start w:val="1"/>
      <w:numFmt w:val="bullet"/>
      <w:lvlText w:val=""/>
      <w:lvlJc w:val="left"/>
      <w:pPr>
        <w:ind w:left="2880" w:hanging="360"/>
      </w:pPr>
      <w:rPr>
        <w:rFonts w:ascii="Symbol" w:hAnsi="Symbol" w:hint="default"/>
      </w:rPr>
    </w:lvl>
    <w:lvl w:ilvl="4" w:tplc="BBD8F9E0" w:tentative="1">
      <w:start w:val="1"/>
      <w:numFmt w:val="bullet"/>
      <w:lvlText w:val="o"/>
      <w:lvlJc w:val="left"/>
      <w:pPr>
        <w:ind w:left="3600" w:hanging="360"/>
      </w:pPr>
      <w:rPr>
        <w:rFonts w:ascii="Courier New" w:hAnsi="Courier New" w:cs="Courier New" w:hint="default"/>
      </w:rPr>
    </w:lvl>
    <w:lvl w:ilvl="5" w:tplc="8E2E0940" w:tentative="1">
      <w:start w:val="1"/>
      <w:numFmt w:val="bullet"/>
      <w:lvlText w:val=""/>
      <w:lvlJc w:val="left"/>
      <w:pPr>
        <w:ind w:left="4320" w:hanging="360"/>
      </w:pPr>
      <w:rPr>
        <w:rFonts w:ascii="Wingdings" w:hAnsi="Wingdings" w:hint="default"/>
      </w:rPr>
    </w:lvl>
    <w:lvl w:ilvl="6" w:tplc="322AC886" w:tentative="1">
      <w:start w:val="1"/>
      <w:numFmt w:val="bullet"/>
      <w:lvlText w:val=""/>
      <w:lvlJc w:val="left"/>
      <w:pPr>
        <w:ind w:left="5040" w:hanging="360"/>
      </w:pPr>
      <w:rPr>
        <w:rFonts w:ascii="Symbol" w:hAnsi="Symbol" w:hint="default"/>
      </w:rPr>
    </w:lvl>
    <w:lvl w:ilvl="7" w:tplc="458A4A70" w:tentative="1">
      <w:start w:val="1"/>
      <w:numFmt w:val="bullet"/>
      <w:lvlText w:val="o"/>
      <w:lvlJc w:val="left"/>
      <w:pPr>
        <w:ind w:left="5760" w:hanging="360"/>
      </w:pPr>
      <w:rPr>
        <w:rFonts w:ascii="Courier New" w:hAnsi="Courier New" w:cs="Courier New" w:hint="default"/>
      </w:rPr>
    </w:lvl>
    <w:lvl w:ilvl="8" w:tplc="FBD83A6C" w:tentative="1">
      <w:start w:val="1"/>
      <w:numFmt w:val="bullet"/>
      <w:lvlText w:val=""/>
      <w:lvlJc w:val="left"/>
      <w:pPr>
        <w:ind w:left="6480" w:hanging="360"/>
      </w:pPr>
      <w:rPr>
        <w:rFonts w:ascii="Wingdings" w:hAnsi="Wingdings" w:hint="default"/>
      </w:rPr>
    </w:lvl>
  </w:abstractNum>
  <w:abstractNum w:abstractNumId="20" w15:restartNumberingAfterBreak="0">
    <w:nsid w:val="27644E89"/>
    <w:multiLevelType w:val="hybridMultilevel"/>
    <w:tmpl w:val="A8600788"/>
    <w:lvl w:ilvl="0" w:tplc="81BA2922">
      <w:start w:val="1"/>
      <w:numFmt w:val="bullet"/>
      <w:lvlText w:val=""/>
      <w:lvlJc w:val="left"/>
      <w:pPr>
        <w:ind w:left="720" w:hanging="360"/>
      </w:pPr>
      <w:rPr>
        <w:rFonts w:ascii="Symbol" w:hAnsi="Symbol" w:hint="default"/>
        <w:color w:val="6B2976"/>
      </w:rPr>
    </w:lvl>
    <w:lvl w:ilvl="1" w:tplc="843C91EE" w:tentative="1">
      <w:start w:val="1"/>
      <w:numFmt w:val="bullet"/>
      <w:lvlText w:val="o"/>
      <w:lvlJc w:val="left"/>
      <w:pPr>
        <w:ind w:left="1440" w:hanging="360"/>
      </w:pPr>
      <w:rPr>
        <w:rFonts w:ascii="Courier New" w:hAnsi="Courier New" w:cs="Courier New" w:hint="default"/>
      </w:rPr>
    </w:lvl>
    <w:lvl w:ilvl="2" w:tplc="05504DDA" w:tentative="1">
      <w:start w:val="1"/>
      <w:numFmt w:val="bullet"/>
      <w:lvlText w:val=""/>
      <w:lvlJc w:val="left"/>
      <w:pPr>
        <w:ind w:left="2160" w:hanging="360"/>
      </w:pPr>
      <w:rPr>
        <w:rFonts w:ascii="Wingdings" w:hAnsi="Wingdings" w:hint="default"/>
      </w:rPr>
    </w:lvl>
    <w:lvl w:ilvl="3" w:tplc="15ACD276" w:tentative="1">
      <w:start w:val="1"/>
      <w:numFmt w:val="bullet"/>
      <w:lvlText w:val=""/>
      <w:lvlJc w:val="left"/>
      <w:pPr>
        <w:ind w:left="2880" w:hanging="360"/>
      </w:pPr>
      <w:rPr>
        <w:rFonts w:ascii="Symbol" w:hAnsi="Symbol" w:hint="default"/>
      </w:rPr>
    </w:lvl>
    <w:lvl w:ilvl="4" w:tplc="A7B412EC" w:tentative="1">
      <w:start w:val="1"/>
      <w:numFmt w:val="bullet"/>
      <w:lvlText w:val="o"/>
      <w:lvlJc w:val="left"/>
      <w:pPr>
        <w:ind w:left="3600" w:hanging="360"/>
      </w:pPr>
      <w:rPr>
        <w:rFonts w:ascii="Courier New" w:hAnsi="Courier New" w:cs="Courier New" w:hint="default"/>
      </w:rPr>
    </w:lvl>
    <w:lvl w:ilvl="5" w:tplc="35C2A350" w:tentative="1">
      <w:start w:val="1"/>
      <w:numFmt w:val="bullet"/>
      <w:lvlText w:val=""/>
      <w:lvlJc w:val="left"/>
      <w:pPr>
        <w:ind w:left="4320" w:hanging="360"/>
      </w:pPr>
      <w:rPr>
        <w:rFonts w:ascii="Wingdings" w:hAnsi="Wingdings" w:hint="default"/>
      </w:rPr>
    </w:lvl>
    <w:lvl w:ilvl="6" w:tplc="CCD6A440" w:tentative="1">
      <w:start w:val="1"/>
      <w:numFmt w:val="bullet"/>
      <w:lvlText w:val=""/>
      <w:lvlJc w:val="left"/>
      <w:pPr>
        <w:ind w:left="5040" w:hanging="360"/>
      </w:pPr>
      <w:rPr>
        <w:rFonts w:ascii="Symbol" w:hAnsi="Symbol" w:hint="default"/>
      </w:rPr>
    </w:lvl>
    <w:lvl w:ilvl="7" w:tplc="A20876FA" w:tentative="1">
      <w:start w:val="1"/>
      <w:numFmt w:val="bullet"/>
      <w:lvlText w:val="o"/>
      <w:lvlJc w:val="left"/>
      <w:pPr>
        <w:ind w:left="5760" w:hanging="360"/>
      </w:pPr>
      <w:rPr>
        <w:rFonts w:ascii="Courier New" w:hAnsi="Courier New" w:cs="Courier New" w:hint="default"/>
      </w:rPr>
    </w:lvl>
    <w:lvl w:ilvl="8" w:tplc="BEF8D8F8" w:tentative="1">
      <w:start w:val="1"/>
      <w:numFmt w:val="bullet"/>
      <w:lvlText w:val=""/>
      <w:lvlJc w:val="left"/>
      <w:pPr>
        <w:ind w:left="6480" w:hanging="360"/>
      </w:pPr>
      <w:rPr>
        <w:rFonts w:ascii="Wingdings" w:hAnsi="Wingdings" w:hint="default"/>
      </w:rPr>
    </w:lvl>
  </w:abstractNum>
  <w:abstractNum w:abstractNumId="21" w15:restartNumberingAfterBreak="0">
    <w:nsid w:val="282B30ED"/>
    <w:multiLevelType w:val="hybridMultilevel"/>
    <w:tmpl w:val="75C46E38"/>
    <w:lvl w:ilvl="0" w:tplc="700CEB12">
      <w:start w:val="1"/>
      <w:numFmt w:val="bullet"/>
      <w:lvlText w:val=""/>
      <w:lvlJc w:val="left"/>
      <w:pPr>
        <w:ind w:left="720" w:hanging="360"/>
      </w:pPr>
      <w:rPr>
        <w:rFonts w:ascii="Symbol" w:hAnsi="Symbol" w:hint="default"/>
      </w:rPr>
    </w:lvl>
    <w:lvl w:ilvl="1" w:tplc="B040060A" w:tentative="1">
      <w:start w:val="1"/>
      <w:numFmt w:val="bullet"/>
      <w:lvlText w:val="o"/>
      <w:lvlJc w:val="left"/>
      <w:pPr>
        <w:ind w:left="1440" w:hanging="360"/>
      </w:pPr>
      <w:rPr>
        <w:rFonts w:ascii="Courier New" w:hAnsi="Courier New" w:cs="Courier New" w:hint="default"/>
      </w:rPr>
    </w:lvl>
    <w:lvl w:ilvl="2" w:tplc="1F380C92" w:tentative="1">
      <w:start w:val="1"/>
      <w:numFmt w:val="bullet"/>
      <w:lvlText w:val=""/>
      <w:lvlJc w:val="left"/>
      <w:pPr>
        <w:ind w:left="2160" w:hanging="360"/>
      </w:pPr>
      <w:rPr>
        <w:rFonts w:ascii="Wingdings" w:hAnsi="Wingdings" w:hint="default"/>
      </w:rPr>
    </w:lvl>
    <w:lvl w:ilvl="3" w:tplc="959C28D0" w:tentative="1">
      <w:start w:val="1"/>
      <w:numFmt w:val="bullet"/>
      <w:lvlText w:val=""/>
      <w:lvlJc w:val="left"/>
      <w:pPr>
        <w:ind w:left="2880" w:hanging="360"/>
      </w:pPr>
      <w:rPr>
        <w:rFonts w:ascii="Symbol" w:hAnsi="Symbol" w:hint="default"/>
      </w:rPr>
    </w:lvl>
    <w:lvl w:ilvl="4" w:tplc="34BC9C88" w:tentative="1">
      <w:start w:val="1"/>
      <w:numFmt w:val="bullet"/>
      <w:lvlText w:val="o"/>
      <w:lvlJc w:val="left"/>
      <w:pPr>
        <w:ind w:left="3600" w:hanging="360"/>
      </w:pPr>
      <w:rPr>
        <w:rFonts w:ascii="Courier New" w:hAnsi="Courier New" w:cs="Courier New" w:hint="default"/>
      </w:rPr>
    </w:lvl>
    <w:lvl w:ilvl="5" w:tplc="AA02BE50" w:tentative="1">
      <w:start w:val="1"/>
      <w:numFmt w:val="bullet"/>
      <w:lvlText w:val=""/>
      <w:lvlJc w:val="left"/>
      <w:pPr>
        <w:ind w:left="4320" w:hanging="360"/>
      </w:pPr>
      <w:rPr>
        <w:rFonts w:ascii="Wingdings" w:hAnsi="Wingdings" w:hint="default"/>
      </w:rPr>
    </w:lvl>
    <w:lvl w:ilvl="6" w:tplc="9E885BE4" w:tentative="1">
      <w:start w:val="1"/>
      <w:numFmt w:val="bullet"/>
      <w:lvlText w:val=""/>
      <w:lvlJc w:val="left"/>
      <w:pPr>
        <w:ind w:left="5040" w:hanging="360"/>
      </w:pPr>
      <w:rPr>
        <w:rFonts w:ascii="Symbol" w:hAnsi="Symbol" w:hint="default"/>
      </w:rPr>
    </w:lvl>
    <w:lvl w:ilvl="7" w:tplc="B8D6741A" w:tentative="1">
      <w:start w:val="1"/>
      <w:numFmt w:val="bullet"/>
      <w:lvlText w:val="o"/>
      <w:lvlJc w:val="left"/>
      <w:pPr>
        <w:ind w:left="5760" w:hanging="360"/>
      </w:pPr>
      <w:rPr>
        <w:rFonts w:ascii="Courier New" w:hAnsi="Courier New" w:cs="Courier New" w:hint="default"/>
      </w:rPr>
    </w:lvl>
    <w:lvl w:ilvl="8" w:tplc="777A0F5A" w:tentative="1">
      <w:start w:val="1"/>
      <w:numFmt w:val="bullet"/>
      <w:lvlText w:val=""/>
      <w:lvlJc w:val="left"/>
      <w:pPr>
        <w:ind w:left="6480" w:hanging="360"/>
      </w:pPr>
      <w:rPr>
        <w:rFonts w:ascii="Wingdings" w:hAnsi="Wingdings" w:hint="default"/>
      </w:rPr>
    </w:lvl>
  </w:abstractNum>
  <w:abstractNum w:abstractNumId="22" w15:restartNumberingAfterBreak="0">
    <w:nsid w:val="29BF50F0"/>
    <w:multiLevelType w:val="hybridMultilevel"/>
    <w:tmpl w:val="9AC0395E"/>
    <w:lvl w:ilvl="0" w:tplc="9EC094DE">
      <w:start w:val="1"/>
      <w:numFmt w:val="bullet"/>
      <w:lvlText w:val=""/>
      <w:lvlJc w:val="left"/>
      <w:pPr>
        <w:ind w:left="720" w:hanging="360"/>
      </w:pPr>
      <w:rPr>
        <w:rFonts w:ascii="Symbol" w:hAnsi="Symbol" w:hint="default"/>
      </w:rPr>
    </w:lvl>
    <w:lvl w:ilvl="1" w:tplc="B1D82690" w:tentative="1">
      <w:start w:val="1"/>
      <w:numFmt w:val="bullet"/>
      <w:lvlText w:val="o"/>
      <w:lvlJc w:val="left"/>
      <w:pPr>
        <w:ind w:left="1440" w:hanging="360"/>
      </w:pPr>
      <w:rPr>
        <w:rFonts w:ascii="Courier New" w:hAnsi="Courier New" w:cs="Courier New" w:hint="default"/>
      </w:rPr>
    </w:lvl>
    <w:lvl w:ilvl="2" w:tplc="BAC47036" w:tentative="1">
      <w:start w:val="1"/>
      <w:numFmt w:val="bullet"/>
      <w:lvlText w:val=""/>
      <w:lvlJc w:val="left"/>
      <w:pPr>
        <w:ind w:left="2160" w:hanging="360"/>
      </w:pPr>
      <w:rPr>
        <w:rFonts w:ascii="Wingdings" w:hAnsi="Wingdings" w:hint="default"/>
      </w:rPr>
    </w:lvl>
    <w:lvl w:ilvl="3" w:tplc="5F407AF8" w:tentative="1">
      <w:start w:val="1"/>
      <w:numFmt w:val="bullet"/>
      <w:lvlText w:val=""/>
      <w:lvlJc w:val="left"/>
      <w:pPr>
        <w:ind w:left="2880" w:hanging="360"/>
      </w:pPr>
      <w:rPr>
        <w:rFonts w:ascii="Symbol" w:hAnsi="Symbol" w:hint="default"/>
      </w:rPr>
    </w:lvl>
    <w:lvl w:ilvl="4" w:tplc="DE9464C4" w:tentative="1">
      <w:start w:val="1"/>
      <w:numFmt w:val="bullet"/>
      <w:lvlText w:val="o"/>
      <w:lvlJc w:val="left"/>
      <w:pPr>
        <w:ind w:left="3600" w:hanging="360"/>
      </w:pPr>
      <w:rPr>
        <w:rFonts w:ascii="Courier New" w:hAnsi="Courier New" w:cs="Courier New" w:hint="default"/>
      </w:rPr>
    </w:lvl>
    <w:lvl w:ilvl="5" w:tplc="447CDDA4" w:tentative="1">
      <w:start w:val="1"/>
      <w:numFmt w:val="bullet"/>
      <w:lvlText w:val=""/>
      <w:lvlJc w:val="left"/>
      <w:pPr>
        <w:ind w:left="4320" w:hanging="360"/>
      </w:pPr>
      <w:rPr>
        <w:rFonts w:ascii="Wingdings" w:hAnsi="Wingdings" w:hint="default"/>
      </w:rPr>
    </w:lvl>
    <w:lvl w:ilvl="6" w:tplc="57667C3E" w:tentative="1">
      <w:start w:val="1"/>
      <w:numFmt w:val="bullet"/>
      <w:lvlText w:val=""/>
      <w:lvlJc w:val="left"/>
      <w:pPr>
        <w:ind w:left="5040" w:hanging="360"/>
      </w:pPr>
      <w:rPr>
        <w:rFonts w:ascii="Symbol" w:hAnsi="Symbol" w:hint="default"/>
      </w:rPr>
    </w:lvl>
    <w:lvl w:ilvl="7" w:tplc="CA220574" w:tentative="1">
      <w:start w:val="1"/>
      <w:numFmt w:val="bullet"/>
      <w:lvlText w:val="o"/>
      <w:lvlJc w:val="left"/>
      <w:pPr>
        <w:ind w:left="5760" w:hanging="360"/>
      </w:pPr>
      <w:rPr>
        <w:rFonts w:ascii="Courier New" w:hAnsi="Courier New" w:cs="Courier New" w:hint="default"/>
      </w:rPr>
    </w:lvl>
    <w:lvl w:ilvl="8" w:tplc="8160AED0" w:tentative="1">
      <w:start w:val="1"/>
      <w:numFmt w:val="bullet"/>
      <w:lvlText w:val=""/>
      <w:lvlJc w:val="left"/>
      <w:pPr>
        <w:ind w:left="6480" w:hanging="360"/>
      </w:pPr>
      <w:rPr>
        <w:rFonts w:ascii="Wingdings" w:hAnsi="Wingdings" w:hint="default"/>
      </w:rPr>
    </w:lvl>
  </w:abstractNum>
  <w:abstractNum w:abstractNumId="23" w15:restartNumberingAfterBreak="0">
    <w:nsid w:val="2A5368B4"/>
    <w:multiLevelType w:val="hybridMultilevel"/>
    <w:tmpl w:val="2C6CA4F8"/>
    <w:lvl w:ilvl="0" w:tplc="FC3E903E">
      <w:start w:val="1"/>
      <w:numFmt w:val="bullet"/>
      <w:lvlText w:val=""/>
      <w:lvlJc w:val="left"/>
      <w:pPr>
        <w:ind w:left="720" w:hanging="360"/>
      </w:pPr>
      <w:rPr>
        <w:rFonts w:ascii="Symbol" w:hAnsi="Symbol" w:hint="default"/>
      </w:rPr>
    </w:lvl>
    <w:lvl w:ilvl="1" w:tplc="45BA4444" w:tentative="1">
      <w:start w:val="1"/>
      <w:numFmt w:val="bullet"/>
      <w:lvlText w:val="o"/>
      <w:lvlJc w:val="left"/>
      <w:pPr>
        <w:ind w:left="1440" w:hanging="360"/>
      </w:pPr>
      <w:rPr>
        <w:rFonts w:ascii="Courier New" w:hAnsi="Courier New" w:cs="Courier New" w:hint="default"/>
      </w:rPr>
    </w:lvl>
    <w:lvl w:ilvl="2" w:tplc="5498B0B2" w:tentative="1">
      <w:start w:val="1"/>
      <w:numFmt w:val="bullet"/>
      <w:lvlText w:val=""/>
      <w:lvlJc w:val="left"/>
      <w:pPr>
        <w:ind w:left="2160" w:hanging="360"/>
      </w:pPr>
      <w:rPr>
        <w:rFonts w:ascii="Wingdings" w:hAnsi="Wingdings" w:hint="default"/>
      </w:rPr>
    </w:lvl>
    <w:lvl w:ilvl="3" w:tplc="14B84BBE" w:tentative="1">
      <w:start w:val="1"/>
      <w:numFmt w:val="bullet"/>
      <w:lvlText w:val=""/>
      <w:lvlJc w:val="left"/>
      <w:pPr>
        <w:ind w:left="2880" w:hanging="360"/>
      </w:pPr>
      <w:rPr>
        <w:rFonts w:ascii="Symbol" w:hAnsi="Symbol" w:hint="default"/>
      </w:rPr>
    </w:lvl>
    <w:lvl w:ilvl="4" w:tplc="1BFAC16C" w:tentative="1">
      <w:start w:val="1"/>
      <w:numFmt w:val="bullet"/>
      <w:lvlText w:val="o"/>
      <w:lvlJc w:val="left"/>
      <w:pPr>
        <w:ind w:left="3600" w:hanging="360"/>
      </w:pPr>
      <w:rPr>
        <w:rFonts w:ascii="Courier New" w:hAnsi="Courier New" w:cs="Courier New" w:hint="default"/>
      </w:rPr>
    </w:lvl>
    <w:lvl w:ilvl="5" w:tplc="DD12B74C" w:tentative="1">
      <w:start w:val="1"/>
      <w:numFmt w:val="bullet"/>
      <w:lvlText w:val=""/>
      <w:lvlJc w:val="left"/>
      <w:pPr>
        <w:ind w:left="4320" w:hanging="360"/>
      </w:pPr>
      <w:rPr>
        <w:rFonts w:ascii="Wingdings" w:hAnsi="Wingdings" w:hint="default"/>
      </w:rPr>
    </w:lvl>
    <w:lvl w:ilvl="6" w:tplc="9306C212" w:tentative="1">
      <w:start w:val="1"/>
      <w:numFmt w:val="bullet"/>
      <w:lvlText w:val=""/>
      <w:lvlJc w:val="left"/>
      <w:pPr>
        <w:ind w:left="5040" w:hanging="360"/>
      </w:pPr>
      <w:rPr>
        <w:rFonts w:ascii="Symbol" w:hAnsi="Symbol" w:hint="default"/>
      </w:rPr>
    </w:lvl>
    <w:lvl w:ilvl="7" w:tplc="A0A0C4C2" w:tentative="1">
      <w:start w:val="1"/>
      <w:numFmt w:val="bullet"/>
      <w:lvlText w:val="o"/>
      <w:lvlJc w:val="left"/>
      <w:pPr>
        <w:ind w:left="5760" w:hanging="360"/>
      </w:pPr>
      <w:rPr>
        <w:rFonts w:ascii="Courier New" w:hAnsi="Courier New" w:cs="Courier New" w:hint="default"/>
      </w:rPr>
    </w:lvl>
    <w:lvl w:ilvl="8" w:tplc="D8363748" w:tentative="1">
      <w:start w:val="1"/>
      <w:numFmt w:val="bullet"/>
      <w:lvlText w:val=""/>
      <w:lvlJc w:val="left"/>
      <w:pPr>
        <w:ind w:left="6480" w:hanging="360"/>
      </w:pPr>
      <w:rPr>
        <w:rFonts w:ascii="Wingdings" w:hAnsi="Wingdings" w:hint="default"/>
      </w:rPr>
    </w:lvl>
  </w:abstractNum>
  <w:abstractNum w:abstractNumId="24"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5" w15:restartNumberingAfterBreak="0">
    <w:nsid w:val="2FD06D2E"/>
    <w:multiLevelType w:val="hybridMultilevel"/>
    <w:tmpl w:val="89203090"/>
    <w:lvl w:ilvl="0" w:tplc="13646B16">
      <w:start w:val="1"/>
      <w:numFmt w:val="bullet"/>
      <w:lvlText w:val=""/>
      <w:lvlJc w:val="left"/>
      <w:pPr>
        <w:ind w:left="720" w:hanging="360"/>
      </w:pPr>
      <w:rPr>
        <w:rFonts w:ascii="Symbol" w:hAnsi="Symbol" w:hint="default"/>
        <w:color w:val="6B2976"/>
      </w:rPr>
    </w:lvl>
    <w:lvl w:ilvl="1" w:tplc="9BD4A54A" w:tentative="1">
      <w:start w:val="1"/>
      <w:numFmt w:val="bullet"/>
      <w:lvlText w:val="o"/>
      <w:lvlJc w:val="left"/>
      <w:pPr>
        <w:ind w:left="1440" w:hanging="360"/>
      </w:pPr>
      <w:rPr>
        <w:rFonts w:ascii="Courier New" w:hAnsi="Courier New" w:cs="Courier New" w:hint="default"/>
      </w:rPr>
    </w:lvl>
    <w:lvl w:ilvl="2" w:tplc="9684C938" w:tentative="1">
      <w:start w:val="1"/>
      <w:numFmt w:val="bullet"/>
      <w:lvlText w:val=""/>
      <w:lvlJc w:val="left"/>
      <w:pPr>
        <w:ind w:left="2160" w:hanging="360"/>
      </w:pPr>
      <w:rPr>
        <w:rFonts w:ascii="Wingdings" w:hAnsi="Wingdings" w:hint="default"/>
      </w:rPr>
    </w:lvl>
    <w:lvl w:ilvl="3" w:tplc="011CD938" w:tentative="1">
      <w:start w:val="1"/>
      <w:numFmt w:val="bullet"/>
      <w:lvlText w:val=""/>
      <w:lvlJc w:val="left"/>
      <w:pPr>
        <w:ind w:left="2880" w:hanging="360"/>
      </w:pPr>
      <w:rPr>
        <w:rFonts w:ascii="Symbol" w:hAnsi="Symbol" w:hint="default"/>
      </w:rPr>
    </w:lvl>
    <w:lvl w:ilvl="4" w:tplc="EBD86E30" w:tentative="1">
      <w:start w:val="1"/>
      <w:numFmt w:val="bullet"/>
      <w:lvlText w:val="o"/>
      <w:lvlJc w:val="left"/>
      <w:pPr>
        <w:ind w:left="3600" w:hanging="360"/>
      </w:pPr>
      <w:rPr>
        <w:rFonts w:ascii="Courier New" w:hAnsi="Courier New" w:cs="Courier New" w:hint="default"/>
      </w:rPr>
    </w:lvl>
    <w:lvl w:ilvl="5" w:tplc="9728881C" w:tentative="1">
      <w:start w:val="1"/>
      <w:numFmt w:val="bullet"/>
      <w:lvlText w:val=""/>
      <w:lvlJc w:val="left"/>
      <w:pPr>
        <w:ind w:left="4320" w:hanging="360"/>
      </w:pPr>
      <w:rPr>
        <w:rFonts w:ascii="Wingdings" w:hAnsi="Wingdings" w:hint="default"/>
      </w:rPr>
    </w:lvl>
    <w:lvl w:ilvl="6" w:tplc="182C9CD8" w:tentative="1">
      <w:start w:val="1"/>
      <w:numFmt w:val="bullet"/>
      <w:lvlText w:val=""/>
      <w:lvlJc w:val="left"/>
      <w:pPr>
        <w:ind w:left="5040" w:hanging="360"/>
      </w:pPr>
      <w:rPr>
        <w:rFonts w:ascii="Symbol" w:hAnsi="Symbol" w:hint="default"/>
      </w:rPr>
    </w:lvl>
    <w:lvl w:ilvl="7" w:tplc="7B54CF5C" w:tentative="1">
      <w:start w:val="1"/>
      <w:numFmt w:val="bullet"/>
      <w:lvlText w:val="o"/>
      <w:lvlJc w:val="left"/>
      <w:pPr>
        <w:ind w:left="5760" w:hanging="360"/>
      </w:pPr>
      <w:rPr>
        <w:rFonts w:ascii="Courier New" w:hAnsi="Courier New" w:cs="Courier New" w:hint="default"/>
      </w:rPr>
    </w:lvl>
    <w:lvl w:ilvl="8" w:tplc="93D00A4A" w:tentative="1">
      <w:start w:val="1"/>
      <w:numFmt w:val="bullet"/>
      <w:lvlText w:val=""/>
      <w:lvlJc w:val="left"/>
      <w:pPr>
        <w:ind w:left="6480" w:hanging="360"/>
      </w:pPr>
      <w:rPr>
        <w:rFonts w:ascii="Wingdings" w:hAnsi="Wingdings" w:hint="default"/>
      </w:rPr>
    </w:lvl>
  </w:abstractNum>
  <w:abstractNum w:abstractNumId="26" w15:restartNumberingAfterBreak="0">
    <w:nsid w:val="2FFB7F59"/>
    <w:multiLevelType w:val="hybridMultilevel"/>
    <w:tmpl w:val="7E10CC8C"/>
    <w:lvl w:ilvl="0" w:tplc="FE442CA0">
      <w:start w:val="1"/>
      <w:numFmt w:val="bullet"/>
      <w:lvlText w:val=""/>
      <w:lvlJc w:val="left"/>
      <w:pPr>
        <w:ind w:left="720" w:hanging="360"/>
      </w:pPr>
      <w:rPr>
        <w:rFonts w:ascii="Symbol" w:hAnsi="Symbol" w:hint="default"/>
        <w:color w:val="6B2976"/>
      </w:rPr>
    </w:lvl>
    <w:lvl w:ilvl="1" w:tplc="77E2B120" w:tentative="1">
      <w:start w:val="1"/>
      <w:numFmt w:val="bullet"/>
      <w:lvlText w:val="o"/>
      <w:lvlJc w:val="left"/>
      <w:pPr>
        <w:ind w:left="1440" w:hanging="360"/>
      </w:pPr>
      <w:rPr>
        <w:rFonts w:ascii="Courier New" w:hAnsi="Courier New" w:cs="Courier New" w:hint="default"/>
      </w:rPr>
    </w:lvl>
    <w:lvl w:ilvl="2" w:tplc="B7EE94C8" w:tentative="1">
      <w:start w:val="1"/>
      <w:numFmt w:val="bullet"/>
      <w:lvlText w:val=""/>
      <w:lvlJc w:val="left"/>
      <w:pPr>
        <w:ind w:left="2160" w:hanging="360"/>
      </w:pPr>
      <w:rPr>
        <w:rFonts w:ascii="Wingdings" w:hAnsi="Wingdings" w:hint="default"/>
      </w:rPr>
    </w:lvl>
    <w:lvl w:ilvl="3" w:tplc="583A2D14" w:tentative="1">
      <w:start w:val="1"/>
      <w:numFmt w:val="bullet"/>
      <w:lvlText w:val=""/>
      <w:lvlJc w:val="left"/>
      <w:pPr>
        <w:ind w:left="2880" w:hanging="360"/>
      </w:pPr>
      <w:rPr>
        <w:rFonts w:ascii="Symbol" w:hAnsi="Symbol" w:hint="default"/>
      </w:rPr>
    </w:lvl>
    <w:lvl w:ilvl="4" w:tplc="BEEE5B2C" w:tentative="1">
      <w:start w:val="1"/>
      <w:numFmt w:val="bullet"/>
      <w:lvlText w:val="o"/>
      <w:lvlJc w:val="left"/>
      <w:pPr>
        <w:ind w:left="3600" w:hanging="360"/>
      </w:pPr>
      <w:rPr>
        <w:rFonts w:ascii="Courier New" w:hAnsi="Courier New" w:cs="Courier New" w:hint="default"/>
      </w:rPr>
    </w:lvl>
    <w:lvl w:ilvl="5" w:tplc="262CF35A" w:tentative="1">
      <w:start w:val="1"/>
      <w:numFmt w:val="bullet"/>
      <w:lvlText w:val=""/>
      <w:lvlJc w:val="left"/>
      <w:pPr>
        <w:ind w:left="4320" w:hanging="360"/>
      </w:pPr>
      <w:rPr>
        <w:rFonts w:ascii="Wingdings" w:hAnsi="Wingdings" w:hint="default"/>
      </w:rPr>
    </w:lvl>
    <w:lvl w:ilvl="6" w:tplc="6A12AB6C" w:tentative="1">
      <w:start w:val="1"/>
      <w:numFmt w:val="bullet"/>
      <w:lvlText w:val=""/>
      <w:lvlJc w:val="left"/>
      <w:pPr>
        <w:ind w:left="5040" w:hanging="360"/>
      </w:pPr>
      <w:rPr>
        <w:rFonts w:ascii="Symbol" w:hAnsi="Symbol" w:hint="default"/>
      </w:rPr>
    </w:lvl>
    <w:lvl w:ilvl="7" w:tplc="DACC6A92" w:tentative="1">
      <w:start w:val="1"/>
      <w:numFmt w:val="bullet"/>
      <w:lvlText w:val="o"/>
      <w:lvlJc w:val="left"/>
      <w:pPr>
        <w:ind w:left="5760" w:hanging="360"/>
      </w:pPr>
      <w:rPr>
        <w:rFonts w:ascii="Courier New" w:hAnsi="Courier New" w:cs="Courier New" w:hint="default"/>
      </w:rPr>
    </w:lvl>
    <w:lvl w:ilvl="8" w:tplc="DBE20A8C" w:tentative="1">
      <w:start w:val="1"/>
      <w:numFmt w:val="bullet"/>
      <w:lvlText w:val=""/>
      <w:lvlJc w:val="left"/>
      <w:pPr>
        <w:ind w:left="6480" w:hanging="360"/>
      </w:pPr>
      <w:rPr>
        <w:rFonts w:ascii="Wingdings" w:hAnsi="Wingdings" w:hint="default"/>
      </w:rPr>
    </w:lvl>
  </w:abstractNum>
  <w:abstractNum w:abstractNumId="27" w15:restartNumberingAfterBreak="0">
    <w:nsid w:val="307E15BF"/>
    <w:multiLevelType w:val="hybridMultilevel"/>
    <w:tmpl w:val="33689E30"/>
    <w:lvl w:ilvl="0" w:tplc="5C78F392">
      <w:start w:val="1"/>
      <w:numFmt w:val="bullet"/>
      <w:lvlText w:val=""/>
      <w:lvlJc w:val="left"/>
      <w:pPr>
        <w:ind w:left="720" w:hanging="360"/>
      </w:pPr>
      <w:rPr>
        <w:rFonts w:ascii="Symbol" w:hAnsi="Symbol" w:hint="default"/>
        <w:color w:val="6B2976"/>
      </w:rPr>
    </w:lvl>
    <w:lvl w:ilvl="1" w:tplc="ED0452AC" w:tentative="1">
      <w:start w:val="1"/>
      <w:numFmt w:val="bullet"/>
      <w:lvlText w:val="o"/>
      <w:lvlJc w:val="left"/>
      <w:pPr>
        <w:ind w:left="1440" w:hanging="360"/>
      </w:pPr>
      <w:rPr>
        <w:rFonts w:ascii="Courier New" w:hAnsi="Courier New" w:cs="Courier New" w:hint="default"/>
      </w:rPr>
    </w:lvl>
    <w:lvl w:ilvl="2" w:tplc="EAEAB0C8" w:tentative="1">
      <w:start w:val="1"/>
      <w:numFmt w:val="bullet"/>
      <w:lvlText w:val=""/>
      <w:lvlJc w:val="left"/>
      <w:pPr>
        <w:ind w:left="2160" w:hanging="360"/>
      </w:pPr>
      <w:rPr>
        <w:rFonts w:ascii="Wingdings" w:hAnsi="Wingdings" w:hint="default"/>
      </w:rPr>
    </w:lvl>
    <w:lvl w:ilvl="3" w:tplc="9D8687D0" w:tentative="1">
      <w:start w:val="1"/>
      <w:numFmt w:val="bullet"/>
      <w:lvlText w:val=""/>
      <w:lvlJc w:val="left"/>
      <w:pPr>
        <w:ind w:left="2880" w:hanging="360"/>
      </w:pPr>
      <w:rPr>
        <w:rFonts w:ascii="Symbol" w:hAnsi="Symbol" w:hint="default"/>
      </w:rPr>
    </w:lvl>
    <w:lvl w:ilvl="4" w:tplc="DB4EF1B8" w:tentative="1">
      <w:start w:val="1"/>
      <w:numFmt w:val="bullet"/>
      <w:lvlText w:val="o"/>
      <w:lvlJc w:val="left"/>
      <w:pPr>
        <w:ind w:left="3600" w:hanging="360"/>
      </w:pPr>
      <w:rPr>
        <w:rFonts w:ascii="Courier New" w:hAnsi="Courier New" w:cs="Courier New" w:hint="default"/>
      </w:rPr>
    </w:lvl>
    <w:lvl w:ilvl="5" w:tplc="A44C8176" w:tentative="1">
      <w:start w:val="1"/>
      <w:numFmt w:val="bullet"/>
      <w:lvlText w:val=""/>
      <w:lvlJc w:val="left"/>
      <w:pPr>
        <w:ind w:left="4320" w:hanging="360"/>
      </w:pPr>
      <w:rPr>
        <w:rFonts w:ascii="Wingdings" w:hAnsi="Wingdings" w:hint="default"/>
      </w:rPr>
    </w:lvl>
    <w:lvl w:ilvl="6" w:tplc="1FB84BEE" w:tentative="1">
      <w:start w:val="1"/>
      <w:numFmt w:val="bullet"/>
      <w:lvlText w:val=""/>
      <w:lvlJc w:val="left"/>
      <w:pPr>
        <w:ind w:left="5040" w:hanging="360"/>
      </w:pPr>
      <w:rPr>
        <w:rFonts w:ascii="Symbol" w:hAnsi="Symbol" w:hint="default"/>
      </w:rPr>
    </w:lvl>
    <w:lvl w:ilvl="7" w:tplc="61208A64" w:tentative="1">
      <w:start w:val="1"/>
      <w:numFmt w:val="bullet"/>
      <w:lvlText w:val="o"/>
      <w:lvlJc w:val="left"/>
      <w:pPr>
        <w:ind w:left="5760" w:hanging="360"/>
      </w:pPr>
      <w:rPr>
        <w:rFonts w:ascii="Courier New" w:hAnsi="Courier New" w:cs="Courier New" w:hint="default"/>
      </w:rPr>
    </w:lvl>
    <w:lvl w:ilvl="8" w:tplc="8CAAB898" w:tentative="1">
      <w:start w:val="1"/>
      <w:numFmt w:val="bullet"/>
      <w:lvlText w:val=""/>
      <w:lvlJc w:val="left"/>
      <w:pPr>
        <w:ind w:left="6480" w:hanging="360"/>
      </w:pPr>
      <w:rPr>
        <w:rFonts w:ascii="Wingdings" w:hAnsi="Wingdings" w:hint="default"/>
      </w:rPr>
    </w:lvl>
  </w:abstractNum>
  <w:abstractNum w:abstractNumId="28" w15:restartNumberingAfterBreak="0">
    <w:nsid w:val="34DC2359"/>
    <w:multiLevelType w:val="hybridMultilevel"/>
    <w:tmpl w:val="A7F4B28A"/>
    <w:lvl w:ilvl="0" w:tplc="2EB8B4DC">
      <w:start w:val="1"/>
      <w:numFmt w:val="bullet"/>
      <w:lvlText w:val=""/>
      <w:lvlJc w:val="left"/>
      <w:pPr>
        <w:ind w:left="720" w:hanging="360"/>
      </w:pPr>
      <w:rPr>
        <w:rFonts w:ascii="Symbol" w:hAnsi="Symbol" w:hint="default"/>
      </w:rPr>
    </w:lvl>
    <w:lvl w:ilvl="1" w:tplc="02A8425E" w:tentative="1">
      <w:start w:val="1"/>
      <w:numFmt w:val="bullet"/>
      <w:lvlText w:val="o"/>
      <w:lvlJc w:val="left"/>
      <w:pPr>
        <w:ind w:left="1440" w:hanging="360"/>
      </w:pPr>
      <w:rPr>
        <w:rFonts w:ascii="Courier New" w:hAnsi="Courier New" w:cs="Courier New" w:hint="default"/>
      </w:rPr>
    </w:lvl>
    <w:lvl w:ilvl="2" w:tplc="A448C66A" w:tentative="1">
      <w:start w:val="1"/>
      <w:numFmt w:val="bullet"/>
      <w:lvlText w:val=""/>
      <w:lvlJc w:val="left"/>
      <w:pPr>
        <w:ind w:left="2160" w:hanging="360"/>
      </w:pPr>
      <w:rPr>
        <w:rFonts w:ascii="Wingdings" w:hAnsi="Wingdings" w:hint="default"/>
      </w:rPr>
    </w:lvl>
    <w:lvl w:ilvl="3" w:tplc="6C3EF61A" w:tentative="1">
      <w:start w:val="1"/>
      <w:numFmt w:val="bullet"/>
      <w:lvlText w:val=""/>
      <w:lvlJc w:val="left"/>
      <w:pPr>
        <w:ind w:left="2880" w:hanging="360"/>
      </w:pPr>
      <w:rPr>
        <w:rFonts w:ascii="Symbol" w:hAnsi="Symbol" w:hint="default"/>
      </w:rPr>
    </w:lvl>
    <w:lvl w:ilvl="4" w:tplc="C4185278" w:tentative="1">
      <w:start w:val="1"/>
      <w:numFmt w:val="bullet"/>
      <w:lvlText w:val="o"/>
      <w:lvlJc w:val="left"/>
      <w:pPr>
        <w:ind w:left="3600" w:hanging="360"/>
      </w:pPr>
      <w:rPr>
        <w:rFonts w:ascii="Courier New" w:hAnsi="Courier New" w:cs="Courier New" w:hint="default"/>
      </w:rPr>
    </w:lvl>
    <w:lvl w:ilvl="5" w:tplc="5B7E6EA6" w:tentative="1">
      <w:start w:val="1"/>
      <w:numFmt w:val="bullet"/>
      <w:lvlText w:val=""/>
      <w:lvlJc w:val="left"/>
      <w:pPr>
        <w:ind w:left="4320" w:hanging="360"/>
      </w:pPr>
      <w:rPr>
        <w:rFonts w:ascii="Wingdings" w:hAnsi="Wingdings" w:hint="default"/>
      </w:rPr>
    </w:lvl>
    <w:lvl w:ilvl="6" w:tplc="305CAF94" w:tentative="1">
      <w:start w:val="1"/>
      <w:numFmt w:val="bullet"/>
      <w:lvlText w:val=""/>
      <w:lvlJc w:val="left"/>
      <w:pPr>
        <w:ind w:left="5040" w:hanging="360"/>
      </w:pPr>
      <w:rPr>
        <w:rFonts w:ascii="Symbol" w:hAnsi="Symbol" w:hint="default"/>
      </w:rPr>
    </w:lvl>
    <w:lvl w:ilvl="7" w:tplc="6B32E49A" w:tentative="1">
      <w:start w:val="1"/>
      <w:numFmt w:val="bullet"/>
      <w:lvlText w:val="o"/>
      <w:lvlJc w:val="left"/>
      <w:pPr>
        <w:ind w:left="5760" w:hanging="360"/>
      </w:pPr>
      <w:rPr>
        <w:rFonts w:ascii="Courier New" w:hAnsi="Courier New" w:cs="Courier New" w:hint="default"/>
      </w:rPr>
    </w:lvl>
    <w:lvl w:ilvl="8" w:tplc="AB08EFE0" w:tentative="1">
      <w:start w:val="1"/>
      <w:numFmt w:val="bullet"/>
      <w:lvlText w:val=""/>
      <w:lvlJc w:val="left"/>
      <w:pPr>
        <w:ind w:left="6480" w:hanging="360"/>
      </w:pPr>
      <w:rPr>
        <w:rFonts w:ascii="Wingdings" w:hAnsi="Wingdings" w:hint="default"/>
      </w:rPr>
    </w:lvl>
  </w:abstractNum>
  <w:abstractNum w:abstractNumId="29" w15:restartNumberingAfterBreak="0">
    <w:nsid w:val="378522BE"/>
    <w:multiLevelType w:val="hybridMultilevel"/>
    <w:tmpl w:val="DF0087F2"/>
    <w:lvl w:ilvl="0" w:tplc="5336992A">
      <w:start w:val="1"/>
      <w:numFmt w:val="bullet"/>
      <w:lvlText w:val=""/>
      <w:lvlJc w:val="left"/>
      <w:pPr>
        <w:ind w:left="720" w:hanging="360"/>
      </w:pPr>
      <w:rPr>
        <w:rFonts w:ascii="Symbol" w:hAnsi="Symbol" w:hint="default"/>
        <w:color w:val="6B2976"/>
      </w:rPr>
    </w:lvl>
    <w:lvl w:ilvl="1" w:tplc="68DC41E0" w:tentative="1">
      <w:start w:val="1"/>
      <w:numFmt w:val="bullet"/>
      <w:lvlText w:val="o"/>
      <w:lvlJc w:val="left"/>
      <w:pPr>
        <w:ind w:left="1440" w:hanging="360"/>
      </w:pPr>
      <w:rPr>
        <w:rFonts w:ascii="Courier New" w:hAnsi="Courier New" w:cs="Courier New" w:hint="default"/>
      </w:rPr>
    </w:lvl>
    <w:lvl w:ilvl="2" w:tplc="B2CCB834" w:tentative="1">
      <w:start w:val="1"/>
      <w:numFmt w:val="bullet"/>
      <w:lvlText w:val=""/>
      <w:lvlJc w:val="left"/>
      <w:pPr>
        <w:ind w:left="2160" w:hanging="360"/>
      </w:pPr>
      <w:rPr>
        <w:rFonts w:ascii="Wingdings" w:hAnsi="Wingdings" w:hint="default"/>
      </w:rPr>
    </w:lvl>
    <w:lvl w:ilvl="3" w:tplc="3D820CEE" w:tentative="1">
      <w:start w:val="1"/>
      <w:numFmt w:val="bullet"/>
      <w:lvlText w:val=""/>
      <w:lvlJc w:val="left"/>
      <w:pPr>
        <w:ind w:left="2880" w:hanging="360"/>
      </w:pPr>
      <w:rPr>
        <w:rFonts w:ascii="Symbol" w:hAnsi="Symbol" w:hint="default"/>
      </w:rPr>
    </w:lvl>
    <w:lvl w:ilvl="4" w:tplc="84F6514E" w:tentative="1">
      <w:start w:val="1"/>
      <w:numFmt w:val="bullet"/>
      <w:lvlText w:val="o"/>
      <w:lvlJc w:val="left"/>
      <w:pPr>
        <w:ind w:left="3600" w:hanging="360"/>
      </w:pPr>
      <w:rPr>
        <w:rFonts w:ascii="Courier New" w:hAnsi="Courier New" w:cs="Courier New" w:hint="default"/>
      </w:rPr>
    </w:lvl>
    <w:lvl w:ilvl="5" w:tplc="A2507CEA" w:tentative="1">
      <w:start w:val="1"/>
      <w:numFmt w:val="bullet"/>
      <w:lvlText w:val=""/>
      <w:lvlJc w:val="left"/>
      <w:pPr>
        <w:ind w:left="4320" w:hanging="360"/>
      </w:pPr>
      <w:rPr>
        <w:rFonts w:ascii="Wingdings" w:hAnsi="Wingdings" w:hint="default"/>
      </w:rPr>
    </w:lvl>
    <w:lvl w:ilvl="6" w:tplc="A5983116" w:tentative="1">
      <w:start w:val="1"/>
      <w:numFmt w:val="bullet"/>
      <w:lvlText w:val=""/>
      <w:lvlJc w:val="left"/>
      <w:pPr>
        <w:ind w:left="5040" w:hanging="360"/>
      </w:pPr>
      <w:rPr>
        <w:rFonts w:ascii="Symbol" w:hAnsi="Symbol" w:hint="default"/>
      </w:rPr>
    </w:lvl>
    <w:lvl w:ilvl="7" w:tplc="6FE068AE" w:tentative="1">
      <w:start w:val="1"/>
      <w:numFmt w:val="bullet"/>
      <w:lvlText w:val="o"/>
      <w:lvlJc w:val="left"/>
      <w:pPr>
        <w:ind w:left="5760" w:hanging="360"/>
      </w:pPr>
      <w:rPr>
        <w:rFonts w:ascii="Courier New" w:hAnsi="Courier New" w:cs="Courier New" w:hint="default"/>
      </w:rPr>
    </w:lvl>
    <w:lvl w:ilvl="8" w:tplc="4730541E" w:tentative="1">
      <w:start w:val="1"/>
      <w:numFmt w:val="bullet"/>
      <w:lvlText w:val=""/>
      <w:lvlJc w:val="left"/>
      <w:pPr>
        <w:ind w:left="6480" w:hanging="360"/>
      </w:pPr>
      <w:rPr>
        <w:rFonts w:ascii="Wingdings" w:hAnsi="Wingdings" w:hint="default"/>
      </w:rPr>
    </w:lvl>
  </w:abstractNum>
  <w:abstractNum w:abstractNumId="30" w15:restartNumberingAfterBreak="0">
    <w:nsid w:val="37F16336"/>
    <w:multiLevelType w:val="hybridMultilevel"/>
    <w:tmpl w:val="1E482024"/>
    <w:lvl w:ilvl="0" w:tplc="24CCF7DE">
      <w:start w:val="1"/>
      <w:numFmt w:val="bullet"/>
      <w:lvlText w:val=""/>
      <w:lvlJc w:val="left"/>
      <w:pPr>
        <w:ind w:left="720" w:hanging="360"/>
      </w:pPr>
      <w:rPr>
        <w:rFonts w:ascii="Symbol" w:hAnsi="Symbol" w:hint="default"/>
        <w:color w:val="6B2976"/>
      </w:rPr>
    </w:lvl>
    <w:lvl w:ilvl="1" w:tplc="C082F51E" w:tentative="1">
      <w:start w:val="1"/>
      <w:numFmt w:val="bullet"/>
      <w:lvlText w:val="o"/>
      <w:lvlJc w:val="left"/>
      <w:pPr>
        <w:ind w:left="1440" w:hanging="360"/>
      </w:pPr>
      <w:rPr>
        <w:rFonts w:ascii="Courier New" w:hAnsi="Courier New" w:cs="Courier New" w:hint="default"/>
      </w:rPr>
    </w:lvl>
    <w:lvl w:ilvl="2" w:tplc="0BF2BB54" w:tentative="1">
      <w:start w:val="1"/>
      <w:numFmt w:val="bullet"/>
      <w:lvlText w:val=""/>
      <w:lvlJc w:val="left"/>
      <w:pPr>
        <w:ind w:left="2160" w:hanging="360"/>
      </w:pPr>
      <w:rPr>
        <w:rFonts w:ascii="Wingdings" w:hAnsi="Wingdings" w:hint="default"/>
      </w:rPr>
    </w:lvl>
    <w:lvl w:ilvl="3" w:tplc="0DDE8190" w:tentative="1">
      <w:start w:val="1"/>
      <w:numFmt w:val="bullet"/>
      <w:lvlText w:val=""/>
      <w:lvlJc w:val="left"/>
      <w:pPr>
        <w:ind w:left="2880" w:hanging="360"/>
      </w:pPr>
      <w:rPr>
        <w:rFonts w:ascii="Symbol" w:hAnsi="Symbol" w:hint="default"/>
      </w:rPr>
    </w:lvl>
    <w:lvl w:ilvl="4" w:tplc="DDC6AF7C" w:tentative="1">
      <w:start w:val="1"/>
      <w:numFmt w:val="bullet"/>
      <w:lvlText w:val="o"/>
      <w:lvlJc w:val="left"/>
      <w:pPr>
        <w:ind w:left="3600" w:hanging="360"/>
      </w:pPr>
      <w:rPr>
        <w:rFonts w:ascii="Courier New" w:hAnsi="Courier New" w:cs="Courier New" w:hint="default"/>
      </w:rPr>
    </w:lvl>
    <w:lvl w:ilvl="5" w:tplc="AD60D62E" w:tentative="1">
      <w:start w:val="1"/>
      <w:numFmt w:val="bullet"/>
      <w:lvlText w:val=""/>
      <w:lvlJc w:val="left"/>
      <w:pPr>
        <w:ind w:left="4320" w:hanging="360"/>
      </w:pPr>
      <w:rPr>
        <w:rFonts w:ascii="Wingdings" w:hAnsi="Wingdings" w:hint="default"/>
      </w:rPr>
    </w:lvl>
    <w:lvl w:ilvl="6" w:tplc="4EF8D9C8" w:tentative="1">
      <w:start w:val="1"/>
      <w:numFmt w:val="bullet"/>
      <w:lvlText w:val=""/>
      <w:lvlJc w:val="left"/>
      <w:pPr>
        <w:ind w:left="5040" w:hanging="360"/>
      </w:pPr>
      <w:rPr>
        <w:rFonts w:ascii="Symbol" w:hAnsi="Symbol" w:hint="default"/>
      </w:rPr>
    </w:lvl>
    <w:lvl w:ilvl="7" w:tplc="58DE9C24" w:tentative="1">
      <w:start w:val="1"/>
      <w:numFmt w:val="bullet"/>
      <w:lvlText w:val="o"/>
      <w:lvlJc w:val="left"/>
      <w:pPr>
        <w:ind w:left="5760" w:hanging="360"/>
      </w:pPr>
      <w:rPr>
        <w:rFonts w:ascii="Courier New" w:hAnsi="Courier New" w:cs="Courier New" w:hint="default"/>
      </w:rPr>
    </w:lvl>
    <w:lvl w:ilvl="8" w:tplc="98C8AFF0" w:tentative="1">
      <w:start w:val="1"/>
      <w:numFmt w:val="bullet"/>
      <w:lvlText w:val=""/>
      <w:lvlJc w:val="left"/>
      <w:pPr>
        <w:ind w:left="6480" w:hanging="360"/>
      </w:pPr>
      <w:rPr>
        <w:rFonts w:ascii="Wingdings" w:hAnsi="Wingdings" w:hint="default"/>
      </w:rPr>
    </w:lvl>
  </w:abstractNum>
  <w:abstractNum w:abstractNumId="31" w15:restartNumberingAfterBreak="0">
    <w:nsid w:val="3CC21142"/>
    <w:multiLevelType w:val="hybridMultilevel"/>
    <w:tmpl w:val="D4FC81EA"/>
    <w:lvl w:ilvl="0" w:tplc="AE18447A">
      <w:start w:val="1"/>
      <w:numFmt w:val="bullet"/>
      <w:lvlText w:val=""/>
      <w:lvlJc w:val="left"/>
      <w:pPr>
        <w:ind w:left="720" w:hanging="360"/>
      </w:pPr>
      <w:rPr>
        <w:rFonts w:ascii="Symbol" w:hAnsi="Symbol" w:hint="default"/>
        <w:color w:val="6B2976"/>
      </w:rPr>
    </w:lvl>
    <w:lvl w:ilvl="1" w:tplc="89421894" w:tentative="1">
      <w:start w:val="1"/>
      <w:numFmt w:val="bullet"/>
      <w:lvlText w:val="o"/>
      <w:lvlJc w:val="left"/>
      <w:pPr>
        <w:ind w:left="1440" w:hanging="360"/>
      </w:pPr>
      <w:rPr>
        <w:rFonts w:ascii="Courier New" w:hAnsi="Courier New" w:cs="Courier New" w:hint="default"/>
      </w:rPr>
    </w:lvl>
    <w:lvl w:ilvl="2" w:tplc="69124B0E" w:tentative="1">
      <w:start w:val="1"/>
      <w:numFmt w:val="bullet"/>
      <w:lvlText w:val=""/>
      <w:lvlJc w:val="left"/>
      <w:pPr>
        <w:ind w:left="2160" w:hanging="360"/>
      </w:pPr>
      <w:rPr>
        <w:rFonts w:ascii="Wingdings" w:hAnsi="Wingdings" w:hint="default"/>
      </w:rPr>
    </w:lvl>
    <w:lvl w:ilvl="3" w:tplc="CD221F7E" w:tentative="1">
      <w:start w:val="1"/>
      <w:numFmt w:val="bullet"/>
      <w:lvlText w:val=""/>
      <w:lvlJc w:val="left"/>
      <w:pPr>
        <w:ind w:left="2880" w:hanging="360"/>
      </w:pPr>
      <w:rPr>
        <w:rFonts w:ascii="Symbol" w:hAnsi="Symbol" w:hint="default"/>
      </w:rPr>
    </w:lvl>
    <w:lvl w:ilvl="4" w:tplc="A0EADDB4" w:tentative="1">
      <w:start w:val="1"/>
      <w:numFmt w:val="bullet"/>
      <w:lvlText w:val="o"/>
      <w:lvlJc w:val="left"/>
      <w:pPr>
        <w:ind w:left="3600" w:hanging="360"/>
      </w:pPr>
      <w:rPr>
        <w:rFonts w:ascii="Courier New" w:hAnsi="Courier New" w:cs="Courier New" w:hint="default"/>
      </w:rPr>
    </w:lvl>
    <w:lvl w:ilvl="5" w:tplc="006ED444" w:tentative="1">
      <w:start w:val="1"/>
      <w:numFmt w:val="bullet"/>
      <w:lvlText w:val=""/>
      <w:lvlJc w:val="left"/>
      <w:pPr>
        <w:ind w:left="4320" w:hanging="360"/>
      </w:pPr>
      <w:rPr>
        <w:rFonts w:ascii="Wingdings" w:hAnsi="Wingdings" w:hint="default"/>
      </w:rPr>
    </w:lvl>
    <w:lvl w:ilvl="6" w:tplc="E96A25BA" w:tentative="1">
      <w:start w:val="1"/>
      <w:numFmt w:val="bullet"/>
      <w:lvlText w:val=""/>
      <w:lvlJc w:val="left"/>
      <w:pPr>
        <w:ind w:left="5040" w:hanging="360"/>
      </w:pPr>
      <w:rPr>
        <w:rFonts w:ascii="Symbol" w:hAnsi="Symbol" w:hint="default"/>
      </w:rPr>
    </w:lvl>
    <w:lvl w:ilvl="7" w:tplc="AADC4CCE" w:tentative="1">
      <w:start w:val="1"/>
      <w:numFmt w:val="bullet"/>
      <w:lvlText w:val="o"/>
      <w:lvlJc w:val="left"/>
      <w:pPr>
        <w:ind w:left="5760" w:hanging="360"/>
      </w:pPr>
      <w:rPr>
        <w:rFonts w:ascii="Courier New" w:hAnsi="Courier New" w:cs="Courier New" w:hint="default"/>
      </w:rPr>
    </w:lvl>
    <w:lvl w:ilvl="8" w:tplc="FAFC5D88" w:tentative="1">
      <w:start w:val="1"/>
      <w:numFmt w:val="bullet"/>
      <w:lvlText w:val=""/>
      <w:lvlJc w:val="left"/>
      <w:pPr>
        <w:ind w:left="6480" w:hanging="360"/>
      </w:pPr>
      <w:rPr>
        <w:rFonts w:ascii="Wingdings" w:hAnsi="Wingdings" w:hint="default"/>
      </w:rPr>
    </w:lvl>
  </w:abstractNum>
  <w:abstractNum w:abstractNumId="32" w15:restartNumberingAfterBreak="0">
    <w:nsid w:val="3CE424F8"/>
    <w:multiLevelType w:val="hybridMultilevel"/>
    <w:tmpl w:val="C4AC8220"/>
    <w:lvl w:ilvl="0" w:tplc="DE5AE62E">
      <w:start w:val="1"/>
      <w:numFmt w:val="bullet"/>
      <w:lvlText w:val=""/>
      <w:lvlJc w:val="left"/>
      <w:pPr>
        <w:ind w:left="720" w:hanging="360"/>
      </w:pPr>
      <w:rPr>
        <w:rFonts w:ascii="Symbol" w:hAnsi="Symbol" w:hint="default"/>
        <w:color w:val="6B2976"/>
      </w:rPr>
    </w:lvl>
    <w:lvl w:ilvl="1" w:tplc="10C49078" w:tentative="1">
      <w:start w:val="1"/>
      <w:numFmt w:val="bullet"/>
      <w:lvlText w:val="o"/>
      <w:lvlJc w:val="left"/>
      <w:pPr>
        <w:ind w:left="1440" w:hanging="360"/>
      </w:pPr>
      <w:rPr>
        <w:rFonts w:ascii="Courier New" w:hAnsi="Courier New" w:cs="Courier New" w:hint="default"/>
      </w:rPr>
    </w:lvl>
    <w:lvl w:ilvl="2" w:tplc="D21E7FD8" w:tentative="1">
      <w:start w:val="1"/>
      <w:numFmt w:val="bullet"/>
      <w:lvlText w:val=""/>
      <w:lvlJc w:val="left"/>
      <w:pPr>
        <w:ind w:left="2160" w:hanging="360"/>
      </w:pPr>
      <w:rPr>
        <w:rFonts w:ascii="Wingdings" w:hAnsi="Wingdings" w:hint="default"/>
      </w:rPr>
    </w:lvl>
    <w:lvl w:ilvl="3" w:tplc="FFF4E5FE" w:tentative="1">
      <w:start w:val="1"/>
      <w:numFmt w:val="bullet"/>
      <w:lvlText w:val=""/>
      <w:lvlJc w:val="left"/>
      <w:pPr>
        <w:ind w:left="2880" w:hanging="360"/>
      </w:pPr>
      <w:rPr>
        <w:rFonts w:ascii="Symbol" w:hAnsi="Symbol" w:hint="default"/>
      </w:rPr>
    </w:lvl>
    <w:lvl w:ilvl="4" w:tplc="05003CA0" w:tentative="1">
      <w:start w:val="1"/>
      <w:numFmt w:val="bullet"/>
      <w:lvlText w:val="o"/>
      <w:lvlJc w:val="left"/>
      <w:pPr>
        <w:ind w:left="3600" w:hanging="360"/>
      </w:pPr>
      <w:rPr>
        <w:rFonts w:ascii="Courier New" w:hAnsi="Courier New" w:cs="Courier New" w:hint="default"/>
      </w:rPr>
    </w:lvl>
    <w:lvl w:ilvl="5" w:tplc="27A65BA6" w:tentative="1">
      <w:start w:val="1"/>
      <w:numFmt w:val="bullet"/>
      <w:lvlText w:val=""/>
      <w:lvlJc w:val="left"/>
      <w:pPr>
        <w:ind w:left="4320" w:hanging="360"/>
      </w:pPr>
      <w:rPr>
        <w:rFonts w:ascii="Wingdings" w:hAnsi="Wingdings" w:hint="default"/>
      </w:rPr>
    </w:lvl>
    <w:lvl w:ilvl="6" w:tplc="7E0ABEE8" w:tentative="1">
      <w:start w:val="1"/>
      <w:numFmt w:val="bullet"/>
      <w:lvlText w:val=""/>
      <w:lvlJc w:val="left"/>
      <w:pPr>
        <w:ind w:left="5040" w:hanging="360"/>
      </w:pPr>
      <w:rPr>
        <w:rFonts w:ascii="Symbol" w:hAnsi="Symbol" w:hint="default"/>
      </w:rPr>
    </w:lvl>
    <w:lvl w:ilvl="7" w:tplc="81A2B7BC" w:tentative="1">
      <w:start w:val="1"/>
      <w:numFmt w:val="bullet"/>
      <w:lvlText w:val="o"/>
      <w:lvlJc w:val="left"/>
      <w:pPr>
        <w:ind w:left="5760" w:hanging="360"/>
      </w:pPr>
      <w:rPr>
        <w:rFonts w:ascii="Courier New" w:hAnsi="Courier New" w:cs="Courier New" w:hint="default"/>
      </w:rPr>
    </w:lvl>
    <w:lvl w:ilvl="8" w:tplc="47C6E656" w:tentative="1">
      <w:start w:val="1"/>
      <w:numFmt w:val="bullet"/>
      <w:lvlText w:val=""/>
      <w:lvlJc w:val="left"/>
      <w:pPr>
        <w:ind w:left="6480" w:hanging="360"/>
      </w:pPr>
      <w:rPr>
        <w:rFonts w:ascii="Wingdings" w:hAnsi="Wingdings" w:hint="default"/>
      </w:rPr>
    </w:lvl>
  </w:abstractNum>
  <w:abstractNum w:abstractNumId="33" w15:restartNumberingAfterBreak="0">
    <w:nsid w:val="3F306150"/>
    <w:multiLevelType w:val="hybridMultilevel"/>
    <w:tmpl w:val="191A65F6"/>
    <w:lvl w:ilvl="0" w:tplc="1A126724">
      <w:start w:val="1"/>
      <w:numFmt w:val="bullet"/>
      <w:lvlText w:val=""/>
      <w:lvlJc w:val="left"/>
      <w:pPr>
        <w:ind w:left="720" w:hanging="360"/>
      </w:pPr>
      <w:rPr>
        <w:rFonts w:ascii="Symbol" w:hAnsi="Symbol" w:hint="default"/>
        <w:color w:val="6B2976"/>
      </w:rPr>
    </w:lvl>
    <w:lvl w:ilvl="1" w:tplc="6234E3E2" w:tentative="1">
      <w:start w:val="1"/>
      <w:numFmt w:val="bullet"/>
      <w:lvlText w:val="o"/>
      <w:lvlJc w:val="left"/>
      <w:pPr>
        <w:ind w:left="1440" w:hanging="360"/>
      </w:pPr>
      <w:rPr>
        <w:rFonts w:ascii="Courier New" w:hAnsi="Courier New" w:cs="Courier New" w:hint="default"/>
      </w:rPr>
    </w:lvl>
    <w:lvl w:ilvl="2" w:tplc="DF88E1D0" w:tentative="1">
      <w:start w:val="1"/>
      <w:numFmt w:val="bullet"/>
      <w:lvlText w:val=""/>
      <w:lvlJc w:val="left"/>
      <w:pPr>
        <w:ind w:left="2160" w:hanging="360"/>
      </w:pPr>
      <w:rPr>
        <w:rFonts w:ascii="Wingdings" w:hAnsi="Wingdings" w:hint="default"/>
      </w:rPr>
    </w:lvl>
    <w:lvl w:ilvl="3" w:tplc="6AA25E74" w:tentative="1">
      <w:start w:val="1"/>
      <w:numFmt w:val="bullet"/>
      <w:lvlText w:val=""/>
      <w:lvlJc w:val="left"/>
      <w:pPr>
        <w:ind w:left="2880" w:hanging="360"/>
      </w:pPr>
      <w:rPr>
        <w:rFonts w:ascii="Symbol" w:hAnsi="Symbol" w:hint="default"/>
      </w:rPr>
    </w:lvl>
    <w:lvl w:ilvl="4" w:tplc="023E3BE2" w:tentative="1">
      <w:start w:val="1"/>
      <w:numFmt w:val="bullet"/>
      <w:lvlText w:val="o"/>
      <w:lvlJc w:val="left"/>
      <w:pPr>
        <w:ind w:left="3600" w:hanging="360"/>
      </w:pPr>
      <w:rPr>
        <w:rFonts w:ascii="Courier New" w:hAnsi="Courier New" w:cs="Courier New" w:hint="default"/>
      </w:rPr>
    </w:lvl>
    <w:lvl w:ilvl="5" w:tplc="B4C8D4E8" w:tentative="1">
      <w:start w:val="1"/>
      <w:numFmt w:val="bullet"/>
      <w:lvlText w:val=""/>
      <w:lvlJc w:val="left"/>
      <w:pPr>
        <w:ind w:left="4320" w:hanging="360"/>
      </w:pPr>
      <w:rPr>
        <w:rFonts w:ascii="Wingdings" w:hAnsi="Wingdings" w:hint="default"/>
      </w:rPr>
    </w:lvl>
    <w:lvl w:ilvl="6" w:tplc="41C69E42" w:tentative="1">
      <w:start w:val="1"/>
      <w:numFmt w:val="bullet"/>
      <w:lvlText w:val=""/>
      <w:lvlJc w:val="left"/>
      <w:pPr>
        <w:ind w:left="5040" w:hanging="360"/>
      </w:pPr>
      <w:rPr>
        <w:rFonts w:ascii="Symbol" w:hAnsi="Symbol" w:hint="default"/>
      </w:rPr>
    </w:lvl>
    <w:lvl w:ilvl="7" w:tplc="FACCFDDA" w:tentative="1">
      <w:start w:val="1"/>
      <w:numFmt w:val="bullet"/>
      <w:lvlText w:val="o"/>
      <w:lvlJc w:val="left"/>
      <w:pPr>
        <w:ind w:left="5760" w:hanging="360"/>
      </w:pPr>
      <w:rPr>
        <w:rFonts w:ascii="Courier New" w:hAnsi="Courier New" w:cs="Courier New" w:hint="default"/>
      </w:rPr>
    </w:lvl>
    <w:lvl w:ilvl="8" w:tplc="2EF03060" w:tentative="1">
      <w:start w:val="1"/>
      <w:numFmt w:val="bullet"/>
      <w:lvlText w:val=""/>
      <w:lvlJc w:val="left"/>
      <w:pPr>
        <w:ind w:left="6480" w:hanging="360"/>
      </w:pPr>
      <w:rPr>
        <w:rFonts w:ascii="Wingdings" w:hAnsi="Wingdings" w:hint="default"/>
      </w:rPr>
    </w:lvl>
  </w:abstractNum>
  <w:abstractNum w:abstractNumId="34" w15:restartNumberingAfterBreak="0">
    <w:nsid w:val="415A5FD1"/>
    <w:multiLevelType w:val="hybridMultilevel"/>
    <w:tmpl w:val="5AC47F54"/>
    <w:lvl w:ilvl="0" w:tplc="124669B4">
      <w:start w:val="1"/>
      <w:numFmt w:val="bullet"/>
      <w:lvlText w:val=""/>
      <w:lvlJc w:val="left"/>
      <w:pPr>
        <w:ind w:left="720" w:hanging="360"/>
      </w:pPr>
      <w:rPr>
        <w:rFonts w:ascii="Symbol" w:hAnsi="Symbol" w:hint="default"/>
      </w:rPr>
    </w:lvl>
    <w:lvl w:ilvl="1" w:tplc="B6D478DE" w:tentative="1">
      <w:start w:val="1"/>
      <w:numFmt w:val="bullet"/>
      <w:lvlText w:val="o"/>
      <w:lvlJc w:val="left"/>
      <w:pPr>
        <w:ind w:left="1440" w:hanging="360"/>
      </w:pPr>
      <w:rPr>
        <w:rFonts w:ascii="Courier New" w:hAnsi="Courier New" w:cs="Courier New" w:hint="default"/>
      </w:rPr>
    </w:lvl>
    <w:lvl w:ilvl="2" w:tplc="67943122" w:tentative="1">
      <w:start w:val="1"/>
      <w:numFmt w:val="bullet"/>
      <w:lvlText w:val=""/>
      <w:lvlJc w:val="left"/>
      <w:pPr>
        <w:ind w:left="2160" w:hanging="360"/>
      </w:pPr>
      <w:rPr>
        <w:rFonts w:ascii="Wingdings" w:hAnsi="Wingdings" w:hint="default"/>
      </w:rPr>
    </w:lvl>
    <w:lvl w:ilvl="3" w:tplc="6BA077F4" w:tentative="1">
      <w:start w:val="1"/>
      <w:numFmt w:val="bullet"/>
      <w:lvlText w:val=""/>
      <w:lvlJc w:val="left"/>
      <w:pPr>
        <w:ind w:left="2880" w:hanging="360"/>
      </w:pPr>
      <w:rPr>
        <w:rFonts w:ascii="Symbol" w:hAnsi="Symbol" w:hint="default"/>
      </w:rPr>
    </w:lvl>
    <w:lvl w:ilvl="4" w:tplc="68C4B998" w:tentative="1">
      <w:start w:val="1"/>
      <w:numFmt w:val="bullet"/>
      <w:lvlText w:val="o"/>
      <w:lvlJc w:val="left"/>
      <w:pPr>
        <w:ind w:left="3600" w:hanging="360"/>
      </w:pPr>
      <w:rPr>
        <w:rFonts w:ascii="Courier New" w:hAnsi="Courier New" w:cs="Courier New" w:hint="default"/>
      </w:rPr>
    </w:lvl>
    <w:lvl w:ilvl="5" w:tplc="727EB0CA" w:tentative="1">
      <w:start w:val="1"/>
      <w:numFmt w:val="bullet"/>
      <w:lvlText w:val=""/>
      <w:lvlJc w:val="left"/>
      <w:pPr>
        <w:ind w:left="4320" w:hanging="360"/>
      </w:pPr>
      <w:rPr>
        <w:rFonts w:ascii="Wingdings" w:hAnsi="Wingdings" w:hint="default"/>
      </w:rPr>
    </w:lvl>
    <w:lvl w:ilvl="6" w:tplc="B6CEB4B4" w:tentative="1">
      <w:start w:val="1"/>
      <w:numFmt w:val="bullet"/>
      <w:lvlText w:val=""/>
      <w:lvlJc w:val="left"/>
      <w:pPr>
        <w:ind w:left="5040" w:hanging="360"/>
      </w:pPr>
      <w:rPr>
        <w:rFonts w:ascii="Symbol" w:hAnsi="Symbol" w:hint="default"/>
      </w:rPr>
    </w:lvl>
    <w:lvl w:ilvl="7" w:tplc="D67278B6" w:tentative="1">
      <w:start w:val="1"/>
      <w:numFmt w:val="bullet"/>
      <w:lvlText w:val="o"/>
      <w:lvlJc w:val="left"/>
      <w:pPr>
        <w:ind w:left="5760" w:hanging="360"/>
      </w:pPr>
      <w:rPr>
        <w:rFonts w:ascii="Courier New" w:hAnsi="Courier New" w:cs="Courier New" w:hint="default"/>
      </w:rPr>
    </w:lvl>
    <w:lvl w:ilvl="8" w:tplc="40D6A5FA" w:tentative="1">
      <w:start w:val="1"/>
      <w:numFmt w:val="bullet"/>
      <w:lvlText w:val=""/>
      <w:lvlJc w:val="left"/>
      <w:pPr>
        <w:ind w:left="6480" w:hanging="360"/>
      </w:pPr>
      <w:rPr>
        <w:rFonts w:ascii="Wingdings" w:hAnsi="Wingdings" w:hint="default"/>
      </w:rPr>
    </w:lvl>
  </w:abstractNum>
  <w:abstractNum w:abstractNumId="35" w15:restartNumberingAfterBreak="0">
    <w:nsid w:val="43A556E5"/>
    <w:multiLevelType w:val="hybridMultilevel"/>
    <w:tmpl w:val="E1C627D4"/>
    <w:lvl w:ilvl="0" w:tplc="33E088CA">
      <w:start w:val="1"/>
      <w:numFmt w:val="bullet"/>
      <w:lvlText w:val=""/>
      <w:lvlJc w:val="left"/>
      <w:pPr>
        <w:ind w:left="720" w:hanging="360"/>
      </w:pPr>
      <w:rPr>
        <w:rFonts w:ascii="Symbol" w:hAnsi="Symbol" w:hint="default"/>
        <w:color w:val="6B2976"/>
      </w:rPr>
    </w:lvl>
    <w:lvl w:ilvl="1" w:tplc="2D8E29BA" w:tentative="1">
      <w:start w:val="1"/>
      <w:numFmt w:val="bullet"/>
      <w:lvlText w:val="o"/>
      <w:lvlJc w:val="left"/>
      <w:pPr>
        <w:ind w:left="1440" w:hanging="360"/>
      </w:pPr>
      <w:rPr>
        <w:rFonts w:ascii="Courier New" w:hAnsi="Courier New" w:cs="Courier New" w:hint="default"/>
      </w:rPr>
    </w:lvl>
    <w:lvl w:ilvl="2" w:tplc="0AA6D706" w:tentative="1">
      <w:start w:val="1"/>
      <w:numFmt w:val="bullet"/>
      <w:lvlText w:val=""/>
      <w:lvlJc w:val="left"/>
      <w:pPr>
        <w:ind w:left="2160" w:hanging="360"/>
      </w:pPr>
      <w:rPr>
        <w:rFonts w:ascii="Wingdings" w:hAnsi="Wingdings" w:hint="default"/>
      </w:rPr>
    </w:lvl>
    <w:lvl w:ilvl="3" w:tplc="B4FCB2C0" w:tentative="1">
      <w:start w:val="1"/>
      <w:numFmt w:val="bullet"/>
      <w:lvlText w:val=""/>
      <w:lvlJc w:val="left"/>
      <w:pPr>
        <w:ind w:left="2880" w:hanging="360"/>
      </w:pPr>
      <w:rPr>
        <w:rFonts w:ascii="Symbol" w:hAnsi="Symbol" w:hint="default"/>
      </w:rPr>
    </w:lvl>
    <w:lvl w:ilvl="4" w:tplc="1D7A39A8" w:tentative="1">
      <w:start w:val="1"/>
      <w:numFmt w:val="bullet"/>
      <w:lvlText w:val="o"/>
      <w:lvlJc w:val="left"/>
      <w:pPr>
        <w:ind w:left="3600" w:hanging="360"/>
      </w:pPr>
      <w:rPr>
        <w:rFonts w:ascii="Courier New" w:hAnsi="Courier New" w:cs="Courier New" w:hint="default"/>
      </w:rPr>
    </w:lvl>
    <w:lvl w:ilvl="5" w:tplc="4B56A9BE" w:tentative="1">
      <w:start w:val="1"/>
      <w:numFmt w:val="bullet"/>
      <w:lvlText w:val=""/>
      <w:lvlJc w:val="left"/>
      <w:pPr>
        <w:ind w:left="4320" w:hanging="360"/>
      </w:pPr>
      <w:rPr>
        <w:rFonts w:ascii="Wingdings" w:hAnsi="Wingdings" w:hint="default"/>
      </w:rPr>
    </w:lvl>
    <w:lvl w:ilvl="6" w:tplc="5F90AEE2" w:tentative="1">
      <w:start w:val="1"/>
      <w:numFmt w:val="bullet"/>
      <w:lvlText w:val=""/>
      <w:lvlJc w:val="left"/>
      <w:pPr>
        <w:ind w:left="5040" w:hanging="360"/>
      </w:pPr>
      <w:rPr>
        <w:rFonts w:ascii="Symbol" w:hAnsi="Symbol" w:hint="default"/>
      </w:rPr>
    </w:lvl>
    <w:lvl w:ilvl="7" w:tplc="B092571C" w:tentative="1">
      <w:start w:val="1"/>
      <w:numFmt w:val="bullet"/>
      <w:lvlText w:val="o"/>
      <w:lvlJc w:val="left"/>
      <w:pPr>
        <w:ind w:left="5760" w:hanging="360"/>
      </w:pPr>
      <w:rPr>
        <w:rFonts w:ascii="Courier New" w:hAnsi="Courier New" w:cs="Courier New" w:hint="default"/>
      </w:rPr>
    </w:lvl>
    <w:lvl w:ilvl="8" w:tplc="4DDC58A6" w:tentative="1">
      <w:start w:val="1"/>
      <w:numFmt w:val="bullet"/>
      <w:lvlText w:val=""/>
      <w:lvlJc w:val="left"/>
      <w:pPr>
        <w:ind w:left="6480" w:hanging="360"/>
      </w:pPr>
      <w:rPr>
        <w:rFonts w:ascii="Wingdings" w:hAnsi="Wingdings" w:hint="default"/>
      </w:rPr>
    </w:lvl>
  </w:abstractNum>
  <w:abstractNum w:abstractNumId="36" w15:restartNumberingAfterBreak="0">
    <w:nsid w:val="44BF11E0"/>
    <w:multiLevelType w:val="hybridMultilevel"/>
    <w:tmpl w:val="405EB1DE"/>
    <w:lvl w:ilvl="0" w:tplc="E3024B38">
      <w:start w:val="1"/>
      <w:numFmt w:val="bullet"/>
      <w:lvlText w:val=""/>
      <w:lvlJc w:val="left"/>
      <w:pPr>
        <w:ind w:left="720" w:hanging="360"/>
      </w:pPr>
      <w:rPr>
        <w:rFonts w:ascii="Symbol" w:hAnsi="Symbol" w:hint="default"/>
        <w:color w:val="6B2976"/>
      </w:rPr>
    </w:lvl>
    <w:lvl w:ilvl="1" w:tplc="196ED0FA" w:tentative="1">
      <w:start w:val="1"/>
      <w:numFmt w:val="bullet"/>
      <w:lvlText w:val="o"/>
      <w:lvlJc w:val="left"/>
      <w:pPr>
        <w:ind w:left="1440" w:hanging="360"/>
      </w:pPr>
      <w:rPr>
        <w:rFonts w:ascii="Courier New" w:hAnsi="Courier New" w:cs="Courier New" w:hint="default"/>
      </w:rPr>
    </w:lvl>
    <w:lvl w:ilvl="2" w:tplc="88BAB6C8" w:tentative="1">
      <w:start w:val="1"/>
      <w:numFmt w:val="bullet"/>
      <w:lvlText w:val=""/>
      <w:lvlJc w:val="left"/>
      <w:pPr>
        <w:ind w:left="2160" w:hanging="360"/>
      </w:pPr>
      <w:rPr>
        <w:rFonts w:ascii="Wingdings" w:hAnsi="Wingdings" w:hint="default"/>
      </w:rPr>
    </w:lvl>
    <w:lvl w:ilvl="3" w:tplc="AC4EC722" w:tentative="1">
      <w:start w:val="1"/>
      <w:numFmt w:val="bullet"/>
      <w:lvlText w:val=""/>
      <w:lvlJc w:val="left"/>
      <w:pPr>
        <w:ind w:left="2880" w:hanging="360"/>
      </w:pPr>
      <w:rPr>
        <w:rFonts w:ascii="Symbol" w:hAnsi="Symbol" w:hint="default"/>
      </w:rPr>
    </w:lvl>
    <w:lvl w:ilvl="4" w:tplc="06C4E3EA" w:tentative="1">
      <w:start w:val="1"/>
      <w:numFmt w:val="bullet"/>
      <w:lvlText w:val="o"/>
      <w:lvlJc w:val="left"/>
      <w:pPr>
        <w:ind w:left="3600" w:hanging="360"/>
      </w:pPr>
      <w:rPr>
        <w:rFonts w:ascii="Courier New" w:hAnsi="Courier New" w:cs="Courier New" w:hint="default"/>
      </w:rPr>
    </w:lvl>
    <w:lvl w:ilvl="5" w:tplc="3164530E" w:tentative="1">
      <w:start w:val="1"/>
      <w:numFmt w:val="bullet"/>
      <w:lvlText w:val=""/>
      <w:lvlJc w:val="left"/>
      <w:pPr>
        <w:ind w:left="4320" w:hanging="360"/>
      </w:pPr>
      <w:rPr>
        <w:rFonts w:ascii="Wingdings" w:hAnsi="Wingdings" w:hint="default"/>
      </w:rPr>
    </w:lvl>
    <w:lvl w:ilvl="6" w:tplc="9854414C" w:tentative="1">
      <w:start w:val="1"/>
      <w:numFmt w:val="bullet"/>
      <w:lvlText w:val=""/>
      <w:lvlJc w:val="left"/>
      <w:pPr>
        <w:ind w:left="5040" w:hanging="360"/>
      </w:pPr>
      <w:rPr>
        <w:rFonts w:ascii="Symbol" w:hAnsi="Symbol" w:hint="default"/>
      </w:rPr>
    </w:lvl>
    <w:lvl w:ilvl="7" w:tplc="4BAC8EDE" w:tentative="1">
      <w:start w:val="1"/>
      <w:numFmt w:val="bullet"/>
      <w:lvlText w:val="o"/>
      <w:lvlJc w:val="left"/>
      <w:pPr>
        <w:ind w:left="5760" w:hanging="360"/>
      </w:pPr>
      <w:rPr>
        <w:rFonts w:ascii="Courier New" w:hAnsi="Courier New" w:cs="Courier New" w:hint="default"/>
      </w:rPr>
    </w:lvl>
    <w:lvl w:ilvl="8" w:tplc="7218772E" w:tentative="1">
      <w:start w:val="1"/>
      <w:numFmt w:val="bullet"/>
      <w:lvlText w:val=""/>
      <w:lvlJc w:val="left"/>
      <w:pPr>
        <w:ind w:left="6480" w:hanging="360"/>
      </w:pPr>
      <w:rPr>
        <w:rFonts w:ascii="Wingdings" w:hAnsi="Wingdings" w:hint="default"/>
      </w:rPr>
    </w:lvl>
  </w:abstractNum>
  <w:abstractNum w:abstractNumId="37" w15:restartNumberingAfterBreak="0">
    <w:nsid w:val="45202169"/>
    <w:multiLevelType w:val="hybridMultilevel"/>
    <w:tmpl w:val="91002EFC"/>
    <w:lvl w:ilvl="0" w:tplc="5198B796">
      <w:start w:val="1"/>
      <w:numFmt w:val="bullet"/>
      <w:lvlText w:val=""/>
      <w:lvlJc w:val="left"/>
      <w:pPr>
        <w:ind w:left="720" w:hanging="360"/>
      </w:pPr>
      <w:rPr>
        <w:rFonts w:ascii="Symbol" w:hAnsi="Symbol" w:hint="default"/>
        <w:color w:val="6B2976"/>
      </w:rPr>
    </w:lvl>
    <w:lvl w:ilvl="1" w:tplc="ABAA12FE" w:tentative="1">
      <w:start w:val="1"/>
      <w:numFmt w:val="bullet"/>
      <w:lvlText w:val="o"/>
      <w:lvlJc w:val="left"/>
      <w:pPr>
        <w:ind w:left="1440" w:hanging="360"/>
      </w:pPr>
      <w:rPr>
        <w:rFonts w:ascii="Courier New" w:hAnsi="Courier New" w:cs="Courier New" w:hint="default"/>
      </w:rPr>
    </w:lvl>
    <w:lvl w:ilvl="2" w:tplc="07247106" w:tentative="1">
      <w:start w:val="1"/>
      <w:numFmt w:val="bullet"/>
      <w:lvlText w:val=""/>
      <w:lvlJc w:val="left"/>
      <w:pPr>
        <w:ind w:left="2160" w:hanging="360"/>
      </w:pPr>
      <w:rPr>
        <w:rFonts w:ascii="Wingdings" w:hAnsi="Wingdings" w:hint="default"/>
      </w:rPr>
    </w:lvl>
    <w:lvl w:ilvl="3" w:tplc="8F1477FA" w:tentative="1">
      <w:start w:val="1"/>
      <w:numFmt w:val="bullet"/>
      <w:lvlText w:val=""/>
      <w:lvlJc w:val="left"/>
      <w:pPr>
        <w:ind w:left="2880" w:hanging="360"/>
      </w:pPr>
      <w:rPr>
        <w:rFonts w:ascii="Symbol" w:hAnsi="Symbol" w:hint="default"/>
      </w:rPr>
    </w:lvl>
    <w:lvl w:ilvl="4" w:tplc="0C9877AA" w:tentative="1">
      <w:start w:val="1"/>
      <w:numFmt w:val="bullet"/>
      <w:lvlText w:val="o"/>
      <w:lvlJc w:val="left"/>
      <w:pPr>
        <w:ind w:left="3600" w:hanging="360"/>
      </w:pPr>
      <w:rPr>
        <w:rFonts w:ascii="Courier New" w:hAnsi="Courier New" w:cs="Courier New" w:hint="default"/>
      </w:rPr>
    </w:lvl>
    <w:lvl w:ilvl="5" w:tplc="4976B44C" w:tentative="1">
      <w:start w:val="1"/>
      <w:numFmt w:val="bullet"/>
      <w:lvlText w:val=""/>
      <w:lvlJc w:val="left"/>
      <w:pPr>
        <w:ind w:left="4320" w:hanging="360"/>
      </w:pPr>
      <w:rPr>
        <w:rFonts w:ascii="Wingdings" w:hAnsi="Wingdings" w:hint="default"/>
      </w:rPr>
    </w:lvl>
    <w:lvl w:ilvl="6" w:tplc="365EFB08" w:tentative="1">
      <w:start w:val="1"/>
      <w:numFmt w:val="bullet"/>
      <w:lvlText w:val=""/>
      <w:lvlJc w:val="left"/>
      <w:pPr>
        <w:ind w:left="5040" w:hanging="360"/>
      </w:pPr>
      <w:rPr>
        <w:rFonts w:ascii="Symbol" w:hAnsi="Symbol" w:hint="default"/>
      </w:rPr>
    </w:lvl>
    <w:lvl w:ilvl="7" w:tplc="2D0207CA" w:tentative="1">
      <w:start w:val="1"/>
      <w:numFmt w:val="bullet"/>
      <w:lvlText w:val="o"/>
      <w:lvlJc w:val="left"/>
      <w:pPr>
        <w:ind w:left="5760" w:hanging="360"/>
      </w:pPr>
      <w:rPr>
        <w:rFonts w:ascii="Courier New" w:hAnsi="Courier New" w:cs="Courier New" w:hint="default"/>
      </w:rPr>
    </w:lvl>
    <w:lvl w:ilvl="8" w:tplc="451A5518" w:tentative="1">
      <w:start w:val="1"/>
      <w:numFmt w:val="bullet"/>
      <w:lvlText w:val=""/>
      <w:lvlJc w:val="left"/>
      <w:pPr>
        <w:ind w:left="6480" w:hanging="360"/>
      </w:pPr>
      <w:rPr>
        <w:rFonts w:ascii="Wingdings" w:hAnsi="Wingdings" w:hint="default"/>
      </w:rPr>
    </w:lvl>
  </w:abstractNum>
  <w:abstractNum w:abstractNumId="38" w15:restartNumberingAfterBreak="0">
    <w:nsid w:val="49AA4F4C"/>
    <w:multiLevelType w:val="hybridMultilevel"/>
    <w:tmpl w:val="76B0D7E4"/>
    <w:lvl w:ilvl="0" w:tplc="07989520">
      <w:start w:val="1"/>
      <w:numFmt w:val="bullet"/>
      <w:lvlText w:val=""/>
      <w:lvlJc w:val="left"/>
      <w:pPr>
        <w:ind w:left="720" w:hanging="360"/>
      </w:pPr>
      <w:rPr>
        <w:rFonts w:ascii="Symbol" w:hAnsi="Symbol" w:hint="default"/>
        <w:color w:val="6B2976"/>
      </w:rPr>
    </w:lvl>
    <w:lvl w:ilvl="1" w:tplc="5EA69172" w:tentative="1">
      <w:start w:val="1"/>
      <w:numFmt w:val="bullet"/>
      <w:lvlText w:val="o"/>
      <w:lvlJc w:val="left"/>
      <w:pPr>
        <w:ind w:left="1440" w:hanging="360"/>
      </w:pPr>
      <w:rPr>
        <w:rFonts w:ascii="Courier New" w:hAnsi="Courier New" w:cs="Courier New" w:hint="default"/>
      </w:rPr>
    </w:lvl>
    <w:lvl w:ilvl="2" w:tplc="2D822DC0" w:tentative="1">
      <w:start w:val="1"/>
      <w:numFmt w:val="bullet"/>
      <w:lvlText w:val=""/>
      <w:lvlJc w:val="left"/>
      <w:pPr>
        <w:ind w:left="2160" w:hanging="360"/>
      </w:pPr>
      <w:rPr>
        <w:rFonts w:ascii="Wingdings" w:hAnsi="Wingdings" w:hint="default"/>
      </w:rPr>
    </w:lvl>
    <w:lvl w:ilvl="3" w:tplc="7C5689FA" w:tentative="1">
      <w:start w:val="1"/>
      <w:numFmt w:val="bullet"/>
      <w:lvlText w:val=""/>
      <w:lvlJc w:val="left"/>
      <w:pPr>
        <w:ind w:left="2880" w:hanging="360"/>
      </w:pPr>
      <w:rPr>
        <w:rFonts w:ascii="Symbol" w:hAnsi="Symbol" w:hint="default"/>
      </w:rPr>
    </w:lvl>
    <w:lvl w:ilvl="4" w:tplc="C1FC77C6" w:tentative="1">
      <w:start w:val="1"/>
      <w:numFmt w:val="bullet"/>
      <w:lvlText w:val="o"/>
      <w:lvlJc w:val="left"/>
      <w:pPr>
        <w:ind w:left="3600" w:hanging="360"/>
      </w:pPr>
      <w:rPr>
        <w:rFonts w:ascii="Courier New" w:hAnsi="Courier New" w:cs="Courier New" w:hint="default"/>
      </w:rPr>
    </w:lvl>
    <w:lvl w:ilvl="5" w:tplc="6DCEF880" w:tentative="1">
      <w:start w:val="1"/>
      <w:numFmt w:val="bullet"/>
      <w:lvlText w:val=""/>
      <w:lvlJc w:val="left"/>
      <w:pPr>
        <w:ind w:left="4320" w:hanging="360"/>
      </w:pPr>
      <w:rPr>
        <w:rFonts w:ascii="Wingdings" w:hAnsi="Wingdings" w:hint="default"/>
      </w:rPr>
    </w:lvl>
    <w:lvl w:ilvl="6" w:tplc="DC1A5942" w:tentative="1">
      <w:start w:val="1"/>
      <w:numFmt w:val="bullet"/>
      <w:lvlText w:val=""/>
      <w:lvlJc w:val="left"/>
      <w:pPr>
        <w:ind w:left="5040" w:hanging="360"/>
      </w:pPr>
      <w:rPr>
        <w:rFonts w:ascii="Symbol" w:hAnsi="Symbol" w:hint="default"/>
      </w:rPr>
    </w:lvl>
    <w:lvl w:ilvl="7" w:tplc="D560506C" w:tentative="1">
      <w:start w:val="1"/>
      <w:numFmt w:val="bullet"/>
      <w:lvlText w:val="o"/>
      <w:lvlJc w:val="left"/>
      <w:pPr>
        <w:ind w:left="5760" w:hanging="360"/>
      </w:pPr>
      <w:rPr>
        <w:rFonts w:ascii="Courier New" w:hAnsi="Courier New" w:cs="Courier New" w:hint="default"/>
      </w:rPr>
    </w:lvl>
    <w:lvl w:ilvl="8" w:tplc="C0F03240" w:tentative="1">
      <w:start w:val="1"/>
      <w:numFmt w:val="bullet"/>
      <w:lvlText w:val=""/>
      <w:lvlJc w:val="left"/>
      <w:pPr>
        <w:ind w:left="6480" w:hanging="360"/>
      </w:pPr>
      <w:rPr>
        <w:rFonts w:ascii="Wingdings" w:hAnsi="Wingdings" w:hint="default"/>
      </w:rPr>
    </w:lvl>
  </w:abstractNum>
  <w:abstractNum w:abstractNumId="39" w15:restartNumberingAfterBreak="0">
    <w:nsid w:val="49F20046"/>
    <w:multiLevelType w:val="hybridMultilevel"/>
    <w:tmpl w:val="53F2BDFC"/>
    <w:lvl w:ilvl="0" w:tplc="486CCB9E">
      <w:start w:val="1"/>
      <w:numFmt w:val="bullet"/>
      <w:lvlText w:val=""/>
      <w:lvlJc w:val="left"/>
      <w:pPr>
        <w:ind w:left="720" w:hanging="360"/>
      </w:pPr>
      <w:rPr>
        <w:rFonts w:ascii="Symbol" w:hAnsi="Symbol" w:hint="default"/>
      </w:rPr>
    </w:lvl>
    <w:lvl w:ilvl="1" w:tplc="2B34EED8" w:tentative="1">
      <w:start w:val="1"/>
      <w:numFmt w:val="bullet"/>
      <w:lvlText w:val="o"/>
      <w:lvlJc w:val="left"/>
      <w:pPr>
        <w:ind w:left="1440" w:hanging="360"/>
      </w:pPr>
      <w:rPr>
        <w:rFonts w:ascii="Courier New" w:hAnsi="Courier New" w:cs="Courier New" w:hint="default"/>
      </w:rPr>
    </w:lvl>
    <w:lvl w:ilvl="2" w:tplc="871250F4" w:tentative="1">
      <w:start w:val="1"/>
      <w:numFmt w:val="bullet"/>
      <w:lvlText w:val=""/>
      <w:lvlJc w:val="left"/>
      <w:pPr>
        <w:ind w:left="2160" w:hanging="360"/>
      </w:pPr>
      <w:rPr>
        <w:rFonts w:ascii="Wingdings" w:hAnsi="Wingdings" w:hint="default"/>
      </w:rPr>
    </w:lvl>
    <w:lvl w:ilvl="3" w:tplc="277E9038" w:tentative="1">
      <w:start w:val="1"/>
      <w:numFmt w:val="bullet"/>
      <w:lvlText w:val=""/>
      <w:lvlJc w:val="left"/>
      <w:pPr>
        <w:ind w:left="2880" w:hanging="360"/>
      </w:pPr>
      <w:rPr>
        <w:rFonts w:ascii="Symbol" w:hAnsi="Symbol" w:hint="default"/>
      </w:rPr>
    </w:lvl>
    <w:lvl w:ilvl="4" w:tplc="3FA040B8" w:tentative="1">
      <w:start w:val="1"/>
      <w:numFmt w:val="bullet"/>
      <w:lvlText w:val="o"/>
      <w:lvlJc w:val="left"/>
      <w:pPr>
        <w:ind w:left="3600" w:hanging="360"/>
      </w:pPr>
      <w:rPr>
        <w:rFonts w:ascii="Courier New" w:hAnsi="Courier New" w:cs="Courier New" w:hint="default"/>
      </w:rPr>
    </w:lvl>
    <w:lvl w:ilvl="5" w:tplc="50DEB2F6" w:tentative="1">
      <w:start w:val="1"/>
      <w:numFmt w:val="bullet"/>
      <w:lvlText w:val=""/>
      <w:lvlJc w:val="left"/>
      <w:pPr>
        <w:ind w:left="4320" w:hanging="360"/>
      </w:pPr>
      <w:rPr>
        <w:rFonts w:ascii="Wingdings" w:hAnsi="Wingdings" w:hint="default"/>
      </w:rPr>
    </w:lvl>
    <w:lvl w:ilvl="6" w:tplc="FC666AFE" w:tentative="1">
      <w:start w:val="1"/>
      <w:numFmt w:val="bullet"/>
      <w:lvlText w:val=""/>
      <w:lvlJc w:val="left"/>
      <w:pPr>
        <w:ind w:left="5040" w:hanging="360"/>
      </w:pPr>
      <w:rPr>
        <w:rFonts w:ascii="Symbol" w:hAnsi="Symbol" w:hint="default"/>
      </w:rPr>
    </w:lvl>
    <w:lvl w:ilvl="7" w:tplc="1076EB32" w:tentative="1">
      <w:start w:val="1"/>
      <w:numFmt w:val="bullet"/>
      <w:lvlText w:val="o"/>
      <w:lvlJc w:val="left"/>
      <w:pPr>
        <w:ind w:left="5760" w:hanging="360"/>
      </w:pPr>
      <w:rPr>
        <w:rFonts w:ascii="Courier New" w:hAnsi="Courier New" w:cs="Courier New" w:hint="default"/>
      </w:rPr>
    </w:lvl>
    <w:lvl w:ilvl="8" w:tplc="90A0E2BE" w:tentative="1">
      <w:start w:val="1"/>
      <w:numFmt w:val="bullet"/>
      <w:lvlText w:val=""/>
      <w:lvlJc w:val="left"/>
      <w:pPr>
        <w:ind w:left="6480" w:hanging="360"/>
      </w:pPr>
      <w:rPr>
        <w:rFonts w:ascii="Wingdings" w:hAnsi="Wingdings" w:hint="default"/>
      </w:rPr>
    </w:lvl>
  </w:abstractNum>
  <w:abstractNum w:abstractNumId="40" w15:restartNumberingAfterBreak="0">
    <w:nsid w:val="4B01276D"/>
    <w:multiLevelType w:val="hybridMultilevel"/>
    <w:tmpl w:val="5B20678A"/>
    <w:lvl w:ilvl="0" w:tplc="2A8CB964">
      <w:start w:val="1"/>
      <w:numFmt w:val="bullet"/>
      <w:lvlText w:val=""/>
      <w:lvlJc w:val="left"/>
      <w:pPr>
        <w:ind w:left="720" w:hanging="360"/>
      </w:pPr>
      <w:rPr>
        <w:rFonts w:ascii="Symbol" w:hAnsi="Symbol" w:hint="default"/>
      </w:rPr>
    </w:lvl>
    <w:lvl w:ilvl="1" w:tplc="A5483448" w:tentative="1">
      <w:start w:val="1"/>
      <w:numFmt w:val="bullet"/>
      <w:lvlText w:val="o"/>
      <w:lvlJc w:val="left"/>
      <w:pPr>
        <w:ind w:left="1440" w:hanging="360"/>
      </w:pPr>
      <w:rPr>
        <w:rFonts w:ascii="Courier New" w:hAnsi="Courier New" w:cs="Courier New" w:hint="default"/>
      </w:rPr>
    </w:lvl>
    <w:lvl w:ilvl="2" w:tplc="0C8CBE42" w:tentative="1">
      <w:start w:val="1"/>
      <w:numFmt w:val="bullet"/>
      <w:lvlText w:val=""/>
      <w:lvlJc w:val="left"/>
      <w:pPr>
        <w:ind w:left="2160" w:hanging="360"/>
      </w:pPr>
      <w:rPr>
        <w:rFonts w:ascii="Wingdings" w:hAnsi="Wingdings" w:hint="default"/>
      </w:rPr>
    </w:lvl>
    <w:lvl w:ilvl="3" w:tplc="8D1611CC" w:tentative="1">
      <w:start w:val="1"/>
      <w:numFmt w:val="bullet"/>
      <w:lvlText w:val=""/>
      <w:lvlJc w:val="left"/>
      <w:pPr>
        <w:ind w:left="2880" w:hanging="360"/>
      </w:pPr>
      <w:rPr>
        <w:rFonts w:ascii="Symbol" w:hAnsi="Symbol" w:hint="default"/>
      </w:rPr>
    </w:lvl>
    <w:lvl w:ilvl="4" w:tplc="19A2B446" w:tentative="1">
      <w:start w:val="1"/>
      <w:numFmt w:val="bullet"/>
      <w:lvlText w:val="o"/>
      <w:lvlJc w:val="left"/>
      <w:pPr>
        <w:ind w:left="3600" w:hanging="360"/>
      </w:pPr>
      <w:rPr>
        <w:rFonts w:ascii="Courier New" w:hAnsi="Courier New" w:cs="Courier New" w:hint="default"/>
      </w:rPr>
    </w:lvl>
    <w:lvl w:ilvl="5" w:tplc="943C4564" w:tentative="1">
      <w:start w:val="1"/>
      <w:numFmt w:val="bullet"/>
      <w:lvlText w:val=""/>
      <w:lvlJc w:val="left"/>
      <w:pPr>
        <w:ind w:left="4320" w:hanging="360"/>
      </w:pPr>
      <w:rPr>
        <w:rFonts w:ascii="Wingdings" w:hAnsi="Wingdings" w:hint="default"/>
      </w:rPr>
    </w:lvl>
    <w:lvl w:ilvl="6" w:tplc="75DCDB94" w:tentative="1">
      <w:start w:val="1"/>
      <w:numFmt w:val="bullet"/>
      <w:lvlText w:val=""/>
      <w:lvlJc w:val="left"/>
      <w:pPr>
        <w:ind w:left="5040" w:hanging="360"/>
      </w:pPr>
      <w:rPr>
        <w:rFonts w:ascii="Symbol" w:hAnsi="Symbol" w:hint="default"/>
      </w:rPr>
    </w:lvl>
    <w:lvl w:ilvl="7" w:tplc="4DD4515A" w:tentative="1">
      <w:start w:val="1"/>
      <w:numFmt w:val="bullet"/>
      <w:lvlText w:val="o"/>
      <w:lvlJc w:val="left"/>
      <w:pPr>
        <w:ind w:left="5760" w:hanging="360"/>
      </w:pPr>
      <w:rPr>
        <w:rFonts w:ascii="Courier New" w:hAnsi="Courier New" w:cs="Courier New" w:hint="default"/>
      </w:rPr>
    </w:lvl>
    <w:lvl w:ilvl="8" w:tplc="3CC48286" w:tentative="1">
      <w:start w:val="1"/>
      <w:numFmt w:val="bullet"/>
      <w:lvlText w:val=""/>
      <w:lvlJc w:val="left"/>
      <w:pPr>
        <w:ind w:left="6480" w:hanging="360"/>
      </w:pPr>
      <w:rPr>
        <w:rFonts w:ascii="Wingdings" w:hAnsi="Wingdings" w:hint="default"/>
      </w:rPr>
    </w:lvl>
  </w:abstractNum>
  <w:abstractNum w:abstractNumId="41" w15:restartNumberingAfterBreak="0">
    <w:nsid w:val="4BB8177C"/>
    <w:multiLevelType w:val="hybridMultilevel"/>
    <w:tmpl w:val="A42A64BA"/>
    <w:lvl w:ilvl="0" w:tplc="E9E0C1B2">
      <w:start w:val="1"/>
      <w:numFmt w:val="bullet"/>
      <w:lvlText w:val=""/>
      <w:lvlJc w:val="left"/>
      <w:pPr>
        <w:ind w:left="720" w:hanging="360"/>
      </w:pPr>
      <w:rPr>
        <w:rFonts w:ascii="Symbol" w:hAnsi="Symbol" w:hint="default"/>
        <w:color w:val="6B2976"/>
      </w:rPr>
    </w:lvl>
    <w:lvl w:ilvl="1" w:tplc="4722345C" w:tentative="1">
      <w:start w:val="1"/>
      <w:numFmt w:val="bullet"/>
      <w:lvlText w:val="o"/>
      <w:lvlJc w:val="left"/>
      <w:pPr>
        <w:ind w:left="1440" w:hanging="360"/>
      </w:pPr>
      <w:rPr>
        <w:rFonts w:ascii="Courier New" w:hAnsi="Courier New" w:cs="Courier New" w:hint="default"/>
      </w:rPr>
    </w:lvl>
    <w:lvl w:ilvl="2" w:tplc="3354A920" w:tentative="1">
      <w:start w:val="1"/>
      <w:numFmt w:val="bullet"/>
      <w:lvlText w:val=""/>
      <w:lvlJc w:val="left"/>
      <w:pPr>
        <w:ind w:left="2160" w:hanging="360"/>
      </w:pPr>
      <w:rPr>
        <w:rFonts w:ascii="Wingdings" w:hAnsi="Wingdings" w:hint="default"/>
      </w:rPr>
    </w:lvl>
    <w:lvl w:ilvl="3" w:tplc="D1E61232" w:tentative="1">
      <w:start w:val="1"/>
      <w:numFmt w:val="bullet"/>
      <w:lvlText w:val=""/>
      <w:lvlJc w:val="left"/>
      <w:pPr>
        <w:ind w:left="2880" w:hanging="360"/>
      </w:pPr>
      <w:rPr>
        <w:rFonts w:ascii="Symbol" w:hAnsi="Symbol" w:hint="default"/>
      </w:rPr>
    </w:lvl>
    <w:lvl w:ilvl="4" w:tplc="4F249384" w:tentative="1">
      <w:start w:val="1"/>
      <w:numFmt w:val="bullet"/>
      <w:lvlText w:val="o"/>
      <w:lvlJc w:val="left"/>
      <w:pPr>
        <w:ind w:left="3600" w:hanging="360"/>
      </w:pPr>
      <w:rPr>
        <w:rFonts w:ascii="Courier New" w:hAnsi="Courier New" w:cs="Courier New" w:hint="default"/>
      </w:rPr>
    </w:lvl>
    <w:lvl w:ilvl="5" w:tplc="BD8409F8" w:tentative="1">
      <w:start w:val="1"/>
      <w:numFmt w:val="bullet"/>
      <w:lvlText w:val=""/>
      <w:lvlJc w:val="left"/>
      <w:pPr>
        <w:ind w:left="4320" w:hanging="360"/>
      </w:pPr>
      <w:rPr>
        <w:rFonts w:ascii="Wingdings" w:hAnsi="Wingdings" w:hint="default"/>
      </w:rPr>
    </w:lvl>
    <w:lvl w:ilvl="6" w:tplc="ED825338" w:tentative="1">
      <w:start w:val="1"/>
      <w:numFmt w:val="bullet"/>
      <w:lvlText w:val=""/>
      <w:lvlJc w:val="left"/>
      <w:pPr>
        <w:ind w:left="5040" w:hanging="360"/>
      </w:pPr>
      <w:rPr>
        <w:rFonts w:ascii="Symbol" w:hAnsi="Symbol" w:hint="default"/>
      </w:rPr>
    </w:lvl>
    <w:lvl w:ilvl="7" w:tplc="E58E1150" w:tentative="1">
      <w:start w:val="1"/>
      <w:numFmt w:val="bullet"/>
      <w:lvlText w:val="o"/>
      <w:lvlJc w:val="left"/>
      <w:pPr>
        <w:ind w:left="5760" w:hanging="360"/>
      </w:pPr>
      <w:rPr>
        <w:rFonts w:ascii="Courier New" w:hAnsi="Courier New" w:cs="Courier New" w:hint="default"/>
      </w:rPr>
    </w:lvl>
    <w:lvl w:ilvl="8" w:tplc="7A8A90C6" w:tentative="1">
      <w:start w:val="1"/>
      <w:numFmt w:val="bullet"/>
      <w:lvlText w:val=""/>
      <w:lvlJc w:val="left"/>
      <w:pPr>
        <w:ind w:left="6480" w:hanging="360"/>
      </w:pPr>
      <w:rPr>
        <w:rFonts w:ascii="Wingdings" w:hAnsi="Wingdings" w:hint="default"/>
      </w:rPr>
    </w:lvl>
  </w:abstractNum>
  <w:abstractNum w:abstractNumId="42" w15:restartNumberingAfterBreak="0">
    <w:nsid w:val="4BED15CE"/>
    <w:multiLevelType w:val="hybridMultilevel"/>
    <w:tmpl w:val="C18A4A34"/>
    <w:lvl w:ilvl="0" w:tplc="36FA98EE">
      <w:start w:val="1"/>
      <w:numFmt w:val="bullet"/>
      <w:lvlText w:val=""/>
      <w:lvlJc w:val="left"/>
      <w:pPr>
        <w:ind w:left="720" w:hanging="360"/>
      </w:pPr>
      <w:rPr>
        <w:rFonts w:ascii="Symbol" w:hAnsi="Symbol" w:hint="default"/>
        <w:color w:val="6B2976"/>
      </w:rPr>
    </w:lvl>
    <w:lvl w:ilvl="1" w:tplc="6EAE9E3A" w:tentative="1">
      <w:start w:val="1"/>
      <w:numFmt w:val="bullet"/>
      <w:lvlText w:val="o"/>
      <w:lvlJc w:val="left"/>
      <w:pPr>
        <w:ind w:left="1440" w:hanging="360"/>
      </w:pPr>
      <w:rPr>
        <w:rFonts w:ascii="Courier New" w:hAnsi="Courier New" w:cs="Courier New" w:hint="default"/>
      </w:rPr>
    </w:lvl>
    <w:lvl w:ilvl="2" w:tplc="C67AC404" w:tentative="1">
      <w:start w:val="1"/>
      <w:numFmt w:val="bullet"/>
      <w:lvlText w:val=""/>
      <w:lvlJc w:val="left"/>
      <w:pPr>
        <w:ind w:left="2160" w:hanging="360"/>
      </w:pPr>
      <w:rPr>
        <w:rFonts w:ascii="Wingdings" w:hAnsi="Wingdings" w:hint="default"/>
      </w:rPr>
    </w:lvl>
    <w:lvl w:ilvl="3" w:tplc="7F4C10B0" w:tentative="1">
      <w:start w:val="1"/>
      <w:numFmt w:val="bullet"/>
      <w:lvlText w:val=""/>
      <w:lvlJc w:val="left"/>
      <w:pPr>
        <w:ind w:left="2880" w:hanging="360"/>
      </w:pPr>
      <w:rPr>
        <w:rFonts w:ascii="Symbol" w:hAnsi="Symbol" w:hint="default"/>
      </w:rPr>
    </w:lvl>
    <w:lvl w:ilvl="4" w:tplc="ADAE7ABA" w:tentative="1">
      <w:start w:val="1"/>
      <w:numFmt w:val="bullet"/>
      <w:lvlText w:val="o"/>
      <w:lvlJc w:val="left"/>
      <w:pPr>
        <w:ind w:left="3600" w:hanging="360"/>
      </w:pPr>
      <w:rPr>
        <w:rFonts w:ascii="Courier New" w:hAnsi="Courier New" w:cs="Courier New" w:hint="default"/>
      </w:rPr>
    </w:lvl>
    <w:lvl w:ilvl="5" w:tplc="C7521764" w:tentative="1">
      <w:start w:val="1"/>
      <w:numFmt w:val="bullet"/>
      <w:lvlText w:val=""/>
      <w:lvlJc w:val="left"/>
      <w:pPr>
        <w:ind w:left="4320" w:hanging="360"/>
      </w:pPr>
      <w:rPr>
        <w:rFonts w:ascii="Wingdings" w:hAnsi="Wingdings" w:hint="default"/>
      </w:rPr>
    </w:lvl>
    <w:lvl w:ilvl="6" w:tplc="A300E480" w:tentative="1">
      <w:start w:val="1"/>
      <w:numFmt w:val="bullet"/>
      <w:lvlText w:val=""/>
      <w:lvlJc w:val="left"/>
      <w:pPr>
        <w:ind w:left="5040" w:hanging="360"/>
      </w:pPr>
      <w:rPr>
        <w:rFonts w:ascii="Symbol" w:hAnsi="Symbol" w:hint="default"/>
      </w:rPr>
    </w:lvl>
    <w:lvl w:ilvl="7" w:tplc="81C6F524" w:tentative="1">
      <w:start w:val="1"/>
      <w:numFmt w:val="bullet"/>
      <w:lvlText w:val="o"/>
      <w:lvlJc w:val="left"/>
      <w:pPr>
        <w:ind w:left="5760" w:hanging="360"/>
      </w:pPr>
      <w:rPr>
        <w:rFonts w:ascii="Courier New" w:hAnsi="Courier New" w:cs="Courier New" w:hint="default"/>
      </w:rPr>
    </w:lvl>
    <w:lvl w:ilvl="8" w:tplc="E6E0C3DC" w:tentative="1">
      <w:start w:val="1"/>
      <w:numFmt w:val="bullet"/>
      <w:lvlText w:val=""/>
      <w:lvlJc w:val="left"/>
      <w:pPr>
        <w:ind w:left="6480" w:hanging="360"/>
      </w:pPr>
      <w:rPr>
        <w:rFonts w:ascii="Wingdings" w:hAnsi="Wingdings" w:hint="default"/>
      </w:rPr>
    </w:lvl>
  </w:abstractNum>
  <w:abstractNum w:abstractNumId="43" w15:restartNumberingAfterBreak="0">
    <w:nsid w:val="4D2B3812"/>
    <w:multiLevelType w:val="hybridMultilevel"/>
    <w:tmpl w:val="56382C4C"/>
    <w:lvl w:ilvl="0" w:tplc="3BD84826">
      <w:start w:val="1"/>
      <w:numFmt w:val="bullet"/>
      <w:lvlText w:val=""/>
      <w:lvlJc w:val="left"/>
      <w:pPr>
        <w:ind w:left="720" w:hanging="360"/>
      </w:pPr>
      <w:rPr>
        <w:rFonts w:ascii="Symbol" w:hAnsi="Symbol" w:hint="default"/>
        <w:color w:val="6B2976"/>
      </w:rPr>
    </w:lvl>
    <w:lvl w:ilvl="1" w:tplc="438CC480" w:tentative="1">
      <w:start w:val="1"/>
      <w:numFmt w:val="bullet"/>
      <w:lvlText w:val="o"/>
      <w:lvlJc w:val="left"/>
      <w:pPr>
        <w:ind w:left="1440" w:hanging="360"/>
      </w:pPr>
      <w:rPr>
        <w:rFonts w:ascii="Courier New" w:hAnsi="Courier New" w:cs="Courier New" w:hint="default"/>
      </w:rPr>
    </w:lvl>
    <w:lvl w:ilvl="2" w:tplc="18DC2860" w:tentative="1">
      <w:start w:val="1"/>
      <w:numFmt w:val="bullet"/>
      <w:lvlText w:val=""/>
      <w:lvlJc w:val="left"/>
      <w:pPr>
        <w:ind w:left="2160" w:hanging="360"/>
      </w:pPr>
      <w:rPr>
        <w:rFonts w:ascii="Wingdings" w:hAnsi="Wingdings" w:hint="default"/>
      </w:rPr>
    </w:lvl>
    <w:lvl w:ilvl="3" w:tplc="43E4E3FA" w:tentative="1">
      <w:start w:val="1"/>
      <w:numFmt w:val="bullet"/>
      <w:lvlText w:val=""/>
      <w:lvlJc w:val="left"/>
      <w:pPr>
        <w:ind w:left="2880" w:hanging="360"/>
      </w:pPr>
      <w:rPr>
        <w:rFonts w:ascii="Symbol" w:hAnsi="Symbol" w:hint="default"/>
      </w:rPr>
    </w:lvl>
    <w:lvl w:ilvl="4" w:tplc="68E0F14A" w:tentative="1">
      <w:start w:val="1"/>
      <w:numFmt w:val="bullet"/>
      <w:lvlText w:val="o"/>
      <w:lvlJc w:val="left"/>
      <w:pPr>
        <w:ind w:left="3600" w:hanging="360"/>
      </w:pPr>
      <w:rPr>
        <w:rFonts w:ascii="Courier New" w:hAnsi="Courier New" w:cs="Courier New" w:hint="default"/>
      </w:rPr>
    </w:lvl>
    <w:lvl w:ilvl="5" w:tplc="3C087D90" w:tentative="1">
      <w:start w:val="1"/>
      <w:numFmt w:val="bullet"/>
      <w:lvlText w:val=""/>
      <w:lvlJc w:val="left"/>
      <w:pPr>
        <w:ind w:left="4320" w:hanging="360"/>
      </w:pPr>
      <w:rPr>
        <w:rFonts w:ascii="Wingdings" w:hAnsi="Wingdings" w:hint="default"/>
      </w:rPr>
    </w:lvl>
    <w:lvl w:ilvl="6" w:tplc="9C201C1A" w:tentative="1">
      <w:start w:val="1"/>
      <w:numFmt w:val="bullet"/>
      <w:lvlText w:val=""/>
      <w:lvlJc w:val="left"/>
      <w:pPr>
        <w:ind w:left="5040" w:hanging="360"/>
      </w:pPr>
      <w:rPr>
        <w:rFonts w:ascii="Symbol" w:hAnsi="Symbol" w:hint="default"/>
      </w:rPr>
    </w:lvl>
    <w:lvl w:ilvl="7" w:tplc="804A0492" w:tentative="1">
      <w:start w:val="1"/>
      <w:numFmt w:val="bullet"/>
      <w:lvlText w:val="o"/>
      <w:lvlJc w:val="left"/>
      <w:pPr>
        <w:ind w:left="5760" w:hanging="360"/>
      </w:pPr>
      <w:rPr>
        <w:rFonts w:ascii="Courier New" w:hAnsi="Courier New" w:cs="Courier New" w:hint="default"/>
      </w:rPr>
    </w:lvl>
    <w:lvl w:ilvl="8" w:tplc="A4B6897E" w:tentative="1">
      <w:start w:val="1"/>
      <w:numFmt w:val="bullet"/>
      <w:lvlText w:val=""/>
      <w:lvlJc w:val="left"/>
      <w:pPr>
        <w:ind w:left="6480" w:hanging="360"/>
      </w:pPr>
      <w:rPr>
        <w:rFonts w:ascii="Wingdings" w:hAnsi="Wingdings" w:hint="default"/>
      </w:rPr>
    </w:lvl>
  </w:abstractNum>
  <w:abstractNum w:abstractNumId="44" w15:restartNumberingAfterBreak="0">
    <w:nsid w:val="4E043A99"/>
    <w:multiLevelType w:val="hybridMultilevel"/>
    <w:tmpl w:val="8A46065C"/>
    <w:lvl w:ilvl="0" w:tplc="75861BC4">
      <w:start w:val="1"/>
      <w:numFmt w:val="bullet"/>
      <w:lvlText w:val=""/>
      <w:lvlJc w:val="left"/>
      <w:pPr>
        <w:ind w:left="720" w:hanging="360"/>
      </w:pPr>
      <w:rPr>
        <w:rFonts w:ascii="Symbol" w:hAnsi="Symbol" w:hint="default"/>
        <w:color w:val="6B2976"/>
      </w:rPr>
    </w:lvl>
    <w:lvl w:ilvl="1" w:tplc="A6EEA18E" w:tentative="1">
      <w:start w:val="1"/>
      <w:numFmt w:val="bullet"/>
      <w:lvlText w:val="o"/>
      <w:lvlJc w:val="left"/>
      <w:pPr>
        <w:ind w:left="1440" w:hanging="360"/>
      </w:pPr>
      <w:rPr>
        <w:rFonts w:ascii="Courier New" w:hAnsi="Courier New" w:cs="Courier New" w:hint="default"/>
      </w:rPr>
    </w:lvl>
    <w:lvl w:ilvl="2" w:tplc="467A2E3C" w:tentative="1">
      <w:start w:val="1"/>
      <w:numFmt w:val="bullet"/>
      <w:lvlText w:val=""/>
      <w:lvlJc w:val="left"/>
      <w:pPr>
        <w:ind w:left="2160" w:hanging="360"/>
      </w:pPr>
      <w:rPr>
        <w:rFonts w:ascii="Wingdings" w:hAnsi="Wingdings" w:hint="default"/>
      </w:rPr>
    </w:lvl>
    <w:lvl w:ilvl="3" w:tplc="FD3684E0" w:tentative="1">
      <w:start w:val="1"/>
      <w:numFmt w:val="bullet"/>
      <w:lvlText w:val=""/>
      <w:lvlJc w:val="left"/>
      <w:pPr>
        <w:ind w:left="2880" w:hanging="360"/>
      </w:pPr>
      <w:rPr>
        <w:rFonts w:ascii="Symbol" w:hAnsi="Symbol" w:hint="default"/>
      </w:rPr>
    </w:lvl>
    <w:lvl w:ilvl="4" w:tplc="03EA848E" w:tentative="1">
      <w:start w:val="1"/>
      <w:numFmt w:val="bullet"/>
      <w:lvlText w:val="o"/>
      <w:lvlJc w:val="left"/>
      <w:pPr>
        <w:ind w:left="3600" w:hanging="360"/>
      </w:pPr>
      <w:rPr>
        <w:rFonts w:ascii="Courier New" w:hAnsi="Courier New" w:cs="Courier New" w:hint="default"/>
      </w:rPr>
    </w:lvl>
    <w:lvl w:ilvl="5" w:tplc="B08C56BA" w:tentative="1">
      <w:start w:val="1"/>
      <w:numFmt w:val="bullet"/>
      <w:lvlText w:val=""/>
      <w:lvlJc w:val="left"/>
      <w:pPr>
        <w:ind w:left="4320" w:hanging="360"/>
      </w:pPr>
      <w:rPr>
        <w:rFonts w:ascii="Wingdings" w:hAnsi="Wingdings" w:hint="default"/>
      </w:rPr>
    </w:lvl>
    <w:lvl w:ilvl="6" w:tplc="71321968" w:tentative="1">
      <w:start w:val="1"/>
      <w:numFmt w:val="bullet"/>
      <w:lvlText w:val=""/>
      <w:lvlJc w:val="left"/>
      <w:pPr>
        <w:ind w:left="5040" w:hanging="360"/>
      </w:pPr>
      <w:rPr>
        <w:rFonts w:ascii="Symbol" w:hAnsi="Symbol" w:hint="default"/>
      </w:rPr>
    </w:lvl>
    <w:lvl w:ilvl="7" w:tplc="F1A87AB4" w:tentative="1">
      <w:start w:val="1"/>
      <w:numFmt w:val="bullet"/>
      <w:lvlText w:val="o"/>
      <w:lvlJc w:val="left"/>
      <w:pPr>
        <w:ind w:left="5760" w:hanging="360"/>
      </w:pPr>
      <w:rPr>
        <w:rFonts w:ascii="Courier New" w:hAnsi="Courier New" w:cs="Courier New" w:hint="default"/>
      </w:rPr>
    </w:lvl>
    <w:lvl w:ilvl="8" w:tplc="B404A670" w:tentative="1">
      <w:start w:val="1"/>
      <w:numFmt w:val="bullet"/>
      <w:lvlText w:val=""/>
      <w:lvlJc w:val="left"/>
      <w:pPr>
        <w:ind w:left="6480" w:hanging="360"/>
      </w:pPr>
      <w:rPr>
        <w:rFonts w:ascii="Wingdings" w:hAnsi="Wingdings" w:hint="default"/>
      </w:rPr>
    </w:lvl>
  </w:abstractNum>
  <w:abstractNum w:abstractNumId="45" w15:restartNumberingAfterBreak="0">
    <w:nsid w:val="52AC657D"/>
    <w:multiLevelType w:val="hybridMultilevel"/>
    <w:tmpl w:val="88DAA974"/>
    <w:lvl w:ilvl="0" w:tplc="E81C1FE6">
      <w:start w:val="1"/>
      <w:numFmt w:val="bullet"/>
      <w:lvlText w:val=""/>
      <w:lvlJc w:val="left"/>
      <w:pPr>
        <w:ind w:left="720" w:hanging="360"/>
      </w:pPr>
      <w:rPr>
        <w:rFonts w:ascii="Symbol" w:hAnsi="Symbol" w:hint="default"/>
      </w:rPr>
    </w:lvl>
    <w:lvl w:ilvl="1" w:tplc="1AD26E80" w:tentative="1">
      <w:start w:val="1"/>
      <w:numFmt w:val="bullet"/>
      <w:lvlText w:val="o"/>
      <w:lvlJc w:val="left"/>
      <w:pPr>
        <w:ind w:left="1440" w:hanging="360"/>
      </w:pPr>
      <w:rPr>
        <w:rFonts w:ascii="Courier New" w:hAnsi="Courier New" w:cs="Courier New" w:hint="default"/>
      </w:rPr>
    </w:lvl>
    <w:lvl w:ilvl="2" w:tplc="B3821732" w:tentative="1">
      <w:start w:val="1"/>
      <w:numFmt w:val="bullet"/>
      <w:lvlText w:val=""/>
      <w:lvlJc w:val="left"/>
      <w:pPr>
        <w:ind w:left="2160" w:hanging="360"/>
      </w:pPr>
      <w:rPr>
        <w:rFonts w:ascii="Wingdings" w:hAnsi="Wingdings" w:hint="default"/>
      </w:rPr>
    </w:lvl>
    <w:lvl w:ilvl="3" w:tplc="5476C2BA" w:tentative="1">
      <w:start w:val="1"/>
      <w:numFmt w:val="bullet"/>
      <w:lvlText w:val=""/>
      <w:lvlJc w:val="left"/>
      <w:pPr>
        <w:ind w:left="2880" w:hanging="360"/>
      </w:pPr>
      <w:rPr>
        <w:rFonts w:ascii="Symbol" w:hAnsi="Symbol" w:hint="default"/>
      </w:rPr>
    </w:lvl>
    <w:lvl w:ilvl="4" w:tplc="FF24C5F8" w:tentative="1">
      <w:start w:val="1"/>
      <w:numFmt w:val="bullet"/>
      <w:lvlText w:val="o"/>
      <w:lvlJc w:val="left"/>
      <w:pPr>
        <w:ind w:left="3600" w:hanging="360"/>
      </w:pPr>
      <w:rPr>
        <w:rFonts w:ascii="Courier New" w:hAnsi="Courier New" w:cs="Courier New" w:hint="default"/>
      </w:rPr>
    </w:lvl>
    <w:lvl w:ilvl="5" w:tplc="2F1A80AC" w:tentative="1">
      <w:start w:val="1"/>
      <w:numFmt w:val="bullet"/>
      <w:lvlText w:val=""/>
      <w:lvlJc w:val="left"/>
      <w:pPr>
        <w:ind w:left="4320" w:hanging="360"/>
      </w:pPr>
      <w:rPr>
        <w:rFonts w:ascii="Wingdings" w:hAnsi="Wingdings" w:hint="default"/>
      </w:rPr>
    </w:lvl>
    <w:lvl w:ilvl="6" w:tplc="EE0020FE" w:tentative="1">
      <w:start w:val="1"/>
      <w:numFmt w:val="bullet"/>
      <w:lvlText w:val=""/>
      <w:lvlJc w:val="left"/>
      <w:pPr>
        <w:ind w:left="5040" w:hanging="360"/>
      </w:pPr>
      <w:rPr>
        <w:rFonts w:ascii="Symbol" w:hAnsi="Symbol" w:hint="default"/>
      </w:rPr>
    </w:lvl>
    <w:lvl w:ilvl="7" w:tplc="2FF898D0" w:tentative="1">
      <w:start w:val="1"/>
      <w:numFmt w:val="bullet"/>
      <w:lvlText w:val="o"/>
      <w:lvlJc w:val="left"/>
      <w:pPr>
        <w:ind w:left="5760" w:hanging="360"/>
      </w:pPr>
      <w:rPr>
        <w:rFonts w:ascii="Courier New" w:hAnsi="Courier New" w:cs="Courier New" w:hint="default"/>
      </w:rPr>
    </w:lvl>
    <w:lvl w:ilvl="8" w:tplc="DDFEDEA4" w:tentative="1">
      <w:start w:val="1"/>
      <w:numFmt w:val="bullet"/>
      <w:lvlText w:val=""/>
      <w:lvlJc w:val="left"/>
      <w:pPr>
        <w:ind w:left="6480" w:hanging="360"/>
      </w:pPr>
      <w:rPr>
        <w:rFonts w:ascii="Wingdings" w:hAnsi="Wingdings" w:hint="default"/>
      </w:rPr>
    </w:lvl>
  </w:abstractNum>
  <w:abstractNum w:abstractNumId="46" w15:restartNumberingAfterBreak="0">
    <w:nsid w:val="59D86F0A"/>
    <w:multiLevelType w:val="hybridMultilevel"/>
    <w:tmpl w:val="A3129B2C"/>
    <w:lvl w:ilvl="0" w:tplc="5038098C">
      <w:start w:val="1"/>
      <w:numFmt w:val="bullet"/>
      <w:lvlText w:val=""/>
      <w:lvlJc w:val="left"/>
      <w:pPr>
        <w:ind w:left="787" w:hanging="360"/>
      </w:pPr>
      <w:rPr>
        <w:rFonts w:ascii="Symbol" w:hAnsi="Symbol" w:hint="default"/>
        <w:color w:val="6B2976"/>
      </w:rPr>
    </w:lvl>
    <w:lvl w:ilvl="1" w:tplc="BF7EC146" w:tentative="1">
      <w:start w:val="1"/>
      <w:numFmt w:val="bullet"/>
      <w:lvlText w:val="o"/>
      <w:lvlJc w:val="left"/>
      <w:pPr>
        <w:ind w:left="1507" w:hanging="360"/>
      </w:pPr>
      <w:rPr>
        <w:rFonts w:ascii="Courier New" w:hAnsi="Courier New" w:cs="Courier New" w:hint="default"/>
      </w:rPr>
    </w:lvl>
    <w:lvl w:ilvl="2" w:tplc="23DC3528" w:tentative="1">
      <w:start w:val="1"/>
      <w:numFmt w:val="bullet"/>
      <w:lvlText w:val=""/>
      <w:lvlJc w:val="left"/>
      <w:pPr>
        <w:ind w:left="2227" w:hanging="360"/>
      </w:pPr>
      <w:rPr>
        <w:rFonts w:ascii="Wingdings" w:hAnsi="Wingdings" w:hint="default"/>
      </w:rPr>
    </w:lvl>
    <w:lvl w:ilvl="3" w:tplc="86722F44" w:tentative="1">
      <w:start w:val="1"/>
      <w:numFmt w:val="bullet"/>
      <w:lvlText w:val=""/>
      <w:lvlJc w:val="left"/>
      <w:pPr>
        <w:ind w:left="2947" w:hanging="360"/>
      </w:pPr>
      <w:rPr>
        <w:rFonts w:ascii="Symbol" w:hAnsi="Symbol" w:hint="default"/>
      </w:rPr>
    </w:lvl>
    <w:lvl w:ilvl="4" w:tplc="AE7C672C" w:tentative="1">
      <w:start w:val="1"/>
      <w:numFmt w:val="bullet"/>
      <w:lvlText w:val="o"/>
      <w:lvlJc w:val="left"/>
      <w:pPr>
        <w:ind w:left="3667" w:hanging="360"/>
      </w:pPr>
      <w:rPr>
        <w:rFonts w:ascii="Courier New" w:hAnsi="Courier New" w:cs="Courier New" w:hint="default"/>
      </w:rPr>
    </w:lvl>
    <w:lvl w:ilvl="5" w:tplc="9D4CF5FE" w:tentative="1">
      <w:start w:val="1"/>
      <w:numFmt w:val="bullet"/>
      <w:lvlText w:val=""/>
      <w:lvlJc w:val="left"/>
      <w:pPr>
        <w:ind w:left="4387" w:hanging="360"/>
      </w:pPr>
      <w:rPr>
        <w:rFonts w:ascii="Wingdings" w:hAnsi="Wingdings" w:hint="default"/>
      </w:rPr>
    </w:lvl>
    <w:lvl w:ilvl="6" w:tplc="BC2A23B4" w:tentative="1">
      <w:start w:val="1"/>
      <w:numFmt w:val="bullet"/>
      <w:lvlText w:val=""/>
      <w:lvlJc w:val="left"/>
      <w:pPr>
        <w:ind w:left="5107" w:hanging="360"/>
      </w:pPr>
      <w:rPr>
        <w:rFonts w:ascii="Symbol" w:hAnsi="Symbol" w:hint="default"/>
      </w:rPr>
    </w:lvl>
    <w:lvl w:ilvl="7" w:tplc="17B4C84A" w:tentative="1">
      <w:start w:val="1"/>
      <w:numFmt w:val="bullet"/>
      <w:lvlText w:val="o"/>
      <w:lvlJc w:val="left"/>
      <w:pPr>
        <w:ind w:left="5827" w:hanging="360"/>
      </w:pPr>
      <w:rPr>
        <w:rFonts w:ascii="Courier New" w:hAnsi="Courier New" w:cs="Courier New" w:hint="default"/>
      </w:rPr>
    </w:lvl>
    <w:lvl w:ilvl="8" w:tplc="329A8F2E" w:tentative="1">
      <w:start w:val="1"/>
      <w:numFmt w:val="bullet"/>
      <w:lvlText w:val=""/>
      <w:lvlJc w:val="left"/>
      <w:pPr>
        <w:ind w:left="6547" w:hanging="360"/>
      </w:pPr>
      <w:rPr>
        <w:rFonts w:ascii="Wingdings" w:hAnsi="Wingdings" w:hint="default"/>
      </w:rPr>
    </w:lvl>
  </w:abstractNum>
  <w:abstractNum w:abstractNumId="47" w15:restartNumberingAfterBreak="0">
    <w:nsid w:val="609A4362"/>
    <w:multiLevelType w:val="hybridMultilevel"/>
    <w:tmpl w:val="7A7C5A64"/>
    <w:lvl w:ilvl="0" w:tplc="7836350C">
      <w:start w:val="1"/>
      <w:numFmt w:val="bullet"/>
      <w:lvlText w:val=""/>
      <w:lvlJc w:val="left"/>
      <w:pPr>
        <w:ind w:left="720" w:hanging="360"/>
      </w:pPr>
      <w:rPr>
        <w:rFonts w:ascii="Symbol" w:hAnsi="Symbol" w:hint="default"/>
      </w:rPr>
    </w:lvl>
    <w:lvl w:ilvl="1" w:tplc="6C648FD8" w:tentative="1">
      <w:start w:val="1"/>
      <w:numFmt w:val="bullet"/>
      <w:lvlText w:val="o"/>
      <w:lvlJc w:val="left"/>
      <w:pPr>
        <w:ind w:left="1440" w:hanging="360"/>
      </w:pPr>
      <w:rPr>
        <w:rFonts w:ascii="Courier New" w:hAnsi="Courier New" w:cs="Courier New" w:hint="default"/>
      </w:rPr>
    </w:lvl>
    <w:lvl w:ilvl="2" w:tplc="FA62139E" w:tentative="1">
      <w:start w:val="1"/>
      <w:numFmt w:val="bullet"/>
      <w:lvlText w:val=""/>
      <w:lvlJc w:val="left"/>
      <w:pPr>
        <w:ind w:left="2160" w:hanging="360"/>
      </w:pPr>
      <w:rPr>
        <w:rFonts w:ascii="Wingdings" w:hAnsi="Wingdings" w:hint="default"/>
      </w:rPr>
    </w:lvl>
    <w:lvl w:ilvl="3" w:tplc="D94E03F2" w:tentative="1">
      <w:start w:val="1"/>
      <w:numFmt w:val="bullet"/>
      <w:lvlText w:val=""/>
      <w:lvlJc w:val="left"/>
      <w:pPr>
        <w:ind w:left="2880" w:hanging="360"/>
      </w:pPr>
      <w:rPr>
        <w:rFonts w:ascii="Symbol" w:hAnsi="Symbol" w:hint="default"/>
      </w:rPr>
    </w:lvl>
    <w:lvl w:ilvl="4" w:tplc="C84A6A8C" w:tentative="1">
      <w:start w:val="1"/>
      <w:numFmt w:val="bullet"/>
      <w:lvlText w:val="o"/>
      <w:lvlJc w:val="left"/>
      <w:pPr>
        <w:ind w:left="3600" w:hanging="360"/>
      </w:pPr>
      <w:rPr>
        <w:rFonts w:ascii="Courier New" w:hAnsi="Courier New" w:cs="Courier New" w:hint="default"/>
      </w:rPr>
    </w:lvl>
    <w:lvl w:ilvl="5" w:tplc="DD409100" w:tentative="1">
      <w:start w:val="1"/>
      <w:numFmt w:val="bullet"/>
      <w:lvlText w:val=""/>
      <w:lvlJc w:val="left"/>
      <w:pPr>
        <w:ind w:left="4320" w:hanging="360"/>
      </w:pPr>
      <w:rPr>
        <w:rFonts w:ascii="Wingdings" w:hAnsi="Wingdings" w:hint="default"/>
      </w:rPr>
    </w:lvl>
    <w:lvl w:ilvl="6" w:tplc="4FBC76BC" w:tentative="1">
      <w:start w:val="1"/>
      <w:numFmt w:val="bullet"/>
      <w:lvlText w:val=""/>
      <w:lvlJc w:val="left"/>
      <w:pPr>
        <w:ind w:left="5040" w:hanging="360"/>
      </w:pPr>
      <w:rPr>
        <w:rFonts w:ascii="Symbol" w:hAnsi="Symbol" w:hint="default"/>
      </w:rPr>
    </w:lvl>
    <w:lvl w:ilvl="7" w:tplc="B044CD60" w:tentative="1">
      <w:start w:val="1"/>
      <w:numFmt w:val="bullet"/>
      <w:lvlText w:val="o"/>
      <w:lvlJc w:val="left"/>
      <w:pPr>
        <w:ind w:left="5760" w:hanging="360"/>
      </w:pPr>
      <w:rPr>
        <w:rFonts w:ascii="Courier New" w:hAnsi="Courier New" w:cs="Courier New" w:hint="default"/>
      </w:rPr>
    </w:lvl>
    <w:lvl w:ilvl="8" w:tplc="6BA038AC" w:tentative="1">
      <w:start w:val="1"/>
      <w:numFmt w:val="bullet"/>
      <w:lvlText w:val=""/>
      <w:lvlJc w:val="left"/>
      <w:pPr>
        <w:ind w:left="6480" w:hanging="360"/>
      </w:pPr>
      <w:rPr>
        <w:rFonts w:ascii="Wingdings" w:hAnsi="Wingdings" w:hint="default"/>
      </w:rPr>
    </w:lvl>
  </w:abstractNum>
  <w:abstractNum w:abstractNumId="48" w15:restartNumberingAfterBreak="0">
    <w:nsid w:val="615E0E93"/>
    <w:multiLevelType w:val="hybridMultilevel"/>
    <w:tmpl w:val="A4B087F8"/>
    <w:lvl w:ilvl="0" w:tplc="4450317A">
      <w:start w:val="1"/>
      <w:numFmt w:val="bullet"/>
      <w:lvlText w:val=""/>
      <w:lvlJc w:val="left"/>
      <w:pPr>
        <w:ind w:left="720" w:hanging="360"/>
      </w:pPr>
      <w:rPr>
        <w:rFonts w:ascii="Symbol" w:hAnsi="Symbol" w:hint="default"/>
        <w:color w:val="6B2976"/>
      </w:rPr>
    </w:lvl>
    <w:lvl w:ilvl="1" w:tplc="89DACFCC" w:tentative="1">
      <w:start w:val="1"/>
      <w:numFmt w:val="bullet"/>
      <w:lvlText w:val="o"/>
      <w:lvlJc w:val="left"/>
      <w:pPr>
        <w:ind w:left="1440" w:hanging="360"/>
      </w:pPr>
      <w:rPr>
        <w:rFonts w:ascii="Courier New" w:hAnsi="Courier New" w:cs="Courier New" w:hint="default"/>
      </w:rPr>
    </w:lvl>
    <w:lvl w:ilvl="2" w:tplc="3E64D462" w:tentative="1">
      <w:start w:val="1"/>
      <w:numFmt w:val="bullet"/>
      <w:lvlText w:val=""/>
      <w:lvlJc w:val="left"/>
      <w:pPr>
        <w:ind w:left="2160" w:hanging="360"/>
      </w:pPr>
      <w:rPr>
        <w:rFonts w:ascii="Wingdings" w:hAnsi="Wingdings" w:hint="default"/>
      </w:rPr>
    </w:lvl>
    <w:lvl w:ilvl="3" w:tplc="5EB6E4EA" w:tentative="1">
      <w:start w:val="1"/>
      <w:numFmt w:val="bullet"/>
      <w:lvlText w:val=""/>
      <w:lvlJc w:val="left"/>
      <w:pPr>
        <w:ind w:left="2880" w:hanging="360"/>
      </w:pPr>
      <w:rPr>
        <w:rFonts w:ascii="Symbol" w:hAnsi="Symbol" w:hint="default"/>
      </w:rPr>
    </w:lvl>
    <w:lvl w:ilvl="4" w:tplc="6840F97E" w:tentative="1">
      <w:start w:val="1"/>
      <w:numFmt w:val="bullet"/>
      <w:lvlText w:val="o"/>
      <w:lvlJc w:val="left"/>
      <w:pPr>
        <w:ind w:left="3600" w:hanging="360"/>
      </w:pPr>
      <w:rPr>
        <w:rFonts w:ascii="Courier New" w:hAnsi="Courier New" w:cs="Courier New" w:hint="default"/>
      </w:rPr>
    </w:lvl>
    <w:lvl w:ilvl="5" w:tplc="13B0B846" w:tentative="1">
      <w:start w:val="1"/>
      <w:numFmt w:val="bullet"/>
      <w:lvlText w:val=""/>
      <w:lvlJc w:val="left"/>
      <w:pPr>
        <w:ind w:left="4320" w:hanging="360"/>
      </w:pPr>
      <w:rPr>
        <w:rFonts w:ascii="Wingdings" w:hAnsi="Wingdings" w:hint="default"/>
      </w:rPr>
    </w:lvl>
    <w:lvl w:ilvl="6" w:tplc="E244008C" w:tentative="1">
      <w:start w:val="1"/>
      <w:numFmt w:val="bullet"/>
      <w:lvlText w:val=""/>
      <w:lvlJc w:val="left"/>
      <w:pPr>
        <w:ind w:left="5040" w:hanging="360"/>
      </w:pPr>
      <w:rPr>
        <w:rFonts w:ascii="Symbol" w:hAnsi="Symbol" w:hint="default"/>
      </w:rPr>
    </w:lvl>
    <w:lvl w:ilvl="7" w:tplc="734210D2" w:tentative="1">
      <w:start w:val="1"/>
      <w:numFmt w:val="bullet"/>
      <w:lvlText w:val="o"/>
      <w:lvlJc w:val="left"/>
      <w:pPr>
        <w:ind w:left="5760" w:hanging="360"/>
      </w:pPr>
      <w:rPr>
        <w:rFonts w:ascii="Courier New" w:hAnsi="Courier New" w:cs="Courier New" w:hint="default"/>
      </w:rPr>
    </w:lvl>
    <w:lvl w:ilvl="8" w:tplc="A42CDFA4" w:tentative="1">
      <w:start w:val="1"/>
      <w:numFmt w:val="bullet"/>
      <w:lvlText w:val=""/>
      <w:lvlJc w:val="left"/>
      <w:pPr>
        <w:ind w:left="6480" w:hanging="360"/>
      </w:pPr>
      <w:rPr>
        <w:rFonts w:ascii="Wingdings" w:hAnsi="Wingdings" w:hint="default"/>
      </w:rPr>
    </w:lvl>
  </w:abstractNum>
  <w:abstractNum w:abstractNumId="49" w15:restartNumberingAfterBreak="0">
    <w:nsid w:val="622906E5"/>
    <w:multiLevelType w:val="hybridMultilevel"/>
    <w:tmpl w:val="268059EA"/>
    <w:lvl w:ilvl="0" w:tplc="3D78A0BE">
      <w:start w:val="1"/>
      <w:numFmt w:val="bullet"/>
      <w:lvlText w:val=""/>
      <w:lvlJc w:val="left"/>
      <w:pPr>
        <w:ind w:left="720" w:hanging="360"/>
      </w:pPr>
      <w:rPr>
        <w:rFonts w:ascii="Symbol" w:hAnsi="Symbol" w:hint="default"/>
        <w:color w:val="6B2976"/>
      </w:rPr>
    </w:lvl>
    <w:lvl w:ilvl="1" w:tplc="2070BC4C" w:tentative="1">
      <w:start w:val="1"/>
      <w:numFmt w:val="bullet"/>
      <w:lvlText w:val="o"/>
      <w:lvlJc w:val="left"/>
      <w:pPr>
        <w:ind w:left="1440" w:hanging="360"/>
      </w:pPr>
      <w:rPr>
        <w:rFonts w:ascii="Courier New" w:hAnsi="Courier New" w:cs="Courier New" w:hint="default"/>
      </w:rPr>
    </w:lvl>
    <w:lvl w:ilvl="2" w:tplc="224C305C" w:tentative="1">
      <w:start w:val="1"/>
      <w:numFmt w:val="bullet"/>
      <w:lvlText w:val=""/>
      <w:lvlJc w:val="left"/>
      <w:pPr>
        <w:ind w:left="2160" w:hanging="360"/>
      </w:pPr>
      <w:rPr>
        <w:rFonts w:ascii="Wingdings" w:hAnsi="Wingdings" w:hint="default"/>
      </w:rPr>
    </w:lvl>
    <w:lvl w:ilvl="3" w:tplc="B4EEB98A" w:tentative="1">
      <w:start w:val="1"/>
      <w:numFmt w:val="bullet"/>
      <w:lvlText w:val=""/>
      <w:lvlJc w:val="left"/>
      <w:pPr>
        <w:ind w:left="2880" w:hanging="360"/>
      </w:pPr>
      <w:rPr>
        <w:rFonts w:ascii="Symbol" w:hAnsi="Symbol" w:hint="default"/>
      </w:rPr>
    </w:lvl>
    <w:lvl w:ilvl="4" w:tplc="51EC57E2" w:tentative="1">
      <w:start w:val="1"/>
      <w:numFmt w:val="bullet"/>
      <w:lvlText w:val="o"/>
      <w:lvlJc w:val="left"/>
      <w:pPr>
        <w:ind w:left="3600" w:hanging="360"/>
      </w:pPr>
      <w:rPr>
        <w:rFonts w:ascii="Courier New" w:hAnsi="Courier New" w:cs="Courier New" w:hint="default"/>
      </w:rPr>
    </w:lvl>
    <w:lvl w:ilvl="5" w:tplc="0242008C" w:tentative="1">
      <w:start w:val="1"/>
      <w:numFmt w:val="bullet"/>
      <w:lvlText w:val=""/>
      <w:lvlJc w:val="left"/>
      <w:pPr>
        <w:ind w:left="4320" w:hanging="360"/>
      </w:pPr>
      <w:rPr>
        <w:rFonts w:ascii="Wingdings" w:hAnsi="Wingdings" w:hint="default"/>
      </w:rPr>
    </w:lvl>
    <w:lvl w:ilvl="6" w:tplc="5BA2D1F4" w:tentative="1">
      <w:start w:val="1"/>
      <w:numFmt w:val="bullet"/>
      <w:lvlText w:val=""/>
      <w:lvlJc w:val="left"/>
      <w:pPr>
        <w:ind w:left="5040" w:hanging="360"/>
      </w:pPr>
      <w:rPr>
        <w:rFonts w:ascii="Symbol" w:hAnsi="Symbol" w:hint="default"/>
      </w:rPr>
    </w:lvl>
    <w:lvl w:ilvl="7" w:tplc="22B860DE" w:tentative="1">
      <w:start w:val="1"/>
      <w:numFmt w:val="bullet"/>
      <w:lvlText w:val="o"/>
      <w:lvlJc w:val="left"/>
      <w:pPr>
        <w:ind w:left="5760" w:hanging="360"/>
      </w:pPr>
      <w:rPr>
        <w:rFonts w:ascii="Courier New" w:hAnsi="Courier New" w:cs="Courier New" w:hint="default"/>
      </w:rPr>
    </w:lvl>
    <w:lvl w:ilvl="8" w:tplc="ADB468FC" w:tentative="1">
      <w:start w:val="1"/>
      <w:numFmt w:val="bullet"/>
      <w:lvlText w:val=""/>
      <w:lvlJc w:val="left"/>
      <w:pPr>
        <w:ind w:left="6480" w:hanging="360"/>
      </w:pPr>
      <w:rPr>
        <w:rFonts w:ascii="Wingdings" w:hAnsi="Wingdings" w:hint="default"/>
      </w:rPr>
    </w:lvl>
  </w:abstractNum>
  <w:abstractNum w:abstractNumId="50" w15:restartNumberingAfterBreak="0">
    <w:nsid w:val="64F855A0"/>
    <w:multiLevelType w:val="hybridMultilevel"/>
    <w:tmpl w:val="CA301826"/>
    <w:lvl w:ilvl="0" w:tplc="E0B8A206">
      <w:start w:val="1"/>
      <w:numFmt w:val="bullet"/>
      <w:lvlText w:val=""/>
      <w:lvlJc w:val="left"/>
      <w:pPr>
        <w:ind w:left="720" w:hanging="360"/>
      </w:pPr>
      <w:rPr>
        <w:rFonts w:ascii="Symbol" w:hAnsi="Symbol" w:hint="default"/>
      </w:rPr>
    </w:lvl>
    <w:lvl w:ilvl="1" w:tplc="4B8820EA" w:tentative="1">
      <w:start w:val="1"/>
      <w:numFmt w:val="bullet"/>
      <w:lvlText w:val="o"/>
      <w:lvlJc w:val="left"/>
      <w:pPr>
        <w:ind w:left="1440" w:hanging="360"/>
      </w:pPr>
      <w:rPr>
        <w:rFonts w:ascii="Courier New" w:hAnsi="Courier New" w:cs="Courier New" w:hint="default"/>
      </w:rPr>
    </w:lvl>
    <w:lvl w:ilvl="2" w:tplc="3DA69886" w:tentative="1">
      <w:start w:val="1"/>
      <w:numFmt w:val="bullet"/>
      <w:lvlText w:val=""/>
      <w:lvlJc w:val="left"/>
      <w:pPr>
        <w:ind w:left="2160" w:hanging="360"/>
      </w:pPr>
      <w:rPr>
        <w:rFonts w:ascii="Wingdings" w:hAnsi="Wingdings" w:hint="default"/>
      </w:rPr>
    </w:lvl>
    <w:lvl w:ilvl="3" w:tplc="BCEC5302" w:tentative="1">
      <w:start w:val="1"/>
      <w:numFmt w:val="bullet"/>
      <w:lvlText w:val=""/>
      <w:lvlJc w:val="left"/>
      <w:pPr>
        <w:ind w:left="2880" w:hanging="360"/>
      </w:pPr>
      <w:rPr>
        <w:rFonts w:ascii="Symbol" w:hAnsi="Symbol" w:hint="default"/>
      </w:rPr>
    </w:lvl>
    <w:lvl w:ilvl="4" w:tplc="F000EF22" w:tentative="1">
      <w:start w:val="1"/>
      <w:numFmt w:val="bullet"/>
      <w:lvlText w:val="o"/>
      <w:lvlJc w:val="left"/>
      <w:pPr>
        <w:ind w:left="3600" w:hanging="360"/>
      </w:pPr>
      <w:rPr>
        <w:rFonts w:ascii="Courier New" w:hAnsi="Courier New" w:cs="Courier New" w:hint="default"/>
      </w:rPr>
    </w:lvl>
    <w:lvl w:ilvl="5" w:tplc="78EEB6E8" w:tentative="1">
      <w:start w:val="1"/>
      <w:numFmt w:val="bullet"/>
      <w:lvlText w:val=""/>
      <w:lvlJc w:val="left"/>
      <w:pPr>
        <w:ind w:left="4320" w:hanging="360"/>
      </w:pPr>
      <w:rPr>
        <w:rFonts w:ascii="Wingdings" w:hAnsi="Wingdings" w:hint="default"/>
      </w:rPr>
    </w:lvl>
    <w:lvl w:ilvl="6" w:tplc="779860DA" w:tentative="1">
      <w:start w:val="1"/>
      <w:numFmt w:val="bullet"/>
      <w:lvlText w:val=""/>
      <w:lvlJc w:val="left"/>
      <w:pPr>
        <w:ind w:left="5040" w:hanging="360"/>
      </w:pPr>
      <w:rPr>
        <w:rFonts w:ascii="Symbol" w:hAnsi="Symbol" w:hint="default"/>
      </w:rPr>
    </w:lvl>
    <w:lvl w:ilvl="7" w:tplc="174E650E" w:tentative="1">
      <w:start w:val="1"/>
      <w:numFmt w:val="bullet"/>
      <w:lvlText w:val="o"/>
      <w:lvlJc w:val="left"/>
      <w:pPr>
        <w:ind w:left="5760" w:hanging="360"/>
      </w:pPr>
      <w:rPr>
        <w:rFonts w:ascii="Courier New" w:hAnsi="Courier New" w:cs="Courier New" w:hint="default"/>
      </w:rPr>
    </w:lvl>
    <w:lvl w:ilvl="8" w:tplc="5C906DD0" w:tentative="1">
      <w:start w:val="1"/>
      <w:numFmt w:val="bullet"/>
      <w:lvlText w:val=""/>
      <w:lvlJc w:val="left"/>
      <w:pPr>
        <w:ind w:left="6480" w:hanging="360"/>
      </w:pPr>
      <w:rPr>
        <w:rFonts w:ascii="Wingdings" w:hAnsi="Wingdings" w:hint="default"/>
      </w:rPr>
    </w:lvl>
  </w:abstractNum>
  <w:abstractNum w:abstractNumId="51" w15:restartNumberingAfterBreak="0">
    <w:nsid w:val="657E57DE"/>
    <w:multiLevelType w:val="hybridMultilevel"/>
    <w:tmpl w:val="78F4CC92"/>
    <w:lvl w:ilvl="0" w:tplc="BE205614">
      <w:start w:val="1"/>
      <w:numFmt w:val="bullet"/>
      <w:lvlText w:val=""/>
      <w:lvlJc w:val="left"/>
      <w:pPr>
        <w:ind w:left="720" w:hanging="360"/>
      </w:pPr>
      <w:rPr>
        <w:rFonts w:ascii="Symbol" w:hAnsi="Symbol" w:hint="default"/>
        <w:color w:val="6B2976"/>
      </w:rPr>
    </w:lvl>
    <w:lvl w:ilvl="1" w:tplc="B6AEBB0C" w:tentative="1">
      <w:start w:val="1"/>
      <w:numFmt w:val="bullet"/>
      <w:lvlText w:val="o"/>
      <w:lvlJc w:val="left"/>
      <w:pPr>
        <w:ind w:left="1440" w:hanging="360"/>
      </w:pPr>
      <w:rPr>
        <w:rFonts w:ascii="Courier New" w:hAnsi="Courier New" w:cs="Courier New" w:hint="default"/>
      </w:rPr>
    </w:lvl>
    <w:lvl w:ilvl="2" w:tplc="4BDE0F00" w:tentative="1">
      <w:start w:val="1"/>
      <w:numFmt w:val="bullet"/>
      <w:lvlText w:val=""/>
      <w:lvlJc w:val="left"/>
      <w:pPr>
        <w:ind w:left="2160" w:hanging="360"/>
      </w:pPr>
      <w:rPr>
        <w:rFonts w:ascii="Wingdings" w:hAnsi="Wingdings" w:hint="default"/>
      </w:rPr>
    </w:lvl>
    <w:lvl w:ilvl="3" w:tplc="EA7AF9B8" w:tentative="1">
      <w:start w:val="1"/>
      <w:numFmt w:val="bullet"/>
      <w:lvlText w:val=""/>
      <w:lvlJc w:val="left"/>
      <w:pPr>
        <w:ind w:left="2880" w:hanging="360"/>
      </w:pPr>
      <w:rPr>
        <w:rFonts w:ascii="Symbol" w:hAnsi="Symbol" w:hint="default"/>
      </w:rPr>
    </w:lvl>
    <w:lvl w:ilvl="4" w:tplc="CE32C8C6" w:tentative="1">
      <w:start w:val="1"/>
      <w:numFmt w:val="bullet"/>
      <w:lvlText w:val="o"/>
      <w:lvlJc w:val="left"/>
      <w:pPr>
        <w:ind w:left="3600" w:hanging="360"/>
      </w:pPr>
      <w:rPr>
        <w:rFonts w:ascii="Courier New" w:hAnsi="Courier New" w:cs="Courier New" w:hint="default"/>
      </w:rPr>
    </w:lvl>
    <w:lvl w:ilvl="5" w:tplc="E482DCB2" w:tentative="1">
      <w:start w:val="1"/>
      <w:numFmt w:val="bullet"/>
      <w:lvlText w:val=""/>
      <w:lvlJc w:val="left"/>
      <w:pPr>
        <w:ind w:left="4320" w:hanging="360"/>
      </w:pPr>
      <w:rPr>
        <w:rFonts w:ascii="Wingdings" w:hAnsi="Wingdings" w:hint="default"/>
      </w:rPr>
    </w:lvl>
    <w:lvl w:ilvl="6" w:tplc="569AC1B8" w:tentative="1">
      <w:start w:val="1"/>
      <w:numFmt w:val="bullet"/>
      <w:lvlText w:val=""/>
      <w:lvlJc w:val="left"/>
      <w:pPr>
        <w:ind w:left="5040" w:hanging="360"/>
      </w:pPr>
      <w:rPr>
        <w:rFonts w:ascii="Symbol" w:hAnsi="Symbol" w:hint="default"/>
      </w:rPr>
    </w:lvl>
    <w:lvl w:ilvl="7" w:tplc="2DB024DC" w:tentative="1">
      <w:start w:val="1"/>
      <w:numFmt w:val="bullet"/>
      <w:lvlText w:val="o"/>
      <w:lvlJc w:val="left"/>
      <w:pPr>
        <w:ind w:left="5760" w:hanging="360"/>
      </w:pPr>
      <w:rPr>
        <w:rFonts w:ascii="Courier New" w:hAnsi="Courier New" w:cs="Courier New" w:hint="default"/>
      </w:rPr>
    </w:lvl>
    <w:lvl w:ilvl="8" w:tplc="524C92E4" w:tentative="1">
      <w:start w:val="1"/>
      <w:numFmt w:val="bullet"/>
      <w:lvlText w:val=""/>
      <w:lvlJc w:val="left"/>
      <w:pPr>
        <w:ind w:left="6480" w:hanging="360"/>
      </w:pPr>
      <w:rPr>
        <w:rFonts w:ascii="Wingdings" w:hAnsi="Wingdings" w:hint="default"/>
      </w:rPr>
    </w:lvl>
  </w:abstractNum>
  <w:abstractNum w:abstractNumId="52" w15:restartNumberingAfterBreak="0">
    <w:nsid w:val="66425021"/>
    <w:multiLevelType w:val="hybridMultilevel"/>
    <w:tmpl w:val="6B7AA448"/>
    <w:lvl w:ilvl="0" w:tplc="B4D8559C">
      <w:start w:val="1"/>
      <w:numFmt w:val="bullet"/>
      <w:lvlText w:val=""/>
      <w:lvlJc w:val="left"/>
      <w:pPr>
        <w:ind w:left="720" w:hanging="360"/>
      </w:pPr>
      <w:rPr>
        <w:rFonts w:ascii="Symbol" w:hAnsi="Symbol" w:hint="default"/>
        <w:color w:val="6B2976"/>
      </w:rPr>
    </w:lvl>
    <w:lvl w:ilvl="1" w:tplc="9386108C" w:tentative="1">
      <w:start w:val="1"/>
      <w:numFmt w:val="bullet"/>
      <w:lvlText w:val="o"/>
      <w:lvlJc w:val="left"/>
      <w:pPr>
        <w:ind w:left="1440" w:hanging="360"/>
      </w:pPr>
      <w:rPr>
        <w:rFonts w:ascii="Courier New" w:hAnsi="Courier New" w:cs="Courier New" w:hint="default"/>
      </w:rPr>
    </w:lvl>
    <w:lvl w:ilvl="2" w:tplc="4D588150" w:tentative="1">
      <w:start w:val="1"/>
      <w:numFmt w:val="bullet"/>
      <w:lvlText w:val=""/>
      <w:lvlJc w:val="left"/>
      <w:pPr>
        <w:ind w:left="2160" w:hanging="360"/>
      </w:pPr>
      <w:rPr>
        <w:rFonts w:ascii="Wingdings" w:hAnsi="Wingdings" w:hint="default"/>
      </w:rPr>
    </w:lvl>
    <w:lvl w:ilvl="3" w:tplc="4C7CA7D8" w:tentative="1">
      <w:start w:val="1"/>
      <w:numFmt w:val="bullet"/>
      <w:lvlText w:val=""/>
      <w:lvlJc w:val="left"/>
      <w:pPr>
        <w:ind w:left="2880" w:hanging="360"/>
      </w:pPr>
      <w:rPr>
        <w:rFonts w:ascii="Symbol" w:hAnsi="Symbol" w:hint="default"/>
      </w:rPr>
    </w:lvl>
    <w:lvl w:ilvl="4" w:tplc="B274B06C" w:tentative="1">
      <w:start w:val="1"/>
      <w:numFmt w:val="bullet"/>
      <w:lvlText w:val="o"/>
      <w:lvlJc w:val="left"/>
      <w:pPr>
        <w:ind w:left="3600" w:hanging="360"/>
      </w:pPr>
      <w:rPr>
        <w:rFonts w:ascii="Courier New" w:hAnsi="Courier New" w:cs="Courier New" w:hint="default"/>
      </w:rPr>
    </w:lvl>
    <w:lvl w:ilvl="5" w:tplc="9850DFB4" w:tentative="1">
      <w:start w:val="1"/>
      <w:numFmt w:val="bullet"/>
      <w:lvlText w:val=""/>
      <w:lvlJc w:val="left"/>
      <w:pPr>
        <w:ind w:left="4320" w:hanging="360"/>
      </w:pPr>
      <w:rPr>
        <w:rFonts w:ascii="Wingdings" w:hAnsi="Wingdings" w:hint="default"/>
      </w:rPr>
    </w:lvl>
    <w:lvl w:ilvl="6" w:tplc="94F26C1E" w:tentative="1">
      <w:start w:val="1"/>
      <w:numFmt w:val="bullet"/>
      <w:lvlText w:val=""/>
      <w:lvlJc w:val="left"/>
      <w:pPr>
        <w:ind w:left="5040" w:hanging="360"/>
      </w:pPr>
      <w:rPr>
        <w:rFonts w:ascii="Symbol" w:hAnsi="Symbol" w:hint="default"/>
      </w:rPr>
    </w:lvl>
    <w:lvl w:ilvl="7" w:tplc="1DBAEC04" w:tentative="1">
      <w:start w:val="1"/>
      <w:numFmt w:val="bullet"/>
      <w:lvlText w:val="o"/>
      <w:lvlJc w:val="left"/>
      <w:pPr>
        <w:ind w:left="5760" w:hanging="360"/>
      </w:pPr>
      <w:rPr>
        <w:rFonts w:ascii="Courier New" w:hAnsi="Courier New" w:cs="Courier New" w:hint="default"/>
      </w:rPr>
    </w:lvl>
    <w:lvl w:ilvl="8" w:tplc="0C08F47E" w:tentative="1">
      <w:start w:val="1"/>
      <w:numFmt w:val="bullet"/>
      <w:lvlText w:val=""/>
      <w:lvlJc w:val="left"/>
      <w:pPr>
        <w:ind w:left="6480" w:hanging="360"/>
      </w:pPr>
      <w:rPr>
        <w:rFonts w:ascii="Wingdings" w:hAnsi="Wingdings" w:hint="default"/>
      </w:rPr>
    </w:lvl>
  </w:abstractNum>
  <w:abstractNum w:abstractNumId="53" w15:restartNumberingAfterBreak="0">
    <w:nsid w:val="676D141A"/>
    <w:multiLevelType w:val="hybridMultilevel"/>
    <w:tmpl w:val="1F52EE80"/>
    <w:lvl w:ilvl="0" w:tplc="3580D842">
      <w:start w:val="1"/>
      <w:numFmt w:val="bullet"/>
      <w:lvlText w:val=""/>
      <w:lvlJc w:val="left"/>
      <w:pPr>
        <w:ind w:left="794" w:hanging="360"/>
      </w:pPr>
      <w:rPr>
        <w:rFonts w:ascii="Symbol" w:hAnsi="Symbol" w:hint="default"/>
        <w:color w:val="6B2976"/>
      </w:rPr>
    </w:lvl>
    <w:lvl w:ilvl="1" w:tplc="E7008892" w:tentative="1">
      <w:start w:val="1"/>
      <w:numFmt w:val="bullet"/>
      <w:lvlText w:val="o"/>
      <w:lvlJc w:val="left"/>
      <w:pPr>
        <w:ind w:left="1514" w:hanging="360"/>
      </w:pPr>
      <w:rPr>
        <w:rFonts w:ascii="Courier New" w:hAnsi="Courier New" w:cs="Courier New" w:hint="default"/>
      </w:rPr>
    </w:lvl>
    <w:lvl w:ilvl="2" w:tplc="E610AD8A" w:tentative="1">
      <w:start w:val="1"/>
      <w:numFmt w:val="bullet"/>
      <w:lvlText w:val=""/>
      <w:lvlJc w:val="left"/>
      <w:pPr>
        <w:ind w:left="2234" w:hanging="360"/>
      </w:pPr>
      <w:rPr>
        <w:rFonts w:ascii="Wingdings" w:hAnsi="Wingdings" w:hint="default"/>
      </w:rPr>
    </w:lvl>
    <w:lvl w:ilvl="3" w:tplc="27D687A6" w:tentative="1">
      <w:start w:val="1"/>
      <w:numFmt w:val="bullet"/>
      <w:lvlText w:val=""/>
      <w:lvlJc w:val="left"/>
      <w:pPr>
        <w:ind w:left="2954" w:hanging="360"/>
      </w:pPr>
      <w:rPr>
        <w:rFonts w:ascii="Symbol" w:hAnsi="Symbol" w:hint="default"/>
      </w:rPr>
    </w:lvl>
    <w:lvl w:ilvl="4" w:tplc="8FC61C58" w:tentative="1">
      <w:start w:val="1"/>
      <w:numFmt w:val="bullet"/>
      <w:lvlText w:val="o"/>
      <w:lvlJc w:val="left"/>
      <w:pPr>
        <w:ind w:left="3674" w:hanging="360"/>
      </w:pPr>
      <w:rPr>
        <w:rFonts w:ascii="Courier New" w:hAnsi="Courier New" w:cs="Courier New" w:hint="default"/>
      </w:rPr>
    </w:lvl>
    <w:lvl w:ilvl="5" w:tplc="9B7C84D6" w:tentative="1">
      <w:start w:val="1"/>
      <w:numFmt w:val="bullet"/>
      <w:lvlText w:val=""/>
      <w:lvlJc w:val="left"/>
      <w:pPr>
        <w:ind w:left="4394" w:hanging="360"/>
      </w:pPr>
      <w:rPr>
        <w:rFonts w:ascii="Wingdings" w:hAnsi="Wingdings" w:hint="default"/>
      </w:rPr>
    </w:lvl>
    <w:lvl w:ilvl="6" w:tplc="A65A7F5C" w:tentative="1">
      <w:start w:val="1"/>
      <w:numFmt w:val="bullet"/>
      <w:lvlText w:val=""/>
      <w:lvlJc w:val="left"/>
      <w:pPr>
        <w:ind w:left="5114" w:hanging="360"/>
      </w:pPr>
      <w:rPr>
        <w:rFonts w:ascii="Symbol" w:hAnsi="Symbol" w:hint="default"/>
      </w:rPr>
    </w:lvl>
    <w:lvl w:ilvl="7" w:tplc="70E46560" w:tentative="1">
      <w:start w:val="1"/>
      <w:numFmt w:val="bullet"/>
      <w:lvlText w:val="o"/>
      <w:lvlJc w:val="left"/>
      <w:pPr>
        <w:ind w:left="5834" w:hanging="360"/>
      </w:pPr>
      <w:rPr>
        <w:rFonts w:ascii="Courier New" w:hAnsi="Courier New" w:cs="Courier New" w:hint="default"/>
      </w:rPr>
    </w:lvl>
    <w:lvl w:ilvl="8" w:tplc="83D4EA90" w:tentative="1">
      <w:start w:val="1"/>
      <w:numFmt w:val="bullet"/>
      <w:lvlText w:val=""/>
      <w:lvlJc w:val="left"/>
      <w:pPr>
        <w:ind w:left="6554" w:hanging="360"/>
      </w:pPr>
      <w:rPr>
        <w:rFonts w:ascii="Wingdings" w:hAnsi="Wingdings" w:hint="default"/>
      </w:rPr>
    </w:lvl>
  </w:abstractNum>
  <w:abstractNum w:abstractNumId="54" w15:restartNumberingAfterBreak="0">
    <w:nsid w:val="68D75AD7"/>
    <w:multiLevelType w:val="hybridMultilevel"/>
    <w:tmpl w:val="589847CE"/>
    <w:lvl w:ilvl="0" w:tplc="9296FF94">
      <w:start w:val="1"/>
      <w:numFmt w:val="bullet"/>
      <w:lvlText w:val=""/>
      <w:lvlJc w:val="left"/>
      <w:pPr>
        <w:ind w:left="794" w:hanging="360"/>
      </w:pPr>
      <w:rPr>
        <w:rFonts w:ascii="Symbol" w:hAnsi="Symbol" w:hint="default"/>
      </w:rPr>
    </w:lvl>
    <w:lvl w:ilvl="1" w:tplc="88629390" w:tentative="1">
      <w:start w:val="1"/>
      <w:numFmt w:val="bullet"/>
      <w:lvlText w:val="o"/>
      <w:lvlJc w:val="left"/>
      <w:pPr>
        <w:ind w:left="1514" w:hanging="360"/>
      </w:pPr>
      <w:rPr>
        <w:rFonts w:ascii="Courier New" w:hAnsi="Courier New" w:cs="Courier New" w:hint="default"/>
      </w:rPr>
    </w:lvl>
    <w:lvl w:ilvl="2" w:tplc="73D89682" w:tentative="1">
      <w:start w:val="1"/>
      <w:numFmt w:val="bullet"/>
      <w:lvlText w:val=""/>
      <w:lvlJc w:val="left"/>
      <w:pPr>
        <w:ind w:left="2234" w:hanging="360"/>
      </w:pPr>
      <w:rPr>
        <w:rFonts w:ascii="Wingdings" w:hAnsi="Wingdings" w:hint="default"/>
      </w:rPr>
    </w:lvl>
    <w:lvl w:ilvl="3" w:tplc="910CE972" w:tentative="1">
      <w:start w:val="1"/>
      <w:numFmt w:val="bullet"/>
      <w:lvlText w:val=""/>
      <w:lvlJc w:val="left"/>
      <w:pPr>
        <w:ind w:left="2954" w:hanging="360"/>
      </w:pPr>
      <w:rPr>
        <w:rFonts w:ascii="Symbol" w:hAnsi="Symbol" w:hint="default"/>
      </w:rPr>
    </w:lvl>
    <w:lvl w:ilvl="4" w:tplc="5E86AE38" w:tentative="1">
      <w:start w:val="1"/>
      <w:numFmt w:val="bullet"/>
      <w:lvlText w:val="o"/>
      <w:lvlJc w:val="left"/>
      <w:pPr>
        <w:ind w:left="3674" w:hanging="360"/>
      </w:pPr>
      <w:rPr>
        <w:rFonts w:ascii="Courier New" w:hAnsi="Courier New" w:cs="Courier New" w:hint="default"/>
      </w:rPr>
    </w:lvl>
    <w:lvl w:ilvl="5" w:tplc="26144CF6" w:tentative="1">
      <w:start w:val="1"/>
      <w:numFmt w:val="bullet"/>
      <w:lvlText w:val=""/>
      <w:lvlJc w:val="left"/>
      <w:pPr>
        <w:ind w:left="4394" w:hanging="360"/>
      </w:pPr>
      <w:rPr>
        <w:rFonts w:ascii="Wingdings" w:hAnsi="Wingdings" w:hint="default"/>
      </w:rPr>
    </w:lvl>
    <w:lvl w:ilvl="6" w:tplc="D1CE5F1C" w:tentative="1">
      <w:start w:val="1"/>
      <w:numFmt w:val="bullet"/>
      <w:lvlText w:val=""/>
      <w:lvlJc w:val="left"/>
      <w:pPr>
        <w:ind w:left="5114" w:hanging="360"/>
      </w:pPr>
      <w:rPr>
        <w:rFonts w:ascii="Symbol" w:hAnsi="Symbol" w:hint="default"/>
      </w:rPr>
    </w:lvl>
    <w:lvl w:ilvl="7" w:tplc="1C900C32" w:tentative="1">
      <w:start w:val="1"/>
      <w:numFmt w:val="bullet"/>
      <w:lvlText w:val="o"/>
      <w:lvlJc w:val="left"/>
      <w:pPr>
        <w:ind w:left="5834" w:hanging="360"/>
      </w:pPr>
      <w:rPr>
        <w:rFonts w:ascii="Courier New" w:hAnsi="Courier New" w:cs="Courier New" w:hint="default"/>
      </w:rPr>
    </w:lvl>
    <w:lvl w:ilvl="8" w:tplc="3248525A" w:tentative="1">
      <w:start w:val="1"/>
      <w:numFmt w:val="bullet"/>
      <w:lvlText w:val=""/>
      <w:lvlJc w:val="left"/>
      <w:pPr>
        <w:ind w:left="6554" w:hanging="360"/>
      </w:pPr>
      <w:rPr>
        <w:rFonts w:ascii="Wingdings" w:hAnsi="Wingdings" w:hint="default"/>
      </w:rPr>
    </w:lvl>
  </w:abstractNum>
  <w:abstractNum w:abstractNumId="55" w15:restartNumberingAfterBreak="0">
    <w:nsid w:val="694D77F2"/>
    <w:multiLevelType w:val="hybridMultilevel"/>
    <w:tmpl w:val="1B84D5E4"/>
    <w:lvl w:ilvl="0" w:tplc="091A83C8">
      <w:start w:val="1"/>
      <w:numFmt w:val="bullet"/>
      <w:lvlText w:val=""/>
      <w:lvlJc w:val="left"/>
      <w:pPr>
        <w:ind w:left="720" w:hanging="360"/>
      </w:pPr>
      <w:rPr>
        <w:rFonts w:ascii="Symbol" w:hAnsi="Symbol" w:hint="default"/>
        <w:color w:val="6B2976"/>
      </w:rPr>
    </w:lvl>
    <w:lvl w:ilvl="1" w:tplc="F954D844" w:tentative="1">
      <w:start w:val="1"/>
      <w:numFmt w:val="bullet"/>
      <w:lvlText w:val="o"/>
      <w:lvlJc w:val="left"/>
      <w:pPr>
        <w:ind w:left="1440" w:hanging="360"/>
      </w:pPr>
      <w:rPr>
        <w:rFonts w:ascii="Courier New" w:hAnsi="Courier New" w:cs="Courier New" w:hint="default"/>
      </w:rPr>
    </w:lvl>
    <w:lvl w:ilvl="2" w:tplc="42D41B1E" w:tentative="1">
      <w:start w:val="1"/>
      <w:numFmt w:val="bullet"/>
      <w:lvlText w:val=""/>
      <w:lvlJc w:val="left"/>
      <w:pPr>
        <w:ind w:left="2160" w:hanging="360"/>
      </w:pPr>
      <w:rPr>
        <w:rFonts w:ascii="Wingdings" w:hAnsi="Wingdings" w:hint="default"/>
      </w:rPr>
    </w:lvl>
    <w:lvl w:ilvl="3" w:tplc="C474394E" w:tentative="1">
      <w:start w:val="1"/>
      <w:numFmt w:val="bullet"/>
      <w:lvlText w:val=""/>
      <w:lvlJc w:val="left"/>
      <w:pPr>
        <w:ind w:left="2880" w:hanging="360"/>
      </w:pPr>
      <w:rPr>
        <w:rFonts w:ascii="Symbol" w:hAnsi="Symbol" w:hint="default"/>
      </w:rPr>
    </w:lvl>
    <w:lvl w:ilvl="4" w:tplc="DA92BFE4" w:tentative="1">
      <w:start w:val="1"/>
      <w:numFmt w:val="bullet"/>
      <w:lvlText w:val="o"/>
      <w:lvlJc w:val="left"/>
      <w:pPr>
        <w:ind w:left="3600" w:hanging="360"/>
      </w:pPr>
      <w:rPr>
        <w:rFonts w:ascii="Courier New" w:hAnsi="Courier New" w:cs="Courier New" w:hint="default"/>
      </w:rPr>
    </w:lvl>
    <w:lvl w:ilvl="5" w:tplc="145A2A98" w:tentative="1">
      <w:start w:val="1"/>
      <w:numFmt w:val="bullet"/>
      <w:lvlText w:val=""/>
      <w:lvlJc w:val="left"/>
      <w:pPr>
        <w:ind w:left="4320" w:hanging="360"/>
      </w:pPr>
      <w:rPr>
        <w:rFonts w:ascii="Wingdings" w:hAnsi="Wingdings" w:hint="default"/>
      </w:rPr>
    </w:lvl>
    <w:lvl w:ilvl="6" w:tplc="69A8A99E" w:tentative="1">
      <w:start w:val="1"/>
      <w:numFmt w:val="bullet"/>
      <w:lvlText w:val=""/>
      <w:lvlJc w:val="left"/>
      <w:pPr>
        <w:ind w:left="5040" w:hanging="360"/>
      </w:pPr>
      <w:rPr>
        <w:rFonts w:ascii="Symbol" w:hAnsi="Symbol" w:hint="default"/>
      </w:rPr>
    </w:lvl>
    <w:lvl w:ilvl="7" w:tplc="90AEF910" w:tentative="1">
      <w:start w:val="1"/>
      <w:numFmt w:val="bullet"/>
      <w:lvlText w:val="o"/>
      <w:lvlJc w:val="left"/>
      <w:pPr>
        <w:ind w:left="5760" w:hanging="360"/>
      </w:pPr>
      <w:rPr>
        <w:rFonts w:ascii="Courier New" w:hAnsi="Courier New" w:cs="Courier New" w:hint="default"/>
      </w:rPr>
    </w:lvl>
    <w:lvl w:ilvl="8" w:tplc="5CB86D40" w:tentative="1">
      <w:start w:val="1"/>
      <w:numFmt w:val="bullet"/>
      <w:lvlText w:val=""/>
      <w:lvlJc w:val="left"/>
      <w:pPr>
        <w:ind w:left="6480" w:hanging="360"/>
      </w:pPr>
      <w:rPr>
        <w:rFonts w:ascii="Wingdings" w:hAnsi="Wingdings" w:hint="default"/>
      </w:rPr>
    </w:lvl>
  </w:abstractNum>
  <w:abstractNum w:abstractNumId="56" w15:restartNumberingAfterBreak="0">
    <w:nsid w:val="6DEF47F2"/>
    <w:multiLevelType w:val="hybridMultilevel"/>
    <w:tmpl w:val="BAAE1B82"/>
    <w:lvl w:ilvl="0" w:tplc="382AF2A2">
      <w:start w:val="1"/>
      <w:numFmt w:val="bullet"/>
      <w:lvlText w:val=""/>
      <w:lvlJc w:val="left"/>
      <w:pPr>
        <w:ind w:left="720" w:hanging="360"/>
      </w:pPr>
      <w:rPr>
        <w:rFonts w:ascii="Symbol" w:hAnsi="Symbol" w:hint="default"/>
      </w:rPr>
    </w:lvl>
    <w:lvl w:ilvl="1" w:tplc="F70AD2AC" w:tentative="1">
      <w:start w:val="1"/>
      <w:numFmt w:val="bullet"/>
      <w:lvlText w:val="o"/>
      <w:lvlJc w:val="left"/>
      <w:pPr>
        <w:ind w:left="1440" w:hanging="360"/>
      </w:pPr>
      <w:rPr>
        <w:rFonts w:ascii="Courier New" w:hAnsi="Courier New" w:cs="Courier New" w:hint="default"/>
      </w:rPr>
    </w:lvl>
    <w:lvl w:ilvl="2" w:tplc="9394088A" w:tentative="1">
      <w:start w:val="1"/>
      <w:numFmt w:val="bullet"/>
      <w:lvlText w:val=""/>
      <w:lvlJc w:val="left"/>
      <w:pPr>
        <w:ind w:left="2160" w:hanging="360"/>
      </w:pPr>
      <w:rPr>
        <w:rFonts w:ascii="Wingdings" w:hAnsi="Wingdings" w:hint="default"/>
      </w:rPr>
    </w:lvl>
    <w:lvl w:ilvl="3" w:tplc="CF6C179C" w:tentative="1">
      <w:start w:val="1"/>
      <w:numFmt w:val="bullet"/>
      <w:lvlText w:val=""/>
      <w:lvlJc w:val="left"/>
      <w:pPr>
        <w:ind w:left="2880" w:hanging="360"/>
      </w:pPr>
      <w:rPr>
        <w:rFonts w:ascii="Symbol" w:hAnsi="Symbol" w:hint="default"/>
      </w:rPr>
    </w:lvl>
    <w:lvl w:ilvl="4" w:tplc="2EA8605C" w:tentative="1">
      <w:start w:val="1"/>
      <w:numFmt w:val="bullet"/>
      <w:lvlText w:val="o"/>
      <w:lvlJc w:val="left"/>
      <w:pPr>
        <w:ind w:left="3600" w:hanging="360"/>
      </w:pPr>
      <w:rPr>
        <w:rFonts w:ascii="Courier New" w:hAnsi="Courier New" w:cs="Courier New" w:hint="default"/>
      </w:rPr>
    </w:lvl>
    <w:lvl w:ilvl="5" w:tplc="457ADF96" w:tentative="1">
      <w:start w:val="1"/>
      <w:numFmt w:val="bullet"/>
      <w:lvlText w:val=""/>
      <w:lvlJc w:val="left"/>
      <w:pPr>
        <w:ind w:left="4320" w:hanging="360"/>
      </w:pPr>
      <w:rPr>
        <w:rFonts w:ascii="Wingdings" w:hAnsi="Wingdings" w:hint="default"/>
      </w:rPr>
    </w:lvl>
    <w:lvl w:ilvl="6" w:tplc="18E8C728" w:tentative="1">
      <w:start w:val="1"/>
      <w:numFmt w:val="bullet"/>
      <w:lvlText w:val=""/>
      <w:lvlJc w:val="left"/>
      <w:pPr>
        <w:ind w:left="5040" w:hanging="360"/>
      </w:pPr>
      <w:rPr>
        <w:rFonts w:ascii="Symbol" w:hAnsi="Symbol" w:hint="default"/>
      </w:rPr>
    </w:lvl>
    <w:lvl w:ilvl="7" w:tplc="C7A0F3CC" w:tentative="1">
      <w:start w:val="1"/>
      <w:numFmt w:val="bullet"/>
      <w:lvlText w:val="o"/>
      <w:lvlJc w:val="left"/>
      <w:pPr>
        <w:ind w:left="5760" w:hanging="360"/>
      </w:pPr>
      <w:rPr>
        <w:rFonts w:ascii="Courier New" w:hAnsi="Courier New" w:cs="Courier New" w:hint="default"/>
      </w:rPr>
    </w:lvl>
    <w:lvl w:ilvl="8" w:tplc="80A6BEB2" w:tentative="1">
      <w:start w:val="1"/>
      <w:numFmt w:val="bullet"/>
      <w:lvlText w:val=""/>
      <w:lvlJc w:val="left"/>
      <w:pPr>
        <w:ind w:left="6480" w:hanging="360"/>
      </w:pPr>
      <w:rPr>
        <w:rFonts w:ascii="Wingdings" w:hAnsi="Wingdings" w:hint="default"/>
      </w:rPr>
    </w:lvl>
  </w:abstractNum>
  <w:abstractNum w:abstractNumId="57" w15:restartNumberingAfterBreak="0">
    <w:nsid w:val="6EDE051A"/>
    <w:multiLevelType w:val="hybridMultilevel"/>
    <w:tmpl w:val="F118E430"/>
    <w:lvl w:ilvl="0" w:tplc="3E9C4E6E">
      <w:start w:val="1"/>
      <w:numFmt w:val="bullet"/>
      <w:lvlText w:val=""/>
      <w:lvlJc w:val="left"/>
      <w:pPr>
        <w:ind w:left="720" w:hanging="360"/>
      </w:pPr>
      <w:rPr>
        <w:rFonts w:ascii="Symbol" w:hAnsi="Symbol" w:hint="default"/>
      </w:rPr>
    </w:lvl>
    <w:lvl w:ilvl="1" w:tplc="6B562E4E" w:tentative="1">
      <w:start w:val="1"/>
      <w:numFmt w:val="bullet"/>
      <w:lvlText w:val="o"/>
      <w:lvlJc w:val="left"/>
      <w:pPr>
        <w:ind w:left="1440" w:hanging="360"/>
      </w:pPr>
      <w:rPr>
        <w:rFonts w:ascii="Courier New" w:hAnsi="Courier New" w:cs="Courier New" w:hint="default"/>
      </w:rPr>
    </w:lvl>
    <w:lvl w:ilvl="2" w:tplc="C6BCD3B4" w:tentative="1">
      <w:start w:val="1"/>
      <w:numFmt w:val="bullet"/>
      <w:lvlText w:val=""/>
      <w:lvlJc w:val="left"/>
      <w:pPr>
        <w:ind w:left="2160" w:hanging="360"/>
      </w:pPr>
      <w:rPr>
        <w:rFonts w:ascii="Wingdings" w:hAnsi="Wingdings" w:hint="default"/>
      </w:rPr>
    </w:lvl>
    <w:lvl w:ilvl="3" w:tplc="36084CD8" w:tentative="1">
      <w:start w:val="1"/>
      <w:numFmt w:val="bullet"/>
      <w:lvlText w:val=""/>
      <w:lvlJc w:val="left"/>
      <w:pPr>
        <w:ind w:left="2880" w:hanging="360"/>
      </w:pPr>
      <w:rPr>
        <w:rFonts w:ascii="Symbol" w:hAnsi="Symbol" w:hint="default"/>
      </w:rPr>
    </w:lvl>
    <w:lvl w:ilvl="4" w:tplc="67D00236" w:tentative="1">
      <w:start w:val="1"/>
      <w:numFmt w:val="bullet"/>
      <w:lvlText w:val="o"/>
      <w:lvlJc w:val="left"/>
      <w:pPr>
        <w:ind w:left="3600" w:hanging="360"/>
      </w:pPr>
      <w:rPr>
        <w:rFonts w:ascii="Courier New" w:hAnsi="Courier New" w:cs="Courier New" w:hint="default"/>
      </w:rPr>
    </w:lvl>
    <w:lvl w:ilvl="5" w:tplc="2FA4027E" w:tentative="1">
      <w:start w:val="1"/>
      <w:numFmt w:val="bullet"/>
      <w:lvlText w:val=""/>
      <w:lvlJc w:val="left"/>
      <w:pPr>
        <w:ind w:left="4320" w:hanging="360"/>
      </w:pPr>
      <w:rPr>
        <w:rFonts w:ascii="Wingdings" w:hAnsi="Wingdings" w:hint="default"/>
      </w:rPr>
    </w:lvl>
    <w:lvl w:ilvl="6" w:tplc="E8F833E2" w:tentative="1">
      <w:start w:val="1"/>
      <w:numFmt w:val="bullet"/>
      <w:lvlText w:val=""/>
      <w:lvlJc w:val="left"/>
      <w:pPr>
        <w:ind w:left="5040" w:hanging="360"/>
      </w:pPr>
      <w:rPr>
        <w:rFonts w:ascii="Symbol" w:hAnsi="Symbol" w:hint="default"/>
      </w:rPr>
    </w:lvl>
    <w:lvl w:ilvl="7" w:tplc="DD9EAD60" w:tentative="1">
      <w:start w:val="1"/>
      <w:numFmt w:val="bullet"/>
      <w:lvlText w:val="o"/>
      <w:lvlJc w:val="left"/>
      <w:pPr>
        <w:ind w:left="5760" w:hanging="360"/>
      </w:pPr>
      <w:rPr>
        <w:rFonts w:ascii="Courier New" w:hAnsi="Courier New" w:cs="Courier New" w:hint="default"/>
      </w:rPr>
    </w:lvl>
    <w:lvl w:ilvl="8" w:tplc="C0CCF72E" w:tentative="1">
      <w:start w:val="1"/>
      <w:numFmt w:val="bullet"/>
      <w:lvlText w:val=""/>
      <w:lvlJc w:val="left"/>
      <w:pPr>
        <w:ind w:left="6480" w:hanging="360"/>
      </w:pPr>
      <w:rPr>
        <w:rFonts w:ascii="Wingdings" w:hAnsi="Wingdings" w:hint="default"/>
      </w:rPr>
    </w:lvl>
  </w:abstractNum>
  <w:abstractNum w:abstractNumId="58" w15:restartNumberingAfterBreak="0">
    <w:nsid w:val="746220C0"/>
    <w:multiLevelType w:val="hybridMultilevel"/>
    <w:tmpl w:val="BBBA6030"/>
    <w:lvl w:ilvl="0" w:tplc="D476398C">
      <w:start w:val="1"/>
      <w:numFmt w:val="bullet"/>
      <w:lvlText w:val=""/>
      <w:lvlJc w:val="left"/>
      <w:pPr>
        <w:ind w:left="784" w:hanging="360"/>
      </w:pPr>
      <w:rPr>
        <w:rFonts w:ascii="Symbol" w:hAnsi="Symbol" w:hint="default"/>
        <w:color w:val="6B2976"/>
      </w:rPr>
    </w:lvl>
    <w:lvl w:ilvl="1" w:tplc="192C2016" w:tentative="1">
      <w:start w:val="1"/>
      <w:numFmt w:val="bullet"/>
      <w:lvlText w:val="o"/>
      <w:lvlJc w:val="left"/>
      <w:pPr>
        <w:ind w:left="1504" w:hanging="360"/>
      </w:pPr>
      <w:rPr>
        <w:rFonts w:ascii="Courier New" w:hAnsi="Courier New" w:cs="Courier New" w:hint="default"/>
      </w:rPr>
    </w:lvl>
    <w:lvl w:ilvl="2" w:tplc="32B0F34A" w:tentative="1">
      <w:start w:val="1"/>
      <w:numFmt w:val="bullet"/>
      <w:lvlText w:val=""/>
      <w:lvlJc w:val="left"/>
      <w:pPr>
        <w:ind w:left="2224" w:hanging="360"/>
      </w:pPr>
      <w:rPr>
        <w:rFonts w:ascii="Wingdings" w:hAnsi="Wingdings" w:hint="default"/>
      </w:rPr>
    </w:lvl>
    <w:lvl w:ilvl="3" w:tplc="E6222810" w:tentative="1">
      <w:start w:val="1"/>
      <w:numFmt w:val="bullet"/>
      <w:lvlText w:val=""/>
      <w:lvlJc w:val="left"/>
      <w:pPr>
        <w:ind w:left="2944" w:hanging="360"/>
      </w:pPr>
      <w:rPr>
        <w:rFonts w:ascii="Symbol" w:hAnsi="Symbol" w:hint="default"/>
      </w:rPr>
    </w:lvl>
    <w:lvl w:ilvl="4" w:tplc="46246234" w:tentative="1">
      <w:start w:val="1"/>
      <w:numFmt w:val="bullet"/>
      <w:lvlText w:val="o"/>
      <w:lvlJc w:val="left"/>
      <w:pPr>
        <w:ind w:left="3664" w:hanging="360"/>
      </w:pPr>
      <w:rPr>
        <w:rFonts w:ascii="Courier New" w:hAnsi="Courier New" w:cs="Courier New" w:hint="default"/>
      </w:rPr>
    </w:lvl>
    <w:lvl w:ilvl="5" w:tplc="E99828CC" w:tentative="1">
      <w:start w:val="1"/>
      <w:numFmt w:val="bullet"/>
      <w:lvlText w:val=""/>
      <w:lvlJc w:val="left"/>
      <w:pPr>
        <w:ind w:left="4384" w:hanging="360"/>
      </w:pPr>
      <w:rPr>
        <w:rFonts w:ascii="Wingdings" w:hAnsi="Wingdings" w:hint="default"/>
      </w:rPr>
    </w:lvl>
    <w:lvl w:ilvl="6" w:tplc="A4806E4E" w:tentative="1">
      <w:start w:val="1"/>
      <w:numFmt w:val="bullet"/>
      <w:lvlText w:val=""/>
      <w:lvlJc w:val="left"/>
      <w:pPr>
        <w:ind w:left="5104" w:hanging="360"/>
      </w:pPr>
      <w:rPr>
        <w:rFonts w:ascii="Symbol" w:hAnsi="Symbol" w:hint="default"/>
      </w:rPr>
    </w:lvl>
    <w:lvl w:ilvl="7" w:tplc="1242D85E" w:tentative="1">
      <w:start w:val="1"/>
      <w:numFmt w:val="bullet"/>
      <w:lvlText w:val="o"/>
      <w:lvlJc w:val="left"/>
      <w:pPr>
        <w:ind w:left="5824" w:hanging="360"/>
      </w:pPr>
      <w:rPr>
        <w:rFonts w:ascii="Courier New" w:hAnsi="Courier New" w:cs="Courier New" w:hint="default"/>
      </w:rPr>
    </w:lvl>
    <w:lvl w:ilvl="8" w:tplc="28584640" w:tentative="1">
      <w:start w:val="1"/>
      <w:numFmt w:val="bullet"/>
      <w:lvlText w:val=""/>
      <w:lvlJc w:val="left"/>
      <w:pPr>
        <w:ind w:left="6544" w:hanging="360"/>
      </w:pPr>
      <w:rPr>
        <w:rFonts w:ascii="Wingdings" w:hAnsi="Wingdings" w:hint="default"/>
      </w:rPr>
    </w:lvl>
  </w:abstractNum>
  <w:abstractNum w:abstractNumId="59" w15:restartNumberingAfterBreak="0">
    <w:nsid w:val="75520F1B"/>
    <w:multiLevelType w:val="hybridMultilevel"/>
    <w:tmpl w:val="15EECC58"/>
    <w:lvl w:ilvl="0" w:tplc="8FA8824C">
      <w:start w:val="1"/>
      <w:numFmt w:val="bullet"/>
      <w:lvlText w:val=""/>
      <w:lvlJc w:val="left"/>
      <w:pPr>
        <w:ind w:left="720" w:hanging="360"/>
      </w:pPr>
      <w:rPr>
        <w:rFonts w:ascii="Symbol" w:hAnsi="Symbol" w:hint="default"/>
        <w:color w:val="6B2976"/>
      </w:rPr>
    </w:lvl>
    <w:lvl w:ilvl="1" w:tplc="0C5CAB12" w:tentative="1">
      <w:start w:val="1"/>
      <w:numFmt w:val="bullet"/>
      <w:lvlText w:val="o"/>
      <w:lvlJc w:val="left"/>
      <w:pPr>
        <w:ind w:left="1440" w:hanging="360"/>
      </w:pPr>
      <w:rPr>
        <w:rFonts w:ascii="Courier New" w:hAnsi="Courier New" w:cs="Courier New" w:hint="default"/>
      </w:rPr>
    </w:lvl>
    <w:lvl w:ilvl="2" w:tplc="54D62EF4" w:tentative="1">
      <w:start w:val="1"/>
      <w:numFmt w:val="bullet"/>
      <w:lvlText w:val=""/>
      <w:lvlJc w:val="left"/>
      <w:pPr>
        <w:ind w:left="2160" w:hanging="360"/>
      </w:pPr>
      <w:rPr>
        <w:rFonts w:ascii="Wingdings" w:hAnsi="Wingdings" w:hint="default"/>
      </w:rPr>
    </w:lvl>
    <w:lvl w:ilvl="3" w:tplc="C582A22A" w:tentative="1">
      <w:start w:val="1"/>
      <w:numFmt w:val="bullet"/>
      <w:lvlText w:val=""/>
      <w:lvlJc w:val="left"/>
      <w:pPr>
        <w:ind w:left="2880" w:hanging="360"/>
      </w:pPr>
      <w:rPr>
        <w:rFonts w:ascii="Symbol" w:hAnsi="Symbol" w:hint="default"/>
      </w:rPr>
    </w:lvl>
    <w:lvl w:ilvl="4" w:tplc="C7A47F80" w:tentative="1">
      <w:start w:val="1"/>
      <w:numFmt w:val="bullet"/>
      <w:lvlText w:val="o"/>
      <w:lvlJc w:val="left"/>
      <w:pPr>
        <w:ind w:left="3600" w:hanging="360"/>
      </w:pPr>
      <w:rPr>
        <w:rFonts w:ascii="Courier New" w:hAnsi="Courier New" w:cs="Courier New" w:hint="default"/>
      </w:rPr>
    </w:lvl>
    <w:lvl w:ilvl="5" w:tplc="B10214AC" w:tentative="1">
      <w:start w:val="1"/>
      <w:numFmt w:val="bullet"/>
      <w:lvlText w:val=""/>
      <w:lvlJc w:val="left"/>
      <w:pPr>
        <w:ind w:left="4320" w:hanging="360"/>
      </w:pPr>
      <w:rPr>
        <w:rFonts w:ascii="Wingdings" w:hAnsi="Wingdings" w:hint="default"/>
      </w:rPr>
    </w:lvl>
    <w:lvl w:ilvl="6" w:tplc="738637DA" w:tentative="1">
      <w:start w:val="1"/>
      <w:numFmt w:val="bullet"/>
      <w:lvlText w:val=""/>
      <w:lvlJc w:val="left"/>
      <w:pPr>
        <w:ind w:left="5040" w:hanging="360"/>
      </w:pPr>
      <w:rPr>
        <w:rFonts w:ascii="Symbol" w:hAnsi="Symbol" w:hint="default"/>
      </w:rPr>
    </w:lvl>
    <w:lvl w:ilvl="7" w:tplc="FA5C3DCC" w:tentative="1">
      <w:start w:val="1"/>
      <w:numFmt w:val="bullet"/>
      <w:lvlText w:val="o"/>
      <w:lvlJc w:val="left"/>
      <w:pPr>
        <w:ind w:left="5760" w:hanging="360"/>
      </w:pPr>
      <w:rPr>
        <w:rFonts w:ascii="Courier New" w:hAnsi="Courier New" w:cs="Courier New" w:hint="default"/>
      </w:rPr>
    </w:lvl>
    <w:lvl w:ilvl="8" w:tplc="119A8F3E" w:tentative="1">
      <w:start w:val="1"/>
      <w:numFmt w:val="bullet"/>
      <w:lvlText w:val=""/>
      <w:lvlJc w:val="left"/>
      <w:pPr>
        <w:ind w:left="6480" w:hanging="360"/>
      </w:pPr>
      <w:rPr>
        <w:rFonts w:ascii="Wingdings" w:hAnsi="Wingdings" w:hint="default"/>
      </w:rPr>
    </w:lvl>
  </w:abstractNum>
  <w:abstractNum w:abstractNumId="60" w15:restartNumberingAfterBreak="0">
    <w:nsid w:val="7D22676A"/>
    <w:multiLevelType w:val="hybridMultilevel"/>
    <w:tmpl w:val="49826F42"/>
    <w:lvl w:ilvl="0" w:tplc="B1164306">
      <w:start w:val="1"/>
      <w:numFmt w:val="bullet"/>
      <w:lvlText w:val=""/>
      <w:lvlJc w:val="left"/>
      <w:pPr>
        <w:ind w:left="720" w:hanging="360"/>
      </w:pPr>
      <w:rPr>
        <w:rFonts w:ascii="Symbol" w:hAnsi="Symbol" w:hint="default"/>
      </w:rPr>
    </w:lvl>
    <w:lvl w:ilvl="1" w:tplc="BA26D7D0" w:tentative="1">
      <w:start w:val="1"/>
      <w:numFmt w:val="bullet"/>
      <w:lvlText w:val="o"/>
      <w:lvlJc w:val="left"/>
      <w:pPr>
        <w:ind w:left="1440" w:hanging="360"/>
      </w:pPr>
      <w:rPr>
        <w:rFonts w:ascii="Courier New" w:hAnsi="Courier New" w:cs="Courier New" w:hint="default"/>
      </w:rPr>
    </w:lvl>
    <w:lvl w:ilvl="2" w:tplc="BF8AC568" w:tentative="1">
      <w:start w:val="1"/>
      <w:numFmt w:val="bullet"/>
      <w:lvlText w:val=""/>
      <w:lvlJc w:val="left"/>
      <w:pPr>
        <w:ind w:left="2160" w:hanging="360"/>
      </w:pPr>
      <w:rPr>
        <w:rFonts w:ascii="Wingdings" w:hAnsi="Wingdings" w:hint="default"/>
      </w:rPr>
    </w:lvl>
    <w:lvl w:ilvl="3" w:tplc="A06826EA" w:tentative="1">
      <w:start w:val="1"/>
      <w:numFmt w:val="bullet"/>
      <w:lvlText w:val=""/>
      <w:lvlJc w:val="left"/>
      <w:pPr>
        <w:ind w:left="2880" w:hanging="360"/>
      </w:pPr>
      <w:rPr>
        <w:rFonts w:ascii="Symbol" w:hAnsi="Symbol" w:hint="default"/>
      </w:rPr>
    </w:lvl>
    <w:lvl w:ilvl="4" w:tplc="459E4CCC" w:tentative="1">
      <w:start w:val="1"/>
      <w:numFmt w:val="bullet"/>
      <w:lvlText w:val="o"/>
      <w:lvlJc w:val="left"/>
      <w:pPr>
        <w:ind w:left="3600" w:hanging="360"/>
      </w:pPr>
      <w:rPr>
        <w:rFonts w:ascii="Courier New" w:hAnsi="Courier New" w:cs="Courier New" w:hint="default"/>
      </w:rPr>
    </w:lvl>
    <w:lvl w:ilvl="5" w:tplc="A1524C9A" w:tentative="1">
      <w:start w:val="1"/>
      <w:numFmt w:val="bullet"/>
      <w:lvlText w:val=""/>
      <w:lvlJc w:val="left"/>
      <w:pPr>
        <w:ind w:left="4320" w:hanging="360"/>
      </w:pPr>
      <w:rPr>
        <w:rFonts w:ascii="Wingdings" w:hAnsi="Wingdings" w:hint="default"/>
      </w:rPr>
    </w:lvl>
    <w:lvl w:ilvl="6" w:tplc="1C764EFE" w:tentative="1">
      <w:start w:val="1"/>
      <w:numFmt w:val="bullet"/>
      <w:lvlText w:val=""/>
      <w:lvlJc w:val="left"/>
      <w:pPr>
        <w:ind w:left="5040" w:hanging="360"/>
      </w:pPr>
      <w:rPr>
        <w:rFonts w:ascii="Symbol" w:hAnsi="Symbol" w:hint="default"/>
      </w:rPr>
    </w:lvl>
    <w:lvl w:ilvl="7" w:tplc="EBC80C50" w:tentative="1">
      <w:start w:val="1"/>
      <w:numFmt w:val="bullet"/>
      <w:lvlText w:val="o"/>
      <w:lvlJc w:val="left"/>
      <w:pPr>
        <w:ind w:left="5760" w:hanging="360"/>
      </w:pPr>
      <w:rPr>
        <w:rFonts w:ascii="Courier New" w:hAnsi="Courier New" w:cs="Courier New" w:hint="default"/>
      </w:rPr>
    </w:lvl>
    <w:lvl w:ilvl="8" w:tplc="D24060AE" w:tentative="1">
      <w:start w:val="1"/>
      <w:numFmt w:val="bullet"/>
      <w:lvlText w:val=""/>
      <w:lvlJc w:val="left"/>
      <w:pPr>
        <w:ind w:left="6480" w:hanging="360"/>
      </w:pPr>
      <w:rPr>
        <w:rFonts w:ascii="Wingdings" w:hAnsi="Wingdings" w:hint="default"/>
      </w:rPr>
    </w:lvl>
  </w:abstractNum>
  <w:abstractNum w:abstractNumId="61" w15:restartNumberingAfterBreak="0">
    <w:nsid w:val="7D806BE2"/>
    <w:multiLevelType w:val="hybridMultilevel"/>
    <w:tmpl w:val="94B424CE"/>
    <w:lvl w:ilvl="0" w:tplc="B5783FBE">
      <w:start w:val="1"/>
      <w:numFmt w:val="bullet"/>
      <w:lvlText w:val=""/>
      <w:lvlJc w:val="left"/>
      <w:pPr>
        <w:ind w:left="720" w:hanging="360"/>
      </w:pPr>
      <w:rPr>
        <w:rFonts w:ascii="Symbol" w:hAnsi="Symbol" w:hint="default"/>
        <w:color w:val="6B2976"/>
      </w:rPr>
    </w:lvl>
    <w:lvl w:ilvl="1" w:tplc="BD2A9DB8" w:tentative="1">
      <w:start w:val="1"/>
      <w:numFmt w:val="bullet"/>
      <w:lvlText w:val="o"/>
      <w:lvlJc w:val="left"/>
      <w:pPr>
        <w:ind w:left="1440" w:hanging="360"/>
      </w:pPr>
      <w:rPr>
        <w:rFonts w:ascii="Courier New" w:hAnsi="Courier New" w:cs="Courier New" w:hint="default"/>
      </w:rPr>
    </w:lvl>
    <w:lvl w:ilvl="2" w:tplc="32927C02" w:tentative="1">
      <w:start w:val="1"/>
      <w:numFmt w:val="bullet"/>
      <w:lvlText w:val=""/>
      <w:lvlJc w:val="left"/>
      <w:pPr>
        <w:ind w:left="2160" w:hanging="360"/>
      </w:pPr>
      <w:rPr>
        <w:rFonts w:ascii="Wingdings" w:hAnsi="Wingdings" w:hint="default"/>
      </w:rPr>
    </w:lvl>
    <w:lvl w:ilvl="3" w:tplc="C2E09CF0" w:tentative="1">
      <w:start w:val="1"/>
      <w:numFmt w:val="bullet"/>
      <w:lvlText w:val=""/>
      <w:lvlJc w:val="left"/>
      <w:pPr>
        <w:ind w:left="2880" w:hanging="360"/>
      </w:pPr>
      <w:rPr>
        <w:rFonts w:ascii="Symbol" w:hAnsi="Symbol" w:hint="default"/>
      </w:rPr>
    </w:lvl>
    <w:lvl w:ilvl="4" w:tplc="373A3A34" w:tentative="1">
      <w:start w:val="1"/>
      <w:numFmt w:val="bullet"/>
      <w:lvlText w:val="o"/>
      <w:lvlJc w:val="left"/>
      <w:pPr>
        <w:ind w:left="3600" w:hanging="360"/>
      </w:pPr>
      <w:rPr>
        <w:rFonts w:ascii="Courier New" w:hAnsi="Courier New" w:cs="Courier New" w:hint="default"/>
      </w:rPr>
    </w:lvl>
    <w:lvl w:ilvl="5" w:tplc="27507288" w:tentative="1">
      <w:start w:val="1"/>
      <w:numFmt w:val="bullet"/>
      <w:lvlText w:val=""/>
      <w:lvlJc w:val="left"/>
      <w:pPr>
        <w:ind w:left="4320" w:hanging="360"/>
      </w:pPr>
      <w:rPr>
        <w:rFonts w:ascii="Wingdings" w:hAnsi="Wingdings" w:hint="default"/>
      </w:rPr>
    </w:lvl>
    <w:lvl w:ilvl="6" w:tplc="2ED614BC" w:tentative="1">
      <w:start w:val="1"/>
      <w:numFmt w:val="bullet"/>
      <w:lvlText w:val=""/>
      <w:lvlJc w:val="left"/>
      <w:pPr>
        <w:ind w:left="5040" w:hanging="360"/>
      </w:pPr>
      <w:rPr>
        <w:rFonts w:ascii="Symbol" w:hAnsi="Symbol" w:hint="default"/>
      </w:rPr>
    </w:lvl>
    <w:lvl w:ilvl="7" w:tplc="C304EDBA" w:tentative="1">
      <w:start w:val="1"/>
      <w:numFmt w:val="bullet"/>
      <w:lvlText w:val="o"/>
      <w:lvlJc w:val="left"/>
      <w:pPr>
        <w:ind w:left="5760" w:hanging="360"/>
      </w:pPr>
      <w:rPr>
        <w:rFonts w:ascii="Courier New" w:hAnsi="Courier New" w:cs="Courier New" w:hint="default"/>
      </w:rPr>
    </w:lvl>
    <w:lvl w:ilvl="8" w:tplc="76DA0F9A" w:tentative="1">
      <w:start w:val="1"/>
      <w:numFmt w:val="bullet"/>
      <w:lvlText w:val=""/>
      <w:lvlJc w:val="left"/>
      <w:pPr>
        <w:ind w:left="6480" w:hanging="360"/>
      </w:pPr>
      <w:rPr>
        <w:rFonts w:ascii="Wingdings" w:hAnsi="Wingdings" w:hint="default"/>
      </w:rPr>
    </w:lvl>
  </w:abstractNum>
  <w:abstractNum w:abstractNumId="62" w15:restartNumberingAfterBreak="0">
    <w:nsid w:val="7DBF6D29"/>
    <w:multiLevelType w:val="hybridMultilevel"/>
    <w:tmpl w:val="4F6C6D42"/>
    <w:lvl w:ilvl="0" w:tplc="86004F6C">
      <w:start w:val="1"/>
      <w:numFmt w:val="bullet"/>
      <w:lvlText w:val=""/>
      <w:lvlJc w:val="left"/>
      <w:pPr>
        <w:ind w:left="720" w:hanging="360"/>
      </w:pPr>
      <w:rPr>
        <w:rFonts w:ascii="Symbol" w:hAnsi="Symbol" w:hint="default"/>
        <w:color w:val="6B2976"/>
      </w:rPr>
    </w:lvl>
    <w:lvl w:ilvl="1" w:tplc="39168412" w:tentative="1">
      <w:start w:val="1"/>
      <w:numFmt w:val="bullet"/>
      <w:lvlText w:val="o"/>
      <w:lvlJc w:val="left"/>
      <w:pPr>
        <w:ind w:left="1440" w:hanging="360"/>
      </w:pPr>
      <w:rPr>
        <w:rFonts w:ascii="Courier New" w:hAnsi="Courier New" w:cs="Courier New" w:hint="default"/>
      </w:rPr>
    </w:lvl>
    <w:lvl w:ilvl="2" w:tplc="16DA27E8" w:tentative="1">
      <w:start w:val="1"/>
      <w:numFmt w:val="bullet"/>
      <w:lvlText w:val=""/>
      <w:lvlJc w:val="left"/>
      <w:pPr>
        <w:ind w:left="2160" w:hanging="360"/>
      </w:pPr>
      <w:rPr>
        <w:rFonts w:ascii="Wingdings" w:hAnsi="Wingdings" w:hint="default"/>
      </w:rPr>
    </w:lvl>
    <w:lvl w:ilvl="3" w:tplc="5284071E" w:tentative="1">
      <w:start w:val="1"/>
      <w:numFmt w:val="bullet"/>
      <w:lvlText w:val=""/>
      <w:lvlJc w:val="left"/>
      <w:pPr>
        <w:ind w:left="2880" w:hanging="360"/>
      </w:pPr>
      <w:rPr>
        <w:rFonts w:ascii="Symbol" w:hAnsi="Symbol" w:hint="default"/>
      </w:rPr>
    </w:lvl>
    <w:lvl w:ilvl="4" w:tplc="82AEE37A" w:tentative="1">
      <w:start w:val="1"/>
      <w:numFmt w:val="bullet"/>
      <w:lvlText w:val="o"/>
      <w:lvlJc w:val="left"/>
      <w:pPr>
        <w:ind w:left="3600" w:hanging="360"/>
      </w:pPr>
      <w:rPr>
        <w:rFonts w:ascii="Courier New" w:hAnsi="Courier New" w:cs="Courier New" w:hint="default"/>
      </w:rPr>
    </w:lvl>
    <w:lvl w:ilvl="5" w:tplc="6E982BC2" w:tentative="1">
      <w:start w:val="1"/>
      <w:numFmt w:val="bullet"/>
      <w:lvlText w:val=""/>
      <w:lvlJc w:val="left"/>
      <w:pPr>
        <w:ind w:left="4320" w:hanging="360"/>
      </w:pPr>
      <w:rPr>
        <w:rFonts w:ascii="Wingdings" w:hAnsi="Wingdings" w:hint="default"/>
      </w:rPr>
    </w:lvl>
    <w:lvl w:ilvl="6" w:tplc="06BEE29C" w:tentative="1">
      <w:start w:val="1"/>
      <w:numFmt w:val="bullet"/>
      <w:lvlText w:val=""/>
      <w:lvlJc w:val="left"/>
      <w:pPr>
        <w:ind w:left="5040" w:hanging="360"/>
      </w:pPr>
      <w:rPr>
        <w:rFonts w:ascii="Symbol" w:hAnsi="Symbol" w:hint="default"/>
      </w:rPr>
    </w:lvl>
    <w:lvl w:ilvl="7" w:tplc="4028D3A6" w:tentative="1">
      <w:start w:val="1"/>
      <w:numFmt w:val="bullet"/>
      <w:lvlText w:val="o"/>
      <w:lvlJc w:val="left"/>
      <w:pPr>
        <w:ind w:left="5760" w:hanging="360"/>
      </w:pPr>
      <w:rPr>
        <w:rFonts w:ascii="Courier New" w:hAnsi="Courier New" w:cs="Courier New" w:hint="default"/>
      </w:rPr>
    </w:lvl>
    <w:lvl w:ilvl="8" w:tplc="297E2CEC" w:tentative="1">
      <w:start w:val="1"/>
      <w:numFmt w:val="bullet"/>
      <w:lvlText w:val=""/>
      <w:lvlJc w:val="left"/>
      <w:pPr>
        <w:ind w:left="6480" w:hanging="360"/>
      </w:pPr>
      <w:rPr>
        <w:rFonts w:ascii="Wingdings" w:hAnsi="Wingdings" w:hint="default"/>
      </w:rPr>
    </w:lvl>
  </w:abstractNum>
  <w:abstractNum w:abstractNumId="63" w15:restartNumberingAfterBreak="0">
    <w:nsid w:val="7DC372CE"/>
    <w:multiLevelType w:val="hybridMultilevel"/>
    <w:tmpl w:val="14F426DE"/>
    <w:lvl w:ilvl="0" w:tplc="2ADCA690">
      <w:start w:val="1"/>
      <w:numFmt w:val="bullet"/>
      <w:lvlText w:val=""/>
      <w:lvlJc w:val="left"/>
      <w:pPr>
        <w:ind w:left="720" w:hanging="360"/>
      </w:pPr>
      <w:rPr>
        <w:rFonts w:ascii="Symbol" w:hAnsi="Symbol" w:hint="default"/>
        <w:color w:val="6B2976"/>
      </w:rPr>
    </w:lvl>
    <w:lvl w:ilvl="1" w:tplc="560C614C" w:tentative="1">
      <w:start w:val="1"/>
      <w:numFmt w:val="bullet"/>
      <w:lvlText w:val="o"/>
      <w:lvlJc w:val="left"/>
      <w:pPr>
        <w:ind w:left="1440" w:hanging="360"/>
      </w:pPr>
      <w:rPr>
        <w:rFonts w:ascii="Courier New" w:hAnsi="Courier New" w:cs="Courier New" w:hint="default"/>
      </w:rPr>
    </w:lvl>
    <w:lvl w:ilvl="2" w:tplc="2334EA86" w:tentative="1">
      <w:start w:val="1"/>
      <w:numFmt w:val="bullet"/>
      <w:lvlText w:val=""/>
      <w:lvlJc w:val="left"/>
      <w:pPr>
        <w:ind w:left="2160" w:hanging="360"/>
      </w:pPr>
      <w:rPr>
        <w:rFonts w:ascii="Wingdings" w:hAnsi="Wingdings" w:hint="default"/>
      </w:rPr>
    </w:lvl>
    <w:lvl w:ilvl="3" w:tplc="C04EFEC2" w:tentative="1">
      <w:start w:val="1"/>
      <w:numFmt w:val="bullet"/>
      <w:lvlText w:val=""/>
      <w:lvlJc w:val="left"/>
      <w:pPr>
        <w:ind w:left="2880" w:hanging="360"/>
      </w:pPr>
      <w:rPr>
        <w:rFonts w:ascii="Symbol" w:hAnsi="Symbol" w:hint="default"/>
      </w:rPr>
    </w:lvl>
    <w:lvl w:ilvl="4" w:tplc="F4E0D986" w:tentative="1">
      <w:start w:val="1"/>
      <w:numFmt w:val="bullet"/>
      <w:lvlText w:val="o"/>
      <w:lvlJc w:val="left"/>
      <w:pPr>
        <w:ind w:left="3600" w:hanging="360"/>
      </w:pPr>
      <w:rPr>
        <w:rFonts w:ascii="Courier New" w:hAnsi="Courier New" w:cs="Courier New" w:hint="default"/>
      </w:rPr>
    </w:lvl>
    <w:lvl w:ilvl="5" w:tplc="72A49D7A" w:tentative="1">
      <w:start w:val="1"/>
      <w:numFmt w:val="bullet"/>
      <w:lvlText w:val=""/>
      <w:lvlJc w:val="left"/>
      <w:pPr>
        <w:ind w:left="4320" w:hanging="360"/>
      </w:pPr>
      <w:rPr>
        <w:rFonts w:ascii="Wingdings" w:hAnsi="Wingdings" w:hint="default"/>
      </w:rPr>
    </w:lvl>
    <w:lvl w:ilvl="6" w:tplc="C6D80966" w:tentative="1">
      <w:start w:val="1"/>
      <w:numFmt w:val="bullet"/>
      <w:lvlText w:val=""/>
      <w:lvlJc w:val="left"/>
      <w:pPr>
        <w:ind w:left="5040" w:hanging="360"/>
      </w:pPr>
      <w:rPr>
        <w:rFonts w:ascii="Symbol" w:hAnsi="Symbol" w:hint="default"/>
      </w:rPr>
    </w:lvl>
    <w:lvl w:ilvl="7" w:tplc="F0405518" w:tentative="1">
      <w:start w:val="1"/>
      <w:numFmt w:val="bullet"/>
      <w:lvlText w:val="o"/>
      <w:lvlJc w:val="left"/>
      <w:pPr>
        <w:ind w:left="5760" w:hanging="360"/>
      </w:pPr>
      <w:rPr>
        <w:rFonts w:ascii="Courier New" w:hAnsi="Courier New" w:cs="Courier New" w:hint="default"/>
      </w:rPr>
    </w:lvl>
    <w:lvl w:ilvl="8" w:tplc="D5E689A2" w:tentative="1">
      <w:start w:val="1"/>
      <w:numFmt w:val="bullet"/>
      <w:lvlText w:val=""/>
      <w:lvlJc w:val="left"/>
      <w:pPr>
        <w:ind w:left="6480" w:hanging="360"/>
      </w:pPr>
      <w:rPr>
        <w:rFonts w:ascii="Wingdings" w:hAnsi="Wingdings" w:hint="default"/>
      </w:rPr>
    </w:lvl>
  </w:abstractNum>
  <w:abstractNum w:abstractNumId="64" w15:restartNumberingAfterBreak="0">
    <w:nsid w:val="7E6D6CD1"/>
    <w:multiLevelType w:val="hybridMultilevel"/>
    <w:tmpl w:val="2CCA968A"/>
    <w:lvl w:ilvl="0" w:tplc="A1EA3ABE">
      <w:start w:val="1"/>
      <w:numFmt w:val="bullet"/>
      <w:lvlText w:val=""/>
      <w:lvlJc w:val="left"/>
      <w:pPr>
        <w:ind w:left="720" w:hanging="360"/>
      </w:pPr>
      <w:rPr>
        <w:rFonts w:ascii="Symbol" w:hAnsi="Symbol" w:hint="default"/>
        <w:color w:val="6B2976"/>
      </w:rPr>
    </w:lvl>
    <w:lvl w:ilvl="1" w:tplc="DA4C399E" w:tentative="1">
      <w:start w:val="1"/>
      <w:numFmt w:val="bullet"/>
      <w:lvlText w:val="o"/>
      <w:lvlJc w:val="left"/>
      <w:pPr>
        <w:ind w:left="1440" w:hanging="360"/>
      </w:pPr>
      <w:rPr>
        <w:rFonts w:ascii="Courier New" w:hAnsi="Courier New" w:cs="Courier New" w:hint="default"/>
      </w:rPr>
    </w:lvl>
    <w:lvl w:ilvl="2" w:tplc="D0C4923C" w:tentative="1">
      <w:start w:val="1"/>
      <w:numFmt w:val="bullet"/>
      <w:lvlText w:val=""/>
      <w:lvlJc w:val="left"/>
      <w:pPr>
        <w:ind w:left="2160" w:hanging="360"/>
      </w:pPr>
      <w:rPr>
        <w:rFonts w:ascii="Wingdings" w:hAnsi="Wingdings" w:hint="default"/>
      </w:rPr>
    </w:lvl>
    <w:lvl w:ilvl="3" w:tplc="8DFEE97E" w:tentative="1">
      <w:start w:val="1"/>
      <w:numFmt w:val="bullet"/>
      <w:lvlText w:val=""/>
      <w:lvlJc w:val="left"/>
      <w:pPr>
        <w:ind w:left="2880" w:hanging="360"/>
      </w:pPr>
      <w:rPr>
        <w:rFonts w:ascii="Symbol" w:hAnsi="Symbol" w:hint="default"/>
      </w:rPr>
    </w:lvl>
    <w:lvl w:ilvl="4" w:tplc="3572B918" w:tentative="1">
      <w:start w:val="1"/>
      <w:numFmt w:val="bullet"/>
      <w:lvlText w:val="o"/>
      <w:lvlJc w:val="left"/>
      <w:pPr>
        <w:ind w:left="3600" w:hanging="360"/>
      </w:pPr>
      <w:rPr>
        <w:rFonts w:ascii="Courier New" w:hAnsi="Courier New" w:cs="Courier New" w:hint="default"/>
      </w:rPr>
    </w:lvl>
    <w:lvl w:ilvl="5" w:tplc="696E3A9E" w:tentative="1">
      <w:start w:val="1"/>
      <w:numFmt w:val="bullet"/>
      <w:lvlText w:val=""/>
      <w:lvlJc w:val="left"/>
      <w:pPr>
        <w:ind w:left="4320" w:hanging="360"/>
      </w:pPr>
      <w:rPr>
        <w:rFonts w:ascii="Wingdings" w:hAnsi="Wingdings" w:hint="default"/>
      </w:rPr>
    </w:lvl>
    <w:lvl w:ilvl="6" w:tplc="51CEA2C6" w:tentative="1">
      <w:start w:val="1"/>
      <w:numFmt w:val="bullet"/>
      <w:lvlText w:val=""/>
      <w:lvlJc w:val="left"/>
      <w:pPr>
        <w:ind w:left="5040" w:hanging="360"/>
      </w:pPr>
      <w:rPr>
        <w:rFonts w:ascii="Symbol" w:hAnsi="Symbol" w:hint="default"/>
      </w:rPr>
    </w:lvl>
    <w:lvl w:ilvl="7" w:tplc="1188DDE8" w:tentative="1">
      <w:start w:val="1"/>
      <w:numFmt w:val="bullet"/>
      <w:lvlText w:val="o"/>
      <w:lvlJc w:val="left"/>
      <w:pPr>
        <w:ind w:left="5760" w:hanging="360"/>
      </w:pPr>
      <w:rPr>
        <w:rFonts w:ascii="Courier New" w:hAnsi="Courier New" w:cs="Courier New" w:hint="default"/>
      </w:rPr>
    </w:lvl>
    <w:lvl w:ilvl="8" w:tplc="ACC44D40" w:tentative="1">
      <w:start w:val="1"/>
      <w:numFmt w:val="bullet"/>
      <w:lvlText w:val=""/>
      <w:lvlJc w:val="left"/>
      <w:pPr>
        <w:ind w:left="6480" w:hanging="360"/>
      </w:pPr>
      <w:rPr>
        <w:rFonts w:ascii="Wingdings" w:hAnsi="Wingdings" w:hint="default"/>
      </w:rPr>
    </w:lvl>
  </w:abstractNum>
  <w:abstractNum w:abstractNumId="65" w15:restartNumberingAfterBreak="0">
    <w:nsid w:val="7EA26755"/>
    <w:multiLevelType w:val="hybridMultilevel"/>
    <w:tmpl w:val="CC4E4AAE"/>
    <w:lvl w:ilvl="0" w:tplc="E7FE9412">
      <w:start w:val="1"/>
      <w:numFmt w:val="bullet"/>
      <w:lvlText w:val=""/>
      <w:lvlJc w:val="left"/>
      <w:pPr>
        <w:ind w:left="787" w:hanging="360"/>
      </w:pPr>
      <w:rPr>
        <w:rFonts w:ascii="Symbol" w:hAnsi="Symbol" w:hint="default"/>
      </w:rPr>
    </w:lvl>
    <w:lvl w:ilvl="1" w:tplc="04B4B754" w:tentative="1">
      <w:start w:val="1"/>
      <w:numFmt w:val="bullet"/>
      <w:lvlText w:val="o"/>
      <w:lvlJc w:val="left"/>
      <w:pPr>
        <w:ind w:left="1507" w:hanging="360"/>
      </w:pPr>
      <w:rPr>
        <w:rFonts w:ascii="Courier New" w:hAnsi="Courier New" w:cs="Courier New" w:hint="default"/>
      </w:rPr>
    </w:lvl>
    <w:lvl w:ilvl="2" w:tplc="80F4784A" w:tentative="1">
      <w:start w:val="1"/>
      <w:numFmt w:val="bullet"/>
      <w:lvlText w:val=""/>
      <w:lvlJc w:val="left"/>
      <w:pPr>
        <w:ind w:left="2227" w:hanging="360"/>
      </w:pPr>
      <w:rPr>
        <w:rFonts w:ascii="Wingdings" w:hAnsi="Wingdings" w:hint="default"/>
      </w:rPr>
    </w:lvl>
    <w:lvl w:ilvl="3" w:tplc="4586B636" w:tentative="1">
      <w:start w:val="1"/>
      <w:numFmt w:val="bullet"/>
      <w:lvlText w:val=""/>
      <w:lvlJc w:val="left"/>
      <w:pPr>
        <w:ind w:left="2947" w:hanging="360"/>
      </w:pPr>
      <w:rPr>
        <w:rFonts w:ascii="Symbol" w:hAnsi="Symbol" w:hint="default"/>
      </w:rPr>
    </w:lvl>
    <w:lvl w:ilvl="4" w:tplc="BE86A57E" w:tentative="1">
      <w:start w:val="1"/>
      <w:numFmt w:val="bullet"/>
      <w:lvlText w:val="o"/>
      <w:lvlJc w:val="left"/>
      <w:pPr>
        <w:ind w:left="3667" w:hanging="360"/>
      </w:pPr>
      <w:rPr>
        <w:rFonts w:ascii="Courier New" w:hAnsi="Courier New" w:cs="Courier New" w:hint="default"/>
      </w:rPr>
    </w:lvl>
    <w:lvl w:ilvl="5" w:tplc="695EBC0A" w:tentative="1">
      <w:start w:val="1"/>
      <w:numFmt w:val="bullet"/>
      <w:lvlText w:val=""/>
      <w:lvlJc w:val="left"/>
      <w:pPr>
        <w:ind w:left="4387" w:hanging="360"/>
      </w:pPr>
      <w:rPr>
        <w:rFonts w:ascii="Wingdings" w:hAnsi="Wingdings" w:hint="default"/>
      </w:rPr>
    </w:lvl>
    <w:lvl w:ilvl="6" w:tplc="647C53F2" w:tentative="1">
      <w:start w:val="1"/>
      <w:numFmt w:val="bullet"/>
      <w:lvlText w:val=""/>
      <w:lvlJc w:val="left"/>
      <w:pPr>
        <w:ind w:left="5107" w:hanging="360"/>
      </w:pPr>
      <w:rPr>
        <w:rFonts w:ascii="Symbol" w:hAnsi="Symbol" w:hint="default"/>
      </w:rPr>
    </w:lvl>
    <w:lvl w:ilvl="7" w:tplc="D8328048" w:tentative="1">
      <w:start w:val="1"/>
      <w:numFmt w:val="bullet"/>
      <w:lvlText w:val="o"/>
      <w:lvlJc w:val="left"/>
      <w:pPr>
        <w:ind w:left="5827" w:hanging="360"/>
      </w:pPr>
      <w:rPr>
        <w:rFonts w:ascii="Courier New" w:hAnsi="Courier New" w:cs="Courier New" w:hint="default"/>
      </w:rPr>
    </w:lvl>
    <w:lvl w:ilvl="8" w:tplc="B194F5E8" w:tentative="1">
      <w:start w:val="1"/>
      <w:numFmt w:val="bullet"/>
      <w:lvlText w:val=""/>
      <w:lvlJc w:val="left"/>
      <w:pPr>
        <w:ind w:left="6547" w:hanging="360"/>
      </w:pPr>
      <w:rPr>
        <w:rFonts w:ascii="Wingdings" w:hAnsi="Wingdings" w:hint="default"/>
      </w:rPr>
    </w:lvl>
  </w:abstractNum>
  <w:num w:numId="1">
    <w:abstractNumId w:val="24"/>
  </w:num>
  <w:num w:numId="2">
    <w:abstractNumId w:val="41"/>
  </w:num>
  <w:num w:numId="3">
    <w:abstractNumId w:val="26"/>
  </w:num>
  <w:num w:numId="4">
    <w:abstractNumId w:val="53"/>
  </w:num>
  <w:num w:numId="5">
    <w:abstractNumId w:val="38"/>
  </w:num>
  <w:num w:numId="6">
    <w:abstractNumId w:val="9"/>
  </w:num>
  <w:num w:numId="7">
    <w:abstractNumId w:val="33"/>
  </w:num>
  <w:num w:numId="8">
    <w:abstractNumId w:val="50"/>
  </w:num>
  <w:num w:numId="9">
    <w:abstractNumId w:val="48"/>
  </w:num>
  <w:num w:numId="10">
    <w:abstractNumId w:val="36"/>
  </w:num>
  <w:num w:numId="11">
    <w:abstractNumId w:val="59"/>
  </w:num>
  <w:num w:numId="12">
    <w:abstractNumId w:val="30"/>
  </w:num>
  <w:num w:numId="13">
    <w:abstractNumId w:val="43"/>
  </w:num>
  <w:num w:numId="14">
    <w:abstractNumId w:val="4"/>
  </w:num>
  <w:num w:numId="15">
    <w:abstractNumId w:val="57"/>
  </w:num>
  <w:num w:numId="16">
    <w:abstractNumId w:val="34"/>
  </w:num>
  <w:num w:numId="17">
    <w:abstractNumId w:val="5"/>
  </w:num>
  <w:num w:numId="18">
    <w:abstractNumId w:val="1"/>
  </w:num>
  <w:num w:numId="19">
    <w:abstractNumId w:val="28"/>
  </w:num>
  <w:num w:numId="20">
    <w:abstractNumId w:val="0"/>
  </w:num>
  <w:num w:numId="21">
    <w:abstractNumId w:val="60"/>
  </w:num>
  <w:num w:numId="22">
    <w:abstractNumId w:val="39"/>
  </w:num>
  <w:num w:numId="23">
    <w:abstractNumId w:val="6"/>
  </w:num>
  <w:num w:numId="24">
    <w:abstractNumId w:val="35"/>
  </w:num>
  <w:num w:numId="25">
    <w:abstractNumId w:val="45"/>
  </w:num>
  <w:num w:numId="26">
    <w:abstractNumId w:val="21"/>
  </w:num>
  <w:num w:numId="27">
    <w:abstractNumId w:val="54"/>
  </w:num>
  <w:num w:numId="28">
    <w:abstractNumId w:val="51"/>
  </w:num>
  <w:num w:numId="29">
    <w:abstractNumId w:val="42"/>
  </w:num>
  <w:num w:numId="30">
    <w:abstractNumId w:val="52"/>
  </w:num>
  <w:num w:numId="31">
    <w:abstractNumId w:val="13"/>
  </w:num>
  <w:num w:numId="32">
    <w:abstractNumId w:val="18"/>
  </w:num>
  <w:num w:numId="33">
    <w:abstractNumId w:val="7"/>
  </w:num>
  <w:num w:numId="34">
    <w:abstractNumId w:val="20"/>
  </w:num>
  <w:num w:numId="35">
    <w:abstractNumId w:val="58"/>
  </w:num>
  <w:num w:numId="36">
    <w:abstractNumId w:val="32"/>
  </w:num>
  <w:num w:numId="37">
    <w:abstractNumId w:val="62"/>
  </w:num>
  <w:num w:numId="38">
    <w:abstractNumId w:val="2"/>
  </w:num>
  <w:num w:numId="39">
    <w:abstractNumId w:val="15"/>
  </w:num>
  <w:num w:numId="40">
    <w:abstractNumId w:val="16"/>
  </w:num>
  <w:num w:numId="41">
    <w:abstractNumId w:val="14"/>
  </w:num>
  <w:num w:numId="42">
    <w:abstractNumId w:val="27"/>
  </w:num>
  <w:num w:numId="43">
    <w:abstractNumId w:val="44"/>
  </w:num>
  <w:num w:numId="44">
    <w:abstractNumId w:val="23"/>
  </w:num>
  <w:num w:numId="45">
    <w:abstractNumId w:val="11"/>
  </w:num>
  <w:num w:numId="46">
    <w:abstractNumId w:val="40"/>
  </w:num>
  <w:num w:numId="47">
    <w:abstractNumId w:val="65"/>
  </w:num>
  <w:num w:numId="48">
    <w:abstractNumId w:val="19"/>
  </w:num>
  <w:num w:numId="49">
    <w:abstractNumId w:val="22"/>
  </w:num>
  <w:num w:numId="50">
    <w:abstractNumId w:val="8"/>
  </w:num>
  <w:num w:numId="51">
    <w:abstractNumId w:val="31"/>
  </w:num>
  <w:num w:numId="52">
    <w:abstractNumId w:val="63"/>
  </w:num>
  <w:num w:numId="53">
    <w:abstractNumId w:val="10"/>
  </w:num>
  <w:num w:numId="54">
    <w:abstractNumId w:val="46"/>
  </w:num>
  <w:num w:numId="55">
    <w:abstractNumId w:val="56"/>
  </w:num>
  <w:num w:numId="56">
    <w:abstractNumId w:val="61"/>
  </w:num>
  <w:num w:numId="57">
    <w:abstractNumId w:val="47"/>
  </w:num>
  <w:num w:numId="58">
    <w:abstractNumId w:val="12"/>
  </w:num>
  <w:num w:numId="59">
    <w:abstractNumId w:val="25"/>
  </w:num>
  <w:num w:numId="60">
    <w:abstractNumId w:val="55"/>
  </w:num>
  <w:num w:numId="61">
    <w:abstractNumId w:val="64"/>
  </w:num>
  <w:num w:numId="62">
    <w:abstractNumId w:val="37"/>
  </w:num>
  <w:num w:numId="63">
    <w:abstractNumId w:val="17"/>
  </w:num>
  <w:num w:numId="64">
    <w:abstractNumId w:val="49"/>
  </w:num>
  <w:num w:numId="65">
    <w:abstractNumId w:val="29"/>
  </w:num>
  <w:num w:numId="66">
    <w:abstractNumId w:val="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2201"/>
    <w:rsid w:val="000131A3"/>
    <w:rsid w:val="000132BF"/>
    <w:rsid w:val="00013C0A"/>
    <w:rsid w:val="00013E60"/>
    <w:rsid w:val="00014008"/>
    <w:rsid w:val="0001404D"/>
    <w:rsid w:val="0001467F"/>
    <w:rsid w:val="000149C3"/>
    <w:rsid w:val="00016EEB"/>
    <w:rsid w:val="00017C44"/>
    <w:rsid w:val="0002090D"/>
    <w:rsid w:val="00020BF2"/>
    <w:rsid w:val="00020CAC"/>
    <w:rsid w:val="00022890"/>
    <w:rsid w:val="000236B5"/>
    <w:rsid w:val="00023867"/>
    <w:rsid w:val="00025085"/>
    <w:rsid w:val="00026D9B"/>
    <w:rsid w:val="00026E8E"/>
    <w:rsid w:val="000276DA"/>
    <w:rsid w:val="0003212C"/>
    <w:rsid w:val="000326CA"/>
    <w:rsid w:val="00032C87"/>
    <w:rsid w:val="00033014"/>
    <w:rsid w:val="0003438E"/>
    <w:rsid w:val="000349ED"/>
    <w:rsid w:val="00034C79"/>
    <w:rsid w:val="00035CE8"/>
    <w:rsid w:val="00035D95"/>
    <w:rsid w:val="00036E23"/>
    <w:rsid w:val="00037460"/>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47EB1"/>
    <w:rsid w:val="0005049B"/>
    <w:rsid w:val="000506D4"/>
    <w:rsid w:val="0005115A"/>
    <w:rsid w:val="0005158E"/>
    <w:rsid w:val="00051741"/>
    <w:rsid w:val="00052332"/>
    <w:rsid w:val="000529ED"/>
    <w:rsid w:val="00052C01"/>
    <w:rsid w:val="00053110"/>
    <w:rsid w:val="00053B9D"/>
    <w:rsid w:val="00055CA9"/>
    <w:rsid w:val="00056735"/>
    <w:rsid w:val="00056EB9"/>
    <w:rsid w:val="0005720B"/>
    <w:rsid w:val="00057E76"/>
    <w:rsid w:val="00060614"/>
    <w:rsid w:val="0006074B"/>
    <w:rsid w:val="00060E3E"/>
    <w:rsid w:val="00061EAF"/>
    <w:rsid w:val="00061FF6"/>
    <w:rsid w:val="00062308"/>
    <w:rsid w:val="000625EB"/>
    <w:rsid w:val="0006339E"/>
    <w:rsid w:val="000638F0"/>
    <w:rsid w:val="00063FB9"/>
    <w:rsid w:val="00064806"/>
    <w:rsid w:val="00065443"/>
    <w:rsid w:val="00067033"/>
    <w:rsid w:val="0006719A"/>
    <w:rsid w:val="00067268"/>
    <w:rsid w:val="000676E6"/>
    <w:rsid w:val="0007213A"/>
    <w:rsid w:val="00073579"/>
    <w:rsid w:val="000741EF"/>
    <w:rsid w:val="000749C5"/>
    <w:rsid w:val="00074F07"/>
    <w:rsid w:val="0007564C"/>
    <w:rsid w:val="0007577E"/>
    <w:rsid w:val="00076426"/>
    <w:rsid w:val="000765B7"/>
    <w:rsid w:val="00076E20"/>
    <w:rsid w:val="00076E7A"/>
    <w:rsid w:val="00076FDD"/>
    <w:rsid w:val="00077149"/>
    <w:rsid w:val="00080002"/>
    <w:rsid w:val="000802BB"/>
    <w:rsid w:val="00081281"/>
    <w:rsid w:val="00081601"/>
    <w:rsid w:val="00081CF6"/>
    <w:rsid w:val="00082231"/>
    <w:rsid w:val="0008232C"/>
    <w:rsid w:val="00082456"/>
    <w:rsid w:val="00082485"/>
    <w:rsid w:val="00082754"/>
    <w:rsid w:val="000837EF"/>
    <w:rsid w:val="0008380D"/>
    <w:rsid w:val="00083A0D"/>
    <w:rsid w:val="00085103"/>
    <w:rsid w:val="00085203"/>
    <w:rsid w:val="00085D87"/>
    <w:rsid w:val="00086352"/>
    <w:rsid w:val="00086457"/>
    <w:rsid w:val="0008678B"/>
    <w:rsid w:val="000872DF"/>
    <w:rsid w:val="00090531"/>
    <w:rsid w:val="000906AA"/>
    <w:rsid w:val="0009121A"/>
    <w:rsid w:val="000912A4"/>
    <w:rsid w:val="0009172A"/>
    <w:rsid w:val="00092D2F"/>
    <w:rsid w:val="000932ED"/>
    <w:rsid w:val="000955BD"/>
    <w:rsid w:val="0009636A"/>
    <w:rsid w:val="00097C02"/>
    <w:rsid w:val="000A04BE"/>
    <w:rsid w:val="000A0B89"/>
    <w:rsid w:val="000A12ED"/>
    <w:rsid w:val="000A1627"/>
    <w:rsid w:val="000A1AC3"/>
    <w:rsid w:val="000A2CA7"/>
    <w:rsid w:val="000A31E6"/>
    <w:rsid w:val="000A5D45"/>
    <w:rsid w:val="000A6160"/>
    <w:rsid w:val="000A6221"/>
    <w:rsid w:val="000A627C"/>
    <w:rsid w:val="000A6AC9"/>
    <w:rsid w:val="000A7480"/>
    <w:rsid w:val="000A767E"/>
    <w:rsid w:val="000A7B00"/>
    <w:rsid w:val="000A7E84"/>
    <w:rsid w:val="000B0B85"/>
    <w:rsid w:val="000B1CA0"/>
    <w:rsid w:val="000B1F3D"/>
    <w:rsid w:val="000B2B08"/>
    <w:rsid w:val="000B3023"/>
    <w:rsid w:val="000B3505"/>
    <w:rsid w:val="000B3542"/>
    <w:rsid w:val="000B3729"/>
    <w:rsid w:val="000B3931"/>
    <w:rsid w:val="000B3AB2"/>
    <w:rsid w:val="000B438B"/>
    <w:rsid w:val="000B4D35"/>
    <w:rsid w:val="000B54BD"/>
    <w:rsid w:val="000B573C"/>
    <w:rsid w:val="000B58C9"/>
    <w:rsid w:val="000B684C"/>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40"/>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5DCA"/>
    <w:rsid w:val="000D7347"/>
    <w:rsid w:val="000D78AF"/>
    <w:rsid w:val="000D7998"/>
    <w:rsid w:val="000D7DE3"/>
    <w:rsid w:val="000D7F04"/>
    <w:rsid w:val="000E042D"/>
    <w:rsid w:val="000E1147"/>
    <w:rsid w:val="000E203E"/>
    <w:rsid w:val="000E4C48"/>
    <w:rsid w:val="000E4E3C"/>
    <w:rsid w:val="000E55B2"/>
    <w:rsid w:val="000E5E0E"/>
    <w:rsid w:val="000E6558"/>
    <w:rsid w:val="000F1288"/>
    <w:rsid w:val="000F1FDA"/>
    <w:rsid w:val="000F29E2"/>
    <w:rsid w:val="000F32BB"/>
    <w:rsid w:val="000F32D8"/>
    <w:rsid w:val="000F3C06"/>
    <w:rsid w:val="000F3DAB"/>
    <w:rsid w:val="000F3DEF"/>
    <w:rsid w:val="000F3E68"/>
    <w:rsid w:val="000F3FD8"/>
    <w:rsid w:val="000F4040"/>
    <w:rsid w:val="000F431B"/>
    <w:rsid w:val="000F4B81"/>
    <w:rsid w:val="000F4FCC"/>
    <w:rsid w:val="000F52F4"/>
    <w:rsid w:val="00100247"/>
    <w:rsid w:val="00101DC6"/>
    <w:rsid w:val="0010205D"/>
    <w:rsid w:val="0010274C"/>
    <w:rsid w:val="00104C96"/>
    <w:rsid w:val="00104CF5"/>
    <w:rsid w:val="0010561C"/>
    <w:rsid w:val="001056CB"/>
    <w:rsid w:val="001066AD"/>
    <w:rsid w:val="001077C6"/>
    <w:rsid w:val="001078E4"/>
    <w:rsid w:val="00110CC5"/>
    <w:rsid w:val="001110D2"/>
    <w:rsid w:val="001118E7"/>
    <w:rsid w:val="00111BC2"/>
    <w:rsid w:val="00112A4D"/>
    <w:rsid w:val="001131E0"/>
    <w:rsid w:val="001135BF"/>
    <w:rsid w:val="00113808"/>
    <w:rsid w:val="00113CE3"/>
    <w:rsid w:val="00114898"/>
    <w:rsid w:val="00114B3B"/>
    <w:rsid w:val="00115336"/>
    <w:rsid w:val="00115682"/>
    <w:rsid w:val="001156E7"/>
    <w:rsid w:val="00115BCF"/>
    <w:rsid w:val="00115E73"/>
    <w:rsid w:val="001179C2"/>
    <w:rsid w:val="00117AEC"/>
    <w:rsid w:val="001207BF"/>
    <w:rsid w:val="00120A79"/>
    <w:rsid w:val="00120C33"/>
    <w:rsid w:val="00120CB9"/>
    <w:rsid w:val="00120EEC"/>
    <w:rsid w:val="001214F6"/>
    <w:rsid w:val="00121BE9"/>
    <w:rsid w:val="00121EC5"/>
    <w:rsid w:val="00122FE0"/>
    <w:rsid w:val="00123A8C"/>
    <w:rsid w:val="00124307"/>
    <w:rsid w:val="00124F36"/>
    <w:rsid w:val="00125EE3"/>
    <w:rsid w:val="001264AC"/>
    <w:rsid w:val="00126E41"/>
    <w:rsid w:val="0013114E"/>
    <w:rsid w:val="00131635"/>
    <w:rsid w:val="00132D00"/>
    <w:rsid w:val="00132FC1"/>
    <w:rsid w:val="0013365F"/>
    <w:rsid w:val="00134841"/>
    <w:rsid w:val="00134CC3"/>
    <w:rsid w:val="0013535A"/>
    <w:rsid w:val="00135D22"/>
    <w:rsid w:val="001362E9"/>
    <w:rsid w:val="00136333"/>
    <w:rsid w:val="00136373"/>
    <w:rsid w:val="00136C01"/>
    <w:rsid w:val="00136C22"/>
    <w:rsid w:val="00137138"/>
    <w:rsid w:val="00137370"/>
    <w:rsid w:val="0013767D"/>
    <w:rsid w:val="00137E2D"/>
    <w:rsid w:val="001406F8"/>
    <w:rsid w:val="00140DB8"/>
    <w:rsid w:val="0014133F"/>
    <w:rsid w:val="00141AEC"/>
    <w:rsid w:val="00141D69"/>
    <w:rsid w:val="00144000"/>
    <w:rsid w:val="0014402F"/>
    <w:rsid w:val="001448DE"/>
    <w:rsid w:val="00146725"/>
    <w:rsid w:val="00147C2C"/>
    <w:rsid w:val="00147F76"/>
    <w:rsid w:val="00150649"/>
    <w:rsid w:val="00150B3C"/>
    <w:rsid w:val="00150F3C"/>
    <w:rsid w:val="001513F4"/>
    <w:rsid w:val="00151618"/>
    <w:rsid w:val="00151817"/>
    <w:rsid w:val="00151B51"/>
    <w:rsid w:val="00151C4E"/>
    <w:rsid w:val="001529D0"/>
    <w:rsid w:val="0015329D"/>
    <w:rsid w:val="00153E51"/>
    <w:rsid w:val="00153FC3"/>
    <w:rsid w:val="0015569B"/>
    <w:rsid w:val="00157ACA"/>
    <w:rsid w:val="001600B3"/>
    <w:rsid w:val="0016092C"/>
    <w:rsid w:val="00160B29"/>
    <w:rsid w:val="001619E4"/>
    <w:rsid w:val="001620F2"/>
    <w:rsid w:val="001626A7"/>
    <w:rsid w:val="00162701"/>
    <w:rsid w:val="00164186"/>
    <w:rsid w:val="00165099"/>
    <w:rsid w:val="0016570E"/>
    <w:rsid w:val="00165863"/>
    <w:rsid w:val="00165DF8"/>
    <w:rsid w:val="001663A3"/>
    <w:rsid w:val="00166689"/>
    <w:rsid w:val="00166B61"/>
    <w:rsid w:val="00167927"/>
    <w:rsid w:val="001711FF"/>
    <w:rsid w:val="00172FC5"/>
    <w:rsid w:val="00173B3A"/>
    <w:rsid w:val="00173F69"/>
    <w:rsid w:val="00174829"/>
    <w:rsid w:val="00174B02"/>
    <w:rsid w:val="0017586A"/>
    <w:rsid w:val="00176798"/>
    <w:rsid w:val="00176C83"/>
    <w:rsid w:val="0018024C"/>
    <w:rsid w:val="00180349"/>
    <w:rsid w:val="001807DA"/>
    <w:rsid w:val="00183046"/>
    <w:rsid w:val="001831FF"/>
    <w:rsid w:val="001838ED"/>
    <w:rsid w:val="001841C2"/>
    <w:rsid w:val="001869AE"/>
    <w:rsid w:val="00187383"/>
    <w:rsid w:val="001875A1"/>
    <w:rsid w:val="0019031B"/>
    <w:rsid w:val="00190B04"/>
    <w:rsid w:val="00190D93"/>
    <w:rsid w:val="001913A3"/>
    <w:rsid w:val="001917D9"/>
    <w:rsid w:val="001930BD"/>
    <w:rsid w:val="00193854"/>
    <w:rsid w:val="0019560B"/>
    <w:rsid w:val="00195E2B"/>
    <w:rsid w:val="0019630A"/>
    <w:rsid w:val="0019631C"/>
    <w:rsid w:val="001977B4"/>
    <w:rsid w:val="00197B5D"/>
    <w:rsid w:val="001A07DF"/>
    <w:rsid w:val="001A089E"/>
    <w:rsid w:val="001A20D1"/>
    <w:rsid w:val="001A2138"/>
    <w:rsid w:val="001A27FA"/>
    <w:rsid w:val="001A28B4"/>
    <w:rsid w:val="001A2E5E"/>
    <w:rsid w:val="001A2FB3"/>
    <w:rsid w:val="001A375B"/>
    <w:rsid w:val="001A4B24"/>
    <w:rsid w:val="001A4B9E"/>
    <w:rsid w:val="001A4D0F"/>
    <w:rsid w:val="001A5C7B"/>
    <w:rsid w:val="001A6053"/>
    <w:rsid w:val="001A712D"/>
    <w:rsid w:val="001B1575"/>
    <w:rsid w:val="001B2CCF"/>
    <w:rsid w:val="001B2D99"/>
    <w:rsid w:val="001B30A8"/>
    <w:rsid w:val="001B30D8"/>
    <w:rsid w:val="001B337A"/>
    <w:rsid w:val="001B4580"/>
    <w:rsid w:val="001B45AF"/>
    <w:rsid w:val="001B4AD1"/>
    <w:rsid w:val="001B4DFE"/>
    <w:rsid w:val="001B610D"/>
    <w:rsid w:val="001B7021"/>
    <w:rsid w:val="001B7988"/>
    <w:rsid w:val="001C03B4"/>
    <w:rsid w:val="001C0AF6"/>
    <w:rsid w:val="001C0D3C"/>
    <w:rsid w:val="001C0FAF"/>
    <w:rsid w:val="001C30A1"/>
    <w:rsid w:val="001C326A"/>
    <w:rsid w:val="001C37F1"/>
    <w:rsid w:val="001C38D3"/>
    <w:rsid w:val="001C3CDE"/>
    <w:rsid w:val="001C47A8"/>
    <w:rsid w:val="001C50B9"/>
    <w:rsid w:val="001C6408"/>
    <w:rsid w:val="001C6C2E"/>
    <w:rsid w:val="001D0158"/>
    <w:rsid w:val="001D0608"/>
    <w:rsid w:val="001D0846"/>
    <w:rsid w:val="001D086E"/>
    <w:rsid w:val="001D116F"/>
    <w:rsid w:val="001D2337"/>
    <w:rsid w:val="001D2758"/>
    <w:rsid w:val="001D3FF9"/>
    <w:rsid w:val="001D41D6"/>
    <w:rsid w:val="001D47D5"/>
    <w:rsid w:val="001D5475"/>
    <w:rsid w:val="001D5B7A"/>
    <w:rsid w:val="001E0AAB"/>
    <w:rsid w:val="001E0ADC"/>
    <w:rsid w:val="001E0B48"/>
    <w:rsid w:val="001E0C39"/>
    <w:rsid w:val="001E0D92"/>
    <w:rsid w:val="001E0FAE"/>
    <w:rsid w:val="001E12A1"/>
    <w:rsid w:val="001E1359"/>
    <w:rsid w:val="001E291A"/>
    <w:rsid w:val="001E29FF"/>
    <w:rsid w:val="001E3790"/>
    <w:rsid w:val="001E3C3E"/>
    <w:rsid w:val="001E48AD"/>
    <w:rsid w:val="001E5232"/>
    <w:rsid w:val="001E52F1"/>
    <w:rsid w:val="001E538A"/>
    <w:rsid w:val="001E57AD"/>
    <w:rsid w:val="001E5FE9"/>
    <w:rsid w:val="001E662F"/>
    <w:rsid w:val="001E773F"/>
    <w:rsid w:val="001E7FD5"/>
    <w:rsid w:val="001F011B"/>
    <w:rsid w:val="001F0255"/>
    <w:rsid w:val="001F07F6"/>
    <w:rsid w:val="001F0AEE"/>
    <w:rsid w:val="001F0FFA"/>
    <w:rsid w:val="001F1557"/>
    <w:rsid w:val="001F1A59"/>
    <w:rsid w:val="001F23DC"/>
    <w:rsid w:val="001F2C8E"/>
    <w:rsid w:val="001F2ED6"/>
    <w:rsid w:val="001F38D7"/>
    <w:rsid w:val="001F46AA"/>
    <w:rsid w:val="001F49AB"/>
    <w:rsid w:val="001F6A2E"/>
    <w:rsid w:val="001F7D75"/>
    <w:rsid w:val="002007BC"/>
    <w:rsid w:val="00201F45"/>
    <w:rsid w:val="002021AA"/>
    <w:rsid w:val="00202A4A"/>
    <w:rsid w:val="002033EA"/>
    <w:rsid w:val="00203FDC"/>
    <w:rsid w:val="00204022"/>
    <w:rsid w:val="00206145"/>
    <w:rsid w:val="002063BC"/>
    <w:rsid w:val="0021037A"/>
    <w:rsid w:val="002107E9"/>
    <w:rsid w:val="0021290A"/>
    <w:rsid w:val="00212A6D"/>
    <w:rsid w:val="002130F6"/>
    <w:rsid w:val="0021361E"/>
    <w:rsid w:val="00213A0A"/>
    <w:rsid w:val="00214388"/>
    <w:rsid w:val="002143C9"/>
    <w:rsid w:val="00214480"/>
    <w:rsid w:val="00214662"/>
    <w:rsid w:val="00217241"/>
    <w:rsid w:val="002173D7"/>
    <w:rsid w:val="00217CB2"/>
    <w:rsid w:val="00220DA5"/>
    <w:rsid w:val="00220DEF"/>
    <w:rsid w:val="002212B6"/>
    <w:rsid w:val="00221CED"/>
    <w:rsid w:val="002224BE"/>
    <w:rsid w:val="00222640"/>
    <w:rsid w:val="00222A85"/>
    <w:rsid w:val="00222B97"/>
    <w:rsid w:val="00222DD4"/>
    <w:rsid w:val="0022452E"/>
    <w:rsid w:val="00226311"/>
    <w:rsid w:val="00230100"/>
    <w:rsid w:val="00230213"/>
    <w:rsid w:val="00230B06"/>
    <w:rsid w:val="00231059"/>
    <w:rsid w:val="00231385"/>
    <w:rsid w:val="0023217A"/>
    <w:rsid w:val="002321E3"/>
    <w:rsid w:val="0023245A"/>
    <w:rsid w:val="002327D5"/>
    <w:rsid w:val="00233061"/>
    <w:rsid w:val="00233933"/>
    <w:rsid w:val="00233BBD"/>
    <w:rsid w:val="00233F70"/>
    <w:rsid w:val="0023472A"/>
    <w:rsid w:val="0023482A"/>
    <w:rsid w:val="00234A9F"/>
    <w:rsid w:val="00234B6C"/>
    <w:rsid w:val="002355D4"/>
    <w:rsid w:val="00235D23"/>
    <w:rsid w:val="002361EF"/>
    <w:rsid w:val="00236622"/>
    <w:rsid w:val="00236EC0"/>
    <w:rsid w:val="00236F23"/>
    <w:rsid w:val="0023797D"/>
    <w:rsid w:val="00241A33"/>
    <w:rsid w:val="00242F73"/>
    <w:rsid w:val="00242F94"/>
    <w:rsid w:val="00244512"/>
    <w:rsid w:val="002447AB"/>
    <w:rsid w:val="00244915"/>
    <w:rsid w:val="0024496D"/>
    <w:rsid w:val="00245055"/>
    <w:rsid w:val="00245425"/>
    <w:rsid w:val="00245C14"/>
    <w:rsid w:val="00245C7C"/>
    <w:rsid w:val="00245CEC"/>
    <w:rsid w:val="00246B63"/>
    <w:rsid w:val="00247683"/>
    <w:rsid w:val="00247797"/>
    <w:rsid w:val="00247C11"/>
    <w:rsid w:val="0025072B"/>
    <w:rsid w:val="00250F8A"/>
    <w:rsid w:val="00251618"/>
    <w:rsid w:val="002526D7"/>
    <w:rsid w:val="00252800"/>
    <w:rsid w:val="002535DE"/>
    <w:rsid w:val="0025388D"/>
    <w:rsid w:val="0025430D"/>
    <w:rsid w:val="00255C9D"/>
    <w:rsid w:val="00255E68"/>
    <w:rsid w:val="00256E86"/>
    <w:rsid w:val="00257CF8"/>
    <w:rsid w:val="002601B5"/>
    <w:rsid w:val="00260273"/>
    <w:rsid w:val="002605C8"/>
    <w:rsid w:val="002611B8"/>
    <w:rsid w:val="00261363"/>
    <w:rsid w:val="00261C3A"/>
    <w:rsid w:val="0026225B"/>
    <w:rsid w:val="0026512B"/>
    <w:rsid w:val="00265D26"/>
    <w:rsid w:val="00265DC1"/>
    <w:rsid w:val="00266304"/>
    <w:rsid w:val="00266FB3"/>
    <w:rsid w:val="00270553"/>
    <w:rsid w:val="002705A3"/>
    <w:rsid w:val="00270AB5"/>
    <w:rsid w:val="0027147A"/>
    <w:rsid w:val="00271DEF"/>
    <w:rsid w:val="00272714"/>
    <w:rsid w:val="00272876"/>
    <w:rsid w:val="00272CDB"/>
    <w:rsid w:val="00273114"/>
    <w:rsid w:val="0027620F"/>
    <w:rsid w:val="002763DB"/>
    <w:rsid w:val="00276A75"/>
    <w:rsid w:val="00276E27"/>
    <w:rsid w:val="00280401"/>
    <w:rsid w:val="00280CFA"/>
    <w:rsid w:val="00281080"/>
    <w:rsid w:val="00281094"/>
    <w:rsid w:val="002810CB"/>
    <w:rsid w:val="00281194"/>
    <w:rsid w:val="00281643"/>
    <w:rsid w:val="00282503"/>
    <w:rsid w:val="0028370E"/>
    <w:rsid w:val="00283D52"/>
    <w:rsid w:val="0028416F"/>
    <w:rsid w:val="00284DB2"/>
    <w:rsid w:val="00285AEA"/>
    <w:rsid w:val="00285BC5"/>
    <w:rsid w:val="00286147"/>
    <w:rsid w:val="0028641E"/>
    <w:rsid w:val="0028667F"/>
    <w:rsid w:val="00286AA5"/>
    <w:rsid w:val="0028736C"/>
    <w:rsid w:val="0028749A"/>
    <w:rsid w:val="002875DD"/>
    <w:rsid w:val="00287F44"/>
    <w:rsid w:val="0029060F"/>
    <w:rsid w:val="00290F99"/>
    <w:rsid w:val="00290FDA"/>
    <w:rsid w:val="0029207F"/>
    <w:rsid w:val="002920B3"/>
    <w:rsid w:val="00293323"/>
    <w:rsid w:val="00294267"/>
    <w:rsid w:val="00294E65"/>
    <w:rsid w:val="00295BFF"/>
    <w:rsid w:val="00296078"/>
    <w:rsid w:val="0029625C"/>
    <w:rsid w:val="0029735F"/>
    <w:rsid w:val="00297660"/>
    <w:rsid w:val="002A02BB"/>
    <w:rsid w:val="002A05A4"/>
    <w:rsid w:val="002A096A"/>
    <w:rsid w:val="002A09EA"/>
    <w:rsid w:val="002A2EFB"/>
    <w:rsid w:val="002A3384"/>
    <w:rsid w:val="002A3997"/>
    <w:rsid w:val="002A3A25"/>
    <w:rsid w:val="002A3CE7"/>
    <w:rsid w:val="002A3D7F"/>
    <w:rsid w:val="002A429B"/>
    <w:rsid w:val="002A45FD"/>
    <w:rsid w:val="002A4819"/>
    <w:rsid w:val="002A4A0F"/>
    <w:rsid w:val="002A4A7A"/>
    <w:rsid w:val="002A58B5"/>
    <w:rsid w:val="002A656F"/>
    <w:rsid w:val="002A6A49"/>
    <w:rsid w:val="002A79E5"/>
    <w:rsid w:val="002A7CD5"/>
    <w:rsid w:val="002B0820"/>
    <w:rsid w:val="002B15C9"/>
    <w:rsid w:val="002B1E87"/>
    <w:rsid w:val="002B20DB"/>
    <w:rsid w:val="002B349B"/>
    <w:rsid w:val="002B3706"/>
    <w:rsid w:val="002B37D2"/>
    <w:rsid w:val="002B3D11"/>
    <w:rsid w:val="002B3E95"/>
    <w:rsid w:val="002B78FD"/>
    <w:rsid w:val="002B7929"/>
    <w:rsid w:val="002C3091"/>
    <w:rsid w:val="002C3A29"/>
    <w:rsid w:val="002C4196"/>
    <w:rsid w:val="002C55A6"/>
    <w:rsid w:val="002C5B50"/>
    <w:rsid w:val="002C6664"/>
    <w:rsid w:val="002C75B6"/>
    <w:rsid w:val="002C79AC"/>
    <w:rsid w:val="002D080A"/>
    <w:rsid w:val="002D220D"/>
    <w:rsid w:val="002D4144"/>
    <w:rsid w:val="002D5212"/>
    <w:rsid w:val="002D552C"/>
    <w:rsid w:val="002D55B1"/>
    <w:rsid w:val="002D5F7E"/>
    <w:rsid w:val="002D6314"/>
    <w:rsid w:val="002D6EC8"/>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63FC"/>
    <w:rsid w:val="002F7283"/>
    <w:rsid w:val="002F79D1"/>
    <w:rsid w:val="002F7AA8"/>
    <w:rsid w:val="00300FF6"/>
    <w:rsid w:val="00302BF8"/>
    <w:rsid w:val="00302D64"/>
    <w:rsid w:val="00302E6C"/>
    <w:rsid w:val="0030525C"/>
    <w:rsid w:val="0030594A"/>
    <w:rsid w:val="00305AC4"/>
    <w:rsid w:val="00305BA9"/>
    <w:rsid w:val="00307200"/>
    <w:rsid w:val="00307AEC"/>
    <w:rsid w:val="0031259F"/>
    <w:rsid w:val="00313E24"/>
    <w:rsid w:val="00314FF9"/>
    <w:rsid w:val="003154C5"/>
    <w:rsid w:val="00316697"/>
    <w:rsid w:val="00317198"/>
    <w:rsid w:val="0031750E"/>
    <w:rsid w:val="00317EA7"/>
    <w:rsid w:val="003200FA"/>
    <w:rsid w:val="00320137"/>
    <w:rsid w:val="00320559"/>
    <w:rsid w:val="00321806"/>
    <w:rsid w:val="00321F49"/>
    <w:rsid w:val="00322481"/>
    <w:rsid w:val="003229DD"/>
    <w:rsid w:val="00322B24"/>
    <w:rsid w:val="003234FC"/>
    <w:rsid w:val="003238D5"/>
    <w:rsid w:val="00324C35"/>
    <w:rsid w:val="0032599D"/>
    <w:rsid w:val="00325A64"/>
    <w:rsid w:val="00325DF4"/>
    <w:rsid w:val="00326364"/>
    <w:rsid w:val="003264D6"/>
    <w:rsid w:val="003267DF"/>
    <w:rsid w:val="0032794B"/>
    <w:rsid w:val="00331243"/>
    <w:rsid w:val="00331C1F"/>
    <w:rsid w:val="0033269A"/>
    <w:rsid w:val="00332990"/>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3F16"/>
    <w:rsid w:val="00344601"/>
    <w:rsid w:val="00344D04"/>
    <w:rsid w:val="00345859"/>
    <w:rsid w:val="00345BA9"/>
    <w:rsid w:val="00347BF5"/>
    <w:rsid w:val="00350298"/>
    <w:rsid w:val="003502B8"/>
    <w:rsid w:val="003509A2"/>
    <w:rsid w:val="00350E04"/>
    <w:rsid w:val="0035235E"/>
    <w:rsid w:val="003523D6"/>
    <w:rsid w:val="00352926"/>
    <w:rsid w:val="0035461D"/>
    <w:rsid w:val="003547FD"/>
    <w:rsid w:val="00354C00"/>
    <w:rsid w:val="00354FD6"/>
    <w:rsid w:val="0035558A"/>
    <w:rsid w:val="003563D9"/>
    <w:rsid w:val="003567D6"/>
    <w:rsid w:val="00356A05"/>
    <w:rsid w:val="00357305"/>
    <w:rsid w:val="0035746F"/>
    <w:rsid w:val="00360317"/>
    <w:rsid w:val="003619B1"/>
    <w:rsid w:val="0036245C"/>
    <w:rsid w:val="00362BA7"/>
    <w:rsid w:val="00362F00"/>
    <w:rsid w:val="0036372B"/>
    <w:rsid w:val="00364E77"/>
    <w:rsid w:val="00365437"/>
    <w:rsid w:val="00365F18"/>
    <w:rsid w:val="00366A3D"/>
    <w:rsid w:val="00366D0C"/>
    <w:rsid w:val="00366D82"/>
    <w:rsid w:val="00367F2B"/>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79"/>
    <w:rsid w:val="00391816"/>
    <w:rsid w:val="00391AB1"/>
    <w:rsid w:val="00391C73"/>
    <w:rsid w:val="00391DE8"/>
    <w:rsid w:val="00392562"/>
    <w:rsid w:val="00392C28"/>
    <w:rsid w:val="0039312B"/>
    <w:rsid w:val="003932E2"/>
    <w:rsid w:val="00395194"/>
    <w:rsid w:val="003955F4"/>
    <w:rsid w:val="0039574C"/>
    <w:rsid w:val="003962D0"/>
    <w:rsid w:val="00397314"/>
    <w:rsid w:val="00397682"/>
    <w:rsid w:val="003978EE"/>
    <w:rsid w:val="00397F4E"/>
    <w:rsid w:val="003A0025"/>
    <w:rsid w:val="003A29BA"/>
    <w:rsid w:val="003A4128"/>
    <w:rsid w:val="003A5211"/>
    <w:rsid w:val="003A52BE"/>
    <w:rsid w:val="003A60F0"/>
    <w:rsid w:val="003A776D"/>
    <w:rsid w:val="003B0746"/>
    <w:rsid w:val="003B0C8A"/>
    <w:rsid w:val="003B34BE"/>
    <w:rsid w:val="003B3832"/>
    <w:rsid w:val="003B3EBE"/>
    <w:rsid w:val="003B3F39"/>
    <w:rsid w:val="003B4BA1"/>
    <w:rsid w:val="003B5252"/>
    <w:rsid w:val="003B5FD8"/>
    <w:rsid w:val="003B63EC"/>
    <w:rsid w:val="003B6F09"/>
    <w:rsid w:val="003B77FF"/>
    <w:rsid w:val="003B7C5D"/>
    <w:rsid w:val="003C063F"/>
    <w:rsid w:val="003C0691"/>
    <w:rsid w:val="003C0CDC"/>
    <w:rsid w:val="003C132E"/>
    <w:rsid w:val="003C1FCE"/>
    <w:rsid w:val="003C25FD"/>
    <w:rsid w:val="003C3145"/>
    <w:rsid w:val="003C31AE"/>
    <w:rsid w:val="003C451A"/>
    <w:rsid w:val="003C4A3D"/>
    <w:rsid w:val="003C55F6"/>
    <w:rsid w:val="003C57C9"/>
    <w:rsid w:val="003C5B88"/>
    <w:rsid w:val="003C5D2C"/>
    <w:rsid w:val="003C61B2"/>
    <w:rsid w:val="003C7928"/>
    <w:rsid w:val="003D19FA"/>
    <w:rsid w:val="003D2B61"/>
    <w:rsid w:val="003D2F99"/>
    <w:rsid w:val="003D31FE"/>
    <w:rsid w:val="003D369B"/>
    <w:rsid w:val="003D3777"/>
    <w:rsid w:val="003D3ED2"/>
    <w:rsid w:val="003D4B1A"/>
    <w:rsid w:val="003D4B35"/>
    <w:rsid w:val="003D528A"/>
    <w:rsid w:val="003D5BA1"/>
    <w:rsid w:val="003D5CF1"/>
    <w:rsid w:val="003D6075"/>
    <w:rsid w:val="003D61D6"/>
    <w:rsid w:val="003D6622"/>
    <w:rsid w:val="003D7355"/>
    <w:rsid w:val="003E0E59"/>
    <w:rsid w:val="003E1DAD"/>
    <w:rsid w:val="003E203E"/>
    <w:rsid w:val="003E37CC"/>
    <w:rsid w:val="003E3989"/>
    <w:rsid w:val="003E3DB0"/>
    <w:rsid w:val="003E4FFB"/>
    <w:rsid w:val="003E6416"/>
    <w:rsid w:val="003F12F9"/>
    <w:rsid w:val="003F1C1D"/>
    <w:rsid w:val="003F204C"/>
    <w:rsid w:val="003F24C7"/>
    <w:rsid w:val="003F2984"/>
    <w:rsid w:val="003F3AEC"/>
    <w:rsid w:val="003F426C"/>
    <w:rsid w:val="003F437C"/>
    <w:rsid w:val="003F4986"/>
    <w:rsid w:val="003F5ED6"/>
    <w:rsid w:val="004008C7"/>
    <w:rsid w:val="004019A6"/>
    <w:rsid w:val="00401BD0"/>
    <w:rsid w:val="0040210F"/>
    <w:rsid w:val="004027C9"/>
    <w:rsid w:val="004029A2"/>
    <w:rsid w:val="004031C2"/>
    <w:rsid w:val="004047B9"/>
    <w:rsid w:val="004048D7"/>
    <w:rsid w:val="0040525D"/>
    <w:rsid w:val="004052C5"/>
    <w:rsid w:val="00405C0D"/>
    <w:rsid w:val="00406799"/>
    <w:rsid w:val="004077C4"/>
    <w:rsid w:val="00411A9E"/>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12C"/>
    <w:rsid w:val="00422D96"/>
    <w:rsid w:val="00422F20"/>
    <w:rsid w:val="00425227"/>
    <w:rsid w:val="0042573B"/>
    <w:rsid w:val="00427142"/>
    <w:rsid w:val="004273B8"/>
    <w:rsid w:val="0043055A"/>
    <w:rsid w:val="004308B7"/>
    <w:rsid w:val="00431449"/>
    <w:rsid w:val="004317FD"/>
    <w:rsid w:val="004318DF"/>
    <w:rsid w:val="004330C2"/>
    <w:rsid w:val="00433180"/>
    <w:rsid w:val="004333A1"/>
    <w:rsid w:val="00433D3C"/>
    <w:rsid w:val="00433F9E"/>
    <w:rsid w:val="00436C51"/>
    <w:rsid w:val="004370EE"/>
    <w:rsid w:val="00437DD8"/>
    <w:rsid w:val="0044021C"/>
    <w:rsid w:val="004408DA"/>
    <w:rsid w:val="00440DA1"/>
    <w:rsid w:val="004414F8"/>
    <w:rsid w:val="00441B81"/>
    <w:rsid w:val="004428D8"/>
    <w:rsid w:val="00442C08"/>
    <w:rsid w:val="00443E4B"/>
    <w:rsid w:val="004443B6"/>
    <w:rsid w:val="004444C0"/>
    <w:rsid w:val="00444C85"/>
    <w:rsid w:val="00444E54"/>
    <w:rsid w:val="0044520C"/>
    <w:rsid w:val="00445213"/>
    <w:rsid w:val="00446314"/>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25F"/>
    <w:rsid w:val="004574B9"/>
    <w:rsid w:val="00457CDB"/>
    <w:rsid w:val="0046140A"/>
    <w:rsid w:val="00461B6A"/>
    <w:rsid w:val="00462395"/>
    <w:rsid w:val="00463323"/>
    <w:rsid w:val="00463A40"/>
    <w:rsid w:val="0046419E"/>
    <w:rsid w:val="0046428D"/>
    <w:rsid w:val="004642B7"/>
    <w:rsid w:val="00464AC2"/>
    <w:rsid w:val="0046573B"/>
    <w:rsid w:val="004663DB"/>
    <w:rsid w:val="004664EC"/>
    <w:rsid w:val="00467F78"/>
    <w:rsid w:val="004703DB"/>
    <w:rsid w:val="00470848"/>
    <w:rsid w:val="00470A3B"/>
    <w:rsid w:val="00470A4D"/>
    <w:rsid w:val="0047130E"/>
    <w:rsid w:val="00471D58"/>
    <w:rsid w:val="00471FFB"/>
    <w:rsid w:val="0047205E"/>
    <w:rsid w:val="004738BB"/>
    <w:rsid w:val="00473952"/>
    <w:rsid w:val="004745BD"/>
    <w:rsid w:val="00474979"/>
    <w:rsid w:val="0047544B"/>
    <w:rsid w:val="00475A42"/>
    <w:rsid w:val="00477F80"/>
    <w:rsid w:val="004806A4"/>
    <w:rsid w:val="0048279D"/>
    <w:rsid w:val="00482C02"/>
    <w:rsid w:val="004835A1"/>
    <w:rsid w:val="00483E32"/>
    <w:rsid w:val="004854B6"/>
    <w:rsid w:val="00485751"/>
    <w:rsid w:val="0048577D"/>
    <w:rsid w:val="0048639C"/>
    <w:rsid w:val="00490AD8"/>
    <w:rsid w:val="00491343"/>
    <w:rsid w:val="004916DE"/>
    <w:rsid w:val="00491778"/>
    <w:rsid w:val="00491930"/>
    <w:rsid w:val="0049204B"/>
    <w:rsid w:val="004932CA"/>
    <w:rsid w:val="004934A3"/>
    <w:rsid w:val="004938F4"/>
    <w:rsid w:val="0049397D"/>
    <w:rsid w:val="00493D5D"/>
    <w:rsid w:val="004944AB"/>
    <w:rsid w:val="00494D54"/>
    <w:rsid w:val="00494FB2"/>
    <w:rsid w:val="0049550A"/>
    <w:rsid w:val="00495C4F"/>
    <w:rsid w:val="0049616A"/>
    <w:rsid w:val="0049693A"/>
    <w:rsid w:val="004A176E"/>
    <w:rsid w:val="004A17E3"/>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A98"/>
    <w:rsid w:val="004B0454"/>
    <w:rsid w:val="004B0465"/>
    <w:rsid w:val="004B14E6"/>
    <w:rsid w:val="004B2604"/>
    <w:rsid w:val="004B270D"/>
    <w:rsid w:val="004B3BDF"/>
    <w:rsid w:val="004B49BD"/>
    <w:rsid w:val="004B5CAD"/>
    <w:rsid w:val="004B77D7"/>
    <w:rsid w:val="004B798D"/>
    <w:rsid w:val="004B7D69"/>
    <w:rsid w:val="004C0564"/>
    <w:rsid w:val="004C0606"/>
    <w:rsid w:val="004C0C43"/>
    <w:rsid w:val="004C0F29"/>
    <w:rsid w:val="004C1EE9"/>
    <w:rsid w:val="004C2D97"/>
    <w:rsid w:val="004C3083"/>
    <w:rsid w:val="004C3A6A"/>
    <w:rsid w:val="004C3C4F"/>
    <w:rsid w:val="004C47C1"/>
    <w:rsid w:val="004C4AA5"/>
    <w:rsid w:val="004C4D61"/>
    <w:rsid w:val="004C561C"/>
    <w:rsid w:val="004C5B8F"/>
    <w:rsid w:val="004C62BC"/>
    <w:rsid w:val="004C748F"/>
    <w:rsid w:val="004C78E2"/>
    <w:rsid w:val="004C7C73"/>
    <w:rsid w:val="004C7C99"/>
    <w:rsid w:val="004D05A6"/>
    <w:rsid w:val="004D15CA"/>
    <w:rsid w:val="004D16D1"/>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67B0"/>
    <w:rsid w:val="004D732F"/>
    <w:rsid w:val="004E01BD"/>
    <w:rsid w:val="004E0C16"/>
    <w:rsid w:val="004E1806"/>
    <w:rsid w:val="004E1912"/>
    <w:rsid w:val="004E2588"/>
    <w:rsid w:val="004E277B"/>
    <w:rsid w:val="004E3C1B"/>
    <w:rsid w:val="004E3C46"/>
    <w:rsid w:val="004E47A9"/>
    <w:rsid w:val="004E55B8"/>
    <w:rsid w:val="004E5938"/>
    <w:rsid w:val="004E6573"/>
    <w:rsid w:val="004E6638"/>
    <w:rsid w:val="004E6781"/>
    <w:rsid w:val="004E7088"/>
    <w:rsid w:val="004E725E"/>
    <w:rsid w:val="004E797A"/>
    <w:rsid w:val="004F1EAF"/>
    <w:rsid w:val="004F2D9B"/>
    <w:rsid w:val="004F3E54"/>
    <w:rsid w:val="004F44AE"/>
    <w:rsid w:val="004F4845"/>
    <w:rsid w:val="004F4D95"/>
    <w:rsid w:val="004F5039"/>
    <w:rsid w:val="004F5044"/>
    <w:rsid w:val="004F519F"/>
    <w:rsid w:val="004F71B8"/>
    <w:rsid w:val="004F7AFF"/>
    <w:rsid w:val="00500979"/>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F6D"/>
    <w:rsid w:val="00516FB7"/>
    <w:rsid w:val="00520927"/>
    <w:rsid w:val="00521622"/>
    <w:rsid w:val="00521681"/>
    <w:rsid w:val="005216A9"/>
    <w:rsid w:val="00522E51"/>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5D3D"/>
    <w:rsid w:val="00535D98"/>
    <w:rsid w:val="00542512"/>
    <w:rsid w:val="00542789"/>
    <w:rsid w:val="00542C13"/>
    <w:rsid w:val="005434E9"/>
    <w:rsid w:val="0054406D"/>
    <w:rsid w:val="0054416C"/>
    <w:rsid w:val="005451D3"/>
    <w:rsid w:val="00545CF4"/>
    <w:rsid w:val="00546E1F"/>
    <w:rsid w:val="0054733D"/>
    <w:rsid w:val="00550080"/>
    <w:rsid w:val="005512D2"/>
    <w:rsid w:val="00551CF4"/>
    <w:rsid w:val="0055235E"/>
    <w:rsid w:val="00552804"/>
    <w:rsid w:val="00552A6A"/>
    <w:rsid w:val="00552D6D"/>
    <w:rsid w:val="00552E16"/>
    <w:rsid w:val="00552F60"/>
    <w:rsid w:val="0055311F"/>
    <w:rsid w:val="005537E1"/>
    <w:rsid w:val="00553825"/>
    <w:rsid w:val="005540EE"/>
    <w:rsid w:val="00554C98"/>
    <w:rsid w:val="0055553B"/>
    <w:rsid w:val="00555650"/>
    <w:rsid w:val="00555EFD"/>
    <w:rsid w:val="005568D0"/>
    <w:rsid w:val="00556BE2"/>
    <w:rsid w:val="00557779"/>
    <w:rsid w:val="00557F0D"/>
    <w:rsid w:val="005600D4"/>
    <w:rsid w:val="005607DE"/>
    <w:rsid w:val="0056091D"/>
    <w:rsid w:val="00561713"/>
    <w:rsid w:val="00561E53"/>
    <w:rsid w:val="00562E4E"/>
    <w:rsid w:val="00563892"/>
    <w:rsid w:val="00563FCE"/>
    <w:rsid w:val="005641E3"/>
    <w:rsid w:val="00565E00"/>
    <w:rsid w:val="00566767"/>
    <w:rsid w:val="00566F05"/>
    <w:rsid w:val="00567387"/>
    <w:rsid w:val="0056794B"/>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2CE"/>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1AEC"/>
    <w:rsid w:val="00592746"/>
    <w:rsid w:val="0059275C"/>
    <w:rsid w:val="005935CA"/>
    <w:rsid w:val="005937F4"/>
    <w:rsid w:val="00593808"/>
    <w:rsid w:val="00594ACE"/>
    <w:rsid w:val="00594D50"/>
    <w:rsid w:val="00595A9E"/>
    <w:rsid w:val="00595BF6"/>
    <w:rsid w:val="00596775"/>
    <w:rsid w:val="00596C0C"/>
    <w:rsid w:val="00597CDA"/>
    <w:rsid w:val="005A0F26"/>
    <w:rsid w:val="005A1C6F"/>
    <w:rsid w:val="005A21AC"/>
    <w:rsid w:val="005A450A"/>
    <w:rsid w:val="005A46F1"/>
    <w:rsid w:val="005A4828"/>
    <w:rsid w:val="005A486F"/>
    <w:rsid w:val="005A49FB"/>
    <w:rsid w:val="005A4CF2"/>
    <w:rsid w:val="005A5CCA"/>
    <w:rsid w:val="005A6211"/>
    <w:rsid w:val="005B0200"/>
    <w:rsid w:val="005B0824"/>
    <w:rsid w:val="005B0852"/>
    <w:rsid w:val="005B2DB8"/>
    <w:rsid w:val="005B30A8"/>
    <w:rsid w:val="005B342B"/>
    <w:rsid w:val="005B3A19"/>
    <w:rsid w:val="005B47B8"/>
    <w:rsid w:val="005B4CA3"/>
    <w:rsid w:val="005B4F1E"/>
    <w:rsid w:val="005B5163"/>
    <w:rsid w:val="005B583C"/>
    <w:rsid w:val="005B5B3D"/>
    <w:rsid w:val="005B6E92"/>
    <w:rsid w:val="005C0434"/>
    <w:rsid w:val="005C14D8"/>
    <w:rsid w:val="005C2896"/>
    <w:rsid w:val="005C2C45"/>
    <w:rsid w:val="005C3A36"/>
    <w:rsid w:val="005C45CC"/>
    <w:rsid w:val="005C48A1"/>
    <w:rsid w:val="005C568E"/>
    <w:rsid w:val="005C593D"/>
    <w:rsid w:val="005C5E7C"/>
    <w:rsid w:val="005C636F"/>
    <w:rsid w:val="005D013E"/>
    <w:rsid w:val="005D1C35"/>
    <w:rsid w:val="005D3860"/>
    <w:rsid w:val="005D3AC4"/>
    <w:rsid w:val="005D4403"/>
    <w:rsid w:val="005D52DF"/>
    <w:rsid w:val="005D5B40"/>
    <w:rsid w:val="005D5F72"/>
    <w:rsid w:val="005D66FD"/>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8D9"/>
    <w:rsid w:val="005F0D4A"/>
    <w:rsid w:val="005F11B9"/>
    <w:rsid w:val="005F14EA"/>
    <w:rsid w:val="005F1711"/>
    <w:rsid w:val="005F1D18"/>
    <w:rsid w:val="005F1D95"/>
    <w:rsid w:val="005F295B"/>
    <w:rsid w:val="005F29AC"/>
    <w:rsid w:val="005F31BA"/>
    <w:rsid w:val="005F366A"/>
    <w:rsid w:val="005F3A6E"/>
    <w:rsid w:val="005F3D74"/>
    <w:rsid w:val="005F3E1A"/>
    <w:rsid w:val="005F3FAC"/>
    <w:rsid w:val="005F45F4"/>
    <w:rsid w:val="005F48EF"/>
    <w:rsid w:val="005F48FC"/>
    <w:rsid w:val="005F49AD"/>
    <w:rsid w:val="005F5FA0"/>
    <w:rsid w:val="005F6090"/>
    <w:rsid w:val="005F657F"/>
    <w:rsid w:val="005F66DE"/>
    <w:rsid w:val="005F6711"/>
    <w:rsid w:val="005F7A9E"/>
    <w:rsid w:val="005F7D66"/>
    <w:rsid w:val="00600010"/>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8C3"/>
    <w:rsid w:val="00615F13"/>
    <w:rsid w:val="00617AA0"/>
    <w:rsid w:val="00617BC7"/>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C9E"/>
    <w:rsid w:val="00630FF1"/>
    <w:rsid w:val="00631F66"/>
    <w:rsid w:val="0063244F"/>
    <w:rsid w:val="0063260E"/>
    <w:rsid w:val="006327AA"/>
    <w:rsid w:val="00632C81"/>
    <w:rsid w:val="0063374F"/>
    <w:rsid w:val="00633BE9"/>
    <w:rsid w:val="00634110"/>
    <w:rsid w:val="0063474E"/>
    <w:rsid w:val="00634A87"/>
    <w:rsid w:val="00634CBD"/>
    <w:rsid w:val="006355FB"/>
    <w:rsid w:val="00635FA8"/>
    <w:rsid w:val="0063685C"/>
    <w:rsid w:val="00636F9D"/>
    <w:rsid w:val="00636FFA"/>
    <w:rsid w:val="0063708F"/>
    <w:rsid w:val="006400F3"/>
    <w:rsid w:val="0064043A"/>
    <w:rsid w:val="00640D52"/>
    <w:rsid w:val="00641269"/>
    <w:rsid w:val="00641C3E"/>
    <w:rsid w:val="006427A8"/>
    <w:rsid w:val="00642F77"/>
    <w:rsid w:val="0064398A"/>
    <w:rsid w:val="00643E55"/>
    <w:rsid w:val="00644449"/>
    <w:rsid w:val="0064491D"/>
    <w:rsid w:val="00644964"/>
    <w:rsid w:val="00644C39"/>
    <w:rsid w:val="00647623"/>
    <w:rsid w:val="0065057E"/>
    <w:rsid w:val="00650B9A"/>
    <w:rsid w:val="006513FB"/>
    <w:rsid w:val="0065143F"/>
    <w:rsid w:val="00651567"/>
    <w:rsid w:val="00652819"/>
    <w:rsid w:val="00652ACA"/>
    <w:rsid w:val="00653E86"/>
    <w:rsid w:val="00655012"/>
    <w:rsid w:val="0065516B"/>
    <w:rsid w:val="006570A7"/>
    <w:rsid w:val="00660686"/>
    <w:rsid w:val="00660C3D"/>
    <w:rsid w:val="00660C93"/>
    <w:rsid w:val="00661F97"/>
    <w:rsid w:val="0066341E"/>
    <w:rsid w:val="00663497"/>
    <w:rsid w:val="0066369C"/>
    <w:rsid w:val="00663CDE"/>
    <w:rsid w:val="00663E85"/>
    <w:rsid w:val="00664011"/>
    <w:rsid w:val="00665419"/>
    <w:rsid w:val="006656C1"/>
    <w:rsid w:val="00665BED"/>
    <w:rsid w:val="006661D0"/>
    <w:rsid w:val="0066746B"/>
    <w:rsid w:val="006701B3"/>
    <w:rsid w:val="00670F45"/>
    <w:rsid w:val="00672176"/>
    <w:rsid w:val="00672DBB"/>
    <w:rsid w:val="00674568"/>
    <w:rsid w:val="006750D4"/>
    <w:rsid w:val="006752A2"/>
    <w:rsid w:val="00675E81"/>
    <w:rsid w:val="0067723D"/>
    <w:rsid w:val="00677907"/>
    <w:rsid w:val="00677D3B"/>
    <w:rsid w:val="00677E67"/>
    <w:rsid w:val="006809F2"/>
    <w:rsid w:val="00680D13"/>
    <w:rsid w:val="00681077"/>
    <w:rsid w:val="00681663"/>
    <w:rsid w:val="006818A5"/>
    <w:rsid w:val="00681D9F"/>
    <w:rsid w:val="00683057"/>
    <w:rsid w:val="00684D62"/>
    <w:rsid w:val="006852B7"/>
    <w:rsid w:val="00685D05"/>
    <w:rsid w:val="0068603B"/>
    <w:rsid w:val="0068651D"/>
    <w:rsid w:val="00686814"/>
    <w:rsid w:val="00686C3F"/>
    <w:rsid w:val="00686F57"/>
    <w:rsid w:val="006871BE"/>
    <w:rsid w:val="0068750E"/>
    <w:rsid w:val="00687667"/>
    <w:rsid w:val="00687EE5"/>
    <w:rsid w:val="006904B6"/>
    <w:rsid w:val="00690AF8"/>
    <w:rsid w:val="00692BFE"/>
    <w:rsid w:val="00692F90"/>
    <w:rsid w:val="0069432A"/>
    <w:rsid w:val="00694798"/>
    <w:rsid w:val="006947F8"/>
    <w:rsid w:val="00695FC5"/>
    <w:rsid w:val="00697B90"/>
    <w:rsid w:val="006A07ED"/>
    <w:rsid w:val="006A2B35"/>
    <w:rsid w:val="006A34BF"/>
    <w:rsid w:val="006A3B43"/>
    <w:rsid w:val="006A4108"/>
    <w:rsid w:val="006A4249"/>
    <w:rsid w:val="006A4475"/>
    <w:rsid w:val="006A50B3"/>
    <w:rsid w:val="006A5A08"/>
    <w:rsid w:val="006A5A77"/>
    <w:rsid w:val="006A5D18"/>
    <w:rsid w:val="006A604C"/>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6983"/>
    <w:rsid w:val="006B7AFC"/>
    <w:rsid w:val="006B7D83"/>
    <w:rsid w:val="006B7F7C"/>
    <w:rsid w:val="006C03D8"/>
    <w:rsid w:val="006C0EB1"/>
    <w:rsid w:val="006C1258"/>
    <w:rsid w:val="006C15C2"/>
    <w:rsid w:val="006C22F3"/>
    <w:rsid w:val="006C2F73"/>
    <w:rsid w:val="006C3210"/>
    <w:rsid w:val="006C3813"/>
    <w:rsid w:val="006C43B9"/>
    <w:rsid w:val="006C4F2A"/>
    <w:rsid w:val="006C5860"/>
    <w:rsid w:val="006C6077"/>
    <w:rsid w:val="006C7933"/>
    <w:rsid w:val="006D0D00"/>
    <w:rsid w:val="006D170C"/>
    <w:rsid w:val="006D1CF7"/>
    <w:rsid w:val="006D1E9E"/>
    <w:rsid w:val="006D3380"/>
    <w:rsid w:val="006D34D7"/>
    <w:rsid w:val="006D3EA5"/>
    <w:rsid w:val="006D42D3"/>
    <w:rsid w:val="006D5177"/>
    <w:rsid w:val="006D5181"/>
    <w:rsid w:val="006D5691"/>
    <w:rsid w:val="006D6D4C"/>
    <w:rsid w:val="006D762F"/>
    <w:rsid w:val="006E06C4"/>
    <w:rsid w:val="006E08C3"/>
    <w:rsid w:val="006E142A"/>
    <w:rsid w:val="006E166D"/>
    <w:rsid w:val="006E1CC1"/>
    <w:rsid w:val="006E1D30"/>
    <w:rsid w:val="006E2028"/>
    <w:rsid w:val="006E2560"/>
    <w:rsid w:val="006E2818"/>
    <w:rsid w:val="006E2B32"/>
    <w:rsid w:val="006E2F6D"/>
    <w:rsid w:val="006E384A"/>
    <w:rsid w:val="006E413B"/>
    <w:rsid w:val="006E474F"/>
    <w:rsid w:val="006E49D5"/>
    <w:rsid w:val="006E4B17"/>
    <w:rsid w:val="006E4EA0"/>
    <w:rsid w:val="006E57C5"/>
    <w:rsid w:val="006E6184"/>
    <w:rsid w:val="006F028F"/>
    <w:rsid w:val="006F12B2"/>
    <w:rsid w:val="006F1C70"/>
    <w:rsid w:val="006F28B7"/>
    <w:rsid w:val="006F28D2"/>
    <w:rsid w:val="006F2B85"/>
    <w:rsid w:val="006F2C8C"/>
    <w:rsid w:val="006F302C"/>
    <w:rsid w:val="006F31F2"/>
    <w:rsid w:val="006F3B59"/>
    <w:rsid w:val="006F3E43"/>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686"/>
    <w:rsid w:val="00704CE2"/>
    <w:rsid w:val="00705A02"/>
    <w:rsid w:val="007074AC"/>
    <w:rsid w:val="00711A25"/>
    <w:rsid w:val="00711BFA"/>
    <w:rsid w:val="0071223B"/>
    <w:rsid w:val="00712417"/>
    <w:rsid w:val="007126B8"/>
    <w:rsid w:val="00712830"/>
    <w:rsid w:val="007138A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3BCB"/>
    <w:rsid w:val="007248CE"/>
    <w:rsid w:val="00724D1F"/>
    <w:rsid w:val="007258BD"/>
    <w:rsid w:val="007259A9"/>
    <w:rsid w:val="00725E3E"/>
    <w:rsid w:val="007260F5"/>
    <w:rsid w:val="007263C8"/>
    <w:rsid w:val="00726490"/>
    <w:rsid w:val="00726502"/>
    <w:rsid w:val="00726AC0"/>
    <w:rsid w:val="007273C6"/>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5C79"/>
    <w:rsid w:val="007361CD"/>
    <w:rsid w:val="007363F4"/>
    <w:rsid w:val="0073640F"/>
    <w:rsid w:val="00737409"/>
    <w:rsid w:val="00737802"/>
    <w:rsid w:val="00740F4A"/>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3A3"/>
    <w:rsid w:val="00750693"/>
    <w:rsid w:val="007507FD"/>
    <w:rsid w:val="00750B70"/>
    <w:rsid w:val="00750D2C"/>
    <w:rsid w:val="00751D7A"/>
    <w:rsid w:val="00752829"/>
    <w:rsid w:val="00752C9B"/>
    <w:rsid w:val="00752F3F"/>
    <w:rsid w:val="00753B6D"/>
    <w:rsid w:val="00754389"/>
    <w:rsid w:val="00754A62"/>
    <w:rsid w:val="00755DA7"/>
    <w:rsid w:val="0075623E"/>
    <w:rsid w:val="007563AD"/>
    <w:rsid w:val="0075683F"/>
    <w:rsid w:val="00757065"/>
    <w:rsid w:val="007571B9"/>
    <w:rsid w:val="007603D9"/>
    <w:rsid w:val="00761AE0"/>
    <w:rsid w:val="00761FAD"/>
    <w:rsid w:val="00762958"/>
    <w:rsid w:val="00762C85"/>
    <w:rsid w:val="00763076"/>
    <w:rsid w:val="007645DD"/>
    <w:rsid w:val="00764FE7"/>
    <w:rsid w:val="00765D11"/>
    <w:rsid w:val="00766C9E"/>
    <w:rsid w:val="007670E3"/>
    <w:rsid w:val="007675EA"/>
    <w:rsid w:val="0076784B"/>
    <w:rsid w:val="00767EEA"/>
    <w:rsid w:val="00770057"/>
    <w:rsid w:val="00770726"/>
    <w:rsid w:val="00770965"/>
    <w:rsid w:val="007711E2"/>
    <w:rsid w:val="00771432"/>
    <w:rsid w:val="00771597"/>
    <w:rsid w:val="00771A7E"/>
    <w:rsid w:val="00771DF5"/>
    <w:rsid w:val="0077223E"/>
    <w:rsid w:val="00773FE7"/>
    <w:rsid w:val="00774412"/>
    <w:rsid w:val="00776E94"/>
    <w:rsid w:val="00777314"/>
    <w:rsid w:val="007778FA"/>
    <w:rsid w:val="00780C0E"/>
    <w:rsid w:val="00780CCC"/>
    <w:rsid w:val="00780E50"/>
    <w:rsid w:val="00781ED3"/>
    <w:rsid w:val="007826A8"/>
    <w:rsid w:val="00782A10"/>
    <w:rsid w:val="00782A83"/>
    <w:rsid w:val="00784132"/>
    <w:rsid w:val="00784273"/>
    <w:rsid w:val="007850A8"/>
    <w:rsid w:val="007853DC"/>
    <w:rsid w:val="00785FE2"/>
    <w:rsid w:val="007861AA"/>
    <w:rsid w:val="00786260"/>
    <w:rsid w:val="0078648E"/>
    <w:rsid w:val="007901A0"/>
    <w:rsid w:val="007901A8"/>
    <w:rsid w:val="00791498"/>
    <w:rsid w:val="007914E8"/>
    <w:rsid w:val="00791A92"/>
    <w:rsid w:val="00794ED3"/>
    <w:rsid w:val="00794F7F"/>
    <w:rsid w:val="0079504E"/>
    <w:rsid w:val="007960D7"/>
    <w:rsid w:val="00796656"/>
    <w:rsid w:val="00796CA9"/>
    <w:rsid w:val="0079705A"/>
    <w:rsid w:val="007973ED"/>
    <w:rsid w:val="007974EA"/>
    <w:rsid w:val="00797607"/>
    <w:rsid w:val="007977BD"/>
    <w:rsid w:val="007977D5"/>
    <w:rsid w:val="0079791B"/>
    <w:rsid w:val="007A0353"/>
    <w:rsid w:val="007A0397"/>
    <w:rsid w:val="007A05E5"/>
    <w:rsid w:val="007A0C75"/>
    <w:rsid w:val="007A15B4"/>
    <w:rsid w:val="007A2371"/>
    <w:rsid w:val="007A2DDD"/>
    <w:rsid w:val="007A35E8"/>
    <w:rsid w:val="007A3878"/>
    <w:rsid w:val="007A3F46"/>
    <w:rsid w:val="007A3FE1"/>
    <w:rsid w:val="007A4444"/>
    <w:rsid w:val="007A5C97"/>
    <w:rsid w:val="007A7923"/>
    <w:rsid w:val="007A7BE5"/>
    <w:rsid w:val="007B0A37"/>
    <w:rsid w:val="007B0E1F"/>
    <w:rsid w:val="007B1389"/>
    <w:rsid w:val="007B258C"/>
    <w:rsid w:val="007B2DD3"/>
    <w:rsid w:val="007B307D"/>
    <w:rsid w:val="007B3150"/>
    <w:rsid w:val="007B3CE7"/>
    <w:rsid w:val="007B4532"/>
    <w:rsid w:val="007B527C"/>
    <w:rsid w:val="007B55E1"/>
    <w:rsid w:val="007B6649"/>
    <w:rsid w:val="007B6D36"/>
    <w:rsid w:val="007B7087"/>
    <w:rsid w:val="007B72C6"/>
    <w:rsid w:val="007C0092"/>
    <w:rsid w:val="007C3343"/>
    <w:rsid w:val="007C360D"/>
    <w:rsid w:val="007C4EE4"/>
    <w:rsid w:val="007C5191"/>
    <w:rsid w:val="007C53A6"/>
    <w:rsid w:val="007C5556"/>
    <w:rsid w:val="007C7C8A"/>
    <w:rsid w:val="007D2116"/>
    <w:rsid w:val="007D330C"/>
    <w:rsid w:val="007D3F8F"/>
    <w:rsid w:val="007D4743"/>
    <w:rsid w:val="007D6CCC"/>
    <w:rsid w:val="007D73EB"/>
    <w:rsid w:val="007E01CD"/>
    <w:rsid w:val="007E02C0"/>
    <w:rsid w:val="007E051B"/>
    <w:rsid w:val="007E075D"/>
    <w:rsid w:val="007E0B18"/>
    <w:rsid w:val="007E1CE7"/>
    <w:rsid w:val="007E1D8D"/>
    <w:rsid w:val="007E2223"/>
    <w:rsid w:val="007E242E"/>
    <w:rsid w:val="007E29CC"/>
    <w:rsid w:val="007E2A65"/>
    <w:rsid w:val="007E2E9C"/>
    <w:rsid w:val="007E39E2"/>
    <w:rsid w:val="007E42B9"/>
    <w:rsid w:val="007E4396"/>
    <w:rsid w:val="007E5055"/>
    <w:rsid w:val="007E51D2"/>
    <w:rsid w:val="007E64FB"/>
    <w:rsid w:val="007E7B5E"/>
    <w:rsid w:val="007F0583"/>
    <w:rsid w:val="007F09A3"/>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5F71"/>
    <w:rsid w:val="007F6129"/>
    <w:rsid w:val="007F637A"/>
    <w:rsid w:val="007F6B5E"/>
    <w:rsid w:val="007F72D2"/>
    <w:rsid w:val="007F73FE"/>
    <w:rsid w:val="007F7BF4"/>
    <w:rsid w:val="00800787"/>
    <w:rsid w:val="008007C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F0F"/>
    <w:rsid w:val="0081128E"/>
    <w:rsid w:val="00811FC6"/>
    <w:rsid w:val="00813AF5"/>
    <w:rsid w:val="00814DB3"/>
    <w:rsid w:val="00814F54"/>
    <w:rsid w:val="008152B5"/>
    <w:rsid w:val="00815653"/>
    <w:rsid w:val="00815CED"/>
    <w:rsid w:val="00816DBA"/>
    <w:rsid w:val="008176E0"/>
    <w:rsid w:val="00817C1E"/>
    <w:rsid w:val="00821035"/>
    <w:rsid w:val="008210C2"/>
    <w:rsid w:val="00821147"/>
    <w:rsid w:val="008212FE"/>
    <w:rsid w:val="008213F1"/>
    <w:rsid w:val="00824443"/>
    <w:rsid w:val="00824BF6"/>
    <w:rsid w:val="00825046"/>
    <w:rsid w:val="00825C70"/>
    <w:rsid w:val="00825FEA"/>
    <w:rsid w:val="008265B9"/>
    <w:rsid w:val="0082788A"/>
    <w:rsid w:val="00827FCE"/>
    <w:rsid w:val="00830990"/>
    <w:rsid w:val="00831900"/>
    <w:rsid w:val="00832BDA"/>
    <w:rsid w:val="00832DA2"/>
    <w:rsid w:val="008354D5"/>
    <w:rsid w:val="008357FD"/>
    <w:rsid w:val="00835FBA"/>
    <w:rsid w:val="00836145"/>
    <w:rsid w:val="00836DF0"/>
    <w:rsid w:val="00840539"/>
    <w:rsid w:val="00841959"/>
    <w:rsid w:val="0084206B"/>
    <w:rsid w:val="008436E7"/>
    <w:rsid w:val="00843DA2"/>
    <w:rsid w:val="00844AA2"/>
    <w:rsid w:val="00845D8F"/>
    <w:rsid w:val="00846038"/>
    <w:rsid w:val="0084628A"/>
    <w:rsid w:val="00846E78"/>
    <w:rsid w:val="00847B14"/>
    <w:rsid w:val="00850665"/>
    <w:rsid w:val="00852DCF"/>
    <w:rsid w:val="00852E7F"/>
    <w:rsid w:val="00853D8F"/>
    <w:rsid w:val="00853F5C"/>
    <w:rsid w:val="0085424B"/>
    <w:rsid w:val="00854D4A"/>
    <w:rsid w:val="0085518D"/>
    <w:rsid w:val="008554E2"/>
    <w:rsid w:val="00855C02"/>
    <w:rsid w:val="00856D98"/>
    <w:rsid w:val="00856F7A"/>
    <w:rsid w:val="00857436"/>
    <w:rsid w:val="0085761A"/>
    <w:rsid w:val="00857E74"/>
    <w:rsid w:val="008603EA"/>
    <w:rsid w:val="00861888"/>
    <w:rsid w:val="008618FC"/>
    <w:rsid w:val="00862D3D"/>
    <w:rsid w:val="0086357E"/>
    <w:rsid w:val="00864565"/>
    <w:rsid w:val="00864ACB"/>
    <w:rsid w:val="00864BAE"/>
    <w:rsid w:val="00864C77"/>
    <w:rsid w:val="00865716"/>
    <w:rsid w:val="00866612"/>
    <w:rsid w:val="00867DF3"/>
    <w:rsid w:val="008718A1"/>
    <w:rsid w:val="00871A17"/>
    <w:rsid w:val="00871A9E"/>
    <w:rsid w:val="00872925"/>
    <w:rsid w:val="00873095"/>
    <w:rsid w:val="008732D5"/>
    <w:rsid w:val="0087336D"/>
    <w:rsid w:val="00873791"/>
    <w:rsid w:val="00874721"/>
    <w:rsid w:val="008748B2"/>
    <w:rsid w:val="00875385"/>
    <w:rsid w:val="0087637B"/>
    <w:rsid w:val="00877A40"/>
    <w:rsid w:val="008806D0"/>
    <w:rsid w:val="00880CC7"/>
    <w:rsid w:val="00881298"/>
    <w:rsid w:val="008813D6"/>
    <w:rsid w:val="00881C0B"/>
    <w:rsid w:val="008824CF"/>
    <w:rsid w:val="00882603"/>
    <w:rsid w:val="0088278B"/>
    <w:rsid w:val="008827EC"/>
    <w:rsid w:val="00883AEB"/>
    <w:rsid w:val="00883B42"/>
    <w:rsid w:val="0088421A"/>
    <w:rsid w:val="00884790"/>
    <w:rsid w:val="0088624E"/>
    <w:rsid w:val="00886974"/>
    <w:rsid w:val="00886CF8"/>
    <w:rsid w:val="008870F5"/>
    <w:rsid w:val="008911EA"/>
    <w:rsid w:val="00891723"/>
    <w:rsid w:val="008918D5"/>
    <w:rsid w:val="008921F5"/>
    <w:rsid w:val="00892737"/>
    <w:rsid w:val="008928D5"/>
    <w:rsid w:val="00892F48"/>
    <w:rsid w:val="00893AFC"/>
    <w:rsid w:val="00894548"/>
    <w:rsid w:val="008947F2"/>
    <w:rsid w:val="00894DD8"/>
    <w:rsid w:val="00895253"/>
    <w:rsid w:val="00895DBE"/>
    <w:rsid w:val="00896606"/>
    <w:rsid w:val="00896644"/>
    <w:rsid w:val="0089670E"/>
    <w:rsid w:val="00896759"/>
    <w:rsid w:val="00897019"/>
    <w:rsid w:val="00897C5F"/>
    <w:rsid w:val="008A052F"/>
    <w:rsid w:val="008A0810"/>
    <w:rsid w:val="008A0EE5"/>
    <w:rsid w:val="008A17E1"/>
    <w:rsid w:val="008A210E"/>
    <w:rsid w:val="008A2EEF"/>
    <w:rsid w:val="008A40E4"/>
    <w:rsid w:val="008A4FAA"/>
    <w:rsid w:val="008A5679"/>
    <w:rsid w:val="008A57A7"/>
    <w:rsid w:val="008A5DB9"/>
    <w:rsid w:val="008A677D"/>
    <w:rsid w:val="008A6B5D"/>
    <w:rsid w:val="008A6F57"/>
    <w:rsid w:val="008A706B"/>
    <w:rsid w:val="008B044B"/>
    <w:rsid w:val="008B0D2D"/>
    <w:rsid w:val="008B1E73"/>
    <w:rsid w:val="008B32F5"/>
    <w:rsid w:val="008B3A24"/>
    <w:rsid w:val="008B4330"/>
    <w:rsid w:val="008B5448"/>
    <w:rsid w:val="008B5EF8"/>
    <w:rsid w:val="008B71B3"/>
    <w:rsid w:val="008B7510"/>
    <w:rsid w:val="008B7BF2"/>
    <w:rsid w:val="008C0992"/>
    <w:rsid w:val="008C1D18"/>
    <w:rsid w:val="008C1FE7"/>
    <w:rsid w:val="008C21A1"/>
    <w:rsid w:val="008C292D"/>
    <w:rsid w:val="008C3472"/>
    <w:rsid w:val="008C3619"/>
    <w:rsid w:val="008C416E"/>
    <w:rsid w:val="008C4DF4"/>
    <w:rsid w:val="008C5C0E"/>
    <w:rsid w:val="008C67FE"/>
    <w:rsid w:val="008C6888"/>
    <w:rsid w:val="008C695E"/>
    <w:rsid w:val="008C6B7E"/>
    <w:rsid w:val="008C77DD"/>
    <w:rsid w:val="008D0770"/>
    <w:rsid w:val="008D0EFF"/>
    <w:rsid w:val="008D134A"/>
    <w:rsid w:val="008D282D"/>
    <w:rsid w:val="008D2E51"/>
    <w:rsid w:val="008D4746"/>
    <w:rsid w:val="008D57E1"/>
    <w:rsid w:val="008D5D8D"/>
    <w:rsid w:val="008D66ED"/>
    <w:rsid w:val="008D6BE1"/>
    <w:rsid w:val="008D7672"/>
    <w:rsid w:val="008D7CBA"/>
    <w:rsid w:val="008E02C1"/>
    <w:rsid w:val="008E1A96"/>
    <w:rsid w:val="008E2344"/>
    <w:rsid w:val="008E2429"/>
    <w:rsid w:val="008E32B5"/>
    <w:rsid w:val="008E4C23"/>
    <w:rsid w:val="008E5A05"/>
    <w:rsid w:val="008E5CF3"/>
    <w:rsid w:val="008E77E2"/>
    <w:rsid w:val="008F0D7E"/>
    <w:rsid w:val="008F0F52"/>
    <w:rsid w:val="008F19A9"/>
    <w:rsid w:val="008F19AC"/>
    <w:rsid w:val="008F1F8A"/>
    <w:rsid w:val="008F21F0"/>
    <w:rsid w:val="008F2A2C"/>
    <w:rsid w:val="008F2C27"/>
    <w:rsid w:val="008F445F"/>
    <w:rsid w:val="008F483D"/>
    <w:rsid w:val="008F4961"/>
    <w:rsid w:val="008F4D67"/>
    <w:rsid w:val="008F5032"/>
    <w:rsid w:val="008F5EDD"/>
    <w:rsid w:val="008F652E"/>
    <w:rsid w:val="008F6E21"/>
    <w:rsid w:val="008F7C50"/>
    <w:rsid w:val="009002A3"/>
    <w:rsid w:val="009002CF"/>
    <w:rsid w:val="00901638"/>
    <w:rsid w:val="00901944"/>
    <w:rsid w:val="00901AED"/>
    <w:rsid w:val="00903A25"/>
    <w:rsid w:val="00904103"/>
    <w:rsid w:val="00904FF4"/>
    <w:rsid w:val="009056FF"/>
    <w:rsid w:val="00906257"/>
    <w:rsid w:val="00906890"/>
    <w:rsid w:val="00906FF7"/>
    <w:rsid w:val="00907324"/>
    <w:rsid w:val="00907488"/>
    <w:rsid w:val="00907851"/>
    <w:rsid w:val="00907AE0"/>
    <w:rsid w:val="00910950"/>
    <w:rsid w:val="00911623"/>
    <w:rsid w:val="00911FEC"/>
    <w:rsid w:val="00912546"/>
    <w:rsid w:val="00913354"/>
    <w:rsid w:val="00913788"/>
    <w:rsid w:val="00914600"/>
    <w:rsid w:val="00914F13"/>
    <w:rsid w:val="00915212"/>
    <w:rsid w:val="009153B4"/>
    <w:rsid w:val="0091553D"/>
    <w:rsid w:val="009158D0"/>
    <w:rsid w:val="00915A88"/>
    <w:rsid w:val="009160B9"/>
    <w:rsid w:val="00916305"/>
    <w:rsid w:val="00916F9E"/>
    <w:rsid w:val="009205EE"/>
    <w:rsid w:val="00920920"/>
    <w:rsid w:val="00920F18"/>
    <w:rsid w:val="009219BB"/>
    <w:rsid w:val="00922451"/>
    <w:rsid w:val="009224D2"/>
    <w:rsid w:val="0092304B"/>
    <w:rsid w:val="009235DB"/>
    <w:rsid w:val="00923C11"/>
    <w:rsid w:val="00924246"/>
    <w:rsid w:val="00925E3F"/>
    <w:rsid w:val="00926399"/>
    <w:rsid w:val="00927762"/>
    <w:rsid w:val="0093070E"/>
    <w:rsid w:val="009311FC"/>
    <w:rsid w:val="00931B29"/>
    <w:rsid w:val="00931CB8"/>
    <w:rsid w:val="00932B2D"/>
    <w:rsid w:val="00932BF3"/>
    <w:rsid w:val="00932C7F"/>
    <w:rsid w:val="009334A4"/>
    <w:rsid w:val="00933955"/>
    <w:rsid w:val="00933972"/>
    <w:rsid w:val="00933AB7"/>
    <w:rsid w:val="00934B0E"/>
    <w:rsid w:val="00934D22"/>
    <w:rsid w:val="00934D33"/>
    <w:rsid w:val="009360E2"/>
    <w:rsid w:val="0093668E"/>
    <w:rsid w:val="00936990"/>
    <w:rsid w:val="00937061"/>
    <w:rsid w:val="009377D7"/>
    <w:rsid w:val="009402B2"/>
    <w:rsid w:val="00940496"/>
    <w:rsid w:val="0094137F"/>
    <w:rsid w:val="00941718"/>
    <w:rsid w:val="0094218B"/>
    <w:rsid w:val="00944122"/>
    <w:rsid w:val="00944126"/>
    <w:rsid w:val="00945ACE"/>
    <w:rsid w:val="00946523"/>
    <w:rsid w:val="00946BA4"/>
    <w:rsid w:val="009472B7"/>
    <w:rsid w:val="00947482"/>
    <w:rsid w:val="0094784E"/>
    <w:rsid w:val="0094794E"/>
    <w:rsid w:val="00947CD7"/>
    <w:rsid w:val="0095087C"/>
    <w:rsid w:val="00951202"/>
    <w:rsid w:val="00951ED8"/>
    <w:rsid w:val="00951FD9"/>
    <w:rsid w:val="00951FDA"/>
    <w:rsid w:val="009528D1"/>
    <w:rsid w:val="00952CE6"/>
    <w:rsid w:val="009539E3"/>
    <w:rsid w:val="00953CC9"/>
    <w:rsid w:val="009547F1"/>
    <w:rsid w:val="00954BE2"/>
    <w:rsid w:val="00954C91"/>
    <w:rsid w:val="00954FC6"/>
    <w:rsid w:val="009569C0"/>
    <w:rsid w:val="009573E1"/>
    <w:rsid w:val="00957E2C"/>
    <w:rsid w:val="0096131E"/>
    <w:rsid w:val="00962E17"/>
    <w:rsid w:val="009632BD"/>
    <w:rsid w:val="009632DE"/>
    <w:rsid w:val="00964834"/>
    <w:rsid w:val="009648DF"/>
    <w:rsid w:val="00967629"/>
    <w:rsid w:val="00967B6F"/>
    <w:rsid w:val="00970061"/>
    <w:rsid w:val="00970AB5"/>
    <w:rsid w:val="0097127B"/>
    <w:rsid w:val="00971900"/>
    <w:rsid w:val="00971D1A"/>
    <w:rsid w:val="00971FDB"/>
    <w:rsid w:val="00974BE4"/>
    <w:rsid w:val="00974C57"/>
    <w:rsid w:val="0097523B"/>
    <w:rsid w:val="00976097"/>
    <w:rsid w:val="00976F33"/>
    <w:rsid w:val="00977E3B"/>
    <w:rsid w:val="00980F0D"/>
    <w:rsid w:val="009818C7"/>
    <w:rsid w:val="00981C91"/>
    <w:rsid w:val="00981EFC"/>
    <w:rsid w:val="009823EA"/>
    <w:rsid w:val="009829E4"/>
    <w:rsid w:val="00983157"/>
    <w:rsid w:val="009840CD"/>
    <w:rsid w:val="009843B4"/>
    <w:rsid w:val="009847E9"/>
    <w:rsid w:val="00985A51"/>
    <w:rsid w:val="00986198"/>
    <w:rsid w:val="009870D3"/>
    <w:rsid w:val="009873D1"/>
    <w:rsid w:val="00990310"/>
    <w:rsid w:val="00990AA1"/>
    <w:rsid w:val="0099131F"/>
    <w:rsid w:val="00991F0A"/>
    <w:rsid w:val="009947BE"/>
    <w:rsid w:val="00996762"/>
    <w:rsid w:val="009969E3"/>
    <w:rsid w:val="00996FF9"/>
    <w:rsid w:val="00997385"/>
    <w:rsid w:val="009A051F"/>
    <w:rsid w:val="009A075E"/>
    <w:rsid w:val="009A08D3"/>
    <w:rsid w:val="009A1A86"/>
    <w:rsid w:val="009A1E24"/>
    <w:rsid w:val="009A416E"/>
    <w:rsid w:val="009A44FE"/>
    <w:rsid w:val="009A474C"/>
    <w:rsid w:val="009A5071"/>
    <w:rsid w:val="009A72C5"/>
    <w:rsid w:val="009B005A"/>
    <w:rsid w:val="009B2B62"/>
    <w:rsid w:val="009B2E1E"/>
    <w:rsid w:val="009B3499"/>
    <w:rsid w:val="009B3DBC"/>
    <w:rsid w:val="009B3E1B"/>
    <w:rsid w:val="009B3EEE"/>
    <w:rsid w:val="009B4B96"/>
    <w:rsid w:val="009B5265"/>
    <w:rsid w:val="009B5861"/>
    <w:rsid w:val="009B5F33"/>
    <w:rsid w:val="009B6614"/>
    <w:rsid w:val="009B6711"/>
    <w:rsid w:val="009B6C53"/>
    <w:rsid w:val="009B6EB2"/>
    <w:rsid w:val="009B7026"/>
    <w:rsid w:val="009B72B9"/>
    <w:rsid w:val="009B77C2"/>
    <w:rsid w:val="009B7ABF"/>
    <w:rsid w:val="009B7FCC"/>
    <w:rsid w:val="009C04B1"/>
    <w:rsid w:val="009C08E3"/>
    <w:rsid w:val="009C1095"/>
    <w:rsid w:val="009C1173"/>
    <w:rsid w:val="009C1952"/>
    <w:rsid w:val="009C19DC"/>
    <w:rsid w:val="009C21FB"/>
    <w:rsid w:val="009C3338"/>
    <w:rsid w:val="009C363B"/>
    <w:rsid w:val="009C4106"/>
    <w:rsid w:val="009C5D0B"/>
    <w:rsid w:val="009C6CC7"/>
    <w:rsid w:val="009C775F"/>
    <w:rsid w:val="009D031E"/>
    <w:rsid w:val="009D108A"/>
    <w:rsid w:val="009D5D3D"/>
    <w:rsid w:val="009D662C"/>
    <w:rsid w:val="009D68AC"/>
    <w:rsid w:val="009D71AC"/>
    <w:rsid w:val="009D7353"/>
    <w:rsid w:val="009D750B"/>
    <w:rsid w:val="009E07A6"/>
    <w:rsid w:val="009E0D46"/>
    <w:rsid w:val="009E0D6B"/>
    <w:rsid w:val="009E1387"/>
    <w:rsid w:val="009E14A0"/>
    <w:rsid w:val="009E1C65"/>
    <w:rsid w:val="009E2138"/>
    <w:rsid w:val="009E2C7C"/>
    <w:rsid w:val="009E30AA"/>
    <w:rsid w:val="009E354B"/>
    <w:rsid w:val="009E3FBF"/>
    <w:rsid w:val="009E4241"/>
    <w:rsid w:val="009E6D91"/>
    <w:rsid w:val="009F0214"/>
    <w:rsid w:val="009F0728"/>
    <w:rsid w:val="009F08A4"/>
    <w:rsid w:val="009F0A48"/>
    <w:rsid w:val="009F1282"/>
    <w:rsid w:val="009F1A39"/>
    <w:rsid w:val="009F26B1"/>
    <w:rsid w:val="009F2AEE"/>
    <w:rsid w:val="009F3783"/>
    <w:rsid w:val="009F3EA5"/>
    <w:rsid w:val="009F4856"/>
    <w:rsid w:val="009F4B56"/>
    <w:rsid w:val="009F4E5B"/>
    <w:rsid w:val="009F7C3B"/>
    <w:rsid w:val="00A0150A"/>
    <w:rsid w:val="00A0258A"/>
    <w:rsid w:val="00A04142"/>
    <w:rsid w:val="00A04529"/>
    <w:rsid w:val="00A047CD"/>
    <w:rsid w:val="00A04C3B"/>
    <w:rsid w:val="00A04DD4"/>
    <w:rsid w:val="00A05276"/>
    <w:rsid w:val="00A057E6"/>
    <w:rsid w:val="00A06064"/>
    <w:rsid w:val="00A063CF"/>
    <w:rsid w:val="00A067AF"/>
    <w:rsid w:val="00A07F0A"/>
    <w:rsid w:val="00A10816"/>
    <w:rsid w:val="00A10EB2"/>
    <w:rsid w:val="00A10EB3"/>
    <w:rsid w:val="00A11E17"/>
    <w:rsid w:val="00A123AE"/>
    <w:rsid w:val="00A12731"/>
    <w:rsid w:val="00A13482"/>
    <w:rsid w:val="00A1457C"/>
    <w:rsid w:val="00A145F2"/>
    <w:rsid w:val="00A1485A"/>
    <w:rsid w:val="00A15079"/>
    <w:rsid w:val="00A15080"/>
    <w:rsid w:val="00A15641"/>
    <w:rsid w:val="00A16150"/>
    <w:rsid w:val="00A17A35"/>
    <w:rsid w:val="00A2185F"/>
    <w:rsid w:val="00A2374A"/>
    <w:rsid w:val="00A23C2C"/>
    <w:rsid w:val="00A2403B"/>
    <w:rsid w:val="00A24596"/>
    <w:rsid w:val="00A24C20"/>
    <w:rsid w:val="00A24C2C"/>
    <w:rsid w:val="00A24F0B"/>
    <w:rsid w:val="00A252DB"/>
    <w:rsid w:val="00A25E34"/>
    <w:rsid w:val="00A25F4B"/>
    <w:rsid w:val="00A26181"/>
    <w:rsid w:val="00A26257"/>
    <w:rsid w:val="00A30010"/>
    <w:rsid w:val="00A30025"/>
    <w:rsid w:val="00A301AA"/>
    <w:rsid w:val="00A301B3"/>
    <w:rsid w:val="00A30E11"/>
    <w:rsid w:val="00A31074"/>
    <w:rsid w:val="00A33000"/>
    <w:rsid w:val="00A33062"/>
    <w:rsid w:val="00A342E8"/>
    <w:rsid w:val="00A343EE"/>
    <w:rsid w:val="00A34E80"/>
    <w:rsid w:val="00A351C8"/>
    <w:rsid w:val="00A35DF3"/>
    <w:rsid w:val="00A36E19"/>
    <w:rsid w:val="00A40236"/>
    <w:rsid w:val="00A402C5"/>
    <w:rsid w:val="00A4078D"/>
    <w:rsid w:val="00A4088C"/>
    <w:rsid w:val="00A4152F"/>
    <w:rsid w:val="00A41EF1"/>
    <w:rsid w:val="00A42B60"/>
    <w:rsid w:val="00A42CA6"/>
    <w:rsid w:val="00A43618"/>
    <w:rsid w:val="00A43AE7"/>
    <w:rsid w:val="00A4405B"/>
    <w:rsid w:val="00A44B53"/>
    <w:rsid w:val="00A44C2C"/>
    <w:rsid w:val="00A45A07"/>
    <w:rsid w:val="00A46186"/>
    <w:rsid w:val="00A47051"/>
    <w:rsid w:val="00A473C8"/>
    <w:rsid w:val="00A474BD"/>
    <w:rsid w:val="00A47539"/>
    <w:rsid w:val="00A47798"/>
    <w:rsid w:val="00A478ED"/>
    <w:rsid w:val="00A47E20"/>
    <w:rsid w:val="00A512EF"/>
    <w:rsid w:val="00A51911"/>
    <w:rsid w:val="00A51B4F"/>
    <w:rsid w:val="00A52276"/>
    <w:rsid w:val="00A52EF9"/>
    <w:rsid w:val="00A53082"/>
    <w:rsid w:val="00A5317D"/>
    <w:rsid w:val="00A53519"/>
    <w:rsid w:val="00A539CE"/>
    <w:rsid w:val="00A53CF7"/>
    <w:rsid w:val="00A53F17"/>
    <w:rsid w:val="00A54FEA"/>
    <w:rsid w:val="00A55355"/>
    <w:rsid w:val="00A575D6"/>
    <w:rsid w:val="00A57F4A"/>
    <w:rsid w:val="00A612A7"/>
    <w:rsid w:val="00A613F0"/>
    <w:rsid w:val="00A61730"/>
    <w:rsid w:val="00A617B5"/>
    <w:rsid w:val="00A62558"/>
    <w:rsid w:val="00A645AF"/>
    <w:rsid w:val="00A646E2"/>
    <w:rsid w:val="00A6653F"/>
    <w:rsid w:val="00A674B2"/>
    <w:rsid w:val="00A7121A"/>
    <w:rsid w:val="00A7132A"/>
    <w:rsid w:val="00A713FF"/>
    <w:rsid w:val="00A71DD4"/>
    <w:rsid w:val="00A72B89"/>
    <w:rsid w:val="00A72D15"/>
    <w:rsid w:val="00A72FC6"/>
    <w:rsid w:val="00A732D1"/>
    <w:rsid w:val="00A73A2B"/>
    <w:rsid w:val="00A73CED"/>
    <w:rsid w:val="00A73D3F"/>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3B6A"/>
    <w:rsid w:val="00A8445A"/>
    <w:rsid w:val="00A85973"/>
    <w:rsid w:val="00A85C74"/>
    <w:rsid w:val="00A85CA2"/>
    <w:rsid w:val="00A85CB0"/>
    <w:rsid w:val="00A8686B"/>
    <w:rsid w:val="00A868AE"/>
    <w:rsid w:val="00A8707E"/>
    <w:rsid w:val="00A872ED"/>
    <w:rsid w:val="00A90E03"/>
    <w:rsid w:val="00A9232A"/>
    <w:rsid w:val="00A9232D"/>
    <w:rsid w:val="00A92415"/>
    <w:rsid w:val="00A925AA"/>
    <w:rsid w:val="00A92E94"/>
    <w:rsid w:val="00A93A15"/>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356F"/>
    <w:rsid w:val="00AC4DC9"/>
    <w:rsid w:val="00AC5A96"/>
    <w:rsid w:val="00AC6629"/>
    <w:rsid w:val="00AC6CC7"/>
    <w:rsid w:val="00AC72B4"/>
    <w:rsid w:val="00AC7525"/>
    <w:rsid w:val="00AC75FD"/>
    <w:rsid w:val="00AD0161"/>
    <w:rsid w:val="00AD027F"/>
    <w:rsid w:val="00AD0460"/>
    <w:rsid w:val="00AD0E61"/>
    <w:rsid w:val="00AD1127"/>
    <w:rsid w:val="00AD15E0"/>
    <w:rsid w:val="00AD2019"/>
    <w:rsid w:val="00AD28BB"/>
    <w:rsid w:val="00AD2924"/>
    <w:rsid w:val="00AD2EFB"/>
    <w:rsid w:val="00AD3642"/>
    <w:rsid w:val="00AD383A"/>
    <w:rsid w:val="00AD3B58"/>
    <w:rsid w:val="00AD3B62"/>
    <w:rsid w:val="00AD4BEA"/>
    <w:rsid w:val="00AD5A64"/>
    <w:rsid w:val="00AD6448"/>
    <w:rsid w:val="00AD6E3F"/>
    <w:rsid w:val="00AD7328"/>
    <w:rsid w:val="00AE008F"/>
    <w:rsid w:val="00AE0555"/>
    <w:rsid w:val="00AE0630"/>
    <w:rsid w:val="00AE0FDC"/>
    <w:rsid w:val="00AE1A39"/>
    <w:rsid w:val="00AE2123"/>
    <w:rsid w:val="00AE2FF6"/>
    <w:rsid w:val="00AE3F14"/>
    <w:rsid w:val="00AE4031"/>
    <w:rsid w:val="00AE4419"/>
    <w:rsid w:val="00AE572F"/>
    <w:rsid w:val="00AE5BB3"/>
    <w:rsid w:val="00AE6421"/>
    <w:rsid w:val="00AE6C21"/>
    <w:rsid w:val="00AE71A7"/>
    <w:rsid w:val="00AE72D0"/>
    <w:rsid w:val="00AE737C"/>
    <w:rsid w:val="00AE7C3E"/>
    <w:rsid w:val="00AE7D44"/>
    <w:rsid w:val="00AF236B"/>
    <w:rsid w:val="00AF298F"/>
    <w:rsid w:val="00AF4CF0"/>
    <w:rsid w:val="00AF5C7C"/>
    <w:rsid w:val="00AF65E8"/>
    <w:rsid w:val="00AF6844"/>
    <w:rsid w:val="00AF70DE"/>
    <w:rsid w:val="00AF7FE2"/>
    <w:rsid w:val="00B0006E"/>
    <w:rsid w:val="00B00537"/>
    <w:rsid w:val="00B00801"/>
    <w:rsid w:val="00B01A0A"/>
    <w:rsid w:val="00B01D10"/>
    <w:rsid w:val="00B01DB4"/>
    <w:rsid w:val="00B027D8"/>
    <w:rsid w:val="00B0357F"/>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47C6"/>
    <w:rsid w:val="00B15430"/>
    <w:rsid w:val="00B15539"/>
    <w:rsid w:val="00B16200"/>
    <w:rsid w:val="00B17021"/>
    <w:rsid w:val="00B17218"/>
    <w:rsid w:val="00B1757D"/>
    <w:rsid w:val="00B20619"/>
    <w:rsid w:val="00B20D5A"/>
    <w:rsid w:val="00B2231F"/>
    <w:rsid w:val="00B22F30"/>
    <w:rsid w:val="00B23321"/>
    <w:rsid w:val="00B23DEB"/>
    <w:rsid w:val="00B24473"/>
    <w:rsid w:val="00B247D7"/>
    <w:rsid w:val="00B24B9D"/>
    <w:rsid w:val="00B25FC5"/>
    <w:rsid w:val="00B26876"/>
    <w:rsid w:val="00B271F2"/>
    <w:rsid w:val="00B27A0D"/>
    <w:rsid w:val="00B30C60"/>
    <w:rsid w:val="00B30DAC"/>
    <w:rsid w:val="00B316EE"/>
    <w:rsid w:val="00B31B59"/>
    <w:rsid w:val="00B3234D"/>
    <w:rsid w:val="00B3258F"/>
    <w:rsid w:val="00B3292E"/>
    <w:rsid w:val="00B32C5E"/>
    <w:rsid w:val="00B339ED"/>
    <w:rsid w:val="00B340CE"/>
    <w:rsid w:val="00B341F0"/>
    <w:rsid w:val="00B34CBE"/>
    <w:rsid w:val="00B356FD"/>
    <w:rsid w:val="00B36888"/>
    <w:rsid w:val="00B37395"/>
    <w:rsid w:val="00B3786C"/>
    <w:rsid w:val="00B406B8"/>
    <w:rsid w:val="00B40DE6"/>
    <w:rsid w:val="00B42304"/>
    <w:rsid w:val="00B43697"/>
    <w:rsid w:val="00B439FF"/>
    <w:rsid w:val="00B450C5"/>
    <w:rsid w:val="00B463A7"/>
    <w:rsid w:val="00B46E1F"/>
    <w:rsid w:val="00B46E2A"/>
    <w:rsid w:val="00B50330"/>
    <w:rsid w:val="00B52120"/>
    <w:rsid w:val="00B5263B"/>
    <w:rsid w:val="00B528D0"/>
    <w:rsid w:val="00B52C0C"/>
    <w:rsid w:val="00B52C57"/>
    <w:rsid w:val="00B531EA"/>
    <w:rsid w:val="00B549FC"/>
    <w:rsid w:val="00B557B1"/>
    <w:rsid w:val="00B56CA9"/>
    <w:rsid w:val="00B609E5"/>
    <w:rsid w:val="00B60B5F"/>
    <w:rsid w:val="00B60B81"/>
    <w:rsid w:val="00B6107C"/>
    <w:rsid w:val="00B61F0D"/>
    <w:rsid w:val="00B62904"/>
    <w:rsid w:val="00B62A2A"/>
    <w:rsid w:val="00B63AAD"/>
    <w:rsid w:val="00B6417C"/>
    <w:rsid w:val="00B64927"/>
    <w:rsid w:val="00B66ABB"/>
    <w:rsid w:val="00B6717C"/>
    <w:rsid w:val="00B676E1"/>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4DD6"/>
    <w:rsid w:val="00B7537E"/>
    <w:rsid w:val="00B76040"/>
    <w:rsid w:val="00B76B44"/>
    <w:rsid w:val="00B808DD"/>
    <w:rsid w:val="00B80CA6"/>
    <w:rsid w:val="00B81124"/>
    <w:rsid w:val="00B81FFE"/>
    <w:rsid w:val="00B82062"/>
    <w:rsid w:val="00B82728"/>
    <w:rsid w:val="00B8325E"/>
    <w:rsid w:val="00B839DD"/>
    <w:rsid w:val="00B84AD2"/>
    <w:rsid w:val="00B84C93"/>
    <w:rsid w:val="00B85A5C"/>
    <w:rsid w:val="00B8619E"/>
    <w:rsid w:val="00B876AA"/>
    <w:rsid w:val="00B87CBF"/>
    <w:rsid w:val="00B90127"/>
    <w:rsid w:val="00B90EB8"/>
    <w:rsid w:val="00B91A90"/>
    <w:rsid w:val="00B92A4F"/>
    <w:rsid w:val="00B92EA6"/>
    <w:rsid w:val="00B939C1"/>
    <w:rsid w:val="00B93A1B"/>
    <w:rsid w:val="00B93F6D"/>
    <w:rsid w:val="00B94569"/>
    <w:rsid w:val="00B948BC"/>
    <w:rsid w:val="00B9514E"/>
    <w:rsid w:val="00B957C3"/>
    <w:rsid w:val="00B96B22"/>
    <w:rsid w:val="00B973F2"/>
    <w:rsid w:val="00B976B5"/>
    <w:rsid w:val="00B97CC6"/>
    <w:rsid w:val="00BA0C6D"/>
    <w:rsid w:val="00BA0D34"/>
    <w:rsid w:val="00BA155C"/>
    <w:rsid w:val="00BA186A"/>
    <w:rsid w:val="00BA1926"/>
    <w:rsid w:val="00BA21F3"/>
    <w:rsid w:val="00BA377E"/>
    <w:rsid w:val="00BA42E9"/>
    <w:rsid w:val="00BA4443"/>
    <w:rsid w:val="00BA542A"/>
    <w:rsid w:val="00BA5990"/>
    <w:rsid w:val="00BA5AB7"/>
    <w:rsid w:val="00BA6CA1"/>
    <w:rsid w:val="00BA74CB"/>
    <w:rsid w:val="00BA765E"/>
    <w:rsid w:val="00BA7C96"/>
    <w:rsid w:val="00BB025D"/>
    <w:rsid w:val="00BB066F"/>
    <w:rsid w:val="00BB0C0B"/>
    <w:rsid w:val="00BB115F"/>
    <w:rsid w:val="00BB1663"/>
    <w:rsid w:val="00BB1FDE"/>
    <w:rsid w:val="00BB2CBA"/>
    <w:rsid w:val="00BB5B75"/>
    <w:rsid w:val="00BB6196"/>
    <w:rsid w:val="00BB648F"/>
    <w:rsid w:val="00BB698C"/>
    <w:rsid w:val="00BB6BAD"/>
    <w:rsid w:val="00BB77F6"/>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8ED"/>
    <w:rsid w:val="00BD210F"/>
    <w:rsid w:val="00BD2E5A"/>
    <w:rsid w:val="00BD367D"/>
    <w:rsid w:val="00BD382D"/>
    <w:rsid w:val="00BD4009"/>
    <w:rsid w:val="00BD4B7C"/>
    <w:rsid w:val="00BD5860"/>
    <w:rsid w:val="00BD6442"/>
    <w:rsid w:val="00BD6BA3"/>
    <w:rsid w:val="00BD722E"/>
    <w:rsid w:val="00BE10F0"/>
    <w:rsid w:val="00BE1255"/>
    <w:rsid w:val="00BE1680"/>
    <w:rsid w:val="00BE1C27"/>
    <w:rsid w:val="00BE1F51"/>
    <w:rsid w:val="00BE2452"/>
    <w:rsid w:val="00BE3FC7"/>
    <w:rsid w:val="00BE4C01"/>
    <w:rsid w:val="00BE564F"/>
    <w:rsid w:val="00BE57AE"/>
    <w:rsid w:val="00BE59FC"/>
    <w:rsid w:val="00BE679B"/>
    <w:rsid w:val="00BE78D4"/>
    <w:rsid w:val="00BE7FFC"/>
    <w:rsid w:val="00BF1FB1"/>
    <w:rsid w:val="00BF44A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6FB9"/>
    <w:rsid w:val="00C070C7"/>
    <w:rsid w:val="00C07429"/>
    <w:rsid w:val="00C102E8"/>
    <w:rsid w:val="00C10BFC"/>
    <w:rsid w:val="00C1107A"/>
    <w:rsid w:val="00C11420"/>
    <w:rsid w:val="00C118A4"/>
    <w:rsid w:val="00C122C9"/>
    <w:rsid w:val="00C1248F"/>
    <w:rsid w:val="00C12C01"/>
    <w:rsid w:val="00C14B83"/>
    <w:rsid w:val="00C14E56"/>
    <w:rsid w:val="00C157B9"/>
    <w:rsid w:val="00C16B4E"/>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93"/>
    <w:rsid w:val="00C36F59"/>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C4F"/>
    <w:rsid w:val="00C510AC"/>
    <w:rsid w:val="00C52C2E"/>
    <w:rsid w:val="00C52CBA"/>
    <w:rsid w:val="00C534C6"/>
    <w:rsid w:val="00C5354A"/>
    <w:rsid w:val="00C5387F"/>
    <w:rsid w:val="00C54117"/>
    <w:rsid w:val="00C549B7"/>
    <w:rsid w:val="00C55638"/>
    <w:rsid w:val="00C5563A"/>
    <w:rsid w:val="00C55894"/>
    <w:rsid w:val="00C567AC"/>
    <w:rsid w:val="00C56890"/>
    <w:rsid w:val="00C57D1B"/>
    <w:rsid w:val="00C60BB9"/>
    <w:rsid w:val="00C61160"/>
    <w:rsid w:val="00C61BE3"/>
    <w:rsid w:val="00C62FD1"/>
    <w:rsid w:val="00C638DF"/>
    <w:rsid w:val="00C6474E"/>
    <w:rsid w:val="00C64F8F"/>
    <w:rsid w:val="00C65783"/>
    <w:rsid w:val="00C65AF5"/>
    <w:rsid w:val="00C65B7F"/>
    <w:rsid w:val="00C66382"/>
    <w:rsid w:val="00C66695"/>
    <w:rsid w:val="00C70099"/>
    <w:rsid w:val="00C70934"/>
    <w:rsid w:val="00C70B18"/>
    <w:rsid w:val="00C71CA0"/>
    <w:rsid w:val="00C71FD0"/>
    <w:rsid w:val="00C726DE"/>
    <w:rsid w:val="00C72E3A"/>
    <w:rsid w:val="00C735B4"/>
    <w:rsid w:val="00C73E0D"/>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0E00"/>
    <w:rsid w:val="00C92FC2"/>
    <w:rsid w:val="00C93264"/>
    <w:rsid w:val="00C93D40"/>
    <w:rsid w:val="00C94F8F"/>
    <w:rsid w:val="00C9543C"/>
    <w:rsid w:val="00C96642"/>
    <w:rsid w:val="00C973C5"/>
    <w:rsid w:val="00C976B1"/>
    <w:rsid w:val="00CA093D"/>
    <w:rsid w:val="00CA0D1E"/>
    <w:rsid w:val="00CA1F4B"/>
    <w:rsid w:val="00CA223D"/>
    <w:rsid w:val="00CA22F8"/>
    <w:rsid w:val="00CA2ADB"/>
    <w:rsid w:val="00CA33C2"/>
    <w:rsid w:val="00CA4248"/>
    <w:rsid w:val="00CA42D7"/>
    <w:rsid w:val="00CA4E5A"/>
    <w:rsid w:val="00CA6848"/>
    <w:rsid w:val="00CA6C4C"/>
    <w:rsid w:val="00CA6D20"/>
    <w:rsid w:val="00CA6D51"/>
    <w:rsid w:val="00CA7450"/>
    <w:rsid w:val="00CA7E63"/>
    <w:rsid w:val="00CA7E85"/>
    <w:rsid w:val="00CB125E"/>
    <w:rsid w:val="00CB2532"/>
    <w:rsid w:val="00CB39FD"/>
    <w:rsid w:val="00CB3B8E"/>
    <w:rsid w:val="00CB40F3"/>
    <w:rsid w:val="00CB4476"/>
    <w:rsid w:val="00CB47C9"/>
    <w:rsid w:val="00CB4AD7"/>
    <w:rsid w:val="00CB4E58"/>
    <w:rsid w:val="00CB5C2F"/>
    <w:rsid w:val="00CB641C"/>
    <w:rsid w:val="00CB6DD2"/>
    <w:rsid w:val="00CB6EF1"/>
    <w:rsid w:val="00CB76E4"/>
    <w:rsid w:val="00CB7D2F"/>
    <w:rsid w:val="00CC0618"/>
    <w:rsid w:val="00CC126C"/>
    <w:rsid w:val="00CC248A"/>
    <w:rsid w:val="00CC3E7F"/>
    <w:rsid w:val="00CC3EDF"/>
    <w:rsid w:val="00CC518C"/>
    <w:rsid w:val="00CC5B38"/>
    <w:rsid w:val="00CC5E2D"/>
    <w:rsid w:val="00CD06F4"/>
    <w:rsid w:val="00CD1D9F"/>
    <w:rsid w:val="00CD1FDB"/>
    <w:rsid w:val="00CD275C"/>
    <w:rsid w:val="00CD2EA9"/>
    <w:rsid w:val="00CD310C"/>
    <w:rsid w:val="00CD34F6"/>
    <w:rsid w:val="00CD376A"/>
    <w:rsid w:val="00CD4480"/>
    <w:rsid w:val="00CD5870"/>
    <w:rsid w:val="00CD5A93"/>
    <w:rsid w:val="00CD5C6E"/>
    <w:rsid w:val="00CD6754"/>
    <w:rsid w:val="00CD72BE"/>
    <w:rsid w:val="00CE065D"/>
    <w:rsid w:val="00CE0786"/>
    <w:rsid w:val="00CE1134"/>
    <w:rsid w:val="00CE13CF"/>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67C2"/>
    <w:rsid w:val="00CF6A0B"/>
    <w:rsid w:val="00CF6BDA"/>
    <w:rsid w:val="00CF77B5"/>
    <w:rsid w:val="00CF7BBA"/>
    <w:rsid w:val="00CF7E0E"/>
    <w:rsid w:val="00D00823"/>
    <w:rsid w:val="00D0092D"/>
    <w:rsid w:val="00D0139E"/>
    <w:rsid w:val="00D01D6C"/>
    <w:rsid w:val="00D02288"/>
    <w:rsid w:val="00D02881"/>
    <w:rsid w:val="00D02D35"/>
    <w:rsid w:val="00D0558F"/>
    <w:rsid w:val="00D05715"/>
    <w:rsid w:val="00D05BF8"/>
    <w:rsid w:val="00D0605A"/>
    <w:rsid w:val="00D06111"/>
    <w:rsid w:val="00D06252"/>
    <w:rsid w:val="00D06420"/>
    <w:rsid w:val="00D06C1E"/>
    <w:rsid w:val="00D0708F"/>
    <w:rsid w:val="00D07180"/>
    <w:rsid w:val="00D07945"/>
    <w:rsid w:val="00D107E7"/>
    <w:rsid w:val="00D10A12"/>
    <w:rsid w:val="00D11D5E"/>
    <w:rsid w:val="00D1201A"/>
    <w:rsid w:val="00D12365"/>
    <w:rsid w:val="00D1287E"/>
    <w:rsid w:val="00D136C9"/>
    <w:rsid w:val="00D140AD"/>
    <w:rsid w:val="00D1670F"/>
    <w:rsid w:val="00D179E8"/>
    <w:rsid w:val="00D17AA0"/>
    <w:rsid w:val="00D20FB6"/>
    <w:rsid w:val="00D221E1"/>
    <w:rsid w:val="00D223F5"/>
    <w:rsid w:val="00D233BC"/>
    <w:rsid w:val="00D2376D"/>
    <w:rsid w:val="00D2465C"/>
    <w:rsid w:val="00D24908"/>
    <w:rsid w:val="00D24CB6"/>
    <w:rsid w:val="00D24F67"/>
    <w:rsid w:val="00D25A24"/>
    <w:rsid w:val="00D25C78"/>
    <w:rsid w:val="00D25E9E"/>
    <w:rsid w:val="00D26167"/>
    <w:rsid w:val="00D26653"/>
    <w:rsid w:val="00D2757D"/>
    <w:rsid w:val="00D2782C"/>
    <w:rsid w:val="00D316EF"/>
    <w:rsid w:val="00D3321D"/>
    <w:rsid w:val="00D33C1A"/>
    <w:rsid w:val="00D34A2A"/>
    <w:rsid w:val="00D34DED"/>
    <w:rsid w:val="00D3520F"/>
    <w:rsid w:val="00D35314"/>
    <w:rsid w:val="00D35CE1"/>
    <w:rsid w:val="00D375A6"/>
    <w:rsid w:val="00D377D8"/>
    <w:rsid w:val="00D40E35"/>
    <w:rsid w:val="00D4100D"/>
    <w:rsid w:val="00D414F3"/>
    <w:rsid w:val="00D41CC9"/>
    <w:rsid w:val="00D421B0"/>
    <w:rsid w:val="00D42C73"/>
    <w:rsid w:val="00D449EB"/>
    <w:rsid w:val="00D465BE"/>
    <w:rsid w:val="00D47423"/>
    <w:rsid w:val="00D4794F"/>
    <w:rsid w:val="00D47FE6"/>
    <w:rsid w:val="00D50A87"/>
    <w:rsid w:val="00D50DC7"/>
    <w:rsid w:val="00D5206A"/>
    <w:rsid w:val="00D52764"/>
    <w:rsid w:val="00D54472"/>
    <w:rsid w:val="00D5451D"/>
    <w:rsid w:val="00D5586D"/>
    <w:rsid w:val="00D565F8"/>
    <w:rsid w:val="00D56AE9"/>
    <w:rsid w:val="00D56E36"/>
    <w:rsid w:val="00D601B3"/>
    <w:rsid w:val="00D603B6"/>
    <w:rsid w:val="00D60827"/>
    <w:rsid w:val="00D615C4"/>
    <w:rsid w:val="00D62439"/>
    <w:rsid w:val="00D62706"/>
    <w:rsid w:val="00D627CE"/>
    <w:rsid w:val="00D63208"/>
    <w:rsid w:val="00D632F0"/>
    <w:rsid w:val="00D634CF"/>
    <w:rsid w:val="00D635C3"/>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ECF"/>
    <w:rsid w:val="00D75EC3"/>
    <w:rsid w:val="00D8040C"/>
    <w:rsid w:val="00D809FB"/>
    <w:rsid w:val="00D819EC"/>
    <w:rsid w:val="00D81F31"/>
    <w:rsid w:val="00D82628"/>
    <w:rsid w:val="00D83A0E"/>
    <w:rsid w:val="00D83DD1"/>
    <w:rsid w:val="00D84205"/>
    <w:rsid w:val="00D8577E"/>
    <w:rsid w:val="00D858F7"/>
    <w:rsid w:val="00D85FBF"/>
    <w:rsid w:val="00D8674C"/>
    <w:rsid w:val="00D868CD"/>
    <w:rsid w:val="00D86CEB"/>
    <w:rsid w:val="00D870E4"/>
    <w:rsid w:val="00D8726C"/>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06DB"/>
    <w:rsid w:val="00DA1730"/>
    <w:rsid w:val="00DA17F8"/>
    <w:rsid w:val="00DA1994"/>
    <w:rsid w:val="00DA1DBA"/>
    <w:rsid w:val="00DA283A"/>
    <w:rsid w:val="00DA2C2D"/>
    <w:rsid w:val="00DA4FE5"/>
    <w:rsid w:val="00DA5C41"/>
    <w:rsid w:val="00DA61A2"/>
    <w:rsid w:val="00DA6504"/>
    <w:rsid w:val="00DA7FC1"/>
    <w:rsid w:val="00DB0295"/>
    <w:rsid w:val="00DB0437"/>
    <w:rsid w:val="00DB12BD"/>
    <w:rsid w:val="00DB35E1"/>
    <w:rsid w:val="00DB3C1C"/>
    <w:rsid w:val="00DB3CAF"/>
    <w:rsid w:val="00DB4541"/>
    <w:rsid w:val="00DB675D"/>
    <w:rsid w:val="00DB6C61"/>
    <w:rsid w:val="00DB6C65"/>
    <w:rsid w:val="00DC176E"/>
    <w:rsid w:val="00DC1E15"/>
    <w:rsid w:val="00DC1E22"/>
    <w:rsid w:val="00DC205F"/>
    <w:rsid w:val="00DC2D52"/>
    <w:rsid w:val="00DC2EE8"/>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4E98"/>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C0"/>
    <w:rsid w:val="00DF5D9A"/>
    <w:rsid w:val="00DF7B10"/>
    <w:rsid w:val="00DF7F6B"/>
    <w:rsid w:val="00E0094C"/>
    <w:rsid w:val="00E01311"/>
    <w:rsid w:val="00E0142A"/>
    <w:rsid w:val="00E01687"/>
    <w:rsid w:val="00E01EB4"/>
    <w:rsid w:val="00E02129"/>
    <w:rsid w:val="00E0360D"/>
    <w:rsid w:val="00E0402B"/>
    <w:rsid w:val="00E04562"/>
    <w:rsid w:val="00E04EBE"/>
    <w:rsid w:val="00E05057"/>
    <w:rsid w:val="00E05BE6"/>
    <w:rsid w:val="00E05D67"/>
    <w:rsid w:val="00E05DD1"/>
    <w:rsid w:val="00E05ECA"/>
    <w:rsid w:val="00E0659F"/>
    <w:rsid w:val="00E0681B"/>
    <w:rsid w:val="00E0684A"/>
    <w:rsid w:val="00E07159"/>
    <w:rsid w:val="00E108FB"/>
    <w:rsid w:val="00E1099F"/>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2AB"/>
    <w:rsid w:val="00E24DDB"/>
    <w:rsid w:val="00E25323"/>
    <w:rsid w:val="00E25720"/>
    <w:rsid w:val="00E26856"/>
    <w:rsid w:val="00E26BF5"/>
    <w:rsid w:val="00E310D5"/>
    <w:rsid w:val="00E331A7"/>
    <w:rsid w:val="00E33560"/>
    <w:rsid w:val="00E33CED"/>
    <w:rsid w:val="00E34AD0"/>
    <w:rsid w:val="00E36A9D"/>
    <w:rsid w:val="00E37099"/>
    <w:rsid w:val="00E371F3"/>
    <w:rsid w:val="00E377C5"/>
    <w:rsid w:val="00E406E3"/>
    <w:rsid w:val="00E42251"/>
    <w:rsid w:val="00E42703"/>
    <w:rsid w:val="00E42890"/>
    <w:rsid w:val="00E432CA"/>
    <w:rsid w:val="00E43A0B"/>
    <w:rsid w:val="00E44C33"/>
    <w:rsid w:val="00E45C36"/>
    <w:rsid w:val="00E4611C"/>
    <w:rsid w:val="00E46122"/>
    <w:rsid w:val="00E50343"/>
    <w:rsid w:val="00E51E57"/>
    <w:rsid w:val="00E52987"/>
    <w:rsid w:val="00E52E8E"/>
    <w:rsid w:val="00E533F4"/>
    <w:rsid w:val="00E5446B"/>
    <w:rsid w:val="00E54590"/>
    <w:rsid w:val="00E5462C"/>
    <w:rsid w:val="00E54648"/>
    <w:rsid w:val="00E54B0A"/>
    <w:rsid w:val="00E54D7B"/>
    <w:rsid w:val="00E556E5"/>
    <w:rsid w:val="00E56780"/>
    <w:rsid w:val="00E56C39"/>
    <w:rsid w:val="00E56E4B"/>
    <w:rsid w:val="00E57FBB"/>
    <w:rsid w:val="00E604E2"/>
    <w:rsid w:val="00E608EB"/>
    <w:rsid w:val="00E626EC"/>
    <w:rsid w:val="00E62893"/>
    <w:rsid w:val="00E63AA5"/>
    <w:rsid w:val="00E64494"/>
    <w:rsid w:val="00E648F4"/>
    <w:rsid w:val="00E65441"/>
    <w:rsid w:val="00E65F37"/>
    <w:rsid w:val="00E66D2B"/>
    <w:rsid w:val="00E6776F"/>
    <w:rsid w:val="00E72D79"/>
    <w:rsid w:val="00E72E77"/>
    <w:rsid w:val="00E74522"/>
    <w:rsid w:val="00E74BE8"/>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198D"/>
    <w:rsid w:val="00EA1BFD"/>
    <w:rsid w:val="00EA231C"/>
    <w:rsid w:val="00EA2BDF"/>
    <w:rsid w:val="00EA2CAD"/>
    <w:rsid w:val="00EA4C99"/>
    <w:rsid w:val="00EA5522"/>
    <w:rsid w:val="00EA652B"/>
    <w:rsid w:val="00EA671B"/>
    <w:rsid w:val="00EA6AB1"/>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0E5"/>
    <w:rsid w:val="00EB54B7"/>
    <w:rsid w:val="00EB5A2E"/>
    <w:rsid w:val="00EB6B71"/>
    <w:rsid w:val="00EB6D8F"/>
    <w:rsid w:val="00EB77DF"/>
    <w:rsid w:val="00EB78A0"/>
    <w:rsid w:val="00EC0AA4"/>
    <w:rsid w:val="00EC1011"/>
    <w:rsid w:val="00EC1317"/>
    <w:rsid w:val="00EC15EF"/>
    <w:rsid w:val="00EC2642"/>
    <w:rsid w:val="00EC2E8A"/>
    <w:rsid w:val="00EC31C6"/>
    <w:rsid w:val="00EC34F7"/>
    <w:rsid w:val="00EC3564"/>
    <w:rsid w:val="00EC3D63"/>
    <w:rsid w:val="00EC4061"/>
    <w:rsid w:val="00EC486D"/>
    <w:rsid w:val="00EC4D2E"/>
    <w:rsid w:val="00EC5DED"/>
    <w:rsid w:val="00EC6040"/>
    <w:rsid w:val="00EC609A"/>
    <w:rsid w:val="00EC64ED"/>
    <w:rsid w:val="00EC667E"/>
    <w:rsid w:val="00EC6977"/>
    <w:rsid w:val="00EC6B23"/>
    <w:rsid w:val="00EC6F8E"/>
    <w:rsid w:val="00EC7244"/>
    <w:rsid w:val="00ED0302"/>
    <w:rsid w:val="00ED03C3"/>
    <w:rsid w:val="00ED0C9A"/>
    <w:rsid w:val="00ED1A38"/>
    <w:rsid w:val="00ED1B48"/>
    <w:rsid w:val="00ED1E52"/>
    <w:rsid w:val="00ED2186"/>
    <w:rsid w:val="00ED33EA"/>
    <w:rsid w:val="00ED6FCA"/>
    <w:rsid w:val="00EE0267"/>
    <w:rsid w:val="00EE263C"/>
    <w:rsid w:val="00EE3087"/>
    <w:rsid w:val="00EE3B6B"/>
    <w:rsid w:val="00EE4BFA"/>
    <w:rsid w:val="00EE5670"/>
    <w:rsid w:val="00EE56DD"/>
    <w:rsid w:val="00EE66C2"/>
    <w:rsid w:val="00EE67E1"/>
    <w:rsid w:val="00EE6856"/>
    <w:rsid w:val="00EE69F8"/>
    <w:rsid w:val="00EE7006"/>
    <w:rsid w:val="00EF1701"/>
    <w:rsid w:val="00EF19A7"/>
    <w:rsid w:val="00EF2111"/>
    <w:rsid w:val="00EF3133"/>
    <w:rsid w:val="00EF31D3"/>
    <w:rsid w:val="00EF3C9C"/>
    <w:rsid w:val="00EF3E44"/>
    <w:rsid w:val="00EF69D8"/>
    <w:rsid w:val="00EF70A1"/>
    <w:rsid w:val="00EF75D2"/>
    <w:rsid w:val="00EF7DCF"/>
    <w:rsid w:val="00EF7F54"/>
    <w:rsid w:val="00F016C9"/>
    <w:rsid w:val="00F01983"/>
    <w:rsid w:val="00F01DC1"/>
    <w:rsid w:val="00F03072"/>
    <w:rsid w:val="00F030EA"/>
    <w:rsid w:val="00F03488"/>
    <w:rsid w:val="00F0422E"/>
    <w:rsid w:val="00F042AE"/>
    <w:rsid w:val="00F05356"/>
    <w:rsid w:val="00F0540A"/>
    <w:rsid w:val="00F05CBB"/>
    <w:rsid w:val="00F05FC3"/>
    <w:rsid w:val="00F06CD8"/>
    <w:rsid w:val="00F06DF6"/>
    <w:rsid w:val="00F0707F"/>
    <w:rsid w:val="00F07345"/>
    <w:rsid w:val="00F111CF"/>
    <w:rsid w:val="00F1206E"/>
    <w:rsid w:val="00F122D1"/>
    <w:rsid w:val="00F128A2"/>
    <w:rsid w:val="00F12AF4"/>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7F1F"/>
    <w:rsid w:val="00F17F62"/>
    <w:rsid w:val="00F2028D"/>
    <w:rsid w:val="00F20942"/>
    <w:rsid w:val="00F219C4"/>
    <w:rsid w:val="00F219D7"/>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9F"/>
    <w:rsid w:val="00F33196"/>
    <w:rsid w:val="00F3481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1363"/>
    <w:rsid w:val="00F5227B"/>
    <w:rsid w:val="00F525C0"/>
    <w:rsid w:val="00F533C3"/>
    <w:rsid w:val="00F54984"/>
    <w:rsid w:val="00F56116"/>
    <w:rsid w:val="00F5657D"/>
    <w:rsid w:val="00F608D7"/>
    <w:rsid w:val="00F60FCB"/>
    <w:rsid w:val="00F619ED"/>
    <w:rsid w:val="00F627B6"/>
    <w:rsid w:val="00F62EDC"/>
    <w:rsid w:val="00F63238"/>
    <w:rsid w:val="00F632B1"/>
    <w:rsid w:val="00F63497"/>
    <w:rsid w:val="00F63982"/>
    <w:rsid w:val="00F6445B"/>
    <w:rsid w:val="00F64870"/>
    <w:rsid w:val="00F65BCE"/>
    <w:rsid w:val="00F664B0"/>
    <w:rsid w:val="00F665F5"/>
    <w:rsid w:val="00F677EA"/>
    <w:rsid w:val="00F67D88"/>
    <w:rsid w:val="00F708BA"/>
    <w:rsid w:val="00F72AF7"/>
    <w:rsid w:val="00F72B08"/>
    <w:rsid w:val="00F73058"/>
    <w:rsid w:val="00F730C0"/>
    <w:rsid w:val="00F74375"/>
    <w:rsid w:val="00F744E5"/>
    <w:rsid w:val="00F74B03"/>
    <w:rsid w:val="00F7566F"/>
    <w:rsid w:val="00F75A05"/>
    <w:rsid w:val="00F76573"/>
    <w:rsid w:val="00F76C6A"/>
    <w:rsid w:val="00F80132"/>
    <w:rsid w:val="00F81713"/>
    <w:rsid w:val="00F8184A"/>
    <w:rsid w:val="00F81F27"/>
    <w:rsid w:val="00F82BDA"/>
    <w:rsid w:val="00F839CC"/>
    <w:rsid w:val="00F84588"/>
    <w:rsid w:val="00F84877"/>
    <w:rsid w:val="00F84993"/>
    <w:rsid w:val="00F84CD1"/>
    <w:rsid w:val="00F85D03"/>
    <w:rsid w:val="00F8659E"/>
    <w:rsid w:val="00F90983"/>
    <w:rsid w:val="00F91A79"/>
    <w:rsid w:val="00F942A7"/>
    <w:rsid w:val="00F94A87"/>
    <w:rsid w:val="00F94C76"/>
    <w:rsid w:val="00FA02B9"/>
    <w:rsid w:val="00FA06A7"/>
    <w:rsid w:val="00FA0A62"/>
    <w:rsid w:val="00FA0C09"/>
    <w:rsid w:val="00FA0C97"/>
    <w:rsid w:val="00FA0D35"/>
    <w:rsid w:val="00FA1199"/>
    <w:rsid w:val="00FA1216"/>
    <w:rsid w:val="00FA1B7C"/>
    <w:rsid w:val="00FA2E74"/>
    <w:rsid w:val="00FA3B90"/>
    <w:rsid w:val="00FA4560"/>
    <w:rsid w:val="00FA474E"/>
    <w:rsid w:val="00FA4ABC"/>
    <w:rsid w:val="00FA5B3E"/>
    <w:rsid w:val="00FA5C2E"/>
    <w:rsid w:val="00FA6388"/>
    <w:rsid w:val="00FA65EE"/>
    <w:rsid w:val="00FA6DF6"/>
    <w:rsid w:val="00FA7BD3"/>
    <w:rsid w:val="00FB07D9"/>
    <w:rsid w:val="00FB0C21"/>
    <w:rsid w:val="00FB1298"/>
    <w:rsid w:val="00FB1C47"/>
    <w:rsid w:val="00FB2631"/>
    <w:rsid w:val="00FB27CE"/>
    <w:rsid w:val="00FB2CBC"/>
    <w:rsid w:val="00FB3503"/>
    <w:rsid w:val="00FB4D19"/>
    <w:rsid w:val="00FB4F76"/>
    <w:rsid w:val="00FB564C"/>
    <w:rsid w:val="00FB5A6C"/>
    <w:rsid w:val="00FB5E75"/>
    <w:rsid w:val="00FB653D"/>
    <w:rsid w:val="00FB6A6A"/>
    <w:rsid w:val="00FB7005"/>
    <w:rsid w:val="00FC13BF"/>
    <w:rsid w:val="00FC1622"/>
    <w:rsid w:val="00FC1F95"/>
    <w:rsid w:val="00FC1FAF"/>
    <w:rsid w:val="00FC2079"/>
    <w:rsid w:val="00FC44C5"/>
    <w:rsid w:val="00FC4F0B"/>
    <w:rsid w:val="00FC5016"/>
    <w:rsid w:val="00FC5717"/>
    <w:rsid w:val="00FC6C4E"/>
    <w:rsid w:val="00FC74B2"/>
    <w:rsid w:val="00FD0AE2"/>
    <w:rsid w:val="00FD0FC9"/>
    <w:rsid w:val="00FD1B5F"/>
    <w:rsid w:val="00FD215F"/>
    <w:rsid w:val="00FD25FA"/>
    <w:rsid w:val="00FD30CA"/>
    <w:rsid w:val="00FD3B60"/>
    <w:rsid w:val="00FD3F9F"/>
    <w:rsid w:val="00FD4046"/>
    <w:rsid w:val="00FD6321"/>
    <w:rsid w:val="00FD6E11"/>
    <w:rsid w:val="00FD721F"/>
    <w:rsid w:val="00FD771E"/>
    <w:rsid w:val="00FE1B72"/>
    <w:rsid w:val="00FE2DA5"/>
    <w:rsid w:val="00FE3077"/>
    <w:rsid w:val="00FE3AA0"/>
    <w:rsid w:val="00FE5057"/>
    <w:rsid w:val="00FE7219"/>
    <w:rsid w:val="00FE7766"/>
    <w:rsid w:val="00FE7AB4"/>
    <w:rsid w:val="00FF0945"/>
    <w:rsid w:val="00FF1088"/>
    <w:rsid w:val="00FF16DD"/>
    <w:rsid w:val="00FF274C"/>
    <w:rsid w:val="00FF3882"/>
    <w:rsid w:val="00FF4982"/>
    <w:rsid w:val="00FF544F"/>
    <w:rsid w:val="00FF5FD8"/>
    <w:rsid w:val="00FF7036"/>
    <w:rsid w:val="00FF772B"/>
    <w:rsid w:val="00FF797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CE2F5"/>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6053"/>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1A6053"/>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8726C"/>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F67D88"/>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B85A5C"/>
    <w:pPr>
      <w:keepNext/>
      <w:keepLines/>
      <w:spacing w:line="240" w:lineRule="auto"/>
      <w:outlineLvl w:val="3"/>
    </w:pPr>
    <w:rPr>
      <w:rFonts w:eastAsiaTheme="majorEastAsia" w:cstheme="majorBidi"/>
      <w:b/>
      <w:bCs/>
      <w:color w:val="6B2976"/>
      <w:sz w:val="32"/>
      <w:szCs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A6053"/>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D8726C"/>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F67D88"/>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1214F6"/>
    <w:pPr>
      <w:pBdr>
        <w:between w:val="single" w:sz="4" w:space="4" w:color="6B2976"/>
      </w:pBdr>
      <w:tabs>
        <w:tab w:val="right" w:pos="9323"/>
      </w:tabs>
      <w:spacing w:before="720" w:after="36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B85A5C"/>
    <w:rPr>
      <w:rFonts w:ascii="FS Me Pro" w:eastAsiaTheme="majorEastAsia" w:hAnsi="FS Me Pro" w:cstheme="majorBidi"/>
      <w:b/>
      <w:bCs/>
      <w:color w:val="6B2976"/>
      <w:sz w:val="32"/>
      <w:szCs w:val="3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B24473"/>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6053"/>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6053"/>
    <w:rPr>
      <w:rFonts w:ascii="FS Me Pro" w:hAnsi="FS Me Pro"/>
      <w:b/>
      <w:bCs/>
      <w:color w:val="FFFFFF" w:themeColor="background1"/>
      <w:sz w:val="40"/>
      <w:szCs w:val="40"/>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Statisticstyle">
    <w:name w:val="Statistic style"/>
    <w:basedOn w:val="DefaultParagraphFont"/>
    <w:uiPriority w:val="1"/>
    <w:qFormat/>
    <w:rsid w:val="007901A0"/>
    <w:rPr>
      <w:rFonts w:ascii="FS Me Pro" w:hAnsi="FS Me Pro"/>
      <w:b/>
      <w:color w:val="6B2976"/>
      <w:position w:val="-2"/>
      <w:sz w:val="36"/>
    </w:rPr>
  </w:style>
  <w:style w:type="paragraph" w:customStyle="1" w:styleId="WordList">
    <w:name w:val="Word List"/>
    <w:basedOn w:val="Normal"/>
    <w:qFormat/>
    <w:rsid w:val="009C19DC"/>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117" Type="http://schemas.openxmlformats.org/officeDocument/2006/relationships/image" Target="media/image100.jpeg"/><Relationship Id="rId21" Type="http://schemas.openxmlformats.org/officeDocument/2006/relationships/image" Target="media/image10.jpeg"/><Relationship Id="rId42" Type="http://schemas.openxmlformats.org/officeDocument/2006/relationships/image" Target="media/image31.jpeg"/><Relationship Id="rId47" Type="http://schemas.openxmlformats.org/officeDocument/2006/relationships/image" Target="media/image36.jpeg"/><Relationship Id="rId63" Type="http://schemas.openxmlformats.org/officeDocument/2006/relationships/image" Target="media/image52.jpeg"/><Relationship Id="rId68" Type="http://schemas.openxmlformats.org/officeDocument/2006/relationships/image" Target="media/image57.jpeg"/><Relationship Id="rId84" Type="http://schemas.openxmlformats.org/officeDocument/2006/relationships/image" Target="media/image71.jpeg"/><Relationship Id="rId89" Type="http://schemas.openxmlformats.org/officeDocument/2006/relationships/hyperlink" Target="http://www.ndis.gov.au/CALD" TargetMode="External"/><Relationship Id="rId112" Type="http://schemas.openxmlformats.org/officeDocument/2006/relationships/image" Target="media/image96.jpeg"/><Relationship Id="rId133" Type="http://schemas.openxmlformats.org/officeDocument/2006/relationships/hyperlink" Target="http://www.ndis.gov.au" TargetMode="External"/><Relationship Id="rId138" Type="http://schemas.openxmlformats.org/officeDocument/2006/relationships/image" Target="media/image117.jpeg"/><Relationship Id="rId154" Type="http://schemas.openxmlformats.org/officeDocument/2006/relationships/footer" Target="footer3.xml"/><Relationship Id="rId159" Type="http://schemas.openxmlformats.org/officeDocument/2006/relationships/theme" Target="theme/theme1.xml"/><Relationship Id="rId16" Type="http://schemas.openxmlformats.org/officeDocument/2006/relationships/image" Target="media/image6.jpeg"/><Relationship Id="rId107" Type="http://schemas.openxmlformats.org/officeDocument/2006/relationships/image" Target="media/image91.jpeg"/><Relationship Id="rId11" Type="http://schemas.openxmlformats.org/officeDocument/2006/relationships/image" Target="media/image1.png"/><Relationship Id="rId32" Type="http://schemas.openxmlformats.org/officeDocument/2006/relationships/image" Target="media/image21.jpeg"/><Relationship Id="rId37" Type="http://schemas.openxmlformats.org/officeDocument/2006/relationships/image" Target="media/image26.jpeg"/><Relationship Id="rId53" Type="http://schemas.openxmlformats.org/officeDocument/2006/relationships/image" Target="media/image42.jpeg"/><Relationship Id="rId58" Type="http://schemas.openxmlformats.org/officeDocument/2006/relationships/image" Target="media/image47.jpeg"/><Relationship Id="rId74" Type="http://schemas.openxmlformats.org/officeDocument/2006/relationships/image" Target="media/image62.jpeg"/><Relationship Id="rId79" Type="http://schemas.openxmlformats.org/officeDocument/2006/relationships/image" Target="media/image67.jpeg"/><Relationship Id="rId102" Type="http://schemas.openxmlformats.org/officeDocument/2006/relationships/image" Target="media/image87.jpeg"/><Relationship Id="rId123" Type="http://schemas.openxmlformats.org/officeDocument/2006/relationships/hyperlink" Target="http://www.ndis.gov.au/CALD" TargetMode="External"/><Relationship Id="rId128" Type="http://schemas.openxmlformats.org/officeDocument/2006/relationships/image" Target="media/image109.jpeg"/><Relationship Id="rId144" Type="http://schemas.openxmlformats.org/officeDocument/2006/relationships/hyperlink" Target="http://www.accesshub.gov.au/about-the-nrs" TargetMode="External"/><Relationship Id="rId149" Type="http://schemas.openxmlformats.org/officeDocument/2006/relationships/image" Target="media/image126.png"/><Relationship Id="rId5" Type="http://schemas.openxmlformats.org/officeDocument/2006/relationships/numbering" Target="numbering.xml"/><Relationship Id="rId90" Type="http://schemas.openxmlformats.org/officeDocument/2006/relationships/image" Target="media/image76.jpeg"/><Relationship Id="rId95" Type="http://schemas.openxmlformats.org/officeDocument/2006/relationships/image" Target="media/image81.jpeg"/><Relationship Id="rId22" Type="http://schemas.openxmlformats.org/officeDocument/2006/relationships/image" Target="media/image11.jpeg"/><Relationship Id="rId27" Type="http://schemas.openxmlformats.org/officeDocument/2006/relationships/image" Target="media/image16.jpeg"/><Relationship Id="rId43" Type="http://schemas.openxmlformats.org/officeDocument/2006/relationships/image" Target="media/image32.jpeg"/><Relationship Id="rId48" Type="http://schemas.openxmlformats.org/officeDocument/2006/relationships/image" Target="media/image37.jpeg"/><Relationship Id="rId64" Type="http://schemas.openxmlformats.org/officeDocument/2006/relationships/image" Target="media/image53.jpeg"/><Relationship Id="rId69" Type="http://schemas.openxmlformats.org/officeDocument/2006/relationships/image" Target="media/image58.jpeg"/><Relationship Id="rId113" Type="http://schemas.openxmlformats.org/officeDocument/2006/relationships/image" Target="media/image97.jpeg"/><Relationship Id="rId118" Type="http://schemas.openxmlformats.org/officeDocument/2006/relationships/image" Target="media/image101.jpeg"/><Relationship Id="rId134" Type="http://schemas.openxmlformats.org/officeDocument/2006/relationships/image" Target="media/image114.jpeg"/><Relationship Id="rId139" Type="http://schemas.openxmlformats.org/officeDocument/2006/relationships/hyperlink" Target="http://www.ndis.gov.au" TargetMode="External"/><Relationship Id="rId80" Type="http://schemas.openxmlformats.org/officeDocument/2006/relationships/image" Target="media/image68.jpeg"/><Relationship Id="rId85" Type="http://schemas.openxmlformats.org/officeDocument/2006/relationships/image" Target="media/image72.png"/><Relationship Id="rId150" Type="http://schemas.openxmlformats.org/officeDocument/2006/relationships/hyperlink" Target="http://www.informationaccessgroup.com" TargetMode="External"/><Relationship Id="rId155" Type="http://schemas.openxmlformats.org/officeDocument/2006/relationships/header" Target="header2.xml"/><Relationship Id="rId12" Type="http://schemas.openxmlformats.org/officeDocument/2006/relationships/image" Target="media/image2.jpeg"/><Relationship Id="rId17" Type="http://schemas.openxmlformats.org/officeDocument/2006/relationships/image" Target="media/image7.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88.jpeg"/><Relationship Id="rId108" Type="http://schemas.openxmlformats.org/officeDocument/2006/relationships/image" Target="media/image92.jpeg"/><Relationship Id="rId124" Type="http://schemas.openxmlformats.org/officeDocument/2006/relationships/image" Target="media/image106.jpeg"/><Relationship Id="rId129" Type="http://schemas.openxmlformats.org/officeDocument/2006/relationships/image" Target="media/image110.jpeg"/><Relationship Id="rId20" Type="http://schemas.openxmlformats.org/officeDocument/2006/relationships/image" Target="media/image9.jpeg"/><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image" Target="media/image51.jpeg"/><Relationship Id="rId70" Type="http://schemas.openxmlformats.org/officeDocument/2006/relationships/image" Target="media/image59.jpeg"/><Relationship Id="rId75" Type="http://schemas.openxmlformats.org/officeDocument/2006/relationships/image" Target="media/image63.jpeg"/><Relationship Id="rId83" Type="http://schemas.openxmlformats.org/officeDocument/2006/relationships/image" Target="media/image70.jpeg"/><Relationship Id="rId88" Type="http://schemas.openxmlformats.org/officeDocument/2006/relationships/image" Target="media/image75.jpeg"/><Relationship Id="rId91" Type="http://schemas.openxmlformats.org/officeDocument/2006/relationships/image" Target="media/image77.jpeg"/><Relationship Id="rId96" Type="http://schemas.openxmlformats.org/officeDocument/2006/relationships/image" Target="media/image82.jpeg"/><Relationship Id="rId111" Type="http://schemas.openxmlformats.org/officeDocument/2006/relationships/image" Target="media/image95.jpeg"/><Relationship Id="rId132" Type="http://schemas.openxmlformats.org/officeDocument/2006/relationships/image" Target="media/image113.jpeg"/><Relationship Id="rId140" Type="http://schemas.openxmlformats.org/officeDocument/2006/relationships/image" Target="media/image118.jpeg"/><Relationship Id="rId145" Type="http://schemas.openxmlformats.org/officeDocument/2006/relationships/image" Target="media/image122.jpeg"/><Relationship Id="rId15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jpeg"/><Relationship Id="rId106" Type="http://schemas.openxmlformats.org/officeDocument/2006/relationships/image" Target="media/image90.jpeg"/><Relationship Id="rId114" Type="http://schemas.openxmlformats.org/officeDocument/2006/relationships/image" Target="media/image98.jpeg"/><Relationship Id="rId119" Type="http://schemas.openxmlformats.org/officeDocument/2006/relationships/image" Target="media/image102.jpeg"/><Relationship Id="rId127" Type="http://schemas.openxmlformats.org/officeDocument/2006/relationships/image" Target="media/image108.jpeg"/><Relationship Id="rId10" Type="http://schemas.openxmlformats.org/officeDocument/2006/relationships/endnotes" Target="endnotes.xml"/><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jpeg"/><Relationship Id="rId73" Type="http://schemas.openxmlformats.org/officeDocument/2006/relationships/image" Target="media/image61.jpeg"/><Relationship Id="rId78" Type="http://schemas.openxmlformats.org/officeDocument/2006/relationships/image" Target="media/image66.jpeg"/><Relationship Id="rId81" Type="http://schemas.openxmlformats.org/officeDocument/2006/relationships/image" Target="media/image69.jpeg"/><Relationship Id="rId86" Type="http://schemas.openxmlformats.org/officeDocument/2006/relationships/image" Target="media/image73.jpeg"/><Relationship Id="rId94" Type="http://schemas.openxmlformats.org/officeDocument/2006/relationships/image" Target="media/image80.png"/><Relationship Id="rId99" Type="http://schemas.openxmlformats.org/officeDocument/2006/relationships/image" Target="media/image84.jpeg"/><Relationship Id="rId101" Type="http://schemas.openxmlformats.org/officeDocument/2006/relationships/image" Target="media/image86.jpeg"/><Relationship Id="rId122" Type="http://schemas.openxmlformats.org/officeDocument/2006/relationships/image" Target="media/image105.jpeg"/><Relationship Id="rId130" Type="http://schemas.openxmlformats.org/officeDocument/2006/relationships/image" Target="media/image111.jpeg"/><Relationship Id="rId135" Type="http://schemas.openxmlformats.org/officeDocument/2006/relationships/image" Target="media/image115.png"/><Relationship Id="rId143" Type="http://schemas.openxmlformats.org/officeDocument/2006/relationships/image" Target="media/image121.png"/><Relationship Id="rId148" Type="http://schemas.openxmlformats.org/officeDocument/2006/relationships/image" Target="media/image125.jpeg"/><Relationship Id="rId151" Type="http://schemas.openxmlformats.org/officeDocument/2006/relationships/footer" Target="footer1.xml"/><Relationship Id="rId156"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www.ndis.gov.au/CALD" TargetMode="External"/><Relationship Id="rId39" Type="http://schemas.openxmlformats.org/officeDocument/2006/relationships/image" Target="media/image28.jpeg"/><Relationship Id="rId109" Type="http://schemas.openxmlformats.org/officeDocument/2006/relationships/image" Target="media/image93.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4.jpeg"/><Relationship Id="rId97" Type="http://schemas.openxmlformats.org/officeDocument/2006/relationships/hyperlink" Target="http://www.ndis.gov.au/CALD" TargetMode="External"/><Relationship Id="rId104" Type="http://schemas.openxmlformats.org/officeDocument/2006/relationships/image" Target="media/image89.jpeg"/><Relationship Id="rId120" Type="http://schemas.openxmlformats.org/officeDocument/2006/relationships/image" Target="media/image103.jpeg"/><Relationship Id="rId125" Type="http://schemas.openxmlformats.org/officeDocument/2006/relationships/hyperlink" Target="http://www.ndis.gov.au/CALD" TargetMode="External"/><Relationship Id="rId141" Type="http://schemas.openxmlformats.org/officeDocument/2006/relationships/image" Target="media/image119.jpeg"/><Relationship Id="rId146" Type="http://schemas.openxmlformats.org/officeDocument/2006/relationships/image" Target="media/image123.jpeg"/><Relationship Id="rId7" Type="http://schemas.openxmlformats.org/officeDocument/2006/relationships/settings" Target="settings.xml"/><Relationship Id="rId71" Type="http://schemas.openxmlformats.org/officeDocument/2006/relationships/image" Target="media/image60.jpeg"/><Relationship Id="rId92" Type="http://schemas.openxmlformats.org/officeDocument/2006/relationships/image" Target="media/image78.jpe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4.jpeg"/><Relationship Id="rId110" Type="http://schemas.openxmlformats.org/officeDocument/2006/relationships/image" Target="media/image94.jpeg"/><Relationship Id="rId115" Type="http://schemas.openxmlformats.org/officeDocument/2006/relationships/hyperlink" Target="http://www.ndis.gov.au/CALD" TargetMode="External"/><Relationship Id="rId131" Type="http://schemas.openxmlformats.org/officeDocument/2006/relationships/image" Target="media/image112.jpeg"/><Relationship Id="rId136" Type="http://schemas.openxmlformats.org/officeDocument/2006/relationships/hyperlink" Target="https://www.facebook.com/NDISAus" TargetMode="External"/><Relationship Id="rId157" Type="http://schemas.openxmlformats.org/officeDocument/2006/relationships/fontTable" Target="fontTable.xml"/><Relationship Id="rId61" Type="http://schemas.openxmlformats.org/officeDocument/2006/relationships/image" Target="media/image50.jpeg"/><Relationship Id="rId82" Type="http://schemas.openxmlformats.org/officeDocument/2006/relationships/hyperlink" Target="http://www.ndis.gov.au/CALD" TargetMode="External"/><Relationship Id="rId152" Type="http://schemas.openxmlformats.org/officeDocument/2006/relationships/header" Target="header1.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5.jpeg"/><Relationship Id="rId100" Type="http://schemas.openxmlformats.org/officeDocument/2006/relationships/image" Target="media/image85.jpeg"/><Relationship Id="rId105" Type="http://schemas.openxmlformats.org/officeDocument/2006/relationships/hyperlink" Target="http://www.ndis.gov.au/CALD" TargetMode="External"/><Relationship Id="rId126" Type="http://schemas.openxmlformats.org/officeDocument/2006/relationships/image" Target="media/image107.jpeg"/><Relationship Id="rId147" Type="http://schemas.openxmlformats.org/officeDocument/2006/relationships/image" Target="media/image124.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hyperlink" Target="http://www.ndis.gov.au/CALD" TargetMode="External"/><Relationship Id="rId93" Type="http://schemas.openxmlformats.org/officeDocument/2006/relationships/image" Target="media/image79.jpeg"/><Relationship Id="rId98" Type="http://schemas.openxmlformats.org/officeDocument/2006/relationships/image" Target="media/image83.jpeg"/><Relationship Id="rId121" Type="http://schemas.openxmlformats.org/officeDocument/2006/relationships/image" Target="media/image104.jpeg"/><Relationship Id="rId142" Type="http://schemas.openxmlformats.org/officeDocument/2006/relationships/image" Target="media/image120.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99.jpeg"/><Relationship Id="rId137" Type="http://schemas.openxmlformats.org/officeDocument/2006/relationships/image" Target="media/image116.jpeg"/><Relationship Id="rId158"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27.jpeg"/></Relationships>
</file>

<file path=word/_rels/footer2.xml.rels><?xml version="1.0" encoding="UTF-8" standalone="yes"?>
<Relationships xmlns="http://schemas.openxmlformats.org/package/2006/relationships"><Relationship Id="rId1" Type="http://schemas.openxmlformats.org/officeDocument/2006/relationships/image" Target="media/image129.png"/></Relationships>
</file>

<file path=word/_rels/footer4.xml.rels><?xml version="1.0" encoding="UTF-8" standalone="yes"?>
<Relationships xmlns="http://schemas.openxmlformats.org/package/2006/relationships"><Relationship Id="rId1" Type="http://schemas.openxmlformats.org/officeDocument/2006/relationships/image" Target="media/image130.png"/></Relationships>
</file>

<file path=word/_rels/header1.xml.rels><?xml version="1.0" encoding="UTF-8" standalone="yes"?>
<Relationships xmlns="http://schemas.openxmlformats.org/package/2006/relationships"><Relationship Id="rId1" Type="http://schemas.openxmlformats.org/officeDocument/2006/relationships/image" Target="media/image128.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7E5C5D">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7E5C5D">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S Me Pro">
    <w:altName w:val="Calibri"/>
    <w:panose1 w:val="02000506040000020004"/>
    <w:charset w:val="00"/>
    <w:family w:val="auto"/>
    <w:pitch w:val="variable"/>
    <w:sig w:usb0="A00002EF" w:usb1="4000606A"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Noto Sans Syriac Eastern">
    <w:panose1 w:val="020B0502040504020204"/>
    <w:charset w:val="00"/>
    <w:family w:val="swiss"/>
    <w:pitch w:val="variable"/>
    <w:sig w:usb0="80002043" w:usb1="00006040" w:usb2="0000008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66EF"/>
    <w:rsid w:val="000C445F"/>
    <w:rsid w:val="000E6558"/>
    <w:rsid w:val="000F132A"/>
    <w:rsid w:val="001E1925"/>
    <w:rsid w:val="0023322F"/>
    <w:rsid w:val="002A4536"/>
    <w:rsid w:val="003710BD"/>
    <w:rsid w:val="003D19CC"/>
    <w:rsid w:val="00412BB5"/>
    <w:rsid w:val="00432856"/>
    <w:rsid w:val="00507C2D"/>
    <w:rsid w:val="00536784"/>
    <w:rsid w:val="0062434D"/>
    <w:rsid w:val="00624E95"/>
    <w:rsid w:val="0079589E"/>
    <w:rsid w:val="007D4641"/>
    <w:rsid w:val="007E409B"/>
    <w:rsid w:val="007E5C5D"/>
    <w:rsid w:val="008217D1"/>
    <w:rsid w:val="008902C5"/>
    <w:rsid w:val="0095447F"/>
    <w:rsid w:val="00997A79"/>
    <w:rsid w:val="009B3E0B"/>
    <w:rsid w:val="009E29C5"/>
    <w:rsid w:val="009F3189"/>
    <w:rsid w:val="00A425A3"/>
    <w:rsid w:val="00B51BF7"/>
    <w:rsid w:val="00B90C78"/>
    <w:rsid w:val="00CD28C3"/>
    <w:rsid w:val="00CF48B8"/>
    <w:rsid w:val="00D30C95"/>
    <w:rsid w:val="00D65062"/>
    <w:rsid w:val="00DA484E"/>
    <w:rsid w:val="00DA6EF4"/>
    <w:rsid w:val="00E10EBA"/>
    <w:rsid w:val="00F05282"/>
    <w:rsid w:val="00F14DC0"/>
    <w:rsid w:val="00F47D9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2856"/>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7F91E-38B2-4BDF-932D-8B5CB058B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0F615D-36F9-4F0D-89EC-999B93C856CE}">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3.xml><?xml version="1.0" encoding="utf-8"?>
<ds:datastoreItem xmlns:ds="http://schemas.openxmlformats.org/officeDocument/2006/customXml" ds:itemID="{F65B31EA-3FF8-465A-85CC-AB139E45F0B1}">
  <ds:schemaRefs>
    <ds:schemaRef ds:uri="http://schemas.microsoft.com/sharepoint/v3/contenttype/forms"/>
  </ds:schemaRefs>
</ds:datastoreItem>
</file>

<file path=customXml/itemProps4.xml><?xml version="1.0" encoding="utf-8"?>
<ds:datastoreItem xmlns:ds="http://schemas.openxmlformats.org/officeDocument/2006/customXml" ds:itemID="{8CC40024-393F-460E-AD0A-C2E35B5C5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377</TotalTime>
  <Pages>39</Pages>
  <Words>2801</Words>
  <Characters>1597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ܣܬܪܵܬܝܼܓ̰ܝܼܵܐ ܕܦܪܝܼܫܘܼܬܵܐ ܡܲܪܕܘܼܬܵܢܵܝܬܵܐ ܘܠܸܫܵܢܵܝܬܵܐ ܩܵܐ ܫܲܢ݉ܬܵܐ ܕ 2024 ܗܲܠ 2028</vt:lpstr>
    </vt:vector>
  </TitlesOfParts>
  <Company>Hewlett-Packard</Company>
  <LinksUpToDate>false</LinksUpToDate>
  <CharactersWithSpaces>1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ܣܬܪܵܬܝܼܓ̰ܝܼܵܐ ܕܦܪܝܼܫܘܼܬܵܐ ܡܲܪܕܘܼܬܵܢܵܝܬܵܐ ܘܠܸܫܵܢܵܝܬܵܐ ܩܵܐ ܫܲܢ݉ܬܵܐ ܕ 2024 ܗܲܠ 2028</dc:title>
  <dc:creator>National Disability Insurance Agency</dc:creator>
  <cp:lastModifiedBy>Nil</cp:lastModifiedBy>
  <cp:revision>45</cp:revision>
  <cp:lastPrinted>2024-02-15T00:15:00Z</cp:lastPrinted>
  <dcterms:created xsi:type="dcterms:W3CDTF">2024-01-01T21:59:00Z</dcterms:created>
  <dcterms:modified xsi:type="dcterms:W3CDTF">2024-02-2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9bde7fa0-576e-4fb7-9ce2-c772cc247da9</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1:59:58Z</vt:lpwstr>
  </property>
  <property fmtid="{D5CDD505-2E9C-101B-9397-08002B2CF9AE}" pid="9" name="MSIP_Label_2b83f8d7-e91f-4eee-a336-52a8061c0503_SiteId">
    <vt:lpwstr>cd778b65-752d-454a-87cf-b9990fe58993</vt:lpwstr>
  </property>
</Properties>
</file>